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DA58BA" w14:textId="53FEB9A6" w:rsidR="00790AE3" w:rsidRPr="00EC033C" w:rsidRDefault="00790AE3" w:rsidP="00790AE3">
      <w:pPr>
        <w:pStyle w:val="Title"/>
        <w:rPr>
          <w:rFonts w:ascii="Arial" w:hAnsi="Arial" w:cs="Arial"/>
          <w:bCs/>
          <w:sz w:val="22"/>
          <w:szCs w:val="22"/>
        </w:rPr>
      </w:pPr>
      <w:r w:rsidRPr="00EC033C">
        <w:rPr>
          <w:rFonts w:ascii="Arial" w:hAnsi="Arial" w:cs="Arial"/>
          <w:bCs/>
          <w:sz w:val="22"/>
          <w:szCs w:val="22"/>
        </w:rPr>
        <w:t xml:space="preserve">Section </w:t>
      </w:r>
      <w:r w:rsidR="009E5815" w:rsidRPr="00EC033C">
        <w:rPr>
          <w:rFonts w:ascii="Arial" w:hAnsi="Arial" w:cs="Arial"/>
          <w:bCs/>
          <w:sz w:val="22"/>
          <w:szCs w:val="22"/>
        </w:rPr>
        <w:t>F</w:t>
      </w:r>
    </w:p>
    <w:p w14:paraId="4AC22922" w14:textId="15B0EC06" w:rsidR="00790AE3" w:rsidRDefault="00790AE3" w:rsidP="00790AE3">
      <w:pPr>
        <w:pStyle w:val="Title"/>
        <w:rPr>
          <w:rFonts w:ascii="Arial" w:hAnsi="Arial" w:cs="Arial"/>
          <w:sz w:val="22"/>
          <w:szCs w:val="22"/>
        </w:rPr>
      </w:pPr>
    </w:p>
    <w:p w14:paraId="78AA6012" w14:textId="32264997" w:rsidR="00372354" w:rsidRPr="00500978" w:rsidRDefault="00E96376" w:rsidP="00372354">
      <w:pPr>
        <w:pBdr>
          <w:bottom w:val="single" w:sz="4" w:space="1" w:color="auto"/>
        </w:pBdr>
        <w:ind w:left="-540"/>
        <w:jc w:val="center"/>
        <w:rPr>
          <w:rFonts w:ascii="Arial" w:hAnsi="Arial" w:cs="Arial"/>
          <w:b/>
          <w:color w:val="2F5496" w:themeColor="accent1" w:themeShade="BF"/>
          <w:sz w:val="32"/>
          <w:szCs w:val="32"/>
        </w:rPr>
      </w:pPr>
      <w:r>
        <w:rPr>
          <w:rFonts w:ascii="Arial" w:hAnsi="Arial" w:cs="Arial"/>
          <w:b/>
          <w:color w:val="2F5496" w:themeColor="accent1" w:themeShade="BF"/>
          <w:sz w:val="32"/>
          <w:szCs w:val="32"/>
        </w:rPr>
        <w:t>RFGA</w:t>
      </w:r>
      <w:r w:rsidR="00790AE3" w:rsidRPr="00500978">
        <w:rPr>
          <w:rFonts w:ascii="Arial" w:hAnsi="Arial" w:cs="Arial"/>
          <w:b/>
          <w:color w:val="2F5496" w:themeColor="accent1" w:themeShade="BF"/>
          <w:sz w:val="32"/>
          <w:szCs w:val="32"/>
        </w:rPr>
        <w:t xml:space="preserve"> </w:t>
      </w:r>
      <w:r w:rsidR="00372354" w:rsidRPr="00500978">
        <w:rPr>
          <w:rFonts w:ascii="Arial" w:hAnsi="Arial" w:cs="Arial"/>
          <w:b/>
          <w:color w:val="2F5496" w:themeColor="accent1" w:themeShade="BF"/>
          <w:sz w:val="32"/>
          <w:szCs w:val="32"/>
        </w:rPr>
        <w:t>APPLICATION</w:t>
      </w:r>
    </w:p>
    <w:p w14:paraId="46BA548E" w14:textId="38325442" w:rsidR="005D5D13" w:rsidRPr="005D5D13" w:rsidRDefault="00372354" w:rsidP="00A072F9">
      <w:pPr>
        <w:ind w:left="-540"/>
        <w:rPr>
          <w:rFonts w:ascii="Arial" w:hAnsi="Arial" w:cs="Arial"/>
          <w:b/>
          <w:color w:val="000000" w:themeColor="text1"/>
          <w:sz w:val="20"/>
          <w:szCs w:val="20"/>
        </w:rPr>
      </w:pPr>
      <w:r w:rsidRPr="005D5D13">
        <w:rPr>
          <w:rFonts w:ascii="Arial" w:hAnsi="Arial" w:cs="Arial"/>
          <w:b/>
          <w:color w:val="000000" w:themeColor="text1"/>
          <w:sz w:val="20"/>
          <w:szCs w:val="20"/>
        </w:rPr>
        <w:t>INSTRUCTIONS: Fill out this document and upload the document into Partner</w:t>
      </w:r>
      <w:r w:rsidR="00E47979">
        <w:rPr>
          <w:rFonts w:ascii="Arial" w:hAnsi="Arial" w:cs="Arial"/>
          <w:b/>
          <w:color w:val="000000" w:themeColor="text1"/>
          <w:sz w:val="20"/>
          <w:szCs w:val="20"/>
        </w:rPr>
        <w:t>gr</w:t>
      </w:r>
      <w:r w:rsidRPr="005D5D13">
        <w:rPr>
          <w:rFonts w:ascii="Arial" w:hAnsi="Arial" w:cs="Arial"/>
          <w:b/>
          <w:color w:val="000000" w:themeColor="text1"/>
          <w:sz w:val="20"/>
          <w:szCs w:val="20"/>
        </w:rPr>
        <w:t>ants.</w:t>
      </w:r>
      <w:r w:rsidR="005D5D13" w:rsidRPr="005D5D13">
        <w:rPr>
          <w:rFonts w:ascii="Arial" w:hAnsi="Arial" w:cs="Arial"/>
          <w:b/>
          <w:color w:val="000000" w:themeColor="text1"/>
          <w:sz w:val="20"/>
          <w:szCs w:val="20"/>
        </w:rPr>
        <w:t xml:space="preserve">  All questions are highlighted in green.  Click or tap on the sections below the Questions and type in your answers.  </w:t>
      </w:r>
    </w:p>
    <w:p w14:paraId="7EBABCFE" w14:textId="5D3E918F" w:rsidR="00372354" w:rsidRPr="005D5D13" w:rsidRDefault="005D5D13" w:rsidP="00A072F9">
      <w:pPr>
        <w:ind w:left="-540"/>
        <w:rPr>
          <w:rFonts w:ascii="Arial" w:hAnsi="Arial" w:cs="Arial"/>
          <w:b/>
          <w:color w:val="000000" w:themeColor="text1"/>
          <w:sz w:val="20"/>
          <w:szCs w:val="20"/>
        </w:rPr>
      </w:pPr>
      <w:r w:rsidRPr="005D5D13">
        <w:rPr>
          <w:rFonts w:ascii="Arial" w:hAnsi="Arial" w:cs="Arial"/>
          <w:b/>
          <w:color w:val="000000" w:themeColor="text1"/>
          <w:sz w:val="20"/>
          <w:szCs w:val="20"/>
        </w:rPr>
        <w:t>The total word count limit is 10,000 for the entire word document</w:t>
      </w:r>
      <w:r>
        <w:rPr>
          <w:rFonts w:ascii="Arial" w:hAnsi="Arial" w:cs="Arial"/>
          <w:b/>
          <w:color w:val="000000" w:themeColor="text1"/>
          <w:sz w:val="20"/>
          <w:szCs w:val="20"/>
        </w:rPr>
        <w:t xml:space="preserve"> (including questions and your answers)</w:t>
      </w:r>
      <w:r w:rsidRPr="005D5D13">
        <w:rPr>
          <w:rFonts w:ascii="Arial" w:hAnsi="Arial" w:cs="Arial"/>
          <w:b/>
          <w:color w:val="000000" w:themeColor="text1"/>
          <w:sz w:val="20"/>
          <w:szCs w:val="20"/>
        </w:rPr>
        <w:t xml:space="preserve">.  The word count is indicated below left on your screen </w:t>
      </w:r>
      <w:r w:rsidRPr="005D5D13">
        <w:rPr>
          <w:rFonts w:ascii="Arial" w:hAnsi="Arial" w:cs="Arial"/>
          <w:b/>
          <w:color w:val="000000" w:themeColor="text1"/>
          <w:sz w:val="20"/>
          <w:szCs w:val="20"/>
          <w:u w:val="single"/>
        </w:rPr>
        <w:t>or</w:t>
      </w:r>
      <w:r w:rsidRPr="005D5D13">
        <w:rPr>
          <w:rFonts w:ascii="Arial" w:hAnsi="Arial" w:cs="Arial"/>
          <w:b/>
          <w:color w:val="000000" w:themeColor="text1"/>
          <w:sz w:val="20"/>
          <w:szCs w:val="20"/>
        </w:rPr>
        <w:t xml:space="preserve"> if you go to the top of the screen to Search “word count”. </w:t>
      </w:r>
    </w:p>
    <w:p w14:paraId="09CCB9E6" w14:textId="189DCC11" w:rsidR="00152CC9" w:rsidRPr="00F2200C" w:rsidRDefault="00152CC9" w:rsidP="00372354">
      <w:pPr>
        <w:pBdr>
          <w:bottom w:val="single" w:sz="4" w:space="1" w:color="auto"/>
        </w:pBdr>
        <w:ind w:left="-540"/>
        <w:rPr>
          <w:rFonts w:ascii="Arial" w:hAnsi="Arial" w:cs="Arial"/>
          <w:b/>
          <w:i/>
          <w:color w:val="2F5496" w:themeColor="accent1" w:themeShade="BF"/>
          <w:sz w:val="20"/>
          <w:szCs w:val="20"/>
        </w:rPr>
      </w:pPr>
      <w:r w:rsidRPr="00F2200C">
        <w:rPr>
          <w:rFonts w:ascii="Arial" w:hAnsi="Arial" w:cs="Arial"/>
          <w:b/>
          <w:color w:val="2F5496" w:themeColor="accent1" w:themeShade="BF"/>
          <w:sz w:val="20"/>
          <w:szCs w:val="20"/>
        </w:rPr>
        <w:t>Preliminary Questions</w:t>
      </w:r>
      <w:r w:rsidRPr="00F2200C">
        <w:rPr>
          <w:rFonts w:ascii="Arial" w:hAnsi="Arial" w:cs="Arial"/>
          <w:b/>
          <w:i/>
          <w:color w:val="2F5496" w:themeColor="accent1" w:themeShade="BF"/>
          <w:sz w:val="20"/>
          <w:szCs w:val="20"/>
        </w:rPr>
        <w:t xml:space="preserve"> </w:t>
      </w:r>
    </w:p>
    <w:p w14:paraId="029C23CA" w14:textId="69AE3ADC" w:rsidR="00152CC9" w:rsidRPr="00350BE4" w:rsidRDefault="00152CC9" w:rsidP="005718D2">
      <w:pPr>
        <w:rPr>
          <w:rFonts w:ascii="Arial" w:hAnsi="Arial" w:cs="Arial"/>
          <w:color w:val="2F5496" w:themeColor="accent1" w:themeShade="BF"/>
          <w:u w:val="single"/>
        </w:rPr>
      </w:pPr>
      <w:r w:rsidRPr="00350BE4">
        <w:rPr>
          <w:rFonts w:ascii="Arial" w:hAnsi="Arial" w:cs="Arial"/>
          <w:i/>
          <w:color w:val="2F5496" w:themeColor="accent1" w:themeShade="BF"/>
        </w:rPr>
        <w:t xml:space="preserve">No points are assigned to Questions A – </w:t>
      </w:r>
      <w:r w:rsidR="00AF39FB" w:rsidRPr="00350BE4">
        <w:rPr>
          <w:rFonts w:ascii="Arial" w:hAnsi="Arial" w:cs="Arial"/>
          <w:i/>
          <w:color w:val="2F5496" w:themeColor="accent1" w:themeShade="BF"/>
        </w:rPr>
        <w:t>D</w:t>
      </w:r>
      <w:r w:rsidRPr="00350BE4">
        <w:rPr>
          <w:rFonts w:ascii="Arial" w:hAnsi="Arial" w:cs="Arial"/>
          <w:i/>
          <w:color w:val="2F5496" w:themeColor="accent1" w:themeShade="BF"/>
        </w:rPr>
        <w:t>, but a response is required for each question.</w:t>
      </w:r>
    </w:p>
    <w:p w14:paraId="4EBA359C" w14:textId="40D3A503" w:rsidR="005718D2" w:rsidRPr="004C68D5" w:rsidRDefault="00E740E7" w:rsidP="00074AE3">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b/>
          <w:sz w:val="20"/>
          <w:szCs w:val="20"/>
        </w:rPr>
      </w:pPr>
      <w:bookmarkStart w:id="0" w:name="_Hlk29973473"/>
      <w:r w:rsidRPr="004C68D5">
        <w:rPr>
          <w:rFonts w:ascii="Arial" w:hAnsi="Arial" w:cs="Arial"/>
          <w:b/>
          <w:color w:val="000000" w:themeColor="text1"/>
          <w:sz w:val="20"/>
          <w:szCs w:val="20"/>
        </w:rPr>
        <w:t xml:space="preserve">Question A. </w:t>
      </w:r>
      <w:r>
        <w:rPr>
          <w:rFonts w:ascii="Arial" w:hAnsi="Arial" w:cs="Arial"/>
          <w:b/>
          <w:color w:val="000000" w:themeColor="text1"/>
          <w:sz w:val="20"/>
          <w:szCs w:val="20"/>
        </w:rPr>
        <w:t>P</w:t>
      </w:r>
      <w:r w:rsidRPr="004C68D5">
        <w:rPr>
          <w:rFonts w:ascii="Arial" w:hAnsi="Arial" w:cs="Arial"/>
          <w:b/>
          <w:color w:val="000000" w:themeColor="text1"/>
          <w:sz w:val="20"/>
          <w:szCs w:val="20"/>
        </w:rPr>
        <w:t xml:space="preserve">rovide a brief description of the Applicant (agency applying for this funding). </w:t>
      </w:r>
    </w:p>
    <w:sdt>
      <w:sdtPr>
        <w:rPr>
          <w:rStyle w:val="Style1"/>
        </w:rPr>
        <w:id w:val="598992909"/>
        <w:placeholder>
          <w:docPart w:val="35EDC17ED9E04293B3442BE2A85F2D93"/>
        </w:placeholder>
        <w:showingPlcHdr/>
        <w15:color w:val="3366FF"/>
      </w:sdtPr>
      <w:sdtEndPr>
        <w:rPr>
          <w:rStyle w:val="DefaultParagraphFont"/>
          <w:rFonts w:ascii="Arial" w:hAnsi="Arial" w:cs="Arial"/>
          <w:i/>
          <w:sz w:val="20"/>
          <w:szCs w:val="20"/>
        </w:rPr>
      </w:sdtEndPr>
      <w:sdtContent>
        <w:bookmarkStart w:id="1" w:name="_GoBack" w:displacedByCustomXml="prev"/>
        <w:p w14:paraId="5F87C5D7" w14:textId="14787587" w:rsidR="00F2200C" w:rsidRPr="00F2200C" w:rsidRDefault="00F2200C" w:rsidP="00F2200C">
          <w:pPr>
            <w:rPr>
              <w:rFonts w:ascii="Calibri" w:hAnsi="Calibri"/>
            </w:rPr>
          </w:pPr>
          <w:r w:rsidRPr="00F2200C">
            <w:rPr>
              <w:rStyle w:val="PlaceholderText"/>
              <w:bdr w:val="single" w:sz="4" w:space="0" w:color="auto"/>
            </w:rPr>
            <w:t>Click or tap here to enter text.</w:t>
          </w:r>
          <w:r>
            <w:rPr>
              <w:rStyle w:val="PlaceholderText"/>
              <w:bdr w:val="single" w:sz="4" w:space="0" w:color="auto"/>
            </w:rPr>
            <w:t xml:space="preserve">                                                                                                                     </w:t>
          </w:r>
        </w:p>
        <w:bookmarkEnd w:id="1" w:displacedByCustomXml="next"/>
      </w:sdtContent>
    </w:sdt>
    <w:p w14:paraId="2EEEE318" w14:textId="714B0F75" w:rsidR="005718D2" w:rsidRPr="004C68D5" w:rsidRDefault="00152CC9" w:rsidP="00074AE3">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b/>
          <w:color w:val="000000" w:themeColor="text1"/>
          <w:sz w:val="20"/>
          <w:szCs w:val="20"/>
        </w:rPr>
      </w:pPr>
      <w:r w:rsidRPr="004C68D5">
        <w:rPr>
          <w:rFonts w:ascii="Arial" w:hAnsi="Arial" w:cs="Arial"/>
          <w:b/>
          <w:color w:val="000000" w:themeColor="text1"/>
          <w:sz w:val="20"/>
          <w:szCs w:val="20"/>
        </w:rPr>
        <w:t xml:space="preserve">Question B. Provide the following contact information for the person in your organization authorized to negotiate Agreement terms and render binding decisions on Agreement matters. </w:t>
      </w:r>
    </w:p>
    <w:p w14:paraId="67819CBD" w14:textId="51D9E988" w:rsidR="00F2200C" w:rsidRDefault="005718D2" w:rsidP="00F2200C">
      <w:pPr>
        <w:ind w:left="720"/>
        <w:rPr>
          <w:rStyle w:val="Style1"/>
        </w:rPr>
      </w:pPr>
      <w:r w:rsidRPr="00BA09A5">
        <w:rPr>
          <w:rFonts w:ascii="Arial" w:hAnsi="Arial" w:cs="Arial"/>
          <w:sz w:val="20"/>
          <w:szCs w:val="20"/>
          <w:bdr w:val="single" w:sz="4" w:space="0" w:color="auto"/>
        </w:rPr>
        <w:t>Name</w:t>
      </w:r>
      <w:r w:rsidR="00152CC9" w:rsidRPr="00BA09A5">
        <w:rPr>
          <w:rFonts w:ascii="Arial" w:hAnsi="Arial" w:cs="Arial"/>
          <w:sz w:val="20"/>
          <w:szCs w:val="20"/>
          <w:bdr w:val="single" w:sz="4" w:space="0" w:color="auto"/>
        </w:rPr>
        <w:t>:</w:t>
      </w:r>
      <w:r w:rsidR="00682A40">
        <w:rPr>
          <w:rFonts w:ascii="Arial" w:hAnsi="Arial" w:cs="Arial"/>
          <w:sz w:val="20"/>
          <w:szCs w:val="20"/>
        </w:rPr>
        <w:t xml:space="preserve"> </w:t>
      </w:r>
      <w:sdt>
        <w:sdtPr>
          <w:rPr>
            <w:rStyle w:val="BodyTextChar"/>
            <w:rFonts w:eastAsiaTheme="minorHAnsi"/>
          </w:rPr>
          <w:id w:val="2049950428"/>
          <w:placeholder>
            <w:docPart w:val="72AD74B7C1A141FCAD5FE4C375E4D91A"/>
          </w:placeholder>
          <w:showingPlcHdr/>
          <w15:color w:val="3366FF"/>
        </w:sdtPr>
        <w:sdtEndPr>
          <w:rPr>
            <w:rStyle w:val="DefaultParagraphFont"/>
            <w:rFonts w:ascii="Arial" w:hAnsi="Arial" w:cs="Arial"/>
            <w:i/>
            <w:sz w:val="20"/>
            <w:szCs w:val="22"/>
          </w:rPr>
        </w:sdtEndPr>
        <w:sdtContent>
          <w:r w:rsidR="00F2200C" w:rsidRPr="00682A40">
            <w:rPr>
              <w:rStyle w:val="PlaceholderText"/>
              <w:b/>
              <w:bdr w:val="single" w:sz="4" w:space="0" w:color="auto"/>
            </w:rPr>
            <w:t>Click or tap here to enter text.</w:t>
          </w:r>
        </w:sdtContent>
      </w:sdt>
      <w:r w:rsidR="00F2200C">
        <w:rPr>
          <w:rStyle w:val="Style1"/>
        </w:rPr>
        <w:br/>
      </w:r>
      <w:r w:rsidRPr="00BA09A5">
        <w:rPr>
          <w:rFonts w:ascii="Arial" w:hAnsi="Arial" w:cs="Arial"/>
          <w:sz w:val="20"/>
          <w:szCs w:val="20"/>
          <w:bdr w:val="single" w:sz="4" w:space="0" w:color="auto"/>
        </w:rPr>
        <w:t>Email address</w:t>
      </w:r>
      <w:r w:rsidR="00152CC9" w:rsidRPr="00BA09A5">
        <w:rPr>
          <w:rFonts w:ascii="Arial" w:hAnsi="Arial" w:cs="Arial"/>
          <w:sz w:val="20"/>
          <w:szCs w:val="20"/>
          <w:bdr w:val="single" w:sz="4" w:space="0" w:color="auto"/>
        </w:rPr>
        <w:t>:</w:t>
      </w:r>
      <w:r w:rsidR="00152CC9" w:rsidRPr="00F2200C">
        <w:rPr>
          <w:rFonts w:ascii="Arial" w:hAnsi="Arial" w:cs="Arial"/>
          <w:sz w:val="20"/>
          <w:szCs w:val="20"/>
        </w:rPr>
        <w:t xml:space="preserve"> </w:t>
      </w:r>
      <w:sdt>
        <w:sdtPr>
          <w:rPr>
            <w:rStyle w:val="Style1"/>
          </w:rPr>
          <w:id w:val="1281384615"/>
          <w:placeholder>
            <w:docPart w:val="360D774A04BB4EF0AF8D8366FDF268C0"/>
          </w:placeholder>
          <w:showingPlcHdr/>
          <w15:color w:val="3366FF"/>
        </w:sdtPr>
        <w:sdtEndPr>
          <w:rPr>
            <w:rStyle w:val="DefaultParagraphFont"/>
            <w:rFonts w:ascii="Arial" w:hAnsi="Arial" w:cs="Arial"/>
            <w:i/>
            <w:sz w:val="20"/>
            <w:szCs w:val="20"/>
          </w:rPr>
        </w:sdtEndPr>
        <w:sdtContent>
          <w:r w:rsidR="00F2200C" w:rsidRPr="00682A40">
            <w:rPr>
              <w:rStyle w:val="PlaceholderText"/>
              <w:b/>
              <w:bdr w:val="single" w:sz="4" w:space="0" w:color="auto"/>
            </w:rPr>
            <w:t>Click or tap here to enter text.</w:t>
          </w:r>
        </w:sdtContent>
      </w:sdt>
      <w:r w:rsidRPr="00F2200C">
        <w:rPr>
          <w:rFonts w:ascii="Arial" w:hAnsi="Arial" w:cs="Arial"/>
          <w:sz w:val="20"/>
          <w:szCs w:val="20"/>
        </w:rPr>
        <w:t xml:space="preserve"> </w:t>
      </w:r>
      <w:r w:rsidRPr="00F2200C">
        <w:rPr>
          <w:rFonts w:ascii="Arial" w:hAnsi="Arial" w:cs="Arial"/>
          <w:sz w:val="20"/>
          <w:szCs w:val="20"/>
        </w:rPr>
        <w:br/>
      </w:r>
      <w:r w:rsidRPr="00BA09A5">
        <w:rPr>
          <w:rFonts w:ascii="Arial" w:hAnsi="Arial" w:cs="Arial"/>
          <w:sz w:val="20"/>
          <w:szCs w:val="20"/>
          <w:bdr w:val="single" w:sz="4" w:space="0" w:color="auto"/>
        </w:rPr>
        <w:t>Mailing address</w:t>
      </w:r>
      <w:r w:rsidR="00152CC9" w:rsidRPr="00BA09A5">
        <w:rPr>
          <w:rFonts w:ascii="Arial" w:hAnsi="Arial" w:cs="Arial"/>
          <w:sz w:val="20"/>
          <w:szCs w:val="20"/>
          <w:bdr w:val="single" w:sz="4" w:space="0" w:color="auto"/>
        </w:rPr>
        <w:t>:</w:t>
      </w:r>
      <w:r w:rsidR="00152CC9" w:rsidRPr="00F2200C">
        <w:rPr>
          <w:rFonts w:ascii="Arial" w:hAnsi="Arial" w:cs="Arial"/>
          <w:sz w:val="20"/>
          <w:szCs w:val="20"/>
        </w:rPr>
        <w:t xml:space="preserve"> </w:t>
      </w:r>
      <w:sdt>
        <w:sdtPr>
          <w:rPr>
            <w:rStyle w:val="Style1"/>
          </w:rPr>
          <w:id w:val="-1848470274"/>
          <w:placeholder>
            <w:docPart w:val="909014DB3A8240F5B0AC4166E9BF4A3A"/>
          </w:placeholder>
          <w:showingPlcHdr/>
          <w15:color w:val="3366FF"/>
        </w:sdtPr>
        <w:sdtEndPr>
          <w:rPr>
            <w:rStyle w:val="DefaultParagraphFont"/>
            <w:rFonts w:ascii="Arial" w:hAnsi="Arial" w:cs="Arial"/>
            <w:i/>
            <w:sz w:val="20"/>
            <w:szCs w:val="20"/>
          </w:rPr>
        </w:sdtEndPr>
        <w:sdtContent>
          <w:r w:rsidR="00F2200C" w:rsidRPr="00F2200C">
            <w:rPr>
              <w:rStyle w:val="PlaceholderText"/>
              <w:bdr w:val="single" w:sz="4" w:space="0" w:color="auto"/>
            </w:rPr>
            <w:t>Click or tap here to enter text.</w:t>
          </w:r>
        </w:sdtContent>
      </w:sdt>
      <w:r w:rsidRPr="00F2200C">
        <w:rPr>
          <w:rFonts w:ascii="Arial" w:hAnsi="Arial" w:cs="Arial"/>
          <w:sz w:val="20"/>
          <w:szCs w:val="20"/>
        </w:rPr>
        <w:br/>
      </w:r>
      <w:r w:rsidRPr="00BA09A5">
        <w:rPr>
          <w:rFonts w:ascii="Arial" w:hAnsi="Arial" w:cs="Arial"/>
          <w:sz w:val="20"/>
          <w:szCs w:val="20"/>
          <w:bdr w:val="single" w:sz="4" w:space="0" w:color="auto"/>
        </w:rPr>
        <w:t>Telephone number</w:t>
      </w:r>
      <w:r w:rsidR="00152CC9" w:rsidRPr="00BA09A5">
        <w:rPr>
          <w:rFonts w:ascii="Arial" w:hAnsi="Arial" w:cs="Arial"/>
          <w:sz w:val="20"/>
          <w:szCs w:val="20"/>
          <w:bdr w:val="single" w:sz="4" w:space="0" w:color="auto"/>
        </w:rPr>
        <w:t>:</w:t>
      </w:r>
      <w:r w:rsidR="00152CC9" w:rsidRPr="00F2200C">
        <w:rPr>
          <w:rFonts w:ascii="Arial" w:hAnsi="Arial" w:cs="Arial"/>
          <w:sz w:val="20"/>
          <w:szCs w:val="20"/>
        </w:rPr>
        <w:t xml:space="preserve"> </w:t>
      </w:r>
      <w:sdt>
        <w:sdtPr>
          <w:rPr>
            <w:rStyle w:val="Style1"/>
          </w:rPr>
          <w:id w:val="670216442"/>
          <w:placeholder>
            <w:docPart w:val="3EE84526032F4CDBBB315364C848433A"/>
          </w:placeholder>
          <w:showingPlcHdr/>
          <w15:color w:val="3366FF"/>
        </w:sdtPr>
        <w:sdtEndPr>
          <w:rPr>
            <w:rStyle w:val="DefaultParagraphFont"/>
            <w:rFonts w:ascii="Arial" w:hAnsi="Arial" w:cs="Arial"/>
            <w:i/>
            <w:sz w:val="20"/>
            <w:szCs w:val="20"/>
          </w:rPr>
        </w:sdtEndPr>
        <w:sdtContent>
          <w:r w:rsidR="00F2200C" w:rsidRPr="00F2200C">
            <w:rPr>
              <w:rStyle w:val="PlaceholderText"/>
              <w:bdr w:val="single" w:sz="4" w:space="0" w:color="auto"/>
            </w:rPr>
            <w:t>Click or tap here to enter text.</w:t>
          </w:r>
        </w:sdtContent>
      </w:sdt>
    </w:p>
    <w:p w14:paraId="29302528" w14:textId="7CE7B57F" w:rsidR="00824FD4" w:rsidRPr="004C68D5" w:rsidRDefault="00824FD4" w:rsidP="00074AE3">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b/>
          <w:sz w:val="20"/>
          <w:szCs w:val="20"/>
        </w:rPr>
      </w:pPr>
      <w:r w:rsidRPr="004C68D5">
        <w:rPr>
          <w:rFonts w:ascii="Arial" w:hAnsi="Arial" w:cs="Arial"/>
          <w:b/>
          <w:sz w:val="20"/>
          <w:szCs w:val="20"/>
        </w:rPr>
        <w:t>Question C</w:t>
      </w:r>
      <w:r w:rsidR="00656FE2" w:rsidRPr="004C68D5">
        <w:rPr>
          <w:rFonts w:ascii="Arial" w:hAnsi="Arial" w:cs="Arial"/>
          <w:b/>
          <w:sz w:val="20"/>
          <w:szCs w:val="20"/>
        </w:rPr>
        <w:t>.</w:t>
      </w:r>
      <w:r w:rsidRPr="004C68D5">
        <w:rPr>
          <w:rFonts w:ascii="Arial" w:hAnsi="Arial" w:cs="Arial"/>
          <w:b/>
          <w:sz w:val="20"/>
          <w:szCs w:val="20"/>
        </w:rPr>
        <w:t xml:space="preserve"> Describe any previous experience you have contracting with the City of Austin, if applicable. </w:t>
      </w:r>
      <w:bookmarkStart w:id="2" w:name="_Hlk28878845"/>
      <w:r w:rsidRPr="004C68D5">
        <w:rPr>
          <w:rFonts w:ascii="Arial" w:hAnsi="Arial" w:cs="Arial"/>
          <w:b/>
          <w:sz w:val="20"/>
          <w:szCs w:val="20"/>
        </w:rPr>
        <w:t>Specify the department</w:t>
      </w:r>
      <w:r w:rsidR="00B470F2">
        <w:rPr>
          <w:rFonts w:ascii="Arial" w:hAnsi="Arial" w:cs="Arial"/>
          <w:b/>
          <w:sz w:val="20"/>
          <w:szCs w:val="20"/>
        </w:rPr>
        <w:t>(s)</w:t>
      </w:r>
      <w:r w:rsidR="00CD0D01">
        <w:rPr>
          <w:rFonts w:ascii="Arial" w:hAnsi="Arial" w:cs="Arial"/>
          <w:b/>
          <w:sz w:val="20"/>
          <w:szCs w:val="20"/>
        </w:rPr>
        <w:t xml:space="preserve">, </w:t>
      </w:r>
      <w:r w:rsidRPr="004C68D5">
        <w:rPr>
          <w:rFonts w:ascii="Arial" w:hAnsi="Arial" w:cs="Arial"/>
          <w:b/>
          <w:sz w:val="20"/>
          <w:szCs w:val="20"/>
        </w:rPr>
        <w:t>program</w:t>
      </w:r>
      <w:r w:rsidR="00CD0D01">
        <w:rPr>
          <w:rFonts w:ascii="Arial" w:hAnsi="Arial" w:cs="Arial"/>
          <w:b/>
          <w:sz w:val="20"/>
          <w:szCs w:val="20"/>
        </w:rPr>
        <w:t>(s)</w:t>
      </w:r>
      <w:r w:rsidRPr="004C68D5">
        <w:rPr>
          <w:rFonts w:ascii="Arial" w:hAnsi="Arial" w:cs="Arial"/>
          <w:b/>
          <w:sz w:val="20"/>
          <w:szCs w:val="20"/>
        </w:rPr>
        <w:t xml:space="preserve"> funded</w:t>
      </w:r>
      <w:r w:rsidR="00CD0D01">
        <w:rPr>
          <w:rFonts w:ascii="Arial" w:hAnsi="Arial" w:cs="Arial"/>
          <w:b/>
          <w:sz w:val="20"/>
          <w:szCs w:val="20"/>
        </w:rPr>
        <w:t xml:space="preserve"> and funding amount</w:t>
      </w:r>
      <w:bookmarkEnd w:id="2"/>
      <w:r w:rsidR="00CD0D01">
        <w:rPr>
          <w:rFonts w:ascii="Arial" w:hAnsi="Arial" w:cs="Arial"/>
          <w:b/>
          <w:sz w:val="20"/>
          <w:szCs w:val="20"/>
        </w:rPr>
        <w:t>(s)</w:t>
      </w:r>
      <w:r w:rsidRPr="004C68D5">
        <w:rPr>
          <w:rFonts w:ascii="Arial" w:hAnsi="Arial" w:cs="Arial"/>
          <w:b/>
          <w:sz w:val="20"/>
          <w:szCs w:val="20"/>
        </w:rPr>
        <w:t xml:space="preserve">.  </w:t>
      </w:r>
    </w:p>
    <w:sdt>
      <w:sdtPr>
        <w:rPr>
          <w:rStyle w:val="Style1"/>
        </w:rPr>
        <w:id w:val="-919408008"/>
        <w:placeholder>
          <w:docPart w:val="7966B2E6B6EB452F9C0B72436A438D02"/>
        </w:placeholder>
        <w:showingPlcHdr/>
        <w15:color w:val="3366FF"/>
      </w:sdtPr>
      <w:sdtEndPr>
        <w:rPr>
          <w:rStyle w:val="DefaultParagraphFont"/>
          <w:rFonts w:ascii="Arial" w:hAnsi="Arial" w:cs="Arial"/>
          <w:i/>
          <w:sz w:val="20"/>
          <w:szCs w:val="20"/>
        </w:rPr>
      </w:sdtEndPr>
      <w:sdtContent>
        <w:p w14:paraId="370E3F2E" w14:textId="77777777" w:rsidR="00824FD4" w:rsidRDefault="00824FD4" w:rsidP="00824FD4">
          <w:pPr>
            <w:ind w:left="720"/>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09ABBF1A" w14:textId="01F0C6A2" w:rsidR="00152CC9" w:rsidRPr="004C68D5" w:rsidRDefault="00824FD4" w:rsidP="00074AE3">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b/>
          <w:sz w:val="20"/>
          <w:szCs w:val="20"/>
        </w:rPr>
      </w:pPr>
      <w:r w:rsidRPr="004C68D5">
        <w:rPr>
          <w:rFonts w:ascii="Arial" w:hAnsi="Arial" w:cs="Arial"/>
          <w:b/>
          <w:color w:val="000000" w:themeColor="text1"/>
          <w:sz w:val="20"/>
          <w:szCs w:val="20"/>
        </w:rPr>
        <w:t>Question D</w:t>
      </w:r>
      <w:r w:rsidR="00656FE2" w:rsidRPr="004C68D5">
        <w:rPr>
          <w:rFonts w:ascii="Arial" w:hAnsi="Arial" w:cs="Arial"/>
          <w:b/>
          <w:color w:val="000000" w:themeColor="text1"/>
          <w:sz w:val="20"/>
          <w:szCs w:val="20"/>
        </w:rPr>
        <w:t>.</w:t>
      </w:r>
      <w:r w:rsidRPr="004C68D5">
        <w:rPr>
          <w:rFonts w:ascii="Arial" w:hAnsi="Arial" w:cs="Arial"/>
          <w:b/>
          <w:color w:val="000000" w:themeColor="text1"/>
          <w:sz w:val="20"/>
          <w:szCs w:val="20"/>
        </w:rPr>
        <w:t xml:space="preserve"> Austin Public Health agreements include </w:t>
      </w:r>
      <w:r w:rsidR="00EE0A5A">
        <w:rPr>
          <w:rFonts w:ascii="Arial" w:hAnsi="Arial" w:cs="Arial"/>
          <w:b/>
          <w:color w:val="000000" w:themeColor="text1"/>
          <w:sz w:val="20"/>
          <w:szCs w:val="20"/>
        </w:rPr>
        <w:t>the</w:t>
      </w:r>
      <w:r w:rsidRPr="004C68D5">
        <w:rPr>
          <w:rFonts w:ascii="Arial" w:hAnsi="Arial" w:cs="Arial"/>
          <w:b/>
          <w:color w:val="000000" w:themeColor="text1"/>
          <w:sz w:val="20"/>
          <w:szCs w:val="20"/>
        </w:rPr>
        <w:t xml:space="preserve"> </w:t>
      </w:r>
      <w:r w:rsidR="00EE0A5A" w:rsidRPr="00EE0A5A">
        <w:rPr>
          <w:rFonts w:ascii="Arial" w:hAnsi="Arial" w:cs="Arial"/>
          <w:b/>
          <w:color w:val="000000" w:themeColor="text1"/>
          <w:sz w:val="20"/>
          <w:szCs w:val="20"/>
        </w:rPr>
        <w:t xml:space="preserve">Standard Boilerplates </w:t>
      </w:r>
      <w:r w:rsidRPr="004C68D5">
        <w:rPr>
          <w:rFonts w:ascii="Arial" w:hAnsi="Arial" w:cs="Arial"/>
          <w:b/>
          <w:color w:val="000000" w:themeColor="text1"/>
          <w:sz w:val="20"/>
          <w:szCs w:val="20"/>
        </w:rPr>
        <w:t xml:space="preserve">in addition to contract exhibits that are specific to </w:t>
      </w:r>
      <w:r w:rsidR="00EE0A5A">
        <w:rPr>
          <w:rFonts w:ascii="Arial" w:hAnsi="Arial" w:cs="Arial"/>
          <w:b/>
          <w:color w:val="000000" w:themeColor="text1"/>
          <w:sz w:val="20"/>
          <w:szCs w:val="20"/>
        </w:rPr>
        <w:t>each program</w:t>
      </w:r>
      <w:r w:rsidRPr="004C68D5">
        <w:rPr>
          <w:rFonts w:ascii="Arial" w:hAnsi="Arial" w:cs="Arial"/>
          <w:b/>
          <w:color w:val="000000" w:themeColor="text1"/>
          <w:sz w:val="20"/>
          <w:szCs w:val="20"/>
        </w:rPr>
        <w:t xml:space="preserve">.  </w:t>
      </w:r>
    </w:p>
    <w:p w14:paraId="1B0C9994" w14:textId="0D15ACE8" w:rsidR="005718D2" w:rsidRPr="00F325C5" w:rsidRDefault="00192CE2" w:rsidP="00BA09A5">
      <w:pPr>
        <w:pBdr>
          <w:top w:val="single" w:sz="4" w:space="1" w:color="auto"/>
          <w:left w:val="single" w:sz="4" w:space="4" w:color="auto"/>
          <w:bottom w:val="single" w:sz="4" w:space="1" w:color="auto"/>
          <w:right w:val="single" w:sz="4" w:space="4" w:color="auto"/>
        </w:pBdr>
        <w:ind w:left="720"/>
        <w:rPr>
          <w:rFonts w:ascii="Arial" w:hAnsi="Arial" w:cs="Arial"/>
          <w:color w:val="000000" w:themeColor="text1"/>
          <w:sz w:val="20"/>
          <w:szCs w:val="20"/>
        </w:rPr>
      </w:pPr>
      <w:r w:rsidRPr="00F325C5">
        <w:rPr>
          <w:rFonts w:ascii="Arial" w:hAnsi="Arial" w:cs="Arial"/>
          <w:sz w:val="20"/>
          <w:szCs w:val="20"/>
        </w:rPr>
        <w:t>R</w:t>
      </w:r>
      <w:r w:rsidR="005718D2" w:rsidRPr="00F325C5">
        <w:rPr>
          <w:rFonts w:ascii="Arial" w:hAnsi="Arial" w:cs="Arial"/>
          <w:sz w:val="20"/>
          <w:szCs w:val="20"/>
        </w:rPr>
        <w:t xml:space="preserve">eview all portions of Agreement Boilerplate </w:t>
      </w:r>
      <w:r w:rsidR="00EE0A5A" w:rsidRPr="00F325C5">
        <w:rPr>
          <w:rFonts w:ascii="Arial" w:hAnsi="Arial" w:cs="Arial"/>
          <w:color w:val="000000" w:themeColor="text1"/>
          <w:sz w:val="20"/>
          <w:szCs w:val="20"/>
        </w:rPr>
        <w:t>and confirm that your organization will be able to comply with the terms and conditions included in both documents</w:t>
      </w:r>
      <w:r w:rsidR="005718D2" w:rsidRPr="00F325C5">
        <w:rPr>
          <w:rFonts w:ascii="Arial" w:hAnsi="Arial" w:cs="Arial"/>
          <w:color w:val="000000" w:themeColor="text1"/>
          <w:sz w:val="20"/>
          <w:szCs w:val="20"/>
        </w:rPr>
        <w:t xml:space="preserve">  </w:t>
      </w:r>
    </w:p>
    <w:sdt>
      <w:sdtPr>
        <w:rPr>
          <w:rStyle w:val="Style1"/>
        </w:rPr>
        <w:id w:val="2095887434"/>
        <w:placeholder>
          <w:docPart w:val="51071FD46E20464CAD9DEC9DA49603C9"/>
        </w:placeholder>
        <w:showingPlcHdr/>
        <w15:color w:val="3366FF"/>
      </w:sdtPr>
      <w:sdtEndPr>
        <w:rPr>
          <w:rStyle w:val="DefaultParagraphFont"/>
          <w:rFonts w:ascii="Arial" w:hAnsi="Arial" w:cs="Arial"/>
          <w:i/>
          <w:sz w:val="20"/>
          <w:szCs w:val="20"/>
        </w:rPr>
      </w:sdtEndPr>
      <w:sdtContent>
        <w:p w14:paraId="704BC2DF" w14:textId="3C2D990E" w:rsidR="00F2200C" w:rsidRDefault="00F2200C" w:rsidP="00F2200C">
          <w:pPr>
            <w:ind w:left="720"/>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1A5E12A6" w14:textId="77777777" w:rsidR="00500978" w:rsidRDefault="00500978" w:rsidP="00BA09A5">
      <w:pPr>
        <w:pBdr>
          <w:top w:val="single" w:sz="4" w:space="1" w:color="auto"/>
          <w:left w:val="single" w:sz="4" w:space="4" w:color="auto"/>
          <w:bottom w:val="single" w:sz="4" w:space="1" w:color="auto"/>
          <w:right w:val="single" w:sz="4" w:space="4" w:color="auto"/>
        </w:pBdr>
        <w:ind w:left="720"/>
        <w:rPr>
          <w:rFonts w:ascii="Arial" w:hAnsi="Arial" w:cs="Arial"/>
          <w:sz w:val="20"/>
          <w:szCs w:val="20"/>
        </w:rPr>
      </w:pPr>
      <w:r>
        <w:rPr>
          <w:rFonts w:ascii="Arial" w:hAnsi="Arial" w:cs="Arial"/>
          <w:sz w:val="20"/>
          <w:szCs w:val="20"/>
        </w:rPr>
        <w:t>D</w:t>
      </w:r>
      <w:r w:rsidRPr="00F2200C">
        <w:rPr>
          <w:rFonts w:ascii="Arial" w:hAnsi="Arial" w:cs="Arial"/>
          <w:sz w:val="20"/>
          <w:szCs w:val="20"/>
        </w:rPr>
        <w:t xml:space="preserve">escribe any previous experience you have </w:t>
      </w:r>
      <w:r>
        <w:rPr>
          <w:rFonts w:ascii="Arial" w:hAnsi="Arial" w:cs="Arial"/>
          <w:sz w:val="20"/>
          <w:szCs w:val="20"/>
        </w:rPr>
        <w:t xml:space="preserve">successfully </w:t>
      </w:r>
      <w:r w:rsidRPr="00F2200C">
        <w:rPr>
          <w:rFonts w:ascii="Arial" w:hAnsi="Arial" w:cs="Arial"/>
          <w:sz w:val="20"/>
          <w:szCs w:val="20"/>
        </w:rPr>
        <w:t>managing agreements with similar requirements.</w:t>
      </w:r>
    </w:p>
    <w:sdt>
      <w:sdtPr>
        <w:rPr>
          <w:rStyle w:val="Style1"/>
        </w:rPr>
        <w:id w:val="-1156221247"/>
        <w:placeholder>
          <w:docPart w:val="43EA80811F7040EA8994FDEC901EBFE7"/>
        </w:placeholder>
        <w:showingPlcHdr/>
        <w15:color w:val="3366FF"/>
      </w:sdtPr>
      <w:sdtEndPr>
        <w:rPr>
          <w:rStyle w:val="DefaultParagraphFont"/>
          <w:rFonts w:ascii="Arial" w:hAnsi="Arial" w:cs="Arial"/>
          <w:i/>
          <w:sz w:val="20"/>
          <w:szCs w:val="20"/>
        </w:rPr>
      </w:sdtEndPr>
      <w:sdtContent>
        <w:p w14:paraId="25FE3BD4" w14:textId="77777777" w:rsidR="00500978" w:rsidRDefault="00500978" w:rsidP="00500978">
          <w:pPr>
            <w:ind w:left="720"/>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5BCA1765" w14:textId="77777777" w:rsidR="00350BE4" w:rsidRDefault="00350BE4" w:rsidP="00EC4A80">
      <w:pPr>
        <w:pBdr>
          <w:bottom w:val="single" w:sz="4" w:space="1" w:color="auto"/>
        </w:pBdr>
        <w:ind w:left="-540"/>
        <w:rPr>
          <w:rFonts w:ascii="Arial" w:hAnsi="Arial" w:cs="Arial"/>
          <w:b/>
          <w:color w:val="2F5496" w:themeColor="accent1" w:themeShade="BF"/>
          <w:sz w:val="20"/>
          <w:szCs w:val="20"/>
        </w:rPr>
      </w:pPr>
      <w:bookmarkStart w:id="3" w:name="_Hlk27725816"/>
      <w:bookmarkEnd w:id="0"/>
    </w:p>
    <w:p w14:paraId="55FDEB7E" w14:textId="19F15EAF" w:rsidR="00372354" w:rsidRPr="00F2200C" w:rsidRDefault="00372354" w:rsidP="00EC4A80">
      <w:pPr>
        <w:pBdr>
          <w:bottom w:val="single" w:sz="4" w:space="1" w:color="auto"/>
        </w:pBdr>
        <w:ind w:left="-540"/>
        <w:rPr>
          <w:rFonts w:ascii="Arial" w:hAnsi="Arial" w:cs="Arial"/>
          <w:b/>
          <w:color w:val="2F5496" w:themeColor="accent1" w:themeShade="BF"/>
          <w:sz w:val="20"/>
          <w:szCs w:val="20"/>
        </w:rPr>
      </w:pPr>
      <w:r w:rsidRPr="00F2200C">
        <w:rPr>
          <w:rFonts w:ascii="Arial" w:hAnsi="Arial" w:cs="Arial"/>
          <w:b/>
          <w:color w:val="2F5496" w:themeColor="accent1" w:themeShade="BF"/>
          <w:sz w:val="20"/>
          <w:szCs w:val="20"/>
        </w:rPr>
        <w:t>SCORED APPLICATION QUESTIONS</w:t>
      </w:r>
      <w:bookmarkEnd w:id="3"/>
    </w:p>
    <w:p w14:paraId="3006B0C8" w14:textId="6BBB28CF" w:rsidR="00455C92" w:rsidRDefault="00455C92" w:rsidP="00372354">
      <w:pPr>
        <w:ind w:left="-540"/>
        <w:rPr>
          <w:rFonts w:ascii="Arial" w:hAnsi="Arial" w:cs="Arial"/>
          <w:b/>
          <w:color w:val="2F5496" w:themeColor="accent1" w:themeShade="BF"/>
          <w:sz w:val="20"/>
          <w:szCs w:val="20"/>
        </w:rPr>
      </w:pPr>
      <w:bookmarkStart w:id="4" w:name="_Hlk28866327"/>
      <w:r w:rsidRPr="00F2200C">
        <w:rPr>
          <w:rFonts w:ascii="Arial" w:hAnsi="Arial" w:cs="Arial"/>
          <w:b/>
          <w:color w:val="2F5496" w:themeColor="accent1" w:themeShade="BF"/>
          <w:sz w:val="20"/>
          <w:szCs w:val="20"/>
        </w:rPr>
        <w:t>Section I: Program Description</w:t>
      </w:r>
    </w:p>
    <w:bookmarkEnd w:id="4"/>
    <w:p w14:paraId="244B86BF" w14:textId="173A8F9C" w:rsidR="00C12814" w:rsidRPr="00123FDB" w:rsidRDefault="00C12814" w:rsidP="00C12814">
      <w:pPr>
        <w:ind w:left="360"/>
        <w:rPr>
          <w:rFonts w:ascii="Arial" w:eastAsia="Times New Roman" w:hAnsi="Arial" w:cs="Arial"/>
          <w:sz w:val="20"/>
          <w:szCs w:val="20"/>
        </w:rPr>
      </w:pPr>
      <w:r w:rsidRPr="00B06BA9">
        <w:rPr>
          <w:rFonts w:ascii="Arial" w:hAnsi="Arial" w:cs="Arial"/>
          <w:sz w:val="20"/>
          <w:szCs w:val="20"/>
        </w:rPr>
        <w:t xml:space="preserve">Applicants must demonstrate that they have been delivering services to </w:t>
      </w:r>
      <w:r w:rsidRPr="00123FDB">
        <w:rPr>
          <w:rFonts w:ascii="Arial" w:hAnsi="Arial" w:cs="Arial"/>
          <w:sz w:val="20"/>
          <w:szCs w:val="20"/>
        </w:rPr>
        <w:t>individuals who identify as Asian and</w:t>
      </w:r>
      <w:r w:rsidR="00834512">
        <w:rPr>
          <w:rFonts w:ascii="Arial" w:hAnsi="Arial" w:cs="Arial"/>
          <w:sz w:val="20"/>
          <w:szCs w:val="20"/>
        </w:rPr>
        <w:t>/or</w:t>
      </w:r>
      <w:r w:rsidRPr="00123FDB">
        <w:rPr>
          <w:rFonts w:ascii="Arial" w:hAnsi="Arial" w:cs="Arial"/>
          <w:sz w:val="20"/>
          <w:szCs w:val="20"/>
        </w:rPr>
        <w:t xml:space="preserve"> Pacific Islander</w:t>
      </w:r>
      <w:r>
        <w:rPr>
          <w:rFonts w:ascii="Arial" w:hAnsi="Arial" w:cs="Arial"/>
          <w:sz w:val="20"/>
          <w:szCs w:val="20"/>
        </w:rPr>
        <w:t xml:space="preserve"> (API)</w:t>
      </w:r>
      <w:r w:rsidRPr="00123FDB">
        <w:rPr>
          <w:rFonts w:ascii="Arial" w:hAnsi="Arial" w:cs="Arial"/>
          <w:sz w:val="20"/>
          <w:szCs w:val="20"/>
        </w:rPr>
        <w:t xml:space="preserve"> and their community</w:t>
      </w:r>
      <w:r>
        <w:rPr>
          <w:rFonts w:ascii="Arial" w:hAnsi="Arial" w:cs="Arial"/>
          <w:sz w:val="20"/>
          <w:szCs w:val="20"/>
        </w:rPr>
        <w:t xml:space="preserve"> </w:t>
      </w:r>
      <w:r>
        <w:rPr>
          <w:rFonts w:ascii="Arial" w:eastAsia="Times New Roman" w:hAnsi="Arial" w:cs="Arial"/>
          <w:sz w:val="20"/>
          <w:szCs w:val="20"/>
        </w:rPr>
        <w:t>in a culturally appropriate manner</w:t>
      </w:r>
      <w:r w:rsidRPr="00B06BA9">
        <w:rPr>
          <w:rFonts w:ascii="Arial" w:hAnsi="Arial" w:cs="Arial"/>
          <w:sz w:val="20"/>
          <w:szCs w:val="20"/>
        </w:rPr>
        <w:t xml:space="preserve"> for a </w:t>
      </w:r>
      <w:r w:rsidRPr="00B06BA9">
        <w:rPr>
          <w:rFonts w:ascii="Arial" w:hAnsi="Arial" w:cs="Arial"/>
          <w:sz w:val="20"/>
          <w:szCs w:val="20"/>
        </w:rPr>
        <w:lastRenderedPageBreak/>
        <w:t>minimum of 2 years.</w:t>
      </w:r>
      <w:r w:rsidRPr="00DF2F8D">
        <w:rPr>
          <w:rFonts w:ascii="Arial" w:hAnsi="Arial" w:cs="Arial"/>
          <w:sz w:val="20"/>
          <w:szCs w:val="20"/>
        </w:rPr>
        <w:t xml:space="preserve"> Interventions must be designed with the </w:t>
      </w:r>
      <w:r w:rsidR="00834512">
        <w:rPr>
          <w:rFonts w:ascii="Arial" w:hAnsi="Arial" w:cs="Arial"/>
          <w:sz w:val="20"/>
          <w:szCs w:val="20"/>
        </w:rPr>
        <w:t>priority</w:t>
      </w:r>
      <w:r w:rsidR="00834512" w:rsidRPr="00DF2F8D">
        <w:rPr>
          <w:rFonts w:ascii="Arial" w:hAnsi="Arial" w:cs="Arial"/>
          <w:sz w:val="20"/>
          <w:szCs w:val="20"/>
        </w:rPr>
        <w:t xml:space="preserve"> </w:t>
      </w:r>
      <w:r w:rsidRPr="00DF2F8D">
        <w:rPr>
          <w:rFonts w:ascii="Arial" w:hAnsi="Arial" w:cs="Arial"/>
          <w:sz w:val="20"/>
          <w:szCs w:val="20"/>
        </w:rPr>
        <w:t xml:space="preserve">population’s needs at the outset, with the goal to </w:t>
      </w:r>
      <w:r>
        <w:rPr>
          <w:rFonts w:ascii="Arial" w:hAnsi="Arial" w:cs="Arial"/>
          <w:sz w:val="20"/>
          <w:szCs w:val="20"/>
        </w:rPr>
        <w:t>increase access to mental health resources for API residents.</w:t>
      </w:r>
      <w:r w:rsidRPr="00DF2F8D">
        <w:rPr>
          <w:rFonts w:ascii="Arial" w:hAnsi="Arial" w:cs="Arial"/>
          <w:sz w:val="20"/>
          <w:szCs w:val="20"/>
        </w:rPr>
        <w:t xml:space="preserve"> </w:t>
      </w:r>
    </w:p>
    <w:p w14:paraId="007D074F" w14:textId="77777777" w:rsidR="00C12814" w:rsidRPr="00A001A6" w:rsidRDefault="00C12814" w:rsidP="00C12814">
      <w:pPr>
        <w:pStyle w:val="ListParagraph"/>
        <w:spacing w:line="256" w:lineRule="auto"/>
        <w:ind w:left="360"/>
        <w:rPr>
          <w:rFonts w:ascii="Arial" w:hAnsi="Arial" w:cs="Arial"/>
          <w:sz w:val="20"/>
          <w:szCs w:val="20"/>
        </w:rPr>
      </w:pPr>
      <w:bookmarkStart w:id="5" w:name="_Hlk28867971"/>
      <w:r w:rsidRPr="00A001A6">
        <w:rPr>
          <w:rFonts w:ascii="Arial" w:eastAsia="Times New Roman" w:hAnsi="Arial" w:cs="Arial"/>
          <w:sz w:val="20"/>
          <w:szCs w:val="20"/>
        </w:rPr>
        <w:t>A</w:t>
      </w:r>
      <w:r>
        <w:rPr>
          <w:rFonts w:ascii="Arial" w:eastAsia="Times New Roman" w:hAnsi="Arial" w:cs="Arial"/>
          <w:sz w:val="20"/>
          <w:szCs w:val="20"/>
        </w:rPr>
        <w:t>pplicants must propose to provide</w:t>
      </w:r>
      <w:r w:rsidRPr="00A001A6">
        <w:rPr>
          <w:rFonts w:ascii="Arial" w:eastAsia="Times New Roman" w:hAnsi="Arial" w:cs="Arial"/>
          <w:sz w:val="20"/>
          <w:szCs w:val="20"/>
        </w:rPr>
        <w:t xml:space="preserve"> at least one </w:t>
      </w:r>
      <w:r>
        <w:rPr>
          <w:rFonts w:ascii="Arial" w:eastAsia="Times New Roman" w:hAnsi="Arial" w:cs="Arial"/>
          <w:sz w:val="20"/>
          <w:szCs w:val="20"/>
        </w:rPr>
        <w:t xml:space="preserve">or a combination </w:t>
      </w:r>
      <w:r w:rsidRPr="00A001A6">
        <w:rPr>
          <w:rFonts w:ascii="Arial" w:eastAsia="Times New Roman" w:hAnsi="Arial" w:cs="Arial"/>
          <w:sz w:val="20"/>
          <w:szCs w:val="20"/>
        </w:rPr>
        <w:t>of the following program services:</w:t>
      </w:r>
    </w:p>
    <w:bookmarkEnd w:id="5"/>
    <w:p w14:paraId="578E24D5" w14:textId="77777777" w:rsidR="00C12814" w:rsidRDefault="00C12814" w:rsidP="00C12814">
      <w:pPr>
        <w:pStyle w:val="ListParagraph"/>
        <w:spacing w:line="256" w:lineRule="auto"/>
        <w:rPr>
          <w:rFonts w:ascii="Arial" w:hAnsi="Arial" w:cs="Arial"/>
          <w:sz w:val="20"/>
          <w:szCs w:val="20"/>
        </w:rPr>
      </w:pPr>
    </w:p>
    <w:p w14:paraId="0327F5FF" w14:textId="77777777" w:rsidR="00C12814" w:rsidRPr="00A001A6" w:rsidRDefault="00C12814" w:rsidP="00C12814">
      <w:pPr>
        <w:pStyle w:val="ListParagraph"/>
        <w:numPr>
          <w:ilvl w:val="0"/>
          <w:numId w:val="50"/>
        </w:numPr>
        <w:spacing w:line="256" w:lineRule="auto"/>
        <w:rPr>
          <w:rFonts w:ascii="Arial" w:hAnsi="Arial" w:cs="Arial"/>
          <w:sz w:val="20"/>
          <w:szCs w:val="20"/>
        </w:rPr>
      </w:pPr>
      <w:bookmarkStart w:id="6" w:name="_Hlk28935939"/>
      <w:r w:rsidRPr="00900412">
        <w:rPr>
          <w:rFonts w:ascii="Arial" w:hAnsi="Arial" w:cs="Arial"/>
          <w:sz w:val="20"/>
          <w:szCs w:val="20"/>
        </w:rPr>
        <w:t>Expand culturally appropriate mental health services to the API community.</w:t>
      </w:r>
      <w:r w:rsidRPr="00A001A6">
        <w:rPr>
          <w:rFonts w:ascii="Arial" w:hAnsi="Arial" w:cs="Arial"/>
          <w:sz w:val="20"/>
          <w:szCs w:val="20"/>
        </w:rPr>
        <w:t xml:space="preserve"> </w:t>
      </w:r>
    </w:p>
    <w:p w14:paraId="2F14E4D2" w14:textId="77777777" w:rsidR="00C12814" w:rsidRDefault="00C12814" w:rsidP="00C12814">
      <w:pPr>
        <w:pStyle w:val="NormalWeb"/>
        <w:shd w:val="clear" w:color="auto" w:fill="FFFFFF"/>
        <w:ind w:left="720"/>
      </w:pPr>
      <w:r>
        <w:rPr>
          <w:rFonts w:ascii="Arial" w:hAnsi="Arial" w:cs="Arial"/>
          <w:color w:val="201F1E"/>
          <w:sz w:val="20"/>
          <w:szCs w:val="20"/>
        </w:rPr>
        <w:t xml:space="preserve">Examples to expand mental health services include but are not limited </w:t>
      </w:r>
      <w:proofErr w:type="gramStart"/>
      <w:r>
        <w:rPr>
          <w:rFonts w:ascii="Arial" w:hAnsi="Arial" w:cs="Arial"/>
          <w:color w:val="201F1E"/>
          <w:sz w:val="20"/>
          <w:szCs w:val="20"/>
        </w:rPr>
        <w:t>to:</w:t>
      </w:r>
      <w:proofErr w:type="gramEnd"/>
      <w:r>
        <w:rPr>
          <w:rFonts w:ascii="Arial" w:hAnsi="Arial" w:cs="Arial"/>
          <w:color w:val="201F1E"/>
          <w:sz w:val="20"/>
          <w:szCs w:val="20"/>
        </w:rPr>
        <w:t xml:space="preserve"> providing group therapy, individual counseling, support groups, peer support, and non-traditional types of therapy such as meditation, acupuncture, or EMDR (Eye Movement Desensitization and Reprocessing).</w:t>
      </w:r>
    </w:p>
    <w:p w14:paraId="4F9B1412" w14:textId="77777777" w:rsidR="00C12814" w:rsidRPr="00B40E59" w:rsidRDefault="00C12814" w:rsidP="00C12814">
      <w:pPr>
        <w:spacing w:line="256" w:lineRule="auto"/>
        <w:ind w:left="720"/>
        <w:rPr>
          <w:rFonts w:ascii="Arial" w:hAnsi="Arial" w:cs="Arial"/>
          <w:sz w:val="20"/>
          <w:szCs w:val="20"/>
        </w:rPr>
      </w:pPr>
      <w:r w:rsidRPr="002D4190">
        <w:rPr>
          <w:rFonts w:ascii="Arial" w:hAnsi="Arial" w:cs="Arial"/>
          <w:sz w:val="20"/>
          <w:szCs w:val="20"/>
        </w:rPr>
        <w:t>Note that Austin Public Health does not fund primary care medical services or medical detox services.</w:t>
      </w:r>
    </w:p>
    <w:p w14:paraId="0B5DE7D6" w14:textId="502F780D" w:rsidR="00C12814" w:rsidRDefault="00C03AB0" w:rsidP="00C12814">
      <w:pPr>
        <w:pStyle w:val="ListParagraph"/>
        <w:numPr>
          <w:ilvl w:val="0"/>
          <w:numId w:val="50"/>
        </w:numPr>
        <w:spacing w:line="256" w:lineRule="auto"/>
        <w:rPr>
          <w:rFonts w:ascii="Arial" w:hAnsi="Arial" w:cs="Arial"/>
          <w:sz w:val="20"/>
          <w:szCs w:val="20"/>
        </w:rPr>
      </w:pPr>
      <w:r>
        <w:rPr>
          <w:rFonts w:ascii="Arial" w:hAnsi="Arial" w:cs="Arial"/>
          <w:sz w:val="20"/>
          <w:szCs w:val="20"/>
        </w:rPr>
        <w:t>Improve</w:t>
      </w:r>
      <w:r w:rsidRPr="003B0DE4">
        <w:rPr>
          <w:rFonts w:ascii="Arial" w:hAnsi="Arial" w:cs="Arial"/>
          <w:sz w:val="20"/>
          <w:szCs w:val="20"/>
        </w:rPr>
        <w:t xml:space="preserve"> </w:t>
      </w:r>
      <w:r w:rsidR="00C12814">
        <w:rPr>
          <w:rFonts w:ascii="Arial" w:hAnsi="Arial" w:cs="Arial"/>
          <w:sz w:val="20"/>
          <w:szCs w:val="20"/>
        </w:rPr>
        <w:t xml:space="preserve">mental health service </w:t>
      </w:r>
      <w:r w:rsidR="00C12814" w:rsidRPr="003B0DE4">
        <w:rPr>
          <w:rFonts w:ascii="Arial" w:hAnsi="Arial" w:cs="Arial"/>
          <w:sz w:val="20"/>
          <w:szCs w:val="20"/>
        </w:rPr>
        <w:t>providers</w:t>
      </w:r>
      <w:r>
        <w:rPr>
          <w:rFonts w:ascii="Arial" w:hAnsi="Arial" w:cs="Arial"/>
          <w:sz w:val="20"/>
          <w:szCs w:val="20"/>
        </w:rPr>
        <w:t>’</w:t>
      </w:r>
      <w:r w:rsidR="00C12814" w:rsidRPr="003B0DE4">
        <w:rPr>
          <w:rFonts w:ascii="Arial" w:hAnsi="Arial" w:cs="Arial"/>
          <w:sz w:val="20"/>
          <w:szCs w:val="20"/>
        </w:rPr>
        <w:t xml:space="preserve"> </w:t>
      </w:r>
      <w:r w:rsidR="00C12814">
        <w:rPr>
          <w:rFonts w:ascii="Arial" w:hAnsi="Arial" w:cs="Arial"/>
          <w:sz w:val="20"/>
          <w:szCs w:val="20"/>
        </w:rPr>
        <w:t xml:space="preserve">capacity </w:t>
      </w:r>
      <w:r w:rsidR="00C12814" w:rsidRPr="003B0DE4">
        <w:rPr>
          <w:rFonts w:ascii="Arial" w:hAnsi="Arial" w:cs="Arial"/>
          <w:sz w:val="20"/>
          <w:szCs w:val="20"/>
        </w:rPr>
        <w:t>to respond to the mental health needs of the API population</w:t>
      </w:r>
      <w:r w:rsidR="00C12814">
        <w:rPr>
          <w:rFonts w:ascii="Arial" w:hAnsi="Arial" w:cs="Arial"/>
          <w:sz w:val="20"/>
          <w:szCs w:val="20"/>
        </w:rPr>
        <w:t>.</w:t>
      </w:r>
    </w:p>
    <w:p w14:paraId="2C93A26F" w14:textId="77777777" w:rsidR="00C12814" w:rsidRPr="003B0DE4" w:rsidRDefault="00C12814" w:rsidP="00C12814">
      <w:pPr>
        <w:pStyle w:val="ListParagraph"/>
        <w:spacing w:line="256" w:lineRule="auto"/>
        <w:rPr>
          <w:rFonts w:ascii="Arial" w:hAnsi="Arial" w:cs="Arial"/>
          <w:sz w:val="20"/>
          <w:szCs w:val="20"/>
        </w:rPr>
      </w:pPr>
    </w:p>
    <w:p w14:paraId="36CB3DD0" w14:textId="77777777" w:rsidR="00C12814" w:rsidRDefault="00C12814" w:rsidP="00C12814">
      <w:pPr>
        <w:pStyle w:val="ListParagraph"/>
        <w:spacing w:line="256" w:lineRule="auto"/>
        <w:rPr>
          <w:rFonts w:ascii="Arial" w:hAnsi="Arial" w:cs="Arial"/>
          <w:sz w:val="20"/>
          <w:szCs w:val="20"/>
        </w:rPr>
      </w:pPr>
      <w:r w:rsidRPr="00B40E59">
        <w:rPr>
          <w:rFonts w:ascii="Arial" w:hAnsi="Arial" w:cs="Arial"/>
          <w:sz w:val="20"/>
          <w:szCs w:val="20"/>
        </w:rPr>
        <w:t>Examples</w:t>
      </w:r>
      <w:r>
        <w:rPr>
          <w:rFonts w:ascii="Arial" w:hAnsi="Arial" w:cs="Arial"/>
          <w:sz w:val="20"/>
          <w:szCs w:val="20"/>
        </w:rPr>
        <w:t xml:space="preserve"> to expand capacity</w:t>
      </w:r>
      <w:r w:rsidRPr="00B40E59">
        <w:rPr>
          <w:rFonts w:ascii="Arial" w:hAnsi="Arial" w:cs="Arial"/>
          <w:sz w:val="20"/>
          <w:szCs w:val="20"/>
        </w:rPr>
        <w:t xml:space="preserve"> include but are not limited </w:t>
      </w:r>
      <w:proofErr w:type="gramStart"/>
      <w:r w:rsidRPr="00B40E59">
        <w:rPr>
          <w:rFonts w:ascii="Arial" w:hAnsi="Arial" w:cs="Arial"/>
          <w:sz w:val="20"/>
          <w:szCs w:val="20"/>
        </w:rPr>
        <w:t>to:</w:t>
      </w:r>
      <w:proofErr w:type="gramEnd"/>
      <w:r w:rsidRPr="00B40E59">
        <w:rPr>
          <w:rFonts w:ascii="Arial" w:hAnsi="Arial" w:cs="Arial"/>
          <w:sz w:val="20"/>
          <w:szCs w:val="20"/>
        </w:rPr>
        <w:t xml:space="preserve"> training existing mental health care professionals on </w:t>
      </w:r>
      <w:r>
        <w:rPr>
          <w:rFonts w:ascii="Arial" w:hAnsi="Arial" w:cs="Arial"/>
          <w:sz w:val="20"/>
          <w:szCs w:val="20"/>
        </w:rPr>
        <w:t>API cultural competency</w:t>
      </w:r>
      <w:r w:rsidRPr="00B40E59">
        <w:rPr>
          <w:rFonts w:ascii="Arial" w:hAnsi="Arial" w:cs="Arial"/>
          <w:sz w:val="20"/>
          <w:szCs w:val="20"/>
        </w:rPr>
        <w:t>,</w:t>
      </w:r>
      <w:r>
        <w:rPr>
          <w:rFonts w:ascii="Arial" w:hAnsi="Arial" w:cs="Arial"/>
          <w:sz w:val="20"/>
          <w:szCs w:val="20"/>
        </w:rPr>
        <w:t xml:space="preserve"> </w:t>
      </w:r>
      <w:r w:rsidRPr="00B40E59">
        <w:rPr>
          <w:rFonts w:ascii="Arial" w:hAnsi="Arial" w:cs="Arial"/>
          <w:sz w:val="20"/>
          <w:szCs w:val="20"/>
        </w:rPr>
        <w:t>hiring mental health care professionals</w:t>
      </w:r>
      <w:r>
        <w:rPr>
          <w:rFonts w:ascii="Arial" w:hAnsi="Arial" w:cs="Arial"/>
          <w:sz w:val="20"/>
          <w:szCs w:val="20"/>
        </w:rPr>
        <w:t xml:space="preserve"> knowledgeable of API, hiring multicultural and multilingual mental health professionals,</w:t>
      </w:r>
      <w:r w:rsidRPr="00B40E59">
        <w:rPr>
          <w:rFonts w:ascii="Arial" w:hAnsi="Arial" w:cs="Arial"/>
          <w:sz w:val="20"/>
          <w:szCs w:val="20"/>
        </w:rPr>
        <w:t xml:space="preserve"> </w:t>
      </w:r>
      <w:r>
        <w:rPr>
          <w:rFonts w:ascii="Arial" w:hAnsi="Arial" w:cs="Arial"/>
          <w:sz w:val="20"/>
          <w:szCs w:val="20"/>
        </w:rPr>
        <w:t>developing or expanding technology-based therapeutic tools, and hiring outreach staff.</w:t>
      </w:r>
    </w:p>
    <w:p w14:paraId="2E0F24F6" w14:textId="77777777" w:rsidR="00C12814" w:rsidRDefault="00C12814" w:rsidP="00C12814">
      <w:pPr>
        <w:pStyle w:val="ListParagraph"/>
        <w:spacing w:line="256" w:lineRule="auto"/>
        <w:rPr>
          <w:rFonts w:ascii="Arial" w:hAnsi="Arial" w:cs="Arial"/>
          <w:sz w:val="20"/>
          <w:szCs w:val="20"/>
        </w:rPr>
      </w:pPr>
    </w:p>
    <w:p w14:paraId="1609C763" w14:textId="77777777" w:rsidR="00C12814" w:rsidRPr="00121DB8" w:rsidRDefault="00C12814" w:rsidP="00C12814">
      <w:pPr>
        <w:pStyle w:val="ListParagraph"/>
        <w:numPr>
          <w:ilvl w:val="0"/>
          <w:numId w:val="50"/>
        </w:numPr>
        <w:spacing w:line="256" w:lineRule="auto"/>
        <w:rPr>
          <w:rFonts w:ascii="Arial" w:hAnsi="Arial" w:cs="Arial"/>
          <w:sz w:val="20"/>
          <w:szCs w:val="20"/>
        </w:rPr>
      </w:pPr>
      <w:r w:rsidRPr="00121DB8">
        <w:rPr>
          <w:rFonts w:ascii="Arial" w:hAnsi="Arial" w:cs="Arial"/>
          <w:sz w:val="20"/>
          <w:szCs w:val="20"/>
        </w:rPr>
        <w:t xml:space="preserve">Increase </w:t>
      </w:r>
      <w:r>
        <w:rPr>
          <w:rFonts w:ascii="Arial" w:hAnsi="Arial" w:cs="Arial"/>
          <w:sz w:val="20"/>
          <w:szCs w:val="20"/>
        </w:rPr>
        <w:t xml:space="preserve">the </w:t>
      </w:r>
      <w:r w:rsidRPr="00121DB8">
        <w:rPr>
          <w:rFonts w:ascii="Arial" w:hAnsi="Arial" w:cs="Arial"/>
          <w:sz w:val="20"/>
          <w:szCs w:val="20"/>
        </w:rPr>
        <w:t>API</w:t>
      </w:r>
      <w:r>
        <w:rPr>
          <w:rFonts w:ascii="Arial" w:hAnsi="Arial" w:cs="Arial"/>
          <w:sz w:val="20"/>
          <w:szCs w:val="20"/>
        </w:rPr>
        <w:t xml:space="preserve"> population</w:t>
      </w:r>
      <w:r w:rsidRPr="00121DB8">
        <w:rPr>
          <w:rFonts w:ascii="Arial" w:hAnsi="Arial" w:cs="Arial"/>
          <w:sz w:val="20"/>
          <w:szCs w:val="20"/>
        </w:rPr>
        <w:t>’s access to mental health services</w:t>
      </w:r>
      <w:r>
        <w:rPr>
          <w:rFonts w:ascii="Arial" w:hAnsi="Arial" w:cs="Arial"/>
          <w:sz w:val="20"/>
          <w:szCs w:val="20"/>
        </w:rPr>
        <w:t>.</w:t>
      </w:r>
      <w:r w:rsidRPr="00121DB8">
        <w:rPr>
          <w:rFonts w:ascii="Arial" w:hAnsi="Arial" w:cs="Arial"/>
          <w:sz w:val="20"/>
          <w:szCs w:val="20"/>
        </w:rPr>
        <w:t xml:space="preserve"> </w:t>
      </w:r>
    </w:p>
    <w:p w14:paraId="1032E886" w14:textId="77777777" w:rsidR="00C12814" w:rsidRPr="00B40E59" w:rsidRDefault="00C12814" w:rsidP="00C12814">
      <w:pPr>
        <w:spacing w:line="256" w:lineRule="auto"/>
        <w:ind w:left="720"/>
        <w:rPr>
          <w:rFonts w:ascii="Arial" w:hAnsi="Arial" w:cs="Arial"/>
          <w:sz w:val="20"/>
          <w:szCs w:val="20"/>
        </w:rPr>
      </w:pPr>
      <w:r w:rsidRPr="00B40E59">
        <w:rPr>
          <w:rFonts w:ascii="Arial" w:hAnsi="Arial" w:cs="Arial"/>
          <w:sz w:val="20"/>
          <w:szCs w:val="20"/>
        </w:rPr>
        <w:t xml:space="preserve">Examples include </w:t>
      </w:r>
      <w:r>
        <w:rPr>
          <w:rFonts w:ascii="Arial" w:hAnsi="Arial" w:cs="Arial"/>
          <w:sz w:val="20"/>
          <w:szCs w:val="20"/>
        </w:rPr>
        <w:t xml:space="preserve">but are not limited to </w:t>
      </w:r>
      <w:bookmarkStart w:id="7" w:name="_Hlk28868168"/>
      <w:r>
        <w:rPr>
          <w:rFonts w:ascii="Arial" w:hAnsi="Arial" w:cs="Arial"/>
          <w:sz w:val="20"/>
          <w:szCs w:val="20"/>
        </w:rPr>
        <w:t xml:space="preserve">community engagement, mental health literacy, and </w:t>
      </w:r>
      <w:bookmarkEnd w:id="7"/>
      <w:r>
        <w:rPr>
          <w:rFonts w:ascii="Arial" w:hAnsi="Arial" w:cs="Arial"/>
          <w:sz w:val="20"/>
          <w:szCs w:val="20"/>
        </w:rPr>
        <w:t>outreach, transportation</w:t>
      </w:r>
      <w:r w:rsidRPr="00B40E59">
        <w:rPr>
          <w:rFonts w:ascii="Arial" w:hAnsi="Arial" w:cs="Arial"/>
          <w:sz w:val="20"/>
          <w:szCs w:val="20"/>
        </w:rPr>
        <w:t>, childcare, language access, registry of culturally competent practitioners, health insurance enrollment</w:t>
      </w:r>
      <w:r>
        <w:rPr>
          <w:rFonts w:ascii="Arial" w:hAnsi="Arial" w:cs="Arial"/>
          <w:sz w:val="20"/>
          <w:szCs w:val="20"/>
        </w:rPr>
        <w:t>,</w:t>
      </w:r>
      <w:r w:rsidRPr="00B40E59">
        <w:rPr>
          <w:rFonts w:ascii="Arial" w:hAnsi="Arial" w:cs="Arial"/>
          <w:sz w:val="20"/>
          <w:szCs w:val="20"/>
        </w:rPr>
        <w:t xml:space="preserve"> extended </w:t>
      </w:r>
      <w:r>
        <w:rPr>
          <w:rFonts w:ascii="Arial" w:hAnsi="Arial" w:cs="Arial"/>
          <w:sz w:val="20"/>
          <w:szCs w:val="20"/>
        </w:rPr>
        <w:t xml:space="preserve">office </w:t>
      </w:r>
      <w:r w:rsidRPr="00B40E59">
        <w:rPr>
          <w:rFonts w:ascii="Arial" w:hAnsi="Arial" w:cs="Arial"/>
          <w:sz w:val="20"/>
          <w:szCs w:val="20"/>
        </w:rPr>
        <w:t>hours</w:t>
      </w:r>
      <w:r>
        <w:rPr>
          <w:rFonts w:ascii="Arial" w:hAnsi="Arial" w:cs="Arial"/>
          <w:sz w:val="20"/>
          <w:szCs w:val="20"/>
        </w:rPr>
        <w:t xml:space="preserve">, </w:t>
      </w:r>
      <w:bookmarkStart w:id="8" w:name="_Hlk28868204"/>
      <w:r>
        <w:rPr>
          <w:rFonts w:ascii="Arial" w:hAnsi="Arial" w:cs="Arial"/>
          <w:sz w:val="20"/>
          <w:szCs w:val="20"/>
        </w:rPr>
        <w:t>web or telephone counseling, expansion of services to a new culturally appropriate, community-based, or partner location</w:t>
      </w:r>
      <w:bookmarkEnd w:id="8"/>
      <w:r>
        <w:rPr>
          <w:rFonts w:ascii="Arial" w:hAnsi="Arial" w:cs="Arial"/>
          <w:sz w:val="20"/>
          <w:szCs w:val="20"/>
        </w:rPr>
        <w:t>.</w:t>
      </w:r>
    </w:p>
    <w:bookmarkEnd w:id="6"/>
    <w:p w14:paraId="0BB8A31B" w14:textId="1047D425" w:rsidR="00455C92" w:rsidRPr="00F2200C" w:rsidRDefault="00152CC9" w:rsidP="000679FC">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color w:val="000000" w:themeColor="text1"/>
          <w:sz w:val="20"/>
          <w:szCs w:val="20"/>
        </w:rPr>
      </w:pPr>
      <w:r w:rsidRPr="00EC4A80">
        <w:rPr>
          <w:rFonts w:ascii="Arial" w:hAnsi="Arial" w:cs="Arial"/>
          <w:b/>
          <w:color w:val="000000" w:themeColor="text1"/>
          <w:sz w:val="20"/>
          <w:szCs w:val="20"/>
        </w:rPr>
        <w:t>Question 1:</w:t>
      </w:r>
      <w:r w:rsidRPr="00F2200C">
        <w:rPr>
          <w:rFonts w:ascii="Arial" w:hAnsi="Arial" w:cs="Arial"/>
          <w:color w:val="000000" w:themeColor="text1"/>
          <w:sz w:val="20"/>
          <w:szCs w:val="20"/>
        </w:rPr>
        <w:t xml:space="preserve"> </w:t>
      </w:r>
      <w:r w:rsidR="00455C92" w:rsidRPr="00F2200C">
        <w:rPr>
          <w:rFonts w:ascii="Arial" w:hAnsi="Arial" w:cs="Arial"/>
          <w:color w:val="000000" w:themeColor="text1"/>
          <w:sz w:val="20"/>
          <w:szCs w:val="20"/>
        </w:rPr>
        <w:t>Briefly describe the proposed program and goals</w:t>
      </w:r>
      <w:r w:rsidR="00192CE2">
        <w:rPr>
          <w:rFonts w:ascii="Arial" w:hAnsi="Arial" w:cs="Arial"/>
          <w:color w:val="000000" w:themeColor="text1"/>
          <w:sz w:val="20"/>
          <w:szCs w:val="20"/>
        </w:rPr>
        <w:t>.  I</w:t>
      </w:r>
      <w:r w:rsidR="00455C92" w:rsidRPr="00F2200C">
        <w:rPr>
          <w:rFonts w:ascii="Arial" w:hAnsi="Arial" w:cs="Arial"/>
          <w:color w:val="000000" w:themeColor="text1"/>
          <w:sz w:val="20"/>
          <w:szCs w:val="20"/>
        </w:rPr>
        <w:t xml:space="preserve">dentify how </w:t>
      </w:r>
      <w:r w:rsidR="00192CE2">
        <w:rPr>
          <w:rFonts w:ascii="Arial" w:hAnsi="Arial" w:cs="Arial"/>
          <w:color w:val="000000" w:themeColor="text1"/>
          <w:sz w:val="20"/>
          <w:szCs w:val="20"/>
        </w:rPr>
        <w:t xml:space="preserve">the program and goals </w:t>
      </w:r>
      <w:r w:rsidR="00455C92" w:rsidRPr="00F2200C">
        <w:rPr>
          <w:rFonts w:ascii="Arial" w:hAnsi="Arial" w:cs="Arial"/>
          <w:color w:val="000000" w:themeColor="text1"/>
          <w:sz w:val="20"/>
          <w:szCs w:val="20"/>
        </w:rPr>
        <w:t>align with the purpose of this funding.</w:t>
      </w:r>
    </w:p>
    <w:sdt>
      <w:sdtPr>
        <w:rPr>
          <w:rStyle w:val="Style1"/>
        </w:rPr>
        <w:id w:val="1645927545"/>
        <w:placeholder>
          <w:docPart w:val="516E32E9ABD745808B43062A7AE5139B"/>
        </w:placeholder>
        <w:showingPlcHdr/>
        <w15:color w:val="3366FF"/>
      </w:sdtPr>
      <w:sdtEndPr>
        <w:rPr>
          <w:rStyle w:val="DefaultParagraphFont"/>
          <w:rFonts w:ascii="Arial" w:hAnsi="Arial" w:cs="Arial"/>
          <w:i/>
          <w:sz w:val="20"/>
          <w:szCs w:val="20"/>
        </w:rPr>
      </w:sdtEndPr>
      <w:sdtContent>
        <w:p w14:paraId="423424C9" w14:textId="77777777" w:rsidR="00F2200C" w:rsidRDefault="00F2200C" w:rsidP="00F2200C">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0BFEB568" w14:textId="5CA1A7F0" w:rsidR="00455C92" w:rsidRPr="00F2200C" w:rsidRDefault="00152CC9" w:rsidP="000679FC">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color w:val="000000" w:themeColor="text1"/>
          <w:sz w:val="20"/>
          <w:szCs w:val="20"/>
        </w:rPr>
      </w:pPr>
      <w:r w:rsidRPr="00EC4A80">
        <w:rPr>
          <w:rFonts w:ascii="Arial" w:hAnsi="Arial" w:cs="Arial"/>
          <w:b/>
          <w:color w:val="000000" w:themeColor="text1"/>
          <w:sz w:val="20"/>
          <w:szCs w:val="20"/>
        </w:rPr>
        <w:t>Question 2:</w:t>
      </w:r>
      <w:r w:rsidRPr="00F2200C">
        <w:rPr>
          <w:rFonts w:ascii="Arial" w:hAnsi="Arial" w:cs="Arial"/>
          <w:color w:val="000000" w:themeColor="text1"/>
          <w:sz w:val="20"/>
          <w:szCs w:val="20"/>
        </w:rPr>
        <w:t xml:space="preserve"> </w:t>
      </w:r>
      <w:r w:rsidR="00455C92" w:rsidRPr="00F2200C">
        <w:rPr>
          <w:rFonts w:ascii="Arial" w:hAnsi="Arial" w:cs="Arial"/>
          <w:color w:val="000000" w:themeColor="text1"/>
          <w:sz w:val="20"/>
          <w:szCs w:val="20"/>
        </w:rPr>
        <w:t xml:space="preserve">Describe the </w:t>
      </w:r>
      <w:r w:rsidR="00420D70">
        <w:rPr>
          <w:rFonts w:ascii="Arial" w:hAnsi="Arial" w:cs="Arial"/>
          <w:color w:val="000000" w:themeColor="text1"/>
          <w:sz w:val="20"/>
          <w:szCs w:val="20"/>
        </w:rPr>
        <w:t>priority population(s)</w:t>
      </w:r>
      <w:r w:rsidR="00455C92" w:rsidRPr="00F2200C">
        <w:rPr>
          <w:rFonts w:ascii="Arial" w:hAnsi="Arial" w:cs="Arial"/>
          <w:color w:val="000000" w:themeColor="text1"/>
          <w:sz w:val="20"/>
          <w:szCs w:val="20"/>
        </w:rPr>
        <w:t xml:space="preserve"> that the proposed program is intended to serve and explain how this population is </w:t>
      </w:r>
      <w:proofErr w:type="gramStart"/>
      <w:r w:rsidR="00455C92" w:rsidRPr="00F2200C">
        <w:rPr>
          <w:rFonts w:ascii="Arial" w:hAnsi="Arial" w:cs="Arial"/>
          <w:color w:val="000000" w:themeColor="text1"/>
          <w:sz w:val="20"/>
          <w:szCs w:val="20"/>
        </w:rPr>
        <w:t>similar to</w:t>
      </w:r>
      <w:proofErr w:type="gramEnd"/>
      <w:r w:rsidR="00455C92" w:rsidRPr="00F2200C">
        <w:rPr>
          <w:rFonts w:ascii="Arial" w:hAnsi="Arial" w:cs="Arial"/>
          <w:color w:val="000000" w:themeColor="text1"/>
          <w:sz w:val="20"/>
          <w:szCs w:val="20"/>
        </w:rPr>
        <w:t xml:space="preserve"> or different from your current service population.</w:t>
      </w:r>
      <w:r w:rsidR="00B12456" w:rsidRPr="00F2200C">
        <w:rPr>
          <w:rFonts w:ascii="Arial" w:hAnsi="Arial" w:cs="Arial"/>
          <w:color w:val="000000" w:themeColor="text1"/>
          <w:sz w:val="20"/>
          <w:szCs w:val="20"/>
        </w:rPr>
        <w:t xml:space="preserve"> </w:t>
      </w:r>
    </w:p>
    <w:sdt>
      <w:sdtPr>
        <w:rPr>
          <w:rStyle w:val="Style1"/>
        </w:rPr>
        <w:id w:val="-250048693"/>
        <w:placeholder>
          <w:docPart w:val="066F03D1C8C64381A3FB65F5D5E156B8"/>
        </w:placeholder>
        <w:showingPlcHdr/>
        <w15:color w:val="3366FF"/>
      </w:sdtPr>
      <w:sdtEndPr>
        <w:rPr>
          <w:rStyle w:val="DefaultParagraphFont"/>
          <w:rFonts w:ascii="Arial" w:hAnsi="Arial" w:cs="Arial"/>
          <w:i/>
          <w:sz w:val="20"/>
          <w:szCs w:val="20"/>
        </w:rPr>
      </w:sdtEndPr>
      <w:sdtContent>
        <w:p w14:paraId="4FBB1BB7" w14:textId="77777777" w:rsidR="00F2200C" w:rsidRDefault="00F2200C" w:rsidP="00F2200C">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30980D80" w14:textId="6CB71009" w:rsidR="0034514D" w:rsidRPr="00F2200C" w:rsidRDefault="00152CC9" w:rsidP="000679FC">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color w:val="000000" w:themeColor="text1"/>
          <w:sz w:val="20"/>
          <w:szCs w:val="20"/>
        </w:rPr>
      </w:pPr>
      <w:r w:rsidRPr="00F350BE">
        <w:rPr>
          <w:rFonts w:ascii="Arial" w:hAnsi="Arial" w:cs="Arial"/>
          <w:b/>
          <w:color w:val="000000" w:themeColor="text1"/>
          <w:sz w:val="20"/>
          <w:szCs w:val="20"/>
        </w:rPr>
        <w:t>Question 3:</w:t>
      </w:r>
      <w:r w:rsidRPr="00F2200C">
        <w:rPr>
          <w:rFonts w:ascii="Arial" w:hAnsi="Arial" w:cs="Arial"/>
          <w:color w:val="000000" w:themeColor="text1"/>
          <w:sz w:val="20"/>
          <w:szCs w:val="20"/>
        </w:rPr>
        <w:t xml:space="preserve"> </w:t>
      </w:r>
      <w:r w:rsidR="00CB579A">
        <w:rPr>
          <w:rFonts w:ascii="Arial" w:hAnsi="Arial" w:cs="Arial"/>
          <w:color w:val="000000" w:themeColor="text1"/>
          <w:sz w:val="20"/>
          <w:szCs w:val="20"/>
        </w:rPr>
        <w:t>Describe</w:t>
      </w:r>
      <w:r w:rsidR="00CB579A" w:rsidRPr="00F2200C">
        <w:rPr>
          <w:rFonts w:ascii="Arial" w:hAnsi="Arial" w:cs="Arial"/>
          <w:color w:val="000000" w:themeColor="text1"/>
          <w:sz w:val="20"/>
          <w:szCs w:val="20"/>
        </w:rPr>
        <w:t xml:space="preserve"> your experience and success working with th</w:t>
      </w:r>
      <w:r w:rsidR="00CB579A">
        <w:rPr>
          <w:rFonts w:ascii="Arial" w:hAnsi="Arial" w:cs="Arial"/>
          <w:color w:val="000000" w:themeColor="text1"/>
          <w:sz w:val="20"/>
          <w:szCs w:val="20"/>
        </w:rPr>
        <w:t xml:space="preserve">e </w:t>
      </w:r>
      <w:r w:rsidR="00420D70" w:rsidRPr="00043BB0">
        <w:rPr>
          <w:rFonts w:ascii="Arial" w:hAnsi="Arial" w:cs="Arial"/>
          <w:color w:val="000000" w:themeColor="text1"/>
          <w:sz w:val="20"/>
          <w:szCs w:val="20"/>
        </w:rPr>
        <w:t>priority population</w:t>
      </w:r>
      <w:r w:rsidR="00CB579A" w:rsidRPr="00043BB0">
        <w:rPr>
          <w:rFonts w:ascii="Arial" w:hAnsi="Arial" w:cs="Arial"/>
          <w:color w:val="000000" w:themeColor="text1"/>
          <w:sz w:val="20"/>
          <w:szCs w:val="20"/>
        </w:rPr>
        <w:t>.</w:t>
      </w:r>
      <w:r w:rsidR="00CB579A" w:rsidRPr="00F2200C">
        <w:rPr>
          <w:rFonts w:ascii="Arial" w:hAnsi="Arial" w:cs="Arial"/>
          <w:color w:val="000000" w:themeColor="text1"/>
          <w:sz w:val="20"/>
          <w:szCs w:val="20"/>
        </w:rPr>
        <w:t xml:space="preserve">  If the </w:t>
      </w:r>
      <w:r w:rsidR="3EEDE450" w:rsidRPr="3EEDE450">
        <w:rPr>
          <w:rFonts w:ascii="Arial" w:hAnsi="Arial" w:cs="Arial"/>
          <w:color w:val="000000" w:themeColor="text1"/>
          <w:sz w:val="20"/>
          <w:szCs w:val="20"/>
        </w:rPr>
        <w:t>priority population(s</w:t>
      </w:r>
      <w:r w:rsidR="00420D70">
        <w:rPr>
          <w:rFonts w:ascii="Arial" w:hAnsi="Arial" w:cs="Arial"/>
          <w:color w:val="000000" w:themeColor="text1"/>
          <w:sz w:val="20"/>
          <w:szCs w:val="20"/>
        </w:rPr>
        <w:t>)</w:t>
      </w:r>
      <w:r w:rsidR="00CB579A" w:rsidRPr="00F2200C">
        <w:rPr>
          <w:rFonts w:ascii="Arial" w:hAnsi="Arial" w:cs="Arial"/>
          <w:color w:val="000000" w:themeColor="text1"/>
          <w:sz w:val="20"/>
          <w:szCs w:val="20"/>
        </w:rPr>
        <w:t xml:space="preserve"> is different from your current service population, describe the modifications and new strategies you will implement to serve the new </w:t>
      </w:r>
      <w:r w:rsidR="00420D70">
        <w:rPr>
          <w:rFonts w:ascii="Arial" w:hAnsi="Arial" w:cs="Arial"/>
          <w:color w:val="000000" w:themeColor="text1"/>
          <w:sz w:val="20"/>
          <w:szCs w:val="20"/>
        </w:rPr>
        <w:t>priority population(s).</w:t>
      </w:r>
    </w:p>
    <w:sdt>
      <w:sdtPr>
        <w:rPr>
          <w:rStyle w:val="Style1"/>
        </w:rPr>
        <w:id w:val="1435547970"/>
        <w:placeholder>
          <w:docPart w:val="B82E69292CF644A9B032D2C80B2513AA"/>
        </w:placeholder>
        <w:showingPlcHdr/>
        <w15:color w:val="3366FF"/>
      </w:sdtPr>
      <w:sdtEndPr>
        <w:rPr>
          <w:rStyle w:val="DefaultParagraphFont"/>
          <w:rFonts w:ascii="Arial" w:hAnsi="Arial" w:cs="Arial"/>
          <w:i/>
          <w:sz w:val="20"/>
          <w:szCs w:val="20"/>
        </w:rPr>
      </w:sdtEndPr>
      <w:sdtContent>
        <w:p w14:paraId="38220714" w14:textId="77777777" w:rsidR="00F2200C" w:rsidRDefault="00F2200C" w:rsidP="00F2200C">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5B34279F" w14:textId="67194931" w:rsidR="00CB579A" w:rsidRDefault="00152CC9" w:rsidP="000679FC">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color w:val="000000" w:themeColor="text1"/>
          <w:sz w:val="20"/>
          <w:szCs w:val="20"/>
        </w:rPr>
      </w:pPr>
      <w:r w:rsidRPr="00F350BE">
        <w:rPr>
          <w:rFonts w:ascii="Arial" w:hAnsi="Arial" w:cs="Arial"/>
          <w:b/>
          <w:color w:val="000000" w:themeColor="text1"/>
          <w:sz w:val="20"/>
          <w:szCs w:val="20"/>
        </w:rPr>
        <w:t>Question 4</w:t>
      </w:r>
      <w:r w:rsidR="00CB579A">
        <w:rPr>
          <w:rFonts w:ascii="Arial" w:hAnsi="Arial" w:cs="Arial"/>
          <w:b/>
          <w:color w:val="000000" w:themeColor="text1"/>
          <w:sz w:val="20"/>
          <w:szCs w:val="20"/>
        </w:rPr>
        <w:t xml:space="preserve">: </w:t>
      </w:r>
      <w:r w:rsidR="00CB579A" w:rsidRPr="00F2200C">
        <w:rPr>
          <w:rFonts w:ascii="Arial" w:hAnsi="Arial" w:cs="Arial"/>
          <w:color w:val="000000" w:themeColor="text1"/>
          <w:sz w:val="20"/>
          <w:szCs w:val="20"/>
        </w:rPr>
        <w:t xml:space="preserve">Describe how the </w:t>
      </w:r>
      <w:r w:rsidR="00420D70">
        <w:rPr>
          <w:rFonts w:ascii="Arial" w:hAnsi="Arial" w:cs="Arial"/>
          <w:color w:val="000000" w:themeColor="text1"/>
          <w:sz w:val="20"/>
          <w:szCs w:val="20"/>
        </w:rPr>
        <w:t>priority population(s)</w:t>
      </w:r>
      <w:r w:rsidR="007C2A16">
        <w:rPr>
          <w:rFonts w:ascii="Arial" w:hAnsi="Arial" w:cs="Arial"/>
          <w:color w:val="000000" w:themeColor="text1"/>
          <w:sz w:val="20"/>
          <w:szCs w:val="20"/>
        </w:rPr>
        <w:t xml:space="preserve"> </w:t>
      </w:r>
      <w:r w:rsidR="00CB579A" w:rsidRPr="00F2200C">
        <w:rPr>
          <w:rFonts w:ascii="Arial" w:hAnsi="Arial" w:cs="Arial"/>
          <w:color w:val="000000" w:themeColor="text1"/>
          <w:sz w:val="20"/>
          <w:szCs w:val="20"/>
        </w:rPr>
        <w:t xml:space="preserve">learns about and enters the program. Describe any barriers or challenges the </w:t>
      </w:r>
      <w:r w:rsidR="00420D70">
        <w:rPr>
          <w:rFonts w:ascii="Arial" w:hAnsi="Arial" w:cs="Arial"/>
          <w:color w:val="000000" w:themeColor="text1"/>
          <w:sz w:val="20"/>
          <w:szCs w:val="20"/>
        </w:rPr>
        <w:t>priority population(s)</w:t>
      </w:r>
      <w:r w:rsidR="007C2A16">
        <w:rPr>
          <w:rFonts w:ascii="Arial" w:hAnsi="Arial" w:cs="Arial"/>
          <w:color w:val="000000" w:themeColor="text1"/>
          <w:sz w:val="20"/>
          <w:szCs w:val="20"/>
        </w:rPr>
        <w:t xml:space="preserve"> </w:t>
      </w:r>
      <w:r w:rsidR="00CB579A" w:rsidRPr="00F2200C">
        <w:rPr>
          <w:rFonts w:ascii="Arial" w:hAnsi="Arial" w:cs="Arial"/>
          <w:color w:val="000000" w:themeColor="text1"/>
          <w:sz w:val="20"/>
          <w:szCs w:val="20"/>
        </w:rPr>
        <w:t xml:space="preserve">may encounter accessing services and how </w:t>
      </w:r>
      <w:r w:rsidR="00CB579A">
        <w:rPr>
          <w:rFonts w:ascii="Arial" w:hAnsi="Arial" w:cs="Arial"/>
          <w:color w:val="000000" w:themeColor="text1"/>
          <w:sz w:val="20"/>
          <w:szCs w:val="20"/>
        </w:rPr>
        <w:t xml:space="preserve">the program will mitigate </w:t>
      </w:r>
      <w:r w:rsidR="00CD0D01">
        <w:rPr>
          <w:rFonts w:ascii="Arial" w:hAnsi="Arial" w:cs="Arial"/>
          <w:color w:val="000000" w:themeColor="text1"/>
          <w:sz w:val="20"/>
          <w:szCs w:val="20"/>
        </w:rPr>
        <w:t xml:space="preserve">traditional </w:t>
      </w:r>
      <w:r w:rsidR="00CB579A" w:rsidRPr="00F2200C">
        <w:rPr>
          <w:rFonts w:ascii="Arial" w:hAnsi="Arial" w:cs="Arial"/>
          <w:color w:val="000000" w:themeColor="text1"/>
          <w:sz w:val="20"/>
          <w:szCs w:val="20"/>
        </w:rPr>
        <w:t xml:space="preserve">barriers </w:t>
      </w:r>
      <w:r w:rsidR="00CD0D01">
        <w:rPr>
          <w:rFonts w:ascii="Arial" w:hAnsi="Arial" w:cs="Arial"/>
          <w:color w:val="000000" w:themeColor="text1"/>
          <w:sz w:val="20"/>
          <w:szCs w:val="20"/>
        </w:rPr>
        <w:t xml:space="preserve">to services. </w:t>
      </w:r>
    </w:p>
    <w:p w14:paraId="39FC90F6" w14:textId="3BEDB8A1" w:rsidR="00F2200C" w:rsidRDefault="00127625" w:rsidP="00F2200C">
      <w:pPr>
        <w:rPr>
          <w:rStyle w:val="Style1"/>
        </w:rPr>
      </w:pPr>
      <w:sdt>
        <w:sdtPr>
          <w:rPr>
            <w:rStyle w:val="Style1"/>
          </w:rPr>
          <w:id w:val="1687938316"/>
          <w:placeholder>
            <w:docPart w:val="4204D2ED78A14E5084DAD6A870CAB6D2"/>
          </w:placeholder>
          <w:showingPlcHdr/>
          <w15:color w:val="3366FF"/>
        </w:sdtPr>
        <w:sdtEndPr>
          <w:rPr>
            <w:rStyle w:val="DefaultParagraphFont"/>
            <w:rFonts w:ascii="Arial" w:hAnsi="Arial" w:cs="Arial"/>
            <w:i/>
            <w:sz w:val="20"/>
            <w:szCs w:val="20"/>
          </w:rPr>
        </w:sdtEndPr>
        <w:sdtContent>
          <w:r w:rsidR="00F2200C" w:rsidRPr="00F2200C">
            <w:rPr>
              <w:rStyle w:val="PlaceholderText"/>
              <w:bdr w:val="single" w:sz="4" w:space="0" w:color="auto"/>
            </w:rPr>
            <w:t>Click or tap here to enter text.</w:t>
          </w:r>
          <w:r w:rsidR="00F2200C">
            <w:rPr>
              <w:rStyle w:val="PlaceholderText"/>
              <w:bdr w:val="single" w:sz="4" w:space="0" w:color="auto"/>
            </w:rPr>
            <w:t xml:space="preserve">                                                                                                                     </w:t>
          </w:r>
        </w:sdtContent>
      </w:sdt>
    </w:p>
    <w:p w14:paraId="3BE9B5EE" w14:textId="275150DF" w:rsidR="00455C92" w:rsidRPr="00F2200C" w:rsidRDefault="00152CC9" w:rsidP="00837DC0">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color w:val="000000" w:themeColor="text1"/>
          <w:sz w:val="20"/>
          <w:szCs w:val="20"/>
        </w:rPr>
      </w:pPr>
      <w:r w:rsidRPr="00F350BE">
        <w:rPr>
          <w:rFonts w:ascii="Arial" w:hAnsi="Arial" w:cs="Arial"/>
          <w:b/>
          <w:color w:val="000000" w:themeColor="text1"/>
          <w:sz w:val="20"/>
          <w:szCs w:val="20"/>
        </w:rPr>
        <w:t xml:space="preserve">Question </w:t>
      </w:r>
      <w:r w:rsidR="00873E49">
        <w:rPr>
          <w:rFonts w:ascii="Arial" w:hAnsi="Arial" w:cs="Arial"/>
          <w:b/>
          <w:color w:val="000000" w:themeColor="text1"/>
          <w:sz w:val="20"/>
          <w:szCs w:val="20"/>
        </w:rPr>
        <w:t>5</w:t>
      </w:r>
      <w:r w:rsidRPr="00F350BE">
        <w:rPr>
          <w:rFonts w:ascii="Arial" w:hAnsi="Arial" w:cs="Arial"/>
          <w:b/>
          <w:color w:val="000000" w:themeColor="text1"/>
          <w:sz w:val="20"/>
          <w:szCs w:val="20"/>
        </w:rPr>
        <w:t>:</w:t>
      </w:r>
      <w:r w:rsidRPr="00F2200C">
        <w:rPr>
          <w:rFonts w:ascii="Arial" w:hAnsi="Arial" w:cs="Arial"/>
          <w:color w:val="000000" w:themeColor="text1"/>
          <w:sz w:val="20"/>
          <w:szCs w:val="20"/>
        </w:rPr>
        <w:t xml:space="preserve"> </w:t>
      </w:r>
      <w:r w:rsidR="00455C92" w:rsidRPr="00F2200C">
        <w:rPr>
          <w:rFonts w:ascii="Arial" w:hAnsi="Arial" w:cs="Arial"/>
          <w:color w:val="000000" w:themeColor="text1"/>
          <w:sz w:val="20"/>
          <w:szCs w:val="20"/>
        </w:rPr>
        <w:t xml:space="preserve">Describe the program services, referencing at least one or more of the Program Services </w:t>
      </w:r>
      <w:r w:rsidR="007463AA">
        <w:rPr>
          <w:rFonts w:ascii="Arial" w:hAnsi="Arial" w:cs="Arial"/>
          <w:color w:val="000000" w:themeColor="text1"/>
          <w:sz w:val="20"/>
          <w:szCs w:val="20"/>
        </w:rPr>
        <w:t>listed above</w:t>
      </w:r>
      <w:r w:rsidR="00455C92" w:rsidRPr="00F2200C">
        <w:rPr>
          <w:rFonts w:ascii="Arial" w:hAnsi="Arial" w:cs="Arial"/>
          <w:color w:val="000000" w:themeColor="text1"/>
          <w:sz w:val="20"/>
          <w:szCs w:val="20"/>
        </w:rPr>
        <w:t xml:space="preserve">. </w:t>
      </w:r>
    </w:p>
    <w:sdt>
      <w:sdtPr>
        <w:rPr>
          <w:rStyle w:val="Style1"/>
        </w:rPr>
        <w:id w:val="65548832"/>
        <w:placeholder>
          <w:docPart w:val="51FBF4C24B0A4B6080795690E50F199F"/>
        </w:placeholder>
        <w:showingPlcHdr/>
        <w15:color w:val="3366FF"/>
      </w:sdtPr>
      <w:sdtEndPr>
        <w:rPr>
          <w:rStyle w:val="DefaultParagraphFont"/>
          <w:rFonts w:ascii="Arial" w:hAnsi="Arial" w:cs="Arial"/>
          <w:i/>
          <w:sz w:val="20"/>
          <w:szCs w:val="20"/>
        </w:rPr>
      </w:sdtEndPr>
      <w:sdtContent>
        <w:p w14:paraId="297C756E" w14:textId="77777777" w:rsidR="00F2200C" w:rsidRDefault="00F2200C" w:rsidP="00F2200C">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7BA66BC0" w14:textId="30B4B330" w:rsidR="006046D6" w:rsidRPr="00F2200C" w:rsidRDefault="00152CC9" w:rsidP="00837DC0">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color w:val="000000" w:themeColor="text1"/>
          <w:sz w:val="20"/>
          <w:szCs w:val="20"/>
        </w:rPr>
      </w:pPr>
      <w:r w:rsidRPr="00F350BE">
        <w:rPr>
          <w:rFonts w:ascii="Arial" w:hAnsi="Arial" w:cs="Arial"/>
          <w:b/>
          <w:color w:val="000000" w:themeColor="text1"/>
          <w:sz w:val="20"/>
          <w:szCs w:val="20"/>
        </w:rPr>
        <w:lastRenderedPageBreak/>
        <w:t xml:space="preserve">Question </w:t>
      </w:r>
      <w:r w:rsidR="00873E49">
        <w:rPr>
          <w:rFonts w:ascii="Arial" w:hAnsi="Arial" w:cs="Arial"/>
          <w:b/>
          <w:color w:val="000000" w:themeColor="text1"/>
          <w:sz w:val="20"/>
          <w:szCs w:val="20"/>
        </w:rPr>
        <w:t>6</w:t>
      </w:r>
      <w:r w:rsidRPr="00F350BE">
        <w:rPr>
          <w:rFonts w:ascii="Arial" w:hAnsi="Arial" w:cs="Arial"/>
          <w:b/>
          <w:color w:val="000000" w:themeColor="text1"/>
          <w:sz w:val="20"/>
          <w:szCs w:val="20"/>
        </w:rPr>
        <w:t>:</w:t>
      </w:r>
      <w:r w:rsidRPr="00F2200C">
        <w:rPr>
          <w:rFonts w:ascii="Arial" w:hAnsi="Arial" w:cs="Arial"/>
          <w:color w:val="000000" w:themeColor="text1"/>
          <w:sz w:val="20"/>
          <w:szCs w:val="20"/>
        </w:rPr>
        <w:t xml:space="preserve"> </w:t>
      </w:r>
      <w:r w:rsidR="006046D6" w:rsidRPr="00F2200C">
        <w:rPr>
          <w:rFonts w:ascii="Arial" w:hAnsi="Arial" w:cs="Arial"/>
          <w:color w:val="000000" w:themeColor="text1"/>
          <w:sz w:val="20"/>
          <w:szCs w:val="20"/>
        </w:rPr>
        <w:t xml:space="preserve">Describe your experience providing the same or similar services to </w:t>
      </w:r>
      <w:r w:rsidR="00192CE2">
        <w:rPr>
          <w:rFonts w:ascii="Arial" w:hAnsi="Arial" w:cs="Arial"/>
          <w:color w:val="000000" w:themeColor="text1"/>
          <w:sz w:val="20"/>
          <w:szCs w:val="20"/>
        </w:rPr>
        <w:t>what is being proposed</w:t>
      </w:r>
      <w:r w:rsidR="006046D6" w:rsidRPr="00F2200C">
        <w:rPr>
          <w:rFonts w:ascii="Arial" w:hAnsi="Arial" w:cs="Arial"/>
          <w:color w:val="000000" w:themeColor="text1"/>
          <w:sz w:val="20"/>
          <w:szCs w:val="20"/>
        </w:rPr>
        <w:t>. If this is a new program describe how your previous experience and expertise will inform your ability to implement the new services</w:t>
      </w:r>
      <w:r w:rsidR="002009FB">
        <w:rPr>
          <w:rFonts w:ascii="Arial" w:hAnsi="Arial" w:cs="Arial"/>
          <w:color w:val="000000" w:themeColor="text1"/>
          <w:sz w:val="20"/>
          <w:szCs w:val="20"/>
        </w:rPr>
        <w:t xml:space="preserve"> successfully</w:t>
      </w:r>
      <w:r w:rsidR="006046D6" w:rsidRPr="00F2200C">
        <w:rPr>
          <w:rFonts w:ascii="Arial" w:hAnsi="Arial" w:cs="Arial"/>
          <w:color w:val="000000" w:themeColor="text1"/>
          <w:sz w:val="20"/>
          <w:szCs w:val="20"/>
        </w:rPr>
        <w:t>.</w:t>
      </w:r>
    </w:p>
    <w:sdt>
      <w:sdtPr>
        <w:rPr>
          <w:rStyle w:val="Style1"/>
        </w:rPr>
        <w:id w:val="-1266071912"/>
        <w:placeholder>
          <w:docPart w:val="D17087E9BEBD4D838C31B26E6B03661A"/>
        </w:placeholder>
        <w:showingPlcHdr/>
        <w15:color w:val="3366FF"/>
      </w:sdtPr>
      <w:sdtEndPr>
        <w:rPr>
          <w:rStyle w:val="DefaultParagraphFont"/>
          <w:rFonts w:ascii="Arial" w:hAnsi="Arial" w:cs="Arial"/>
          <w:i/>
          <w:sz w:val="20"/>
          <w:szCs w:val="20"/>
        </w:rPr>
      </w:sdtEndPr>
      <w:sdtContent>
        <w:p w14:paraId="4252A092" w14:textId="77777777" w:rsidR="00F2200C" w:rsidRDefault="00F2200C" w:rsidP="00F2200C">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2766F05B" w14:textId="583DBE34" w:rsidR="00455C92" w:rsidRPr="00F2200C" w:rsidRDefault="00152CC9" w:rsidP="00837DC0">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i/>
          <w:color w:val="000000" w:themeColor="text1"/>
          <w:sz w:val="20"/>
          <w:szCs w:val="20"/>
        </w:rPr>
      </w:pPr>
      <w:r w:rsidRPr="00F350BE">
        <w:rPr>
          <w:rFonts w:ascii="Arial" w:hAnsi="Arial" w:cs="Arial"/>
          <w:b/>
          <w:color w:val="000000" w:themeColor="text1"/>
          <w:sz w:val="20"/>
          <w:szCs w:val="20"/>
        </w:rPr>
        <w:t xml:space="preserve">Question </w:t>
      </w:r>
      <w:r w:rsidR="00873E49">
        <w:rPr>
          <w:rFonts w:ascii="Arial" w:hAnsi="Arial" w:cs="Arial"/>
          <w:b/>
          <w:color w:val="000000" w:themeColor="text1"/>
          <w:sz w:val="20"/>
          <w:szCs w:val="20"/>
        </w:rPr>
        <w:t>7</w:t>
      </w:r>
      <w:r w:rsidRPr="00F350BE">
        <w:rPr>
          <w:rFonts w:ascii="Arial" w:hAnsi="Arial" w:cs="Arial"/>
          <w:b/>
          <w:color w:val="000000" w:themeColor="text1"/>
          <w:sz w:val="20"/>
          <w:szCs w:val="20"/>
        </w:rPr>
        <w:t>:</w:t>
      </w:r>
      <w:r w:rsidRPr="00F2200C">
        <w:rPr>
          <w:rFonts w:ascii="Arial" w:hAnsi="Arial" w:cs="Arial"/>
          <w:color w:val="000000" w:themeColor="text1"/>
          <w:sz w:val="20"/>
          <w:szCs w:val="20"/>
        </w:rPr>
        <w:t xml:space="preserve"> </w:t>
      </w:r>
      <w:r w:rsidR="00455C92" w:rsidRPr="00F2200C">
        <w:rPr>
          <w:rFonts w:ascii="Arial" w:hAnsi="Arial" w:cs="Arial"/>
          <w:color w:val="000000" w:themeColor="text1"/>
          <w:sz w:val="20"/>
          <w:szCs w:val="20"/>
        </w:rPr>
        <w:t xml:space="preserve">Describe the proposed program implementation strategies, referencing </w:t>
      </w:r>
      <w:r w:rsidR="0037358C">
        <w:rPr>
          <w:rFonts w:ascii="Arial" w:hAnsi="Arial" w:cs="Arial"/>
          <w:color w:val="000000" w:themeColor="text1"/>
          <w:sz w:val="20"/>
          <w:szCs w:val="20"/>
        </w:rPr>
        <w:t xml:space="preserve">Evidenced Based or </w:t>
      </w:r>
      <w:r w:rsidRPr="00F2200C">
        <w:rPr>
          <w:rFonts w:ascii="Arial" w:hAnsi="Arial" w:cs="Arial"/>
          <w:color w:val="000000" w:themeColor="text1"/>
          <w:sz w:val="20"/>
          <w:szCs w:val="20"/>
        </w:rPr>
        <w:t>Best Practices</w:t>
      </w:r>
      <w:r w:rsidR="00455C92" w:rsidRPr="00F2200C">
        <w:rPr>
          <w:rFonts w:ascii="Arial" w:hAnsi="Arial" w:cs="Arial"/>
          <w:color w:val="000000" w:themeColor="text1"/>
          <w:sz w:val="20"/>
          <w:szCs w:val="20"/>
        </w:rPr>
        <w:t xml:space="preserve"> </w:t>
      </w:r>
      <w:r w:rsidR="0037358C">
        <w:rPr>
          <w:rFonts w:ascii="Arial" w:hAnsi="Arial" w:cs="Arial"/>
          <w:color w:val="000000" w:themeColor="text1"/>
          <w:sz w:val="20"/>
          <w:szCs w:val="20"/>
        </w:rPr>
        <w:t>to serve the population.</w:t>
      </w:r>
    </w:p>
    <w:sdt>
      <w:sdtPr>
        <w:rPr>
          <w:rStyle w:val="Style1"/>
        </w:rPr>
        <w:id w:val="526069755"/>
        <w:placeholder>
          <w:docPart w:val="EBB4A2E1851D440E862AFB12512517FA"/>
        </w:placeholder>
        <w:showingPlcHdr/>
        <w15:color w:val="3366FF"/>
      </w:sdtPr>
      <w:sdtEndPr>
        <w:rPr>
          <w:rStyle w:val="DefaultParagraphFont"/>
          <w:rFonts w:ascii="Arial" w:hAnsi="Arial" w:cs="Arial"/>
          <w:i/>
          <w:sz w:val="20"/>
          <w:szCs w:val="20"/>
        </w:rPr>
      </w:sdtEndPr>
      <w:sdtContent>
        <w:p w14:paraId="08A3EBAD" w14:textId="77777777" w:rsidR="00F2200C" w:rsidRDefault="00F2200C" w:rsidP="00F2200C">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1D9BF356" w14:textId="251662E5" w:rsidR="00FD3A06" w:rsidRDefault="14047E09" w:rsidP="00837DC0">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color w:val="000000" w:themeColor="text1"/>
          <w:sz w:val="20"/>
          <w:szCs w:val="20"/>
        </w:rPr>
      </w:pPr>
      <w:r w:rsidRPr="14047E09">
        <w:rPr>
          <w:rFonts w:ascii="Arial" w:hAnsi="Arial" w:cs="Arial"/>
          <w:b/>
          <w:bCs/>
          <w:color w:val="000000" w:themeColor="text1"/>
          <w:sz w:val="20"/>
          <w:szCs w:val="20"/>
        </w:rPr>
        <w:t>Question 8:</w:t>
      </w:r>
      <w:r w:rsidR="00943183">
        <w:rPr>
          <w:rFonts w:ascii="Arial" w:hAnsi="Arial" w:cs="Arial"/>
          <w:b/>
          <w:bCs/>
          <w:color w:val="000000" w:themeColor="text1"/>
          <w:sz w:val="20"/>
          <w:szCs w:val="20"/>
        </w:rPr>
        <w:t xml:space="preserve"> </w:t>
      </w:r>
      <w:r w:rsidR="00943183" w:rsidRPr="00C8124E">
        <w:rPr>
          <w:rFonts w:ascii="Arial" w:hAnsi="Arial" w:cs="Arial"/>
          <w:color w:val="000000" w:themeColor="text1"/>
          <w:sz w:val="20"/>
          <w:szCs w:val="20"/>
        </w:rPr>
        <w:t xml:space="preserve">Describe experience in the past two years providing </w:t>
      </w:r>
      <w:r w:rsidR="00846C0A" w:rsidRPr="00C8124E">
        <w:rPr>
          <w:rFonts w:ascii="Arial" w:hAnsi="Arial" w:cs="Arial"/>
          <w:color w:val="000000" w:themeColor="text1"/>
          <w:sz w:val="20"/>
          <w:szCs w:val="20"/>
        </w:rPr>
        <w:t>services</w:t>
      </w:r>
      <w:r w:rsidR="00C12814">
        <w:rPr>
          <w:rFonts w:ascii="Arial" w:hAnsi="Arial" w:cs="Arial"/>
          <w:color w:val="000000" w:themeColor="text1"/>
          <w:sz w:val="20"/>
          <w:szCs w:val="20"/>
        </w:rPr>
        <w:t xml:space="preserve"> to the Asian Pacific Islander population</w:t>
      </w:r>
      <w:r w:rsidR="00846C0A" w:rsidRPr="00C8124E">
        <w:rPr>
          <w:rFonts w:ascii="Arial" w:hAnsi="Arial" w:cs="Arial"/>
          <w:color w:val="000000" w:themeColor="text1"/>
          <w:sz w:val="20"/>
          <w:szCs w:val="20"/>
        </w:rPr>
        <w:t>.</w:t>
      </w:r>
      <w:r w:rsidR="00846C0A">
        <w:rPr>
          <w:rFonts w:ascii="Arial" w:hAnsi="Arial" w:cs="Arial"/>
          <w:b/>
          <w:bCs/>
          <w:color w:val="000000" w:themeColor="text1"/>
          <w:sz w:val="20"/>
          <w:szCs w:val="20"/>
        </w:rPr>
        <w:t xml:space="preserve"> </w:t>
      </w:r>
      <w:r w:rsidRPr="14047E09">
        <w:rPr>
          <w:rFonts w:ascii="Arial" w:hAnsi="Arial" w:cs="Arial"/>
          <w:color w:val="000000" w:themeColor="text1"/>
          <w:sz w:val="20"/>
          <w:szCs w:val="20"/>
        </w:rPr>
        <w:t>Describe any formal or informal coordination</w:t>
      </w:r>
      <w:r w:rsidR="00846C0A">
        <w:rPr>
          <w:rFonts w:ascii="Arial" w:hAnsi="Arial" w:cs="Arial"/>
          <w:color w:val="000000" w:themeColor="text1"/>
          <w:sz w:val="20"/>
          <w:szCs w:val="20"/>
        </w:rPr>
        <w:t>, partnership, or</w:t>
      </w:r>
      <w:r w:rsidRPr="14047E09">
        <w:rPr>
          <w:rFonts w:ascii="Arial" w:hAnsi="Arial" w:cs="Arial"/>
          <w:color w:val="000000" w:themeColor="text1"/>
          <w:sz w:val="20"/>
          <w:szCs w:val="20"/>
        </w:rPr>
        <w:t xml:space="preserve"> </w:t>
      </w:r>
      <w:r w:rsidR="00846C0A">
        <w:rPr>
          <w:rFonts w:ascii="Arial" w:hAnsi="Arial" w:cs="Arial"/>
          <w:color w:val="000000" w:themeColor="text1"/>
          <w:sz w:val="20"/>
          <w:szCs w:val="20"/>
        </w:rPr>
        <w:t>c</w:t>
      </w:r>
      <w:r w:rsidRPr="14047E09">
        <w:rPr>
          <w:rFonts w:ascii="Arial" w:hAnsi="Arial" w:cs="Arial"/>
          <w:color w:val="000000" w:themeColor="text1"/>
          <w:sz w:val="20"/>
          <w:szCs w:val="20"/>
        </w:rPr>
        <w:t>ollaboration with other organizations proposed in this application.</w:t>
      </w:r>
      <w:r w:rsidR="40C0385D" w:rsidRPr="40C0385D">
        <w:rPr>
          <w:rFonts w:ascii="Arial" w:hAnsi="Arial" w:cs="Arial"/>
          <w:color w:val="000000" w:themeColor="text1"/>
          <w:sz w:val="20"/>
          <w:szCs w:val="20"/>
        </w:rPr>
        <w:t xml:space="preserve"> </w:t>
      </w:r>
    </w:p>
    <w:sdt>
      <w:sdtPr>
        <w:rPr>
          <w:rStyle w:val="Style1"/>
        </w:rPr>
        <w:id w:val="-1321037117"/>
        <w:placeholder>
          <w:docPart w:val="A6BC27DD02574FDCB2C49F36477D284C"/>
        </w:placeholder>
        <w:showingPlcHdr/>
        <w15:color w:val="3366FF"/>
      </w:sdtPr>
      <w:sdtEndPr>
        <w:rPr>
          <w:rStyle w:val="DefaultParagraphFont"/>
          <w:rFonts w:ascii="Arial" w:hAnsi="Arial" w:cs="Arial"/>
          <w:i/>
          <w:sz w:val="20"/>
          <w:szCs w:val="20"/>
        </w:rPr>
      </w:sdtEndPr>
      <w:sdtContent>
        <w:p w14:paraId="574840FA" w14:textId="77777777" w:rsidR="00F2200C" w:rsidRDefault="00F2200C" w:rsidP="00F2200C">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438F9724" w14:textId="2967CA3A" w:rsidR="00FD3A06" w:rsidRPr="00F2200C" w:rsidRDefault="00FD3A06" w:rsidP="00FD3A06">
      <w:pPr>
        <w:rPr>
          <w:rFonts w:ascii="Arial" w:hAnsi="Arial" w:cs="Arial"/>
          <w:color w:val="000000" w:themeColor="text1"/>
          <w:sz w:val="20"/>
          <w:szCs w:val="20"/>
        </w:rPr>
      </w:pPr>
    </w:p>
    <w:p w14:paraId="54F3AE9E" w14:textId="12F42DF5" w:rsidR="009C1A1C" w:rsidRDefault="009C1A1C" w:rsidP="00F2200C">
      <w:pPr>
        <w:ind w:left="-540"/>
        <w:rPr>
          <w:rFonts w:ascii="Arial" w:hAnsi="Arial" w:cs="Arial"/>
          <w:b/>
          <w:color w:val="2F5496" w:themeColor="accent1" w:themeShade="BF"/>
          <w:sz w:val="20"/>
          <w:szCs w:val="20"/>
        </w:rPr>
      </w:pPr>
      <w:r w:rsidRPr="00F2200C">
        <w:rPr>
          <w:rFonts w:ascii="Arial" w:hAnsi="Arial" w:cs="Arial"/>
          <w:b/>
          <w:color w:val="2F5496" w:themeColor="accent1" w:themeShade="BF"/>
          <w:sz w:val="20"/>
          <w:szCs w:val="20"/>
        </w:rPr>
        <w:t xml:space="preserve">Section II: </w:t>
      </w:r>
      <w:r w:rsidR="00B14598" w:rsidRPr="00F2200C">
        <w:rPr>
          <w:rFonts w:ascii="Arial" w:hAnsi="Arial" w:cs="Arial"/>
          <w:b/>
          <w:color w:val="2F5496" w:themeColor="accent1" w:themeShade="BF"/>
          <w:sz w:val="20"/>
          <w:szCs w:val="20"/>
        </w:rPr>
        <w:t>Client Eligibility</w:t>
      </w:r>
    </w:p>
    <w:p w14:paraId="4A54C3D6" w14:textId="5FBB07FF" w:rsidR="00B342C1" w:rsidRPr="00120EEE" w:rsidRDefault="00B342C1" w:rsidP="00B342C1">
      <w:pPr>
        <w:rPr>
          <w:rFonts w:ascii="Arial" w:hAnsi="Arial" w:cs="Arial"/>
          <w:sz w:val="20"/>
          <w:szCs w:val="20"/>
        </w:rPr>
      </w:pPr>
      <w:r w:rsidRPr="00944557">
        <w:rPr>
          <w:rFonts w:ascii="Arial" w:hAnsi="Arial" w:cs="Arial"/>
          <w:sz w:val="20"/>
          <w:szCs w:val="20"/>
        </w:rPr>
        <w:t>Residents of the City of Austin or Travis County</w:t>
      </w:r>
      <w:r>
        <w:rPr>
          <w:rFonts w:ascii="Arial" w:hAnsi="Arial" w:cs="Arial"/>
          <w:sz w:val="20"/>
          <w:szCs w:val="20"/>
        </w:rPr>
        <w:t xml:space="preserve"> who are </w:t>
      </w:r>
      <w:r w:rsidRPr="00944557">
        <w:rPr>
          <w:rFonts w:ascii="Arial" w:hAnsi="Arial" w:cs="Arial"/>
          <w:sz w:val="20"/>
          <w:szCs w:val="20"/>
        </w:rPr>
        <w:t>living at or below 200% of the Federal Poverty Level</w:t>
      </w:r>
      <w:r>
        <w:rPr>
          <w:rFonts w:ascii="Arial" w:hAnsi="Arial" w:cs="Arial"/>
          <w:sz w:val="20"/>
          <w:szCs w:val="20"/>
        </w:rPr>
        <w:t xml:space="preserve"> or identifying as a member of the </w:t>
      </w:r>
      <w:r w:rsidR="006C464F">
        <w:rPr>
          <w:rFonts w:ascii="Arial" w:hAnsi="Arial" w:cs="Arial"/>
          <w:sz w:val="20"/>
          <w:szCs w:val="20"/>
        </w:rPr>
        <w:t xml:space="preserve">priority </w:t>
      </w:r>
      <w:r>
        <w:rPr>
          <w:rFonts w:ascii="Arial" w:hAnsi="Arial" w:cs="Arial"/>
          <w:sz w:val="20"/>
          <w:szCs w:val="20"/>
        </w:rPr>
        <w:t xml:space="preserve">population. </w:t>
      </w:r>
      <w:r w:rsidRPr="00936D00">
        <w:rPr>
          <w:rFonts w:ascii="Arial" w:hAnsi="Arial" w:cs="Arial"/>
          <w:sz w:val="20"/>
          <w:szCs w:val="20"/>
        </w:rPr>
        <w:t>Client eligibility must be documented, and any proposed alternative requirements explained.</w:t>
      </w:r>
      <w:r>
        <w:rPr>
          <w:rFonts w:ascii="Arial" w:hAnsi="Arial" w:cs="Arial"/>
          <w:sz w:val="20"/>
          <w:szCs w:val="20"/>
        </w:rPr>
        <w:t xml:space="preserve"> See G -</w:t>
      </w:r>
      <w:r w:rsidRPr="00BB6949">
        <w:rPr>
          <w:rFonts w:ascii="Arial" w:hAnsi="Arial" w:cs="Arial"/>
          <w:sz w:val="20"/>
          <w:szCs w:val="20"/>
        </w:rPr>
        <w:t xml:space="preserve"> Client Eligibility Requirements</w:t>
      </w:r>
    </w:p>
    <w:p w14:paraId="30E9CA60" w14:textId="77777777" w:rsidR="00B342C1" w:rsidRDefault="00B342C1" w:rsidP="00B342C1">
      <w:pPr>
        <w:spacing w:after="0"/>
        <w:rPr>
          <w:rFonts w:ascii="Arial" w:eastAsia="Times New Roman" w:hAnsi="Arial" w:cs="Arial"/>
          <w:sz w:val="20"/>
          <w:szCs w:val="20"/>
        </w:rPr>
      </w:pPr>
      <w:r>
        <w:rPr>
          <w:rFonts w:ascii="Arial" w:eastAsia="Times New Roman" w:hAnsi="Arial" w:cs="Arial"/>
          <w:sz w:val="20"/>
          <w:szCs w:val="20"/>
        </w:rPr>
        <w:t>Any Austin/Travis County resident meeting the eligibility requirements can receive services funded by this opportunity including those who do not identify as members of the API community; however, it is expected that services provided through this funding will be designed for and directed to members of the API community.</w:t>
      </w:r>
    </w:p>
    <w:p w14:paraId="1405925B" w14:textId="77777777" w:rsidR="00B342C1" w:rsidRPr="00702A7E" w:rsidRDefault="00B342C1" w:rsidP="00B342C1">
      <w:pPr>
        <w:spacing w:after="0"/>
        <w:rPr>
          <w:rFonts w:ascii="Arial" w:eastAsia="Times New Roman" w:hAnsi="Arial" w:cs="Arial"/>
          <w:sz w:val="20"/>
          <w:szCs w:val="20"/>
        </w:rPr>
      </w:pPr>
    </w:p>
    <w:p w14:paraId="237ED2BE" w14:textId="0EA4B5FE" w:rsidR="009C1A1C" w:rsidRDefault="00B14598" w:rsidP="00106913">
      <w:p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ascii="Arial" w:hAnsi="Arial" w:cs="Arial"/>
          <w:color w:val="000000" w:themeColor="text1"/>
          <w:sz w:val="20"/>
          <w:szCs w:val="20"/>
        </w:rPr>
      </w:pPr>
      <w:r w:rsidRPr="00F350BE">
        <w:rPr>
          <w:rFonts w:ascii="Arial" w:hAnsi="Arial" w:cs="Arial"/>
          <w:b/>
          <w:color w:val="000000" w:themeColor="text1"/>
          <w:sz w:val="20"/>
          <w:szCs w:val="20"/>
        </w:rPr>
        <w:t xml:space="preserve">Question </w:t>
      </w:r>
      <w:r w:rsidR="00E15584">
        <w:rPr>
          <w:rFonts w:ascii="Arial" w:hAnsi="Arial" w:cs="Arial"/>
          <w:b/>
          <w:color w:val="000000" w:themeColor="text1"/>
          <w:sz w:val="20"/>
          <w:szCs w:val="20"/>
        </w:rPr>
        <w:t>9</w:t>
      </w:r>
      <w:r w:rsidRPr="00F350BE">
        <w:rPr>
          <w:rFonts w:ascii="Arial" w:hAnsi="Arial" w:cs="Arial"/>
          <w:b/>
          <w:color w:val="000000" w:themeColor="text1"/>
          <w:sz w:val="20"/>
          <w:szCs w:val="20"/>
        </w:rPr>
        <w:t>:</w:t>
      </w:r>
      <w:r w:rsidRPr="00F2200C">
        <w:rPr>
          <w:rFonts w:ascii="Arial" w:hAnsi="Arial" w:cs="Arial"/>
          <w:color w:val="000000" w:themeColor="text1"/>
          <w:sz w:val="20"/>
          <w:szCs w:val="20"/>
        </w:rPr>
        <w:t xml:space="preserve"> </w:t>
      </w:r>
      <w:r w:rsidR="009C1A1C" w:rsidRPr="00F2200C">
        <w:rPr>
          <w:rFonts w:ascii="Arial" w:hAnsi="Arial" w:cs="Arial"/>
          <w:color w:val="000000" w:themeColor="text1"/>
          <w:sz w:val="20"/>
          <w:szCs w:val="20"/>
        </w:rPr>
        <w:t xml:space="preserve">Describe how the </w:t>
      </w:r>
      <w:r w:rsidR="00192CE2">
        <w:rPr>
          <w:rFonts w:ascii="Arial" w:hAnsi="Arial" w:cs="Arial"/>
          <w:color w:val="000000" w:themeColor="text1"/>
          <w:sz w:val="20"/>
          <w:szCs w:val="20"/>
        </w:rPr>
        <w:t xml:space="preserve">program </w:t>
      </w:r>
      <w:r w:rsidR="009C1A1C" w:rsidRPr="00F2200C">
        <w:rPr>
          <w:rFonts w:ascii="Arial" w:hAnsi="Arial" w:cs="Arial"/>
          <w:color w:val="000000" w:themeColor="text1"/>
          <w:sz w:val="20"/>
          <w:szCs w:val="20"/>
        </w:rPr>
        <w:t xml:space="preserve">will serve clients that meet City of Austin Eligibility </w:t>
      </w:r>
      <w:r w:rsidR="00833686" w:rsidRPr="00F2200C">
        <w:rPr>
          <w:rFonts w:ascii="Arial" w:hAnsi="Arial" w:cs="Arial"/>
          <w:color w:val="000000" w:themeColor="text1"/>
          <w:sz w:val="20"/>
          <w:szCs w:val="20"/>
        </w:rPr>
        <w:t>Requirements</w:t>
      </w:r>
      <w:r w:rsidR="009C1A1C" w:rsidRPr="00F2200C">
        <w:rPr>
          <w:rFonts w:ascii="Arial" w:hAnsi="Arial" w:cs="Arial"/>
          <w:color w:val="000000" w:themeColor="text1"/>
          <w:sz w:val="20"/>
          <w:szCs w:val="20"/>
        </w:rPr>
        <w:t xml:space="preserve">. If you propose to serve clients who do not meet these </w:t>
      </w:r>
      <w:r w:rsidR="00255C68" w:rsidRPr="00F2200C">
        <w:rPr>
          <w:rFonts w:ascii="Arial" w:hAnsi="Arial" w:cs="Arial"/>
          <w:color w:val="000000" w:themeColor="text1"/>
          <w:sz w:val="20"/>
          <w:szCs w:val="20"/>
        </w:rPr>
        <w:t>requirements</w:t>
      </w:r>
      <w:r w:rsidR="009C1A1C" w:rsidRPr="00F2200C">
        <w:rPr>
          <w:rFonts w:ascii="Arial" w:hAnsi="Arial" w:cs="Arial"/>
          <w:color w:val="000000" w:themeColor="text1"/>
          <w:sz w:val="20"/>
          <w:szCs w:val="20"/>
        </w:rPr>
        <w:t xml:space="preserve">, explain alternative eligibility requirements </w:t>
      </w:r>
      <w:r w:rsidR="00360921" w:rsidRPr="00F2200C">
        <w:rPr>
          <w:rFonts w:ascii="Arial" w:hAnsi="Arial" w:cs="Arial"/>
          <w:color w:val="000000" w:themeColor="text1"/>
          <w:sz w:val="20"/>
          <w:szCs w:val="20"/>
        </w:rPr>
        <w:t xml:space="preserve">and </w:t>
      </w:r>
      <w:r w:rsidR="00360921">
        <w:rPr>
          <w:rFonts w:ascii="Arial" w:hAnsi="Arial" w:cs="Arial"/>
          <w:color w:val="000000" w:themeColor="text1"/>
          <w:sz w:val="20"/>
          <w:szCs w:val="20"/>
        </w:rPr>
        <w:t>provide</w:t>
      </w:r>
      <w:r w:rsidR="00006CB8">
        <w:rPr>
          <w:rFonts w:ascii="Arial" w:hAnsi="Arial" w:cs="Arial"/>
          <w:color w:val="000000" w:themeColor="text1"/>
          <w:sz w:val="20"/>
          <w:szCs w:val="20"/>
        </w:rPr>
        <w:t xml:space="preserve"> </w:t>
      </w:r>
      <w:r w:rsidR="00192CE2">
        <w:rPr>
          <w:rFonts w:ascii="Arial" w:hAnsi="Arial" w:cs="Arial"/>
          <w:color w:val="000000" w:themeColor="text1"/>
          <w:sz w:val="20"/>
          <w:szCs w:val="20"/>
        </w:rPr>
        <w:t>justification for different eligibility requirements</w:t>
      </w:r>
      <w:r w:rsidR="009C1A1C" w:rsidRPr="00F2200C">
        <w:rPr>
          <w:rFonts w:ascii="Arial" w:hAnsi="Arial" w:cs="Arial"/>
          <w:color w:val="000000" w:themeColor="text1"/>
          <w:sz w:val="20"/>
          <w:szCs w:val="20"/>
        </w:rPr>
        <w:t>.</w:t>
      </w:r>
    </w:p>
    <w:p w14:paraId="5E7F71DE" w14:textId="77777777" w:rsidR="00106913" w:rsidRPr="00F2200C" w:rsidRDefault="00106913" w:rsidP="00837DC0">
      <w:pPr>
        <w:shd w:val="clear" w:color="auto" w:fill="FFFFFF" w:themeFill="background1"/>
        <w:spacing w:after="0"/>
        <w:rPr>
          <w:rFonts w:ascii="Arial" w:hAnsi="Arial" w:cs="Arial"/>
          <w:color w:val="000000" w:themeColor="text1"/>
          <w:sz w:val="20"/>
          <w:szCs w:val="20"/>
          <w:u w:val="single"/>
        </w:rPr>
      </w:pPr>
    </w:p>
    <w:sdt>
      <w:sdtPr>
        <w:rPr>
          <w:rStyle w:val="Style1"/>
        </w:rPr>
        <w:id w:val="-1560470663"/>
        <w:placeholder>
          <w:docPart w:val="BA17668F2C0C4BBC9E400D88BF8C514E"/>
        </w:placeholder>
        <w:showingPlcHdr/>
        <w15:color w:val="3366FF"/>
      </w:sdtPr>
      <w:sdtEndPr>
        <w:rPr>
          <w:rStyle w:val="DefaultParagraphFont"/>
          <w:rFonts w:ascii="Arial" w:hAnsi="Arial" w:cs="Arial"/>
          <w:i/>
          <w:sz w:val="20"/>
          <w:szCs w:val="20"/>
        </w:rPr>
      </w:sdtEndPr>
      <w:sdtContent>
        <w:p w14:paraId="1606B00A" w14:textId="77777777" w:rsidR="00F2200C" w:rsidRDefault="00F2200C" w:rsidP="00F2200C">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4880E163" w14:textId="42E5B71B" w:rsidR="009C1A1C" w:rsidRPr="00F2200C" w:rsidRDefault="00B14598" w:rsidP="00837DC0">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color w:val="000000" w:themeColor="text1"/>
          <w:sz w:val="20"/>
          <w:szCs w:val="20"/>
        </w:rPr>
      </w:pPr>
      <w:r w:rsidRPr="00F350BE">
        <w:rPr>
          <w:rFonts w:ascii="Arial" w:hAnsi="Arial" w:cs="Arial"/>
          <w:b/>
          <w:color w:val="000000" w:themeColor="text1"/>
          <w:sz w:val="20"/>
          <w:szCs w:val="20"/>
        </w:rPr>
        <w:t>Question 1</w:t>
      </w:r>
      <w:r w:rsidR="00E15584">
        <w:rPr>
          <w:rFonts w:ascii="Arial" w:hAnsi="Arial" w:cs="Arial"/>
          <w:b/>
          <w:color w:val="000000" w:themeColor="text1"/>
          <w:sz w:val="20"/>
          <w:szCs w:val="20"/>
        </w:rPr>
        <w:t>0</w:t>
      </w:r>
      <w:r w:rsidRPr="00F350BE">
        <w:rPr>
          <w:rFonts w:ascii="Arial" w:hAnsi="Arial" w:cs="Arial"/>
          <w:b/>
          <w:color w:val="000000" w:themeColor="text1"/>
          <w:sz w:val="20"/>
          <w:szCs w:val="20"/>
        </w:rPr>
        <w:t>:</w:t>
      </w:r>
      <w:r w:rsidRPr="00F2200C">
        <w:rPr>
          <w:rFonts w:ascii="Arial" w:hAnsi="Arial" w:cs="Arial"/>
          <w:color w:val="000000" w:themeColor="text1"/>
          <w:sz w:val="20"/>
          <w:szCs w:val="20"/>
        </w:rPr>
        <w:t xml:space="preserve"> </w:t>
      </w:r>
      <w:r w:rsidR="009C1A1C" w:rsidRPr="00F2200C">
        <w:rPr>
          <w:rFonts w:ascii="Arial" w:hAnsi="Arial" w:cs="Arial"/>
          <w:color w:val="000000" w:themeColor="text1"/>
          <w:sz w:val="20"/>
          <w:szCs w:val="20"/>
        </w:rPr>
        <w:t xml:space="preserve">Describe how the </w:t>
      </w:r>
      <w:r w:rsidR="00833686" w:rsidRPr="00F2200C">
        <w:rPr>
          <w:rFonts w:ascii="Arial" w:hAnsi="Arial" w:cs="Arial"/>
          <w:color w:val="000000" w:themeColor="text1"/>
          <w:sz w:val="20"/>
          <w:szCs w:val="20"/>
        </w:rPr>
        <w:t xml:space="preserve">City of Austin </w:t>
      </w:r>
      <w:r w:rsidR="009C1A1C" w:rsidRPr="00F2200C">
        <w:rPr>
          <w:rFonts w:ascii="Arial" w:hAnsi="Arial" w:cs="Arial"/>
          <w:color w:val="000000" w:themeColor="text1"/>
          <w:sz w:val="20"/>
          <w:szCs w:val="20"/>
        </w:rPr>
        <w:t xml:space="preserve">Client Eligibility Requirements will be documented for the </w:t>
      </w:r>
      <w:r w:rsidR="00420D70">
        <w:rPr>
          <w:rFonts w:ascii="Arial" w:hAnsi="Arial" w:cs="Arial"/>
          <w:color w:val="000000" w:themeColor="text1"/>
          <w:sz w:val="20"/>
          <w:szCs w:val="20"/>
        </w:rPr>
        <w:t xml:space="preserve">priority population(s). </w:t>
      </w:r>
    </w:p>
    <w:sdt>
      <w:sdtPr>
        <w:rPr>
          <w:rStyle w:val="Style1"/>
        </w:rPr>
        <w:id w:val="1564683101"/>
        <w:placeholder>
          <w:docPart w:val="0FFADA1424B040728AE2E8C696DCC780"/>
        </w:placeholder>
        <w:showingPlcHdr/>
        <w15:color w:val="3366FF"/>
      </w:sdtPr>
      <w:sdtEndPr>
        <w:rPr>
          <w:rStyle w:val="DefaultParagraphFont"/>
          <w:rFonts w:ascii="Arial" w:hAnsi="Arial" w:cs="Arial"/>
          <w:i/>
          <w:sz w:val="20"/>
          <w:szCs w:val="20"/>
        </w:rPr>
      </w:sdtEndPr>
      <w:sdtContent>
        <w:p w14:paraId="6C5E650A" w14:textId="77777777" w:rsidR="00F2200C" w:rsidRDefault="00F2200C" w:rsidP="00F2200C">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0561CB67" w14:textId="04657149" w:rsidR="009C1A1C" w:rsidRPr="00F2200C" w:rsidRDefault="14047E09" w:rsidP="00837DC0">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color w:val="000000" w:themeColor="text1"/>
          <w:sz w:val="20"/>
          <w:szCs w:val="20"/>
        </w:rPr>
      </w:pPr>
      <w:r w:rsidRPr="14047E09">
        <w:rPr>
          <w:rFonts w:ascii="Arial" w:hAnsi="Arial" w:cs="Arial"/>
          <w:b/>
          <w:bCs/>
          <w:color w:val="000000" w:themeColor="text1"/>
          <w:sz w:val="20"/>
          <w:szCs w:val="20"/>
        </w:rPr>
        <w:t>Question 1</w:t>
      </w:r>
      <w:r w:rsidR="00E15584">
        <w:rPr>
          <w:rFonts w:ascii="Arial" w:hAnsi="Arial" w:cs="Arial"/>
          <w:b/>
          <w:bCs/>
          <w:color w:val="000000" w:themeColor="text1"/>
          <w:sz w:val="20"/>
          <w:szCs w:val="20"/>
        </w:rPr>
        <w:t>1</w:t>
      </w:r>
      <w:r w:rsidRPr="14047E09">
        <w:rPr>
          <w:rFonts w:ascii="Arial" w:hAnsi="Arial" w:cs="Arial"/>
          <w:b/>
          <w:bCs/>
          <w:color w:val="000000" w:themeColor="text1"/>
          <w:sz w:val="20"/>
          <w:szCs w:val="20"/>
        </w:rPr>
        <w:t>:</w:t>
      </w:r>
      <w:r w:rsidRPr="14047E09">
        <w:rPr>
          <w:rFonts w:ascii="Arial" w:hAnsi="Arial" w:cs="Arial"/>
          <w:color w:val="000000" w:themeColor="text1"/>
          <w:sz w:val="20"/>
          <w:szCs w:val="20"/>
        </w:rPr>
        <w:t xml:space="preserve"> Describe how any alternative or additional client eligibility requirements for program entry will be documented for the </w:t>
      </w:r>
      <w:r w:rsidR="00420D70">
        <w:rPr>
          <w:rFonts w:ascii="Arial" w:hAnsi="Arial" w:cs="Arial"/>
          <w:color w:val="000000" w:themeColor="text1"/>
          <w:sz w:val="20"/>
          <w:szCs w:val="20"/>
        </w:rPr>
        <w:t>priority population(s)</w:t>
      </w:r>
      <w:r w:rsidRPr="14047E09">
        <w:rPr>
          <w:rFonts w:ascii="Arial" w:hAnsi="Arial" w:cs="Arial"/>
          <w:color w:val="000000" w:themeColor="text1"/>
          <w:sz w:val="20"/>
          <w:szCs w:val="20"/>
        </w:rPr>
        <w:t>.</w:t>
      </w:r>
    </w:p>
    <w:sdt>
      <w:sdtPr>
        <w:rPr>
          <w:rStyle w:val="Style1"/>
        </w:rPr>
        <w:id w:val="176701772"/>
        <w:placeholder>
          <w:docPart w:val="9886C084E5A24524996AEC802552B050"/>
        </w:placeholder>
        <w:showingPlcHdr/>
        <w15:color w:val="3366FF"/>
      </w:sdtPr>
      <w:sdtEndPr>
        <w:rPr>
          <w:rStyle w:val="DefaultParagraphFont"/>
          <w:rFonts w:ascii="Arial" w:hAnsi="Arial" w:cs="Arial"/>
          <w:i/>
          <w:sz w:val="20"/>
          <w:szCs w:val="20"/>
        </w:rPr>
      </w:sdtEndPr>
      <w:sdtContent>
        <w:p w14:paraId="30B695AE" w14:textId="77777777" w:rsidR="00F2200C" w:rsidRDefault="00F2200C" w:rsidP="00F2200C">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049F560A" w14:textId="326762F5" w:rsidR="00000065" w:rsidRDefault="00000065" w:rsidP="14047E09">
      <w:pPr>
        <w:ind w:left="-540"/>
        <w:rPr>
          <w:rFonts w:ascii="Arial" w:hAnsi="Arial" w:cs="Arial"/>
          <w:b/>
          <w:bCs/>
          <w:color w:val="2F5496" w:themeColor="accent1" w:themeShade="BF"/>
          <w:sz w:val="20"/>
          <w:szCs w:val="20"/>
        </w:rPr>
      </w:pPr>
    </w:p>
    <w:p w14:paraId="312543E1" w14:textId="320BAAAC" w:rsidR="00B14598" w:rsidRDefault="00372354" w:rsidP="00F2200C">
      <w:pPr>
        <w:ind w:left="-540"/>
        <w:rPr>
          <w:rFonts w:ascii="Arial" w:hAnsi="Arial" w:cs="Arial"/>
          <w:b/>
          <w:color w:val="2F5496" w:themeColor="accent1" w:themeShade="BF"/>
          <w:sz w:val="20"/>
          <w:szCs w:val="20"/>
        </w:rPr>
      </w:pPr>
      <w:r w:rsidRPr="00F2200C">
        <w:rPr>
          <w:rFonts w:ascii="Arial" w:hAnsi="Arial" w:cs="Arial"/>
          <w:b/>
          <w:color w:val="2F5496" w:themeColor="accent1" w:themeShade="BF"/>
          <w:sz w:val="20"/>
          <w:szCs w:val="20"/>
        </w:rPr>
        <w:t>Section</w:t>
      </w:r>
      <w:r w:rsidR="00B14598" w:rsidRPr="00F2200C">
        <w:rPr>
          <w:rFonts w:ascii="Arial" w:hAnsi="Arial" w:cs="Arial"/>
          <w:b/>
          <w:color w:val="2F5496" w:themeColor="accent1" w:themeShade="BF"/>
          <w:sz w:val="20"/>
          <w:szCs w:val="20"/>
        </w:rPr>
        <w:t xml:space="preserve"> III: Data Management</w:t>
      </w:r>
    </w:p>
    <w:p w14:paraId="01BA4C89" w14:textId="77777777" w:rsidR="002451E8" w:rsidRPr="00DF2F8D" w:rsidRDefault="002451E8" w:rsidP="002451E8">
      <w:pPr>
        <w:rPr>
          <w:rFonts w:ascii="Arial" w:hAnsi="Arial" w:cs="Arial"/>
          <w:sz w:val="20"/>
          <w:szCs w:val="20"/>
        </w:rPr>
      </w:pPr>
      <w:r w:rsidRPr="00DF2F8D">
        <w:rPr>
          <w:rFonts w:ascii="Arial" w:hAnsi="Arial" w:cs="Arial"/>
          <w:sz w:val="20"/>
          <w:szCs w:val="20"/>
        </w:rPr>
        <w:t>The ability to collect, track</w:t>
      </w:r>
      <w:r>
        <w:rPr>
          <w:rFonts w:ascii="Arial" w:hAnsi="Arial" w:cs="Arial"/>
          <w:sz w:val="20"/>
          <w:szCs w:val="20"/>
        </w:rPr>
        <w:t>,</w:t>
      </w:r>
      <w:r w:rsidRPr="00DF2F8D">
        <w:rPr>
          <w:rFonts w:ascii="Arial" w:hAnsi="Arial" w:cs="Arial"/>
          <w:sz w:val="20"/>
          <w:szCs w:val="20"/>
        </w:rPr>
        <w:t xml:space="preserve"> and report client demographics and program</w:t>
      </w:r>
      <w:r>
        <w:rPr>
          <w:rFonts w:ascii="Arial" w:hAnsi="Arial" w:cs="Arial"/>
          <w:sz w:val="20"/>
          <w:szCs w:val="20"/>
        </w:rPr>
        <w:t xml:space="preserve"> output(s) and</w:t>
      </w:r>
      <w:r w:rsidRPr="00DF2F8D">
        <w:rPr>
          <w:rFonts w:ascii="Arial" w:hAnsi="Arial" w:cs="Arial"/>
          <w:sz w:val="20"/>
          <w:szCs w:val="20"/>
        </w:rPr>
        <w:t xml:space="preserve"> outcome</w:t>
      </w:r>
      <w:r>
        <w:rPr>
          <w:rFonts w:ascii="Arial" w:hAnsi="Arial" w:cs="Arial"/>
          <w:sz w:val="20"/>
          <w:szCs w:val="20"/>
        </w:rPr>
        <w:t>(</w:t>
      </w:r>
      <w:r w:rsidRPr="00DF2F8D">
        <w:rPr>
          <w:rFonts w:ascii="Arial" w:hAnsi="Arial" w:cs="Arial"/>
          <w:sz w:val="20"/>
          <w:szCs w:val="20"/>
        </w:rPr>
        <w:t>s</w:t>
      </w:r>
      <w:r>
        <w:rPr>
          <w:rFonts w:ascii="Arial" w:hAnsi="Arial" w:cs="Arial"/>
          <w:sz w:val="20"/>
          <w:szCs w:val="20"/>
        </w:rPr>
        <w:t>)</w:t>
      </w:r>
      <w:r w:rsidRPr="00DF2F8D">
        <w:rPr>
          <w:rFonts w:ascii="Arial" w:hAnsi="Arial" w:cs="Arial"/>
          <w:sz w:val="20"/>
          <w:szCs w:val="20"/>
        </w:rPr>
        <w:t xml:space="preserve"> is a priority for the City.  </w:t>
      </w:r>
      <w:r>
        <w:rPr>
          <w:rFonts w:ascii="Arial" w:hAnsi="Arial" w:cs="Arial"/>
          <w:sz w:val="20"/>
          <w:szCs w:val="20"/>
        </w:rPr>
        <w:t>The applicant should have demonstrated experience and plans for data collection and demonstration of program impact and system improvements through data collection and evaluation.</w:t>
      </w:r>
      <w:r w:rsidRPr="00DF2F8D">
        <w:rPr>
          <w:rFonts w:ascii="Arial" w:hAnsi="Arial" w:cs="Arial"/>
          <w:sz w:val="20"/>
          <w:szCs w:val="20"/>
        </w:rPr>
        <w:t xml:space="preserve"> </w:t>
      </w:r>
    </w:p>
    <w:p w14:paraId="7E74AB30" w14:textId="0FB1AC70" w:rsidR="00BC0219" w:rsidRDefault="00B14598" w:rsidP="009853A6">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color w:val="000000" w:themeColor="text1"/>
          <w:sz w:val="20"/>
          <w:szCs w:val="20"/>
        </w:rPr>
      </w:pPr>
      <w:r w:rsidRPr="00F350BE">
        <w:rPr>
          <w:rFonts w:ascii="Arial" w:hAnsi="Arial" w:cs="Arial"/>
          <w:b/>
          <w:color w:val="000000" w:themeColor="text1"/>
          <w:sz w:val="20"/>
          <w:szCs w:val="20"/>
        </w:rPr>
        <w:lastRenderedPageBreak/>
        <w:t>Question 1</w:t>
      </w:r>
      <w:r w:rsidR="00E15584">
        <w:rPr>
          <w:rFonts w:ascii="Arial" w:hAnsi="Arial" w:cs="Arial"/>
          <w:b/>
          <w:color w:val="000000" w:themeColor="text1"/>
          <w:sz w:val="20"/>
          <w:szCs w:val="20"/>
        </w:rPr>
        <w:t>2</w:t>
      </w:r>
      <w:r w:rsidRPr="00F350BE">
        <w:rPr>
          <w:rFonts w:ascii="Arial" w:hAnsi="Arial" w:cs="Arial"/>
          <w:b/>
          <w:color w:val="000000" w:themeColor="text1"/>
          <w:sz w:val="20"/>
          <w:szCs w:val="20"/>
        </w:rPr>
        <w:t>:</w:t>
      </w:r>
      <w:r w:rsidRPr="00F2200C">
        <w:rPr>
          <w:rFonts w:ascii="Arial" w:hAnsi="Arial" w:cs="Arial"/>
          <w:color w:val="000000" w:themeColor="text1"/>
          <w:sz w:val="20"/>
          <w:szCs w:val="20"/>
        </w:rPr>
        <w:t xml:space="preserve"> </w:t>
      </w:r>
      <w:r w:rsidR="00BC0219" w:rsidRPr="00F2200C">
        <w:rPr>
          <w:rFonts w:ascii="Arial" w:hAnsi="Arial" w:cs="Arial"/>
          <w:color w:val="000000" w:themeColor="text1"/>
          <w:sz w:val="20"/>
          <w:szCs w:val="20"/>
        </w:rPr>
        <w:t>Describe the data management process and flow for the proposed program. How will data be collected, where will it be kept and how will it be used to report program performance to the City</w:t>
      </w:r>
      <w:r w:rsidR="00BC0219">
        <w:rPr>
          <w:rFonts w:ascii="Arial" w:hAnsi="Arial" w:cs="Arial"/>
          <w:color w:val="000000" w:themeColor="text1"/>
          <w:sz w:val="20"/>
          <w:szCs w:val="20"/>
        </w:rPr>
        <w:t>?</w:t>
      </w:r>
      <w:r w:rsidR="00C41508">
        <w:rPr>
          <w:rFonts w:ascii="Arial" w:hAnsi="Arial" w:cs="Arial"/>
          <w:color w:val="000000" w:themeColor="text1"/>
          <w:sz w:val="20"/>
          <w:szCs w:val="20"/>
        </w:rPr>
        <w:t xml:space="preserve"> </w:t>
      </w:r>
    </w:p>
    <w:p w14:paraId="64672D64" w14:textId="50022C92" w:rsidR="00F2200C" w:rsidRDefault="00BC0219" w:rsidP="00F2200C">
      <w:pPr>
        <w:rPr>
          <w:rStyle w:val="Style1"/>
        </w:rPr>
      </w:pPr>
      <w:r>
        <w:rPr>
          <w:rStyle w:val="Style1"/>
        </w:rPr>
        <w:t xml:space="preserve"> </w:t>
      </w:r>
      <w:sdt>
        <w:sdtPr>
          <w:rPr>
            <w:rStyle w:val="Style1"/>
          </w:rPr>
          <w:id w:val="-952164553"/>
          <w:placeholder>
            <w:docPart w:val="4FAC341B90414244BC515AD1E14E5833"/>
          </w:placeholder>
          <w:showingPlcHdr/>
          <w15:color w:val="3366FF"/>
        </w:sdtPr>
        <w:sdtEndPr>
          <w:rPr>
            <w:rStyle w:val="DefaultParagraphFont"/>
            <w:rFonts w:ascii="Arial" w:hAnsi="Arial" w:cs="Arial"/>
            <w:i/>
            <w:sz w:val="20"/>
            <w:szCs w:val="20"/>
          </w:rPr>
        </w:sdtEndPr>
        <w:sdtContent>
          <w:r w:rsidR="00F2200C" w:rsidRPr="00F2200C">
            <w:rPr>
              <w:rStyle w:val="PlaceholderText"/>
              <w:bdr w:val="single" w:sz="4" w:space="0" w:color="auto"/>
            </w:rPr>
            <w:t>Click or tap here to enter text.</w:t>
          </w:r>
          <w:r w:rsidR="00F2200C">
            <w:rPr>
              <w:rStyle w:val="PlaceholderText"/>
              <w:bdr w:val="single" w:sz="4" w:space="0" w:color="auto"/>
            </w:rPr>
            <w:t xml:space="preserve">                                                                                                                     </w:t>
          </w:r>
        </w:sdtContent>
      </w:sdt>
    </w:p>
    <w:p w14:paraId="1ED7B5FC" w14:textId="2F0F217C" w:rsidR="00BC0219" w:rsidRDefault="00B14598" w:rsidP="009853A6">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color w:val="000000" w:themeColor="text1"/>
          <w:sz w:val="20"/>
          <w:szCs w:val="20"/>
        </w:rPr>
      </w:pPr>
      <w:r w:rsidRPr="00F350BE">
        <w:rPr>
          <w:rFonts w:ascii="Arial" w:hAnsi="Arial" w:cs="Arial"/>
          <w:b/>
          <w:color w:val="000000" w:themeColor="text1"/>
          <w:sz w:val="20"/>
          <w:szCs w:val="20"/>
        </w:rPr>
        <w:t>Question 1</w:t>
      </w:r>
      <w:r w:rsidR="00E15584">
        <w:rPr>
          <w:rFonts w:ascii="Arial" w:hAnsi="Arial" w:cs="Arial"/>
          <w:b/>
          <w:color w:val="000000" w:themeColor="text1"/>
          <w:sz w:val="20"/>
          <w:szCs w:val="20"/>
        </w:rPr>
        <w:t>3</w:t>
      </w:r>
      <w:r w:rsidRPr="00F350BE">
        <w:rPr>
          <w:rFonts w:ascii="Arial" w:hAnsi="Arial" w:cs="Arial"/>
          <w:b/>
          <w:color w:val="000000" w:themeColor="text1"/>
          <w:sz w:val="20"/>
          <w:szCs w:val="20"/>
        </w:rPr>
        <w:t>:</w:t>
      </w:r>
      <w:r w:rsidRPr="00F2200C">
        <w:rPr>
          <w:rFonts w:ascii="Arial" w:hAnsi="Arial" w:cs="Arial"/>
          <w:color w:val="000000" w:themeColor="text1"/>
          <w:sz w:val="20"/>
          <w:szCs w:val="20"/>
        </w:rPr>
        <w:t xml:space="preserve"> </w:t>
      </w:r>
      <w:bookmarkStart w:id="9" w:name="_Hlk28854414"/>
      <w:r w:rsidR="002908CC" w:rsidRPr="00F2200C">
        <w:rPr>
          <w:rFonts w:ascii="Arial" w:hAnsi="Arial" w:cs="Arial"/>
          <w:color w:val="000000" w:themeColor="text1"/>
          <w:sz w:val="20"/>
          <w:szCs w:val="20"/>
        </w:rPr>
        <w:t xml:space="preserve">Describe </w:t>
      </w:r>
      <w:r w:rsidR="00BC0219">
        <w:rPr>
          <w:rFonts w:ascii="Arial" w:hAnsi="Arial" w:cs="Arial"/>
          <w:color w:val="000000" w:themeColor="text1"/>
          <w:sz w:val="20"/>
          <w:szCs w:val="20"/>
        </w:rPr>
        <w:t>the organization’s process of internal controls and systems implemented to ensure data accuracy</w:t>
      </w:r>
      <w:r w:rsidR="002908CC" w:rsidRPr="00F2200C">
        <w:rPr>
          <w:rFonts w:ascii="Arial" w:hAnsi="Arial" w:cs="Arial"/>
          <w:color w:val="000000" w:themeColor="text1"/>
          <w:sz w:val="20"/>
          <w:szCs w:val="20"/>
        </w:rPr>
        <w:t xml:space="preserve">. </w:t>
      </w:r>
      <w:r w:rsidR="00BC0219">
        <w:rPr>
          <w:rFonts w:ascii="Arial" w:hAnsi="Arial" w:cs="Arial"/>
          <w:color w:val="000000" w:themeColor="text1"/>
          <w:sz w:val="20"/>
          <w:szCs w:val="20"/>
        </w:rPr>
        <w:t xml:space="preserve">Who has access to the data, what kind of training is provided to staff to ensure data is collected accurately and completely? </w:t>
      </w:r>
      <w:bookmarkEnd w:id="9"/>
    </w:p>
    <w:p w14:paraId="15A68507" w14:textId="0CFB46CC" w:rsidR="00F2200C" w:rsidRDefault="00127625" w:rsidP="00F2200C">
      <w:pPr>
        <w:rPr>
          <w:rStyle w:val="Style1"/>
        </w:rPr>
      </w:pPr>
      <w:sdt>
        <w:sdtPr>
          <w:rPr>
            <w:rStyle w:val="Style1"/>
          </w:rPr>
          <w:id w:val="-246889034"/>
          <w:placeholder>
            <w:docPart w:val="1ED241BEB7E94C04ABA45FFAF7F88F49"/>
          </w:placeholder>
          <w:showingPlcHdr/>
          <w15:color w:val="3366FF"/>
        </w:sdtPr>
        <w:sdtEndPr>
          <w:rPr>
            <w:rStyle w:val="DefaultParagraphFont"/>
            <w:rFonts w:ascii="Arial" w:hAnsi="Arial" w:cs="Arial"/>
            <w:i/>
            <w:sz w:val="20"/>
            <w:szCs w:val="20"/>
          </w:rPr>
        </w:sdtEndPr>
        <w:sdtContent>
          <w:r w:rsidR="00F2200C" w:rsidRPr="00F2200C">
            <w:rPr>
              <w:rStyle w:val="PlaceholderText"/>
              <w:bdr w:val="single" w:sz="4" w:space="0" w:color="auto"/>
            </w:rPr>
            <w:t>Click or tap here to enter text.</w:t>
          </w:r>
          <w:r w:rsidR="00F2200C">
            <w:rPr>
              <w:rStyle w:val="PlaceholderText"/>
              <w:bdr w:val="single" w:sz="4" w:space="0" w:color="auto"/>
            </w:rPr>
            <w:t xml:space="preserve">                                                                                                                     </w:t>
          </w:r>
        </w:sdtContent>
      </w:sdt>
    </w:p>
    <w:p w14:paraId="2308989F" w14:textId="26F845C5" w:rsidR="002908CC" w:rsidRPr="00F2200C" w:rsidRDefault="00B14598" w:rsidP="009853A6">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color w:val="000000" w:themeColor="text1"/>
          <w:sz w:val="20"/>
          <w:szCs w:val="20"/>
        </w:rPr>
      </w:pPr>
      <w:r w:rsidRPr="00F350BE">
        <w:rPr>
          <w:rFonts w:ascii="Arial" w:hAnsi="Arial" w:cs="Arial"/>
          <w:b/>
          <w:color w:val="000000" w:themeColor="text1"/>
          <w:sz w:val="20"/>
          <w:szCs w:val="20"/>
        </w:rPr>
        <w:t>Question 1</w:t>
      </w:r>
      <w:r w:rsidR="00E15584">
        <w:rPr>
          <w:rFonts w:ascii="Arial" w:hAnsi="Arial" w:cs="Arial"/>
          <w:b/>
          <w:color w:val="000000" w:themeColor="text1"/>
          <w:sz w:val="20"/>
          <w:szCs w:val="20"/>
        </w:rPr>
        <w:t>4</w:t>
      </w:r>
      <w:r w:rsidRPr="00F350BE">
        <w:rPr>
          <w:rFonts w:ascii="Arial" w:hAnsi="Arial" w:cs="Arial"/>
          <w:b/>
          <w:color w:val="000000" w:themeColor="text1"/>
          <w:sz w:val="20"/>
          <w:szCs w:val="20"/>
        </w:rPr>
        <w:t>:</w:t>
      </w:r>
      <w:r w:rsidRPr="00F2200C">
        <w:rPr>
          <w:rFonts w:ascii="Arial" w:hAnsi="Arial" w:cs="Arial"/>
          <w:color w:val="000000" w:themeColor="text1"/>
          <w:sz w:val="20"/>
          <w:szCs w:val="20"/>
        </w:rPr>
        <w:t xml:space="preserve"> </w:t>
      </w:r>
      <w:r w:rsidR="002908CC" w:rsidRPr="00F2200C">
        <w:rPr>
          <w:rFonts w:ascii="Arial" w:hAnsi="Arial" w:cs="Arial"/>
          <w:color w:val="000000" w:themeColor="text1"/>
          <w:sz w:val="20"/>
          <w:szCs w:val="20"/>
        </w:rPr>
        <w:t xml:space="preserve">Describe how data are used </w:t>
      </w:r>
      <w:r w:rsidR="00550AB2" w:rsidRPr="00F2200C">
        <w:rPr>
          <w:rFonts w:ascii="Arial" w:hAnsi="Arial" w:cs="Arial"/>
          <w:color w:val="000000" w:themeColor="text1"/>
          <w:sz w:val="20"/>
          <w:szCs w:val="20"/>
        </w:rPr>
        <w:t xml:space="preserve">in your organization </w:t>
      </w:r>
      <w:r w:rsidR="002908CC" w:rsidRPr="00F2200C">
        <w:rPr>
          <w:rFonts w:ascii="Arial" w:hAnsi="Arial" w:cs="Arial"/>
          <w:color w:val="000000" w:themeColor="text1"/>
          <w:sz w:val="20"/>
          <w:szCs w:val="20"/>
        </w:rPr>
        <w:t xml:space="preserve">for identifying problems in </w:t>
      </w:r>
      <w:r w:rsidR="00550AB2" w:rsidRPr="00F2200C">
        <w:rPr>
          <w:rFonts w:ascii="Arial" w:hAnsi="Arial" w:cs="Arial"/>
          <w:color w:val="000000" w:themeColor="text1"/>
          <w:sz w:val="20"/>
          <w:szCs w:val="20"/>
        </w:rPr>
        <w:t xml:space="preserve">(1) </w:t>
      </w:r>
      <w:r w:rsidR="002908CC" w:rsidRPr="00F2200C">
        <w:rPr>
          <w:rFonts w:ascii="Arial" w:hAnsi="Arial" w:cs="Arial"/>
          <w:color w:val="000000" w:themeColor="text1"/>
          <w:sz w:val="20"/>
          <w:szCs w:val="20"/>
        </w:rPr>
        <w:t xml:space="preserve">program design, </w:t>
      </w:r>
      <w:r w:rsidR="00550AB2" w:rsidRPr="00F2200C">
        <w:rPr>
          <w:rFonts w:ascii="Arial" w:hAnsi="Arial" w:cs="Arial"/>
          <w:color w:val="000000" w:themeColor="text1"/>
          <w:sz w:val="20"/>
          <w:szCs w:val="20"/>
        </w:rPr>
        <w:t xml:space="preserve">(2) </w:t>
      </w:r>
      <w:r w:rsidR="002908CC" w:rsidRPr="00F2200C">
        <w:rPr>
          <w:rFonts w:ascii="Arial" w:hAnsi="Arial" w:cs="Arial"/>
          <w:color w:val="000000" w:themeColor="text1"/>
          <w:sz w:val="20"/>
          <w:szCs w:val="20"/>
        </w:rPr>
        <w:t xml:space="preserve">service delivery, and </w:t>
      </w:r>
      <w:r w:rsidR="00550AB2" w:rsidRPr="00F2200C">
        <w:rPr>
          <w:rFonts w:ascii="Arial" w:hAnsi="Arial" w:cs="Arial"/>
          <w:color w:val="000000" w:themeColor="text1"/>
          <w:sz w:val="20"/>
          <w:szCs w:val="20"/>
        </w:rPr>
        <w:t xml:space="preserve">(3) </w:t>
      </w:r>
      <w:r w:rsidR="002908CC" w:rsidRPr="00F2200C">
        <w:rPr>
          <w:rFonts w:ascii="Arial" w:hAnsi="Arial" w:cs="Arial"/>
          <w:color w:val="000000" w:themeColor="text1"/>
          <w:sz w:val="20"/>
          <w:szCs w:val="20"/>
        </w:rPr>
        <w:t>expenditures, and how that information is used to improve practices and program effectiveness.</w:t>
      </w:r>
      <w:r w:rsidR="00550AB2" w:rsidRPr="00F2200C">
        <w:rPr>
          <w:rFonts w:ascii="Arial" w:hAnsi="Arial" w:cs="Arial"/>
          <w:color w:val="000000" w:themeColor="text1"/>
          <w:sz w:val="20"/>
          <w:szCs w:val="20"/>
        </w:rPr>
        <w:t xml:space="preserve"> </w:t>
      </w:r>
    </w:p>
    <w:sdt>
      <w:sdtPr>
        <w:rPr>
          <w:rStyle w:val="Style1"/>
        </w:rPr>
        <w:id w:val="-395744297"/>
        <w:placeholder>
          <w:docPart w:val="7606733397394EBFAAD248CC4A9A5BA5"/>
        </w:placeholder>
        <w:showingPlcHdr/>
        <w15:color w:val="3366FF"/>
      </w:sdtPr>
      <w:sdtEndPr>
        <w:rPr>
          <w:rStyle w:val="DefaultParagraphFont"/>
          <w:rFonts w:ascii="Arial" w:hAnsi="Arial" w:cs="Arial"/>
          <w:i/>
          <w:sz w:val="20"/>
          <w:szCs w:val="20"/>
        </w:rPr>
      </w:sdtEndPr>
      <w:sdtContent>
        <w:p w14:paraId="3AD275C2" w14:textId="77777777" w:rsidR="00F2200C" w:rsidRDefault="00F2200C" w:rsidP="00F2200C">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279B3EF8" w14:textId="401817BB" w:rsidR="002908CC" w:rsidRPr="00F2200C" w:rsidRDefault="00B14598" w:rsidP="009853A6">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i/>
          <w:color w:val="000000" w:themeColor="text1"/>
          <w:sz w:val="20"/>
          <w:szCs w:val="20"/>
        </w:rPr>
      </w:pPr>
      <w:r w:rsidRPr="00F350BE">
        <w:rPr>
          <w:rFonts w:ascii="Arial" w:hAnsi="Arial" w:cs="Arial"/>
          <w:b/>
          <w:color w:val="000000" w:themeColor="text1"/>
          <w:sz w:val="20"/>
          <w:szCs w:val="20"/>
        </w:rPr>
        <w:t>Question 1</w:t>
      </w:r>
      <w:r w:rsidR="00E15584">
        <w:rPr>
          <w:rFonts w:ascii="Arial" w:hAnsi="Arial" w:cs="Arial"/>
          <w:b/>
          <w:color w:val="000000" w:themeColor="text1"/>
          <w:sz w:val="20"/>
          <w:szCs w:val="20"/>
        </w:rPr>
        <w:t>5</w:t>
      </w:r>
      <w:r w:rsidRPr="00F350BE">
        <w:rPr>
          <w:rFonts w:ascii="Arial" w:hAnsi="Arial" w:cs="Arial"/>
          <w:b/>
          <w:color w:val="000000" w:themeColor="text1"/>
          <w:sz w:val="20"/>
          <w:szCs w:val="20"/>
        </w:rPr>
        <w:t>:</w:t>
      </w:r>
      <w:r w:rsidRPr="00F2200C">
        <w:rPr>
          <w:rFonts w:ascii="Arial" w:hAnsi="Arial" w:cs="Arial"/>
          <w:i/>
          <w:color w:val="000000" w:themeColor="text1"/>
          <w:sz w:val="20"/>
          <w:szCs w:val="20"/>
        </w:rPr>
        <w:t xml:space="preserve"> </w:t>
      </w:r>
      <w:r w:rsidR="002908CC" w:rsidRPr="00F2200C">
        <w:rPr>
          <w:rFonts w:ascii="Arial" w:hAnsi="Arial" w:cs="Arial"/>
          <w:color w:val="000000" w:themeColor="text1"/>
          <w:sz w:val="20"/>
          <w:szCs w:val="20"/>
        </w:rPr>
        <w:t xml:space="preserve">Describe </w:t>
      </w:r>
      <w:r w:rsidR="00246D19" w:rsidRPr="00F2200C">
        <w:rPr>
          <w:rFonts w:ascii="Arial" w:hAnsi="Arial" w:cs="Arial"/>
          <w:color w:val="000000" w:themeColor="text1"/>
          <w:sz w:val="20"/>
          <w:szCs w:val="20"/>
        </w:rPr>
        <w:t>what</w:t>
      </w:r>
      <w:r w:rsidR="002908CC" w:rsidRPr="00F2200C">
        <w:rPr>
          <w:rFonts w:ascii="Arial" w:hAnsi="Arial" w:cs="Arial"/>
          <w:color w:val="000000" w:themeColor="text1"/>
          <w:sz w:val="20"/>
          <w:szCs w:val="20"/>
        </w:rPr>
        <w:t xml:space="preserve"> data will be shared with other service providers to improve community understanding of the needs of the </w:t>
      </w:r>
      <w:r w:rsidR="00420D70">
        <w:rPr>
          <w:rFonts w:ascii="Arial" w:hAnsi="Arial" w:cs="Arial"/>
          <w:color w:val="000000" w:themeColor="text1"/>
          <w:sz w:val="20"/>
          <w:szCs w:val="20"/>
        </w:rPr>
        <w:t>priority population</w:t>
      </w:r>
      <w:r w:rsidR="00360921">
        <w:rPr>
          <w:rFonts w:ascii="Arial" w:hAnsi="Arial" w:cs="Arial"/>
          <w:color w:val="000000" w:themeColor="text1"/>
          <w:sz w:val="20"/>
          <w:szCs w:val="20"/>
        </w:rPr>
        <w:t>.</w:t>
      </w:r>
      <w:r w:rsidR="002908CC" w:rsidRPr="00F2200C">
        <w:rPr>
          <w:rFonts w:ascii="Arial" w:hAnsi="Arial" w:cs="Arial"/>
          <w:color w:val="000000" w:themeColor="text1"/>
          <w:sz w:val="20"/>
          <w:szCs w:val="20"/>
        </w:rPr>
        <w:t xml:space="preserve"> </w:t>
      </w:r>
      <w:r w:rsidR="00192CE2">
        <w:rPr>
          <w:rFonts w:ascii="Arial" w:hAnsi="Arial" w:cs="Arial"/>
          <w:color w:val="000000" w:themeColor="text1"/>
          <w:sz w:val="20"/>
          <w:szCs w:val="20"/>
        </w:rPr>
        <w:t>In the response include</w:t>
      </w:r>
      <w:r w:rsidR="00246D19" w:rsidRPr="00F2200C">
        <w:rPr>
          <w:rFonts w:ascii="Arial" w:hAnsi="Arial" w:cs="Arial"/>
          <w:color w:val="000000" w:themeColor="text1"/>
          <w:sz w:val="20"/>
          <w:szCs w:val="20"/>
        </w:rPr>
        <w:t xml:space="preserve"> how </w:t>
      </w:r>
      <w:r w:rsidR="00192CE2">
        <w:rPr>
          <w:rFonts w:ascii="Arial" w:hAnsi="Arial" w:cs="Arial"/>
          <w:color w:val="000000" w:themeColor="text1"/>
          <w:sz w:val="20"/>
          <w:szCs w:val="20"/>
        </w:rPr>
        <w:t>data</w:t>
      </w:r>
      <w:r w:rsidR="00246D19" w:rsidRPr="00F2200C">
        <w:rPr>
          <w:rFonts w:ascii="Arial" w:hAnsi="Arial" w:cs="Arial"/>
          <w:color w:val="000000" w:themeColor="text1"/>
          <w:sz w:val="20"/>
          <w:szCs w:val="20"/>
        </w:rPr>
        <w:t xml:space="preserve"> will be shared </w:t>
      </w:r>
      <w:r w:rsidR="002908CC" w:rsidRPr="00F2200C">
        <w:rPr>
          <w:rFonts w:ascii="Arial" w:hAnsi="Arial" w:cs="Arial"/>
          <w:color w:val="000000" w:themeColor="text1"/>
          <w:sz w:val="20"/>
          <w:szCs w:val="20"/>
        </w:rPr>
        <w:t>without violating client confidentiality.</w:t>
      </w:r>
    </w:p>
    <w:sdt>
      <w:sdtPr>
        <w:rPr>
          <w:rStyle w:val="Style1"/>
        </w:rPr>
        <w:id w:val="-2004272358"/>
        <w:placeholder>
          <w:docPart w:val="870BEFFCC3B642C78FEA645A0747F583"/>
        </w:placeholder>
        <w:showingPlcHdr/>
        <w15:color w:val="3366FF"/>
      </w:sdtPr>
      <w:sdtEndPr>
        <w:rPr>
          <w:rStyle w:val="DefaultParagraphFont"/>
          <w:rFonts w:ascii="Arial" w:hAnsi="Arial" w:cs="Arial"/>
          <w:i/>
          <w:sz w:val="20"/>
          <w:szCs w:val="20"/>
        </w:rPr>
      </w:sdtEndPr>
      <w:sdtContent>
        <w:p w14:paraId="5B2EBC24" w14:textId="77777777" w:rsidR="00F2200C" w:rsidRDefault="00F2200C" w:rsidP="00F2200C">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285C4F31" w14:textId="00AB0C18" w:rsidR="00C56CB1" w:rsidRPr="00C56CB1" w:rsidRDefault="00C56CB1" w:rsidP="000C7B61">
      <w:pPr>
        <w:pStyle w:val="paragraph"/>
        <w:ind w:left="-540"/>
        <w:textAlignment w:val="baseline"/>
        <w:rPr>
          <w:rFonts w:ascii="Segoe UI" w:hAnsi="Segoe UI" w:cs="Segoe UI"/>
          <w:sz w:val="18"/>
          <w:szCs w:val="18"/>
        </w:rPr>
      </w:pPr>
      <w:r w:rsidRPr="00C56CB1">
        <w:rPr>
          <w:rFonts w:ascii="Arial" w:hAnsi="Arial" w:cs="Arial"/>
          <w:b/>
          <w:bCs/>
          <w:color w:val="2F5496"/>
          <w:sz w:val="20"/>
          <w:szCs w:val="20"/>
        </w:rPr>
        <w:t>Section IV: Program Performance</w:t>
      </w:r>
    </w:p>
    <w:p w14:paraId="7856E469" w14:textId="1A86316B" w:rsidR="00C56CB1" w:rsidRDefault="00C56CB1" w:rsidP="00106913">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ascii="Arial" w:eastAsia="Times New Roman" w:hAnsi="Arial" w:cs="Arial"/>
          <w:sz w:val="20"/>
          <w:szCs w:val="20"/>
        </w:rPr>
      </w:pPr>
      <w:r w:rsidRPr="00C56CB1">
        <w:rPr>
          <w:rFonts w:ascii="Arial" w:eastAsia="Times New Roman" w:hAnsi="Arial" w:cs="Arial"/>
          <w:b/>
          <w:bCs/>
          <w:color w:val="000000"/>
          <w:sz w:val="20"/>
          <w:szCs w:val="20"/>
        </w:rPr>
        <w:t>Question 1</w:t>
      </w:r>
      <w:r w:rsidR="00E15584">
        <w:rPr>
          <w:rFonts w:ascii="Arial" w:eastAsia="Times New Roman" w:hAnsi="Arial" w:cs="Arial"/>
          <w:b/>
          <w:bCs/>
          <w:color w:val="000000"/>
          <w:sz w:val="20"/>
          <w:szCs w:val="20"/>
        </w:rPr>
        <w:t>6</w:t>
      </w:r>
      <w:r w:rsidRPr="00C56CB1">
        <w:rPr>
          <w:rFonts w:ascii="Arial" w:eastAsia="Times New Roman" w:hAnsi="Arial" w:cs="Arial"/>
          <w:b/>
          <w:bCs/>
          <w:color w:val="000000"/>
          <w:sz w:val="20"/>
          <w:szCs w:val="20"/>
        </w:rPr>
        <w:t>:</w:t>
      </w:r>
      <w:r w:rsidRPr="00C56CB1">
        <w:rPr>
          <w:rFonts w:ascii="Arial" w:eastAsia="Times New Roman" w:hAnsi="Arial" w:cs="Arial"/>
          <w:color w:val="000000"/>
          <w:sz w:val="20"/>
          <w:szCs w:val="20"/>
        </w:rPr>
        <w:t> Complete the questions and forms below.</w:t>
      </w:r>
      <w:r w:rsidRPr="00C56CB1">
        <w:rPr>
          <w:rFonts w:ascii="Arial" w:eastAsia="Times New Roman" w:hAnsi="Arial" w:cs="Arial"/>
          <w:sz w:val="20"/>
          <w:szCs w:val="20"/>
        </w:rPr>
        <w:t> </w:t>
      </w:r>
    </w:p>
    <w:p w14:paraId="3DE1CA2F" w14:textId="77777777" w:rsidR="00DD6E15" w:rsidRPr="00C56CB1" w:rsidRDefault="00DD6E15" w:rsidP="009853A6">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ascii="Segoe UI" w:eastAsia="Times New Roman" w:hAnsi="Segoe UI" w:cs="Segoe UI"/>
          <w:sz w:val="18"/>
          <w:szCs w:val="18"/>
        </w:rPr>
      </w:pPr>
    </w:p>
    <w:p w14:paraId="2B27DE5B" w14:textId="77777777" w:rsidR="00106913" w:rsidRDefault="00106913" w:rsidP="00C56CB1">
      <w:pPr>
        <w:spacing w:after="0" w:line="240" w:lineRule="auto"/>
        <w:textAlignment w:val="baseline"/>
        <w:rPr>
          <w:rFonts w:ascii="Arial" w:eastAsia="Times New Roman" w:hAnsi="Arial" w:cs="Arial"/>
          <w:b/>
          <w:bCs/>
          <w:color w:val="000000"/>
          <w:sz w:val="20"/>
          <w:szCs w:val="20"/>
        </w:rPr>
      </w:pPr>
    </w:p>
    <w:p w14:paraId="388599A4" w14:textId="6EE7724B" w:rsidR="00C56CB1" w:rsidRPr="00C56CB1" w:rsidRDefault="00C56CB1" w:rsidP="00C56CB1">
      <w:pPr>
        <w:spacing w:after="0" w:line="240" w:lineRule="auto"/>
        <w:textAlignment w:val="baseline"/>
        <w:rPr>
          <w:rFonts w:ascii="Segoe UI" w:eastAsia="Times New Roman" w:hAnsi="Segoe UI" w:cs="Segoe UI"/>
          <w:b/>
          <w:bCs/>
          <w:sz w:val="18"/>
          <w:szCs w:val="18"/>
        </w:rPr>
      </w:pPr>
      <w:r w:rsidRPr="00C56CB1">
        <w:rPr>
          <w:rFonts w:ascii="Arial" w:eastAsia="Times New Roman" w:hAnsi="Arial" w:cs="Arial"/>
          <w:b/>
          <w:bCs/>
          <w:color w:val="000000"/>
          <w:sz w:val="20"/>
          <w:szCs w:val="20"/>
        </w:rPr>
        <w:t>Output Measures</w:t>
      </w:r>
    </w:p>
    <w:p w14:paraId="7863E80A" w14:textId="26075EA2" w:rsidR="00C56CB1" w:rsidRPr="00C56CB1" w:rsidRDefault="00C56CB1" w:rsidP="00C56CB1">
      <w:pPr>
        <w:spacing w:after="0" w:line="240" w:lineRule="auto"/>
        <w:textAlignment w:val="baseline"/>
        <w:rPr>
          <w:rFonts w:ascii="Segoe UI" w:eastAsia="Times New Roman" w:hAnsi="Segoe UI" w:cs="Segoe UI"/>
          <w:sz w:val="18"/>
          <w:szCs w:val="18"/>
        </w:rPr>
      </w:pPr>
      <w:r w:rsidRPr="00C56CB1">
        <w:rPr>
          <w:rFonts w:ascii="Arial" w:eastAsia="Times New Roman" w:hAnsi="Arial" w:cs="Arial"/>
          <w:sz w:val="20"/>
          <w:szCs w:val="20"/>
        </w:rPr>
        <w:t xml:space="preserve">Provide a proposed </w:t>
      </w:r>
      <w:r w:rsidR="00EE0A5A">
        <w:rPr>
          <w:rFonts w:ascii="Arial" w:eastAsia="Times New Roman" w:hAnsi="Arial" w:cs="Arial"/>
          <w:sz w:val="20"/>
          <w:szCs w:val="20"/>
        </w:rPr>
        <w:t>a 1</w:t>
      </w:r>
      <w:r w:rsidR="00B342C1">
        <w:rPr>
          <w:rFonts w:ascii="Arial" w:eastAsia="Times New Roman" w:hAnsi="Arial" w:cs="Arial"/>
          <w:sz w:val="20"/>
          <w:szCs w:val="20"/>
        </w:rPr>
        <w:t>2</w:t>
      </w:r>
      <w:r w:rsidR="00EE0A5A">
        <w:rPr>
          <w:rFonts w:ascii="Arial" w:eastAsia="Times New Roman" w:hAnsi="Arial" w:cs="Arial"/>
          <w:sz w:val="20"/>
          <w:szCs w:val="20"/>
        </w:rPr>
        <w:t>-month</w:t>
      </w:r>
      <w:r w:rsidRPr="00C56CB1">
        <w:rPr>
          <w:rFonts w:ascii="Arial" w:eastAsia="Times New Roman" w:hAnsi="Arial" w:cs="Arial"/>
          <w:sz w:val="20"/>
          <w:szCs w:val="20"/>
        </w:rPr>
        <w:t xml:space="preserve"> goal for the number of unduplicated clients served by the total program as well as any additional context.  The goal should be based on past performance experience, budgeted program costs, and best estimates.  The </w:t>
      </w:r>
      <w:r w:rsidR="00EE0A5A">
        <w:rPr>
          <w:rFonts w:ascii="Arial" w:eastAsia="Times New Roman" w:hAnsi="Arial" w:cs="Arial"/>
          <w:sz w:val="20"/>
          <w:szCs w:val="20"/>
        </w:rPr>
        <w:t xml:space="preserve">contract </w:t>
      </w:r>
      <w:r w:rsidRPr="00C56CB1">
        <w:rPr>
          <w:rFonts w:ascii="Arial" w:eastAsia="Times New Roman" w:hAnsi="Arial" w:cs="Arial"/>
          <w:sz w:val="20"/>
          <w:szCs w:val="20"/>
        </w:rPr>
        <w:t>goal for unduplicated clients served should be for the total program including City funding and all other funding sources.</w:t>
      </w:r>
    </w:p>
    <w:p w14:paraId="7B9E3C63" w14:textId="77777777" w:rsidR="005D1FAB" w:rsidRDefault="005D1FAB" w:rsidP="00C56CB1">
      <w:pPr>
        <w:spacing w:after="0" w:line="240" w:lineRule="auto"/>
        <w:textAlignment w:val="baseline"/>
        <w:rPr>
          <w:rFonts w:ascii="Arial" w:eastAsia="Times New Roman" w:hAnsi="Arial" w:cs="Arial"/>
          <w:b/>
          <w:bCs/>
          <w:sz w:val="20"/>
          <w:szCs w:val="20"/>
        </w:rPr>
      </w:pPr>
    </w:p>
    <w:p w14:paraId="4E5ADD83" w14:textId="4DF6978F" w:rsidR="00DD6E15" w:rsidRPr="00C56CB1" w:rsidRDefault="00DD6E15" w:rsidP="00DD6E15">
      <w:pPr>
        <w:spacing w:after="0" w:line="240" w:lineRule="auto"/>
        <w:textAlignment w:val="baseline"/>
        <w:rPr>
          <w:rFonts w:ascii="Segoe UI" w:eastAsia="Times New Roman" w:hAnsi="Segoe UI" w:cs="Segoe UI"/>
          <w:sz w:val="18"/>
          <w:szCs w:val="18"/>
        </w:rPr>
      </w:pPr>
      <w:r w:rsidRPr="00C56CB1">
        <w:rPr>
          <w:rFonts w:ascii="Arial" w:eastAsia="Times New Roman" w:hAnsi="Arial" w:cs="Arial"/>
          <w:sz w:val="20"/>
          <w:szCs w:val="20"/>
        </w:rPr>
        <w:t>Applications must include the following output</w:t>
      </w:r>
      <w:r w:rsidR="0073360C">
        <w:rPr>
          <w:rFonts w:ascii="Arial" w:eastAsia="Times New Roman" w:hAnsi="Arial" w:cs="Arial"/>
          <w:sz w:val="20"/>
          <w:szCs w:val="20"/>
        </w:rPr>
        <w:t>:</w:t>
      </w:r>
    </w:p>
    <w:p w14:paraId="2BC9C211" w14:textId="56BB75A3" w:rsidR="00C56CB1" w:rsidRPr="00C56CB1" w:rsidRDefault="00C56CB1" w:rsidP="00C56CB1">
      <w:pPr>
        <w:spacing w:after="0" w:line="240" w:lineRule="auto"/>
        <w:textAlignment w:val="baseline"/>
        <w:rPr>
          <w:rFonts w:ascii="Segoe UI" w:eastAsia="Times New Roman" w:hAnsi="Segoe UI" w:cs="Segoe UI"/>
          <w:sz w:val="18"/>
          <w:szCs w:val="18"/>
        </w:rPr>
      </w:pP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4507"/>
        <w:gridCol w:w="3128"/>
      </w:tblGrid>
      <w:tr w:rsidR="00C56CB1" w:rsidRPr="00C56CB1" w14:paraId="626B80FE" w14:textId="77777777" w:rsidTr="007138E5">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7626D885" w14:textId="77777777" w:rsidR="00C56CB1" w:rsidRPr="00C56CB1" w:rsidRDefault="00C56CB1" w:rsidP="00C56CB1">
            <w:pPr>
              <w:spacing w:after="0" w:line="240" w:lineRule="auto"/>
              <w:textAlignment w:val="baseline"/>
              <w:rPr>
                <w:rFonts w:ascii="Times New Roman" w:eastAsia="Times New Roman" w:hAnsi="Times New Roman" w:cs="Times New Roman"/>
                <w:b/>
                <w:bCs/>
                <w:sz w:val="24"/>
                <w:szCs w:val="24"/>
              </w:rPr>
            </w:pPr>
            <w:r w:rsidRPr="00C56CB1">
              <w:rPr>
                <w:rFonts w:ascii="Arial" w:eastAsia="Times New Roman" w:hAnsi="Arial" w:cs="Arial"/>
                <w:b/>
                <w:bCs/>
                <w:color w:val="000000"/>
                <w:sz w:val="20"/>
                <w:szCs w:val="20"/>
              </w:rPr>
              <w:t>Type of Output</w:t>
            </w:r>
            <w:r w:rsidRPr="00C56CB1">
              <w:rPr>
                <w:rFonts w:ascii="Arial" w:eastAsia="Times New Roman" w:hAnsi="Arial" w:cs="Arial"/>
                <w:b/>
                <w:bCs/>
                <w:sz w:val="20"/>
                <w:szCs w:val="20"/>
              </w:rPr>
              <w:t> </w:t>
            </w:r>
          </w:p>
          <w:p w14:paraId="4B4D580F" w14:textId="77777777" w:rsidR="00C56CB1" w:rsidRPr="00C56CB1" w:rsidRDefault="00C56CB1" w:rsidP="00C56CB1">
            <w:pPr>
              <w:spacing w:after="0" w:line="240" w:lineRule="auto"/>
              <w:textAlignment w:val="baseline"/>
              <w:rPr>
                <w:rFonts w:ascii="Times New Roman" w:eastAsia="Times New Roman" w:hAnsi="Times New Roman" w:cs="Times New Roman"/>
                <w:b/>
                <w:bCs/>
                <w:sz w:val="24"/>
                <w:szCs w:val="24"/>
              </w:rPr>
            </w:pPr>
            <w:r w:rsidRPr="00C56CB1">
              <w:rPr>
                <w:rFonts w:ascii="Arial" w:eastAsia="Times New Roman" w:hAnsi="Arial" w:cs="Arial"/>
                <w:b/>
                <w:bCs/>
                <w:sz w:val="20"/>
                <w:szCs w:val="20"/>
              </w:rPr>
              <w:t> </w:t>
            </w:r>
          </w:p>
        </w:tc>
        <w:tc>
          <w:tcPr>
            <w:tcW w:w="4507" w:type="dxa"/>
            <w:tcBorders>
              <w:top w:val="single" w:sz="6" w:space="0" w:color="auto"/>
              <w:left w:val="nil"/>
              <w:bottom w:val="single" w:sz="6" w:space="0" w:color="auto"/>
              <w:right w:val="single" w:sz="6" w:space="0" w:color="auto"/>
            </w:tcBorders>
            <w:shd w:val="clear" w:color="auto" w:fill="auto"/>
            <w:hideMark/>
          </w:tcPr>
          <w:p w14:paraId="71380718" w14:textId="77777777" w:rsidR="00C56CB1" w:rsidRPr="00C56CB1" w:rsidRDefault="00C56CB1" w:rsidP="00C56CB1">
            <w:pPr>
              <w:spacing w:after="0" w:line="240" w:lineRule="auto"/>
              <w:textAlignment w:val="baseline"/>
              <w:rPr>
                <w:rFonts w:ascii="Times New Roman" w:eastAsia="Times New Roman" w:hAnsi="Times New Roman" w:cs="Times New Roman"/>
                <w:b/>
                <w:bCs/>
                <w:sz w:val="24"/>
                <w:szCs w:val="24"/>
              </w:rPr>
            </w:pPr>
            <w:r w:rsidRPr="00C56CB1">
              <w:rPr>
                <w:rFonts w:ascii="Arial" w:eastAsia="Times New Roman" w:hAnsi="Arial" w:cs="Arial"/>
                <w:b/>
                <w:bCs/>
                <w:color w:val="000000"/>
                <w:sz w:val="20"/>
                <w:szCs w:val="20"/>
              </w:rPr>
              <w:t>Output Wording</w:t>
            </w:r>
            <w:r w:rsidRPr="00C56CB1">
              <w:rPr>
                <w:rFonts w:ascii="Arial" w:eastAsia="Times New Roman" w:hAnsi="Arial" w:cs="Arial"/>
                <w:b/>
                <w:bCs/>
                <w:sz w:val="20"/>
                <w:szCs w:val="20"/>
              </w:rPr>
              <w:t> </w:t>
            </w:r>
          </w:p>
        </w:tc>
        <w:tc>
          <w:tcPr>
            <w:tcW w:w="3128" w:type="dxa"/>
            <w:tcBorders>
              <w:top w:val="single" w:sz="6" w:space="0" w:color="auto"/>
              <w:left w:val="nil"/>
              <w:bottom w:val="single" w:sz="6" w:space="0" w:color="auto"/>
              <w:right w:val="single" w:sz="6" w:space="0" w:color="auto"/>
            </w:tcBorders>
            <w:shd w:val="clear" w:color="auto" w:fill="auto"/>
            <w:hideMark/>
          </w:tcPr>
          <w:p w14:paraId="0D752725" w14:textId="29229D81" w:rsidR="00C56CB1" w:rsidRPr="00C56CB1" w:rsidRDefault="00EE0A5A" w:rsidP="00C56CB1">
            <w:pPr>
              <w:spacing w:after="0" w:line="240" w:lineRule="auto"/>
              <w:textAlignment w:val="baseline"/>
              <w:rPr>
                <w:rFonts w:ascii="Times New Roman" w:eastAsia="Times New Roman" w:hAnsi="Times New Roman" w:cs="Times New Roman"/>
                <w:b/>
                <w:bCs/>
                <w:sz w:val="24"/>
                <w:szCs w:val="24"/>
              </w:rPr>
            </w:pPr>
            <w:r>
              <w:rPr>
                <w:rFonts w:ascii="Arial" w:eastAsia="Times New Roman" w:hAnsi="Arial" w:cs="Arial"/>
                <w:b/>
                <w:bCs/>
                <w:color w:val="000000"/>
                <w:sz w:val="20"/>
                <w:szCs w:val="20"/>
              </w:rPr>
              <w:t xml:space="preserve">Total </w:t>
            </w:r>
            <w:r w:rsidR="00A50520">
              <w:rPr>
                <w:rFonts w:ascii="Arial" w:eastAsia="Times New Roman" w:hAnsi="Arial" w:cs="Arial"/>
                <w:b/>
                <w:bCs/>
                <w:color w:val="000000"/>
                <w:sz w:val="20"/>
                <w:szCs w:val="20"/>
              </w:rPr>
              <w:t>12</w:t>
            </w:r>
            <w:r>
              <w:rPr>
                <w:rFonts w:ascii="Arial" w:eastAsia="Times New Roman" w:hAnsi="Arial" w:cs="Arial"/>
                <w:b/>
                <w:bCs/>
                <w:color w:val="000000"/>
                <w:sz w:val="20"/>
                <w:szCs w:val="20"/>
              </w:rPr>
              <w:t xml:space="preserve">-month </w:t>
            </w:r>
            <w:r w:rsidR="00C56CB1" w:rsidRPr="00C56CB1">
              <w:rPr>
                <w:rFonts w:ascii="Arial" w:eastAsia="Times New Roman" w:hAnsi="Arial" w:cs="Arial"/>
                <w:b/>
                <w:bCs/>
                <w:color w:val="000000"/>
                <w:sz w:val="20"/>
                <w:szCs w:val="20"/>
              </w:rPr>
              <w:t>Goal #</w:t>
            </w:r>
            <w:r w:rsidR="00C56CB1" w:rsidRPr="00C56CB1">
              <w:rPr>
                <w:rFonts w:ascii="Arial" w:eastAsia="Times New Roman" w:hAnsi="Arial" w:cs="Arial"/>
                <w:b/>
                <w:bCs/>
                <w:sz w:val="20"/>
                <w:szCs w:val="20"/>
              </w:rPr>
              <w:t> </w:t>
            </w:r>
          </w:p>
        </w:tc>
      </w:tr>
      <w:tr w:rsidR="00C56CB1" w:rsidRPr="00C56CB1" w14:paraId="6E705FA3" w14:textId="77777777" w:rsidTr="007138E5">
        <w:tc>
          <w:tcPr>
            <w:tcW w:w="1695" w:type="dxa"/>
            <w:tcBorders>
              <w:top w:val="nil"/>
              <w:left w:val="single" w:sz="6" w:space="0" w:color="auto"/>
              <w:bottom w:val="single" w:sz="6" w:space="0" w:color="auto"/>
              <w:right w:val="single" w:sz="6" w:space="0" w:color="auto"/>
            </w:tcBorders>
            <w:shd w:val="clear" w:color="auto" w:fill="auto"/>
            <w:hideMark/>
          </w:tcPr>
          <w:p w14:paraId="51408636" w14:textId="77777777" w:rsidR="00C56CB1" w:rsidRPr="00C56CB1" w:rsidRDefault="00C56CB1" w:rsidP="00C56CB1">
            <w:pPr>
              <w:spacing w:after="0" w:line="240" w:lineRule="auto"/>
              <w:textAlignment w:val="baseline"/>
              <w:rPr>
                <w:rFonts w:ascii="Times New Roman" w:eastAsia="Times New Roman" w:hAnsi="Times New Roman" w:cs="Times New Roman"/>
                <w:b/>
                <w:bCs/>
                <w:sz w:val="24"/>
                <w:szCs w:val="24"/>
              </w:rPr>
            </w:pPr>
            <w:r w:rsidRPr="00C56CB1">
              <w:rPr>
                <w:rFonts w:ascii="Arial" w:eastAsia="Times New Roman" w:hAnsi="Arial" w:cs="Arial"/>
                <w:color w:val="000000"/>
                <w:sz w:val="20"/>
                <w:szCs w:val="20"/>
              </w:rPr>
              <w:t>Required Output</w:t>
            </w:r>
            <w:r w:rsidRPr="00C56CB1">
              <w:rPr>
                <w:rFonts w:ascii="Arial" w:eastAsia="Times New Roman" w:hAnsi="Arial" w:cs="Arial"/>
                <w:b/>
                <w:bCs/>
                <w:sz w:val="20"/>
                <w:szCs w:val="20"/>
              </w:rPr>
              <w:t> </w:t>
            </w:r>
          </w:p>
          <w:p w14:paraId="33699BB6" w14:textId="77777777" w:rsidR="00C56CB1" w:rsidRPr="00C56CB1" w:rsidRDefault="00C56CB1" w:rsidP="00C56CB1">
            <w:pPr>
              <w:spacing w:after="0" w:line="240" w:lineRule="auto"/>
              <w:textAlignment w:val="baseline"/>
              <w:rPr>
                <w:rFonts w:ascii="Times New Roman" w:eastAsia="Times New Roman" w:hAnsi="Times New Roman" w:cs="Times New Roman"/>
                <w:b/>
                <w:bCs/>
                <w:sz w:val="24"/>
                <w:szCs w:val="24"/>
              </w:rPr>
            </w:pPr>
            <w:r w:rsidRPr="00C56CB1">
              <w:rPr>
                <w:rFonts w:ascii="Arial" w:eastAsia="Times New Roman" w:hAnsi="Arial" w:cs="Arial"/>
                <w:b/>
                <w:bCs/>
                <w:sz w:val="20"/>
                <w:szCs w:val="20"/>
              </w:rPr>
              <w:t> </w:t>
            </w:r>
          </w:p>
        </w:tc>
        <w:tc>
          <w:tcPr>
            <w:tcW w:w="4507" w:type="dxa"/>
            <w:tcBorders>
              <w:top w:val="nil"/>
              <w:left w:val="nil"/>
              <w:bottom w:val="single" w:sz="6" w:space="0" w:color="auto"/>
              <w:right w:val="single" w:sz="6" w:space="0" w:color="auto"/>
            </w:tcBorders>
            <w:shd w:val="clear" w:color="auto" w:fill="auto"/>
            <w:hideMark/>
          </w:tcPr>
          <w:p w14:paraId="758763A4" w14:textId="507BB337" w:rsidR="00C56CB1" w:rsidRPr="009853A6" w:rsidRDefault="00C56CB1" w:rsidP="00C56CB1">
            <w:pPr>
              <w:spacing w:after="0" w:line="240" w:lineRule="auto"/>
              <w:textAlignment w:val="baseline"/>
              <w:rPr>
                <w:rFonts w:ascii="Times New Roman" w:eastAsia="Times New Roman" w:hAnsi="Times New Roman" w:cs="Times New Roman"/>
                <w:sz w:val="24"/>
                <w:szCs w:val="24"/>
              </w:rPr>
            </w:pPr>
            <w:r w:rsidRPr="00C56CB1">
              <w:rPr>
                <w:rFonts w:ascii="Arial" w:eastAsia="Times New Roman" w:hAnsi="Arial" w:cs="Arial"/>
                <w:color w:val="000000"/>
                <w:sz w:val="20"/>
                <w:szCs w:val="20"/>
              </w:rPr>
              <w:t>Total Number of Unduplicated Clients Served</w:t>
            </w:r>
            <w:r w:rsidR="00DD6E15" w:rsidRPr="009853A6">
              <w:rPr>
                <w:rFonts w:ascii="Arial" w:eastAsia="Times New Roman" w:hAnsi="Arial" w:cs="Arial"/>
                <w:sz w:val="20"/>
                <w:szCs w:val="20"/>
              </w:rPr>
              <w:t xml:space="preserve"> per </w:t>
            </w:r>
            <w:r w:rsidR="00EE0A5A">
              <w:rPr>
                <w:rFonts w:ascii="Arial" w:eastAsia="Times New Roman" w:hAnsi="Arial" w:cs="Arial"/>
                <w:sz w:val="20"/>
                <w:szCs w:val="20"/>
              </w:rPr>
              <w:t>1</w:t>
            </w:r>
            <w:r w:rsidR="00B342C1">
              <w:rPr>
                <w:rFonts w:ascii="Arial" w:eastAsia="Times New Roman" w:hAnsi="Arial" w:cs="Arial"/>
                <w:sz w:val="20"/>
                <w:szCs w:val="20"/>
              </w:rPr>
              <w:t>2</w:t>
            </w:r>
            <w:r w:rsidR="00DD6E15" w:rsidRPr="009853A6">
              <w:rPr>
                <w:rFonts w:ascii="Arial" w:eastAsia="Times New Roman" w:hAnsi="Arial" w:cs="Arial"/>
                <w:sz w:val="20"/>
                <w:szCs w:val="20"/>
              </w:rPr>
              <w:t>-month period</w:t>
            </w:r>
          </w:p>
        </w:tc>
        <w:sdt>
          <w:sdtPr>
            <w:rPr>
              <w:rFonts w:ascii="Times New Roman" w:eastAsia="Times New Roman" w:hAnsi="Times New Roman" w:cs="Times New Roman"/>
              <w:b/>
              <w:bCs/>
              <w:sz w:val="24"/>
              <w:szCs w:val="24"/>
            </w:rPr>
            <w:id w:val="954057570"/>
            <w:placeholder>
              <w:docPart w:val="7A395806B8B64B1B8ECEC21BD27DC7B7"/>
            </w:placeholder>
            <w:showingPlcHdr/>
          </w:sdtPr>
          <w:sdtEndPr/>
          <w:sdtContent>
            <w:tc>
              <w:tcPr>
                <w:tcW w:w="3128" w:type="dxa"/>
                <w:tcBorders>
                  <w:top w:val="nil"/>
                  <w:left w:val="nil"/>
                  <w:bottom w:val="single" w:sz="6" w:space="0" w:color="auto"/>
                  <w:right w:val="single" w:sz="6" w:space="0" w:color="auto"/>
                </w:tcBorders>
                <w:shd w:val="clear" w:color="auto" w:fill="auto"/>
                <w:hideMark/>
              </w:tcPr>
              <w:p w14:paraId="205816D3" w14:textId="1F215762" w:rsidR="00C56CB1" w:rsidRPr="00C56CB1" w:rsidRDefault="007138E5" w:rsidP="00C56CB1">
                <w:pPr>
                  <w:spacing w:after="0" w:line="240" w:lineRule="auto"/>
                  <w:textAlignment w:val="baseline"/>
                  <w:rPr>
                    <w:rFonts w:ascii="Times New Roman" w:eastAsia="Times New Roman" w:hAnsi="Times New Roman" w:cs="Times New Roman"/>
                    <w:b/>
                    <w:bCs/>
                    <w:sz w:val="24"/>
                    <w:szCs w:val="24"/>
                  </w:rPr>
                </w:pPr>
                <w:r w:rsidRPr="001711AF">
                  <w:rPr>
                    <w:rStyle w:val="PlaceholderText"/>
                  </w:rPr>
                  <w:t xml:space="preserve">Click or tap here to enter </w:t>
                </w:r>
                <w:r>
                  <w:rPr>
                    <w:rStyle w:val="PlaceholderText"/>
                  </w:rPr>
                  <w:t>goal #</w:t>
                </w:r>
                <w:r w:rsidRPr="001711AF">
                  <w:rPr>
                    <w:rStyle w:val="PlaceholderText"/>
                  </w:rPr>
                  <w:t>.</w:t>
                </w:r>
              </w:p>
            </w:tc>
          </w:sdtContent>
        </w:sdt>
      </w:tr>
    </w:tbl>
    <w:p w14:paraId="6811D8E3" w14:textId="77777777" w:rsidR="00C56CB1" w:rsidRPr="00C56CB1" w:rsidRDefault="00C56CB1" w:rsidP="00C56CB1">
      <w:pPr>
        <w:spacing w:after="0" w:line="240" w:lineRule="auto"/>
        <w:textAlignment w:val="baseline"/>
        <w:rPr>
          <w:rFonts w:ascii="Segoe UI" w:eastAsia="Times New Roman" w:hAnsi="Segoe UI" w:cs="Segoe UI"/>
          <w:b/>
          <w:bCs/>
          <w:sz w:val="18"/>
          <w:szCs w:val="18"/>
        </w:rPr>
      </w:pPr>
      <w:r w:rsidRPr="00C56CB1">
        <w:rPr>
          <w:rFonts w:ascii="Arial" w:eastAsia="Times New Roman" w:hAnsi="Arial" w:cs="Arial"/>
          <w:b/>
          <w:bCs/>
          <w:sz w:val="20"/>
          <w:szCs w:val="20"/>
        </w:rPr>
        <w:t> </w:t>
      </w:r>
    </w:p>
    <w:p w14:paraId="0FBA733B" w14:textId="77777777" w:rsidR="00C56CB1" w:rsidRDefault="00C56CB1" w:rsidP="008F3B30">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ascii="Arial" w:eastAsia="Times New Roman" w:hAnsi="Arial" w:cs="Arial"/>
          <w:sz w:val="20"/>
          <w:szCs w:val="20"/>
        </w:rPr>
      </w:pPr>
      <w:r w:rsidRPr="00C56CB1">
        <w:rPr>
          <w:rFonts w:ascii="Arial" w:eastAsia="Times New Roman" w:hAnsi="Arial" w:cs="Arial"/>
          <w:sz w:val="20"/>
          <w:szCs w:val="20"/>
        </w:rPr>
        <w:t>Explain how the data for the proposed output measures will be collected and tracked.  </w:t>
      </w:r>
    </w:p>
    <w:p w14:paraId="37C9EDBD" w14:textId="77777777" w:rsidR="008F3B30" w:rsidRDefault="00127625" w:rsidP="008F3B30">
      <w:pPr>
        <w:rPr>
          <w:rStyle w:val="Style1"/>
        </w:rPr>
      </w:pPr>
      <w:sdt>
        <w:sdtPr>
          <w:rPr>
            <w:rStyle w:val="Style1"/>
          </w:rPr>
          <w:id w:val="1875119396"/>
          <w:placeholder>
            <w:docPart w:val="07BF7AE88ADC473AA4313D20C2EB6668"/>
          </w:placeholder>
          <w:showingPlcHdr/>
          <w15:color w:val="3366FF"/>
        </w:sdtPr>
        <w:sdtEndPr>
          <w:rPr>
            <w:rStyle w:val="DefaultParagraphFont"/>
            <w:rFonts w:ascii="Arial" w:hAnsi="Arial" w:cs="Arial"/>
            <w:i/>
            <w:sz w:val="20"/>
            <w:szCs w:val="20"/>
          </w:rPr>
        </w:sdtEndPr>
        <w:sdtContent>
          <w:r w:rsidR="008F3B30" w:rsidRPr="00F2200C">
            <w:rPr>
              <w:rStyle w:val="PlaceholderText"/>
              <w:bdr w:val="single" w:sz="4" w:space="0" w:color="auto"/>
            </w:rPr>
            <w:t>Click or tap here to enter text.</w:t>
          </w:r>
          <w:r w:rsidR="008F3B30">
            <w:rPr>
              <w:rStyle w:val="PlaceholderText"/>
              <w:bdr w:val="single" w:sz="4" w:space="0" w:color="auto"/>
            </w:rPr>
            <w:t xml:space="preserve">                                                                                                                     </w:t>
          </w:r>
        </w:sdtContent>
      </w:sdt>
    </w:p>
    <w:p w14:paraId="71378FE9" w14:textId="6425529D" w:rsidR="00C56CB1" w:rsidRDefault="00C56CB1" w:rsidP="008F3B30">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ascii="Arial" w:eastAsia="Times New Roman" w:hAnsi="Arial" w:cs="Arial"/>
          <w:sz w:val="20"/>
          <w:szCs w:val="20"/>
        </w:rPr>
      </w:pPr>
      <w:r w:rsidRPr="00C56CB1">
        <w:rPr>
          <w:rFonts w:ascii="Arial" w:eastAsia="Times New Roman" w:hAnsi="Arial" w:cs="Arial"/>
          <w:sz w:val="20"/>
          <w:szCs w:val="20"/>
        </w:rPr>
        <w:t>Describe how the data will be calculated for the output. </w:t>
      </w:r>
    </w:p>
    <w:p w14:paraId="1BA1B881" w14:textId="77777777" w:rsidR="0073360C" w:rsidRPr="00C56CB1" w:rsidRDefault="0073360C" w:rsidP="008F3B30">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ascii="Segoe UI" w:eastAsia="Times New Roman" w:hAnsi="Segoe UI" w:cs="Segoe UI"/>
          <w:sz w:val="18"/>
          <w:szCs w:val="18"/>
        </w:rPr>
      </w:pPr>
    </w:p>
    <w:p w14:paraId="71E95FE3" w14:textId="77777777" w:rsidR="008F3B30" w:rsidRDefault="00127625" w:rsidP="008F3B30">
      <w:pPr>
        <w:rPr>
          <w:rStyle w:val="Style1"/>
        </w:rPr>
      </w:pPr>
      <w:sdt>
        <w:sdtPr>
          <w:rPr>
            <w:rStyle w:val="Style1"/>
          </w:rPr>
          <w:id w:val="2102828905"/>
          <w:placeholder>
            <w:docPart w:val="17599B2566104A2EAD5C5136250857AD"/>
          </w:placeholder>
          <w:showingPlcHdr/>
          <w15:color w:val="3366FF"/>
        </w:sdtPr>
        <w:sdtEndPr>
          <w:rPr>
            <w:rStyle w:val="DefaultParagraphFont"/>
            <w:rFonts w:ascii="Arial" w:hAnsi="Arial" w:cs="Arial"/>
            <w:i/>
            <w:sz w:val="20"/>
            <w:szCs w:val="20"/>
          </w:rPr>
        </w:sdtEndPr>
        <w:sdtContent>
          <w:r w:rsidR="008F3B30" w:rsidRPr="00F2200C">
            <w:rPr>
              <w:rStyle w:val="PlaceholderText"/>
              <w:bdr w:val="single" w:sz="4" w:space="0" w:color="auto"/>
            </w:rPr>
            <w:t>Click or tap here to enter text.</w:t>
          </w:r>
          <w:r w:rsidR="008F3B30">
            <w:rPr>
              <w:rStyle w:val="PlaceholderText"/>
              <w:bdr w:val="single" w:sz="4" w:space="0" w:color="auto"/>
            </w:rPr>
            <w:t xml:space="preserve">                                                                                                                     </w:t>
          </w:r>
        </w:sdtContent>
      </w:sdt>
    </w:p>
    <w:p w14:paraId="2F75C2C2" w14:textId="06D61329" w:rsidR="00C56CB1" w:rsidRDefault="00C56CB1" w:rsidP="008F3B30">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ascii="Arial" w:eastAsia="Times New Roman" w:hAnsi="Arial" w:cs="Arial"/>
          <w:sz w:val="20"/>
          <w:szCs w:val="20"/>
        </w:rPr>
      </w:pPr>
      <w:r w:rsidRPr="00C56CB1">
        <w:rPr>
          <w:rFonts w:ascii="Arial" w:eastAsia="Times New Roman" w:hAnsi="Arial" w:cs="Arial"/>
          <w:sz w:val="20"/>
          <w:szCs w:val="20"/>
        </w:rPr>
        <w:t>Using</w:t>
      </w:r>
      <w:r w:rsidR="00EC033C">
        <w:rPr>
          <w:rFonts w:ascii="Arial" w:eastAsia="Times New Roman" w:hAnsi="Arial" w:cs="Arial"/>
          <w:sz w:val="20"/>
          <w:szCs w:val="20"/>
        </w:rPr>
        <w:t xml:space="preserve"> </w:t>
      </w:r>
      <w:r w:rsidRPr="00C56CB1">
        <w:rPr>
          <w:rFonts w:ascii="Arial" w:eastAsia="Times New Roman" w:hAnsi="Arial" w:cs="Arial"/>
          <w:sz w:val="20"/>
          <w:szCs w:val="20"/>
        </w:rPr>
        <w:t>the</w:t>
      </w:r>
      <w:r w:rsidR="00EC033C">
        <w:rPr>
          <w:rFonts w:ascii="Arial" w:eastAsia="Times New Roman" w:hAnsi="Arial" w:cs="Arial"/>
          <w:sz w:val="20"/>
          <w:szCs w:val="20"/>
        </w:rPr>
        <w:t xml:space="preserve"> </w:t>
      </w:r>
      <w:r w:rsidRPr="00C56CB1">
        <w:rPr>
          <w:rFonts w:ascii="Arial" w:eastAsia="Times New Roman" w:hAnsi="Arial" w:cs="Arial"/>
          <w:sz w:val="20"/>
          <w:szCs w:val="20"/>
        </w:rPr>
        <w:t>above data, how will success be evaluated in your program?</w:t>
      </w:r>
    </w:p>
    <w:p w14:paraId="6E7A5F26" w14:textId="77777777" w:rsidR="008F3B30" w:rsidRDefault="00127625" w:rsidP="008F3B30">
      <w:pPr>
        <w:rPr>
          <w:rStyle w:val="Style1"/>
        </w:rPr>
      </w:pPr>
      <w:sdt>
        <w:sdtPr>
          <w:rPr>
            <w:rStyle w:val="Style1"/>
          </w:rPr>
          <w:id w:val="1094058462"/>
          <w:placeholder>
            <w:docPart w:val="A99BDEA1D18940A1922B7CF0A1C9B250"/>
          </w:placeholder>
          <w:showingPlcHdr/>
          <w15:color w:val="3366FF"/>
        </w:sdtPr>
        <w:sdtEndPr>
          <w:rPr>
            <w:rStyle w:val="DefaultParagraphFont"/>
            <w:rFonts w:ascii="Arial" w:hAnsi="Arial" w:cs="Arial"/>
            <w:i/>
            <w:sz w:val="20"/>
            <w:szCs w:val="20"/>
          </w:rPr>
        </w:sdtEndPr>
        <w:sdtContent>
          <w:r w:rsidR="008F3B30" w:rsidRPr="00F2200C">
            <w:rPr>
              <w:rStyle w:val="PlaceholderText"/>
              <w:bdr w:val="single" w:sz="4" w:space="0" w:color="auto"/>
            </w:rPr>
            <w:t>Click or tap here to enter text.</w:t>
          </w:r>
          <w:r w:rsidR="008F3B30">
            <w:rPr>
              <w:rStyle w:val="PlaceholderText"/>
              <w:bdr w:val="single" w:sz="4" w:space="0" w:color="auto"/>
            </w:rPr>
            <w:t xml:space="preserve">                                                                                                                     </w:t>
          </w:r>
        </w:sdtContent>
      </w:sdt>
    </w:p>
    <w:p w14:paraId="36414ED5" w14:textId="77777777" w:rsidR="008F3B30" w:rsidRDefault="008F3B30" w:rsidP="008F3B30">
      <w:pPr>
        <w:rPr>
          <w:rStyle w:val="Style1"/>
        </w:rPr>
      </w:pPr>
      <w:r>
        <w:rPr>
          <w:rStyle w:val="Style1"/>
        </w:rPr>
        <w:t xml:space="preserve"> </w:t>
      </w:r>
    </w:p>
    <w:p w14:paraId="5BA8F11E" w14:textId="596296D5" w:rsidR="0073360C" w:rsidRPr="00620A7A" w:rsidRDefault="00FD332E" w:rsidP="008F3B30">
      <w:pPr>
        <w:rPr>
          <w:rStyle w:val="Style1"/>
          <w:rFonts w:ascii="Arial" w:hAnsi="Arial" w:cs="Arial"/>
          <w:sz w:val="20"/>
          <w:szCs w:val="20"/>
        </w:rPr>
      </w:pPr>
      <w:r w:rsidRPr="00620A7A">
        <w:rPr>
          <w:rStyle w:val="Style1"/>
          <w:rFonts w:ascii="Arial" w:hAnsi="Arial" w:cs="Arial"/>
          <w:sz w:val="20"/>
          <w:szCs w:val="20"/>
        </w:rPr>
        <w:lastRenderedPageBreak/>
        <w:t>Applicants may propose an additional output to highlight the work of the program.</w:t>
      </w: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4237"/>
        <w:gridCol w:w="3398"/>
      </w:tblGrid>
      <w:tr w:rsidR="00C56CB1" w:rsidRPr="00C56CB1" w14:paraId="5A439F2F" w14:textId="77777777" w:rsidTr="000C7B61">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208A2B73" w14:textId="77777777" w:rsidR="00C56CB1" w:rsidRPr="00C56CB1" w:rsidRDefault="00C56CB1" w:rsidP="00C56CB1">
            <w:pPr>
              <w:spacing w:after="0" w:line="240" w:lineRule="auto"/>
              <w:textAlignment w:val="baseline"/>
              <w:rPr>
                <w:rFonts w:ascii="Times New Roman" w:eastAsia="Times New Roman" w:hAnsi="Times New Roman" w:cs="Times New Roman"/>
                <w:b/>
                <w:bCs/>
                <w:sz w:val="24"/>
                <w:szCs w:val="24"/>
              </w:rPr>
            </w:pPr>
            <w:r w:rsidRPr="00C56CB1">
              <w:rPr>
                <w:rFonts w:ascii="Arial" w:eastAsia="Times New Roman" w:hAnsi="Arial" w:cs="Arial"/>
                <w:b/>
                <w:bCs/>
                <w:color w:val="000000"/>
                <w:sz w:val="20"/>
                <w:szCs w:val="20"/>
              </w:rPr>
              <w:t>Type of Output</w:t>
            </w:r>
            <w:r w:rsidRPr="00C56CB1">
              <w:rPr>
                <w:rFonts w:ascii="Arial" w:eastAsia="Times New Roman" w:hAnsi="Arial" w:cs="Arial"/>
                <w:b/>
                <w:bCs/>
                <w:sz w:val="20"/>
                <w:szCs w:val="20"/>
              </w:rPr>
              <w:t> </w:t>
            </w:r>
          </w:p>
          <w:p w14:paraId="6FB1A195" w14:textId="77777777" w:rsidR="00C56CB1" w:rsidRPr="00C56CB1" w:rsidRDefault="00C56CB1" w:rsidP="00C56CB1">
            <w:pPr>
              <w:spacing w:after="0" w:line="240" w:lineRule="auto"/>
              <w:textAlignment w:val="baseline"/>
              <w:rPr>
                <w:rFonts w:ascii="Times New Roman" w:eastAsia="Times New Roman" w:hAnsi="Times New Roman" w:cs="Times New Roman"/>
                <w:b/>
                <w:bCs/>
                <w:sz w:val="24"/>
                <w:szCs w:val="24"/>
              </w:rPr>
            </w:pPr>
            <w:r w:rsidRPr="00C56CB1">
              <w:rPr>
                <w:rFonts w:ascii="Arial" w:eastAsia="Times New Roman" w:hAnsi="Arial" w:cs="Arial"/>
                <w:b/>
                <w:bCs/>
                <w:sz w:val="20"/>
                <w:szCs w:val="20"/>
              </w:rPr>
              <w:t> </w:t>
            </w:r>
          </w:p>
        </w:tc>
        <w:tc>
          <w:tcPr>
            <w:tcW w:w="4237" w:type="dxa"/>
            <w:tcBorders>
              <w:top w:val="single" w:sz="6" w:space="0" w:color="auto"/>
              <w:left w:val="nil"/>
              <w:bottom w:val="single" w:sz="6" w:space="0" w:color="auto"/>
              <w:right w:val="single" w:sz="6" w:space="0" w:color="auto"/>
            </w:tcBorders>
            <w:shd w:val="clear" w:color="auto" w:fill="auto"/>
            <w:hideMark/>
          </w:tcPr>
          <w:p w14:paraId="0C90C3EC" w14:textId="77777777" w:rsidR="00C56CB1" w:rsidRPr="00C56CB1" w:rsidRDefault="00C56CB1" w:rsidP="00C56CB1">
            <w:pPr>
              <w:spacing w:after="0" w:line="240" w:lineRule="auto"/>
              <w:ind w:left="720"/>
              <w:textAlignment w:val="baseline"/>
              <w:rPr>
                <w:rFonts w:ascii="Times New Roman" w:eastAsia="Times New Roman" w:hAnsi="Times New Roman" w:cs="Times New Roman"/>
                <w:sz w:val="24"/>
                <w:szCs w:val="24"/>
              </w:rPr>
            </w:pPr>
            <w:r w:rsidRPr="00C56CB1">
              <w:rPr>
                <w:rFonts w:ascii="Arial" w:eastAsia="Times New Roman" w:hAnsi="Arial" w:cs="Arial"/>
                <w:b/>
                <w:bCs/>
                <w:color w:val="000000"/>
                <w:sz w:val="20"/>
                <w:szCs w:val="20"/>
              </w:rPr>
              <w:t>Output Wording</w:t>
            </w:r>
            <w:r w:rsidRPr="00C56CB1">
              <w:rPr>
                <w:rFonts w:ascii="Arial" w:eastAsia="Times New Roman" w:hAnsi="Arial" w:cs="Arial"/>
                <w:sz w:val="20"/>
                <w:szCs w:val="20"/>
              </w:rPr>
              <w:t> </w:t>
            </w:r>
          </w:p>
        </w:tc>
        <w:tc>
          <w:tcPr>
            <w:tcW w:w="3398" w:type="dxa"/>
            <w:tcBorders>
              <w:top w:val="single" w:sz="6" w:space="0" w:color="auto"/>
              <w:left w:val="nil"/>
              <w:bottom w:val="single" w:sz="6" w:space="0" w:color="auto"/>
              <w:right w:val="single" w:sz="6" w:space="0" w:color="auto"/>
            </w:tcBorders>
            <w:shd w:val="clear" w:color="auto" w:fill="auto"/>
            <w:hideMark/>
          </w:tcPr>
          <w:p w14:paraId="28B8F2B4" w14:textId="77777777" w:rsidR="00C56CB1" w:rsidRPr="00C56CB1" w:rsidRDefault="00C56CB1" w:rsidP="00C56CB1">
            <w:pPr>
              <w:spacing w:after="0" w:line="240" w:lineRule="auto"/>
              <w:textAlignment w:val="baseline"/>
              <w:rPr>
                <w:rFonts w:ascii="Times New Roman" w:eastAsia="Times New Roman" w:hAnsi="Times New Roman" w:cs="Times New Roman"/>
                <w:sz w:val="24"/>
                <w:szCs w:val="24"/>
              </w:rPr>
            </w:pPr>
            <w:r w:rsidRPr="00C56CB1">
              <w:rPr>
                <w:rFonts w:ascii="Arial" w:eastAsia="Times New Roman" w:hAnsi="Arial" w:cs="Arial"/>
                <w:b/>
                <w:bCs/>
                <w:color w:val="000000"/>
                <w:sz w:val="20"/>
                <w:szCs w:val="20"/>
              </w:rPr>
              <w:t>Annual Goal #</w:t>
            </w:r>
            <w:r w:rsidRPr="00C56CB1">
              <w:rPr>
                <w:rFonts w:ascii="Arial" w:eastAsia="Times New Roman" w:hAnsi="Arial" w:cs="Arial"/>
                <w:sz w:val="20"/>
                <w:szCs w:val="20"/>
              </w:rPr>
              <w:t> </w:t>
            </w:r>
          </w:p>
        </w:tc>
      </w:tr>
      <w:tr w:rsidR="00C56CB1" w:rsidRPr="00C56CB1" w14:paraId="0E567526" w14:textId="77777777" w:rsidTr="000C7B61">
        <w:tc>
          <w:tcPr>
            <w:tcW w:w="1695" w:type="dxa"/>
            <w:tcBorders>
              <w:top w:val="nil"/>
              <w:left w:val="single" w:sz="6" w:space="0" w:color="auto"/>
              <w:bottom w:val="single" w:sz="6" w:space="0" w:color="auto"/>
              <w:right w:val="single" w:sz="6" w:space="0" w:color="auto"/>
            </w:tcBorders>
            <w:shd w:val="clear" w:color="auto" w:fill="auto"/>
            <w:hideMark/>
          </w:tcPr>
          <w:p w14:paraId="6F3EA5F6" w14:textId="77777777" w:rsidR="00C56CB1" w:rsidRPr="00C56CB1" w:rsidRDefault="00C56CB1" w:rsidP="00C56CB1">
            <w:pPr>
              <w:spacing w:after="0" w:line="240" w:lineRule="auto"/>
              <w:textAlignment w:val="baseline"/>
              <w:rPr>
                <w:rFonts w:ascii="Times New Roman" w:eastAsia="Times New Roman" w:hAnsi="Times New Roman" w:cs="Times New Roman"/>
                <w:b/>
                <w:bCs/>
                <w:sz w:val="24"/>
                <w:szCs w:val="24"/>
              </w:rPr>
            </w:pPr>
            <w:r w:rsidRPr="00C56CB1">
              <w:rPr>
                <w:rFonts w:ascii="Arial" w:eastAsia="Times New Roman" w:hAnsi="Arial" w:cs="Arial"/>
                <w:color w:val="000000"/>
                <w:sz w:val="20"/>
                <w:szCs w:val="20"/>
              </w:rPr>
              <w:t>Optional Output</w:t>
            </w:r>
            <w:r w:rsidRPr="00C56CB1">
              <w:rPr>
                <w:rFonts w:ascii="Arial" w:eastAsia="Times New Roman" w:hAnsi="Arial" w:cs="Arial"/>
                <w:b/>
                <w:bCs/>
                <w:sz w:val="20"/>
                <w:szCs w:val="20"/>
              </w:rPr>
              <w:t> </w:t>
            </w:r>
          </w:p>
          <w:p w14:paraId="5171D10B" w14:textId="77777777" w:rsidR="00C56CB1" w:rsidRPr="00C56CB1" w:rsidRDefault="00C56CB1" w:rsidP="00C56CB1">
            <w:pPr>
              <w:spacing w:after="0" w:line="240" w:lineRule="auto"/>
              <w:textAlignment w:val="baseline"/>
              <w:rPr>
                <w:rFonts w:ascii="Times New Roman" w:eastAsia="Times New Roman" w:hAnsi="Times New Roman" w:cs="Times New Roman"/>
                <w:b/>
                <w:bCs/>
                <w:sz w:val="24"/>
                <w:szCs w:val="24"/>
              </w:rPr>
            </w:pPr>
            <w:r w:rsidRPr="00C56CB1">
              <w:rPr>
                <w:rFonts w:ascii="Arial" w:eastAsia="Times New Roman" w:hAnsi="Arial" w:cs="Arial"/>
                <w:b/>
                <w:bCs/>
                <w:sz w:val="20"/>
                <w:szCs w:val="20"/>
              </w:rPr>
              <w:t> </w:t>
            </w:r>
          </w:p>
        </w:tc>
        <w:tc>
          <w:tcPr>
            <w:tcW w:w="4237" w:type="dxa"/>
            <w:tcBorders>
              <w:top w:val="nil"/>
              <w:left w:val="nil"/>
              <w:bottom w:val="single" w:sz="6" w:space="0" w:color="auto"/>
              <w:right w:val="single" w:sz="6" w:space="0" w:color="auto"/>
            </w:tcBorders>
            <w:shd w:val="clear" w:color="auto" w:fill="auto"/>
            <w:hideMark/>
          </w:tcPr>
          <w:sdt>
            <w:sdtPr>
              <w:rPr>
                <w:rStyle w:val="Style1"/>
              </w:rPr>
              <w:id w:val="1684556344"/>
              <w:placeholder>
                <w:docPart w:val="EC5CFFAD917B423BA728541AED445DB3"/>
              </w:placeholder>
              <w:showingPlcHdr/>
            </w:sdtPr>
            <w:sdtEndPr>
              <w:rPr>
                <w:rStyle w:val="Style1"/>
              </w:rPr>
            </w:sdtEndPr>
            <w:sdtContent>
              <w:p w14:paraId="53EDE380" w14:textId="48ED7671" w:rsidR="001540C8" w:rsidRDefault="007138E5" w:rsidP="001540C8">
                <w:pPr>
                  <w:rPr>
                    <w:rStyle w:val="Style1"/>
                  </w:rPr>
                </w:pPr>
                <w:r w:rsidRPr="001711AF">
                  <w:rPr>
                    <w:rStyle w:val="PlaceholderText"/>
                  </w:rPr>
                  <w:t>Click or tap here to enter text.</w:t>
                </w:r>
              </w:p>
            </w:sdtContent>
          </w:sdt>
          <w:p w14:paraId="166D6472" w14:textId="136EB738" w:rsidR="00C56CB1" w:rsidRPr="00C56CB1" w:rsidRDefault="00C56CB1" w:rsidP="00C56CB1">
            <w:pPr>
              <w:spacing w:after="0" w:line="240" w:lineRule="auto"/>
              <w:ind w:left="720"/>
              <w:textAlignment w:val="baseline"/>
              <w:rPr>
                <w:rFonts w:ascii="Times New Roman" w:eastAsia="Times New Roman" w:hAnsi="Times New Roman" w:cs="Times New Roman"/>
                <w:sz w:val="24"/>
                <w:szCs w:val="24"/>
              </w:rPr>
            </w:pPr>
          </w:p>
        </w:tc>
        <w:tc>
          <w:tcPr>
            <w:tcW w:w="3398" w:type="dxa"/>
            <w:tcBorders>
              <w:top w:val="nil"/>
              <w:left w:val="nil"/>
              <w:bottom w:val="single" w:sz="6" w:space="0" w:color="auto"/>
              <w:right w:val="single" w:sz="6" w:space="0" w:color="auto"/>
            </w:tcBorders>
            <w:shd w:val="clear" w:color="auto" w:fill="auto"/>
            <w:hideMark/>
          </w:tcPr>
          <w:sdt>
            <w:sdtPr>
              <w:rPr>
                <w:rStyle w:val="Style1"/>
              </w:rPr>
              <w:id w:val="-968899393"/>
              <w:placeholder>
                <w:docPart w:val="E6B8CC55B54747EF86B856719DC25D1A"/>
              </w:placeholder>
              <w:showingPlcHdr/>
            </w:sdtPr>
            <w:sdtEndPr>
              <w:rPr>
                <w:rStyle w:val="Style1"/>
              </w:rPr>
            </w:sdtEndPr>
            <w:sdtContent>
              <w:p w14:paraId="5D8A45D6" w14:textId="750BB7CE" w:rsidR="001540C8" w:rsidRDefault="007138E5" w:rsidP="001540C8">
                <w:pPr>
                  <w:rPr>
                    <w:rStyle w:val="Style1"/>
                  </w:rPr>
                </w:pPr>
                <w:r w:rsidRPr="001711AF">
                  <w:rPr>
                    <w:rStyle w:val="PlaceholderText"/>
                  </w:rPr>
                  <w:t xml:space="preserve">Click or tap here to enter </w:t>
                </w:r>
                <w:r>
                  <w:rPr>
                    <w:rStyle w:val="PlaceholderText"/>
                  </w:rPr>
                  <w:t>annual goal #</w:t>
                </w:r>
                <w:r w:rsidRPr="001711AF">
                  <w:rPr>
                    <w:rStyle w:val="PlaceholderText"/>
                  </w:rPr>
                  <w:t>.</w:t>
                </w:r>
              </w:p>
            </w:sdtContent>
          </w:sdt>
          <w:p w14:paraId="5DF4AB24" w14:textId="06482BAF" w:rsidR="00C56CB1" w:rsidRPr="00C56CB1" w:rsidRDefault="00C56CB1" w:rsidP="00C56CB1">
            <w:pPr>
              <w:spacing w:after="0" w:line="240" w:lineRule="auto"/>
              <w:textAlignment w:val="baseline"/>
              <w:rPr>
                <w:rFonts w:ascii="Times New Roman" w:eastAsia="Times New Roman" w:hAnsi="Times New Roman" w:cs="Times New Roman"/>
                <w:b/>
                <w:bCs/>
                <w:sz w:val="24"/>
                <w:szCs w:val="24"/>
              </w:rPr>
            </w:pPr>
            <w:r w:rsidRPr="00C56CB1">
              <w:rPr>
                <w:rFonts w:ascii="Arial" w:eastAsia="Times New Roman" w:hAnsi="Arial" w:cs="Arial"/>
                <w:b/>
                <w:bCs/>
                <w:sz w:val="20"/>
                <w:szCs w:val="20"/>
              </w:rPr>
              <w:t> </w:t>
            </w:r>
          </w:p>
        </w:tc>
      </w:tr>
    </w:tbl>
    <w:p w14:paraId="25D8E9F4" w14:textId="31A0F59A" w:rsidR="00C56CB1" w:rsidRDefault="00C56CB1" w:rsidP="00C56CB1">
      <w:pPr>
        <w:spacing w:after="0" w:line="240" w:lineRule="auto"/>
        <w:textAlignment w:val="baseline"/>
        <w:rPr>
          <w:rFonts w:ascii="Arial" w:eastAsia="Times New Roman" w:hAnsi="Arial" w:cs="Arial"/>
          <w:b/>
          <w:bCs/>
          <w:sz w:val="20"/>
          <w:szCs w:val="20"/>
        </w:rPr>
      </w:pPr>
    </w:p>
    <w:p w14:paraId="38FB19B2" w14:textId="77777777" w:rsidR="000C7B61" w:rsidRPr="000C7B61" w:rsidRDefault="000C7B61" w:rsidP="008F3B30">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ascii="Arial" w:eastAsia="Times New Roman" w:hAnsi="Arial" w:cs="Arial"/>
          <w:sz w:val="20"/>
          <w:szCs w:val="20"/>
        </w:rPr>
      </w:pPr>
      <w:r w:rsidRPr="000C7B61">
        <w:rPr>
          <w:rFonts w:ascii="Arial" w:eastAsia="Times New Roman" w:hAnsi="Arial" w:cs="Arial"/>
          <w:sz w:val="20"/>
          <w:szCs w:val="20"/>
        </w:rPr>
        <w:t>Explain how the data for the proposed output measures will be collected and tracked.</w:t>
      </w:r>
    </w:p>
    <w:p w14:paraId="7EC1F35E" w14:textId="77777777" w:rsidR="008F3B30" w:rsidRDefault="00127625" w:rsidP="008F3B30">
      <w:pPr>
        <w:rPr>
          <w:rStyle w:val="Style1"/>
        </w:rPr>
      </w:pPr>
      <w:sdt>
        <w:sdtPr>
          <w:rPr>
            <w:rStyle w:val="Style1"/>
          </w:rPr>
          <w:id w:val="-1456409420"/>
          <w:placeholder>
            <w:docPart w:val="C52F95D33B3B4AF7B8DAA109FAFD15FB"/>
          </w:placeholder>
          <w:showingPlcHdr/>
          <w15:color w:val="3366FF"/>
        </w:sdtPr>
        <w:sdtEndPr>
          <w:rPr>
            <w:rStyle w:val="DefaultParagraphFont"/>
            <w:rFonts w:ascii="Arial" w:hAnsi="Arial" w:cs="Arial"/>
            <w:i/>
            <w:sz w:val="20"/>
            <w:szCs w:val="20"/>
          </w:rPr>
        </w:sdtEndPr>
        <w:sdtContent>
          <w:r w:rsidR="008F3B30" w:rsidRPr="00F2200C">
            <w:rPr>
              <w:rStyle w:val="PlaceholderText"/>
              <w:bdr w:val="single" w:sz="4" w:space="0" w:color="auto"/>
            </w:rPr>
            <w:t>Click or tap here to enter text.</w:t>
          </w:r>
          <w:r w:rsidR="008F3B30">
            <w:rPr>
              <w:rStyle w:val="PlaceholderText"/>
              <w:bdr w:val="single" w:sz="4" w:space="0" w:color="auto"/>
            </w:rPr>
            <w:t xml:space="preserve">                                                                                                                     </w:t>
          </w:r>
        </w:sdtContent>
      </w:sdt>
    </w:p>
    <w:p w14:paraId="6EC237F9" w14:textId="77777777" w:rsidR="000C7B61" w:rsidRDefault="000C7B61" w:rsidP="008F3B30">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eastAsia="Times New Roman" w:hAnsi="Arial" w:cs="Arial"/>
          <w:sz w:val="20"/>
          <w:szCs w:val="20"/>
        </w:rPr>
      </w:pPr>
      <w:r w:rsidRPr="000C7B61">
        <w:rPr>
          <w:rFonts w:ascii="Arial" w:eastAsia="Times New Roman" w:hAnsi="Arial" w:cs="Arial"/>
          <w:sz w:val="20"/>
          <w:szCs w:val="20"/>
        </w:rPr>
        <w:t>Describe how the data will be calculated for the output.</w:t>
      </w:r>
    </w:p>
    <w:p w14:paraId="5791146B" w14:textId="77777777" w:rsidR="008F3B30" w:rsidRDefault="00127625" w:rsidP="008F3B30">
      <w:pPr>
        <w:rPr>
          <w:rStyle w:val="Style1"/>
        </w:rPr>
      </w:pPr>
      <w:sdt>
        <w:sdtPr>
          <w:rPr>
            <w:rStyle w:val="Style1"/>
          </w:rPr>
          <w:id w:val="-1666238884"/>
          <w:placeholder>
            <w:docPart w:val="A1BEAFE5471347C089AB840CAC312346"/>
          </w:placeholder>
          <w:showingPlcHdr/>
          <w15:color w:val="3366FF"/>
        </w:sdtPr>
        <w:sdtEndPr>
          <w:rPr>
            <w:rStyle w:val="DefaultParagraphFont"/>
            <w:rFonts w:ascii="Arial" w:hAnsi="Arial" w:cs="Arial"/>
            <w:i/>
            <w:sz w:val="20"/>
            <w:szCs w:val="20"/>
          </w:rPr>
        </w:sdtEndPr>
        <w:sdtContent>
          <w:r w:rsidR="008F3B30" w:rsidRPr="00F2200C">
            <w:rPr>
              <w:rStyle w:val="PlaceholderText"/>
              <w:bdr w:val="single" w:sz="4" w:space="0" w:color="auto"/>
            </w:rPr>
            <w:t>Click or tap here to enter text.</w:t>
          </w:r>
          <w:r w:rsidR="008F3B30">
            <w:rPr>
              <w:rStyle w:val="PlaceholderText"/>
              <w:bdr w:val="single" w:sz="4" w:space="0" w:color="auto"/>
            </w:rPr>
            <w:t xml:space="preserve">                                                                                                                     </w:t>
          </w:r>
        </w:sdtContent>
      </w:sdt>
    </w:p>
    <w:p w14:paraId="74DE3AFD" w14:textId="77777777" w:rsidR="000C7B61" w:rsidRPr="000C7B61" w:rsidRDefault="000C7B61" w:rsidP="008F3B30">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ascii="Arial" w:eastAsia="Times New Roman" w:hAnsi="Arial" w:cs="Arial"/>
          <w:sz w:val="20"/>
          <w:szCs w:val="20"/>
        </w:rPr>
      </w:pPr>
      <w:r w:rsidRPr="000C7B61">
        <w:rPr>
          <w:rFonts w:ascii="Arial" w:eastAsia="Times New Roman" w:hAnsi="Arial" w:cs="Arial"/>
          <w:sz w:val="20"/>
          <w:szCs w:val="20"/>
        </w:rPr>
        <w:t>Using the above data, how will success be evaluated in your program?</w:t>
      </w:r>
    </w:p>
    <w:p w14:paraId="37F1044A" w14:textId="77777777" w:rsidR="008F3B30" w:rsidRDefault="00127625" w:rsidP="008F3B30">
      <w:pPr>
        <w:rPr>
          <w:rStyle w:val="Style1"/>
        </w:rPr>
      </w:pPr>
      <w:sdt>
        <w:sdtPr>
          <w:rPr>
            <w:rStyle w:val="Style1"/>
          </w:rPr>
          <w:id w:val="-2055228986"/>
          <w:placeholder>
            <w:docPart w:val="AE9501ECA0084B54AC024AA1CFF43107"/>
          </w:placeholder>
          <w:showingPlcHdr/>
          <w15:color w:val="3366FF"/>
        </w:sdtPr>
        <w:sdtEndPr>
          <w:rPr>
            <w:rStyle w:val="DefaultParagraphFont"/>
            <w:rFonts w:ascii="Arial" w:hAnsi="Arial" w:cs="Arial"/>
            <w:i/>
            <w:sz w:val="20"/>
            <w:szCs w:val="20"/>
          </w:rPr>
        </w:sdtEndPr>
        <w:sdtContent>
          <w:r w:rsidR="008F3B30" w:rsidRPr="00F2200C">
            <w:rPr>
              <w:rStyle w:val="PlaceholderText"/>
              <w:bdr w:val="single" w:sz="4" w:space="0" w:color="auto"/>
            </w:rPr>
            <w:t>Click or tap here to enter text.</w:t>
          </w:r>
          <w:r w:rsidR="008F3B30">
            <w:rPr>
              <w:rStyle w:val="PlaceholderText"/>
              <w:bdr w:val="single" w:sz="4" w:space="0" w:color="auto"/>
            </w:rPr>
            <w:t xml:space="preserve">                                                                                                                     </w:t>
          </w:r>
        </w:sdtContent>
      </w:sdt>
    </w:p>
    <w:p w14:paraId="4CE476FC" w14:textId="28182E96" w:rsidR="000C7B61" w:rsidRDefault="000C7B61" w:rsidP="008F3B30">
      <w:pPr>
        <w:spacing w:after="0" w:line="240" w:lineRule="auto"/>
        <w:textAlignment w:val="baseline"/>
        <w:rPr>
          <w:rFonts w:ascii="Arial" w:eastAsia="Times New Roman" w:hAnsi="Arial" w:cs="Arial"/>
          <w:b/>
          <w:bCs/>
          <w:sz w:val="20"/>
          <w:szCs w:val="20"/>
        </w:rPr>
      </w:pPr>
    </w:p>
    <w:p w14:paraId="149BD305" w14:textId="77777777" w:rsidR="000C7B61" w:rsidRPr="00C56CB1" w:rsidRDefault="000C7B61" w:rsidP="00C56CB1">
      <w:pPr>
        <w:spacing w:after="0" w:line="240" w:lineRule="auto"/>
        <w:textAlignment w:val="baseline"/>
        <w:rPr>
          <w:rFonts w:ascii="Segoe UI" w:eastAsia="Times New Roman" w:hAnsi="Segoe UI" w:cs="Segoe UI"/>
          <w:b/>
          <w:bCs/>
          <w:sz w:val="18"/>
          <w:szCs w:val="18"/>
        </w:rPr>
      </w:pPr>
    </w:p>
    <w:p w14:paraId="2314820D" w14:textId="35BD20F8" w:rsidR="00C56CB1" w:rsidRPr="00C56CB1" w:rsidRDefault="00C56CB1" w:rsidP="000C7B61">
      <w:pPr>
        <w:rPr>
          <w:rFonts w:ascii="Segoe UI" w:eastAsia="Times New Roman" w:hAnsi="Segoe UI" w:cs="Segoe UI"/>
          <w:b/>
          <w:bCs/>
          <w:sz w:val="18"/>
          <w:szCs w:val="18"/>
        </w:rPr>
      </w:pPr>
      <w:r w:rsidRPr="009853A6">
        <w:rPr>
          <w:rFonts w:ascii="Arial" w:eastAsia="Times New Roman" w:hAnsi="Arial" w:cs="Arial"/>
          <w:b/>
          <w:sz w:val="20"/>
          <w:szCs w:val="20"/>
        </w:rPr>
        <w:t>OUTCOME (RESULTS) MEASURES</w:t>
      </w:r>
      <w:r w:rsidRPr="00C56CB1">
        <w:rPr>
          <w:rFonts w:ascii="Arial" w:eastAsia="Times New Roman" w:hAnsi="Arial" w:cs="Arial"/>
          <w:b/>
          <w:bCs/>
          <w:sz w:val="20"/>
          <w:szCs w:val="20"/>
        </w:rPr>
        <w:t> </w:t>
      </w:r>
    </w:p>
    <w:p w14:paraId="64CDEF68" w14:textId="590886B4" w:rsidR="00C56CB1" w:rsidRDefault="00C56CB1" w:rsidP="00C56CB1">
      <w:pPr>
        <w:spacing w:after="0" w:line="240" w:lineRule="auto"/>
        <w:textAlignment w:val="baseline"/>
        <w:rPr>
          <w:rFonts w:ascii="Arial" w:eastAsia="Times New Roman" w:hAnsi="Arial" w:cs="Arial"/>
          <w:color w:val="000000"/>
          <w:sz w:val="20"/>
          <w:szCs w:val="20"/>
        </w:rPr>
      </w:pPr>
      <w:r w:rsidRPr="00C56CB1">
        <w:rPr>
          <w:rFonts w:ascii="Arial" w:eastAsia="Times New Roman" w:hAnsi="Arial" w:cs="Arial"/>
          <w:b/>
          <w:bCs/>
          <w:color w:val="000000"/>
          <w:sz w:val="20"/>
          <w:szCs w:val="20"/>
        </w:rPr>
        <w:t>Proposed Outcome:</w:t>
      </w:r>
      <w:r w:rsidR="007331E9">
        <w:rPr>
          <w:rFonts w:ascii="Arial" w:eastAsia="Times New Roman" w:hAnsi="Arial" w:cs="Arial"/>
          <w:color w:val="000000"/>
          <w:sz w:val="20"/>
          <w:szCs w:val="20"/>
        </w:rPr>
        <w:t xml:space="preserve"> </w:t>
      </w:r>
      <w:r w:rsidRPr="00C56CB1">
        <w:rPr>
          <w:rFonts w:ascii="Arial" w:eastAsia="Times New Roman" w:hAnsi="Arial" w:cs="Arial"/>
          <w:color w:val="000000"/>
          <w:sz w:val="20"/>
          <w:szCs w:val="20"/>
        </w:rPr>
        <w:t>Provide</w:t>
      </w:r>
      <w:r w:rsidR="007331E9">
        <w:rPr>
          <w:rFonts w:ascii="Arial" w:eastAsia="Times New Roman" w:hAnsi="Arial" w:cs="Arial"/>
          <w:color w:val="000000"/>
          <w:sz w:val="20"/>
          <w:szCs w:val="20"/>
        </w:rPr>
        <w:t xml:space="preserve"> </w:t>
      </w:r>
      <w:r w:rsidRPr="00C56CB1">
        <w:rPr>
          <w:rFonts w:ascii="Arial" w:eastAsia="Times New Roman" w:hAnsi="Arial" w:cs="Arial"/>
          <w:color w:val="000000"/>
          <w:sz w:val="20"/>
          <w:szCs w:val="20"/>
        </w:rPr>
        <w:t>an outcome</w:t>
      </w:r>
      <w:r w:rsidR="007331E9">
        <w:rPr>
          <w:rFonts w:ascii="Arial" w:eastAsia="Times New Roman" w:hAnsi="Arial" w:cs="Arial"/>
          <w:color w:val="000000"/>
          <w:sz w:val="20"/>
          <w:szCs w:val="20"/>
        </w:rPr>
        <w:t xml:space="preserve"> </w:t>
      </w:r>
      <w:r w:rsidRPr="00C56CB1">
        <w:rPr>
          <w:rFonts w:ascii="Arial" w:eastAsia="Times New Roman" w:hAnsi="Arial" w:cs="Arial"/>
          <w:color w:val="000000"/>
          <w:sz w:val="20"/>
          <w:szCs w:val="20"/>
        </w:rPr>
        <w:t>measure that will allow the program to evaluate the intention of the services offered and include proposed</w:t>
      </w:r>
      <w:r w:rsidR="007331E9">
        <w:rPr>
          <w:rFonts w:ascii="Arial" w:eastAsia="Times New Roman" w:hAnsi="Arial" w:cs="Arial"/>
          <w:color w:val="000000"/>
          <w:sz w:val="20"/>
          <w:szCs w:val="20"/>
        </w:rPr>
        <w:t xml:space="preserve"> </w:t>
      </w:r>
      <w:r w:rsidRPr="00C56CB1">
        <w:rPr>
          <w:rFonts w:ascii="Arial" w:eastAsia="Times New Roman" w:hAnsi="Arial" w:cs="Arial"/>
          <w:color w:val="000000"/>
          <w:sz w:val="20"/>
          <w:szCs w:val="20"/>
        </w:rPr>
        <w:t>numeric goals.</w:t>
      </w:r>
    </w:p>
    <w:p w14:paraId="1C724499" w14:textId="77777777" w:rsidR="007F166D" w:rsidRPr="00C56CB1" w:rsidRDefault="007F166D" w:rsidP="00C56CB1">
      <w:pPr>
        <w:spacing w:after="0" w:line="240" w:lineRule="auto"/>
        <w:textAlignment w:val="baseline"/>
        <w:rPr>
          <w:rFonts w:ascii="Segoe UI" w:eastAsia="Times New Roman" w:hAnsi="Segoe UI" w:cs="Segoe UI"/>
          <w:sz w:val="18"/>
          <w:szCs w:val="18"/>
        </w:rPr>
      </w:pPr>
    </w:p>
    <w:tbl>
      <w:tblPr>
        <w:tblW w:w="8730" w:type="dxa"/>
        <w:tblInd w:w="8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015"/>
        <w:gridCol w:w="28"/>
        <w:gridCol w:w="3687"/>
      </w:tblGrid>
      <w:tr w:rsidR="00C56CB1" w:rsidRPr="00C56CB1" w14:paraId="6B07A53D" w14:textId="77777777" w:rsidTr="008F3B30">
        <w:trPr>
          <w:trHeight w:val="505"/>
        </w:trPr>
        <w:tc>
          <w:tcPr>
            <w:tcW w:w="5015" w:type="dxa"/>
            <w:tcBorders>
              <w:top w:val="single" w:sz="6" w:space="0" w:color="auto"/>
              <w:left w:val="single" w:sz="6" w:space="0" w:color="auto"/>
              <w:bottom w:val="single" w:sz="6" w:space="0" w:color="auto"/>
              <w:right w:val="single" w:sz="6" w:space="0" w:color="auto"/>
            </w:tcBorders>
            <w:shd w:val="clear" w:color="auto" w:fill="E2EFD9"/>
            <w:hideMark/>
          </w:tcPr>
          <w:p w14:paraId="4B665BF2" w14:textId="383010AF" w:rsidR="00C56CB1" w:rsidRPr="00C56CB1" w:rsidRDefault="00C56CB1" w:rsidP="00C56CB1">
            <w:pPr>
              <w:spacing w:after="0" w:line="240" w:lineRule="auto"/>
              <w:textAlignment w:val="baseline"/>
              <w:rPr>
                <w:rFonts w:ascii="Times New Roman" w:eastAsia="Times New Roman" w:hAnsi="Times New Roman" w:cs="Times New Roman"/>
                <w:sz w:val="24"/>
                <w:szCs w:val="24"/>
              </w:rPr>
            </w:pPr>
            <w:r w:rsidRPr="00C56CB1">
              <w:rPr>
                <w:rFonts w:ascii="Arial" w:eastAsia="Times New Roman" w:hAnsi="Arial" w:cs="Arial"/>
                <w:b/>
                <w:bCs/>
                <w:sz w:val="20"/>
                <w:szCs w:val="20"/>
              </w:rPr>
              <w:t>Proposed</w:t>
            </w:r>
            <w:r w:rsidR="007331E9">
              <w:rPr>
                <w:rFonts w:ascii="Arial" w:eastAsia="Times New Roman" w:hAnsi="Arial" w:cs="Arial"/>
                <w:b/>
                <w:bCs/>
                <w:sz w:val="20"/>
                <w:szCs w:val="20"/>
              </w:rPr>
              <w:t xml:space="preserve"> </w:t>
            </w:r>
            <w:r w:rsidRPr="00C56CB1">
              <w:rPr>
                <w:rFonts w:ascii="Arial" w:eastAsia="Times New Roman" w:hAnsi="Arial" w:cs="Arial"/>
                <w:b/>
                <w:bCs/>
                <w:sz w:val="20"/>
                <w:szCs w:val="20"/>
              </w:rPr>
              <w:t>OUTCOME</w:t>
            </w:r>
            <w:r w:rsidR="000C7B61">
              <w:rPr>
                <w:rFonts w:ascii="Arial" w:eastAsia="Times New Roman" w:hAnsi="Arial" w:cs="Arial"/>
                <w:b/>
                <w:bCs/>
                <w:sz w:val="20"/>
                <w:szCs w:val="20"/>
              </w:rPr>
              <w:t xml:space="preserve"> Text</w:t>
            </w:r>
          </w:p>
          <w:p w14:paraId="30E233B9" w14:textId="5E3D73CD" w:rsidR="00C56CB1" w:rsidRPr="00C56CB1" w:rsidRDefault="00C56CB1" w:rsidP="00C56CB1">
            <w:pPr>
              <w:spacing w:after="0" w:line="240" w:lineRule="auto"/>
              <w:textAlignment w:val="baseline"/>
              <w:rPr>
                <w:rFonts w:ascii="Times New Roman" w:eastAsia="Times New Roman" w:hAnsi="Times New Roman" w:cs="Times New Roman"/>
                <w:sz w:val="24"/>
                <w:szCs w:val="24"/>
              </w:rPr>
            </w:pPr>
          </w:p>
        </w:tc>
        <w:tc>
          <w:tcPr>
            <w:tcW w:w="28" w:type="dxa"/>
            <w:tcBorders>
              <w:top w:val="single" w:sz="6" w:space="0" w:color="auto"/>
              <w:left w:val="nil"/>
              <w:bottom w:val="single" w:sz="6" w:space="0" w:color="auto"/>
              <w:right w:val="nil"/>
            </w:tcBorders>
            <w:shd w:val="clear" w:color="auto" w:fill="E2EFD9"/>
          </w:tcPr>
          <w:p w14:paraId="56A91627" w14:textId="77777777" w:rsidR="007F166D" w:rsidRPr="00C56CB1" w:rsidRDefault="007F166D" w:rsidP="00C56CB1">
            <w:pPr>
              <w:spacing w:after="0" w:line="240" w:lineRule="auto"/>
              <w:textAlignment w:val="baseline"/>
              <w:rPr>
                <w:rFonts w:ascii="Arial" w:eastAsia="Times New Roman" w:hAnsi="Arial" w:cs="Arial"/>
                <w:b/>
                <w:bCs/>
                <w:sz w:val="20"/>
                <w:szCs w:val="20"/>
              </w:rPr>
            </w:pPr>
          </w:p>
        </w:tc>
        <w:tc>
          <w:tcPr>
            <w:tcW w:w="3687" w:type="dxa"/>
            <w:tcBorders>
              <w:top w:val="single" w:sz="6" w:space="0" w:color="auto"/>
              <w:left w:val="nil"/>
              <w:bottom w:val="single" w:sz="6" w:space="0" w:color="auto"/>
              <w:right w:val="single" w:sz="6" w:space="0" w:color="auto"/>
            </w:tcBorders>
            <w:shd w:val="clear" w:color="auto" w:fill="E2EFD9"/>
            <w:hideMark/>
          </w:tcPr>
          <w:p w14:paraId="70E70DC1" w14:textId="76907615" w:rsidR="00C56CB1" w:rsidRPr="00C56CB1" w:rsidRDefault="00C56CB1" w:rsidP="00C56CB1">
            <w:pPr>
              <w:spacing w:after="0" w:line="240" w:lineRule="auto"/>
              <w:textAlignment w:val="baseline"/>
              <w:rPr>
                <w:rFonts w:ascii="Times New Roman" w:eastAsia="Times New Roman" w:hAnsi="Times New Roman" w:cs="Times New Roman"/>
                <w:sz w:val="24"/>
                <w:szCs w:val="24"/>
              </w:rPr>
            </w:pPr>
            <w:r w:rsidRPr="00C56CB1">
              <w:rPr>
                <w:rFonts w:ascii="Arial" w:eastAsia="Times New Roman" w:hAnsi="Arial" w:cs="Arial"/>
                <w:b/>
                <w:bCs/>
                <w:sz w:val="20"/>
                <w:szCs w:val="20"/>
              </w:rPr>
              <w:t>Total Program Annual Goal</w:t>
            </w:r>
            <w:r w:rsidR="007331E9">
              <w:rPr>
                <w:rFonts w:ascii="Arial" w:eastAsia="Times New Roman" w:hAnsi="Arial" w:cs="Arial"/>
                <w:sz w:val="20"/>
                <w:szCs w:val="20"/>
              </w:rPr>
              <w:t xml:space="preserve"> </w:t>
            </w:r>
            <w:r w:rsidR="00F5514A">
              <w:rPr>
                <w:rFonts w:ascii="Arial" w:eastAsia="Times New Roman" w:hAnsi="Arial" w:cs="Arial"/>
                <w:sz w:val="20"/>
                <w:szCs w:val="20"/>
              </w:rPr>
              <w:t>#</w:t>
            </w:r>
          </w:p>
        </w:tc>
      </w:tr>
      <w:tr w:rsidR="00C56CB1" w:rsidRPr="00C56CB1" w14:paraId="6DF40FC1" w14:textId="77777777" w:rsidTr="008F3B30">
        <w:trPr>
          <w:trHeight w:val="912"/>
        </w:trPr>
        <w:tc>
          <w:tcPr>
            <w:tcW w:w="5015" w:type="dxa"/>
            <w:tcBorders>
              <w:top w:val="nil"/>
              <w:left w:val="single" w:sz="6" w:space="0" w:color="auto"/>
              <w:bottom w:val="single" w:sz="6" w:space="0" w:color="auto"/>
              <w:right w:val="single" w:sz="6" w:space="0" w:color="auto"/>
            </w:tcBorders>
            <w:shd w:val="clear" w:color="auto" w:fill="auto"/>
            <w:hideMark/>
          </w:tcPr>
          <w:sdt>
            <w:sdtPr>
              <w:rPr>
                <w:rStyle w:val="Style1"/>
              </w:rPr>
              <w:id w:val="-1685356908"/>
              <w:placeholder>
                <w:docPart w:val="859C64AE07D24421B7F36DF800A0458C"/>
              </w:placeholder>
              <w:showingPlcHdr/>
            </w:sdtPr>
            <w:sdtEndPr>
              <w:rPr>
                <w:rStyle w:val="Style1"/>
              </w:rPr>
            </w:sdtEndPr>
            <w:sdtContent>
              <w:p w14:paraId="1E4E039D" w14:textId="76046A6D" w:rsidR="001540C8" w:rsidRDefault="000C7B61" w:rsidP="001540C8">
                <w:pPr>
                  <w:rPr>
                    <w:rStyle w:val="Style1"/>
                  </w:rPr>
                </w:pPr>
                <w:r w:rsidRPr="001711AF">
                  <w:rPr>
                    <w:rStyle w:val="PlaceholderText"/>
                  </w:rPr>
                  <w:t xml:space="preserve">Click or tap here to enter </w:t>
                </w:r>
                <w:r>
                  <w:rPr>
                    <w:rStyle w:val="PlaceholderText"/>
                  </w:rPr>
                  <w:t>outcome numerator text</w:t>
                </w:r>
                <w:r w:rsidRPr="001711AF">
                  <w:rPr>
                    <w:rStyle w:val="PlaceholderText"/>
                  </w:rPr>
                  <w:t>.</w:t>
                </w:r>
              </w:p>
            </w:sdtContent>
          </w:sdt>
          <w:p w14:paraId="02107C67" w14:textId="3BA1224C" w:rsidR="00C56CB1" w:rsidRPr="00C56CB1" w:rsidRDefault="00C56CB1" w:rsidP="00C56CB1">
            <w:pPr>
              <w:spacing w:after="0" w:line="240" w:lineRule="auto"/>
              <w:textAlignment w:val="baseline"/>
              <w:rPr>
                <w:rFonts w:ascii="Times New Roman" w:eastAsia="Times New Roman" w:hAnsi="Times New Roman" w:cs="Times New Roman"/>
                <w:sz w:val="24"/>
                <w:szCs w:val="24"/>
              </w:rPr>
            </w:pPr>
          </w:p>
        </w:tc>
        <w:tc>
          <w:tcPr>
            <w:tcW w:w="28" w:type="dxa"/>
            <w:tcBorders>
              <w:top w:val="nil"/>
              <w:left w:val="nil"/>
              <w:bottom w:val="single" w:sz="6" w:space="0" w:color="auto"/>
              <w:right w:val="nil"/>
            </w:tcBorders>
          </w:tcPr>
          <w:p w14:paraId="5940BBAD" w14:textId="77777777" w:rsidR="007F166D" w:rsidRPr="00C56CB1" w:rsidRDefault="007F166D" w:rsidP="00C56CB1">
            <w:pPr>
              <w:spacing w:after="0" w:line="240" w:lineRule="auto"/>
              <w:textAlignment w:val="baseline"/>
              <w:rPr>
                <w:rFonts w:ascii="Arial" w:eastAsia="Times New Roman" w:hAnsi="Arial" w:cs="Arial"/>
                <w:sz w:val="20"/>
                <w:szCs w:val="20"/>
              </w:rPr>
            </w:pPr>
          </w:p>
        </w:tc>
        <w:sdt>
          <w:sdtPr>
            <w:rPr>
              <w:rFonts w:ascii="Times New Roman" w:eastAsia="Times New Roman" w:hAnsi="Times New Roman" w:cs="Times New Roman"/>
              <w:sz w:val="24"/>
              <w:szCs w:val="24"/>
            </w:rPr>
            <w:id w:val="69466636"/>
            <w:placeholder>
              <w:docPart w:val="F034627298B44814A4141FFC748DEEEB"/>
            </w:placeholder>
            <w:showingPlcHdr/>
          </w:sdtPr>
          <w:sdtEndPr/>
          <w:sdtContent>
            <w:tc>
              <w:tcPr>
                <w:tcW w:w="3687" w:type="dxa"/>
                <w:tcBorders>
                  <w:top w:val="nil"/>
                  <w:left w:val="nil"/>
                  <w:bottom w:val="single" w:sz="6" w:space="0" w:color="auto"/>
                  <w:right w:val="single" w:sz="6" w:space="0" w:color="auto"/>
                </w:tcBorders>
                <w:shd w:val="clear" w:color="auto" w:fill="auto"/>
                <w:hideMark/>
              </w:tcPr>
              <w:p w14:paraId="4D8121A2" w14:textId="658A6B89" w:rsidR="00C56CB1" w:rsidRPr="00C56CB1" w:rsidRDefault="000C7B61" w:rsidP="00C56CB1">
                <w:pPr>
                  <w:spacing w:after="0" w:line="240" w:lineRule="auto"/>
                  <w:textAlignment w:val="baseline"/>
                  <w:rPr>
                    <w:rFonts w:ascii="Times New Roman" w:eastAsia="Times New Roman" w:hAnsi="Times New Roman" w:cs="Times New Roman"/>
                    <w:sz w:val="24"/>
                    <w:szCs w:val="24"/>
                  </w:rPr>
                </w:pPr>
                <w:r w:rsidRPr="001711AF">
                  <w:rPr>
                    <w:rStyle w:val="PlaceholderText"/>
                  </w:rPr>
                  <w:t xml:space="preserve">Click or tap here to enter </w:t>
                </w:r>
                <w:r>
                  <w:rPr>
                    <w:rStyle w:val="PlaceholderText"/>
                  </w:rPr>
                  <w:t>numerator #</w:t>
                </w:r>
                <w:r w:rsidRPr="001711AF">
                  <w:rPr>
                    <w:rStyle w:val="PlaceholderText"/>
                  </w:rPr>
                  <w:t>.</w:t>
                </w:r>
              </w:p>
            </w:tc>
          </w:sdtContent>
        </w:sdt>
      </w:tr>
      <w:tr w:rsidR="00C56CB1" w:rsidRPr="00C56CB1" w14:paraId="5520E0B5" w14:textId="77777777" w:rsidTr="008F3B30">
        <w:trPr>
          <w:trHeight w:val="619"/>
        </w:trPr>
        <w:sdt>
          <w:sdtPr>
            <w:rPr>
              <w:rFonts w:ascii="Times New Roman" w:eastAsia="Times New Roman" w:hAnsi="Times New Roman" w:cs="Times New Roman"/>
              <w:sz w:val="24"/>
              <w:szCs w:val="24"/>
            </w:rPr>
            <w:id w:val="777682746"/>
            <w:placeholder>
              <w:docPart w:val="193AD271CDEA4358B6FB463126EED994"/>
            </w:placeholder>
            <w:showingPlcHdr/>
          </w:sdtPr>
          <w:sdtEndPr/>
          <w:sdtContent>
            <w:tc>
              <w:tcPr>
                <w:tcW w:w="5015" w:type="dxa"/>
                <w:tcBorders>
                  <w:top w:val="nil"/>
                  <w:left w:val="single" w:sz="6" w:space="0" w:color="auto"/>
                  <w:bottom w:val="single" w:sz="6" w:space="0" w:color="auto"/>
                  <w:right w:val="single" w:sz="6" w:space="0" w:color="auto"/>
                </w:tcBorders>
                <w:shd w:val="clear" w:color="auto" w:fill="auto"/>
                <w:hideMark/>
              </w:tcPr>
              <w:p w14:paraId="64C4128E" w14:textId="4CAA0BD3" w:rsidR="00C56CB1" w:rsidRPr="00C56CB1" w:rsidRDefault="000C7B61" w:rsidP="0034362E">
                <w:pPr>
                  <w:rPr>
                    <w:rFonts w:ascii="Times New Roman" w:eastAsia="Times New Roman" w:hAnsi="Times New Roman" w:cs="Times New Roman"/>
                    <w:sz w:val="24"/>
                    <w:szCs w:val="24"/>
                  </w:rPr>
                </w:pPr>
                <w:r w:rsidRPr="001711AF">
                  <w:rPr>
                    <w:rStyle w:val="PlaceholderText"/>
                  </w:rPr>
                  <w:t xml:space="preserve">Click or tap here to enter </w:t>
                </w:r>
                <w:r>
                  <w:rPr>
                    <w:rStyle w:val="PlaceholderText"/>
                  </w:rPr>
                  <w:t xml:space="preserve">outcome denominator </w:t>
                </w:r>
                <w:r w:rsidRPr="001711AF">
                  <w:rPr>
                    <w:rStyle w:val="PlaceholderText"/>
                  </w:rPr>
                  <w:t>text.</w:t>
                </w:r>
              </w:p>
            </w:tc>
          </w:sdtContent>
        </w:sdt>
        <w:tc>
          <w:tcPr>
            <w:tcW w:w="28" w:type="dxa"/>
            <w:tcBorders>
              <w:top w:val="nil"/>
              <w:left w:val="nil"/>
              <w:bottom w:val="single" w:sz="6" w:space="0" w:color="auto"/>
              <w:right w:val="nil"/>
            </w:tcBorders>
          </w:tcPr>
          <w:p w14:paraId="437F23AB" w14:textId="77777777" w:rsidR="007F166D" w:rsidRPr="00C56CB1" w:rsidRDefault="007F166D" w:rsidP="00C56CB1">
            <w:pPr>
              <w:spacing w:after="0" w:line="240" w:lineRule="auto"/>
              <w:textAlignment w:val="baseline"/>
              <w:rPr>
                <w:rFonts w:ascii="Arial" w:eastAsia="Times New Roman" w:hAnsi="Arial" w:cs="Arial"/>
                <w:sz w:val="20"/>
                <w:szCs w:val="20"/>
              </w:rPr>
            </w:pPr>
          </w:p>
        </w:tc>
        <w:sdt>
          <w:sdtPr>
            <w:rPr>
              <w:rFonts w:ascii="Times New Roman" w:eastAsia="Times New Roman" w:hAnsi="Times New Roman" w:cs="Times New Roman"/>
              <w:sz w:val="24"/>
              <w:szCs w:val="24"/>
            </w:rPr>
            <w:id w:val="863946020"/>
            <w:placeholder>
              <w:docPart w:val="1892998DA9DD4D9DB41B6E98BCCEAF60"/>
            </w:placeholder>
            <w:showingPlcHdr/>
          </w:sdtPr>
          <w:sdtEndPr/>
          <w:sdtContent>
            <w:tc>
              <w:tcPr>
                <w:tcW w:w="3687" w:type="dxa"/>
                <w:tcBorders>
                  <w:top w:val="nil"/>
                  <w:left w:val="nil"/>
                  <w:bottom w:val="single" w:sz="6" w:space="0" w:color="auto"/>
                  <w:right w:val="single" w:sz="6" w:space="0" w:color="auto"/>
                </w:tcBorders>
                <w:shd w:val="clear" w:color="auto" w:fill="auto"/>
              </w:tcPr>
              <w:p w14:paraId="5108AEA5" w14:textId="0BC37E44" w:rsidR="00C56CB1" w:rsidRPr="00C56CB1" w:rsidRDefault="000C7B61" w:rsidP="00C56CB1">
                <w:pPr>
                  <w:spacing w:after="0" w:line="240" w:lineRule="auto"/>
                  <w:textAlignment w:val="baseline"/>
                  <w:rPr>
                    <w:rFonts w:ascii="Times New Roman" w:eastAsia="Times New Roman" w:hAnsi="Times New Roman" w:cs="Times New Roman"/>
                    <w:sz w:val="24"/>
                    <w:szCs w:val="24"/>
                  </w:rPr>
                </w:pPr>
                <w:r w:rsidRPr="001711AF">
                  <w:rPr>
                    <w:rStyle w:val="PlaceholderText"/>
                  </w:rPr>
                  <w:t xml:space="preserve">Click or tap here to enter </w:t>
                </w:r>
                <w:r>
                  <w:rPr>
                    <w:rStyle w:val="PlaceholderText"/>
                  </w:rPr>
                  <w:t>denominator #</w:t>
                </w:r>
                <w:r w:rsidRPr="001711AF">
                  <w:rPr>
                    <w:rStyle w:val="PlaceholderText"/>
                  </w:rPr>
                  <w:t>.</w:t>
                </w:r>
              </w:p>
            </w:tc>
          </w:sdtContent>
        </w:sdt>
      </w:tr>
      <w:tr w:rsidR="00C56CB1" w:rsidRPr="00C56CB1" w14:paraId="1A89F1E5" w14:textId="77777777" w:rsidTr="008F3B30">
        <w:trPr>
          <w:trHeight w:val="912"/>
        </w:trPr>
        <w:tc>
          <w:tcPr>
            <w:tcW w:w="5015" w:type="dxa"/>
            <w:tcBorders>
              <w:top w:val="nil"/>
              <w:left w:val="single" w:sz="6" w:space="0" w:color="auto"/>
              <w:bottom w:val="single" w:sz="6" w:space="0" w:color="auto"/>
              <w:right w:val="single" w:sz="6" w:space="0" w:color="auto"/>
            </w:tcBorders>
            <w:shd w:val="clear" w:color="auto" w:fill="auto"/>
            <w:hideMark/>
          </w:tcPr>
          <w:sdt>
            <w:sdtPr>
              <w:rPr>
                <w:rStyle w:val="Style1"/>
              </w:rPr>
              <w:id w:val="-1907215970"/>
              <w:placeholder>
                <w:docPart w:val="274D066BE5074C4E88BD7FB34FA25406"/>
              </w:placeholder>
              <w:showingPlcHdr/>
            </w:sdtPr>
            <w:sdtEndPr>
              <w:rPr>
                <w:rStyle w:val="Style1"/>
              </w:rPr>
            </w:sdtEndPr>
            <w:sdtContent>
              <w:p w14:paraId="1B39067E" w14:textId="2A8DACB5" w:rsidR="001540C8" w:rsidRDefault="000C7B61" w:rsidP="001540C8">
                <w:pPr>
                  <w:rPr>
                    <w:rStyle w:val="Style1"/>
                  </w:rPr>
                </w:pPr>
                <w:r w:rsidRPr="001711AF">
                  <w:rPr>
                    <w:rStyle w:val="PlaceholderText"/>
                  </w:rPr>
                  <w:t xml:space="preserve">Click or tap here to enter </w:t>
                </w:r>
                <w:r>
                  <w:rPr>
                    <w:rStyle w:val="PlaceholderText"/>
                  </w:rPr>
                  <w:t>outcome percentage text</w:t>
                </w:r>
                <w:r w:rsidRPr="001711AF">
                  <w:rPr>
                    <w:rStyle w:val="PlaceholderText"/>
                  </w:rPr>
                  <w:t>.</w:t>
                </w:r>
              </w:p>
            </w:sdtContent>
          </w:sdt>
          <w:p w14:paraId="695967C1" w14:textId="56BAE187" w:rsidR="00C56CB1" w:rsidRPr="00C56CB1" w:rsidRDefault="00C56CB1" w:rsidP="00C56CB1">
            <w:pPr>
              <w:spacing w:after="0" w:line="240" w:lineRule="auto"/>
              <w:textAlignment w:val="baseline"/>
              <w:rPr>
                <w:rFonts w:ascii="Times New Roman" w:eastAsia="Times New Roman" w:hAnsi="Times New Roman" w:cs="Times New Roman"/>
                <w:sz w:val="24"/>
                <w:szCs w:val="24"/>
              </w:rPr>
            </w:pPr>
          </w:p>
        </w:tc>
        <w:tc>
          <w:tcPr>
            <w:tcW w:w="28" w:type="dxa"/>
            <w:tcBorders>
              <w:top w:val="nil"/>
              <w:left w:val="nil"/>
              <w:bottom w:val="single" w:sz="6" w:space="0" w:color="auto"/>
              <w:right w:val="nil"/>
            </w:tcBorders>
          </w:tcPr>
          <w:p w14:paraId="33C63908" w14:textId="77777777" w:rsidR="007F166D" w:rsidRPr="00C56CB1" w:rsidRDefault="007F166D" w:rsidP="00C56CB1">
            <w:pPr>
              <w:spacing w:after="0" w:line="240" w:lineRule="auto"/>
              <w:textAlignment w:val="baseline"/>
              <w:rPr>
                <w:rFonts w:ascii="Arial" w:eastAsia="Times New Roman" w:hAnsi="Arial" w:cs="Arial"/>
                <w:i/>
                <w:iCs/>
                <w:sz w:val="20"/>
                <w:szCs w:val="20"/>
              </w:rPr>
            </w:pPr>
          </w:p>
        </w:tc>
        <w:sdt>
          <w:sdtPr>
            <w:rPr>
              <w:rFonts w:ascii="Times New Roman" w:eastAsia="Times New Roman" w:hAnsi="Times New Roman" w:cs="Times New Roman"/>
              <w:sz w:val="24"/>
              <w:szCs w:val="24"/>
            </w:rPr>
            <w:id w:val="1030148640"/>
            <w:placeholder>
              <w:docPart w:val="5D5F53C43228406D90D3F992E525D11F"/>
            </w:placeholder>
            <w:showingPlcHdr/>
          </w:sdtPr>
          <w:sdtEndPr/>
          <w:sdtContent>
            <w:tc>
              <w:tcPr>
                <w:tcW w:w="3687" w:type="dxa"/>
                <w:tcBorders>
                  <w:top w:val="nil"/>
                  <w:left w:val="nil"/>
                  <w:bottom w:val="single" w:sz="6" w:space="0" w:color="auto"/>
                  <w:right w:val="single" w:sz="6" w:space="0" w:color="auto"/>
                </w:tcBorders>
                <w:shd w:val="clear" w:color="auto" w:fill="auto"/>
              </w:tcPr>
              <w:p w14:paraId="3E854A8E" w14:textId="2E122576" w:rsidR="00C56CB1" w:rsidRPr="00C56CB1" w:rsidRDefault="000C7B61" w:rsidP="00C56CB1">
                <w:pPr>
                  <w:spacing w:after="0" w:line="240" w:lineRule="auto"/>
                  <w:textAlignment w:val="baseline"/>
                  <w:rPr>
                    <w:rFonts w:ascii="Times New Roman" w:eastAsia="Times New Roman" w:hAnsi="Times New Roman" w:cs="Times New Roman"/>
                    <w:sz w:val="24"/>
                    <w:szCs w:val="24"/>
                  </w:rPr>
                </w:pPr>
                <w:r w:rsidRPr="001711AF">
                  <w:rPr>
                    <w:rStyle w:val="PlaceholderText"/>
                  </w:rPr>
                  <w:t xml:space="preserve">Click or tap here to enter </w:t>
                </w:r>
                <w:r>
                  <w:rPr>
                    <w:rStyle w:val="PlaceholderText"/>
                  </w:rPr>
                  <w:t>outcome percentage %age (num/denom)</w:t>
                </w:r>
                <w:r w:rsidRPr="001711AF">
                  <w:rPr>
                    <w:rStyle w:val="PlaceholderText"/>
                  </w:rPr>
                  <w:t>.</w:t>
                </w:r>
              </w:p>
            </w:tc>
          </w:sdtContent>
        </w:sdt>
      </w:tr>
    </w:tbl>
    <w:p w14:paraId="387B7EAC" w14:textId="77777777" w:rsidR="0073360C" w:rsidRPr="00C56CB1" w:rsidRDefault="0073360C">
      <w:pPr>
        <w:spacing w:after="0" w:line="240" w:lineRule="auto"/>
        <w:ind w:left="720"/>
        <w:textAlignment w:val="baseline"/>
        <w:rPr>
          <w:rFonts w:ascii="Segoe UI" w:eastAsia="Times New Roman" w:hAnsi="Segoe UI" w:cs="Segoe UI"/>
          <w:sz w:val="18"/>
          <w:szCs w:val="18"/>
        </w:rPr>
      </w:pPr>
    </w:p>
    <w:p w14:paraId="67DFD06E" w14:textId="3E8C459A" w:rsidR="0073360C" w:rsidRDefault="00C56CB1" w:rsidP="00D35EEB">
      <w:pPr>
        <w:pBdr>
          <w:top w:val="single" w:sz="4" w:space="1" w:color="auto"/>
          <w:left w:val="single" w:sz="4" w:space="4" w:color="auto"/>
          <w:bottom w:val="single" w:sz="4" w:space="1" w:color="auto"/>
          <w:right w:val="single" w:sz="4" w:space="4" w:color="auto"/>
        </w:pBdr>
        <w:shd w:val="clear" w:color="auto" w:fill="E2EFD9"/>
        <w:spacing w:after="0" w:line="240" w:lineRule="auto"/>
        <w:ind w:left="180"/>
        <w:textAlignment w:val="baseline"/>
        <w:rPr>
          <w:rFonts w:ascii="Arial" w:eastAsia="Times New Roman" w:hAnsi="Arial" w:cs="Arial"/>
          <w:sz w:val="20"/>
          <w:szCs w:val="20"/>
        </w:rPr>
      </w:pPr>
      <w:r w:rsidRPr="00C56CB1">
        <w:rPr>
          <w:rFonts w:ascii="Arial" w:eastAsia="Times New Roman" w:hAnsi="Arial" w:cs="Arial"/>
          <w:sz w:val="20"/>
          <w:szCs w:val="20"/>
        </w:rPr>
        <w:t>Explain how the data for the proposed outcome measures will be collected and tracked.</w:t>
      </w:r>
    </w:p>
    <w:p w14:paraId="265704A1" w14:textId="77777777" w:rsidR="008F3B30" w:rsidRPr="00D35EEB" w:rsidRDefault="008F3B30" w:rsidP="00D35EEB">
      <w:pPr>
        <w:pBdr>
          <w:top w:val="single" w:sz="4" w:space="1" w:color="auto"/>
          <w:left w:val="single" w:sz="4" w:space="4" w:color="auto"/>
          <w:bottom w:val="single" w:sz="4" w:space="1" w:color="auto"/>
          <w:right w:val="single" w:sz="4" w:space="4" w:color="auto"/>
        </w:pBdr>
        <w:shd w:val="clear" w:color="auto" w:fill="E2EFD9"/>
        <w:spacing w:after="0" w:line="240" w:lineRule="auto"/>
        <w:ind w:left="180"/>
        <w:textAlignment w:val="baseline"/>
        <w:rPr>
          <w:rFonts w:ascii="Arial" w:eastAsia="Times New Roman" w:hAnsi="Arial" w:cs="Arial"/>
          <w:sz w:val="20"/>
          <w:szCs w:val="20"/>
        </w:rPr>
      </w:pPr>
    </w:p>
    <w:p w14:paraId="7C9E84BE" w14:textId="77777777" w:rsidR="008F3B30" w:rsidRDefault="00127625" w:rsidP="008F3B30">
      <w:pPr>
        <w:rPr>
          <w:rStyle w:val="Style1"/>
        </w:rPr>
      </w:pPr>
      <w:sdt>
        <w:sdtPr>
          <w:rPr>
            <w:rStyle w:val="Style1"/>
          </w:rPr>
          <w:id w:val="1027224608"/>
          <w:placeholder>
            <w:docPart w:val="2B866859A1474411893229B6DD1EB57E"/>
          </w:placeholder>
          <w:showingPlcHdr/>
          <w15:color w:val="3366FF"/>
        </w:sdtPr>
        <w:sdtEndPr>
          <w:rPr>
            <w:rStyle w:val="DefaultParagraphFont"/>
            <w:rFonts w:ascii="Arial" w:hAnsi="Arial" w:cs="Arial"/>
            <w:i/>
            <w:sz w:val="20"/>
            <w:szCs w:val="20"/>
          </w:rPr>
        </w:sdtEndPr>
        <w:sdtContent>
          <w:r w:rsidR="008F3B30" w:rsidRPr="00F2200C">
            <w:rPr>
              <w:rStyle w:val="PlaceholderText"/>
              <w:bdr w:val="single" w:sz="4" w:space="0" w:color="auto"/>
            </w:rPr>
            <w:t>Click or tap here to enter text.</w:t>
          </w:r>
          <w:r w:rsidR="008F3B30">
            <w:rPr>
              <w:rStyle w:val="PlaceholderText"/>
              <w:bdr w:val="single" w:sz="4" w:space="0" w:color="auto"/>
            </w:rPr>
            <w:t xml:space="preserve">                                                                                                                     </w:t>
          </w:r>
        </w:sdtContent>
      </w:sdt>
    </w:p>
    <w:p w14:paraId="2074B659" w14:textId="7F004582" w:rsidR="00D35EEB" w:rsidRDefault="00C56CB1" w:rsidP="008F3B30">
      <w:pPr>
        <w:pBdr>
          <w:top w:val="single" w:sz="4" w:space="1" w:color="auto"/>
          <w:left w:val="single" w:sz="4" w:space="4" w:color="auto"/>
          <w:bottom w:val="single" w:sz="4" w:space="1" w:color="auto"/>
          <w:right w:val="single" w:sz="4" w:space="4" w:color="auto"/>
        </w:pBdr>
        <w:shd w:val="clear" w:color="auto" w:fill="E2EFD9"/>
        <w:spacing w:after="0" w:line="240" w:lineRule="auto"/>
        <w:ind w:left="180"/>
        <w:textAlignment w:val="baseline"/>
        <w:rPr>
          <w:rFonts w:ascii="Arial" w:eastAsia="Times New Roman" w:hAnsi="Arial" w:cs="Arial"/>
          <w:sz w:val="20"/>
          <w:szCs w:val="20"/>
        </w:rPr>
      </w:pPr>
      <w:r w:rsidRPr="00C56CB1">
        <w:rPr>
          <w:rFonts w:ascii="Arial" w:eastAsia="Times New Roman" w:hAnsi="Arial" w:cs="Arial"/>
          <w:sz w:val="20"/>
          <w:szCs w:val="20"/>
        </w:rPr>
        <w:t>Describe how the data will be calculated for the outcome measure.</w:t>
      </w:r>
    </w:p>
    <w:p w14:paraId="17FF7731" w14:textId="77777777" w:rsidR="008F3B30" w:rsidRPr="00D35EEB" w:rsidRDefault="008F3B30" w:rsidP="00D35EEB">
      <w:pPr>
        <w:pBdr>
          <w:top w:val="single" w:sz="4" w:space="1" w:color="auto"/>
          <w:left w:val="single" w:sz="4" w:space="4" w:color="auto"/>
          <w:bottom w:val="single" w:sz="4" w:space="1" w:color="auto"/>
          <w:right w:val="single" w:sz="4" w:space="4" w:color="auto"/>
        </w:pBdr>
        <w:shd w:val="clear" w:color="auto" w:fill="E2EFD9"/>
        <w:spacing w:after="0" w:line="240" w:lineRule="auto"/>
        <w:ind w:left="180"/>
        <w:textAlignment w:val="baseline"/>
        <w:rPr>
          <w:rFonts w:ascii="Arial" w:eastAsia="Times New Roman" w:hAnsi="Arial" w:cs="Arial"/>
          <w:sz w:val="20"/>
          <w:szCs w:val="20"/>
        </w:rPr>
      </w:pPr>
    </w:p>
    <w:p w14:paraId="7CF9BBA4" w14:textId="603A26AE" w:rsidR="007F166D" w:rsidRDefault="00127625" w:rsidP="008F3B30">
      <w:pPr>
        <w:rPr>
          <w:rStyle w:val="Style1"/>
        </w:rPr>
      </w:pPr>
      <w:sdt>
        <w:sdtPr>
          <w:rPr>
            <w:rStyle w:val="Style1"/>
          </w:rPr>
          <w:id w:val="1098145328"/>
          <w:placeholder>
            <w:docPart w:val="2178C1D957164ACC839368E52DAF2D18"/>
          </w:placeholder>
          <w:showingPlcHdr/>
          <w15:color w:val="3366FF"/>
        </w:sdtPr>
        <w:sdtEndPr>
          <w:rPr>
            <w:rStyle w:val="DefaultParagraphFont"/>
            <w:rFonts w:ascii="Arial" w:hAnsi="Arial" w:cs="Arial"/>
            <w:i/>
            <w:sz w:val="20"/>
            <w:szCs w:val="20"/>
          </w:rPr>
        </w:sdtEndPr>
        <w:sdtContent>
          <w:r w:rsidR="008F3B30" w:rsidRPr="00F2200C">
            <w:rPr>
              <w:rStyle w:val="PlaceholderText"/>
              <w:bdr w:val="single" w:sz="4" w:space="0" w:color="auto"/>
            </w:rPr>
            <w:t>Click or tap here to enter text.</w:t>
          </w:r>
          <w:r w:rsidR="008F3B30">
            <w:rPr>
              <w:rStyle w:val="PlaceholderText"/>
              <w:bdr w:val="single" w:sz="4" w:space="0" w:color="auto"/>
            </w:rPr>
            <w:t xml:space="preserve">                                                                                                                     </w:t>
          </w:r>
        </w:sdtContent>
      </w:sdt>
    </w:p>
    <w:p w14:paraId="0CD2698C" w14:textId="5513F33A" w:rsidR="0073360C" w:rsidRPr="00C56CB1" w:rsidRDefault="00C56CB1" w:rsidP="00D35EEB">
      <w:pPr>
        <w:pBdr>
          <w:top w:val="single" w:sz="4" w:space="1" w:color="auto"/>
          <w:left w:val="single" w:sz="4" w:space="4" w:color="auto"/>
          <w:bottom w:val="single" w:sz="4" w:space="1" w:color="auto"/>
          <w:right w:val="single" w:sz="4" w:space="4" w:color="auto"/>
        </w:pBdr>
        <w:shd w:val="clear" w:color="auto" w:fill="E2EFD9"/>
        <w:spacing w:after="0" w:line="240" w:lineRule="auto"/>
        <w:ind w:left="180"/>
        <w:textAlignment w:val="baseline"/>
        <w:rPr>
          <w:rFonts w:ascii="Segoe UI" w:eastAsia="Times New Roman" w:hAnsi="Segoe UI" w:cs="Segoe UI"/>
          <w:sz w:val="18"/>
          <w:szCs w:val="18"/>
        </w:rPr>
      </w:pPr>
      <w:r w:rsidRPr="00C56CB1">
        <w:rPr>
          <w:rFonts w:ascii="Arial" w:eastAsia="Times New Roman" w:hAnsi="Arial" w:cs="Arial"/>
          <w:sz w:val="20"/>
          <w:szCs w:val="20"/>
        </w:rPr>
        <w:t>Using the proposed outcome measures, how will you use this data to improve the program and program delivery.</w:t>
      </w:r>
    </w:p>
    <w:p w14:paraId="39E7AB7C" w14:textId="77777777" w:rsidR="00D35EEB" w:rsidRDefault="00127625" w:rsidP="00D35EEB">
      <w:pPr>
        <w:spacing w:line="257" w:lineRule="auto"/>
        <w:rPr>
          <w:rFonts w:ascii="Calibri" w:eastAsia="Calibri" w:hAnsi="Calibri" w:cs="Calibri"/>
          <w:color w:val="808080" w:themeColor="background1" w:themeShade="80"/>
        </w:rPr>
      </w:pPr>
      <w:sdt>
        <w:sdtPr>
          <w:rPr>
            <w:rStyle w:val="Style1"/>
          </w:rPr>
          <w:id w:val="-511219096"/>
          <w:placeholder>
            <w:docPart w:val="7560A3AF493A45D498F102D5CA5E70E9"/>
          </w:placeholder>
          <w:showingPlcHdr/>
          <w15:color w:val="3366FF"/>
        </w:sdtPr>
        <w:sdtEndPr>
          <w:rPr>
            <w:rStyle w:val="DefaultParagraphFont"/>
            <w:rFonts w:ascii="Arial" w:hAnsi="Arial" w:cs="Arial"/>
            <w:i/>
            <w:sz w:val="20"/>
            <w:szCs w:val="20"/>
          </w:rPr>
        </w:sdtEndPr>
        <w:sdtContent>
          <w:r w:rsidR="00D35EEB" w:rsidRPr="00F2200C">
            <w:rPr>
              <w:rStyle w:val="PlaceholderText"/>
              <w:bdr w:val="single" w:sz="4" w:space="0" w:color="auto"/>
            </w:rPr>
            <w:t>Click or tap here to enter text.</w:t>
          </w:r>
          <w:r w:rsidR="00D35EEB">
            <w:rPr>
              <w:rStyle w:val="PlaceholderText"/>
              <w:bdr w:val="single" w:sz="4" w:space="0" w:color="auto"/>
            </w:rPr>
            <w:t xml:space="preserve">                                                                                                                     </w:t>
          </w:r>
        </w:sdtContent>
      </w:sdt>
      <w:r w:rsidR="00D35EEB" w:rsidRPr="14047E09" w:rsidDel="0073360C">
        <w:rPr>
          <w:rFonts w:ascii="Calibri" w:eastAsia="Calibri" w:hAnsi="Calibri" w:cs="Calibri"/>
          <w:color w:val="808080" w:themeColor="background1" w:themeShade="80"/>
        </w:rPr>
        <w:t xml:space="preserve"> </w:t>
      </w:r>
    </w:p>
    <w:p w14:paraId="78D1BC17" w14:textId="61FE3857" w:rsidR="007F166D" w:rsidRDefault="007F166D" w:rsidP="009853A6">
      <w:pPr>
        <w:ind w:left="720"/>
        <w:rPr>
          <w:rStyle w:val="Style1"/>
        </w:rPr>
      </w:pPr>
    </w:p>
    <w:p w14:paraId="3DF78606" w14:textId="285DBAD6" w:rsidR="00C56CB1" w:rsidRDefault="00C56CB1" w:rsidP="00C56CB1">
      <w:pPr>
        <w:spacing w:after="0" w:line="240" w:lineRule="auto"/>
        <w:textAlignment w:val="baseline"/>
        <w:rPr>
          <w:rFonts w:ascii="Calibri" w:eastAsia="Times New Roman" w:hAnsi="Calibri" w:cs="Calibri"/>
          <w:color w:val="808080"/>
        </w:rPr>
      </w:pPr>
    </w:p>
    <w:p w14:paraId="1616B25A" w14:textId="7BF43C28" w:rsidR="0073197C" w:rsidRDefault="00C56CB1" w:rsidP="00C56CB1">
      <w:pPr>
        <w:spacing w:after="0" w:line="240" w:lineRule="auto"/>
        <w:textAlignment w:val="baseline"/>
        <w:rPr>
          <w:rFonts w:ascii="Arial" w:eastAsia="Times New Roman" w:hAnsi="Arial" w:cs="Arial"/>
          <w:color w:val="000000"/>
          <w:sz w:val="20"/>
          <w:szCs w:val="20"/>
        </w:rPr>
      </w:pPr>
      <w:r w:rsidRPr="00C56CB1">
        <w:rPr>
          <w:rFonts w:ascii="Arial" w:eastAsia="Times New Roman" w:hAnsi="Arial" w:cs="Arial"/>
          <w:b/>
          <w:bCs/>
          <w:color w:val="000000"/>
          <w:sz w:val="20"/>
          <w:szCs w:val="20"/>
        </w:rPr>
        <w:t>Key Performance Metric (Social Services): </w:t>
      </w:r>
      <w:r w:rsidRPr="00C56CB1">
        <w:rPr>
          <w:rFonts w:ascii="Arial" w:eastAsia="Times New Roman" w:hAnsi="Arial" w:cs="Arial"/>
          <w:color w:val="000000"/>
          <w:sz w:val="20"/>
          <w:szCs w:val="20"/>
        </w:rPr>
        <w:t xml:space="preserve">Select at least one of the Standard Social services outcome(s) listed </w:t>
      </w:r>
      <w:r w:rsidR="0015464A">
        <w:rPr>
          <w:rFonts w:ascii="Arial" w:eastAsia="Times New Roman" w:hAnsi="Arial" w:cs="Arial"/>
          <w:color w:val="000000"/>
          <w:sz w:val="20"/>
          <w:szCs w:val="20"/>
        </w:rPr>
        <w:t>below</w:t>
      </w:r>
      <w:r w:rsidRPr="00C56CB1">
        <w:rPr>
          <w:rFonts w:ascii="Arial" w:eastAsia="Times New Roman" w:hAnsi="Arial" w:cs="Arial"/>
          <w:color w:val="000000"/>
          <w:sz w:val="20"/>
          <w:szCs w:val="20"/>
        </w:rPr>
        <w:t>. Provide a goal. </w:t>
      </w:r>
    </w:p>
    <w:p w14:paraId="5BDD5777" w14:textId="57E8B939" w:rsidR="00C56CB1" w:rsidRPr="00C56CB1" w:rsidRDefault="00C56CB1" w:rsidP="00C56CB1">
      <w:pPr>
        <w:spacing w:after="0" w:line="240" w:lineRule="auto"/>
        <w:textAlignment w:val="baseline"/>
        <w:rPr>
          <w:rFonts w:ascii="Segoe UI" w:eastAsia="Times New Roman" w:hAnsi="Segoe UI" w:cs="Segoe UI"/>
          <w:sz w:val="18"/>
          <w:szCs w:val="18"/>
        </w:rPr>
      </w:pPr>
      <w:r w:rsidRPr="00C56CB1">
        <w:rPr>
          <w:rFonts w:ascii="Arial" w:eastAsia="Times New Roman" w:hAnsi="Arial" w:cs="Arial"/>
          <w:sz w:val="20"/>
          <w:szCs w:val="20"/>
        </w:rPr>
        <w:t> </w:t>
      </w:r>
    </w:p>
    <w:p w14:paraId="55714E6A" w14:textId="77777777" w:rsidR="00C56CB1" w:rsidRDefault="00C56CB1" w:rsidP="00C56CB1">
      <w:pPr>
        <w:spacing w:after="0" w:line="240" w:lineRule="auto"/>
        <w:textAlignment w:val="baseline"/>
        <w:rPr>
          <w:rFonts w:ascii="Arial" w:eastAsia="Times New Roman" w:hAnsi="Arial" w:cs="Arial"/>
          <w:sz w:val="20"/>
          <w:szCs w:val="20"/>
        </w:rPr>
      </w:pPr>
      <w:r w:rsidRPr="00C56CB1">
        <w:rPr>
          <w:rFonts w:ascii="Arial" w:eastAsia="Times New Roman" w:hAnsi="Arial" w:cs="Arial"/>
          <w:sz w:val="20"/>
          <w:szCs w:val="20"/>
        </w:rPr>
        <w:t>Applications must include at least one of the following standard Social Services outcome measures: </w:t>
      </w:r>
    </w:p>
    <w:p w14:paraId="3D6E619B" w14:textId="77777777" w:rsidR="0073197C" w:rsidRPr="00C56CB1" w:rsidRDefault="0073197C" w:rsidP="00C56CB1">
      <w:pPr>
        <w:spacing w:after="0" w:line="240" w:lineRule="auto"/>
        <w:textAlignment w:val="baseline"/>
        <w:rPr>
          <w:rFonts w:ascii="Segoe UI" w:eastAsia="Times New Roman" w:hAnsi="Segoe UI" w:cs="Segoe UI"/>
          <w:sz w:val="18"/>
          <w:szCs w:val="18"/>
        </w:rPr>
      </w:pPr>
    </w:p>
    <w:p w14:paraId="3228BAE2" w14:textId="77777777" w:rsidR="00B342C1" w:rsidRPr="00B342C1" w:rsidRDefault="00B342C1" w:rsidP="00B342C1">
      <w:pPr>
        <w:ind w:left="720"/>
        <w:rPr>
          <w:rFonts w:ascii="Arial" w:hAnsi="Arial" w:cs="Arial"/>
          <w:sz w:val="20"/>
          <w:szCs w:val="20"/>
        </w:rPr>
      </w:pPr>
      <w:r w:rsidRPr="00B342C1">
        <w:rPr>
          <w:rFonts w:ascii="Arial" w:hAnsi="Arial" w:cs="Arial"/>
          <w:b/>
          <w:bCs/>
          <w:sz w:val="20"/>
          <w:szCs w:val="20"/>
        </w:rPr>
        <w:t>3A.</w:t>
      </w:r>
      <w:r w:rsidRPr="00B342C1">
        <w:rPr>
          <w:rFonts w:ascii="Arial" w:hAnsi="Arial" w:cs="Arial"/>
          <w:sz w:val="20"/>
          <w:szCs w:val="20"/>
        </w:rPr>
        <w:t xml:space="preserve"> Percent of individuals whose mental health status as measured on a standardized assessment improves</w:t>
      </w:r>
    </w:p>
    <w:p w14:paraId="5F963F73" w14:textId="77777777" w:rsidR="00B342C1" w:rsidRPr="00B342C1" w:rsidRDefault="00B342C1" w:rsidP="00B342C1">
      <w:pPr>
        <w:ind w:left="720"/>
        <w:rPr>
          <w:rFonts w:ascii="Arial" w:hAnsi="Arial" w:cs="Arial"/>
          <w:sz w:val="20"/>
          <w:szCs w:val="20"/>
        </w:rPr>
      </w:pPr>
      <w:r w:rsidRPr="00B342C1">
        <w:rPr>
          <w:rFonts w:ascii="Arial" w:hAnsi="Arial" w:cs="Arial"/>
          <w:b/>
          <w:bCs/>
          <w:sz w:val="20"/>
          <w:szCs w:val="20"/>
        </w:rPr>
        <w:t>3B.</w:t>
      </w:r>
      <w:r w:rsidRPr="00B342C1">
        <w:rPr>
          <w:rFonts w:ascii="Arial" w:hAnsi="Arial" w:cs="Arial"/>
          <w:sz w:val="20"/>
          <w:szCs w:val="20"/>
        </w:rPr>
        <w:t xml:space="preserve"> Percent of individuals making progress toward their treatment plan goals</w:t>
      </w:r>
    </w:p>
    <w:p w14:paraId="220D0655" w14:textId="77777777" w:rsidR="00B342C1" w:rsidRPr="00B342C1" w:rsidRDefault="00B342C1" w:rsidP="00B342C1">
      <w:pPr>
        <w:ind w:left="720"/>
        <w:rPr>
          <w:rFonts w:ascii="Arial" w:hAnsi="Arial" w:cs="Arial"/>
          <w:sz w:val="20"/>
          <w:szCs w:val="20"/>
        </w:rPr>
      </w:pPr>
      <w:r w:rsidRPr="00B342C1">
        <w:rPr>
          <w:rFonts w:ascii="Arial" w:hAnsi="Arial" w:cs="Arial"/>
          <w:b/>
          <w:bCs/>
          <w:sz w:val="20"/>
          <w:szCs w:val="20"/>
        </w:rPr>
        <w:t>6A.</w:t>
      </w:r>
      <w:r w:rsidRPr="00B342C1">
        <w:rPr>
          <w:rFonts w:ascii="Arial" w:hAnsi="Arial" w:cs="Arial"/>
          <w:sz w:val="20"/>
          <w:szCs w:val="20"/>
        </w:rPr>
        <w:t xml:space="preserve"> Percent of clients served through City’s Health Equity contracts who achieve intended healthy outcomes</w:t>
      </w:r>
    </w:p>
    <w:p w14:paraId="59BFE2C1" w14:textId="77777777" w:rsidR="0034362E" w:rsidRDefault="0034362E" w:rsidP="00C56CB1">
      <w:pPr>
        <w:spacing w:after="0" w:line="240" w:lineRule="auto"/>
        <w:textAlignment w:val="baseline"/>
        <w:rPr>
          <w:rFonts w:ascii="Arial" w:eastAsia="Times New Roman" w:hAnsi="Arial" w:cs="Arial"/>
          <w:color w:val="000000"/>
          <w:sz w:val="20"/>
          <w:szCs w:val="20"/>
        </w:rPr>
      </w:pPr>
    </w:p>
    <w:p w14:paraId="7252B0AA" w14:textId="77777777" w:rsidR="00C56CB1" w:rsidRPr="00C56CB1" w:rsidRDefault="00C56CB1" w:rsidP="00C56CB1">
      <w:pPr>
        <w:spacing w:after="0" w:line="240" w:lineRule="auto"/>
        <w:textAlignment w:val="baseline"/>
        <w:rPr>
          <w:rFonts w:ascii="Segoe UI" w:eastAsia="Times New Roman" w:hAnsi="Segoe UI" w:cs="Segoe UI"/>
          <w:sz w:val="18"/>
          <w:szCs w:val="18"/>
        </w:rPr>
      </w:pPr>
      <w:r w:rsidRPr="00C56CB1">
        <w:rPr>
          <w:rFonts w:ascii="Arial" w:eastAsia="Times New Roman" w:hAnsi="Arial" w:cs="Arial"/>
          <w:color w:val="000000"/>
          <w:sz w:val="20"/>
          <w:szCs w:val="20"/>
        </w:rPr>
        <w:t>Note: In the Required Outcome column, choose an item in each box below – Numerator, Denominator and Outcome rate and make sure they are all the same outcome number.  You can add a second outcome in the Optional Outcome box below. </w:t>
      </w:r>
      <w:r w:rsidRPr="00C56CB1">
        <w:rPr>
          <w:rFonts w:ascii="Arial" w:eastAsia="Times New Roman" w:hAnsi="Arial" w:cs="Arial"/>
          <w:sz w:val="20"/>
          <w:szCs w:val="20"/>
        </w:rPr>
        <w:t> </w:t>
      </w:r>
    </w:p>
    <w:p w14:paraId="69505221" w14:textId="76607732" w:rsidR="00C56CB1" w:rsidRDefault="00C56CB1" w:rsidP="00C56CB1">
      <w:pPr>
        <w:spacing w:after="0" w:line="240" w:lineRule="auto"/>
        <w:textAlignment w:val="baseline"/>
        <w:rPr>
          <w:rFonts w:ascii="Segoe UI" w:eastAsia="Times New Roman" w:hAnsi="Segoe UI" w:cs="Segoe UI"/>
          <w:sz w:val="18"/>
          <w:szCs w:val="18"/>
        </w:rPr>
      </w:pPr>
    </w:p>
    <w:tbl>
      <w:tblPr>
        <w:tblStyle w:val="TableGrid"/>
        <w:tblW w:w="8838" w:type="dxa"/>
        <w:tblInd w:w="-113" w:type="dxa"/>
        <w:tblLook w:val="04A0" w:firstRow="1" w:lastRow="0" w:firstColumn="1" w:lastColumn="0" w:noHBand="0" w:noVBand="1"/>
      </w:tblPr>
      <w:tblGrid>
        <w:gridCol w:w="4675"/>
        <w:gridCol w:w="4163"/>
      </w:tblGrid>
      <w:tr w:rsidR="00B342C1" w14:paraId="170FA2D6" w14:textId="77777777" w:rsidTr="00B342C1">
        <w:tc>
          <w:tcPr>
            <w:tcW w:w="4675" w:type="dxa"/>
            <w:shd w:val="clear" w:color="auto" w:fill="E2EFD9" w:themeFill="accent6" w:themeFillTint="33"/>
          </w:tcPr>
          <w:p w14:paraId="6DE1E804" w14:textId="77777777" w:rsidR="00B342C1" w:rsidRPr="00873E49" w:rsidRDefault="00B342C1" w:rsidP="0059047A">
            <w:pPr>
              <w:rPr>
                <w:rFonts w:ascii="Arial" w:eastAsia="Times New Roman" w:hAnsi="Arial" w:cs="Arial"/>
                <w:b/>
                <w:snapToGrid w:val="0"/>
                <w:color w:val="000000" w:themeColor="text1"/>
                <w:sz w:val="20"/>
                <w:szCs w:val="20"/>
              </w:rPr>
            </w:pPr>
            <w:r w:rsidRPr="00873E49">
              <w:rPr>
                <w:rFonts w:ascii="Arial" w:hAnsi="Arial" w:cs="Arial"/>
                <w:b/>
                <w:snapToGrid w:val="0"/>
                <w:sz w:val="20"/>
                <w:szCs w:val="20"/>
              </w:rPr>
              <w:t>Required: OUTCOME # 1</w:t>
            </w:r>
          </w:p>
        </w:tc>
        <w:tc>
          <w:tcPr>
            <w:tcW w:w="4163" w:type="dxa"/>
            <w:shd w:val="clear" w:color="auto" w:fill="E2EFD9" w:themeFill="accent6" w:themeFillTint="33"/>
          </w:tcPr>
          <w:p w14:paraId="0E8ECB08" w14:textId="77777777" w:rsidR="00B342C1" w:rsidRPr="00873E49" w:rsidRDefault="00B342C1" w:rsidP="0059047A">
            <w:pPr>
              <w:rPr>
                <w:rFonts w:ascii="Arial" w:eastAsia="Times New Roman" w:hAnsi="Arial" w:cs="Arial"/>
                <w:b/>
                <w:snapToGrid w:val="0"/>
                <w:color w:val="000000" w:themeColor="text1"/>
                <w:sz w:val="20"/>
                <w:szCs w:val="20"/>
              </w:rPr>
            </w:pPr>
            <w:r w:rsidRPr="00873E49">
              <w:rPr>
                <w:rFonts w:ascii="Arial" w:hAnsi="Arial" w:cs="Arial"/>
                <w:b/>
                <w:sz w:val="20"/>
                <w:szCs w:val="20"/>
              </w:rPr>
              <w:t>Total Program Annual Goal</w:t>
            </w:r>
          </w:p>
        </w:tc>
      </w:tr>
      <w:tr w:rsidR="00B342C1" w14:paraId="7A535F9E" w14:textId="77777777" w:rsidTr="00B342C1">
        <w:trPr>
          <w:trHeight w:val="656"/>
        </w:trPr>
        <w:tc>
          <w:tcPr>
            <w:tcW w:w="4675" w:type="dxa"/>
          </w:tcPr>
          <w:p w14:paraId="4DE6B6AC" w14:textId="77777777" w:rsidR="00B342C1" w:rsidRDefault="00B342C1" w:rsidP="0059047A">
            <w:pPr>
              <w:rPr>
                <w:rFonts w:ascii="Arial" w:eastAsia="Times New Roman" w:hAnsi="Arial" w:cs="Arial"/>
                <w:b/>
                <w:snapToGrid w:val="0"/>
                <w:color w:val="000000" w:themeColor="text1"/>
                <w:sz w:val="20"/>
                <w:szCs w:val="20"/>
              </w:rPr>
            </w:pPr>
            <w:r>
              <w:rPr>
                <w:rFonts w:ascii="Arial" w:hAnsi="Arial" w:cs="Arial"/>
                <w:snapToGrid w:val="0"/>
                <w:sz w:val="20"/>
                <w:szCs w:val="20"/>
              </w:rPr>
              <w:t xml:space="preserve">Numerator: </w:t>
            </w:r>
            <w:sdt>
              <w:sdtPr>
                <w:rPr>
                  <w:rFonts w:ascii="Arial" w:hAnsi="Arial" w:cs="Arial"/>
                  <w:snapToGrid w:val="0"/>
                  <w:sz w:val="20"/>
                  <w:szCs w:val="20"/>
                </w:rPr>
                <w:id w:val="2068759330"/>
                <w:placeholder>
                  <w:docPart w:val="685C4B5622634FA183DE80B2DFADE535"/>
                </w:placeholder>
                <w:showingPlcHdr/>
                <w:comboBox>
                  <w:listItem w:value="Choose an item."/>
                  <w:listItem w:displayText="3A Number of individuals with improved mental health status as measured on a standardized assessment" w:value="3A"/>
                  <w:listItem w:displayText="3B Number of individuals making progress on their treatment plan goal(s)" w:value="3B "/>
                  <w:listItem w:displayText="6A Number of clients served through City’s Health Equity contracts who achieve intended healthy outcomes" w:value="6A Number of clients served through City’s Health Equity contracts who achieve intended healthy outcomes"/>
                </w:comboBox>
              </w:sdtPr>
              <w:sdtEndPr/>
              <w:sdtContent>
                <w:r w:rsidRPr="00F53A0C">
                  <w:rPr>
                    <w:rStyle w:val="PlaceholderText"/>
                  </w:rPr>
                  <w:t>Choose an item.</w:t>
                </w:r>
              </w:sdtContent>
            </w:sdt>
            <w:r w:rsidRPr="00F2200C">
              <w:rPr>
                <w:rFonts w:ascii="Arial" w:hAnsi="Arial" w:cs="Arial"/>
                <w:snapToGrid w:val="0"/>
                <w:sz w:val="20"/>
                <w:szCs w:val="20"/>
              </w:rPr>
              <w:t xml:space="preserve"> </w:t>
            </w:r>
          </w:p>
        </w:tc>
        <w:tc>
          <w:tcPr>
            <w:tcW w:w="4163" w:type="dxa"/>
          </w:tcPr>
          <w:p w14:paraId="26FAB08A" w14:textId="77777777" w:rsidR="00B342C1" w:rsidRDefault="00127625" w:rsidP="0059047A">
            <w:pPr>
              <w:rPr>
                <w:rFonts w:ascii="Arial" w:eastAsia="Times New Roman" w:hAnsi="Arial" w:cs="Arial"/>
                <w:b/>
                <w:snapToGrid w:val="0"/>
                <w:color w:val="000000" w:themeColor="text1"/>
                <w:sz w:val="20"/>
                <w:szCs w:val="20"/>
              </w:rPr>
            </w:pPr>
            <w:sdt>
              <w:sdtPr>
                <w:rPr>
                  <w:rFonts w:ascii="Arial" w:hAnsi="Arial" w:cs="Arial"/>
                  <w:i/>
                  <w:sz w:val="20"/>
                  <w:szCs w:val="20"/>
                </w:rPr>
                <w:tag w:val="sfsa"/>
                <w:id w:val="508264427"/>
                <w:placeholder>
                  <w:docPart w:val="C9F3EE2808B743DFA4310626C428CA47"/>
                </w:placeholder>
                <w:showingPlcHdr/>
              </w:sdtPr>
              <w:sdtEndPr/>
              <w:sdtContent>
                <w:r w:rsidR="00B342C1" w:rsidRPr="00F2200C">
                  <w:rPr>
                    <w:rFonts w:ascii="Arial" w:hAnsi="Arial" w:cs="Arial"/>
                    <w:sz w:val="20"/>
                    <w:szCs w:val="20"/>
                  </w:rPr>
                  <w:t>Enter Number</w:t>
                </w:r>
              </w:sdtContent>
            </w:sdt>
          </w:p>
        </w:tc>
      </w:tr>
      <w:tr w:rsidR="00B342C1" w14:paraId="4DE52982" w14:textId="77777777" w:rsidTr="00B342C1">
        <w:trPr>
          <w:trHeight w:val="629"/>
        </w:trPr>
        <w:tc>
          <w:tcPr>
            <w:tcW w:w="4675" w:type="dxa"/>
          </w:tcPr>
          <w:p w14:paraId="6B882728" w14:textId="77777777" w:rsidR="00B342C1" w:rsidRDefault="00B342C1" w:rsidP="0059047A">
            <w:pPr>
              <w:rPr>
                <w:rFonts w:ascii="Arial" w:eastAsia="Times New Roman" w:hAnsi="Arial" w:cs="Arial"/>
                <w:b/>
                <w:snapToGrid w:val="0"/>
                <w:color w:val="000000" w:themeColor="text1"/>
                <w:sz w:val="20"/>
                <w:szCs w:val="20"/>
              </w:rPr>
            </w:pPr>
            <w:r>
              <w:rPr>
                <w:rFonts w:ascii="Arial" w:hAnsi="Arial" w:cs="Arial"/>
                <w:snapToGrid w:val="0"/>
                <w:sz w:val="20"/>
                <w:szCs w:val="20"/>
              </w:rPr>
              <w:t>De</w:t>
            </w:r>
            <w:r w:rsidRPr="00F2200C">
              <w:rPr>
                <w:rFonts w:ascii="Arial" w:hAnsi="Arial" w:cs="Arial"/>
                <w:snapToGrid w:val="0"/>
                <w:sz w:val="20"/>
                <w:szCs w:val="20"/>
              </w:rPr>
              <w:t>nominator</w:t>
            </w:r>
            <w:r>
              <w:rPr>
                <w:rFonts w:ascii="Arial" w:hAnsi="Arial" w:cs="Arial"/>
                <w:snapToGrid w:val="0"/>
                <w:sz w:val="20"/>
                <w:szCs w:val="20"/>
              </w:rPr>
              <w:t xml:space="preserve">: </w:t>
            </w:r>
            <w:sdt>
              <w:sdtPr>
                <w:rPr>
                  <w:rFonts w:ascii="Arial" w:hAnsi="Arial" w:cs="Arial"/>
                  <w:snapToGrid w:val="0"/>
                  <w:sz w:val="20"/>
                  <w:szCs w:val="20"/>
                </w:rPr>
                <w:id w:val="-84067646"/>
                <w:placeholder>
                  <w:docPart w:val="1D841B9EEFCB44C3877359DEF69099F6"/>
                </w:placeholder>
                <w:showingPlcHdr/>
                <w:comboBox>
                  <w:listItem w:value="Choose an item."/>
                  <w:listItem w:displayText="3A Number of individuals “initially” evaluated with a standardized assessment" w:value="3A Number of individuals “initially” evaluated with a standardized assessment"/>
                  <w:listItem w:displayText="3B Number of individuals evaluated for progress on treatment plan goals(s)" w:value="3B Number of individuals evaluated for progress on treatment plan goals(s)"/>
                  <w:listItem w:displayText="6A Number of individuals served through City’s Health Equity contracts " w:value="6A Number of individuals served through City’s Health Equity contracts "/>
                </w:comboBox>
              </w:sdtPr>
              <w:sdtEndPr/>
              <w:sdtContent>
                <w:r w:rsidRPr="00F53A0C">
                  <w:rPr>
                    <w:rStyle w:val="PlaceholderText"/>
                  </w:rPr>
                  <w:t>Choose an item.</w:t>
                </w:r>
              </w:sdtContent>
            </w:sdt>
            <w:r>
              <w:rPr>
                <w:rFonts w:ascii="Arial" w:hAnsi="Arial" w:cs="Arial"/>
                <w:snapToGrid w:val="0"/>
                <w:sz w:val="20"/>
                <w:szCs w:val="20"/>
              </w:rPr>
              <w:t xml:space="preserve">  </w:t>
            </w:r>
          </w:p>
        </w:tc>
        <w:tc>
          <w:tcPr>
            <w:tcW w:w="4163" w:type="dxa"/>
          </w:tcPr>
          <w:p w14:paraId="615325FC" w14:textId="77777777" w:rsidR="00B342C1" w:rsidRDefault="00127625" w:rsidP="0059047A">
            <w:pPr>
              <w:rPr>
                <w:rFonts w:ascii="Arial" w:eastAsia="Times New Roman" w:hAnsi="Arial" w:cs="Arial"/>
                <w:b/>
                <w:snapToGrid w:val="0"/>
                <w:color w:val="000000" w:themeColor="text1"/>
                <w:sz w:val="20"/>
                <w:szCs w:val="20"/>
              </w:rPr>
            </w:pPr>
            <w:sdt>
              <w:sdtPr>
                <w:rPr>
                  <w:rFonts w:ascii="Arial" w:hAnsi="Arial" w:cs="Arial"/>
                  <w:i/>
                  <w:sz w:val="20"/>
                  <w:szCs w:val="20"/>
                </w:rPr>
                <w:tag w:val="sfsa"/>
                <w:id w:val="-1606959935"/>
                <w:placeholder>
                  <w:docPart w:val="F6200DEDA1514FFDB693C1CBB5096C03"/>
                </w:placeholder>
                <w:showingPlcHdr/>
              </w:sdtPr>
              <w:sdtEndPr/>
              <w:sdtContent>
                <w:r w:rsidR="00B342C1" w:rsidRPr="00F2200C">
                  <w:rPr>
                    <w:rFonts w:ascii="Arial" w:hAnsi="Arial" w:cs="Arial"/>
                    <w:sz w:val="20"/>
                    <w:szCs w:val="20"/>
                  </w:rPr>
                  <w:t>Enter Number</w:t>
                </w:r>
              </w:sdtContent>
            </w:sdt>
          </w:p>
        </w:tc>
      </w:tr>
      <w:tr w:rsidR="00B342C1" w14:paraId="78664502" w14:textId="77777777" w:rsidTr="00B342C1">
        <w:trPr>
          <w:trHeight w:val="611"/>
        </w:trPr>
        <w:tc>
          <w:tcPr>
            <w:tcW w:w="4675" w:type="dxa"/>
          </w:tcPr>
          <w:p w14:paraId="6B764ED2" w14:textId="77777777" w:rsidR="00B342C1" w:rsidRDefault="00B342C1" w:rsidP="0059047A">
            <w:pPr>
              <w:rPr>
                <w:rFonts w:ascii="Arial" w:eastAsia="Times New Roman" w:hAnsi="Arial" w:cs="Arial"/>
                <w:b/>
                <w:snapToGrid w:val="0"/>
                <w:color w:val="000000" w:themeColor="text1"/>
                <w:sz w:val="20"/>
                <w:szCs w:val="20"/>
              </w:rPr>
            </w:pPr>
            <w:r>
              <w:rPr>
                <w:rFonts w:ascii="Arial" w:hAnsi="Arial" w:cs="Arial"/>
                <w:snapToGrid w:val="0"/>
                <w:sz w:val="20"/>
                <w:szCs w:val="20"/>
              </w:rPr>
              <w:t>O</w:t>
            </w:r>
            <w:r w:rsidRPr="00F2200C">
              <w:rPr>
                <w:rFonts w:ascii="Arial" w:hAnsi="Arial" w:cs="Arial"/>
                <w:snapToGrid w:val="0"/>
                <w:sz w:val="20"/>
                <w:szCs w:val="20"/>
              </w:rPr>
              <w:t xml:space="preserve">utcome </w:t>
            </w:r>
            <w:r>
              <w:rPr>
                <w:rFonts w:ascii="Arial" w:hAnsi="Arial" w:cs="Arial"/>
                <w:snapToGrid w:val="0"/>
                <w:sz w:val="20"/>
                <w:szCs w:val="20"/>
              </w:rPr>
              <w:t>R</w:t>
            </w:r>
            <w:r w:rsidRPr="00F2200C">
              <w:rPr>
                <w:rFonts w:ascii="Arial" w:hAnsi="Arial" w:cs="Arial"/>
                <w:snapToGrid w:val="0"/>
                <w:sz w:val="20"/>
                <w:szCs w:val="20"/>
              </w:rPr>
              <w:t>ate</w:t>
            </w:r>
            <w:r>
              <w:rPr>
                <w:rFonts w:ascii="Arial" w:hAnsi="Arial" w:cs="Arial"/>
                <w:snapToGrid w:val="0"/>
                <w:sz w:val="20"/>
                <w:szCs w:val="20"/>
              </w:rPr>
              <w:t xml:space="preserve">: </w:t>
            </w:r>
            <w:sdt>
              <w:sdtPr>
                <w:rPr>
                  <w:rFonts w:ascii="Arial" w:hAnsi="Arial" w:cs="Arial"/>
                  <w:snapToGrid w:val="0"/>
                  <w:sz w:val="20"/>
                  <w:szCs w:val="20"/>
                </w:rPr>
                <w:id w:val="1717158703"/>
                <w:placeholder>
                  <w:docPart w:val="794C73654BD9469491D0E4438885DCCE"/>
                </w:placeholder>
                <w:showingPlcHdr/>
                <w:comboBox>
                  <w:listItem w:value="Choose an item."/>
                  <w:listItem w:displayText="3A Percent of individuals whose mental health status as measured on a standardized assessment improves" w:value="3A Percent of individuals whose mental health status as measured on a standardized assessment improves"/>
                  <w:listItem w:displayText="3B Percent of individuals making progress toward their treatment plan goals " w:value="3B Percent of individuals making progress toward their treatment plan goals "/>
                  <w:listItem w:displayText="6A Percent of clients served through City’s Health Equity contracts who achieve intended healthy outcomes" w:value="6A Percent of clients served through City’s Health Equity contracts who achieve intended healthy outcomes"/>
                </w:comboBox>
              </w:sdtPr>
              <w:sdtEndPr/>
              <w:sdtContent>
                <w:r w:rsidRPr="00F53A0C">
                  <w:rPr>
                    <w:rStyle w:val="PlaceholderText"/>
                  </w:rPr>
                  <w:t>Choose an item.</w:t>
                </w:r>
              </w:sdtContent>
            </w:sdt>
          </w:p>
        </w:tc>
        <w:tc>
          <w:tcPr>
            <w:tcW w:w="4163" w:type="dxa"/>
          </w:tcPr>
          <w:p w14:paraId="34BAAC06" w14:textId="77777777" w:rsidR="00B342C1" w:rsidRDefault="00127625" w:rsidP="0059047A">
            <w:pPr>
              <w:rPr>
                <w:rFonts w:ascii="Arial" w:eastAsia="Times New Roman" w:hAnsi="Arial" w:cs="Arial"/>
                <w:b/>
                <w:snapToGrid w:val="0"/>
                <w:color w:val="000000" w:themeColor="text1"/>
                <w:sz w:val="20"/>
                <w:szCs w:val="20"/>
              </w:rPr>
            </w:pPr>
            <w:sdt>
              <w:sdtPr>
                <w:rPr>
                  <w:rFonts w:ascii="Arial" w:hAnsi="Arial" w:cs="Arial"/>
                  <w:i/>
                  <w:sz w:val="20"/>
                  <w:szCs w:val="20"/>
                </w:rPr>
                <w:tag w:val="sfsa"/>
                <w:id w:val="-433901191"/>
                <w:placeholder>
                  <w:docPart w:val="7AA28263933946C393F2AEE94C3276B1"/>
                </w:placeholder>
                <w:showingPlcHdr/>
              </w:sdtPr>
              <w:sdtEndPr/>
              <w:sdtContent>
                <w:r w:rsidR="00B342C1">
                  <w:rPr>
                    <w:rFonts w:ascii="Arial" w:hAnsi="Arial" w:cs="Arial"/>
                    <w:i/>
                    <w:sz w:val="20"/>
                    <w:szCs w:val="20"/>
                  </w:rPr>
                  <w:t>Enter Percentage here calculated by dividing Numerator by Denominator</w:t>
                </w:r>
              </w:sdtContent>
            </w:sdt>
          </w:p>
        </w:tc>
      </w:tr>
    </w:tbl>
    <w:p w14:paraId="6DC9B2EC" w14:textId="77777777" w:rsidR="00B342C1" w:rsidRPr="00C56CB1" w:rsidRDefault="00B342C1" w:rsidP="00C56CB1">
      <w:pPr>
        <w:spacing w:after="0" w:line="240" w:lineRule="auto"/>
        <w:textAlignment w:val="baseline"/>
        <w:rPr>
          <w:rFonts w:ascii="Segoe UI" w:eastAsia="Times New Roman" w:hAnsi="Segoe UI" w:cs="Segoe UI"/>
          <w:sz w:val="18"/>
          <w:szCs w:val="18"/>
        </w:rPr>
      </w:pPr>
    </w:p>
    <w:p w14:paraId="7B9C7785" w14:textId="77777777" w:rsidR="00C56CB1" w:rsidRPr="00C56CB1" w:rsidRDefault="00C56CB1" w:rsidP="00C56CB1">
      <w:pPr>
        <w:spacing w:after="0" w:line="240" w:lineRule="auto"/>
        <w:ind w:left="720"/>
        <w:textAlignment w:val="baseline"/>
        <w:rPr>
          <w:rFonts w:ascii="Segoe UI" w:eastAsia="Times New Roman" w:hAnsi="Segoe UI" w:cs="Segoe UI"/>
          <w:b/>
          <w:bCs/>
          <w:sz w:val="18"/>
          <w:szCs w:val="18"/>
        </w:rPr>
      </w:pPr>
      <w:r w:rsidRPr="00C56CB1">
        <w:rPr>
          <w:rFonts w:ascii="Arial" w:eastAsia="Times New Roman" w:hAnsi="Arial" w:cs="Arial"/>
          <w:b/>
          <w:bCs/>
          <w:sz w:val="20"/>
          <w:szCs w:val="20"/>
        </w:rPr>
        <w:t> </w:t>
      </w:r>
    </w:p>
    <w:p w14:paraId="3CA21151" w14:textId="03935D9D" w:rsidR="00C56CB1" w:rsidRDefault="00C56CB1" w:rsidP="00D35EEB">
      <w:pPr>
        <w:pBdr>
          <w:top w:val="single" w:sz="4" w:space="1" w:color="auto"/>
          <w:left w:val="single" w:sz="4" w:space="4" w:color="auto"/>
          <w:bottom w:val="single" w:sz="4" w:space="1" w:color="auto"/>
          <w:right w:val="single" w:sz="4" w:space="7" w:color="auto"/>
        </w:pBdr>
        <w:shd w:val="clear" w:color="auto" w:fill="E2EFD9"/>
        <w:spacing w:after="0" w:line="240" w:lineRule="auto"/>
        <w:ind w:left="90"/>
        <w:textAlignment w:val="baseline"/>
        <w:rPr>
          <w:rFonts w:ascii="Arial" w:eastAsia="Times New Roman" w:hAnsi="Arial" w:cs="Arial"/>
          <w:sz w:val="20"/>
          <w:szCs w:val="20"/>
        </w:rPr>
      </w:pPr>
      <w:r w:rsidRPr="00C56CB1">
        <w:rPr>
          <w:rFonts w:ascii="Arial" w:eastAsia="Times New Roman" w:hAnsi="Arial" w:cs="Arial"/>
          <w:sz w:val="20"/>
          <w:szCs w:val="20"/>
        </w:rPr>
        <w:t>Explain how the data for the proposed outcome measures will be collected and tracked.</w:t>
      </w:r>
    </w:p>
    <w:p w14:paraId="477AFC9E" w14:textId="77777777" w:rsidR="00D202A5" w:rsidRDefault="00D202A5" w:rsidP="00D35EEB">
      <w:pPr>
        <w:pBdr>
          <w:top w:val="single" w:sz="4" w:space="1" w:color="auto"/>
          <w:left w:val="single" w:sz="4" w:space="4" w:color="auto"/>
          <w:bottom w:val="single" w:sz="4" w:space="1" w:color="auto"/>
          <w:right w:val="single" w:sz="4" w:space="7" w:color="auto"/>
        </w:pBdr>
        <w:shd w:val="clear" w:color="auto" w:fill="E2EFD9"/>
        <w:spacing w:after="0" w:line="240" w:lineRule="auto"/>
        <w:ind w:left="90"/>
        <w:textAlignment w:val="baseline"/>
        <w:rPr>
          <w:rFonts w:ascii="Arial" w:eastAsia="Times New Roman" w:hAnsi="Arial" w:cs="Arial"/>
          <w:sz w:val="20"/>
          <w:szCs w:val="20"/>
        </w:rPr>
      </w:pPr>
    </w:p>
    <w:p w14:paraId="5CF7793E" w14:textId="77777777" w:rsidR="00D35EEB" w:rsidRDefault="00127625" w:rsidP="00D35EEB">
      <w:pPr>
        <w:spacing w:line="257" w:lineRule="auto"/>
        <w:rPr>
          <w:rFonts w:ascii="Calibri" w:eastAsia="Calibri" w:hAnsi="Calibri" w:cs="Calibri"/>
          <w:color w:val="808080" w:themeColor="background1" w:themeShade="80"/>
        </w:rPr>
      </w:pPr>
      <w:sdt>
        <w:sdtPr>
          <w:rPr>
            <w:rStyle w:val="Style1"/>
          </w:rPr>
          <w:id w:val="1092660410"/>
          <w:placeholder>
            <w:docPart w:val="43885B392BB646888C0CD69DFEB09C15"/>
          </w:placeholder>
          <w:showingPlcHdr/>
          <w15:color w:val="3366FF"/>
        </w:sdtPr>
        <w:sdtEndPr>
          <w:rPr>
            <w:rStyle w:val="DefaultParagraphFont"/>
            <w:rFonts w:ascii="Arial" w:hAnsi="Arial" w:cs="Arial"/>
            <w:i/>
            <w:sz w:val="20"/>
            <w:szCs w:val="20"/>
          </w:rPr>
        </w:sdtEndPr>
        <w:sdtContent>
          <w:r w:rsidR="00D35EEB" w:rsidRPr="00F2200C">
            <w:rPr>
              <w:rStyle w:val="PlaceholderText"/>
              <w:bdr w:val="single" w:sz="4" w:space="0" w:color="auto"/>
            </w:rPr>
            <w:t>Click or tap here to enter text.</w:t>
          </w:r>
          <w:r w:rsidR="00D35EEB">
            <w:rPr>
              <w:rStyle w:val="PlaceholderText"/>
              <w:bdr w:val="single" w:sz="4" w:space="0" w:color="auto"/>
            </w:rPr>
            <w:t xml:space="preserve">                                                                                                                     </w:t>
          </w:r>
        </w:sdtContent>
      </w:sdt>
      <w:r w:rsidR="00D35EEB" w:rsidRPr="14047E09" w:rsidDel="0073360C">
        <w:rPr>
          <w:rFonts w:ascii="Calibri" w:eastAsia="Calibri" w:hAnsi="Calibri" w:cs="Calibri"/>
          <w:color w:val="808080" w:themeColor="background1" w:themeShade="80"/>
        </w:rPr>
        <w:t xml:space="preserve"> </w:t>
      </w:r>
    </w:p>
    <w:p w14:paraId="05E3144A" w14:textId="6EE04DBB" w:rsidR="0073360C" w:rsidRDefault="007F166D" w:rsidP="00D35EEB">
      <w:pPr>
        <w:pBdr>
          <w:top w:val="single" w:sz="4" w:space="1" w:color="auto"/>
          <w:left w:val="single" w:sz="4" w:space="4" w:color="auto"/>
          <w:bottom w:val="single" w:sz="4" w:space="1" w:color="auto"/>
          <w:right w:val="single" w:sz="4" w:space="4" w:color="auto"/>
        </w:pBdr>
        <w:shd w:val="clear" w:color="auto" w:fill="E2EFD9"/>
        <w:spacing w:after="0" w:line="240" w:lineRule="auto"/>
        <w:ind w:left="90"/>
        <w:textAlignment w:val="baseline"/>
        <w:rPr>
          <w:rFonts w:ascii="Arial" w:eastAsia="Times New Roman" w:hAnsi="Arial" w:cs="Arial"/>
          <w:sz w:val="20"/>
          <w:szCs w:val="20"/>
        </w:rPr>
      </w:pPr>
      <w:r w:rsidRPr="00C56CB1" w:rsidDel="007F166D">
        <w:rPr>
          <w:rFonts w:ascii="Calibri" w:eastAsia="Times New Roman" w:hAnsi="Calibri" w:cs="Calibri"/>
          <w:color w:val="808080"/>
        </w:rPr>
        <w:t xml:space="preserve"> </w:t>
      </w:r>
      <w:r w:rsidR="00C56CB1" w:rsidRPr="00C56CB1">
        <w:rPr>
          <w:rFonts w:ascii="Arial" w:eastAsia="Times New Roman" w:hAnsi="Arial" w:cs="Arial"/>
          <w:sz w:val="20"/>
          <w:szCs w:val="20"/>
        </w:rPr>
        <w:t>Describe how the data will be calculated for the outcome measure.</w:t>
      </w:r>
    </w:p>
    <w:p w14:paraId="2E12F180" w14:textId="77777777" w:rsidR="00D35EEB" w:rsidRPr="00C56CB1" w:rsidRDefault="00D35EEB" w:rsidP="00D35EEB">
      <w:pPr>
        <w:pBdr>
          <w:top w:val="single" w:sz="4" w:space="1" w:color="auto"/>
          <w:left w:val="single" w:sz="4" w:space="4" w:color="auto"/>
          <w:bottom w:val="single" w:sz="4" w:space="1" w:color="auto"/>
          <w:right w:val="single" w:sz="4" w:space="4" w:color="auto"/>
        </w:pBdr>
        <w:shd w:val="clear" w:color="auto" w:fill="E2EFD9"/>
        <w:spacing w:after="0" w:line="240" w:lineRule="auto"/>
        <w:ind w:left="90"/>
        <w:textAlignment w:val="baseline"/>
        <w:rPr>
          <w:rFonts w:ascii="Segoe UI" w:eastAsia="Times New Roman" w:hAnsi="Segoe UI" w:cs="Segoe UI"/>
          <w:sz w:val="18"/>
          <w:szCs w:val="18"/>
        </w:rPr>
      </w:pPr>
    </w:p>
    <w:p w14:paraId="60F5965A" w14:textId="77777777" w:rsidR="00D35EEB" w:rsidRDefault="00127625" w:rsidP="00D35EEB">
      <w:pPr>
        <w:spacing w:line="257" w:lineRule="auto"/>
        <w:rPr>
          <w:rFonts w:ascii="Calibri" w:eastAsia="Calibri" w:hAnsi="Calibri" w:cs="Calibri"/>
          <w:color w:val="808080" w:themeColor="background1" w:themeShade="80"/>
        </w:rPr>
      </w:pPr>
      <w:sdt>
        <w:sdtPr>
          <w:rPr>
            <w:rStyle w:val="Style1"/>
          </w:rPr>
          <w:id w:val="1473168532"/>
          <w:placeholder>
            <w:docPart w:val="B2A8CE4DE33944A3ADBA0A17CFCB77C1"/>
          </w:placeholder>
          <w:showingPlcHdr/>
          <w15:color w:val="3366FF"/>
        </w:sdtPr>
        <w:sdtEndPr>
          <w:rPr>
            <w:rStyle w:val="DefaultParagraphFont"/>
            <w:rFonts w:ascii="Arial" w:hAnsi="Arial" w:cs="Arial"/>
            <w:i/>
            <w:sz w:val="20"/>
            <w:szCs w:val="20"/>
          </w:rPr>
        </w:sdtEndPr>
        <w:sdtContent>
          <w:r w:rsidR="00D35EEB" w:rsidRPr="00F2200C">
            <w:rPr>
              <w:rStyle w:val="PlaceholderText"/>
              <w:bdr w:val="single" w:sz="4" w:space="0" w:color="auto"/>
            </w:rPr>
            <w:t>Click or tap here to enter text.</w:t>
          </w:r>
          <w:r w:rsidR="00D35EEB">
            <w:rPr>
              <w:rStyle w:val="PlaceholderText"/>
              <w:bdr w:val="single" w:sz="4" w:space="0" w:color="auto"/>
            </w:rPr>
            <w:t xml:space="preserve">                                                                                                                     </w:t>
          </w:r>
        </w:sdtContent>
      </w:sdt>
      <w:r w:rsidR="00D35EEB" w:rsidRPr="14047E09" w:rsidDel="0073360C">
        <w:rPr>
          <w:rFonts w:ascii="Calibri" w:eastAsia="Calibri" w:hAnsi="Calibri" w:cs="Calibri"/>
          <w:color w:val="808080" w:themeColor="background1" w:themeShade="80"/>
        </w:rPr>
        <w:t xml:space="preserve"> </w:t>
      </w:r>
    </w:p>
    <w:p w14:paraId="6D9CFB17" w14:textId="77777777" w:rsidR="00C56CB1" w:rsidRPr="00C56CB1" w:rsidRDefault="00C56CB1" w:rsidP="00C56CB1">
      <w:pPr>
        <w:spacing w:after="0" w:line="240" w:lineRule="auto"/>
        <w:ind w:left="720"/>
        <w:textAlignment w:val="baseline"/>
        <w:rPr>
          <w:rFonts w:ascii="Segoe UI" w:eastAsia="Times New Roman" w:hAnsi="Segoe UI" w:cs="Segoe UI"/>
          <w:sz w:val="18"/>
          <w:szCs w:val="18"/>
        </w:rPr>
      </w:pPr>
      <w:r w:rsidRPr="00C56CB1">
        <w:rPr>
          <w:rFonts w:ascii="Arial" w:eastAsia="Times New Roman" w:hAnsi="Arial" w:cs="Arial"/>
          <w:sz w:val="20"/>
          <w:szCs w:val="20"/>
        </w:rPr>
        <w:t> </w:t>
      </w:r>
    </w:p>
    <w:p w14:paraId="6F33D36A" w14:textId="411DEB3F" w:rsidR="00102020" w:rsidRDefault="00DD6506" w:rsidP="0017208C">
      <w:pPr>
        <w:ind w:left="-540"/>
        <w:rPr>
          <w:rFonts w:ascii="Arial" w:hAnsi="Arial" w:cs="Arial"/>
          <w:b/>
          <w:color w:val="2F5496" w:themeColor="accent1" w:themeShade="BF"/>
          <w:sz w:val="20"/>
          <w:szCs w:val="20"/>
        </w:rPr>
      </w:pPr>
      <w:bookmarkStart w:id="10" w:name="_Hlk28874879"/>
      <w:r w:rsidRPr="00F2200C">
        <w:rPr>
          <w:rFonts w:ascii="Arial" w:hAnsi="Arial" w:cs="Arial"/>
          <w:b/>
          <w:color w:val="2F5496" w:themeColor="accent1" w:themeShade="BF"/>
          <w:sz w:val="20"/>
          <w:szCs w:val="20"/>
        </w:rPr>
        <w:t>Section V: Alignment with</w:t>
      </w:r>
      <w:r w:rsidR="00455D60">
        <w:rPr>
          <w:rFonts w:ascii="Arial" w:hAnsi="Arial" w:cs="Arial"/>
          <w:b/>
          <w:color w:val="2F5496" w:themeColor="accent1" w:themeShade="BF"/>
          <w:sz w:val="20"/>
          <w:szCs w:val="20"/>
        </w:rPr>
        <w:t xml:space="preserve"> City of Austin and </w:t>
      </w:r>
      <w:r w:rsidRPr="00F2200C">
        <w:rPr>
          <w:rFonts w:ascii="Arial" w:hAnsi="Arial" w:cs="Arial"/>
          <w:b/>
          <w:color w:val="2F5496" w:themeColor="accent1" w:themeShade="BF"/>
          <w:sz w:val="20"/>
          <w:szCs w:val="20"/>
        </w:rPr>
        <w:t>APH Priorities</w:t>
      </w:r>
    </w:p>
    <w:p w14:paraId="2D691600" w14:textId="77777777" w:rsidR="00A557AF" w:rsidRDefault="00A557AF" w:rsidP="00A557AF">
      <w:pPr>
        <w:rPr>
          <w:rFonts w:ascii="Arial" w:hAnsi="Arial" w:cs="Arial"/>
          <w:b/>
          <w:bCs/>
          <w:sz w:val="20"/>
          <w:szCs w:val="20"/>
          <w:u w:val="single"/>
        </w:rPr>
      </w:pPr>
      <w:r>
        <w:rPr>
          <w:rFonts w:ascii="Arial" w:hAnsi="Arial" w:cs="Arial"/>
          <w:b/>
          <w:bCs/>
          <w:sz w:val="20"/>
          <w:szCs w:val="20"/>
          <w:u w:val="single"/>
        </w:rPr>
        <w:t>Strategic Direction 2023</w:t>
      </w:r>
    </w:p>
    <w:p w14:paraId="6928DCDA" w14:textId="77777777" w:rsidR="00717934" w:rsidRDefault="00717934" w:rsidP="00717934">
      <w:pPr>
        <w:rPr>
          <w:rFonts w:ascii="Arial" w:hAnsi="Arial" w:cs="Arial"/>
          <w:sz w:val="20"/>
          <w:szCs w:val="20"/>
        </w:rPr>
      </w:pPr>
      <w:r w:rsidRPr="00DF2F8D">
        <w:rPr>
          <w:rFonts w:ascii="Arial" w:hAnsi="Arial" w:cs="Arial"/>
          <w:sz w:val="20"/>
          <w:szCs w:val="20"/>
        </w:rPr>
        <w:t xml:space="preserve">The Austin City Council adopted a strategic direction on March 8, 2018, guiding the City of Austin for the next three to five years, through a shared vision:  Together we strive to create a complete community where every Austinite has choices at every stage of life that allow us to experience and contribute to all the following outcomes:  Economic Opportunity and Affordability, Mobility, Safety, Health &amp; Environment, Culture and Lifelong Learning, and Government that Works for All.  </w:t>
      </w:r>
    </w:p>
    <w:p w14:paraId="5FAD9333" w14:textId="57B9FACA" w:rsidR="00717934" w:rsidRDefault="00717934" w:rsidP="00717934">
      <w:pPr>
        <w:rPr>
          <w:rFonts w:ascii="Arial" w:hAnsi="Arial" w:cs="Arial"/>
          <w:color w:val="0000FF"/>
          <w:sz w:val="20"/>
          <w:szCs w:val="20"/>
          <w:u w:val="single"/>
        </w:rPr>
      </w:pPr>
      <w:r w:rsidRPr="00DF2F8D">
        <w:rPr>
          <w:rFonts w:ascii="Arial" w:hAnsi="Arial" w:cs="Arial"/>
          <w:sz w:val="20"/>
          <w:szCs w:val="20"/>
        </w:rPr>
        <w:t xml:space="preserve">All City funding should align with Strategic Direction 2023 (SD23).  More </w:t>
      </w:r>
      <w:r w:rsidRPr="00124740">
        <w:rPr>
          <w:rFonts w:ascii="Arial" w:hAnsi="Arial" w:cs="Arial"/>
          <w:sz w:val="20"/>
          <w:szCs w:val="20"/>
        </w:rPr>
        <w:t xml:space="preserve">information can be found here:   </w:t>
      </w:r>
      <w:hyperlink r:id="rId11" w:history="1">
        <w:r w:rsidRPr="008B77DF">
          <w:rPr>
            <w:rStyle w:val="Hyperlink"/>
            <w:rFonts w:ascii="Arial" w:hAnsi="Arial" w:cs="Arial"/>
            <w:sz w:val="20"/>
            <w:szCs w:val="20"/>
          </w:rPr>
          <w:t>Strategic Direction 2023</w:t>
        </w:r>
      </w:hyperlink>
      <w:r w:rsidR="006453F9">
        <w:rPr>
          <w:rStyle w:val="Hyperlink"/>
          <w:rFonts w:ascii="Arial" w:hAnsi="Arial" w:cs="Arial"/>
          <w:sz w:val="20"/>
          <w:szCs w:val="20"/>
        </w:rPr>
        <w:t>.</w:t>
      </w:r>
    </w:p>
    <w:p w14:paraId="20F4FCF9" w14:textId="09FDFD39" w:rsidR="00717934" w:rsidRDefault="00717934" w:rsidP="00717934">
      <w:pPr>
        <w:spacing w:line="240" w:lineRule="auto"/>
        <w:rPr>
          <w:rFonts w:ascii="Arial" w:hAnsi="Arial" w:cs="Arial"/>
          <w:sz w:val="20"/>
          <w:szCs w:val="20"/>
        </w:rPr>
      </w:pPr>
      <w:r w:rsidRPr="00DF2F8D">
        <w:rPr>
          <w:rFonts w:ascii="Arial" w:hAnsi="Arial" w:cs="Arial"/>
          <w:sz w:val="20"/>
          <w:szCs w:val="20"/>
        </w:rPr>
        <w:t>Programs funded under t</w:t>
      </w:r>
      <w:r>
        <w:rPr>
          <w:rFonts w:ascii="Arial" w:hAnsi="Arial" w:cs="Arial"/>
          <w:sz w:val="20"/>
          <w:szCs w:val="20"/>
        </w:rPr>
        <w:t xml:space="preserve">his </w:t>
      </w:r>
      <w:r w:rsidR="00E96376">
        <w:rPr>
          <w:rFonts w:ascii="Arial" w:hAnsi="Arial" w:cs="Arial"/>
          <w:sz w:val="20"/>
          <w:szCs w:val="20"/>
        </w:rPr>
        <w:t>RFGA</w:t>
      </w:r>
      <w:r w:rsidRPr="00DF2F8D">
        <w:rPr>
          <w:rFonts w:ascii="Arial" w:hAnsi="Arial" w:cs="Arial"/>
          <w:sz w:val="20"/>
          <w:szCs w:val="20"/>
        </w:rPr>
        <w:t xml:space="preserve"> </w:t>
      </w:r>
      <w:r>
        <w:rPr>
          <w:rFonts w:ascii="Arial" w:hAnsi="Arial" w:cs="Arial"/>
          <w:sz w:val="20"/>
          <w:szCs w:val="20"/>
        </w:rPr>
        <w:t xml:space="preserve">must </w:t>
      </w:r>
      <w:r w:rsidRPr="00DF2F8D">
        <w:rPr>
          <w:rFonts w:ascii="Arial" w:hAnsi="Arial" w:cs="Arial"/>
          <w:sz w:val="20"/>
          <w:szCs w:val="20"/>
        </w:rPr>
        <w:t>support achievement of metrics and indicators for the Health and Environment</w:t>
      </w:r>
      <w:r w:rsidR="00742EF2">
        <w:rPr>
          <w:rFonts w:ascii="Arial" w:hAnsi="Arial" w:cs="Arial"/>
          <w:sz w:val="20"/>
          <w:szCs w:val="20"/>
        </w:rPr>
        <w:t xml:space="preserve"> and/or Culture and Lifelong Learning</w:t>
      </w:r>
      <w:r w:rsidRPr="00DF2F8D">
        <w:rPr>
          <w:rFonts w:ascii="Arial" w:hAnsi="Arial" w:cs="Arial"/>
          <w:sz w:val="20"/>
          <w:szCs w:val="20"/>
        </w:rPr>
        <w:t xml:space="preserve"> Outcome</w:t>
      </w:r>
      <w:r w:rsidR="00742EF2">
        <w:rPr>
          <w:rFonts w:ascii="Arial" w:hAnsi="Arial" w:cs="Arial"/>
          <w:sz w:val="20"/>
          <w:szCs w:val="20"/>
        </w:rPr>
        <w:t>s</w:t>
      </w:r>
      <w:r w:rsidRPr="00DF2F8D">
        <w:rPr>
          <w:rFonts w:ascii="Arial" w:hAnsi="Arial" w:cs="Arial"/>
          <w:sz w:val="20"/>
          <w:szCs w:val="20"/>
        </w:rPr>
        <w:t>:</w:t>
      </w:r>
    </w:p>
    <w:p w14:paraId="198EB6CD" w14:textId="77777777" w:rsidR="00C73DFB" w:rsidRDefault="00C73DFB" w:rsidP="00DB62B3">
      <w:pPr>
        <w:spacing w:line="240" w:lineRule="auto"/>
        <w:ind w:left="360"/>
        <w:rPr>
          <w:rFonts w:ascii="Arial" w:hAnsi="Arial" w:cs="Arial"/>
          <w:b/>
          <w:bCs/>
          <w:sz w:val="20"/>
          <w:szCs w:val="20"/>
        </w:rPr>
      </w:pPr>
    </w:p>
    <w:p w14:paraId="71999014" w14:textId="450DC8E0" w:rsidR="00717934" w:rsidRPr="00983AC3" w:rsidRDefault="00717934" w:rsidP="00DB62B3">
      <w:pPr>
        <w:spacing w:line="240" w:lineRule="auto"/>
        <w:ind w:left="360"/>
        <w:rPr>
          <w:rFonts w:ascii="Arial" w:hAnsi="Arial" w:cs="Arial"/>
          <w:sz w:val="20"/>
          <w:szCs w:val="20"/>
        </w:rPr>
      </w:pPr>
      <w:r w:rsidRPr="00DF2F8D">
        <w:rPr>
          <w:rFonts w:ascii="Arial" w:hAnsi="Arial" w:cs="Arial"/>
          <w:b/>
          <w:bCs/>
          <w:sz w:val="20"/>
          <w:szCs w:val="20"/>
        </w:rPr>
        <w:lastRenderedPageBreak/>
        <w:t>Health and Environment</w:t>
      </w:r>
      <w:r w:rsidRPr="00DF2F8D">
        <w:rPr>
          <w:rFonts w:ascii="Arial" w:hAnsi="Arial" w:cs="Arial"/>
          <w:sz w:val="20"/>
          <w:szCs w:val="20"/>
        </w:rPr>
        <w:t>: Enjoying a sustainable environment and a healthy life, physically and mentally.</w:t>
      </w:r>
    </w:p>
    <w:p w14:paraId="2B39553D" w14:textId="3E63E122" w:rsidR="00717934" w:rsidRPr="00036EEB" w:rsidRDefault="00717934" w:rsidP="00717934">
      <w:pPr>
        <w:spacing w:line="240" w:lineRule="auto"/>
        <w:ind w:left="720"/>
        <w:rPr>
          <w:rFonts w:ascii="Arial" w:hAnsi="Arial" w:cs="Arial"/>
          <w:b/>
          <w:sz w:val="20"/>
          <w:szCs w:val="20"/>
        </w:rPr>
      </w:pPr>
      <w:r w:rsidRPr="00036EEB">
        <w:rPr>
          <w:rFonts w:ascii="Arial" w:hAnsi="Arial" w:cs="Arial"/>
          <w:b/>
          <w:sz w:val="20"/>
          <w:szCs w:val="20"/>
        </w:rPr>
        <w:t>Health</w:t>
      </w:r>
      <w:r w:rsidR="00742EF2">
        <w:rPr>
          <w:rFonts w:ascii="Arial" w:hAnsi="Arial" w:cs="Arial"/>
          <w:b/>
          <w:sz w:val="20"/>
          <w:szCs w:val="20"/>
        </w:rPr>
        <w:t>y</w:t>
      </w:r>
      <w:r w:rsidRPr="00036EEB">
        <w:rPr>
          <w:rFonts w:ascii="Arial" w:hAnsi="Arial" w:cs="Arial"/>
          <w:b/>
          <w:sz w:val="20"/>
          <w:szCs w:val="20"/>
        </w:rPr>
        <w:t xml:space="preserve"> conditions and absence of unhealthy conditions among individuals</w:t>
      </w:r>
    </w:p>
    <w:p w14:paraId="5187D64F" w14:textId="115CAB04" w:rsidR="00717934" w:rsidRPr="000C7B61" w:rsidRDefault="00E9115D" w:rsidP="000C7B61">
      <w:pPr>
        <w:pBdr>
          <w:top w:val="single" w:sz="4" w:space="1" w:color="auto"/>
          <w:left w:val="single" w:sz="4" w:space="4" w:color="auto"/>
          <w:bottom w:val="single" w:sz="4" w:space="1" w:color="auto"/>
          <w:right w:val="single" w:sz="4" w:space="4" w:color="auto"/>
        </w:pBdr>
        <w:spacing w:line="240" w:lineRule="auto"/>
        <w:ind w:left="1080"/>
        <w:rPr>
          <w:rFonts w:ascii="Arial" w:hAnsi="Arial" w:cs="Arial"/>
          <w:sz w:val="20"/>
          <w:szCs w:val="20"/>
        </w:rPr>
      </w:pPr>
      <w:r w:rsidRPr="000C7B61">
        <w:rPr>
          <w:rFonts w:ascii="Arial" w:hAnsi="Arial" w:cs="Arial"/>
          <w:b/>
          <w:bCs/>
          <w:color w:val="C45911" w:themeColor="accent2" w:themeShade="BF"/>
          <w:sz w:val="20"/>
          <w:szCs w:val="20"/>
        </w:rPr>
        <w:t xml:space="preserve">SD23 Outcome </w:t>
      </w:r>
      <w:r w:rsidR="00B342C1">
        <w:rPr>
          <w:rFonts w:ascii="Arial" w:hAnsi="Arial" w:cs="Arial"/>
          <w:b/>
          <w:bCs/>
          <w:color w:val="C45911" w:themeColor="accent2" w:themeShade="BF"/>
          <w:sz w:val="20"/>
          <w:szCs w:val="20"/>
        </w:rPr>
        <w:t>1</w:t>
      </w:r>
      <w:r w:rsidRPr="000C7B61">
        <w:rPr>
          <w:rFonts w:ascii="Arial" w:hAnsi="Arial" w:cs="Arial"/>
          <w:b/>
          <w:bCs/>
          <w:color w:val="C45911" w:themeColor="accent2" w:themeShade="BF"/>
          <w:sz w:val="20"/>
          <w:szCs w:val="20"/>
        </w:rPr>
        <w:t>:</w:t>
      </w:r>
      <w:r w:rsidRPr="000C7B61">
        <w:rPr>
          <w:rFonts w:ascii="Arial" w:hAnsi="Arial" w:cs="Arial"/>
          <w:sz w:val="20"/>
          <w:szCs w:val="20"/>
        </w:rPr>
        <w:t xml:space="preserve"> </w:t>
      </w:r>
      <w:r w:rsidR="00717934" w:rsidRPr="000C7B61">
        <w:rPr>
          <w:rFonts w:ascii="Arial" w:hAnsi="Arial" w:cs="Arial"/>
          <w:sz w:val="20"/>
          <w:szCs w:val="20"/>
        </w:rPr>
        <w:t>Percentage of people who report 5 or more mental health days within the last 30 days</w:t>
      </w:r>
    </w:p>
    <w:p w14:paraId="2B603F62" w14:textId="77777777" w:rsidR="00B342C1" w:rsidRPr="00036EEB" w:rsidRDefault="00B342C1" w:rsidP="00B342C1">
      <w:pPr>
        <w:spacing w:line="240" w:lineRule="auto"/>
        <w:ind w:left="720"/>
        <w:rPr>
          <w:rFonts w:ascii="Arial" w:hAnsi="Arial" w:cs="Arial"/>
          <w:b/>
          <w:sz w:val="20"/>
          <w:szCs w:val="20"/>
        </w:rPr>
      </w:pPr>
      <w:r w:rsidRPr="00036EEB">
        <w:rPr>
          <w:rFonts w:ascii="Arial" w:hAnsi="Arial" w:cs="Arial"/>
          <w:b/>
          <w:sz w:val="20"/>
          <w:szCs w:val="20"/>
        </w:rPr>
        <w:t>Accessibility to quality health care services, both physical and mental</w:t>
      </w:r>
    </w:p>
    <w:p w14:paraId="266C6A6B" w14:textId="3125A486" w:rsidR="00B342C1" w:rsidRPr="00B342C1" w:rsidRDefault="00B342C1" w:rsidP="00B342C1">
      <w:pPr>
        <w:pBdr>
          <w:top w:val="single" w:sz="4" w:space="1" w:color="auto"/>
          <w:left w:val="single" w:sz="4" w:space="4" w:color="auto"/>
          <w:bottom w:val="single" w:sz="4" w:space="1" w:color="auto"/>
          <w:right w:val="single" w:sz="4" w:space="4" w:color="auto"/>
        </w:pBdr>
        <w:spacing w:line="240" w:lineRule="auto"/>
        <w:ind w:left="1080"/>
        <w:rPr>
          <w:rFonts w:ascii="Arial" w:hAnsi="Arial" w:cs="Arial"/>
          <w:color w:val="000000" w:themeColor="text1"/>
          <w:sz w:val="20"/>
          <w:szCs w:val="20"/>
        </w:rPr>
      </w:pPr>
      <w:r w:rsidRPr="000C7B61">
        <w:rPr>
          <w:rFonts w:ascii="Arial" w:hAnsi="Arial" w:cs="Arial"/>
          <w:b/>
          <w:bCs/>
          <w:color w:val="C45911" w:themeColor="accent2" w:themeShade="BF"/>
          <w:sz w:val="20"/>
          <w:szCs w:val="20"/>
        </w:rPr>
        <w:t xml:space="preserve">SD23 Outcome </w:t>
      </w:r>
      <w:r>
        <w:rPr>
          <w:rFonts w:ascii="Arial" w:hAnsi="Arial" w:cs="Arial"/>
          <w:b/>
          <w:bCs/>
          <w:color w:val="C45911" w:themeColor="accent2" w:themeShade="BF"/>
          <w:sz w:val="20"/>
          <w:szCs w:val="20"/>
        </w:rPr>
        <w:t>2</w:t>
      </w:r>
      <w:r w:rsidRPr="000C7B61">
        <w:rPr>
          <w:rFonts w:ascii="Arial" w:hAnsi="Arial" w:cs="Arial"/>
          <w:b/>
          <w:bCs/>
          <w:color w:val="C45911" w:themeColor="accent2" w:themeShade="BF"/>
          <w:sz w:val="20"/>
          <w:szCs w:val="20"/>
        </w:rPr>
        <w:t>:</w:t>
      </w:r>
      <w:r w:rsidRPr="000C7B61">
        <w:rPr>
          <w:rFonts w:ascii="Arial" w:hAnsi="Arial" w:cs="Arial"/>
          <w:sz w:val="20"/>
          <w:szCs w:val="20"/>
        </w:rPr>
        <w:t xml:space="preserve"> </w:t>
      </w:r>
      <w:r w:rsidRPr="00B342C1">
        <w:rPr>
          <w:rFonts w:ascii="Arial" w:hAnsi="Arial" w:cs="Arial"/>
          <w:color w:val="000000" w:themeColor="text1"/>
          <w:sz w:val="20"/>
          <w:szCs w:val="20"/>
        </w:rPr>
        <w:t>Number and percentage of clients supported through the City of Austin, including community-based preventative health screenings, who followed through with referrals to a health care provider or community resource</w:t>
      </w:r>
    </w:p>
    <w:p w14:paraId="283B6037" w14:textId="77777777" w:rsidR="00B342C1" w:rsidRPr="00D02BD2" w:rsidRDefault="00B342C1" w:rsidP="00B342C1">
      <w:pPr>
        <w:spacing w:line="240" w:lineRule="auto"/>
        <w:ind w:left="720"/>
        <w:rPr>
          <w:rFonts w:ascii="Arial" w:hAnsi="Arial" w:cs="Arial"/>
          <w:b/>
          <w:sz w:val="20"/>
          <w:szCs w:val="20"/>
        </w:rPr>
      </w:pPr>
      <w:r w:rsidRPr="00D02BD2">
        <w:rPr>
          <w:rFonts w:ascii="Arial" w:hAnsi="Arial" w:cs="Arial"/>
          <w:b/>
          <w:sz w:val="20"/>
          <w:szCs w:val="20"/>
        </w:rPr>
        <w:t>Climate Change and Resilience</w:t>
      </w:r>
    </w:p>
    <w:p w14:paraId="08E6F38D" w14:textId="7DCAC7FD" w:rsidR="00B342C1" w:rsidRPr="00B342C1" w:rsidRDefault="00B342C1" w:rsidP="00B342C1">
      <w:pPr>
        <w:pBdr>
          <w:top w:val="single" w:sz="4" w:space="1" w:color="auto"/>
          <w:left w:val="single" w:sz="4" w:space="4" w:color="auto"/>
          <w:bottom w:val="single" w:sz="4" w:space="1" w:color="auto"/>
          <w:right w:val="single" w:sz="4" w:space="4" w:color="auto"/>
        </w:pBdr>
        <w:spacing w:line="240" w:lineRule="auto"/>
        <w:ind w:left="1080"/>
        <w:rPr>
          <w:rFonts w:ascii="Arial" w:hAnsi="Arial" w:cs="Arial"/>
          <w:color w:val="000000" w:themeColor="text1"/>
          <w:sz w:val="20"/>
          <w:szCs w:val="20"/>
        </w:rPr>
      </w:pPr>
      <w:r w:rsidRPr="000C7B61">
        <w:rPr>
          <w:rFonts w:ascii="Arial" w:hAnsi="Arial" w:cs="Arial"/>
          <w:b/>
          <w:bCs/>
          <w:color w:val="C45911" w:themeColor="accent2" w:themeShade="BF"/>
          <w:sz w:val="20"/>
          <w:szCs w:val="20"/>
        </w:rPr>
        <w:t xml:space="preserve">SD23 Outcome </w:t>
      </w:r>
      <w:r>
        <w:rPr>
          <w:rFonts w:ascii="Arial" w:hAnsi="Arial" w:cs="Arial"/>
          <w:b/>
          <w:bCs/>
          <w:color w:val="C45911" w:themeColor="accent2" w:themeShade="BF"/>
          <w:sz w:val="20"/>
          <w:szCs w:val="20"/>
        </w:rPr>
        <w:t>3</w:t>
      </w:r>
      <w:r w:rsidRPr="000C7B61">
        <w:rPr>
          <w:rFonts w:ascii="Arial" w:hAnsi="Arial" w:cs="Arial"/>
          <w:b/>
          <w:bCs/>
          <w:color w:val="C45911" w:themeColor="accent2" w:themeShade="BF"/>
          <w:sz w:val="20"/>
          <w:szCs w:val="20"/>
        </w:rPr>
        <w:t>:</w:t>
      </w:r>
      <w:r w:rsidRPr="000C7B61">
        <w:rPr>
          <w:rFonts w:ascii="Arial" w:hAnsi="Arial" w:cs="Arial"/>
          <w:sz w:val="20"/>
          <w:szCs w:val="20"/>
        </w:rPr>
        <w:t xml:space="preserve"> </w:t>
      </w:r>
      <w:r w:rsidRPr="00B342C1">
        <w:rPr>
          <w:rFonts w:ascii="Arial" w:hAnsi="Arial" w:cs="Arial"/>
          <w:color w:val="000000" w:themeColor="text1"/>
          <w:sz w:val="20"/>
          <w:szCs w:val="20"/>
        </w:rPr>
        <w:t>Percentage of residents who report having high levels of social support through friends and neighbors outside of their home</w:t>
      </w:r>
    </w:p>
    <w:p w14:paraId="74CC1D53" w14:textId="3A49717B" w:rsidR="00717934" w:rsidRPr="00AD4D86" w:rsidRDefault="00717934" w:rsidP="00AD4D86">
      <w:pPr>
        <w:spacing w:line="240" w:lineRule="auto"/>
        <w:rPr>
          <w:rFonts w:ascii="Arial" w:hAnsi="Arial" w:cs="Arial"/>
          <w:color w:val="0563C1" w:themeColor="hyperlink"/>
          <w:sz w:val="20"/>
          <w:szCs w:val="20"/>
          <w:u w:val="single"/>
        </w:rPr>
      </w:pPr>
      <w:r w:rsidRPr="00036EEB">
        <w:rPr>
          <w:rFonts w:ascii="Arial" w:hAnsi="Arial" w:cs="Arial"/>
          <w:sz w:val="20"/>
          <w:szCs w:val="20"/>
        </w:rPr>
        <w:t xml:space="preserve">Please see the Complete Report:  </w:t>
      </w:r>
      <w:hyperlink r:id="rId12" w:history="1">
        <w:r w:rsidRPr="00036EEB">
          <w:rPr>
            <w:rStyle w:val="Hyperlink"/>
            <w:rFonts w:ascii="Arial" w:hAnsi="Arial" w:cs="Arial"/>
            <w:sz w:val="20"/>
            <w:szCs w:val="20"/>
          </w:rPr>
          <w:t>Strategic Direction 2023</w:t>
        </w:r>
      </w:hyperlink>
      <w:r w:rsidRPr="00036EEB">
        <w:rPr>
          <w:rFonts w:ascii="Arial" w:hAnsi="Arial" w:cs="Arial"/>
          <w:color w:val="0000FF"/>
          <w:sz w:val="20"/>
          <w:szCs w:val="20"/>
          <w:u w:val="single"/>
        </w:rPr>
        <w:t xml:space="preserve"> </w:t>
      </w:r>
      <w:r w:rsidRPr="00DF2F8D">
        <w:rPr>
          <w:rFonts w:ascii="Arial" w:hAnsi="Arial" w:cs="Arial"/>
          <w:sz w:val="20"/>
          <w:szCs w:val="20"/>
        </w:rPr>
        <w:t xml:space="preserve">and </w:t>
      </w:r>
      <w:hyperlink r:id="rId13" w:history="1">
        <w:r>
          <w:rPr>
            <w:rStyle w:val="Hyperlink"/>
            <w:rFonts w:ascii="Arial" w:hAnsi="Arial" w:cs="Arial"/>
            <w:sz w:val="20"/>
            <w:szCs w:val="20"/>
          </w:rPr>
          <w:t xml:space="preserve">SD2023 Outcomes Metrics Master List </w:t>
        </w:r>
      </w:hyperlink>
    </w:p>
    <w:p w14:paraId="4FFCC261" w14:textId="037D8303" w:rsidR="00D202A5" w:rsidRDefault="00455D60" w:rsidP="00B713CB">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1620"/>
        </w:tabs>
        <w:rPr>
          <w:rFonts w:ascii="Arial" w:eastAsia="Times New Roman" w:hAnsi="Arial" w:cs="Arial"/>
          <w:snapToGrid w:val="0"/>
          <w:color w:val="000000" w:themeColor="text1"/>
          <w:sz w:val="20"/>
          <w:szCs w:val="20"/>
        </w:rPr>
      </w:pPr>
      <w:r>
        <w:rPr>
          <w:rFonts w:ascii="Arial" w:eastAsia="Times New Roman" w:hAnsi="Arial" w:cs="Arial"/>
          <w:b/>
          <w:snapToGrid w:val="0"/>
          <w:color w:val="000000" w:themeColor="text1"/>
          <w:sz w:val="20"/>
          <w:szCs w:val="20"/>
        </w:rPr>
        <w:t xml:space="preserve">Question </w:t>
      </w:r>
      <w:r w:rsidR="00E07B97">
        <w:rPr>
          <w:rFonts w:ascii="Arial" w:eastAsia="Times New Roman" w:hAnsi="Arial" w:cs="Arial"/>
          <w:b/>
          <w:snapToGrid w:val="0"/>
          <w:color w:val="000000" w:themeColor="text1"/>
          <w:sz w:val="20"/>
          <w:szCs w:val="20"/>
        </w:rPr>
        <w:t>17</w:t>
      </w:r>
      <w:r>
        <w:rPr>
          <w:rFonts w:ascii="Arial" w:eastAsia="Times New Roman" w:hAnsi="Arial" w:cs="Arial"/>
          <w:b/>
          <w:snapToGrid w:val="0"/>
          <w:color w:val="000000" w:themeColor="text1"/>
          <w:sz w:val="20"/>
          <w:szCs w:val="20"/>
        </w:rPr>
        <w:t xml:space="preserve">: </w:t>
      </w:r>
      <w:r w:rsidRPr="00455D60">
        <w:rPr>
          <w:rFonts w:ascii="Arial" w:eastAsia="Times New Roman" w:hAnsi="Arial" w:cs="Arial"/>
          <w:b/>
          <w:snapToGrid w:val="0"/>
          <w:color w:val="000000" w:themeColor="text1"/>
          <w:sz w:val="20"/>
          <w:szCs w:val="20"/>
        </w:rPr>
        <w:t>Key Performance Metric (SD23):</w:t>
      </w:r>
      <w:r w:rsidRPr="00455D60">
        <w:rPr>
          <w:rFonts w:ascii="Arial" w:eastAsia="Times New Roman" w:hAnsi="Arial" w:cs="Arial"/>
          <w:snapToGrid w:val="0"/>
          <w:color w:val="000000" w:themeColor="text1"/>
          <w:sz w:val="20"/>
          <w:szCs w:val="20"/>
        </w:rPr>
        <w:t xml:space="preserve"> </w:t>
      </w:r>
      <w:r w:rsidR="00D202A5">
        <w:rPr>
          <w:rFonts w:ascii="Arial" w:eastAsia="Times New Roman" w:hAnsi="Arial" w:cs="Arial"/>
          <w:snapToGrid w:val="0"/>
          <w:color w:val="000000" w:themeColor="text1"/>
          <w:sz w:val="20"/>
          <w:szCs w:val="20"/>
        </w:rPr>
        <w:t xml:space="preserve">Choose from the drop-down menu one of the four outcomes above </w:t>
      </w:r>
      <w:r w:rsidR="00D202A5" w:rsidRPr="00FD53E2">
        <w:rPr>
          <w:rFonts w:ascii="Arial" w:eastAsia="Times New Roman" w:hAnsi="Arial" w:cs="Arial"/>
          <w:snapToGrid w:val="0"/>
          <w:color w:val="C45911" w:themeColor="accent2" w:themeShade="BF"/>
          <w:sz w:val="20"/>
          <w:szCs w:val="20"/>
        </w:rPr>
        <w:t>(highlighted in orange)</w:t>
      </w:r>
      <w:r w:rsidR="00D202A5" w:rsidRPr="00455D60">
        <w:rPr>
          <w:rFonts w:ascii="Arial" w:eastAsia="Times New Roman" w:hAnsi="Arial" w:cs="Arial"/>
          <w:snapToGrid w:val="0"/>
          <w:color w:val="000000" w:themeColor="text1"/>
          <w:sz w:val="20"/>
          <w:szCs w:val="20"/>
        </w:rPr>
        <w:t xml:space="preserve">. </w:t>
      </w:r>
    </w:p>
    <w:p w14:paraId="2B4EFAD8" w14:textId="5CCE95B3" w:rsidR="00D202A5" w:rsidRDefault="00127625" w:rsidP="00D202A5">
      <w:pPr>
        <w:tabs>
          <w:tab w:val="left" w:pos="1620"/>
        </w:tabs>
        <w:rPr>
          <w:rFonts w:ascii="Arial" w:eastAsia="Times New Roman" w:hAnsi="Arial" w:cs="Arial"/>
          <w:snapToGrid w:val="0"/>
          <w:color w:val="000000" w:themeColor="text1"/>
          <w:sz w:val="20"/>
          <w:szCs w:val="20"/>
        </w:rPr>
      </w:pPr>
      <w:sdt>
        <w:sdtPr>
          <w:rPr>
            <w:rFonts w:ascii="Arial" w:eastAsia="Times New Roman" w:hAnsi="Arial" w:cs="Arial"/>
            <w:snapToGrid w:val="0"/>
            <w:color w:val="C45911" w:themeColor="accent2" w:themeShade="BF"/>
            <w:sz w:val="20"/>
            <w:szCs w:val="20"/>
          </w:rPr>
          <w:id w:val="305900206"/>
          <w:placeholder>
            <w:docPart w:val="6015725ABE5C458FBDE7340682516113"/>
          </w:placeholder>
          <w:showingPlcHdr/>
          <w:comboBox>
            <w:listItem w:value="Choose an item."/>
            <w:listItem w:displayText="SD23 Outcome 1: Percentage of people who report 5 or more mental health days within the last 30 days" w:value="SD23 Outcome 1: Percentage of people who report 5 or more mental health days within the last 30 days"/>
            <w:listItem w:displayText="SD23 Outcome 2: Number and percentage of clients supported through the City of Austin, including community-based preventative health screenings, who followed through with referrals to a health care provider or community resource" w:value="SD23 Outcome 2: Number and percentage of clients supported through the City of Austin, including community-based preventative health screenings, who followed through with referrals to a health care provider or community resource"/>
            <w:listItem w:displayText="SD23 Outcome 3: Percentage of residents who report having high levels of social support through friends and neighbors outside of their home" w:value="SD23 Outcome 3: Percentage of residents who report having high levels of social support through friends and neighbors outside of their home"/>
          </w:comboBox>
        </w:sdtPr>
        <w:sdtEndPr/>
        <w:sdtContent>
          <w:r w:rsidR="009D63C4">
            <w:rPr>
              <w:rStyle w:val="PlaceholderText"/>
            </w:rPr>
            <w:t>Choose a performance metric from the drop-down menu</w:t>
          </w:r>
        </w:sdtContent>
      </w:sdt>
    </w:p>
    <w:p w14:paraId="0DBBD259" w14:textId="2EB9DC8E" w:rsidR="00455D60" w:rsidRDefault="00455D60" w:rsidP="00B713CB">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1620"/>
        </w:tabs>
        <w:rPr>
          <w:rFonts w:ascii="Arial" w:eastAsia="Times New Roman" w:hAnsi="Arial" w:cs="Arial"/>
          <w:snapToGrid w:val="0"/>
          <w:color w:val="000000" w:themeColor="text1"/>
          <w:sz w:val="20"/>
          <w:szCs w:val="20"/>
        </w:rPr>
      </w:pPr>
      <w:r w:rsidRPr="00455D60">
        <w:rPr>
          <w:rFonts w:ascii="Arial" w:eastAsia="Times New Roman" w:hAnsi="Arial" w:cs="Arial"/>
          <w:snapToGrid w:val="0"/>
          <w:color w:val="000000" w:themeColor="text1"/>
          <w:sz w:val="20"/>
          <w:szCs w:val="20"/>
        </w:rPr>
        <w:t>Explain how the proposed program supports at least one of the Strategic Direction 2023 outcome(s)</w:t>
      </w:r>
      <w:r w:rsidR="006C70EA">
        <w:rPr>
          <w:rFonts w:ascii="Arial" w:eastAsia="Times New Roman" w:hAnsi="Arial" w:cs="Arial"/>
          <w:snapToGrid w:val="0"/>
          <w:color w:val="000000" w:themeColor="text1"/>
          <w:sz w:val="20"/>
          <w:szCs w:val="20"/>
        </w:rPr>
        <w:t xml:space="preserve">. </w:t>
      </w:r>
    </w:p>
    <w:p w14:paraId="201B2007" w14:textId="77777777" w:rsidR="00D35EEB" w:rsidRDefault="00127625" w:rsidP="00D35EEB">
      <w:pPr>
        <w:spacing w:line="257" w:lineRule="auto"/>
        <w:rPr>
          <w:rFonts w:ascii="Calibri" w:eastAsia="Calibri" w:hAnsi="Calibri" w:cs="Calibri"/>
          <w:color w:val="808080" w:themeColor="background1" w:themeShade="80"/>
        </w:rPr>
      </w:pPr>
      <w:sdt>
        <w:sdtPr>
          <w:rPr>
            <w:rStyle w:val="Style1"/>
          </w:rPr>
          <w:id w:val="1624657639"/>
          <w:placeholder>
            <w:docPart w:val="46484F6BA5B5446BB6DEC743ECDFDD09"/>
          </w:placeholder>
          <w:showingPlcHdr/>
          <w15:color w:val="3366FF"/>
        </w:sdtPr>
        <w:sdtEndPr>
          <w:rPr>
            <w:rStyle w:val="DefaultParagraphFont"/>
            <w:rFonts w:ascii="Arial" w:hAnsi="Arial" w:cs="Arial"/>
            <w:i/>
            <w:sz w:val="20"/>
            <w:szCs w:val="20"/>
          </w:rPr>
        </w:sdtEndPr>
        <w:sdtContent>
          <w:r w:rsidR="00D35EEB" w:rsidRPr="00F2200C">
            <w:rPr>
              <w:rStyle w:val="PlaceholderText"/>
              <w:bdr w:val="single" w:sz="4" w:space="0" w:color="auto"/>
            </w:rPr>
            <w:t>Click or tap here to enter text.</w:t>
          </w:r>
          <w:r w:rsidR="00D35EEB">
            <w:rPr>
              <w:rStyle w:val="PlaceholderText"/>
              <w:bdr w:val="single" w:sz="4" w:space="0" w:color="auto"/>
            </w:rPr>
            <w:t xml:space="preserve">                                                                                                                     </w:t>
          </w:r>
        </w:sdtContent>
      </w:sdt>
      <w:r w:rsidR="00D35EEB" w:rsidRPr="14047E09" w:rsidDel="0073360C">
        <w:rPr>
          <w:rFonts w:ascii="Calibri" w:eastAsia="Calibri" w:hAnsi="Calibri" w:cs="Calibri"/>
          <w:color w:val="808080" w:themeColor="background1" w:themeShade="80"/>
        </w:rPr>
        <w:t xml:space="preserve"> </w:t>
      </w:r>
    </w:p>
    <w:p w14:paraId="71DD9958" w14:textId="54B9B2CC" w:rsidR="00455D60" w:rsidRDefault="00455D60" w:rsidP="00B713CB">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sz w:val="20"/>
          <w:szCs w:val="20"/>
        </w:rPr>
      </w:pPr>
      <w:r w:rsidRPr="00455D60">
        <w:rPr>
          <w:rFonts w:ascii="Arial" w:hAnsi="Arial" w:cs="Arial"/>
          <w:sz w:val="20"/>
          <w:szCs w:val="20"/>
        </w:rPr>
        <w:t xml:space="preserve">Propose how data will be collected to support the outcome.  </w:t>
      </w:r>
    </w:p>
    <w:p w14:paraId="55560F84" w14:textId="77777777" w:rsidR="00D35EEB" w:rsidRDefault="00127625" w:rsidP="00D35EEB">
      <w:pPr>
        <w:spacing w:line="257" w:lineRule="auto"/>
        <w:rPr>
          <w:rFonts w:ascii="Calibri" w:eastAsia="Calibri" w:hAnsi="Calibri" w:cs="Calibri"/>
          <w:color w:val="808080" w:themeColor="background1" w:themeShade="80"/>
        </w:rPr>
      </w:pPr>
      <w:sdt>
        <w:sdtPr>
          <w:rPr>
            <w:rStyle w:val="Style1"/>
          </w:rPr>
          <w:id w:val="-1557616378"/>
          <w:placeholder>
            <w:docPart w:val="98AB3DC7BB9D46A2AC3FFBF45FCEF676"/>
          </w:placeholder>
          <w:showingPlcHdr/>
          <w15:color w:val="3366FF"/>
        </w:sdtPr>
        <w:sdtEndPr>
          <w:rPr>
            <w:rStyle w:val="DefaultParagraphFont"/>
            <w:rFonts w:ascii="Arial" w:hAnsi="Arial" w:cs="Arial"/>
            <w:i/>
            <w:sz w:val="20"/>
            <w:szCs w:val="20"/>
          </w:rPr>
        </w:sdtEndPr>
        <w:sdtContent>
          <w:r w:rsidR="00D35EEB" w:rsidRPr="00F2200C">
            <w:rPr>
              <w:rStyle w:val="PlaceholderText"/>
              <w:bdr w:val="single" w:sz="4" w:space="0" w:color="auto"/>
            </w:rPr>
            <w:t>Click or tap here to enter text.</w:t>
          </w:r>
          <w:r w:rsidR="00D35EEB">
            <w:rPr>
              <w:rStyle w:val="PlaceholderText"/>
              <w:bdr w:val="single" w:sz="4" w:space="0" w:color="auto"/>
            </w:rPr>
            <w:t xml:space="preserve">                                                                                                                     </w:t>
          </w:r>
        </w:sdtContent>
      </w:sdt>
      <w:r w:rsidR="00D35EEB" w:rsidRPr="14047E09" w:rsidDel="0073360C">
        <w:rPr>
          <w:rFonts w:ascii="Calibri" w:eastAsia="Calibri" w:hAnsi="Calibri" w:cs="Calibri"/>
          <w:color w:val="808080" w:themeColor="background1" w:themeShade="80"/>
        </w:rPr>
        <w:t xml:space="preserve"> </w:t>
      </w:r>
    </w:p>
    <w:p w14:paraId="48848EB5" w14:textId="0F32FAB0" w:rsidR="00B470F2" w:rsidRPr="00782D55" w:rsidRDefault="14047E09" w:rsidP="000C7B61">
      <w:pPr>
        <w:rPr>
          <w:rFonts w:ascii="Arial" w:hAnsi="Arial" w:cs="Arial"/>
          <w:b/>
          <w:sz w:val="20"/>
          <w:szCs w:val="20"/>
          <w:u w:val="single"/>
        </w:rPr>
      </w:pPr>
      <w:r w:rsidRPr="00782D55">
        <w:rPr>
          <w:rFonts w:ascii="Arial" w:hAnsi="Arial" w:cs="Arial"/>
          <w:b/>
          <w:sz w:val="20"/>
          <w:szCs w:val="20"/>
          <w:u w:val="single"/>
        </w:rPr>
        <w:t>Equity</w:t>
      </w:r>
    </w:p>
    <w:p w14:paraId="36B6431F" w14:textId="37EC8E01" w:rsidR="009062F9" w:rsidRDefault="0F6E932E" w:rsidP="00F41140">
      <w:pPr>
        <w:rPr>
          <w:rFonts w:ascii="Arial" w:eastAsia="Arial" w:hAnsi="Arial" w:cs="Arial"/>
          <w:sz w:val="20"/>
          <w:szCs w:val="20"/>
        </w:rPr>
      </w:pPr>
      <w:bookmarkStart w:id="11" w:name="_Hlk35004400"/>
      <w:r w:rsidRPr="00782D55">
        <w:rPr>
          <w:rFonts w:ascii="Arial" w:eastAsia="Arial" w:hAnsi="Arial" w:cs="Arial"/>
          <w:sz w:val="20"/>
          <w:szCs w:val="20"/>
        </w:rPr>
        <w:t>The City’s definition of Equity</w:t>
      </w:r>
      <w:r w:rsidR="009062F9">
        <w:rPr>
          <w:rFonts w:ascii="Arial" w:eastAsia="Arial" w:hAnsi="Arial" w:cs="Arial"/>
          <w:sz w:val="20"/>
          <w:szCs w:val="20"/>
        </w:rPr>
        <w:t xml:space="preserve"> </w:t>
      </w:r>
      <w:r w:rsidRPr="00782D55">
        <w:rPr>
          <w:rFonts w:ascii="Arial" w:eastAsia="Arial" w:hAnsi="Arial" w:cs="Arial"/>
          <w:sz w:val="20"/>
          <w:szCs w:val="20"/>
        </w:rPr>
        <w:t>is the condition when every member of the community has a fair opportunity to live a long, healthy, and meaningful life. Equity is embedded into Austin’s values system means changing hearts and minds, transforming local government from the inside out, eradicating disparities, and ensuring all Austin community members share in the benefits of community progress.</w:t>
      </w:r>
    </w:p>
    <w:p w14:paraId="17EC8B66" w14:textId="77777777" w:rsidR="006D7D89" w:rsidRDefault="00390811" w:rsidP="00F41140">
      <w:pPr>
        <w:rPr>
          <w:rFonts w:ascii="Arial" w:eastAsia="Arial" w:hAnsi="Arial" w:cs="Arial"/>
          <w:sz w:val="20"/>
          <w:szCs w:val="20"/>
        </w:rPr>
      </w:pPr>
      <w:r w:rsidRPr="0F6E932E">
        <w:rPr>
          <w:rFonts w:ascii="Arial" w:hAnsi="Arial" w:cs="Arial"/>
          <w:sz w:val="20"/>
          <w:szCs w:val="20"/>
        </w:rPr>
        <w:t>E</w:t>
      </w:r>
      <w:r w:rsidRPr="005611AD">
        <w:rPr>
          <w:rFonts w:ascii="Arial" w:eastAsia="Arial" w:hAnsi="Arial" w:cs="Arial"/>
          <w:sz w:val="20"/>
          <w:szCs w:val="20"/>
        </w:rPr>
        <w:t xml:space="preserve">quity is one of six strategic anchors of the City of Austin’s strategic direction, and a core value driving the implementation of City services.  To advance equitable outcomes, the City of Austin is leading with a lens of racial equity and healing. </w:t>
      </w:r>
    </w:p>
    <w:bookmarkEnd w:id="11"/>
    <w:p w14:paraId="680CE88C" w14:textId="0117B88D" w:rsidR="000E63E3" w:rsidRPr="00F2200C" w:rsidRDefault="000E63E3" w:rsidP="000E63E3">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eastAsia="Times New Roman" w:hAnsi="Arial" w:cs="Arial"/>
          <w:snapToGrid w:val="0"/>
          <w:color w:val="000000" w:themeColor="text1"/>
          <w:sz w:val="20"/>
          <w:szCs w:val="20"/>
        </w:rPr>
      </w:pPr>
      <w:r w:rsidRPr="00F350BE">
        <w:rPr>
          <w:rFonts w:ascii="Arial" w:eastAsia="Times New Roman" w:hAnsi="Arial" w:cs="Arial"/>
          <w:b/>
          <w:snapToGrid w:val="0"/>
          <w:color w:val="000000" w:themeColor="text1"/>
          <w:sz w:val="20"/>
          <w:szCs w:val="20"/>
        </w:rPr>
        <w:t xml:space="preserve">Question </w:t>
      </w:r>
      <w:r w:rsidR="00E07B97">
        <w:rPr>
          <w:rFonts w:ascii="Arial" w:eastAsia="Times New Roman" w:hAnsi="Arial" w:cs="Arial"/>
          <w:b/>
          <w:snapToGrid w:val="0"/>
          <w:color w:val="000000" w:themeColor="text1"/>
          <w:sz w:val="20"/>
          <w:szCs w:val="20"/>
        </w:rPr>
        <w:t>18</w:t>
      </w:r>
      <w:r w:rsidRPr="00F350BE">
        <w:rPr>
          <w:rFonts w:ascii="Arial" w:eastAsia="Times New Roman" w:hAnsi="Arial" w:cs="Arial"/>
          <w:b/>
          <w:snapToGrid w:val="0"/>
          <w:color w:val="000000" w:themeColor="text1"/>
          <w:sz w:val="20"/>
          <w:szCs w:val="20"/>
        </w:rPr>
        <w:t>:</w:t>
      </w:r>
      <w:r w:rsidRPr="00F2200C">
        <w:rPr>
          <w:rFonts w:ascii="Arial" w:eastAsia="Times New Roman" w:hAnsi="Arial" w:cs="Arial"/>
          <w:snapToGrid w:val="0"/>
          <w:color w:val="000000" w:themeColor="text1"/>
          <w:sz w:val="20"/>
          <w:szCs w:val="20"/>
        </w:rPr>
        <w:t xml:space="preserve"> Describe how the proposed program / implementation strategy advances racial equity.</w:t>
      </w:r>
    </w:p>
    <w:p w14:paraId="52423FFD" w14:textId="77777777" w:rsidR="000E63E3" w:rsidRPr="00F2200C" w:rsidRDefault="000E63E3" w:rsidP="000E63E3">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eastAsia="Times New Roman" w:hAnsi="Arial" w:cs="Arial"/>
          <w:snapToGrid w:val="0"/>
          <w:color w:val="000000" w:themeColor="text1"/>
          <w:sz w:val="20"/>
          <w:szCs w:val="20"/>
        </w:rPr>
      </w:pPr>
    </w:p>
    <w:p w14:paraId="529DB3C9" w14:textId="77777777" w:rsidR="000E63E3" w:rsidRDefault="00127625" w:rsidP="000E63E3">
      <w:pPr>
        <w:spacing w:line="257" w:lineRule="auto"/>
        <w:rPr>
          <w:rFonts w:ascii="Calibri" w:eastAsia="Calibri" w:hAnsi="Calibri" w:cs="Calibri"/>
          <w:color w:val="808080" w:themeColor="background1" w:themeShade="80"/>
        </w:rPr>
      </w:pPr>
      <w:sdt>
        <w:sdtPr>
          <w:rPr>
            <w:rStyle w:val="Style1"/>
          </w:rPr>
          <w:id w:val="1712536533"/>
          <w:placeholder>
            <w:docPart w:val="F399BAA1E8E249D880BC1D6ED2D3015B"/>
          </w:placeholder>
          <w:showingPlcHdr/>
          <w15:color w:val="3366FF"/>
        </w:sdtPr>
        <w:sdtEndPr>
          <w:rPr>
            <w:rStyle w:val="DefaultParagraphFont"/>
            <w:rFonts w:ascii="Arial" w:hAnsi="Arial" w:cs="Arial"/>
            <w:i/>
            <w:sz w:val="20"/>
            <w:szCs w:val="20"/>
          </w:rPr>
        </w:sdtEndPr>
        <w:sdtContent>
          <w:r w:rsidR="000E63E3" w:rsidRPr="00F2200C">
            <w:rPr>
              <w:rStyle w:val="PlaceholderText"/>
              <w:bdr w:val="single" w:sz="4" w:space="0" w:color="auto"/>
            </w:rPr>
            <w:t>Click or tap here to enter text.</w:t>
          </w:r>
          <w:r w:rsidR="000E63E3">
            <w:rPr>
              <w:rStyle w:val="PlaceholderText"/>
              <w:bdr w:val="single" w:sz="4" w:space="0" w:color="auto"/>
            </w:rPr>
            <w:t xml:space="preserve">                                                                                                                     </w:t>
          </w:r>
        </w:sdtContent>
      </w:sdt>
      <w:r w:rsidR="000E63E3" w:rsidRPr="14047E09" w:rsidDel="0073360C">
        <w:rPr>
          <w:rFonts w:ascii="Calibri" w:eastAsia="Calibri" w:hAnsi="Calibri" w:cs="Calibri"/>
          <w:color w:val="808080" w:themeColor="background1" w:themeShade="80"/>
        </w:rPr>
        <w:t xml:space="preserve"> </w:t>
      </w:r>
    </w:p>
    <w:p w14:paraId="16346833" w14:textId="77777777" w:rsidR="00EC033C" w:rsidRPr="00E555A5" w:rsidRDefault="00EC033C" w:rsidP="00E555A5">
      <w:pPr>
        <w:spacing w:after="0"/>
        <w:rPr>
          <w:rFonts w:ascii="Arial" w:eastAsia="Times New Roman" w:hAnsi="Arial" w:cs="Arial"/>
          <w:snapToGrid w:val="0"/>
          <w:color w:val="000000" w:themeColor="text1"/>
          <w:sz w:val="18"/>
          <w:szCs w:val="20"/>
        </w:rPr>
      </w:pPr>
    </w:p>
    <w:p w14:paraId="1AD16876" w14:textId="060F9E04" w:rsidR="009228E7" w:rsidRPr="00620A7A" w:rsidRDefault="009228E7" w:rsidP="0073360C">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ascii="Arial" w:eastAsia="Times New Roman" w:hAnsi="Arial" w:cs="Arial"/>
          <w:sz w:val="20"/>
          <w:szCs w:val="20"/>
        </w:rPr>
      </w:pPr>
      <w:r w:rsidRPr="00620A7A">
        <w:rPr>
          <w:rFonts w:ascii="Arial" w:eastAsia="Times New Roman" w:hAnsi="Arial" w:cs="Arial"/>
          <w:b/>
          <w:sz w:val="20"/>
          <w:szCs w:val="20"/>
          <w:shd w:val="clear" w:color="auto" w:fill="E2EFD9" w:themeFill="accent6" w:themeFillTint="33"/>
        </w:rPr>
        <w:t xml:space="preserve">Question </w:t>
      </w:r>
      <w:r w:rsidR="00E07B97">
        <w:rPr>
          <w:rFonts w:ascii="Arial" w:eastAsia="Times New Roman" w:hAnsi="Arial" w:cs="Arial"/>
          <w:b/>
          <w:sz w:val="20"/>
          <w:szCs w:val="20"/>
          <w:shd w:val="clear" w:color="auto" w:fill="E2EFD9" w:themeFill="accent6" w:themeFillTint="33"/>
        </w:rPr>
        <w:t>19</w:t>
      </w:r>
      <w:r w:rsidRPr="00620A7A">
        <w:rPr>
          <w:rFonts w:ascii="Arial" w:eastAsia="Times New Roman" w:hAnsi="Arial" w:cs="Arial"/>
          <w:b/>
          <w:sz w:val="20"/>
          <w:szCs w:val="20"/>
          <w:shd w:val="clear" w:color="auto" w:fill="E2EFD9" w:themeFill="accent6" w:themeFillTint="33"/>
        </w:rPr>
        <w:t>.</w:t>
      </w:r>
      <w:r w:rsidR="000E63E3">
        <w:rPr>
          <w:rFonts w:ascii="Arial" w:eastAsia="Times New Roman" w:hAnsi="Arial" w:cs="Arial"/>
          <w:b/>
          <w:sz w:val="20"/>
          <w:szCs w:val="20"/>
          <w:shd w:val="clear" w:color="auto" w:fill="E2EFD9" w:themeFill="accent6" w:themeFillTint="33"/>
        </w:rPr>
        <w:t xml:space="preserve"> </w:t>
      </w:r>
      <w:r w:rsidRPr="00620A7A">
        <w:rPr>
          <w:rFonts w:ascii="Arial" w:eastAsia="Times New Roman" w:hAnsi="Arial" w:cs="Arial"/>
          <w:sz w:val="20"/>
          <w:szCs w:val="20"/>
          <w:shd w:val="clear" w:color="auto" w:fill="E2EFD9" w:themeFill="accent6" w:themeFillTint="33"/>
        </w:rPr>
        <w:t>Rate</w:t>
      </w:r>
      <w:r w:rsidR="000E63E3">
        <w:rPr>
          <w:rFonts w:ascii="Arial" w:eastAsia="Times New Roman" w:hAnsi="Arial" w:cs="Arial"/>
          <w:sz w:val="20"/>
          <w:szCs w:val="20"/>
          <w:shd w:val="clear" w:color="auto" w:fill="E2EFD9" w:themeFill="accent6" w:themeFillTint="33"/>
        </w:rPr>
        <w:t xml:space="preserve"> </w:t>
      </w:r>
      <w:r w:rsidRPr="00620A7A">
        <w:rPr>
          <w:rFonts w:ascii="Arial" w:eastAsia="Times New Roman" w:hAnsi="Arial" w:cs="Arial"/>
          <w:sz w:val="20"/>
          <w:szCs w:val="20"/>
          <w:shd w:val="clear" w:color="auto" w:fill="E2EFD9" w:themeFill="accent6" w:themeFillTint="33"/>
        </w:rPr>
        <w:t xml:space="preserve">your organization for each of the following three questions with </w:t>
      </w:r>
      <w:r w:rsidR="0073360C" w:rsidRPr="00620A7A">
        <w:rPr>
          <w:rFonts w:ascii="Arial" w:eastAsia="Times New Roman" w:hAnsi="Arial" w:cs="Arial"/>
          <w:sz w:val="20"/>
          <w:szCs w:val="20"/>
          <w:shd w:val="clear" w:color="auto" w:fill="E2EFD9" w:themeFill="accent6" w:themeFillTint="33"/>
        </w:rPr>
        <w:t>“Implementation Started” or “Plan to Implement</w:t>
      </w:r>
      <w:r w:rsidR="0073360C" w:rsidRPr="00620A7A">
        <w:rPr>
          <w:rFonts w:ascii="Arial" w:eastAsia="Times New Roman" w:hAnsi="Arial" w:cs="Arial"/>
          <w:sz w:val="20"/>
          <w:szCs w:val="20"/>
        </w:rPr>
        <w:t>”</w:t>
      </w:r>
      <w:r w:rsidR="00904EE8" w:rsidRPr="00620A7A">
        <w:rPr>
          <w:rFonts w:ascii="Arial" w:eastAsia="Times New Roman" w:hAnsi="Arial" w:cs="Arial"/>
          <w:sz w:val="20"/>
          <w:szCs w:val="20"/>
        </w:rPr>
        <w:t xml:space="preserve">. </w:t>
      </w:r>
      <w:r w:rsidR="00904EE8" w:rsidRPr="00423DD4">
        <w:rPr>
          <w:rFonts w:ascii="Arial" w:eastAsia="Times New Roman" w:hAnsi="Arial" w:cs="Arial"/>
          <w:b/>
          <w:bCs/>
          <w:sz w:val="20"/>
          <w:szCs w:val="20"/>
        </w:rPr>
        <w:t xml:space="preserve">Use the </w:t>
      </w:r>
      <w:proofErr w:type="gramStart"/>
      <w:r w:rsidR="00904EE8" w:rsidRPr="00423DD4">
        <w:rPr>
          <w:rFonts w:ascii="Arial" w:eastAsia="Times New Roman" w:hAnsi="Arial" w:cs="Arial"/>
          <w:b/>
          <w:bCs/>
          <w:sz w:val="20"/>
          <w:szCs w:val="20"/>
        </w:rPr>
        <w:t>drop down</w:t>
      </w:r>
      <w:proofErr w:type="gramEnd"/>
      <w:r w:rsidR="00904EE8" w:rsidRPr="00620A7A">
        <w:rPr>
          <w:rFonts w:ascii="Arial" w:eastAsia="Times New Roman" w:hAnsi="Arial" w:cs="Arial"/>
          <w:sz w:val="20"/>
          <w:szCs w:val="20"/>
        </w:rPr>
        <w:t xml:space="preserve"> menu to choose and then explain your answer in the next box.</w:t>
      </w:r>
    </w:p>
    <w:p w14:paraId="5C038206" w14:textId="77777777" w:rsidR="0073360C" w:rsidRPr="009228E7" w:rsidRDefault="0073360C" w:rsidP="00B713CB">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ascii="Segoe UI" w:eastAsia="Times New Roman" w:hAnsi="Segoe UI" w:cs="Segoe UI"/>
          <w:sz w:val="18"/>
          <w:szCs w:val="18"/>
        </w:rPr>
      </w:pPr>
    </w:p>
    <w:p w14:paraId="3CA7ECAD" w14:textId="77777777" w:rsidR="009228E7" w:rsidRPr="009228E7" w:rsidRDefault="009228E7" w:rsidP="009228E7">
      <w:pPr>
        <w:spacing w:after="0" w:line="240" w:lineRule="auto"/>
        <w:textAlignment w:val="baseline"/>
        <w:rPr>
          <w:rFonts w:ascii="Segoe UI" w:eastAsia="Times New Roman" w:hAnsi="Segoe UI" w:cs="Segoe UI"/>
          <w:sz w:val="18"/>
          <w:szCs w:val="18"/>
        </w:rPr>
      </w:pPr>
      <w:r w:rsidRPr="009228E7">
        <w:rPr>
          <w:rFonts w:ascii="Segoe UI" w:eastAsia="Times New Roman" w:hAnsi="Segoe UI" w:cs="Segoe UI"/>
          <w:sz w:val="18"/>
          <w:szCs w:val="18"/>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44"/>
        <w:gridCol w:w="2258"/>
        <w:gridCol w:w="4042"/>
      </w:tblGrid>
      <w:tr w:rsidR="009228E7" w:rsidRPr="00D814B4" w14:paraId="788A2BE9" w14:textId="77777777" w:rsidTr="0A59703F">
        <w:tc>
          <w:tcPr>
            <w:tcW w:w="3044" w:type="dxa"/>
            <w:tcBorders>
              <w:top w:val="single" w:sz="6" w:space="0" w:color="auto"/>
              <w:left w:val="single" w:sz="6" w:space="0" w:color="auto"/>
              <w:bottom w:val="single" w:sz="6" w:space="0" w:color="auto"/>
              <w:right w:val="single" w:sz="6" w:space="0" w:color="auto"/>
            </w:tcBorders>
            <w:shd w:val="clear" w:color="auto" w:fill="auto"/>
            <w:hideMark/>
          </w:tcPr>
          <w:p w14:paraId="112F8F94" w14:textId="77777777" w:rsidR="009228E7" w:rsidRPr="00620A7A" w:rsidRDefault="009228E7" w:rsidP="000070A6">
            <w:pPr>
              <w:spacing w:after="0" w:line="240" w:lineRule="auto"/>
              <w:ind w:left="78"/>
              <w:textAlignment w:val="baseline"/>
              <w:rPr>
                <w:rFonts w:ascii="Arial" w:eastAsia="Times New Roman" w:hAnsi="Arial" w:cs="Arial"/>
                <w:b/>
                <w:bCs/>
                <w:sz w:val="20"/>
                <w:szCs w:val="20"/>
              </w:rPr>
            </w:pPr>
            <w:r w:rsidRPr="00620A7A">
              <w:rPr>
                <w:rFonts w:ascii="Arial" w:eastAsia="Times New Roman" w:hAnsi="Arial" w:cs="Arial"/>
                <w:b/>
                <w:bCs/>
                <w:sz w:val="20"/>
                <w:szCs w:val="20"/>
              </w:rPr>
              <w:lastRenderedPageBreak/>
              <w:t>Racial Equity Self Assessment Item </w:t>
            </w:r>
          </w:p>
        </w:tc>
        <w:tc>
          <w:tcPr>
            <w:tcW w:w="2258" w:type="dxa"/>
            <w:tcBorders>
              <w:top w:val="single" w:sz="6" w:space="0" w:color="auto"/>
              <w:left w:val="nil"/>
              <w:bottom w:val="single" w:sz="6" w:space="0" w:color="auto"/>
              <w:right w:val="single" w:sz="6" w:space="0" w:color="auto"/>
            </w:tcBorders>
            <w:shd w:val="clear" w:color="auto" w:fill="auto"/>
            <w:hideMark/>
          </w:tcPr>
          <w:p w14:paraId="68A3D55D" w14:textId="6CB385DF" w:rsidR="009228E7" w:rsidRPr="00620A7A" w:rsidRDefault="00A96096" w:rsidP="000070A6">
            <w:pPr>
              <w:spacing w:after="0" w:line="240" w:lineRule="auto"/>
              <w:ind w:left="101"/>
              <w:textAlignment w:val="baseline"/>
              <w:rPr>
                <w:rFonts w:ascii="Arial" w:eastAsia="Times New Roman" w:hAnsi="Arial" w:cs="Arial"/>
                <w:b/>
                <w:bCs/>
                <w:sz w:val="20"/>
                <w:szCs w:val="20"/>
              </w:rPr>
            </w:pPr>
            <w:r w:rsidRPr="00620A7A">
              <w:rPr>
                <w:rFonts w:ascii="Arial" w:eastAsia="Times New Roman" w:hAnsi="Arial" w:cs="Arial"/>
                <w:b/>
                <w:bCs/>
                <w:sz w:val="20"/>
                <w:szCs w:val="20"/>
              </w:rPr>
              <w:t xml:space="preserve">Choose from the </w:t>
            </w:r>
            <w:proofErr w:type="gramStart"/>
            <w:r w:rsidRPr="00620A7A">
              <w:rPr>
                <w:rFonts w:ascii="Arial" w:eastAsia="Times New Roman" w:hAnsi="Arial" w:cs="Arial"/>
                <w:b/>
                <w:bCs/>
                <w:sz w:val="20"/>
                <w:szCs w:val="20"/>
              </w:rPr>
              <w:t>drop down</w:t>
            </w:r>
            <w:proofErr w:type="gramEnd"/>
            <w:r w:rsidRPr="00620A7A">
              <w:rPr>
                <w:rFonts w:ascii="Arial" w:eastAsia="Times New Roman" w:hAnsi="Arial" w:cs="Arial"/>
                <w:b/>
                <w:bCs/>
                <w:sz w:val="20"/>
                <w:szCs w:val="20"/>
              </w:rPr>
              <w:t xml:space="preserve"> menu - </w:t>
            </w:r>
            <w:r w:rsidR="0A59703F" w:rsidRPr="00620A7A">
              <w:rPr>
                <w:rFonts w:ascii="Arial" w:eastAsia="Times New Roman" w:hAnsi="Arial" w:cs="Arial"/>
                <w:b/>
                <w:bCs/>
                <w:sz w:val="20"/>
                <w:szCs w:val="20"/>
              </w:rPr>
              <w:t>Implementation</w:t>
            </w:r>
            <w:r w:rsidR="00DC43AB" w:rsidRPr="00620A7A">
              <w:rPr>
                <w:rFonts w:ascii="Arial" w:eastAsia="Times New Roman" w:hAnsi="Arial" w:cs="Arial"/>
                <w:b/>
                <w:bCs/>
                <w:sz w:val="20"/>
                <w:szCs w:val="20"/>
              </w:rPr>
              <w:t xml:space="preserve"> </w:t>
            </w:r>
            <w:r w:rsidR="0A59703F" w:rsidRPr="00620A7A">
              <w:rPr>
                <w:rFonts w:ascii="Arial" w:eastAsia="Times New Roman" w:hAnsi="Arial" w:cs="Arial"/>
                <w:b/>
                <w:bCs/>
                <w:sz w:val="20"/>
                <w:szCs w:val="20"/>
              </w:rPr>
              <w:t>started</w:t>
            </w:r>
            <w:r w:rsidR="00DC43AB" w:rsidRPr="00620A7A">
              <w:rPr>
                <w:rFonts w:ascii="Arial" w:eastAsia="Times New Roman" w:hAnsi="Arial" w:cs="Arial"/>
                <w:b/>
                <w:bCs/>
                <w:sz w:val="20"/>
                <w:szCs w:val="20"/>
              </w:rPr>
              <w:t xml:space="preserve"> or plan to implement</w:t>
            </w:r>
          </w:p>
        </w:tc>
        <w:tc>
          <w:tcPr>
            <w:tcW w:w="4042" w:type="dxa"/>
            <w:tcBorders>
              <w:top w:val="single" w:sz="6" w:space="0" w:color="auto"/>
              <w:left w:val="nil"/>
              <w:bottom w:val="single" w:sz="6" w:space="0" w:color="auto"/>
              <w:right w:val="single" w:sz="6" w:space="0" w:color="auto"/>
            </w:tcBorders>
            <w:shd w:val="clear" w:color="auto" w:fill="auto"/>
            <w:hideMark/>
          </w:tcPr>
          <w:p w14:paraId="703D3E41" w14:textId="20EA1FE4" w:rsidR="009228E7" w:rsidRPr="00620A7A" w:rsidRDefault="00DA2ADB" w:rsidP="000070A6">
            <w:pPr>
              <w:spacing w:after="0" w:line="240" w:lineRule="auto"/>
              <w:ind w:left="88"/>
              <w:textAlignment w:val="baseline"/>
              <w:rPr>
                <w:rFonts w:ascii="Arial" w:eastAsia="Times New Roman" w:hAnsi="Arial" w:cs="Arial"/>
                <w:b/>
                <w:bCs/>
                <w:sz w:val="20"/>
                <w:szCs w:val="20"/>
              </w:rPr>
            </w:pPr>
            <w:r w:rsidRPr="00620A7A">
              <w:rPr>
                <w:rFonts w:ascii="Arial" w:eastAsia="Times New Roman" w:hAnsi="Arial" w:cs="Arial"/>
                <w:b/>
                <w:bCs/>
                <w:sz w:val="20"/>
                <w:szCs w:val="20"/>
              </w:rPr>
              <w:t>What has been implemented or will be implemented?</w:t>
            </w:r>
            <w:r w:rsidR="009228E7" w:rsidRPr="00620A7A">
              <w:rPr>
                <w:rFonts w:ascii="Arial" w:eastAsia="Times New Roman" w:hAnsi="Arial" w:cs="Arial"/>
                <w:b/>
                <w:bCs/>
                <w:sz w:val="20"/>
                <w:szCs w:val="20"/>
              </w:rPr>
              <w:t> </w:t>
            </w:r>
          </w:p>
        </w:tc>
      </w:tr>
      <w:tr w:rsidR="009228E7" w:rsidRPr="00D814B4" w14:paraId="50F8CE82" w14:textId="77777777" w:rsidTr="000C7B61">
        <w:tc>
          <w:tcPr>
            <w:tcW w:w="3044" w:type="dxa"/>
            <w:tcBorders>
              <w:top w:val="nil"/>
              <w:left w:val="single" w:sz="6" w:space="0" w:color="auto"/>
              <w:bottom w:val="single" w:sz="6" w:space="0" w:color="auto"/>
              <w:right w:val="single" w:sz="6" w:space="0" w:color="auto"/>
            </w:tcBorders>
            <w:shd w:val="clear" w:color="auto" w:fill="E2EFD9" w:themeFill="accent6" w:themeFillTint="33"/>
            <w:hideMark/>
          </w:tcPr>
          <w:p w14:paraId="469E7BAB" w14:textId="3E23BC84" w:rsidR="009228E7" w:rsidRPr="00620A7A" w:rsidRDefault="009228E7" w:rsidP="000070A6">
            <w:pPr>
              <w:spacing w:after="0" w:line="240" w:lineRule="auto"/>
              <w:ind w:left="78"/>
              <w:textAlignment w:val="baseline"/>
              <w:rPr>
                <w:rFonts w:ascii="Arial" w:eastAsia="Times New Roman" w:hAnsi="Arial" w:cs="Arial"/>
                <w:sz w:val="20"/>
                <w:szCs w:val="20"/>
              </w:rPr>
            </w:pPr>
            <w:r w:rsidRPr="00620A7A">
              <w:rPr>
                <w:rFonts w:ascii="Arial" w:eastAsia="Times New Roman" w:hAnsi="Arial" w:cs="Arial"/>
                <w:sz w:val="20"/>
                <w:szCs w:val="20"/>
              </w:rPr>
              <w:t>We have access to data on racial/ethnic disparities to guide our work.</w:t>
            </w:r>
          </w:p>
          <w:p w14:paraId="67C383DA" w14:textId="25BFB564" w:rsidR="000070A6" w:rsidRPr="00620A7A" w:rsidRDefault="000070A6" w:rsidP="000070A6">
            <w:pPr>
              <w:spacing w:after="0" w:line="240" w:lineRule="auto"/>
              <w:ind w:left="78"/>
              <w:textAlignment w:val="baseline"/>
              <w:rPr>
                <w:rFonts w:ascii="Arial" w:eastAsia="Times New Roman" w:hAnsi="Arial" w:cs="Arial"/>
                <w:sz w:val="20"/>
                <w:szCs w:val="20"/>
              </w:rPr>
            </w:pPr>
          </w:p>
        </w:tc>
        <w:sdt>
          <w:sdtPr>
            <w:rPr>
              <w:rFonts w:ascii="Arial" w:eastAsia="Times New Roman" w:hAnsi="Arial" w:cs="Arial"/>
              <w:color w:val="808080"/>
              <w:sz w:val="20"/>
              <w:szCs w:val="20"/>
            </w:rPr>
            <w:id w:val="-1598633396"/>
            <w:placeholder>
              <w:docPart w:val="C1689DE224364CA79D3F8308D5955C7F"/>
            </w:placeholder>
            <w:showingPlcHdr/>
            <w:comboBox>
              <w:listItem w:value="Choose an item."/>
              <w:listItem w:displayText="Implementation Started" w:value="Implementation Started"/>
              <w:listItem w:displayText="Plan to Implement" w:value="Plan to Implement"/>
            </w:comboBox>
          </w:sdtPr>
          <w:sdtEndPr/>
          <w:sdtContent>
            <w:tc>
              <w:tcPr>
                <w:tcW w:w="2258" w:type="dxa"/>
                <w:tcBorders>
                  <w:top w:val="nil"/>
                  <w:left w:val="nil"/>
                  <w:bottom w:val="single" w:sz="6" w:space="0" w:color="auto"/>
                  <w:right w:val="single" w:sz="6" w:space="0" w:color="auto"/>
                </w:tcBorders>
                <w:shd w:val="clear" w:color="auto" w:fill="auto"/>
                <w:hideMark/>
              </w:tcPr>
              <w:p w14:paraId="1895D94D" w14:textId="50477200" w:rsidR="00E44C83" w:rsidRPr="00620A7A" w:rsidRDefault="000070A6" w:rsidP="000070A6">
                <w:pPr>
                  <w:spacing w:after="0" w:line="240" w:lineRule="auto"/>
                  <w:textAlignment w:val="baseline"/>
                  <w:rPr>
                    <w:rFonts w:ascii="Arial" w:eastAsia="Times New Roman" w:hAnsi="Arial" w:cs="Arial"/>
                    <w:color w:val="808080"/>
                    <w:sz w:val="20"/>
                    <w:szCs w:val="20"/>
                  </w:rPr>
                </w:pPr>
                <w:r w:rsidRPr="00620A7A">
                  <w:rPr>
                    <w:rStyle w:val="PlaceholderText"/>
                    <w:rFonts w:ascii="Arial" w:hAnsi="Arial" w:cs="Arial"/>
                    <w:sz w:val="20"/>
                    <w:szCs w:val="20"/>
                  </w:rPr>
                  <w:t>Drop down menu</w:t>
                </w:r>
                <w:r w:rsidR="00D35EEB" w:rsidRPr="00620A7A">
                  <w:rPr>
                    <w:rStyle w:val="PlaceholderText"/>
                    <w:rFonts w:ascii="Arial" w:hAnsi="Arial" w:cs="Arial"/>
                    <w:sz w:val="20"/>
                    <w:szCs w:val="20"/>
                  </w:rPr>
                  <w:t xml:space="preserve"> – choose item</w:t>
                </w:r>
                <w:r w:rsidRPr="00620A7A">
                  <w:rPr>
                    <w:rStyle w:val="PlaceholderText"/>
                    <w:rFonts w:ascii="Arial" w:hAnsi="Arial" w:cs="Arial"/>
                    <w:sz w:val="20"/>
                    <w:szCs w:val="20"/>
                  </w:rPr>
                  <w:t>.</w:t>
                </w:r>
              </w:p>
            </w:tc>
          </w:sdtContent>
        </w:sdt>
        <w:tc>
          <w:tcPr>
            <w:tcW w:w="4042" w:type="dxa"/>
            <w:tcBorders>
              <w:top w:val="nil"/>
              <w:left w:val="nil"/>
              <w:bottom w:val="single" w:sz="6" w:space="0" w:color="auto"/>
              <w:right w:val="single" w:sz="6" w:space="0" w:color="auto"/>
            </w:tcBorders>
            <w:shd w:val="clear" w:color="auto" w:fill="auto"/>
            <w:hideMark/>
          </w:tcPr>
          <w:p w14:paraId="4B09C5DF" w14:textId="755E8B30" w:rsidR="009228E7" w:rsidRPr="00620A7A" w:rsidRDefault="009228E7" w:rsidP="009228E7">
            <w:pPr>
              <w:spacing w:after="0" w:line="240" w:lineRule="auto"/>
              <w:textAlignment w:val="baseline"/>
              <w:rPr>
                <w:rFonts w:ascii="Arial" w:eastAsia="Times New Roman" w:hAnsi="Arial" w:cs="Arial"/>
                <w:sz w:val="20"/>
                <w:szCs w:val="20"/>
              </w:rPr>
            </w:pPr>
            <w:r w:rsidRPr="00620A7A">
              <w:rPr>
                <w:rFonts w:ascii="Arial" w:eastAsia="Times New Roman" w:hAnsi="Arial" w:cs="Arial"/>
                <w:sz w:val="20"/>
                <w:szCs w:val="20"/>
              </w:rPr>
              <w:t>  </w:t>
            </w:r>
            <w:sdt>
              <w:sdtPr>
                <w:rPr>
                  <w:rFonts w:ascii="Arial" w:eastAsia="Times New Roman" w:hAnsi="Arial" w:cs="Arial"/>
                  <w:sz w:val="20"/>
                  <w:szCs w:val="20"/>
                </w:rPr>
                <w:id w:val="652799955"/>
                <w:placeholder>
                  <w:docPart w:val="ECE01D0E951E4374A89F85CA750AE966"/>
                </w:placeholder>
                <w:showingPlcHdr/>
              </w:sdtPr>
              <w:sdtEndPr/>
              <w:sdtContent>
                <w:r w:rsidR="00D35EEB" w:rsidRPr="00620A7A">
                  <w:rPr>
                    <w:rStyle w:val="PlaceholderText"/>
                    <w:rFonts w:ascii="Arial" w:hAnsi="Arial" w:cs="Arial"/>
                    <w:sz w:val="20"/>
                    <w:szCs w:val="20"/>
                  </w:rPr>
                  <w:t>Click or tap here to enter text.</w:t>
                </w:r>
              </w:sdtContent>
            </w:sdt>
          </w:p>
        </w:tc>
      </w:tr>
      <w:tr w:rsidR="009228E7" w:rsidRPr="00D814B4" w14:paraId="68360962" w14:textId="77777777" w:rsidTr="000C7B61">
        <w:tc>
          <w:tcPr>
            <w:tcW w:w="3044" w:type="dxa"/>
            <w:tcBorders>
              <w:top w:val="nil"/>
              <w:left w:val="single" w:sz="6" w:space="0" w:color="auto"/>
              <w:bottom w:val="single" w:sz="6" w:space="0" w:color="auto"/>
              <w:right w:val="single" w:sz="6" w:space="0" w:color="auto"/>
            </w:tcBorders>
            <w:shd w:val="clear" w:color="auto" w:fill="E2EFD9" w:themeFill="accent6" w:themeFillTint="33"/>
            <w:hideMark/>
          </w:tcPr>
          <w:p w14:paraId="67172EC3" w14:textId="7054CED9" w:rsidR="009228E7" w:rsidRPr="00620A7A" w:rsidRDefault="009228E7" w:rsidP="000070A6">
            <w:pPr>
              <w:spacing w:after="0" w:line="240" w:lineRule="auto"/>
              <w:ind w:left="78"/>
              <w:textAlignment w:val="baseline"/>
              <w:rPr>
                <w:rFonts w:ascii="Arial" w:eastAsia="Times New Roman" w:hAnsi="Arial" w:cs="Arial"/>
                <w:sz w:val="20"/>
                <w:szCs w:val="20"/>
              </w:rPr>
            </w:pPr>
            <w:r w:rsidRPr="00620A7A">
              <w:rPr>
                <w:rFonts w:ascii="Arial" w:eastAsia="Times New Roman" w:hAnsi="Arial" w:cs="Arial"/>
                <w:sz w:val="20"/>
                <w:szCs w:val="20"/>
              </w:rPr>
              <w:t>Our work includes performance measures to determine how well we are doing to address racial disparities.</w:t>
            </w:r>
          </w:p>
          <w:p w14:paraId="74172A8A" w14:textId="48FB2DC1" w:rsidR="000070A6" w:rsidRPr="00620A7A" w:rsidRDefault="000070A6" w:rsidP="000070A6">
            <w:pPr>
              <w:spacing w:after="0" w:line="240" w:lineRule="auto"/>
              <w:ind w:left="78"/>
              <w:textAlignment w:val="baseline"/>
              <w:rPr>
                <w:rFonts w:ascii="Arial" w:eastAsia="Times New Roman" w:hAnsi="Arial" w:cs="Arial"/>
                <w:sz w:val="20"/>
                <w:szCs w:val="20"/>
              </w:rPr>
            </w:pPr>
          </w:p>
        </w:tc>
        <w:tc>
          <w:tcPr>
            <w:tcW w:w="2258" w:type="dxa"/>
            <w:tcBorders>
              <w:top w:val="nil"/>
              <w:left w:val="nil"/>
              <w:bottom w:val="single" w:sz="6" w:space="0" w:color="auto"/>
              <w:right w:val="single" w:sz="6" w:space="0" w:color="auto"/>
            </w:tcBorders>
            <w:shd w:val="clear" w:color="auto" w:fill="auto"/>
            <w:hideMark/>
          </w:tcPr>
          <w:sdt>
            <w:sdtPr>
              <w:rPr>
                <w:rFonts w:ascii="Arial" w:eastAsia="Times New Roman" w:hAnsi="Arial" w:cs="Arial"/>
                <w:color w:val="808080"/>
                <w:sz w:val="20"/>
                <w:szCs w:val="20"/>
              </w:rPr>
              <w:id w:val="-969509579"/>
              <w:placeholder>
                <w:docPart w:val="11DC3395E41841449B1770A68EBA4D60"/>
              </w:placeholder>
              <w:comboBox>
                <w:listItem w:value="Choose an item."/>
                <w:listItem w:displayText="Implementation Started" w:value="Implementation Started"/>
                <w:listItem w:displayText="Plan to Implement" w:value="Plan to Implement"/>
              </w:comboBox>
            </w:sdtPr>
            <w:sdtEndPr/>
            <w:sdtContent>
              <w:p w14:paraId="635BD180" w14:textId="0BE53292" w:rsidR="006C6423" w:rsidRPr="00620A7A" w:rsidRDefault="00D845AE" w:rsidP="006C6423">
                <w:pPr>
                  <w:textAlignment w:val="baseline"/>
                  <w:rPr>
                    <w:rFonts w:ascii="Arial" w:eastAsia="Times New Roman" w:hAnsi="Arial" w:cs="Arial"/>
                    <w:color w:val="808080"/>
                    <w:sz w:val="20"/>
                    <w:szCs w:val="20"/>
                  </w:rPr>
                </w:pPr>
                <w:r>
                  <w:rPr>
                    <w:rFonts w:ascii="Arial" w:eastAsia="Times New Roman" w:hAnsi="Arial" w:cs="Arial"/>
                    <w:color w:val="808080"/>
                    <w:sz w:val="20"/>
                    <w:szCs w:val="20"/>
                  </w:rPr>
                  <w:t>Drop down menu – choose item</w:t>
                </w:r>
              </w:p>
            </w:sdtContent>
          </w:sdt>
          <w:p w14:paraId="37C7DDC1" w14:textId="0AFA74F7" w:rsidR="009228E7" w:rsidRPr="00620A7A" w:rsidRDefault="009228E7" w:rsidP="009228E7">
            <w:pPr>
              <w:spacing w:after="0" w:line="240" w:lineRule="auto"/>
              <w:textAlignment w:val="baseline"/>
              <w:rPr>
                <w:rFonts w:ascii="Arial" w:eastAsia="Times New Roman" w:hAnsi="Arial" w:cs="Arial"/>
                <w:color w:val="808080"/>
                <w:sz w:val="20"/>
                <w:szCs w:val="20"/>
              </w:rPr>
            </w:pPr>
          </w:p>
        </w:tc>
        <w:tc>
          <w:tcPr>
            <w:tcW w:w="4042" w:type="dxa"/>
            <w:tcBorders>
              <w:top w:val="nil"/>
              <w:left w:val="nil"/>
              <w:bottom w:val="single" w:sz="6" w:space="0" w:color="auto"/>
              <w:right w:val="single" w:sz="6" w:space="0" w:color="auto"/>
            </w:tcBorders>
            <w:shd w:val="clear" w:color="auto" w:fill="auto"/>
            <w:hideMark/>
          </w:tcPr>
          <w:p w14:paraId="09930511" w14:textId="39797A4F" w:rsidR="009228E7" w:rsidRPr="00620A7A" w:rsidRDefault="009228E7" w:rsidP="009228E7">
            <w:pPr>
              <w:spacing w:after="0" w:line="240" w:lineRule="auto"/>
              <w:textAlignment w:val="baseline"/>
              <w:rPr>
                <w:rFonts w:ascii="Arial" w:eastAsia="Times New Roman" w:hAnsi="Arial" w:cs="Arial"/>
                <w:sz w:val="20"/>
                <w:szCs w:val="20"/>
              </w:rPr>
            </w:pPr>
            <w:r w:rsidRPr="00620A7A">
              <w:rPr>
                <w:rFonts w:ascii="Arial" w:eastAsia="Times New Roman" w:hAnsi="Arial" w:cs="Arial"/>
                <w:sz w:val="20"/>
                <w:szCs w:val="20"/>
              </w:rPr>
              <w:t>  </w:t>
            </w:r>
            <w:sdt>
              <w:sdtPr>
                <w:rPr>
                  <w:rFonts w:ascii="Arial" w:eastAsia="Times New Roman" w:hAnsi="Arial" w:cs="Arial"/>
                  <w:sz w:val="20"/>
                  <w:szCs w:val="20"/>
                </w:rPr>
                <w:id w:val="-1534181751"/>
                <w:placeholder>
                  <w:docPart w:val="033C104EFFCF44B2B6217AA7766E0F0E"/>
                </w:placeholder>
                <w:showingPlcHdr/>
              </w:sdtPr>
              <w:sdtEndPr/>
              <w:sdtContent>
                <w:r w:rsidR="00D35EEB" w:rsidRPr="00620A7A">
                  <w:rPr>
                    <w:rStyle w:val="PlaceholderText"/>
                    <w:rFonts w:ascii="Arial" w:hAnsi="Arial" w:cs="Arial"/>
                    <w:sz w:val="20"/>
                    <w:szCs w:val="20"/>
                  </w:rPr>
                  <w:t>Click or tap here to enter text.</w:t>
                </w:r>
              </w:sdtContent>
            </w:sdt>
          </w:p>
        </w:tc>
      </w:tr>
      <w:tr w:rsidR="009228E7" w:rsidRPr="00D814B4" w14:paraId="02997D53" w14:textId="77777777" w:rsidTr="000C7B61">
        <w:tc>
          <w:tcPr>
            <w:tcW w:w="3044" w:type="dxa"/>
            <w:tcBorders>
              <w:top w:val="nil"/>
              <w:left w:val="single" w:sz="6" w:space="0" w:color="auto"/>
              <w:bottom w:val="single" w:sz="6" w:space="0" w:color="auto"/>
              <w:right w:val="single" w:sz="6" w:space="0" w:color="auto"/>
            </w:tcBorders>
            <w:shd w:val="clear" w:color="auto" w:fill="E2EFD9" w:themeFill="accent6" w:themeFillTint="33"/>
            <w:hideMark/>
          </w:tcPr>
          <w:p w14:paraId="18EB4562" w14:textId="0A36234C" w:rsidR="009228E7" w:rsidRPr="00620A7A" w:rsidRDefault="009228E7" w:rsidP="000070A6">
            <w:pPr>
              <w:spacing w:after="0" w:line="240" w:lineRule="auto"/>
              <w:ind w:left="78"/>
              <w:textAlignment w:val="baseline"/>
              <w:rPr>
                <w:rFonts w:ascii="Arial" w:eastAsia="Times New Roman" w:hAnsi="Arial" w:cs="Arial"/>
                <w:sz w:val="20"/>
                <w:szCs w:val="20"/>
              </w:rPr>
            </w:pPr>
            <w:r w:rsidRPr="00620A7A">
              <w:rPr>
                <w:rFonts w:ascii="Arial" w:eastAsia="Times New Roman" w:hAnsi="Arial" w:cs="Arial"/>
                <w:sz w:val="20"/>
                <w:szCs w:val="20"/>
              </w:rPr>
              <w:t>Our board has developed and implemented a plan to address racial disparities in our programs and in our organization.</w:t>
            </w:r>
          </w:p>
          <w:p w14:paraId="7C12D4E2" w14:textId="7F69CD05" w:rsidR="000070A6" w:rsidRPr="00620A7A" w:rsidRDefault="000070A6" w:rsidP="000070A6">
            <w:pPr>
              <w:spacing w:after="0" w:line="240" w:lineRule="auto"/>
              <w:ind w:left="78"/>
              <w:textAlignment w:val="baseline"/>
              <w:rPr>
                <w:rFonts w:ascii="Arial" w:eastAsia="Times New Roman" w:hAnsi="Arial" w:cs="Arial"/>
                <w:sz w:val="20"/>
                <w:szCs w:val="20"/>
              </w:rPr>
            </w:pPr>
          </w:p>
        </w:tc>
        <w:tc>
          <w:tcPr>
            <w:tcW w:w="2258" w:type="dxa"/>
            <w:tcBorders>
              <w:top w:val="nil"/>
              <w:left w:val="nil"/>
              <w:bottom w:val="single" w:sz="6" w:space="0" w:color="auto"/>
              <w:right w:val="single" w:sz="6" w:space="0" w:color="auto"/>
            </w:tcBorders>
            <w:shd w:val="clear" w:color="auto" w:fill="auto"/>
            <w:hideMark/>
          </w:tcPr>
          <w:sdt>
            <w:sdtPr>
              <w:rPr>
                <w:rFonts w:ascii="Arial" w:eastAsia="Times New Roman" w:hAnsi="Arial" w:cs="Arial"/>
                <w:color w:val="808080"/>
                <w:sz w:val="20"/>
                <w:szCs w:val="20"/>
              </w:rPr>
              <w:id w:val="-758830293"/>
              <w:placeholder>
                <w:docPart w:val="D7900F0080204C389ECFAA73F1E92849"/>
              </w:placeholder>
              <w:comboBox>
                <w:listItem w:value="Choose an item."/>
                <w:listItem w:displayText="Implementation Started" w:value="Implementation Started"/>
                <w:listItem w:displayText="Plan to Implement" w:value="Plan to Implement"/>
              </w:comboBox>
            </w:sdtPr>
            <w:sdtEndPr/>
            <w:sdtContent>
              <w:p w14:paraId="33FAB676" w14:textId="6DC91FB4" w:rsidR="006C6423" w:rsidRPr="00620A7A" w:rsidRDefault="00D845AE" w:rsidP="006C6423">
                <w:pPr>
                  <w:textAlignment w:val="baseline"/>
                  <w:rPr>
                    <w:rFonts w:ascii="Arial" w:hAnsi="Arial" w:cs="Arial"/>
                    <w:color w:val="808080"/>
                    <w:sz w:val="20"/>
                    <w:szCs w:val="20"/>
                  </w:rPr>
                </w:pPr>
                <w:r>
                  <w:rPr>
                    <w:rFonts w:ascii="Arial" w:eastAsia="Times New Roman" w:hAnsi="Arial" w:cs="Arial"/>
                    <w:color w:val="808080"/>
                    <w:sz w:val="20"/>
                    <w:szCs w:val="20"/>
                  </w:rPr>
                  <w:t xml:space="preserve">Drop down menu </w:t>
                </w:r>
                <w:proofErr w:type="gramStart"/>
                <w:r>
                  <w:rPr>
                    <w:rFonts w:ascii="Arial" w:eastAsia="Times New Roman" w:hAnsi="Arial" w:cs="Arial"/>
                    <w:color w:val="808080"/>
                    <w:sz w:val="20"/>
                    <w:szCs w:val="20"/>
                  </w:rPr>
                  <w:t>-  choose</w:t>
                </w:r>
                <w:proofErr w:type="gramEnd"/>
                <w:r>
                  <w:rPr>
                    <w:rFonts w:ascii="Arial" w:eastAsia="Times New Roman" w:hAnsi="Arial" w:cs="Arial"/>
                    <w:color w:val="808080"/>
                    <w:sz w:val="20"/>
                    <w:szCs w:val="20"/>
                  </w:rPr>
                  <w:t xml:space="preserve"> item</w:t>
                </w:r>
              </w:p>
            </w:sdtContent>
          </w:sdt>
          <w:p w14:paraId="797DCB99" w14:textId="6C140BAB" w:rsidR="009228E7" w:rsidRPr="00620A7A" w:rsidRDefault="009228E7" w:rsidP="009228E7">
            <w:pPr>
              <w:spacing w:after="0" w:line="240" w:lineRule="auto"/>
              <w:textAlignment w:val="baseline"/>
              <w:rPr>
                <w:rFonts w:ascii="Arial" w:eastAsia="Times New Roman" w:hAnsi="Arial" w:cs="Arial"/>
                <w:sz w:val="20"/>
                <w:szCs w:val="20"/>
              </w:rPr>
            </w:pPr>
          </w:p>
        </w:tc>
        <w:tc>
          <w:tcPr>
            <w:tcW w:w="4042" w:type="dxa"/>
            <w:tcBorders>
              <w:top w:val="nil"/>
              <w:left w:val="nil"/>
              <w:bottom w:val="single" w:sz="6" w:space="0" w:color="auto"/>
              <w:right w:val="single" w:sz="6" w:space="0" w:color="auto"/>
            </w:tcBorders>
            <w:shd w:val="clear" w:color="auto" w:fill="auto"/>
            <w:hideMark/>
          </w:tcPr>
          <w:p w14:paraId="69F8A331" w14:textId="192AE6A8" w:rsidR="009228E7" w:rsidRPr="00620A7A" w:rsidRDefault="009228E7" w:rsidP="009228E7">
            <w:pPr>
              <w:spacing w:after="0" w:line="240" w:lineRule="auto"/>
              <w:textAlignment w:val="baseline"/>
              <w:rPr>
                <w:rFonts w:ascii="Arial" w:eastAsia="Times New Roman" w:hAnsi="Arial" w:cs="Arial"/>
                <w:sz w:val="20"/>
                <w:szCs w:val="20"/>
              </w:rPr>
            </w:pPr>
            <w:r w:rsidRPr="00620A7A">
              <w:rPr>
                <w:rFonts w:ascii="Arial" w:eastAsia="Times New Roman" w:hAnsi="Arial" w:cs="Arial"/>
                <w:sz w:val="20"/>
                <w:szCs w:val="20"/>
              </w:rPr>
              <w:t>  </w:t>
            </w:r>
            <w:sdt>
              <w:sdtPr>
                <w:rPr>
                  <w:rFonts w:ascii="Arial" w:eastAsia="Times New Roman" w:hAnsi="Arial" w:cs="Arial"/>
                  <w:sz w:val="20"/>
                  <w:szCs w:val="20"/>
                </w:rPr>
                <w:id w:val="662057323"/>
                <w:placeholder>
                  <w:docPart w:val="801785FA7D6C4759893901C79B825C84"/>
                </w:placeholder>
                <w:showingPlcHdr/>
              </w:sdtPr>
              <w:sdtEndPr/>
              <w:sdtContent>
                <w:r w:rsidR="00D35EEB" w:rsidRPr="00620A7A">
                  <w:rPr>
                    <w:rStyle w:val="PlaceholderText"/>
                    <w:rFonts w:ascii="Arial" w:hAnsi="Arial" w:cs="Arial"/>
                    <w:sz w:val="20"/>
                    <w:szCs w:val="20"/>
                  </w:rPr>
                  <w:t>Click or tap here to enter text.</w:t>
                </w:r>
              </w:sdtContent>
            </w:sdt>
          </w:p>
        </w:tc>
      </w:tr>
    </w:tbl>
    <w:p w14:paraId="659954D2" w14:textId="77777777" w:rsidR="009228E7" w:rsidRDefault="009228E7" w:rsidP="00E555A5">
      <w:pPr>
        <w:spacing w:after="0"/>
        <w:rPr>
          <w:rFonts w:ascii="Arial" w:eastAsia="Times New Roman" w:hAnsi="Arial" w:cs="Arial"/>
          <w:snapToGrid w:val="0"/>
          <w:color w:val="000000" w:themeColor="text1"/>
          <w:sz w:val="18"/>
          <w:szCs w:val="20"/>
        </w:rPr>
      </w:pPr>
    </w:p>
    <w:p w14:paraId="03A24829" w14:textId="1DDF68AA" w:rsidR="14047E09" w:rsidRDefault="14047E09" w:rsidP="001021E5">
      <w:pPr>
        <w:spacing w:line="257" w:lineRule="auto"/>
        <w:rPr>
          <w:rFonts w:ascii="Arial" w:eastAsia="Arial" w:hAnsi="Arial" w:cs="Arial"/>
          <w:b/>
          <w:bCs/>
          <w:color w:val="2F5496" w:themeColor="accent1" w:themeShade="BF"/>
          <w:sz w:val="20"/>
          <w:szCs w:val="20"/>
        </w:rPr>
      </w:pPr>
      <w:bookmarkStart w:id="12" w:name="_Hlk28868555"/>
      <w:r w:rsidRPr="14047E09">
        <w:rPr>
          <w:rFonts w:ascii="Arial" w:eastAsia="Arial" w:hAnsi="Arial" w:cs="Arial"/>
          <w:b/>
          <w:bCs/>
          <w:color w:val="2F5496" w:themeColor="accent1" w:themeShade="BF"/>
          <w:sz w:val="20"/>
          <w:szCs w:val="20"/>
        </w:rPr>
        <w:t xml:space="preserve">Connection to the Austin/Travis County Community Health Assessment – Community Health Improvement Plan (CHA-CHIP)  </w:t>
      </w:r>
    </w:p>
    <w:p w14:paraId="783F1F38" w14:textId="18373C61" w:rsidR="14047E09" w:rsidRDefault="14047E09">
      <w:r w:rsidRPr="14047E09">
        <w:rPr>
          <w:rFonts w:ascii="Arial" w:eastAsia="Arial" w:hAnsi="Arial" w:cs="Arial"/>
          <w:sz w:val="20"/>
          <w:szCs w:val="20"/>
        </w:rPr>
        <w:t xml:space="preserve">Health is affected by many conditions in the environment in which people live, learn, work, and play.  The community health assessment (CHA) is a systematic examination of the health status of a population as well as key assets and challenges related to health in a community.  The assessment process engaged community members and local public health system partners to collect and analyze health-related data from many sources.  This CHA identifies health related needs and strengths of Austin and Travis County and informed the development of community health improvement plan prioritizes. The CHA describes health broadly to include clinical health, health behaviors, social and economic factors, and environmental factors that impact the health status of community residents. </w:t>
      </w:r>
    </w:p>
    <w:p w14:paraId="7AB75A4E" w14:textId="542DF927" w:rsidR="14047E09" w:rsidRDefault="14047E09">
      <w:r w:rsidRPr="14047E09">
        <w:rPr>
          <w:rFonts w:ascii="Arial" w:eastAsia="Arial" w:hAnsi="Arial" w:cs="Arial"/>
          <w:sz w:val="20"/>
          <w:szCs w:val="20"/>
        </w:rPr>
        <w:t xml:space="preserve">The full CHA can be found </w:t>
      </w:r>
      <w:hyperlink r:id="rId14" w:history="1">
        <w:r w:rsidRPr="00920DEC">
          <w:rPr>
            <w:rStyle w:val="Hyperlink"/>
            <w:rFonts w:ascii="Arial" w:eastAsia="Arial" w:hAnsi="Arial" w:cs="Arial"/>
            <w:sz w:val="20"/>
            <w:szCs w:val="20"/>
          </w:rPr>
          <w:t>here</w:t>
        </w:r>
      </w:hyperlink>
      <w:r w:rsidR="00920DEC">
        <w:rPr>
          <w:rFonts w:ascii="Arial" w:eastAsia="Arial" w:hAnsi="Arial" w:cs="Arial"/>
          <w:sz w:val="20"/>
          <w:szCs w:val="20"/>
        </w:rPr>
        <w:t>.</w:t>
      </w:r>
    </w:p>
    <w:p w14:paraId="46D7B0AD" w14:textId="39F2605F" w:rsidR="14047E09" w:rsidRDefault="14047E09">
      <w:r w:rsidRPr="14047E09">
        <w:rPr>
          <w:rFonts w:ascii="Arial" w:eastAsia="Arial" w:hAnsi="Arial" w:cs="Arial"/>
          <w:sz w:val="20"/>
          <w:szCs w:val="20"/>
        </w:rPr>
        <w:t xml:space="preserve">While the CHA illustrates the power of data driven evidence and the community’s voice, the Community Health Improvement Plan (CHIP) identifies key priorities and provides direction on how Austin/Travis County will implement strategies to improve our health and well-being by establishing common goals and objectives for our community.  </w:t>
      </w:r>
    </w:p>
    <w:p w14:paraId="03718A7C" w14:textId="07CC826B" w:rsidR="14047E09" w:rsidRPr="00D814B4" w:rsidRDefault="14047E09">
      <w:pPr>
        <w:rPr>
          <w:rStyle w:val="Hyperlink"/>
          <w:rFonts w:ascii="Arial" w:eastAsia="Arial" w:hAnsi="Arial" w:cs="Arial"/>
          <w:color w:val="0563C1"/>
          <w:sz w:val="20"/>
          <w:szCs w:val="20"/>
        </w:rPr>
      </w:pPr>
      <w:r w:rsidRPr="14047E09">
        <w:rPr>
          <w:rFonts w:ascii="Arial" w:eastAsia="Arial" w:hAnsi="Arial" w:cs="Arial"/>
          <w:sz w:val="20"/>
          <w:szCs w:val="20"/>
        </w:rPr>
        <w:t xml:space="preserve">The full CHIP </w:t>
      </w:r>
      <w:r w:rsidRPr="00D814B4">
        <w:rPr>
          <w:rFonts w:ascii="Arial" w:eastAsia="Arial" w:hAnsi="Arial" w:cs="Arial"/>
          <w:sz w:val="20"/>
          <w:szCs w:val="20"/>
        </w:rPr>
        <w:t xml:space="preserve">can be found </w:t>
      </w:r>
      <w:hyperlink r:id="rId15" w:history="1">
        <w:r w:rsidRPr="00D814B4">
          <w:rPr>
            <w:rStyle w:val="Hyperlink"/>
            <w:rFonts w:ascii="Arial" w:eastAsia="Arial" w:hAnsi="Arial" w:cs="Arial"/>
            <w:sz w:val="20"/>
            <w:szCs w:val="20"/>
          </w:rPr>
          <w:t>here</w:t>
        </w:r>
      </w:hyperlink>
      <w:r w:rsidR="00935950" w:rsidRPr="00D814B4">
        <w:rPr>
          <w:rFonts w:ascii="Arial" w:eastAsia="Arial" w:hAnsi="Arial" w:cs="Arial"/>
          <w:sz w:val="20"/>
          <w:szCs w:val="20"/>
        </w:rPr>
        <w:t>.</w:t>
      </w:r>
      <w:r w:rsidR="00935950" w:rsidRPr="00D814B4" w:rsidDel="00935950">
        <w:rPr>
          <w:rFonts w:ascii="Arial" w:eastAsia="Arial" w:hAnsi="Arial" w:cs="Arial"/>
          <w:sz w:val="20"/>
          <w:szCs w:val="20"/>
        </w:rPr>
        <w:t xml:space="preserve"> </w:t>
      </w:r>
    </w:p>
    <w:p w14:paraId="3EFF0FDE" w14:textId="216CFDB4" w:rsidR="00D50994" w:rsidRPr="00D814B4" w:rsidRDefault="00EA3593" w:rsidP="008F54F1">
      <w:pPr>
        <w:spacing w:after="0"/>
        <w:rPr>
          <w:rStyle w:val="Hyperlink"/>
          <w:rFonts w:ascii="Arial" w:eastAsia="Arial" w:hAnsi="Arial" w:cs="Arial"/>
          <w:color w:val="0563C1"/>
          <w:sz w:val="20"/>
          <w:szCs w:val="20"/>
        </w:rPr>
      </w:pPr>
      <w:r>
        <w:rPr>
          <w:rFonts w:ascii="Arial" w:eastAsia="Arial" w:hAnsi="Arial" w:cs="Arial"/>
          <w:sz w:val="20"/>
          <w:szCs w:val="20"/>
        </w:rPr>
        <w:t xml:space="preserve">CHA-CHIP </w:t>
      </w:r>
      <w:r w:rsidR="0074266A">
        <w:rPr>
          <w:rFonts w:ascii="Arial" w:eastAsia="Arial" w:hAnsi="Arial" w:cs="Arial"/>
          <w:sz w:val="20"/>
          <w:szCs w:val="20"/>
        </w:rPr>
        <w:t>Objective 4.3: By 2023, increase by 10% the proportion of adults aged 18 and up in Austin/Travis County who receive mental health treatment or specialty treatment for substance use disorder or dependence with a focus on geographic equity.</w:t>
      </w:r>
    </w:p>
    <w:p w14:paraId="4AC811AB" w14:textId="77777777" w:rsidR="00D50994" w:rsidRPr="00620A7A" w:rsidRDefault="00D50994">
      <w:pPr>
        <w:rPr>
          <w:rFonts w:ascii="Arial" w:hAnsi="Arial" w:cs="Arial"/>
          <w:sz w:val="20"/>
          <w:szCs w:val="20"/>
        </w:rPr>
      </w:pPr>
    </w:p>
    <w:p w14:paraId="0554A2B8" w14:textId="20712F5B" w:rsidR="14047E09" w:rsidRDefault="14047E09" w:rsidP="0073360C">
      <w:pPr>
        <w:pBdr>
          <w:top w:val="single" w:sz="4" w:space="1" w:color="auto"/>
          <w:left w:val="single" w:sz="4" w:space="4" w:color="auto"/>
          <w:bottom w:val="single" w:sz="4" w:space="1" w:color="auto"/>
          <w:right w:val="single" w:sz="4" w:space="4" w:color="auto"/>
        </w:pBdr>
        <w:shd w:val="clear" w:color="auto" w:fill="E2EFD9" w:themeFill="accent6" w:themeFillTint="33"/>
        <w:spacing w:line="257" w:lineRule="auto"/>
        <w:rPr>
          <w:rFonts w:ascii="Arial" w:eastAsia="Arial" w:hAnsi="Arial" w:cs="Arial"/>
          <w:sz w:val="20"/>
          <w:szCs w:val="20"/>
        </w:rPr>
      </w:pPr>
      <w:r w:rsidRPr="14047E09">
        <w:rPr>
          <w:rFonts w:ascii="Arial" w:eastAsia="Arial" w:hAnsi="Arial" w:cs="Arial"/>
          <w:b/>
          <w:bCs/>
          <w:sz w:val="20"/>
          <w:szCs w:val="20"/>
        </w:rPr>
        <w:t xml:space="preserve">Question </w:t>
      </w:r>
      <w:r w:rsidR="00E07B97" w:rsidRPr="14047E09">
        <w:rPr>
          <w:rFonts w:ascii="Arial" w:eastAsia="Arial" w:hAnsi="Arial" w:cs="Arial"/>
          <w:b/>
          <w:bCs/>
          <w:sz w:val="20"/>
          <w:szCs w:val="20"/>
        </w:rPr>
        <w:t>2</w:t>
      </w:r>
      <w:r w:rsidR="00E07B97">
        <w:rPr>
          <w:rFonts w:ascii="Arial" w:eastAsia="Arial" w:hAnsi="Arial" w:cs="Arial"/>
          <w:b/>
          <w:bCs/>
          <w:sz w:val="20"/>
          <w:szCs w:val="20"/>
        </w:rPr>
        <w:t>0</w:t>
      </w:r>
      <w:r w:rsidRPr="14047E09">
        <w:rPr>
          <w:rFonts w:ascii="Arial" w:eastAsia="Arial" w:hAnsi="Arial" w:cs="Arial"/>
          <w:b/>
          <w:bCs/>
          <w:sz w:val="20"/>
          <w:szCs w:val="20"/>
        </w:rPr>
        <w:t>:</w:t>
      </w:r>
      <w:r w:rsidRPr="14047E09">
        <w:rPr>
          <w:rFonts w:ascii="Arial" w:eastAsia="Arial" w:hAnsi="Arial" w:cs="Arial"/>
          <w:sz w:val="20"/>
          <w:szCs w:val="20"/>
        </w:rPr>
        <w:t xml:space="preserve"> How does the proposed program align with the goals of the Community Health Improvement Plan (CHIP) and which strategies does it address?</w:t>
      </w:r>
      <w:r w:rsidR="00DA7FF1">
        <w:rPr>
          <w:rFonts w:ascii="Arial" w:eastAsia="Arial" w:hAnsi="Arial" w:cs="Arial"/>
          <w:sz w:val="20"/>
          <w:szCs w:val="20"/>
        </w:rPr>
        <w:t xml:space="preserve"> </w:t>
      </w:r>
      <w:r w:rsidR="001B580C">
        <w:rPr>
          <w:rFonts w:ascii="Arial" w:eastAsia="Arial" w:hAnsi="Arial" w:cs="Arial"/>
          <w:sz w:val="20"/>
          <w:szCs w:val="20"/>
        </w:rPr>
        <w:t xml:space="preserve"> You may choose the objective listed above or another objective if appropriate.</w:t>
      </w:r>
    </w:p>
    <w:p w14:paraId="4A310F99" w14:textId="77777777" w:rsidR="0073360C" w:rsidRDefault="0073360C" w:rsidP="004D7265">
      <w:pPr>
        <w:pBdr>
          <w:top w:val="single" w:sz="4" w:space="1" w:color="auto"/>
          <w:left w:val="single" w:sz="4" w:space="4" w:color="auto"/>
          <w:bottom w:val="single" w:sz="4" w:space="1" w:color="auto"/>
          <w:right w:val="single" w:sz="4" w:space="4" w:color="auto"/>
        </w:pBdr>
        <w:shd w:val="clear" w:color="auto" w:fill="E2EFD9" w:themeFill="accent6" w:themeFillTint="33"/>
        <w:spacing w:line="257" w:lineRule="auto"/>
        <w:rPr>
          <w:rFonts w:ascii="Arial" w:eastAsia="Arial" w:hAnsi="Arial" w:cs="Arial"/>
          <w:sz w:val="20"/>
          <w:szCs w:val="20"/>
        </w:rPr>
      </w:pPr>
    </w:p>
    <w:p w14:paraId="02068C31" w14:textId="3901F46D" w:rsidR="0073360C" w:rsidRDefault="00127625" w:rsidP="001021E5">
      <w:pPr>
        <w:spacing w:line="257" w:lineRule="auto"/>
        <w:rPr>
          <w:rFonts w:ascii="Calibri" w:eastAsia="Calibri" w:hAnsi="Calibri" w:cs="Calibri"/>
          <w:color w:val="808080" w:themeColor="background1" w:themeShade="80"/>
        </w:rPr>
      </w:pPr>
      <w:sdt>
        <w:sdtPr>
          <w:rPr>
            <w:rStyle w:val="Style1"/>
          </w:rPr>
          <w:id w:val="-891113458"/>
          <w:placeholder>
            <w:docPart w:val="62FE7E961B1141B58A45EF7608338310"/>
          </w:placeholder>
          <w:showingPlcHdr/>
          <w15:color w:val="3366FF"/>
        </w:sdtPr>
        <w:sdtEndPr>
          <w:rPr>
            <w:rStyle w:val="DefaultParagraphFont"/>
            <w:rFonts w:ascii="Arial" w:hAnsi="Arial" w:cs="Arial"/>
            <w:i/>
            <w:sz w:val="20"/>
            <w:szCs w:val="20"/>
          </w:rPr>
        </w:sdtEndPr>
        <w:sdtContent>
          <w:r w:rsidR="0073360C" w:rsidRPr="00F2200C">
            <w:rPr>
              <w:rStyle w:val="PlaceholderText"/>
              <w:bdr w:val="single" w:sz="4" w:space="0" w:color="auto"/>
            </w:rPr>
            <w:t>Click or tap here to enter text.</w:t>
          </w:r>
          <w:r w:rsidR="0073360C">
            <w:rPr>
              <w:rStyle w:val="PlaceholderText"/>
              <w:bdr w:val="single" w:sz="4" w:space="0" w:color="auto"/>
            </w:rPr>
            <w:t xml:space="preserve">                                                                                                                     </w:t>
          </w:r>
        </w:sdtContent>
      </w:sdt>
      <w:r w:rsidR="0073360C" w:rsidRPr="14047E09" w:rsidDel="0073360C">
        <w:rPr>
          <w:rFonts w:ascii="Calibri" w:eastAsia="Calibri" w:hAnsi="Calibri" w:cs="Calibri"/>
          <w:color w:val="808080" w:themeColor="background1" w:themeShade="80"/>
        </w:rPr>
        <w:t xml:space="preserve"> </w:t>
      </w:r>
    </w:p>
    <w:p w14:paraId="21A13633" w14:textId="4FCD61B4" w:rsidR="14047E09" w:rsidRDefault="14047E09" w:rsidP="14047E09">
      <w:pPr>
        <w:rPr>
          <w:rFonts w:ascii="Arial" w:eastAsia="Times New Roman" w:hAnsi="Arial" w:cs="Arial"/>
          <w:color w:val="000000" w:themeColor="text1"/>
          <w:sz w:val="20"/>
          <w:szCs w:val="20"/>
        </w:rPr>
      </w:pPr>
    </w:p>
    <w:p w14:paraId="3CCC7E3D" w14:textId="5F0ADE1E" w:rsidR="002451E8" w:rsidRPr="002451E8" w:rsidRDefault="002451E8" w:rsidP="004B262C">
      <w:pPr>
        <w:rPr>
          <w:rFonts w:ascii="Calibri" w:hAnsi="Calibri"/>
        </w:rPr>
      </w:pPr>
      <w:r w:rsidRPr="002451E8">
        <w:rPr>
          <w:rFonts w:ascii="Arial" w:eastAsiaTheme="majorEastAsia" w:hAnsi="Arial" w:cs="Arial"/>
          <w:b/>
          <w:color w:val="2F5496" w:themeColor="accent1" w:themeShade="BF"/>
          <w:sz w:val="20"/>
          <w:szCs w:val="20"/>
        </w:rPr>
        <w:lastRenderedPageBreak/>
        <w:t>Alignment with CLAS Standards</w:t>
      </w:r>
    </w:p>
    <w:bookmarkEnd w:id="12"/>
    <w:p w14:paraId="207BA58A" w14:textId="43329A4B" w:rsidR="00703125" w:rsidRDefault="002451E8" w:rsidP="00B2683B">
      <w:pPr>
        <w:widowControl w:val="0"/>
        <w:spacing w:after="80" w:line="240" w:lineRule="auto"/>
        <w:rPr>
          <w:rFonts w:ascii="Arial" w:eastAsia="Times New Roman" w:hAnsi="Arial" w:cs="Arial"/>
          <w:iCs/>
          <w:sz w:val="20"/>
          <w:szCs w:val="20"/>
        </w:rPr>
      </w:pPr>
      <w:r w:rsidRPr="00DF2F8D">
        <w:rPr>
          <w:rFonts w:ascii="Arial" w:eastAsia="Times New Roman" w:hAnsi="Arial" w:cs="Arial"/>
          <w:iCs/>
          <w:sz w:val="20"/>
          <w:szCs w:val="20"/>
        </w:rPr>
        <w:t xml:space="preserve">Applicant’s policies and practices are required to align with the following </w:t>
      </w:r>
      <w:hyperlink r:id="rId16">
        <w:r w:rsidR="40C0385D" w:rsidRPr="40C0385D">
          <w:rPr>
            <w:rStyle w:val="Hyperlink"/>
            <w:rFonts w:ascii="Arial" w:eastAsia="Times New Roman" w:hAnsi="Arial" w:cs="Arial"/>
            <w:sz w:val="20"/>
            <w:szCs w:val="20"/>
          </w:rPr>
          <w:t xml:space="preserve">National Culturally and Linguistically Appropriate Services (CLAS) Standards in Health </w:t>
        </w:r>
      </w:hyperlink>
      <w:r w:rsidR="40C0385D" w:rsidRPr="40C0385D">
        <w:rPr>
          <w:rStyle w:val="Hyperlink"/>
          <w:rFonts w:ascii="Arial" w:eastAsia="Times New Roman" w:hAnsi="Arial" w:cs="Arial"/>
          <w:sz w:val="20"/>
          <w:szCs w:val="20"/>
        </w:rPr>
        <w:t>and Health Care</w:t>
      </w:r>
      <w:r w:rsidRPr="00DF2F8D">
        <w:rPr>
          <w:rFonts w:ascii="Arial" w:eastAsia="Times New Roman" w:hAnsi="Arial" w:cs="Arial"/>
          <w:iCs/>
          <w:sz w:val="20"/>
          <w:szCs w:val="20"/>
        </w:rPr>
        <w:t xml:space="preserve"> in order to advance health equity and improve service delivery for diverse populations. </w:t>
      </w:r>
      <w:r w:rsidR="00B2683B" w:rsidRPr="00B2683B">
        <w:rPr>
          <w:rFonts w:ascii="Arial" w:eastAsia="Times New Roman" w:hAnsi="Arial" w:cs="Arial"/>
          <w:iCs/>
          <w:sz w:val="20"/>
          <w:szCs w:val="20"/>
        </w:rPr>
        <w:t>The goals of the CLAS standards are to correct inequities that currently exist in the provision of health and social services and to be more responsive to the individual needs of all patients/consumers. Ultimately, the aim of the standards is to contribute to the elimination of racial and ethnic health disparities and to improve the health of all Americans. The</w:t>
      </w:r>
      <w:r w:rsidR="006B6941">
        <w:rPr>
          <w:rFonts w:ascii="Arial" w:eastAsia="Times New Roman" w:hAnsi="Arial" w:cs="Arial"/>
          <w:iCs/>
          <w:sz w:val="20"/>
          <w:szCs w:val="20"/>
        </w:rPr>
        <w:t xml:space="preserve">re are 15 CLAS </w:t>
      </w:r>
      <w:r w:rsidR="00E87C7A" w:rsidRPr="00E87C7A">
        <w:rPr>
          <w:rFonts w:ascii="Arial" w:eastAsia="Times New Roman" w:hAnsi="Arial" w:cs="Arial"/>
          <w:iCs/>
          <w:sz w:val="20"/>
          <w:szCs w:val="20"/>
        </w:rPr>
        <w:t xml:space="preserve">standard </w:t>
      </w:r>
      <w:r w:rsidR="00B2683B" w:rsidRPr="00B2683B">
        <w:rPr>
          <w:rFonts w:ascii="Arial" w:eastAsia="Times New Roman" w:hAnsi="Arial" w:cs="Arial"/>
          <w:iCs/>
          <w:sz w:val="20"/>
          <w:szCs w:val="20"/>
        </w:rPr>
        <w:t xml:space="preserve">grouped under </w:t>
      </w:r>
      <w:r w:rsidR="00CC61A2">
        <w:rPr>
          <w:rFonts w:ascii="Arial" w:eastAsia="Times New Roman" w:hAnsi="Arial" w:cs="Arial"/>
          <w:iCs/>
          <w:sz w:val="20"/>
          <w:szCs w:val="20"/>
        </w:rPr>
        <w:t>four</w:t>
      </w:r>
      <w:r w:rsidR="00B2683B" w:rsidRPr="00B2683B">
        <w:rPr>
          <w:rFonts w:ascii="Arial" w:eastAsia="Times New Roman" w:hAnsi="Arial" w:cs="Arial"/>
          <w:iCs/>
          <w:sz w:val="20"/>
          <w:szCs w:val="20"/>
        </w:rPr>
        <w:t xml:space="preserve"> themes:</w:t>
      </w:r>
    </w:p>
    <w:p w14:paraId="149DFB82" w14:textId="77777777" w:rsidR="00CC61A2" w:rsidRDefault="00CC61A2" w:rsidP="00EB6C3F">
      <w:pPr>
        <w:pStyle w:val="ListParagraph"/>
        <w:widowControl w:val="0"/>
        <w:numPr>
          <w:ilvl w:val="0"/>
          <w:numId w:val="40"/>
        </w:numPr>
        <w:spacing w:after="80" w:line="240" w:lineRule="auto"/>
        <w:rPr>
          <w:rFonts w:ascii="Arial" w:eastAsia="Times New Roman" w:hAnsi="Arial" w:cs="Arial"/>
          <w:iCs/>
          <w:sz w:val="20"/>
          <w:szCs w:val="20"/>
        </w:rPr>
      </w:pPr>
      <w:r>
        <w:rPr>
          <w:rFonts w:ascii="Arial" w:eastAsia="Times New Roman" w:hAnsi="Arial" w:cs="Arial"/>
          <w:iCs/>
          <w:sz w:val="20"/>
          <w:szCs w:val="20"/>
        </w:rPr>
        <w:t>Principal Standard</w:t>
      </w:r>
    </w:p>
    <w:p w14:paraId="3E7CC46B" w14:textId="2E97E7A2" w:rsidR="00B2683B" w:rsidRPr="00B2683B" w:rsidRDefault="00703125" w:rsidP="00EB6C3F">
      <w:pPr>
        <w:pStyle w:val="ListParagraph"/>
        <w:widowControl w:val="0"/>
        <w:numPr>
          <w:ilvl w:val="0"/>
          <w:numId w:val="40"/>
        </w:numPr>
        <w:spacing w:after="80" w:line="240" w:lineRule="auto"/>
        <w:rPr>
          <w:rFonts w:ascii="Arial" w:eastAsia="Times New Roman" w:hAnsi="Arial" w:cs="Arial"/>
          <w:iCs/>
          <w:sz w:val="20"/>
          <w:szCs w:val="20"/>
        </w:rPr>
      </w:pPr>
      <w:r>
        <w:rPr>
          <w:rFonts w:ascii="Arial" w:eastAsia="Times New Roman" w:hAnsi="Arial" w:cs="Arial"/>
          <w:iCs/>
          <w:sz w:val="20"/>
          <w:szCs w:val="20"/>
        </w:rPr>
        <w:t>Governance, Leadership and Workforce</w:t>
      </w:r>
    </w:p>
    <w:p w14:paraId="22D00732" w14:textId="2601464A" w:rsidR="00703125" w:rsidRDefault="00703125" w:rsidP="00703125">
      <w:pPr>
        <w:pStyle w:val="ListParagraph"/>
        <w:widowControl w:val="0"/>
        <w:numPr>
          <w:ilvl w:val="0"/>
          <w:numId w:val="40"/>
        </w:numPr>
        <w:spacing w:after="80" w:line="240" w:lineRule="auto"/>
        <w:rPr>
          <w:rFonts w:ascii="Arial" w:eastAsia="Times New Roman" w:hAnsi="Arial" w:cs="Arial"/>
          <w:iCs/>
          <w:sz w:val="20"/>
          <w:szCs w:val="20"/>
        </w:rPr>
      </w:pPr>
      <w:r>
        <w:rPr>
          <w:rFonts w:ascii="Arial" w:eastAsia="Times New Roman" w:hAnsi="Arial" w:cs="Arial"/>
          <w:iCs/>
          <w:sz w:val="20"/>
          <w:szCs w:val="20"/>
        </w:rPr>
        <w:t>Communication and Language Assistance</w:t>
      </w:r>
    </w:p>
    <w:p w14:paraId="7D3DA985" w14:textId="458A524D" w:rsidR="00703125" w:rsidRPr="00EB6C3F" w:rsidRDefault="00703125" w:rsidP="00EB6C3F">
      <w:pPr>
        <w:pStyle w:val="ListParagraph"/>
        <w:widowControl w:val="0"/>
        <w:numPr>
          <w:ilvl w:val="0"/>
          <w:numId w:val="40"/>
        </w:numPr>
        <w:spacing w:after="80" w:line="240" w:lineRule="auto"/>
        <w:rPr>
          <w:rFonts w:ascii="Arial" w:eastAsia="Times New Roman" w:hAnsi="Arial" w:cs="Arial"/>
          <w:iCs/>
          <w:sz w:val="20"/>
          <w:szCs w:val="20"/>
        </w:rPr>
      </w:pPr>
      <w:r>
        <w:rPr>
          <w:rFonts w:ascii="Arial" w:eastAsia="Times New Roman" w:hAnsi="Arial" w:cs="Arial"/>
          <w:iCs/>
          <w:sz w:val="20"/>
          <w:szCs w:val="20"/>
        </w:rPr>
        <w:t xml:space="preserve">Engagement, </w:t>
      </w:r>
      <w:r w:rsidR="002F6545">
        <w:rPr>
          <w:rFonts w:ascii="Arial" w:eastAsia="Times New Roman" w:hAnsi="Arial" w:cs="Arial"/>
          <w:iCs/>
          <w:sz w:val="20"/>
          <w:szCs w:val="20"/>
        </w:rPr>
        <w:t>Continuous Improvement and Accountability</w:t>
      </w:r>
    </w:p>
    <w:p w14:paraId="30B76922" w14:textId="3C9F5B68" w:rsidR="00B2683B" w:rsidRDefault="00F224B7" w:rsidP="00B2683B">
      <w:pPr>
        <w:widowControl w:val="0"/>
        <w:spacing w:after="80" w:line="240" w:lineRule="auto"/>
        <w:rPr>
          <w:rFonts w:ascii="Arial" w:eastAsia="Times New Roman" w:hAnsi="Arial" w:cs="Arial"/>
          <w:iCs/>
          <w:sz w:val="20"/>
          <w:szCs w:val="20"/>
        </w:rPr>
      </w:pPr>
      <w:r>
        <w:rPr>
          <w:rFonts w:ascii="Arial" w:eastAsia="Times New Roman" w:hAnsi="Arial" w:cs="Arial"/>
          <w:iCs/>
          <w:sz w:val="20"/>
          <w:szCs w:val="20"/>
        </w:rPr>
        <w:t>The principal standard is:</w:t>
      </w:r>
    </w:p>
    <w:p w14:paraId="23FF761F" w14:textId="2F40180B" w:rsidR="00F224B7" w:rsidRPr="00AD674B" w:rsidRDefault="00397CEC" w:rsidP="00B84E7F">
      <w:pPr>
        <w:pStyle w:val="ListParagraph"/>
        <w:widowControl w:val="0"/>
        <w:numPr>
          <w:ilvl w:val="0"/>
          <w:numId w:val="41"/>
        </w:numPr>
        <w:spacing w:after="80" w:line="240" w:lineRule="auto"/>
        <w:rPr>
          <w:rFonts w:ascii="Arial" w:eastAsia="Times New Roman" w:hAnsi="Arial" w:cs="Arial"/>
          <w:iCs/>
          <w:sz w:val="20"/>
          <w:szCs w:val="20"/>
        </w:rPr>
      </w:pPr>
      <w:r w:rsidRPr="00397CEC">
        <w:rPr>
          <w:rFonts w:ascii="Arial" w:eastAsia="Times New Roman" w:hAnsi="Arial" w:cs="Arial"/>
          <w:iCs/>
          <w:sz w:val="20"/>
          <w:szCs w:val="20"/>
        </w:rPr>
        <w:t>Provide effective, equitable, understandable and respectful quality care and services that are responsive to diverse cultural health beliefs and practices, preferred languages, health literacy and other communication needs.</w:t>
      </w:r>
    </w:p>
    <w:p w14:paraId="0C13BFA8" w14:textId="638998CA" w:rsidR="002451E8" w:rsidRPr="00DF2F8D" w:rsidRDefault="002451E8" w:rsidP="002451E8">
      <w:pPr>
        <w:widowControl w:val="0"/>
        <w:spacing w:after="80" w:line="240" w:lineRule="auto"/>
        <w:rPr>
          <w:rFonts w:ascii="Arial" w:eastAsia="Times New Roman" w:hAnsi="Arial" w:cs="Arial"/>
          <w:iCs/>
          <w:sz w:val="20"/>
          <w:szCs w:val="20"/>
        </w:rPr>
      </w:pPr>
      <w:r w:rsidRPr="00DF2F8D">
        <w:rPr>
          <w:rFonts w:ascii="Arial" w:eastAsia="Times New Roman" w:hAnsi="Arial" w:cs="Arial"/>
          <w:iCs/>
          <w:sz w:val="20"/>
          <w:szCs w:val="20"/>
        </w:rPr>
        <w:t xml:space="preserve">Five of the 15 Standards are listed below: </w:t>
      </w:r>
    </w:p>
    <w:p w14:paraId="6CAC4D2C" w14:textId="77777777" w:rsidR="002451E8" w:rsidRPr="008312FF" w:rsidRDefault="002451E8" w:rsidP="008312FF">
      <w:pPr>
        <w:pStyle w:val="ListParagraph"/>
        <w:widowControl w:val="0"/>
        <w:numPr>
          <w:ilvl w:val="0"/>
          <w:numId w:val="37"/>
        </w:numPr>
        <w:spacing w:after="80" w:line="240" w:lineRule="auto"/>
        <w:outlineLvl w:val="1"/>
        <w:rPr>
          <w:rFonts w:ascii="Arial" w:eastAsia="Times New Roman" w:hAnsi="Arial" w:cs="Arial"/>
          <w:sz w:val="20"/>
          <w:szCs w:val="20"/>
        </w:rPr>
      </w:pPr>
      <w:r w:rsidRPr="008312FF">
        <w:rPr>
          <w:rFonts w:ascii="Arial" w:eastAsia="Times New Roman" w:hAnsi="Arial" w:cs="Arial"/>
          <w:sz w:val="20"/>
          <w:szCs w:val="20"/>
        </w:rPr>
        <w:t>Advance and sustain organizational governance and leadership that promotes CLAS and health equity through policy, practices, and allocated resources.</w:t>
      </w:r>
    </w:p>
    <w:p w14:paraId="29197338" w14:textId="77777777" w:rsidR="002451E8" w:rsidRPr="008312FF" w:rsidRDefault="002451E8" w:rsidP="008312FF">
      <w:pPr>
        <w:pStyle w:val="ListParagraph"/>
        <w:widowControl w:val="0"/>
        <w:numPr>
          <w:ilvl w:val="0"/>
          <w:numId w:val="37"/>
        </w:numPr>
        <w:spacing w:after="80" w:line="240" w:lineRule="auto"/>
        <w:outlineLvl w:val="1"/>
        <w:rPr>
          <w:rFonts w:ascii="Arial" w:eastAsia="Times New Roman" w:hAnsi="Arial" w:cs="Arial"/>
          <w:sz w:val="20"/>
          <w:szCs w:val="20"/>
        </w:rPr>
      </w:pPr>
      <w:r w:rsidRPr="008312FF">
        <w:rPr>
          <w:rFonts w:ascii="Arial" w:eastAsia="Times New Roman" w:hAnsi="Arial" w:cs="Arial"/>
          <w:sz w:val="20"/>
          <w:szCs w:val="20"/>
        </w:rPr>
        <w:t>Recruit, promote and support a culturally and linguistically diverse governance, leadership, and workforce that are responsive to the population in the service area</w:t>
      </w:r>
    </w:p>
    <w:p w14:paraId="5065E3EA" w14:textId="77777777" w:rsidR="002451E8" w:rsidRPr="00DF2F8D" w:rsidRDefault="002451E8" w:rsidP="008312FF">
      <w:pPr>
        <w:widowControl w:val="0"/>
        <w:numPr>
          <w:ilvl w:val="0"/>
          <w:numId w:val="37"/>
        </w:numPr>
        <w:spacing w:after="80" w:line="240" w:lineRule="auto"/>
        <w:outlineLvl w:val="1"/>
        <w:rPr>
          <w:rFonts w:ascii="Arial" w:eastAsia="Times New Roman" w:hAnsi="Arial" w:cs="Arial"/>
          <w:sz w:val="20"/>
          <w:szCs w:val="20"/>
        </w:rPr>
      </w:pPr>
      <w:r w:rsidRPr="00DF2F8D">
        <w:rPr>
          <w:rFonts w:ascii="Arial" w:eastAsia="Times New Roman" w:hAnsi="Arial" w:cs="Arial"/>
          <w:sz w:val="20"/>
          <w:szCs w:val="20"/>
        </w:rPr>
        <w:t>Educate and train governance, leadership, and workforce in culturally and linguistically appropriate policies and practices on an ongoing basis.</w:t>
      </w:r>
    </w:p>
    <w:p w14:paraId="6FE5672A" w14:textId="77777777" w:rsidR="002451E8" w:rsidRPr="00DF2F8D" w:rsidRDefault="002451E8" w:rsidP="008312FF">
      <w:pPr>
        <w:widowControl w:val="0"/>
        <w:numPr>
          <w:ilvl w:val="0"/>
          <w:numId w:val="37"/>
        </w:numPr>
        <w:spacing w:after="80" w:line="240" w:lineRule="auto"/>
        <w:outlineLvl w:val="1"/>
        <w:rPr>
          <w:rFonts w:ascii="Arial" w:eastAsia="Times New Roman" w:hAnsi="Arial" w:cs="Arial"/>
          <w:sz w:val="20"/>
          <w:szCs w:val="20"/>
        </w:rPr>
      </w:pPr>
      <w:r w:rsidRPr="00DF2F8D">
        <w:rPr>
          <w:rFonts w:ascii="Arial" w:eastAsia="Times New Roman" w:hAnsi="Arial" w:cs="Arial"/>
          <w:sz w:val="20"/>
          <w:szCs w:val="20"/>
        </w:rPr>
        <w:t>Offer language assistance to individuals who have limited English proficiency and/or other communication needs, at no cost to them, to facilitate timely access to all health care and services.</w:t>
      </w:r>
    </w:p>
    <w:p w14:paraId="4EB3AA52" w14:textId="7EE2E9A2" w:rsidR="002451E8" w:rsidRPr="008312FF" w:rsidRDefault="00B859C7" w:rsidP="008312FF">
      <w:pPr>
        <w:widowControl w:val="0"/>
        <w:spacing w:after="80" w:line="240" w:lineRule="auto"/>
        <w:ind w:left="1350" w:hanging="360"/>
        <w:outlineLvl w:val="1"/>
        <w:rPr>
          <w:rFonts w:ascii="Arial" w:eastAsia="Times New Roman" w:hAnsi="Arial" w:cs="Arial"/>
          <w:sz w:val="20"/>
          <w:szCs w:val="20"/>
        </w:rPr>
      </w:pPr>
      <w:r w:rsidRPr="008312FF">
        <w:rPr>
          <w:rFonts w:ascii="Arial" w:eastAsia="Times New Roman" w:hAnsi="Arial" w:cs="Arial"/>
          <w:sz w:val="20"/>
          <w:szCs w:val="20"/>
        </w:rPr>
        <w:t xml:space="preserve">11. </w:t>
      </w:r>
      <w:r w:rsidR="002451E8" w:rsidRPr="008312FF">
        <w:rPr>
          <w:rFonts w:ascii="Arial" w:eastAsia="Times New Roman" w:hAnsi="Arial" w:cs="Arial"/>
          <w:sz w:val="20"/>
          <w:szCs w:val="20"/>
        </w:rPr>
        <w:t>Collect and maintain accurate and reliable demographic data to monitor the impact of CLAS on health equity and outcomes and to inform service delivery</w:t>
      </w:r>
    </w:p>
    <w:p w14:paraId="5D99F390" w14:textId="488268AB" w:rsidR="002451E8" w:rsidRDefault="002451E8" w:rsidP="002451E8">
      <w:pPr>
        <w:spacing w:line="240" w:lineRule="auto"/>
        <w:rPr>
          <w:rFonts w:ascii="Arial" w:eastAsia="Times New Roman" w:hAnsi="Arial" w:cs="Arial"/>
          <w:i/>
          <w:iCs/>
          <w:sz w:val="20"/>
          <w:szCs w:val="20"/>
        </w:rPr>
      </w:pPr>
      <w:r w:rsidRPr="00DF2F8D">
        <w:rPr>
          <w:rFonts w:ascii="Arial" w:eastAsia="Times New Roman" w:hAnsi="Arial" w:cs="Arial"/>
          <w:i/>
          <w:iCs/>
          <w:sz w:val="20"/>
          <w:szCs w:val="20"/>
        </w:rPr>
        <w:t xml:space="preserve">Agencies are encouraged to implement all 15 CLAS Standards listed </w:t>
      </w:r>
      <w:hyperlink r:id="rId17" w:history="1">
        <w:r w:rsidR="0095625A" w:rsidRPr="007A2253">
          <w:rPr>
            <w:rStyle w:val="Hyperlink"/>
            <w:rFonts w:ascii="Arial" w:eastAsia="Times New Roman" w:hAnsi="Arial" w:cs="Arial"/>
            <w:i/>
            <w:iCs/>
            <w:sz w:val="20"/>
            <w:szCs w:val="20"/>
          </w:rPr>
          <w:t>here</w:t>
        </w:r>
      </w:hyperlink>
      <w:r w:rsidRPr="00DF2F8D">
        <w:rPr>
          <w:rFonts w:ascii="Arial" w:eastAsia="Times New Roman" w:hAnsi="Arial" w:cs="Arial"/>
          <w:i/>
          <w:iCs/>
          <w:sz w:val="20"/>
          <w:szCs w:val="20"/>
        </w:rPr>
        <w:t>.</w:t>
      </w:r>
    </w:p>
    <w:p w14:paraId="1338FA49" w14:textId="738E2342" w:rsidR="004D598D" w:rsidRDefault="004D598D" w:rsidP="00E555A5">
      <w:pPr>
        <w:spacing w:after="0"/>
        <w:rPr>
          <w:rFonts w:ascii="Arial" w:eastAsia="Times New Roman" w:hAnsi="Arial" w:cs="Arial"/>
          <w:b/>
          <w:snapToGrid w:val="0"/>
          <w:color w:val="000000" w:themeColor="text1"/>
          <w:sz w:val="20"/>
          <w:szCs w:val="20"/>
        </w:rPr>
      </w:pPr>
    </w:p>
    <w:p w14:paraId="47B38AC3" w14:textId="31326E08" w:rsidR="00DD6506" w:rsidRDefault="00A072F9" w:rsidP="0073360C">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eastAsia="Times New Roman" w:hAnsi="Arial" w:cs="Arial"/>
          <w:snapToGrid w:val="0"/>
          <w:color w:val="000000" w:themeColor="text1"/>
          <w:sz w:val="20"/>
          <w:szCs w:val="20"/>
        </w:rPr>
      </w:pPr>
      <w:r w:rsidRPr="00F350BE">
        <w:rPr>
          <w:rFonts w:ascii="Arial" w:eastAsia="Times New Roman" w:hAnsi="Arial" w:cs="Arial"/>
          <w:b/>
          <w:snapToGrid w:val="0"/>
          <w:color w:val="000000" w:themeColor="text1"/>
          <w:sz w:val="20"/>
          <w:szCs w:val="20"/>
        </w:rPr>
        <w:t xml:space="preserve">Question </w:t>
      </w:r>
      <w:r w:rsidR="00CB579A">
        <w:rPr>
          <w:rFonts w:ascii="Arial" w:eastAsia="Times New Roman" w:hAnsi="Arial" w:cs="Arial"/>
          <w:b/>
          <w:snapToGrid w:val="0"/>
          <w:color w:val="000000" w:themeColor="text1"/>
          <w:sz w:val="20"/>
          <w:szCs w:val="20"/>
        </w:rPr>
        <w:t>2</w:t>
      </w:r>
      <w:r w:rsidR="00E07B97">
        <w:rPr>
          <w:rFonts w:ascii="Arial" w:eastAsia="Times New Roman" w:hAnsi="Arial" w:cs="Arial"/>
          <w:b/>
          <w:snapToGrid w:val="0"/>
          <w:color w:val="000000" w:themeColor="text1"/>
          <w:sz w:val="20"/>
          <w:szCs w:val="20"/>
        </w:rPr>
        <w:t>1</w:t>
      </w:r>
      <w:r w:rsidRPr="00F350BE">
        <w:rPr>
          <w:rFonts w:ascii="Arial" w:eastAsia="Times New Roman" w:hAnsi="Arial" w:cs="Arial"/>
          <w:b/>
          <w:snapToGrid w:val="0"/>
          <w:color w:val="000000" w:themeColor="text1"/>
          <w:sz w:val="20"/>
          <w:szCs w:val="20"/>
        </w:rPr>
        <w:t>:</w:t>
      </w:r>
      <w:r w:rsidRPr="00F2200C">
        <w:rPr>
          <w:rFonts w:ascii="Arial" w:eastAsia="Times New Roman" w:hAnsi="Arial" w:cs="Arial"/>
          <w:snapToGrid w:val="0"/>
          <w:color w:val="000000" w:themeColor="text1"/>
          <w:sz w:val="20"/>
          <w:szCs w:val="20"/>
        </w:rPr>
        <w:t xml:space="preserve"> </w:t>
      </w:r>
      <w:r w:rsidR="00DD6506" w:rsidRPr="00F2200C">
        <w:rPr>
          <w:rFonts w:ascii="Arial" w:eastAsia="Times New Roman" w:hAnsi="Arial" w:cs="Arial"/>
          <w:snapToGrid w:val="0"/>
          <w:color w:val="000000" w:themeColor="text1"/>
          <w:sz w:val="20"/>
          <w:szCs w:val="20"/>
        </w:rPr>
        <w:t xml:space="preserve">Describe how your policies and practices will align with the National Culturally and Linguistically Appropriate Services (CLAS) standards.  Applicants </w:t>
      </w:r>
      <w:r w:rsidR="00360921">
        <w:rPr>
          <w:rFonts w:ascii="Arial" w:eastAsia="Times New Roman" w:hAnsi="Arial" w:cs="Arial"/>
          <w:snapToGrid w:val="0"/>
          <w:color w:val="000000" w:themeColor="text1"/>
          <w:sz w:val="20"/>
          <w:szCs w:val="20"/>
        </w:rPr>
        <w:t>must</w:t>
      </w:r>
      <w:r w:rsidR="00DD6506" w:rsidRPr="00F2200C">
        <w:rPr>
          <w:rFonts w:ascii="Arial" w:eastAsia="Times New Roman" w:hAnsi="Arial" w:cs="Arial"/>
          <w:snapToGrid w:val="0"/>
          <w:color w:val="000000" w:themeColor="text1"/>
          <w:sz w:val="20"/>
          <w:szCs w:val="20"/>
        </w:rPr>
        <w:t xml:space="preserve"> describe </w:t>
      </w:r>
      <w:r w:rsidR="000D3C35">
        <w:rPr>
          <w:rFonts w:ascii="Arial" w:eastAsia="Times New Roman" w:hAnsi="Arial" w:cs="Arial"/>
          <w:snapToGrid w:val="0"/>
          <w:color w:val="000000" w:themeColor="text1"/>
          <w:sz w:val="20"/>
          <w:szCs w:val="20"/>
        </w:rPr>
        <w:t xml:space="preserve">specific </w:t>
      </w:r>
      <w:r w:rsidR="00DD6506" w:rsidRPr="00F2200C">
        <w:rPr>
          <w:rFonts w:ascii="Arial" w:eastAsia="Times New Roman" w:hAnsi="Arial" w:cs="Arial"/>
          <w:snapToGrid w:val="0"/>
          <w:color w:val="000000" w:themeColor="text1"/>
          <w:sz w:val="20"/>
          <w:szCs w:val="20"/>
        </w:rPr>
        <w:t>CLAS standards that will be met.</w:t>
      </w:r>
    </w:p>
    <w:p w14:paraId="42E4D96D" w14:textId="053FB51A" w:rsidR="0073360C" w:rsidRPr="00F2200C" w:rsidRDefault="00904EE8" w:rsidP="009218DF">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eastAsia="Times New Roman" w:hAnsi="Arial" w:cs="Arial"/>
          <w:snapToGrid w:val="0"/>
          <w:color w:val="000000" w:themeColor="text1"/>
          <w:sz w:val="20"/>
          <w:szCs w:val="20"/>
        </w:rPr>
      </w:pPr>
      <w:r>
        <w:rPr>
          <w:rFonts w:ascii="Arial" w:eastAsia="Times New Roman" w:hAnsi="Arial" w:cs="Arial"/>
          <w:snapToGrid w:val="0"/>
          <w:color w:val="000000" w:themeColor="text1"/>
          <w:sz w:val="20"/>
          <w:szCs w:val="20"/>
        </w:rPr>
        <w:t>Please attach appropriate policies and procedures.</w:t>
      </w:r>
    </w:p>
    <w:bookmarkStart w:id="13" w:name="_Hlk27725955" w:displacedByCustomXml="next"/>
    <w:sdt>
      <w:sdtPr>
        <w:rPr>
          <w:rStyle w:val="Style1"/>
        </w:rPr>
        <w:id w:val="-1420086586"/>
        <w:placeholder>
          <w:docPart w:val="D06E72B95B1D4738954F911B7736E5F7"/>
        </w:placeholder>
        <w:showingPlcHdr/>
        <w15:color w:val="3366FF"/>
      </w:sdtPr>
      <w:sdtEndPr>
        <w:rPr>
          <w:rStyle w:val="DefaultParagraphFont"/>
          <w:rFonts w:ascii="Arial" w:hAnsi="Arial" w:cs="Arial"/>
          <w:i/>
          <w:sz w:val="20"/>
          <w:szCs w:val="20"/>
        </w:rPr>
      </w:sdtEndPr>
      <w:sdtContent>
        <w:p w14:paraId="0E0718FC" w14:textId="77777777" w:rsidR="0017208C" w:rsidRDefault="0017208C" w:rsidP="0017208C">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70EC3FE2" w14:textId="4EC169A0" w:rsidR="00904EE8" w:rsidRPr="00D202A5" w:rsidRDefault="00127625" w:rsidP="00D202A5">
      <w:pPr>
        <w:tabs>
          <w:tab w:val="left" w:pos="1270"/>
        </w:tabs>
        <w:rPr>
          <w:rFonts w:ascii="Arial" w:eastAsia="Times New Roman" w:hAnsi="Arial" w:cs="Arial"/>
          <w:sz w:val="20"/>
          <w:szCs w:val="20"/>
        </w:rPr>
      </w:pPr>
      <w:sdt>
        <w:sdtPr>
          <w:rPr>
            <w:rFonts w:ascii="Arial" w:hAnsi="Arial" w:cs="Arial"/>
            <w:b/>
            <w:color w:val="2F5496" w:themeColor="accent1" w:themeShade="BF"/>
            <w:sz w:val="20"/>
            <w:szCs w:val="20"/>
          </w:rPr>
          <w:id w:val="1941794082"/>
          <w14:checkbox>
            <w14:checked w14:val="0"/>
            <w14:checkedState w14:val="2612" w14:font="MS Gothic"/>
            <w14:uncheckedState w14:val="2610" w14:font="MS Gothic"/>
          </w14:checkbox>
        </w:sdtPr>
        <w:sdtEndPr/>
        <w:sdtContent>
          <w:r w:rsidR="00D845AE">
            <w:rPr>
              <w:rFonts w:ascii="MS Gothic" w:eastAsia="MS Gothic" w:hAnsi="MS Gothic" w:cs="Arial" w:hint="eastAsia"/>
              <w:b/>
              <w:color w:val="2F5496" w:themeColor="accent1" w:themeShade="BF"/>
              <w:sz w:val="20"/>
              <w:szCs w:val="20"/>
            </w:rPr>
            <w:t>☐</w:t>
          </w:r>
        </w:sdtContent>
      </w:sdt>
      <w:r w:rsidR="00D202A5">
        <w:rPr>
          <w:rFonts w:ascii="Arial" w:hAnsi="Arial" w:cs="Arial"/>
          <w:b/>
          <w:color w:val="2F5496" w:themeColor="accent1" w:themeShade="BF"/>
          <w:sz w:val="20"/>
          <w:szCs w:val="20"/>
        </w:rPr>
        <w:t xml:space="preserve"> </w:t>
      </w:r>
      <w:r w:rsidR="00D202A5" w:rsidRPr="00D202A5">
        <w:rPr>
          <w:rFonts w:ascii="Arial" w:eastAsia="Times New Roman" w:hAnsi="Arial" w:cs="Arial"/>
          <w:sz w:val="20"/>
          <w:szCs w:val="20"/>
        </w:rPr>
        <w:t>Appropriate policies are attached to application in Partnergrants.</w:t>
      </w:r>
    </w:p>
    <w:p w14:paraId="435B59C6" w14:textId="694AAD6E" w:rsidR="00FB488A" w:rsidRPr="00F2200C" w:rsidRDefault="00A072F9" w:rsidP="00A072F9">
      <w:pPr>
        <w:ind w:left="-540"/>
        <w:rPr>
          <w:rFonts w:ascii="Arial" w:hAnsi="Arial" w:cs="Arial"/>
          <w:b/>
          <w:color w:val="2F5496" w:themeColor="accent1" w:themeShade="BF"/>
          <w:sz w:val="20"/>
          <w:szCs w:val="20"/>
        </w:rPr>
      </w:pPr>
      <w:r w:rsidRPr="00F2200C">
        <w:rPr>
          <w:rFonts w:ascii="Arial" w:hAnsi="Arial" w:cs="Arial"/>
          <w:b/>
          <w:color w:val="2F5496" w:themeColor="accent1" w:themeShade="BF"/>
          <w:sz w:val="20"/>
          <w:szCs w:val="20"/>
        </w:rPr>
        <w:t>Section V</w:t>
      </w:r>
      <w:r w:rsidR="00902265">
        <w:rPr>
          <w:rFonts w:ascii="Arial" w:hAnsi="Arial" w:cs="Arial"/>
          <w:b/>
          <w:color w:val="2F5496" w:themeColor="accent1" w:themeShade="BF"/>
          <w:sz w:val="20"/>
          <w:szCs w:val="20"/>
        </w:rPr>
        <w:t>I</w:t>
      </w:r>
      <w:r w:rsidR="00FB488A" w:rsidRPr="00F2200C">
        <w:rPr>
          <w:rFonts w:ascii="Arial" w:hAnsi="Arial" w:cs="Arial"/>
          <w:b/>
          <w:color w:val="2F5496" w:themeColor="accent1" w:themeShade="BF"/>
          <w:sz w:val="20"/>
          <w:szCs w:val="20"/>
        </w:rPr>
        <w:t xml:space="preserve">: </w:t>
      </w:r>
      <w:r w:rsidR="00E96386" w:rsidRPr="00F2200C">
        <w:rPr>
          <w:rFonts w:ascii="Arial" w:hAnsi="Arial" w:cs="Arial"/>
          <w:b/>
          <w:color w:val="2F5496" w:themeColor="accent1" w:themeShade="BF"/>
          <w:sz w:val="20"/>
          <w:szCs w:val="20"/>
        </w:rPr>
        <w:t>Program Staffing and Time</w:t>
      </w:r>
    </w:p>
    <w:bookmarkEnd w:id="13"/>
    <w:p w14:paraId="59501134" w14:textId="76B3F6AE" w:rsidR="00C83254" w:rsidRPr="00F2200C" w:rsidRDefault="00C83254" w:rsidP="0073360C">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eastAsia="Times New Roman" w:hAnsi="Arial" w:cs="Arial"/>
          <w:snapToGrid w:val="0"/>
          <w:color w:val="000000" w:themeColor="text1"/>
          <w:sz w:val="20"/>
          <w:szCs w:val="20"/>
        </w:rPr>
      </w:pPr>
      <w:r w:rsidRPr="00F2200C">
        <w:rPr>
          <w:rFonts w:ascii="Arial" w:eastAsia="Times New Roman" w:hAnsi="Arial" w:cs="Arial"/>
          <w:b/>
          <w:snapToGrid w:val="0"/>
          <w:color w:val="000000" w:themeColor="text1"/>
          <w:sz w:val="20"/>
          <w:szCs w:val="20"/>
        </w:rPr>
        <w:t xml:space="preserve">Question </w:t>
      </w:r>
      <w:r w:rsidR="00CB579A">
        <w:rPr>
          <w:rFonts w:ascii="Arial" w:eastAsia="Times New Roman" w:hAnsi="Arial" w:cs="Arial"/>
          <w:b/>
          <w:snapToGrid w:val="0"/>
          <w:color w:val="000000" w:themeColor="text1"/>
          <w:sz w:val="20"/>
          <w:szCs w:val="20"/>
        </w:rPr>
        <w:t>2</w:t>
      </w:r>
      <w:r w:rsidR="00E07B97">
        <w:rPr>
          <w:rFonts w:ascii="Arial" w:eastAsia="Times New Roman" w:hAnsi="Arial" w:cs="Arial"/>
          <w:b/>
          <w:snapToGrid w:val="0"/>
          <w:color w:val="000000" w:themeColor="text1"/>
          <w:sz w:val="20"/>
          <w:szCs w:val="20"/>
        </w:rPr>
        <w:t>2</w:t>
      </w:r>
      <w:r w:rsidRPr="00F2200C">
        <w:rPr>
          <w:rFonts w:ascii="Arial" w:eastAsia="Times New Roman" w:hAnsi="Arial" w:cs="Arial"/>
          <w:b/>
          <w:snapToGrid w:val="0"/>
          <w:color w:val="000000" w:themeColor="text1"/>
          <w:sz w:val="20"/>
          <w:szCs w:val="20"/>
        </w:rPr>
        <w:t>:</w:t>
      </w:r>
      <w:r w:rsidRPr="00F2200C">
        <w:rPr>
          <w:rFonts w:ascii="Arial" w:eastAsia="Times New Roman" w:hAnsi="Arial" w:cs="Arial"/>
          <w:snapToGrid w:val="0"/>
          <w:color w:val="000000" w:themeColor="text1"/>
          <w:sz w:val="20"/>
          <w:szCs w:val="20"/>
        </w:rPr>
        <w:t xml:space="preserve"> Describe the overall staffing plan to accomplish activities in the proposed program, including project leadership, reporting responsibilities, and daily program operations.</w:t>
      </w:r>
    </w:p>
    <w:p w14:paraId="5CBC19EA" w14:textId="77777777" w:rsidR="0073360C" w:rsidRPr="00F2200C" w:rsidRDefault="0073360C" w:rsidP="009218DF">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eastAsia="Times New Roman" w:hAnsi="Arial" w:cs="Arial"/>
          <w:snapToGrid w:val="0"/>
          <w:color w:val="000000" w:themeColor="text1"/>
          <w:sz w:val="20"/>
          <w:szCs w:val="20"/>
        </w:rPr>
      </w:pPr>
    </w:p>
    <w:sdt>
      <w:sdtPr>
        <w:rPr>
          <w:rStyle w:val="Style1"/>
        </w:rPr>
        <w:id w:val="-1097712335"/>
        <w:placeholder>
          <w:docPart w:val="9711C8D4C9244C4F9925BD375326931A"/>
        </w:placeholder>
        <w:showingPlcHdr/>
        <w15:color w:val="3366FF"/>
      </w:sdtPr>
      <w:sdtEndPr>
        <w:rPr>
          <w:rStyle w:val="DefaultParagraphFont"/>
          <w:rFonts w:ascii="Arial" w:hAnsi="Arial" w:cs="Arial"/>
          <w:i/>
          <w:sz w:val="20"/>
          <w:szCs w:val="20"/>
        </w:rPr>
      </w:sdtEndPr>
      <w:sdtContent>
        <w:p w14:paraId="6FB0DB3E" w14:textId="77777777" w:rsidR="00C83254" w:rsidRDefault="00C83254" w:rsidP="00C83254">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1C02A6AA" w14:textId="710B5FE1" w:rsidR="00904EE8" w:rsidRDefault="00C83254" w:rsidP="009218DF">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eastAsia="Times New Roman" w:hAnsi="Arial" w:cs="Arial"/>
          <w:snapToGrid w:val="0"/>
          <w:color w:val="000000" w:themeColor="text1"/>
          <w:sz w:val="20"/>
          <w:szCs w:val="20"/>
        </w:rPr>
      </w:pPr>
      <w:r w:rsidRPr="00F2200C">
        <w:rPr>
          <w:rFonts w:ascii="Arial" w:eastAsia="Times New Roman" w:hAnsi="Arial" w:cs="Arial"/>
          <w:b/>
          <w:snapToGrid w:val="0"/>
          <w:color w:val="000000" w:themeColor="text1"/>
          <w:sz w:val="20"/>
          <w:szCs w:val="20"/>
        </w:rPr>
        <w:t xml:space="preserve">Question </w:t>
      </w:r>
      <w:r w:rsidR="00147077">
        <w:rPr>
          <w:rFonts w:ascii="Arial" w:eastAsia="Times New Roman" w:hAnsi="Arial" w:cs="Arial"/>
          <w:b/>
          <w:snapToGrid w:val="0"/>
          <w:color w:val="000000" w:themeColor="text1"/>
          <w:sz w:val="20"/>
          <w:szCs w:val="20"/>
        </w:rPr>
        <w:t>2</w:t>
      </w:r>
      <w:r w:rsidR="00E07B97">
        <w:rPr>
          <w:rFonts w:ascii="Arial" w:eastAsia="Times New Roman" w:hAnsi="Arial" w:cs="Arial"/>
          <w:b/>
          <w:snapToGrid w:val="0"/>
          <w:color w:val="000000" w:themeColor="text1"/>
          <w:sz w:val="20"/>
          <w:szCs w:val="20"/>
        </w:rPr>
        <w:t>3</w:t>
      </w:r>
      <w:r w:rsidRPr="00F2200C">
        <w:rPr>
          <w:rFonts w:ascii="Arial" w:eastAsia="Times New Roman" w:hAnsi="Arial" w:cs="Arial"/>
          <w:b/>
          <w:snapToGrid w:val="0"/>
          <w:color w:val="000000" w:themeColor="text1"/>
          <w:sz w:val="20"/>
          <w:szCs w:val="20"/>
        </w:rPr>
        <w:t>:</w:t>
      </w:r>
      <w:r w:rsidRPr="00F2200C">
        <w:rPr>
          <w:rFonts w:ascii="Arial" w:eastAsia="Times New Roman" w:hAnsi="Arial" w:cs="Arial"/>
          <w:snapToGrid w:val="0"/>
          <w:color w:val="000000" w:themeColor="text1"/>
          <w:sz w:val="20"/>
          <w:szCs w:val="20"/>
        </w:rPr>
        <w:t xml:space="preserve"> </w:t>
      </w:r>
      <w:r w:rsidR="00EC4A80">
        <w:rPr>
          <w:rFonts w:ascii="Arial" w:eastAsia="Times New Roman" w:hAnsi="Arial" w:cs="Arial"/>
          <w:snapToGrid w:val="0"/>
          <w:color w:val="000000" w:themeColor="text1"/>
          <w:sz w:val="20"/>
          <w:szCs w:val="20"/>
        </w:rPr>
        <w:t xml:space="preserve">In the box below </w:t>
      </w:r>
      <w:r w:rsidR="00524CB8">
        <w:rPr>
          <w:rFonts w:ascii="Arial" w:eastAsia="Times New Roman" w:hAnsi="Arial" w:cs="Arial"/>
          <w:snapToGrid w:val="0"/>
          <w:color w:val="000000" w:themeColor="text1"/>
          <w:sz w:val="20"/>
          <w:szCs w:val="20"/>
        </w:rPr>
        <w:t>briefly describe</w:t>
      </w:r>
      <w:r w:rsidR="00524CB8" w:rsidRPr="00F2200C">
        <w:rPr>
          <w:rFonts w:ascii="Arial" w:eastAsia="Times New Roman" w:hAnsi="Arial" w:cs="Arial"/>
          <w:snapToGrid w:val="0"/>
          <w:color w:val="000000" w:themeColor="text1"/>
          <w:sz w:val="20"/>
          <w:szCs w:val="20"/>
        </w:rPr>
        <w:t xml:space="preserve"> </w:t>
      </w:r>
      <w:r w:rsidRPr="00F2200C">
        <w:rPr>
          <w:rFonts w:ascii="Arial" w:eastAsia="Times New Roman" w:hAnsi="Arial" w:cs="Arial"/>
          <w:snapToGrid w:val="0"/>
          <w:color w:val="000000" w:themeColor="text1"/>
          <w:sz w:val="20"/>
          <w:szCs w:val="20"/>
        </w:rPr>
        <w:t xml:space="preserve">position descriptions, education, licenses, credentials, qualifications, and/or certifications required for staff members that work directly with clients in the </w:t>
      </w:r>
      <w:r w:rsidRPr="00F2200C">
        <w:rPr>
          <w:rFonts w:ascii="Arial" w:eastAsia="Times New Roman" w:hAnsi="Arial" w:cs="Arial"/>
          <w:snapToGrid w:val="0"/>
          <w:color w:val="000000" w:themeColor="text1"/>
          <w:sz w:val="20"/>
          <w:szCs w:val="20"/>
        </w:rPr>
        <w:lastRenderedPageBreak/>
        <w:t xml:space="preserve">proposed program.  </w:t>
      </w:r>
      <w:r w:rsidR="00EC4A80">
        <w:rPr>
          <w:rFonts w:ascii="Arial" w:eastAsia="Times New Roman" w:hAnsi="Arial" w:cs="Arial"/>
          <w:snapToGrid w:val="0"/>
          <w:color w:val="000000" w:themeColor="text1"/>
          <w:sz w:val="20"/>
          <w:szCs w:val="20"/>
        </w:rPr>
        <w:t>In</w:t>
      </w:r>
      <w:r w:rsidR="00D808A7">
        <w:rPr>
          <w:rFonts w:ascii="Arial" w:eastAsia="Times New Roman" w:hAnsi="Arial" w:cs="Arial"/>
          <w:snapToGrid w:val="0"/>
          <w:color w:val="000000" w:themeColor="text1"/>
          <w:sz w:val="20"/>
          <w:szCs w:val="20"/>
        </w:rPr>
        <w:t xml:space="preserve">clude information </w:t>
      </w:r>
      <w:r w:rsidR="00AE531C">
        <w:rPr>
          <w:rFonts w:ascii="Arial" w:eastAsia="Times New Roman" w:hAnsi="Arial" w:cs="Arial"/>
          <w:snapToGrid w:val="0"/>
          <w:color w:val="000000" w:themeColor="text1"/>
          <w:sz w:val="20"/>
          <w:szCs w:val="20"/>
        </w:rPr>
        <w:t xml:space="preserve">about the lived experience of staff </w:t>
      </w:r>
      <w:r w:rsidR="004241B8">
        <w:rPr>
          <w:rFonts w:ascii="Arial" w:eastAsia="Times New Roman" w:hAnsi="Arial" w:cs="Arial"/>
          <w:snapToGrid w:val="0"/>
          <w:color w:val="000000" w:themeColor="text1"/>
          <w:sz w:val="20"/>
          <w:szCs w:val="20"/>
        </w:rPr>
        <w:t xml:space="preserve">that is </w:t>
      </w:r>
      <w:r w:rsidR="005F438B">
        <w:rPr>
          <w:rFonts w:ascii="Arial" w:eastAsia="Times New Roman" w:hAnsi="Arial" w:cs="Arial"/>
          <w:snapToGrid w:val="0"/>
          <w:color w:val="000000" w:themeColor="text1"/>
          <w:sz w:val="20"/>
          <w:szCs w:val="20"/>
        </w:rPr>
        <w:t xml:space="preserve">complementary to the priority population to be served.   </w:t>
      </w:r>
    </w:p>
    <w:p w14:paraId="6ED7D42E" w14:textId="78136B27" w:rsidR="00C83254" w:rsidRPr="00F2200C" w:rsidRDefault="00C83254" w:rsidP="009218DF">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eastAsia="Times New Roman" w:hAnsi="Arial" w:cs="Arial"/>
          <w:snapToGrid w:val="0"/>
          <w:color w:val="000000" w:themeColor="text1"/>
          <w:sz w:val="20"/>
          <w:szCs w:val="20"/>
        </w:rPr>
      </w:pPr>
      <w:r w:rsidRPr="00F2200C">
        <w:rPr>
          <w:rFonts w:ascii="Arial" w:eastAsia="Times New Roman" w:hAnsi="Arial" w:cs="Arial"/>
          <w:snapToGrid w:val="0"/>
          <w:color w:val="000000" w:themeColor="text1"/>
          <w:sz w:val="20"/>
          <w:szCs w:val="20"/>
        </w:rPr>
        <w:t>Applicants may attach up to 5 additional pages that include staff resumes and/or job descriptions as supplemental documentation for this question.</w:t>
      </w:r>
    </w:p>
    <w:p w14:paraId="316714CE" w14:textId="19D58CF0" w:rsidR="00904EE8" w:rsidRDefault="00127625">
      <w:pPr>
        <w:rPr>
          <w:rStyle w:val="Style1"/>
        </w:rPr>
      </w:pPr>
      <w:sdt>
        <w:sdtPr>
          <w:rPr>
            <w:rStyle w:val="Style1"/>
          </w:rPr>
          <w:id w:val="207772554"/>
          <w:placeholder>
            <w:docPart w:val="858B59822C844868BB6BB999F58979E3"/>
          </w:placeholder>
          <w:showingPlcHdr/>
          <w15:color w:val="3366FF"/>
        </w:sdtPr>
        <w:sdtEndPr>
          <w:rPr>
            <w:rStyle w:val="DefaultParagraphFont"/>
            <w:rFonts w:ascii="Arial" w:hAnsi="Arial" w:cs="Arial"/>
            <w:i/>
            <w:sz w:val="20"/>
            <w:szCs w:val="20"/>
          </w:rPr>
        </w:sdtEndPr>
        <w:sdtContent>
          <w:r w:rsidR="00C83254" w:rsidRPr="00F2200C">
            <w:rPr>
              <w:rStyle w:val="PlaceholderText"/>
              <w:bdr w:val="single" w:sz="4" w:space="0" w:color="auto"/>
            </w:rPr>
            <w:t>Click or tap here to enter text.</w:t>
          </w:r>
          <w:r w:rsidR="00C83254">
            <w:rPr>
              <w:rStyle w:val="PlaceholderText"/>
              <w:bdr w:val="single" w:sz="4" w:space="0" w:color="auto"/>
            </w:rPr>
            <w:t xml:space="preserve">                                                                                                      </w:t>
          </w:r>
        </w:sdtContent>
      </w:sdt>
    </w:p>
    <w:bookmarkStart w:id="14" w:name="_Hlk35510686"/>
    <w:p w14:paraId="544E812A" w14:textId="1BB9DB23" w:rsidR="00D202A5" w:rsidRPr="00D202A5" w:rsidRDefault="00127625" w:rsidP="00D202A5">
      <w:pPr>
        <w:tabs>
          <w:tab w:val="left" w:pos="1270"/>
        </w:tabs>
        <w:rPr>
          <w:rFonts w:ascii="Arial" w:eastAsia="Times New Roman" w:hAnsi="Arial" w:cs="Arial"/>
          <w:sz w:val="20"/>
          <w:szCs w:val="20"/>
        </w:rPr>
      </w:pPr>
      <w:sdt>
        <w:sdtPr>
          <w:rPr>
            <w:rFonts w:ascii="Arial" w:hAnsi="Arial" w:cs="Arial"/>
            <w:b/>
            <w:color w:val="2F5496" w:themeColor="accent1" w:themeShade="BF"/>
            <w:sz w:val="20"/>
            <w:szCs w:val="20"/>
          </w:rPr>
          <w:id w:val="-1826041064"/>
          <w14:checkbox>
            <w14:checked w14:val="0"/>
            <w14:checkedState w14:val="2612" w14:font="MS Gothic"/>
            <w14:uncheckedState w14:val="2610" w14:font="MS Gothic"/>
          </w14:checkbox>
        </w:sdtPr>
        <w:sdtEndPr/>
        <w:sdtContent>
          <w:r w:rsidR="00D845AE">
            <w:rPr>
              <w:rFonts w:ascii="MS Gothic" w:eastAsia="MS Gothic" w:hAnsi="MS Gothic" w:cs="Arial" w:hint="eastAsia"/>
              <w:b/>
              <w:color w:val="2F5496" w:themeColor="accent1" w:themeShade="BF"/>
              <w:sz w:val="20"/>
              <w:szCs w:val="20"/>
            </w:rPr>
            <w:t>☐</w:t>
          </w:r>
        </w:sdtContent>
      </w:sdt>
      <w:r w:rsidR="00D202A5">
        <w:rPr>
          <w:rFonts w:ascii="Arial" w:hAnsi="Arial" w:cs="Arial"/>
          <w:b/>
          <w:color w:val="2F5496" w:themeColor="accent1" w:themeShade="BF"/>
          <w:sz w:val="20"/>
          <w:szCs w:val="20"/>
        </w:rPr>
        <w:t xml:space="preserve"> </w:t>
      </w:r>
      <w:r w:rsidR="00D202A5">
        <w:rPr>
          <w:rFonts w:ascii="Arial" w:eastAsia="Times New Roman" w:hAnsi="Arial" w:cs="Arial"/>
          <w:sz w:val="20"/>
          <w:szCs w:val="20"/>
        </w:rPr>
        <w:t>Staff resumes or job/descriptions</w:t>
      </w:r>
      <w:r w:rsidR="00D202A5" w:rsidRPr="00D202A5">
        <w:rPr>
          <w:rFonts w:ascii="Arial" w:eastAsia="Times New Roman" w:hAnsi="Arial" w:cs="Arial"/>
          <w:sz w:val="20"/>
          <w:szCs w:val="20"/>
        </w:rPr>
        <w:t xml:space="preserve"> are attached to application in Partnergrants</w:t>
      </w:r>
      <w:r w:rsidR="00D202A5">
        <w:rPr>
          <w:rFonts w:ascii="Arial" w:eastAsia="Times New Roman" w:hAnsi="Arial" w:cs="Arial"/>
          <w:sz w:val="20"/>
          <w:szCs w:val="20"/>
        </w:rPr>
        <w:t xml:space="preserve"> (as applicable).</w:t>
      </w:r>
    </w:p>
    <w:bookmarkEnd w:id="14"/>
    <w:p w14:paraId="228FC8F0" w14:textId="5C6A1F84" w:rsidR="00FB488A" w:rsidRPr="00F2200C" w:rsidRDefault="00C83254" w:rsidP="0073360C">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b/>
          <w:i/>
          <w:sz w:val="20"/>
          <w:szCs w:val="20"/>
        </w:rPr>
      </w:pPr>
      <w:r w:rsidRPr="00F2200C">
        <w:rPr>
          <w:rFonts w:ascii="Arial" w:eastAsia="Times New Roman" w:hAnsi="Arial" w:cs="Arial"/>
          <w:b/>
          <w:snapToGrid w:val="0"/>
          <w:color w:val="000000" w:themeColor="text1"/>
          <w:sz w:val="20"/>
          <w:szCs w:val="20"/>
        </w:rPr>
        <w:t xml:space="preserve">Question </w:t>
      </w:r>
      <w:r w:rsidR="00147077">
        <w:rPr>
          <w:rFonts w:ascii="Arial" w:eastAsia="Times New Roman" w:hAnsi="Arial" w:cs="Arial"/>
          <w:b/>
          <w:snapToGrid w:val="0"/>
          <w:color w:val="000000" w:themeColor="text1"/>
          <w:sz w:val="20"/>
          <w:szCs w:val="20"/>
        </w:rPr>
        <w:t>2</w:t>
      </w:r>
      <w:r w:rsidR="00E07B97">
        <w:rPr>
          <w:rFonts w:ascii="Arial" w:eastAsia="Times New Roman" w:hAnsi="Arial" w:cs="Arial"/>
          <w:b/>
          <w:snapToGrid w:val="0"/>
          <w:color w:val="000000" w:themeColor="text1"/>
          <w:sz w:val="20"/>
          <w:szCs w:val="20"/>
        </w:rPr>
        <w:t>4</w:t>
      </w:r>
      <w:r w:rsidRPr="00F2200C">
        <w:rPr>
          <w:rFonts w:ascii="Arial" w:eastAsia="Times New Roman" w:hAnsi="Arial" w:cs="Arial"/>
          <w:b/>
          <w:snapToGrid w:val="0"/>
          <w:color w:val="000000" w:themeColor="text1"/>
          <w:sz w:val="20"/>
          <w:szCs w:val="20"/>
        </w:rPr>
        <w:t>:</w:t>
      </w:r>
      <w:r w:rsidR="008103F8">
        <w:rPr>
          <w:rFonts w:ascii="Arial" w:eastAsia="Times New Roman" w:hAnsi="Arial" w:cs="Arial"/>
          <w:b/>
          <w:snapToGrid w:val="0"/>
          <w:color w:val="000000" w:themeColor="text1"/>
          <w:sz w:val="20"/>
          <w:szCs w:val="20"/>
        </w:rPr>
        <w:t xml:space="preserve"> </w:t>
      </w:r>
      <w:r w:rsidR="00FB488A" w:rsidRPr="00F2200C">
        <w:rPr>
          <w:rFonts w:ascii="Arial" w:hAnsi="Arial" w:cs="Arial"/>
          <w:b/>
          <w:sz w:val="20"/>
          <w:szCs w:val="20"/>
        </w:rPr>
        <w:t xml:space="preserve">Complete </w:t>
      </w:r>
      <w:r w:rsidR="00904EE8">
        <w:rPr>
          <w:rFonts w:ascii="Arial" w:hAnsi="Arial" w:cs="Arial"/>
          <w:b/>
          <w:sz w:val="20"/>
          <w:szCs w:val="20"/>
        </w:rPr>
        <w:t xml:space="preserve">the </w:t>
      </w:r>
      <w:r w:rsidR="00FB488A" w:rsidRPr="00F2200C">
        <w:rPr>
          <w:rFonts w:ascii="Arial" w:hAnsi="Arial" w:cs="Arial"/>
          <w:b/>
          <w:i/>
          <w:sz w:val="20"/>
          <w:szCs w:val="20"/>
        </w:rPr>
        <w:t>Program Staffing</w:t>
      </w:r>
      <w:r w:rsidR="001E544C" w:rsidRPr="00F2200C">
        <w:rPr>
          <w:rFonts w:ascii="Arial" w:hAnsi="Arial" w:cs="Arial"/>
          <w:b/>
          <w:i/>
          <w:sz w:val="20"/>
          <w:szCs w:val="20"/>
        </w:rPr>
        <w:t xml:space="preserve"> </w:t>
      </w:r>
      <w:r w:rsidR="00904EE8">
        <w:rPr>
          <w:rFonts w:ascii="Arial" w:hAnsi="Arial" w:cs="Arial"/>
          <w:b/>
          <w:i/>
          <w:sz w:val="20"/>
          <w:szCs w:val="20"/>
        </w:rPr>
        <w:t xml:space="preserve">form </w:t>
      </w:r>
      <w:r w:rsidR="00721A02">
        <w:rPr>
          <w:rFonts w:ascii="Arial" w:hAnsi="Arial" w:cs="Arial"/>
          <w:b/>
          <w:sz w:val="20"/>
          <w:szCs w:val="20"/>
        </w:rPr>
        <w:t>below</w:t>
      </w:r>
      <w:r w:rsidR="00AC6305" w:rsidRPr="00F2200C">
        <w:rPr>
          <w:rFonts w:ascii="Arial" w:hAnsi="Arial" w:cs="Arial"/>
          <w:b/>
          <w:i/>
          <w:sz w:val="20"/>
          <w:szCs w:val="20"/>
        </w:rPr>
        <w:t>.</w:t>
      </w:r>
    </w:p>
    <w:p w14:paraId="0525D897" w14:textId="77777777" w:rsidR="0073360C" w:rsidRPr="00F2200C" w:rsidRDefault="0073360C" w:rsidP="009218DF">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b/>
          <w:i/>
          <w:sz w:val="20"/>
          <w:szCs w:val="20"/>
        </w:rPr>
      </w:pPr>
    </w:p>
    <w:p w14:paraId="342FEAA3" w14:textId="77777777" w:rsidR="00721A02" w:rsidRDefault="00721A02" w:rsidP="00721A02">
      <w:pPr>
        <w:tabs>
          <w:tab w:val="left" w:pos="3454"/>
          <w:tab w:val="left" w:pos="5338"/>
          <w:tab w:val="left" w:pos="5662"/>
          <w:tab w:val="left" w:pos="6859"/>
          <w:tab w:val="left" w:pos="7183"/>
          <w:tab w:val="left" w:pos="8558"/>
        </w:tabs>
        <w:spacing w:after="0" w:line="240" w:lineRule="auto"/>
        <w:ind w:left="288"/>
        <w:rPr>
          <w:rFonts w:ascii="Arial" w:eastAsia="Times New Roman" w:hAnsi="Arial" w:cs="Arial"/>
          <w:snapToGrid w:val="0"/>
          <w:color w:val="000000" w:themeColor="text1"/>
          <w:sz w:val="20"/>
          <w:szCs w:val="20"/>
        </w:rPr>
      </w:pPr>
      <w:r>
        <w:rPr>
          <w:rFonts w:ascii="Arial" w:eastAsia="Times New Roman" w:hAnsi="Arial" w:cs="Arial"/>
          <w:snapToGrid w:val="0"/>
          <w:color w:val="000000" w:themeColor="text1"/>
          <w:sz w:val="20"/>
          <w:szCs w:val="20"/>
        </w:rPr>
        <w:t>Instructions:</w:t>
      </w:r>
    </w:p>
    <w:p w14:paraId="61B37630" w14:textId="3A3AAB5D" w:rsidR="00721A02" w:rsidRDefault="00721A02" w:rsidP="00721A02">
      <w:pPr>
        <w:numPr>
          <w:ilvl w:val="0"/>
          <w:numId w:val="13"/>
        </w:numPr>
        <w:spacing w:after="0" w:line="240" w:lineRule="auto"/>
        <w:ind w:left="720" w:hanging="360"/>
        <w:rPr>
          <w:rFonts w:ascii="Arial" w:eastAsia="Times New Roman" w:hAnsi="Arial" w:cs="Arial"/>
          <w:snapToGrid w:val="0"/>
          <w:color w:val="000000" w:themeColor="text1"/>
          <w:sz w:val="20"/>
          <w:szCs w:val="20"/>
        </w:rPr>
      </w:pPr>
      <w:r w:rsidRPr="00721A02">
        <w:rPr>
          <w:rFonts w:ascii="Arial" w:eastAsia="Times New Roman" w:hAnsi="Arial" w:cs="Arial"/>
          <w:snapToGrid w:val="0"/>
          <w:color w:val="000000" w:themeColor="text1"/>
          <w:sz w:val="20"/>
          <w:szCs w:val="20"/>
        </w:rPr>
        <w:t xml:space="preserve">List CITY FUNDED positions FIRST, then list OTHER-FUNDED Staff positions that will be working on the program that you are applying for in this </w:t>
      </w:r>
      <w:r w:rsidR="00E96376">
        <w:rPr>
          <w:rFonts w:ascii="Arial" w:eastAsia="Times New Roman" w:hAnsi="Arial" w:cs="Arial"/>
          <w:snapToGrid w:val="0"/>
          <w:color w:val="000000" w:themeColor="text1"/>
          <w:sz w:val="20"/>
          <w:szCs w:val="20"/>
        </w:rPr>
        <w:t>RFGA</w:t>
      </w:r>
      <w:r w:rsidRPr="00721A02">
        <w:rPr>
          <w:rFonts w:ascii="Arial" w:eastAsia="Times New Roman" w:hAnsi="Arial" w:cs="Arial"/>
          <w:snapToGrid w:val="0"/>
          <w:color w:val="000000" w:themeColor="text1"/>
          <w:sz w:val="20"/>
          <w:szCs w:val="20"/>
        </w:rPr>
        <w:t xml:space="preserve">. </w:t>
      </w:r>
    </w:p>
    <w:p w14:paraId="1250F3CD" w14:textId="77777777" w:rsidR="00721A02" w:rsidRDefault="00721A02" w:rsidP="00721A02">
      <w:pPr>
        <w:numPr>
          <w:ilvl w:val="0"/>
          <w:numId w:val="13"/>
        </w:numPr>
        <w:spacing w:after="0" w:line="240" w:lineRule="auto"/>
        <w:ind w:left="720" w:hanging="360"/>
        <w:rPr>
          <w:rFonts w:ascii="Arial" w:eastAsia="Times New Roman" w:hAnsi="Arial" w:cs="Arial"/>
          <w:snapToGrid w:val="0"/>
          <w:color w:val="000000" w:themeColor="text1"/>
          <w:sz w:val="20"/>
          <w:szCs w:val="20"/>
        </w:rPr>
      </w:pPr>
      <w:r w:rsidRPr="00721A02">
        <w:rPr>
          <w:rFonts w:ascii="Arial" w:eastAsia="Times New Roman" w:hAnsi="Arial" w:cs="Arial"/>
          <w:snapToGrid w:val="0"/>
          <w:color w:val="000000" w:themeColor="text1"/>
          <w:sz w:val="20"/>
          <w:szCs w:val="20"/>
        </w:rPr>
        <w:t xml:space="preserve">List position titles only (do not include staff names) for all staff – programmatic, administrative, and executive level – who will be partially or totally funded by the requested CITY FUNDING portion of the Budget in this application.  </w:t>
      </w:r>
    </w:p>
    <w:p w14:paraId="7687DE74" w14:textId="77777777" w:rsidR="00721A02" w:rsidRDefault="00721A02" w:rsidP="00721A02">
      <w:pPr>
        <w:numPr>
          <w:ilvl w:val="0"/>
          <w:numId w:val="13"/>
        </w:numPr>
        <w:spacing w:after="0" w:line="240" w:lineRule="auto"/>
        <w:ind w:left="720" w:hanging="360"/>
        <w:rPr>
          <w:rFonts w:ascii="Arial" w:eastAsia="Times New Roman" w:hAnsi="Arial" w:cs="Arial"/>
          <w:snapToGrid w:val="0"/>
          <w:color w:val="000000" w:themeColor="text1"/>
          <w:sz w:val="20"/>
          <w:szCs w:val="20"/>
        </w:rPr>
      </w:pPr>
      <w:r w:rsidRPr="00721A02">
        <w:rPr>
          <w:rFonts w:ascii="Arial" w:eastAsia="Times New Roman" w:hAnsi="Arial" w:cs="Arial"/>
          <w:snapToGrid w:val="0"/>
          <w:color w:val="000000" w:themeColor="text1"/>
          <w:sz w:val="20"/>
          <w:szCs w:val="20"/>
        </w:rPr>
        <w:t>Provide the corresponding percentages of Full Time Equivalent (FTE) positions for each position.</w:t>
      </w:r>
    </w:p>
    <w:p w14:paraId="51FC45E9" w14:textId="0E2145E2" w:rsidR="00721A02" w:rsidRPr="00721A02" w:rsidRDefault="00721A02" w:rsidP="00721A02">
      <w:pPr>
        <w:numPr>
          <w:ilvl w:val="0"/>
          <w:numId w:val="13"/>
        </w:numPr>
        <w:spacing w:after="0" w:line="240" w:lineRule="auto"/>
        <w:ind w:left="720" w:hanging="360"/>
        <w:rPr>
          <w:rFonts w:ascii="Arial" w:eastAsia="Times New Roman" w:hAnsi="Arial" w:cs="Arial"/>
          <w:snapToGrid w:val="0"/>
          <w:color w:val="000000" w:themeColor="text1"/>
          <w:sz w:val="20"/>
          <w:szCs w:val="20"/>
        </w:rPr>
      </w:pPr>
      <w:r w:rsidRPr="00721A02">
        <w:rPr>
          <w:rFonts w:ascii="Arial" w:eastAsia="Times New Roman" w:hAnsi="Arial" w:cs="Arial"/>
          <w:snapToGrid w:val="0"/>
          <w:color w:val="000000" w:themeColor="text1"/>
          <w:sz w:val="20"/>
          <w:szCs w:val="20"/>
        </w:rPr>
        <w:t>Total all full and partial FTE positions at the bottom.</w:t>
      </w:r>
    </w:p>
    <w:p w14:paraId="5612D482" w14:textId="718F1A20" w:rsidR="00721A02" w:rsidRPr="00721A02" w:rsidRDefault="00721A02" w:rsidP="00360921">
      <w:pPr>
        <w:spacing w:after="0" w:line="240" w:lineRule="auto"/>
        <w:ind w:left="720"/>
        <w:rPr>
          <w:rFonts w:ascii="Arial" w:eastAsia="Times New Roman" w:hAnsi="Arial" w:cs="Arial"/>
          <w:snapToGrid w:val="0"/>
          <w:color w:val="000000" w:themeColor="text1"/>
          <w:sz w:val="20"/>
          <w:szCs w:val="20"/>
        </w:rPr>
      </w:pPr>
      <w:r w:rsidRPr="00721A02">
        <w:rPr>
          <w:rFonts w:ascii="Arial" w:eastAsia="Times New Roman" w:hAnsi="Arial" w:cs="Arial"/>
          <w:snapToGrid w:val="0"/>
          <w:color w:val="000000" w:themeColor="text1"/>
          <w:sz w:val="20"/>
          <w:szCs w:val="20"/>
        </w:rPr>
        <w:t xml:space="preserve">Example:   </w:t>
      </w:r>
    </w:p>
    <w:p w14:paraId="2B6F6967" w14:textId="77777777" w:rsidR="00721A02" w:rsidRPr="0017752A" w:rsidRDefault="00721A02" w:rsidP="00721A02">
      <w:pPr>
        <w:pStyle w:val="ListParagraph"/>
        <w:rPr>
          <w:rFonts w:ascii="Arial" w:hAnsi="Arial" w:cs="Arial"/>
          <w:i/>
          <w:snapToGrid w:val="0"/>
          <w:color w:val="000000"/>
          <w:sz w:val="20"/>
        </w:rPr>
      </w:pPr>
    </w:p>
    <w:tbl>
      <w:tblPr>
        <w:tblStyle w:val="TableGrid"/>
        <w:tblW w:w="0" w:type="auto"/>
        <w:tblInd w:w="1345" w:type="dxa"/>
        <w:tblLook w:val="04A0" w:firstRow="1" w:lastRow="0" w:firstColumn="1" w:lastColumn="0" w:noHBand="0" w:noVBand="1"/>
      </w:tblPr>
      <w:tblGrid>
        <w:gridCol w:w="1710"/>
        <w:gridCol w:w="1530"/>
        <w:gridCol w:w="720"/>
      </w:tblGrid>
      <w:tr w:rsidR="00721A02" w:rsidRPr="00721A02" w14:paraId="4622BC98" w14:textId="77777777" w:rsidTr="00721A02">
        <w:tc>
          <w:tcPr>
            <w:tcW w:w="1710" w:type="dxa"/>
          </w:tcPr>
          <w:p w14:paraId="6025184C" w14:textId="56EADFB1" w:rsidR="00721A02" w:rsidRPr="00721A02" w:rsidRDefault="00721A02" w:rsidP="00424D44">
            <w:pPr>
              <w:rPr>
                <w:b/>
                <w:i/>
                <w:snapToGrid w:val="0"/>
                <w:color w:val="000000"/>
                <w:sz w:val="16"/>
                <w:szCs w:val="16"/>
              </w:rPr>
            </w:pPr>
            <w:r w:rsidRPr="00721A02">
              <w:rPr>
                <w:b/>
                <w:i/>
                <w:snapToGrid w:val="0"/>
                <w:color w:val="000000"/>
                <w:sz w:val="16"/>
                <w:szCs w:val="16"/>
              </w:rPr>
              <w:t>Funding Source</w:t>
            </w:r>
          </w:p>
        </w:tc>
        <w:tc>
          <w:tcPr>
            <w:tcW w:w="1530" w:type="dxa"/>
          </w:tcPr>
          <w:p w14:paraId="0A21FE12" w14:textId="69D37B6A" w:rsidR="00721A02" w:rsidRPr="00721A02" w:rsidRDefault="00721A02" w:rsidP="00424D44">
            <w:pPr>
              <w:rPr>
                <w:b/>
                <w:i/>
                <w:snapToGrid w:val="0"/>
                <w:color w:val="000000"/>
                <w:sz w:val="16"/>
                <w:szCs w:val="16"/>
              </w:rPr>
            </w:pPr>
            <w:r w:rsidRPr="00721A02">
              <w:rPr>
                <w:b/>
                <w:i/>
                <w:snapToGrid w:val="0"/>
                <w:color w:val="000000"/>
                <w:sz w:val="16"/>
                <w:szCs w:val="16"/>
              </w:rPr>
              <w:t>Title</w:t>
            </w:r>
          </w:p>
        </w:tc>
        <w:tc>
          <w:tcPr>
            <w:tcW w:w="720" w:type="dxa"/>
          </w:tcPr>
          <w:p w14:paraId="551C9F93" w14:textId="1BF7CABC" w:rsidR="00721A02" w:rsidRPr="00721A02" w:rsidRDefault="00721A02" w:rsidP="00424D44">
            <w:pPr>
              <w:rPr>
                <w:b/>
                <w:i/>
                <w:snapToGrid w:val="0"/>
                <w:color w:val="000000"/>
                <w:sz w:val="16"/>
                <w:szCs w:val="16"/>
              </w:rPr>
            </w:pPr>
            <w:r w:rsidRPr="00721A02">
              <w:rPr>
                <w:b/>
                <w:i/>
                <w:snapToGrid w:val="0"/>
                <w:color w:val="000000"/>
                <w:sz w:val="16"/>
                <w:szCs w:val="16"/>
              </w:rPr>
              <w:t>FTE</w:t>
            </w:r>
          </w:p>
        </w:tc>
      </w:tr>
      <w:tr w:rsidR="00721A02" w:rsidRPr="00721A02" w14:paraId="142D01A3" w14:textId="77777777" w:rsidTr="00721A02">
        <w:tc>
          <w:tcPr>
            <w:tcW w:w="1710" w:type="dxa"/>
          </w:tcPr>
          <w:p w14:paraId="7662AB87" w14:textId="77777777" w:rsidR="00721A02" w:rsidRPr="00721A02" w:rsidRDefault="00721A02" w:rsidP="00424D44">
            <w:pPr>
              <w:rPr>
                <w:i/>
                <w:snapToGrid w:val="0"/>
                <w:color w:val="000000"/>
                <w:sz w:val="16"/>
                <w:szCs w:val="16"/>
              </w:rPr>
            </w:pPr>
            <w:r w:rsidRPr="00721A02">
              <w:rPr>
                <w:i/>
                <w:snapToGrid w:val="0"/>
                <w:color w:val="000000"/>
                <w:sz w:val="16"/>
                <w:szCs w:val="16"/>
              </w:rPr>
              <w:t>APH Social Services</w:t>
            </w:r>
          </w:p>
        </w:tc>
        <w:tc>
          <w:tcPr>
            <w:tcW w:w="1530" w:type="dxa"/>
          </w:tcPr>
          <w:p w14:paraId="425B4531" w14:textId="77777777" w:rsidR="00721A02" w:rsidRPr="00721A02" w:rsidRDefault="00721A02" w:rsidP="00424D44">
            <w:pPr>
              <w:rPr>
                <w:i/>
                <w:snapToGrid w:val="0"/>
                <w:color w:val="000000"/>
                <w:sz w:val="16"/>
                <w:szCs w:val="16"/>
              </w:rPr>
            </w:pPr>
            <w:r w:rsidRPr="00721A02">
              <w:rPr>
                <w:i/>
                <w:snapToGrid w:val="0"/>
                <w:color w:val="000000"/>
                <w:sz w:val="16"/>
                <w:szCs w:val="16"/>
              </w:rPr>
              <w:t>Program Director</w:t>
            </w:r>
          </w:p>
        </w:tc>
        <w:tc>
          <w:tcPr>
            <w:tcW w:w="720" w:type="dxa"/>
          </w:tcPr>
          <w:p w14:paraId="65EB6FCD" w14:textId="77777777" w:rsidR="00721A02" w:rsidRPr="00721A02" w:rsidRDefault="00721A02" w:rsidP="00424D44">
            <w:pPr>
              <w:rPr>
                <w:i/>
                <w:snapToGrid w:val="0"/>
                <w:color w:val="000000"/>
                <w:sz w:val="16"/>
                <w:szCs w:val="16"/>
              </w:rPr>
            </w:pPr>
            <w:r w:rsidRPr="00721A02">
              <w:rPr>
                <w:i/>
                <w:snapToGrid w:val="0"/>
                <w:color w:val="000000"/>
                <w:sz w:val="16"/>
                <w:szCs w:val="16"/>
              </w:rPr>
              <w:t xml:space="preserve">   </w:t>
            </w:r>
            <w:r w:rsidRPr="00721A02">
              <w:rPr>
                <w:snapToGrid w:val="0"/>
                <w:color w:val="000000"/>
                <w:sz w:val="16"/>
                <w:szCs w:val="16"/>
              </w:rPr>
              <w:t>0.25</w:t>
            </w:r>
          </w:p>
        </w:tc>
      </w:tr>
      <w:tr w:rsidR="00721A02" w:rsidRPr="00721A02" w14:paraId="16B1CAC8" w14:textId="77777777" w:rsidTr="00721A02">
        <w:tc>
          <w:tcPr>
            <w:tcW w:w="1710" w:type="dxa"/>
          </w:tcPr>
          <w:p w14:paraId="1DA48EDA" w14:textId="77777777" w:rsidR="00721A02" w:rsidRPr="00721A02" w:rsidRDefault="00721A02" w:rsidP="00424D44">
            <w:pPr>
              <w:rPr>
                <w:i/>
                <w:snapToGrid w:val="0"/>
                <w:color w:val="000000"/>
                <w:sz w:val="16"/>
                <w:szCs w:val="16"/>
              </w:rPr>
            </w:pPr>
            <w:r w:rsidRPr="00721A02">
              <w:rPr>
                <w:i/>
                <w:snapToGrid w:val="0"/>
                <w:color w:val="000000"/>
                <w:sz w:val="16"/>
                <w:szCs w:val="16"/>
              </w:rPr>
              <w:t xml:space="preserve">APH Social Services </w:t>
            </w:r>
          </w:p>
        </w:tc>
        <w:tc>
          <w:tcPr>
            <w:tcW w:w="1530" w:type="dxa"/>
          </w:tcPr>
          <w:p w14:paraId="4D09035B" w14:textId="77777777" w:rsidR="00721A02" w:rsidRPr="00721A02" w:rsidRDefault="00721A02" w:rsidP="00424D44">
            <w:pPr>
              <w:rPr>
                <w:i/>
                <w:snapToGrid w:val="0"/>
                <w:color w:val="000000"/>
                <w:sz w:val="16"/>
                <w:szCs w:val="16"/>
              </w:rPr>
            </w:pPr>
            <w:r w:rsidRPr="00721A02">
              <w:rPr>
                <w:i/>
                <w:snapToGrid w:val="0"/>
                <w:color w:val="000000"/>
                <w:sz w:val="16"/>
                <w:szCs w:val="16"/>
              </w:rPr>
              <w:t>Executive Director</w:t>
            </w:r>
          </w:p>
        </w:tc>
        <w:tc>
          <w:tcPr>
            <w:tcW w:w="720" w:type="dxa"/>
          </w:tcPr>
          <w:p w14:paraId="44BCB67E" w14:textId="77777777" w:rsidR="00721A02" w:rsidRPr="00721A02" w:rsidRDefault="00721A02" w:rsidP="00424D44">
            <w:pPr>
              <w:rPr>
                <w:i/>
                <w:snapToGrid w:val="0"/>
                <w:color w:val="000000"/>
                <w:sz w:val="16"/>
                <w:szCs w:val="16"/>
              </w:rPr>
            </w:pPr>
            <w:r w:rsidRPr="00721A02">
              <w:rPr>
                <w:i/>
                <w:snapToGrid w:val="0"/>
                <w:color w:val="000000"/>
                <w:sz w:val="16"/>
                <w:szCs w:val="16"/>
              </w:rPr>
              <w:t xml:space="preserve">   </w:t>
            </w:r>
            <w:r w:rsidRPr="00721A02">
              <w:rPr>
                <w:snapToGrid w:val="0"/>
                <w:color w:val="000000"/>
                <w:sz w:val="16"/>
                <w:szCs w:val="16"/>
              </w:rPr>
              <w:t>0.05</w:t>
            </w:r>
            <w:r w:rsidRPr="00721A02">
              <w:rPr>
                <w:i/>
                <w:snapToGrid w:val="0"/>
                <w:color w:val="000000"/>
                <w:sz w:val="16"/>
                <w:szCs w:val="16"/>
              </w:rPr>
              <w:t xml:space="preserve">   </w:t>
            </w:r>
          </w:p>
        </w:tc>
      </w:tr>
      <w:tr w:rsidR="00721A02" w:rsidRPr="00721A02" w14:paraId="426FF7E1" w14:textId="77777777" w:rsidTr="00721A02">
        <w:tc>
          <w:tcPr>
            <w:tcW w:w="1710" w:type="dxa"/>
          </w:tcPr>
          <w:p w14:paraId="3DBD0750" w14:textId="77777777" w:rsidR="00721A02" w:rsidRPr="00721A02" w:rsidRDefault="00721A02" w:rsidP="00424D44">
            <w:pPr>
              <w:rPr>
                <w:i/>
                <w:snapToGrid w:val="0"/>
                <w:color w:val="000000"/>
                <w:sz w:val="16"/>
                <w:szCs w:val="16"/>
              </w:rPr>
            </w:pPr>
            <w:r w:rsidRPr="00721A02">
              <w:rPr>
                <w:i/>
                <w:snapToGrid w:val="0"/>
                <w:color w:val="000000"/>
                <w:sz w:val="16"/>
                <w:szCs w:val="16"/>
              </w:rPr>
              <w:t>Travis County HHSD</w:t>
            </w:r>
          </w:p>
        </w:tc>
        <w:tc>
          <w:tcPr>
            <w:tcW w:w="1530" w:type="dxa"/>
          </w:tcPr>
          <w:p w14:paraId="17CE6BCB" w14:textId="77777777" w:rsidR="00721A02" w:rsidRPr="00721A02" w:rsidRDefault="00721A02" w:rsidP="00424D44">
            <w:pPr>
              <w:rPr>
                <w:i/>
                <w:snapToGrid w:val="0"/>
                <w:color w:val="000000"/>
                <w:sz w:val="16"/>
                <w:szCs w:val="16"/>
              </w:rPr>
            </w:pPr>
            <w:r w:rsidRPr="00721A02">
              <w:rPr>
                <w:i/>
                <w:snapToGrid w:val="0"/>
                <w:color w:val="000000"/>
                <w:sz w:val="16"/>
                <w:szCs w:val="16"/>
              </w:rPr>
              <w:t>Case Manager</w:t>
            </w:r>
          </w:p>
        </w:tc>
        <w:tc>
          <w:tcPr>
            <w:tcW w:w="720" w:type="dxa"/>
          </w:tcPr>
          <w:p w14:paraId="4FCE8FD0" w14:textId="77777777" w:rsidR="00721A02" w:rsidRPr="00721A02" w:rsidRDefault="00721A02" w:rsidP="00424D44">
            <w:pPr>
              <w:rPr>
                <w:i/>
                <w:snapToGrid w:val="0"/>
                <w:color w:val="000000"/>
                <w:sz w:val="16"/>
                <w:szCs w:val="16"/>
              </w:rPr>
            </w:pPr>
            <w:r w:rsidRPr="00721A02">
              <w:rPr>
                <w:i/>
                <w:snapToGrid w:val="0"/>
                <w:color w:val="000000"/>
                <w:sz w:val="16"/>
                <w:szCs w:val="16"/>
              </w:rPr>
              <w:t xml:space="preserve">   </w:t>
            </w:r>
            <w:r w:rsidRPr="00721A02">
              <w:rPr>
                <w:snapToGrid w:val="0"/>
                <w:color w:val="000000"/>
                <w:sz w:val="16"/>
                <w:szCs w:val="16"/>
              </w:rPr>
              <w:t>1.00</w:t>
            </w:r>
          </w:p>
        </w:tc>
      </w:tr>
      <w:tr w:rsidR="00721A02" w:rsidRPr="00721A02" w14:paraId="1BA99BE3" w14:textId="77777777" w:rsidTr="00721A02">
        <w:tc>
          <w:tcPr>
            <w:tcW w:w="1710" w:type="dxa"/>
          </w:tcPr>
          <w:p w14:paraId="5C8539FE" w14:textId="77777777" w:rsidR="00721A02" w:rsidRPr="00721A02" w:rsidRDefault="00721A02" w:rsidP="00424D44">
            <w:pPr>
              <w:rPr>
                <w:i/>
                <w:snapToGrid w:val="0"/>
                <w:color w:val="000000"/>
                <w:sz w:val="16"/>
                <w:szCs w:val="16"/>
              </w:rPr>
            </w:pPr>
            <w:r w:rsidRPr="00721A02">
              <w:rPr>
                <w:i/>
                <w:snapToGrid w:val="0"/>
                <w:color w:val="000000"/>
                <w:sz w:val="16"/>
                <w:szCs w:val="16"/>
              </w:rPr>
              <w:t>Travis County HHSD</w:t>
            </w:r>
          </w:p>
        </w:tc>
        <w:tc>
          <w:tcPr>
            <w:tcW w:w="1530" w:type="dxa"/>
          </w:tcPr>
          <w:p w14:paraId="7E0EBB82" w14:textId="77777777" w:rsidR="00721A02" w:rsidRPr="00721A02" w:rsidRDefault="00721A02" w:rsidP="00424D44">
            <w:pPr>
              <w:rPr>
                <w:i/>
                <w:snapToGrid w:val="0"/>
                <w:color w:val="000000"/>
                <w:sz w:val="16"/>
                <w:szCs w:val="16"/>
              </w:rPr>
            </w:pPr>
            <w:r w:rsidRPr="00721A02">
              <w:rPr>
                <w:i/>
                <w:snapToGrid w:val="0"/>
                <w:color w:val="000000"/>
                <w:sz w:val="16"/>
                <w:szCs w:val="16"/>
              </w:rPr>
              <w:t>Case Manager</w:t>
            </w:r>
          </w:p>
        </w:tc>
        <w:tc>
          <w:tcPr>
            <w:tcW w:w="720" w:type="dxa"/>
          </w:tcPr>
          <w:p w14:paraId="24A9A848" w14:textId="77777777" w:rsidR="00721A02" w:rsidRPr="00721A02" w:rsidRDefault="00721A02" w:rsidP="00424D44">
            <w:pPr>
              <w:rPr>
                <w:i/>
                <w:snapToGrid w:val="0"/>
                <w:color w:val="000000"/>
                <w:sz w:val="16"/>
                <w:szCs w:val="16"/>
              </w:rPr>
            </w:pPr>
            <w:r w:rsidRPr="00721A02">
              <w:rPr>
                <w:snapToGrid w:val="0"/>
                <w:color w:val="000000"/>
                <w:sz w:val="16"/>
                <w:szCs w:val="16"/>
              </w:rPr>
              <w:t xml:space="preserve">   1.00</w:t>
            </w:r>
          </w:p>
        </w:tc>
      </w:tr>
      <w:tr w:rsidR="00721A02" w:rsidRPr="00721A02" w14:paraId="6C2F5A32" w14:textId="77777777" w:rsidTr="00721A02">
        <w:tc>
          <w:tcPr>
            <w:tcW w:w="1710" w:type="dxa"/>
          </w:tcPr>
          <w:p w14:paraId="54CE231D" w14:textId="77777777" w:rsidR="00721A02" w:rsidRPr="00721A02" w:rsidRDefault="00721A02" w:rsidP="00424D44">
            <w:pPr>
              <w:rPr>
                <w:i/>
                <w:snapToGrid w:val="0"/>
                <w:color w:val="000000"/>
                <w:sz w:val="16"/>
                <w:szCs w:val="16"/>
              </w:rPr>
            </w:pPr>
            <w:r w:rsidRPr="00721A02">
              <w:rPr>
                <w:i/>
                <w:snapToGrid w:val="0"/>
                <w:color w:val="000000"/>
                <w:sz w:val="16"/>
                <w:szCs w:val="16"/>
              </w:rPr>
              <w:t>Foundation</w:t>
            </w:r>
          </w:p>
        </w:tc>
        <w:tc>
          <w:tcPr>
            <w:tcW w:w="1530" w:type="dxa"/>
          </w:tcPr>
          <w:p w14:paraId="0325EC9A" w14:textId="77777777" w:rsidR="00721A02" w:rsidRPr="00721A02" w:rsidRDefault="00721A02" w:rsidP="00424D44">
            <w:pPr>
              <w:rPr>
                <w:i/>
                <w:snapToGrid w:val="0"/>
                <w:color w:val="000000"/>
                <w:sz w:val="16"/>
                <w:szCs w:val="16"/>
                <w:u w:val="single"/>
              </w:rPr>
            </w:pPr>
            <w:r w:rsidRPr="00721A02">
              <w:rPr>
                <w:i/>
                <w:snapToGrid w:val="0"/>
                <w:color w:val="000000"/>
                <w:sz w:val="16"/>
                <w:szCs w:val="16"/>
                <w:u w:val="single"/>
              </w:rPr>
              <w:t>Admin Specialist</w:t>
            </w:r>
          </w:p>
        </w:tc>
        <w:tc>
          <w:tcPr>
            <w:tcW w:w="720" w:type="dxa"/>
          </w:tcPr>
          <w:p w14:paraId="5058728D" w14:textId="77777777" w:rsidR="00721A02" w:rsidRPr="00721A02" w:rsidRDefault="00721A02" w:rsidP="00424D44">
            <w:pPr>
              <w:rPr>
                <w:i/>
                <w:snapToGrid w:val="0"/>
                <w:color w:val="000000"/>
                <w:sz w:val="16"/>
                <w:szCs w:val="16"/>
                <w:u w:val="single"/>
              </w:rPr>
            </w:pPr>
            <w:r w:rsidRPr="00721A02">
              <w:rPr>
                <w:i/>
                <w:snapToGrid w:val="0"/>
                <w:color w:val="000000"/>
                <w:sz w:val="16"/>
                <w:szCs w:val="16"/>
                <w:u w:val="single"/>
              </w:rPr>
              <w:t xml:space="preserve">   </w:t>
            </w:r>
            <w:r w:rsidRPr="00721A02">
              <w:rPr>
                <w:snapToGrid w:val="0"/>
                <w:color w:val="000000"/>
                <w:sz w:val="16"/>
                <w:szCs w:val="16"/>
                <w:u w:val="single"/>
              </w:rPr>
              <w:t>0.45</w:t>
            </w:r>
          </w:p>
        </w:tc>
      </w:tr>
      <w:tr w:rsidR="00721A02" w:rsidRPr="00721A02" w14:paraId="03FB197B" w14:textId="77777777" w:rsidTr="00721A02">
        <w:tc>
          <w:tcPr>
            <w:tcW w:w="1710" w:type="dxa"/>
          </w:tcPr>
          <w:p w14:paraId="6FA41B3C" w14:textId="77777777" w:rsidR="00721A02" w:rsidRPr="00721A02" w:rsidRDefault="00721A02" w:rsidP="00424D44">
            <w:pPr>
              <w:rPr>
                <w:i/>
                <w:snapToGrid w:val="0"/>
                <w:color w:val="000000"/>
                <w:sz w:val="16"/>
                <w:szCs w:val="16"/>
              </w:rPr>
            </w:pPr>
          </w:p>
        </w:tc>
        <w:tc>
          <w:tcPr>
            <w:tcW w:w="1530" w:type="dxa"/>
          </w:tcPr>
          <w:p w14:paraId="05B5BC5E" w14:textId="77777777" w:rsidR="00721A02" w:rsidRPr="00721A02" w:rsidRDefault="00721A02" w:rsidP="00424D44">
            <w:pPr>
              <w:rPr>
                <w:i/>
                <w:snapToGrid w:val="0"/>
                <w:color w:val="000000"/>
                <w:sz w:val="16"/>
                <w:szCs w:val="16"/>
              </w:rPr>
            </w:pPr>
            <w:r w:rsidRPr="00721A02">
              <w:rPr>
                <w:i/>
                <w:snapToGrid w:val="0"/>
                <w:color w:val="000000"/>
                <w:sz w:val="16"/>
                <w:szCs w:val="16"/>
              </w:rPr>
              <w:t>Total FTEs</w:t>
            </w:r>
          </w:p>
        </w:tc>
        <w:tc>
          <w:tcPr>
            <w:tcW w:w="720" w:type="dxa"/>
          </w:tcPr>
          <w:p w14:paraId="5BDE8E04" w14:textId="55680AC3" w:rsidR="00721A02" w:rsidRPr="00721A02" w:rsidRDefault="00721A02" w:rsidP="00424D44">
            <w:pPr>
              <w:rPr>
                <w:i/>
                <w:snapToGrid w:val="0"/>
                <w:color w:val="000000"/>
                <w:sz w:val="16"/>
                <w:szCs w:val="16"/>
              </w:rPr>
            </w:pPr>
            <w:r w:rsidRPr="00721A02">
              <w:rPr>
                <w:i/>
                <w:snapToGrid w:val="0"/>
                <w:color w:val="000000"/>
                <w:sz w:val="16"/>
                <w:szCs w:val="16"/>
              </w:rPr>
              <w:t xml:space="preserve">   2.75</w:t>
            </w:r>
          </w:p>
        </w:tc>
      </w:tr>
    </w:tbl>
    <w:p w14:paraId="7A08D367" w14:textId="601690DE" w:rsidR="00721A02" w:rsidRDefault="00721A02" w:rsidP="00721A02">
      <w:pPr>
        <w:tabs>
          <w:tab w:val="left" w:pos="3454"/>
          <w:tab w:val="left" w:pos="5338"/>
          <w:tab w:val="left" w:pos="5662"/>
          <w:tab w:val="left" w:pos="6859"/>
          <w:tab w:val="left" w:pos="7183"/>
          <w:tab w:val="left" w:pos="8558"/>
        </w:tabs>
        <w:rPr>
          <w:rFonts w:ascii="Arial" w:hAnsi="Arial" w:cs="Arial"/>
          <w:snapToGrid w:val="0"/>
          <w:color w:val="000000"/>
          <w:sz w:val="20"/>
        </w:rPr>
      </w:pPr>
    </w:p>
    <w:tbl>
      <w:tblPr>
        <w:tblW w:w="90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7"/>
        <w:gridCol w:w="2970"/>
        <w:gridCol w:w="2921"/>
      </w:tblGrid>
      <w:tr w:rsidR="00721A02" w:rsidRPr="00721A02" w14:paraId="59425E4E" w14:textId="77777777" w:rsidTr="00914C1C">
        <w:trPr>
          <w:trHeight w:val="459"/>
        </w:trPr>
        <w:tc>
          <w:tcPr>
            <w:tcW w:w="3127" w:type="dxa"/>
            <w:tcBorders>
              <w:top w:val="single" w:sz="18" w:space="0" w:color="auto"/>
              <w:left w:val="single" w:sz="18" w:space="0" w:color="auto"/>
              <w:bottom w:val="single" w:sz="6" w:space="0" w:color="auto"/>
              <w:right w:val="single" w:sz="6" w:space="0" w:color="auto"/>
            </w:tcBorders>
            <w:shd w:val="pct20" w:color="auto" w:fill="FFFFFF"/>
          </w:tcPr>
          <w:p w14:paraId="14C12DD1" w14:textId="3C26AD3E" w:rsidR="00721A02" w:rsidRPr="00721A02" w:rsidRDefault="00721A02" w:rsidP="00424D44">
            <w:pPr>
              <w:rPr>
                <w:b/>
                <w:sz w:val="18"/>
                <w:szCs w:val="18"/>
              </w:rPr>
            </w:pPr>
            <w:r w:rsidRPr="00721A02">
              <w:rPr>
                <w:b/>
                <w:sz w:val="18"/>
                <w:szCs w:val="18"/>
              </w:rPr>
              <w:t>Funding Source</w:t>
            </w:r>
          </w:p>
        </w:tc>
        <w:tc>
          <w:tcPr>
            <w:tcW w:w="2970" w:type="dxa"/>
            <w:tcBorders>
              <w:top w:val="single" w:sz="18" w:space="0" w:color="auto"/>
              <w:left w:val="single" w:sz="6" w:space="0" w:color="auto"/>
              <w:bottom w:val="single" w:sz="6" w:space="0" w:color="auto"/>
              <w:right w:val="single" w:sz="6" w:space="0" w:color="auto"/>
            </w:tcBorders>
            <w:shd w:val="pct20" w:color="auto" w:fill="FFFFFF"/>
          </w:tcPr>
          <w:p w14:paraId="52075EB3" w14:textId="77777777" w:rsidR="00721A02" w:rsidRPr="00721A02" w:rsidRDefault="00721A02" w:rsidP="00424D44">
            <w:pPr>
              <w:jc w:val="center"/>
              <w:rPr>
                <w:b/>
                <w:sz w:val="18"/>
                <w:szCs w:val="18"/>
              </w:rPr>
            </w:pPr>
            <w:r w:rsidRPr="00721A02">
              <w:rPr>
                <w:b/>
                <w:sz w:val="18"/>
                <w:szCs w:val="18"/>
              </w:rPr>
              <w:t>List Program Staff by Title (City-funded positions first, then Other Funded positions)</w:t>
            </w:r>
          </w:p>
        </w:tc>
        <w:tc>
          <w:tcPr>
            <w:tcW w:w="2921" w:type="dxa"/>
            <w:tcBorders>
              <w:top w:val="single" w:sz="18" w:space="0" w:color="auto"/>
              <w:left w:val="single" w:sz="6" w:space="0" w:color="auto"/>
              <w:bottom w:val="single" w:sz="6" w:space="0" w:color="auto"/>
              <w:right w:val="single" w:sz="18" w:space="0" w:color="auto"/>
            </w:tcBorders>
            <w:shd w:val="pct20" w:color="auto" w:fill="FFFFFF"/>
            <w:hideMark/>
          </w:tcPr>
          <w:p w14:paraId="7FC8E692" w14:textId="77777777" w:rsidR="00721A02" w:rsidRPr="00721A02" w:rsidRDefault="00721A02" w:rsidP="00424D44">
            <w:pPr>
              <w:jc w:val="center"/>
              <w:rPr>
                <w:b/>
                <w:sz w:val="18"/>
                <w:szCs w:val="18"/>
              </w:rPr>
            </w:pPr>
            <w:r w:rsidRPr="00721A02">
              <w:rPr>
                <w:b/>
                <w:sz w:val="18"/>
                <w:szCs w:val="18"/>
              </w:rPr>
              <w:t>Program Staff FTE Amount</w:t>
            </w:r>
          </w:p>
        </w:tc>
      </w:tr>
      <w:tr w:rsidR="00721A02" w:rsidRPr="00721A02" w14:paraId="3A614120" w14:textId="77777777" w:rsidTr="00914C1C">
        <w:trPr>
          <w:trHeight w:val="432"/>
        </w:trPr>
        <w:sdt>
          <w:sdtPr>
            <w:rPr>
              <w:sz w:val="18"/>
              <w:szCs w:val="18"/>
            </w:rPr>
            <w:id w:val="1700197086"/>
            <w:placeholder>
              <w:docPart w:val="3D86AED02C394C18A1683F8B67631EA5"/>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6228CC7F" w14:textId="2C1A2041" w:rsidR="00721A02" w:rsidRPr="00721A02" w:rsidRDefault="00EF0770" w:rsidP="00424D44">
                <w:pPr>
                  <w:rPr>
                    <w:sz w:val="18"/>
                    <w:szCs w:val="18"/>
                  </w:rPr>
                </w:pPr>
                <w:r w:rsidRPr="0000101B">
                  <w:rPr>
                    <w:rStyle w:val="PlaceholderText"/>
                  </w:rPr>
                  <w:t>Click or tap here to enter text.</w:t>
                </w:r>
              </w:p>
            </w:tc>
          </w:sdtContent>
        </w:sdt>
        <w:sdt>
          <w:sdtPr>
            <w:rPr>
              <w:sz w:val="18"/>
              <w:szCs w:val="18"/>
            </w:rPr>
            <w:id w:val="-1512136964"/>
            <w:placeholder>
              <w:docPart w:val="28A4D460305C4074BB262082BEDD1AE3"/>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523A0F22" w14:textId="3DEF069D" w:rsidR="00721A02" w:rsidRPr="00721A02" w:rsidRDefault="00914C1C" w:rsidP="00424D44">
                <w:pPr>
                  <w:rPr>
                    <w:sz w:val="18"/>
                    <w:szCs w:val="18"/>
                  </w:rPr>
                </w:pPr>
                <w:r w:rsidRPr="0000101B">
                  <w:rPr>
                    <w:rStyle w:val="PlaceholderText"/>
                  </w:rPr>
                  <w:t>Click or tap here to enter text.</w:t>
                </w:r>
              </w:p>
            </w:tc>
          </w:sdtContent>
        </w:sdt>
        <w:sdt>
          <w:sdtPr>
            <w:rPr>
              <w:sz w:val="18"/>
              <w:szCs w:val="18"/>
            </w:rPr>
            <w:id w:val="-1823266163"/>
            <w:placeholder>
              <w:docPart w:val="3D853C9A2D244265B0DD3FB66BBF056B"/>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186373E1" w14:textId="5A5A052C" w:rsidR="00721A02" w:rsidRPr="00721A02" w:rsidRDefault="00914C1C" w:rsidP="00424D44">
                <w:pPr>
                  <w:rPr>
                    <w:sz w:val="18"/>
                    <w:szCs w:val="18"/>
                  </w:rPr>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tc>
          </w:sdtContent>
        </w:sdt>
      </w:tr>
      <w:tr w:rsidR="00721A02" w:rsidRPr="00721A02" w14:paraId="1649D908" w14:textId="77777777" w:rsidTr="00914C1C">
        <w:trPr>
          <w:trHeight w:val="432"/>
        </w:trPr>
        <w:sdt>
          <w:sdtPr>
            <w:rPr>
              <w:sz w:val="18"/>
              <w:szCs w:val="18"/>
            </w:rPr>
            <w:id w:val="-94940968"/>
            <w:placeholder>
              <w:docPart w:val="34A738D8A3384A448C8B4D7B8DC61009"/>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400C3FEB" w14:textId="60775813" w:rsidR="00721A02" w:rsidRPr="00721A02" w:rsidRDefault="00914C1C" w:rsidP="00424D44">
                <w:pPr>
                  <w:rPr>
                    <w:sz w:val="18"/>
                    <w:szCs w:val="18"/>
                  </w:rPr>
                </w:pPr>
                <w:r w:rsidRPr="0000101B">
                  <w:rPr>
                    <w:rStyle w:val="PlaceholderText"/>
                  </w:rPr>
                  <w:t>Click or tap here to enter text.</w:t>
                </w:r>
              </w:p>
            </w:tc>
          </w:sdtContent>
        </w:sdt>
        <w:sdt>
          <w:sdtPr>
            <w:rPr>
              <w:sz w:val="18"/>
              <w:szCs w:val="18"/>
            </w:rPr>
            <w:id w:val="-376549614"/>
            <w:placeholder>
              <w:docPart w:val="AA844327AC7C41F586BB4B2355DF0D66"/>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30FCE54D" w14:textId="5DAD053C" w:rsidR="00721A02" w:rsidRPr="00721A02" w:rsidRDefault="00914C1C" w:rsidP="00424D44">
                <w:pPr>
                  <w:rPr>
                    <w:sz w:val="18"/>
                    <w:szCs w:val="18"/>
                  </w:rPr>
                </w:pPr>
                <w:r w:rsidRPr="0000101B">
                  <w:rPr>
                    <w:rStyle w:val="PlaceholderText"/>
                  </w:rPr>
                  <w:t>Click or tap here to enter text.</w:t>
                </w:r>
              </w:p>
            </w:tc>
          </w:sdtContent>
        </w:sdt>
        <w:sdt>
          <w:sdtPr>
            <w:rPr>
              <w:sz w:val="18"/>
              <w:szCs w:val="18"/>
            </w:rPr>
            <w:id w:val="-1385091325"/>
            <w:placeholder>
              <w:docPart w:val="E554B478121942B4A597AC9F55B37A11"/>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70F58706" w14:textId="4C68D3A1" w:rsidR="00721A02" w:rsidRPr="00721A02" w:rsidRDefault="00914C1C" w:rsidP="00424D44">
                <w:pPr>
                  <w:rPr>
                    <w:sz w:val="18"/>
                    <w:szCs w:val="18"/>
                  </w:rPr>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tc>
          </w:sdtContent>
        </w:sdt>
      </w:tr>
      <w:tr w:rsidR="00721A02" w:rsidRPr="00721A02" w14:paraId="3C780343" w14:textId="77777777" w:rsidTr="00914C1C">
        <w:trPr>
          <w:trHeight w:val="432"/>
        </w:trPr>
        <w:sdt>
          <w:sdtPr>
            <w:rPr>
              <w:sz w:val="18"/>
              <w:szCs w:val="18"/>
            </w:rPr>
            <w:id w:val="-1826581894"/>
            <w:placeholder>
              <w:docPart w:val="A50802E67BB04E37BE41E08E041671F4"/>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2A17D875" w14:textId="553720FF" w:rsidR="00721A02" w:rsidRPr="00721A02" w:rsidRDefault="00914C1C" w:rsidP="00424D44">
                <w:pPr>
                  <w:rPr>
                    <w:sz w:val="18"/>
                    <w:szCs w:val="18"/>
                  </w:rPr>
                </w:pPr>
                <w:r w:rsidRPr="0000101B">
                  <w:rPr>
                    <w:rStyle w:val="PlaceholderText"/>
                  </w:rPr>
                  <w:t>Click or tap here to enter text.</w:t>
                </w:r>
              </w:p>
            </w:tc>
          </w:sdtContent>
        </w:sdt>
        <w:sdt>
          <w:sdtPr>
            <w:rPr>
              <w:sz w:val="18"/>
              <w:szCs w:val="18"/>
            </w:rPr>
            <w:id w:val="362786341"/>
            <w:placeholder>
              <w:docPart w:val="59CEF668F4BA419DAC2A1B3C1F7049DB"/>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FD7BE18" w14:textId="1AE70B56" w:rsidR="00721A02" w:rsidRPr="00721A02" w:rsidRDefault="00914C1C" w:rsidP="00424D44">
                <w:pPr>
                  <w:rPr>
                    <w:sz w:val="18"/>
                    <w:szCs w:val="18"/>
                  </w:rPr>
                </w:pPr>
                <w:r w:rsidRPr="0000101B">
                  <w:rPr>
                    <w:rStyle w:val="PlaceholderText"/>
                  </w:rPr>
                  <w:t>Click or tap here to enter text.</w:t>
                </w:r>
              </w:p>
            </w:tc>
          </w:sdtContent>
        </w:sdt>
        <w:sdt>
          <w:sdtPr>
            <w:rPr>
              <w:sz w:val="18"/>
              <w:szCs w:val="18"/>
            </w:rPr>
            <w:id w:val="1261569961"/>
            <w:placeholder>
              <w:docPart w:val="B47B8BAF28FA42028E46A69627F0ACF3"/>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42A48466" w14:textId="520FFFF1" w:rsidR="00721A02" w:rsidRPr="00721A02" w:rsidRDefault="00914C1C" w:rsidP="00424D44">
                <w:pPr>
                  <w:rPr>
                    <w:sz w:val="18"/>
                    <w:szCs w:val="18"/>
                  </w:rPr>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tc>
          </w:sdtContent>
        </w:sdt>
      </w:tr>
      <w:tr w:rsidR="00721A02" w:rsidRPr="00721A02" w14:paraId="4E18B7FA" w14:textId="77777777" w:rsidTr="00914C1C">
        <w:trPr>
          <w:trHeight w:val="432"/>
        </w:trPr>
        <w:sdt>
          <w:sdtPr>
            <w:rPr>
              <w:sz w:val="18"/>
              <w:szCs w:val="18"/>
            </w:rPr>
            <w:id w:val="-249977225"/>
            <w:placeholder>
              <w:docPart w:val="D3F6788B52C3457A93F7C21F779F30E9"/>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632202BF" w14:textId="4B7354CB" w:rsidR="00721A02" w:rsidRPr="00721A02" w:rsidRDefault="00914C1C" w:rsidP="00424D44">
                <w:pPr>
                  <w:rPr>
                    <w:sz w:val="18"/>
                    <w:szCs w:val="18"/>
                  </w:rPr>
                </w:pPr>
                <w:r w:rsidRPr="0000101B">
                  <w:rPr>
                    <w:rStyle w:val="PlaceholderText"/>
                  </w:rPr>
                  <w:t>Click or tap here to enter text.</w:t>
                </w:r>
              </w:p>
            </w:tc>
          </w:sdtContent>
        </w:sdt>
        <w:sdt>
          <w:sdtPr>
            <w:rPr>
              <w:sz w:val="18"/>
              <w:szCs w:val="18"/>
            </w:rPr>
            <w:id w:val="-161701742"/>
            <w:placeholder>
              <w:docPart w:val="C0AB0D1BBC0C40498D6600F6E133DEDB"/>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2AD03853" w14:textId="2BE9C2C6" w:rsidR="00721A02" w:rsidRPr="00721A02" w:rsidRDefault="00914C1C" w:rsidP="00424D44">
                <w:pPr>
                  <w:rPr>
                    <w:sz w:val="18"/>
                    <w:szCs w:val="18"/>
                  </w:rPr>
                </w:pPr>
                <w:r w:rsidRPr="0000101B">
                  <w:rPr>
                    <w:rStyle w:val="PlaceholderText"/>
                  </w:rPr>
                  <w:t>Click or tap here to enter text.</w:t>
                </w:r>
              </w:p>
            </w:tc>
          </w:sdtContent>
        </w:sdt>
        <w:sdt>
          <w:sdtPr>
            <w:rPr>
              <w:sz w:val="18"/>
              <w:szCs w:val="18"/>
            </w:rPr>
            <w:id w:val="816075091"/>
            <w:placeholder>
              <w:docPart w:val="93C6208678FB492E9733D9FF0C3BA771"/>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110D80F4" w14:textId="43196BF2" w:rsidR="00721A02" w:rsidRPr="00721A02" w:rsidRDefault="00914C1C" w:rsidP="00424D44">
                <w:pPr>
                  <w:rPr>
                    <w:sz w:val="18"/>
                    <w:szCs w:val="18"/>
                  </w:rPr>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tc>
          </w:sdtContent>
        </w:sdt>
      </w:tr>
      <w:tr w:rsidR="00721A02" w:rsidRPr="00721A02" w14:paraId="0A6C336B" w14:textId="77777777" w:rsidTr="00914C1C">
        <w:trPr>
          <w:trHeight w:val="432"/>
        </w:trPr>
        <w:sdt>
          <w:sdtPr>
            <w:rPr>
              <w:sz w:val="18"/>
              <w:szCs w:val="18"/>
            </w:rPr>
            <w:id w:val="-140816098"/>
            <w:placeholder>
              <w:docPart w:val="0C415572F96F44C1A309485A56993AF7"/>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2556D986" w14:textId="21455D62" w:rsidR="00721A02" w:rsidRPr="00721A02" w:rsidRDefault="00914C1C" w:rsidP="00424D44">
                <w:pPr>
                  <w:rPr>
                    <w:sz w:val="18"/>
                    <w:szCs w:val="18"/>
                  </w:rPr>
                </w:pPr>
                <w:r w:rsidRPr="0000101B">
                  <w:rPr>
                    <w:rStyle w:val="PlaceholderText"/>
                  </w:rPr>
                  <w:t>Click or tap here to enter text.</w:t>
                </w:r>
              </w:p>
            </w:tc>
          </w:sdtContent>
        </w:sdt>
        <w:sdt>
          <w:sdtPr>
            <w:rPr>
              <w:sz w:val="18"/>
              <w:szCs w:val="18"/>
            </w:rPr>
            <w:id w:val="187966119"/>
            <w:placeholder>
              <w:docPart w:val="11DB0C28E81746B1B72C9B99CCEC4184"/>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0FE3AC25" w14:textId="53D1DAEE" w:rsidR="00721A02" w:rsidRPr="00721A02" w:rsidRDefault="00914C1C" w:rsidP="00424D44">
                <w:pPr>
                  <w:rPr>
                    <w:sz w:val="18"/>
                    <w:szCs w:val="18"/>
                  </w:rPr>
                </w:pPr>
                <w:r w:rsidRPr="0000101B">
                  <w:rPr>
                    <w:rStyle w:val="PlaceholderText"/>
                  </w:rPr>
                  <w:t>Click or tap here to enter text.</w:t>
                </w:r>
              </w:p>
            </w:tc>
          </w:sdtContent>
        </w:sdt>
        <w:sdt>
          <w:sdtPr>
            <w:rPr>
              <w:sz w:val="18"/>
              <w:szCs w:val="18"/>
            </w:rPr>
            <w:id w:val="-1425332499"/>
            <w:placeholder>
              <w:docPart w:val="6127B941AD99498A8CC9AB0345511230"/>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2C4FBF57" w14:textId="0F1DBFF6" w:rsidR="00721A02" w:rsidRPr="00721A02" w:rsidRDefault="00914C1C" w:rsidP="00424D44">
                <w:pPr>
                  <w:rPr>
                    <w:sz w:val="18"/>
                    <w:szCs w:val="18"/>
                  </w:rPr>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tc>
          </w:sdtContent>
        </w:sdt>
      </w:tr>
      <w:tr w:rsidR="00721A02" w:rsidRPr="00721A02" w14:paraId="56BEDFEA" w14:textId="77777777" w:rsidTr="00914C1C">
        <w:trPr>
          <w:trHeight w:val="432"/>
        </w:trPr>
        <w:sdt>
          <w:sdtPr>
            <w:rPr>
              <w:sz w:val="18"/>
              <w:szCs w:val="18"/>
            </w:rPr>
            <w:id w:val="155890223"/>
            <w:placeholder>
              <w:docPart w:val="893F028A62B34A418FC74C41FB02A898"/>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73FD35EF" w14:textId="0E2BB136" w:rsidR="00721A02" w:rsidRPr="00721A02" w:rsidRDefault="00914C1C" w:rsidP="00424D44">
                <w:pPr>
                  <w:rPr>
                    <w:sz w:val="18"/>
                    <w:szCs w:val="18"/>
                  </w:rPr>
                </w:pPr>
                <w:r w:rsidRPr="0000101B">
                  <w:rPr>
                    <w:rStyle w:val="PlaceholderText"/>
                  </w:rPr>
                  <w:t>Click or tap here to enter text.</w:t>
                </w:r>
              </w:p>
            </w:tc>
          </w:sdtContent>
        </w:sdt>
        <w:sdt>
          <w:sdtPr>
            <w:rPr>
              <w:sz w:val="18"/>
              <w:szCs w:val="18"/>
            </w:rPr>
            <w:id w:val="939727183"/>
            <w:placeholder>
              <w:docPart w:val="EE894738296E4CFCBC3322093D303CF5"/>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540AF627" w14:textId="25CA268B" w:rsidR="00721A02" w:rsidRPr="00721A02" w:rsidRDefault="00914C1C" w:rsidP="00424D44">
                <w:pPr>
                  <w:rPr>
                    <w:sz w:val="18"/>
                    <w:szCs w:val="18"/>
                  </w:rPr>
                </w:pPr>
                <w:r w:rsidRPr="0000101B">
                  <w:rPr>
                    <w:rStyle w:val="PlaceholderText"/>
                  </w:rPr>
                  <w:t>Click or tap here to enter text.</w:t>
                </w:r>
              </w:p>
            </w:tc>
          </w:sdtContent>
        </w:sdt>
        <w:sdt>
          <w:sdtPr>
            <w:rPr>
              <w:sz w:val="18"/>
              <w:szCs w:val="18"/>
            </w:rPr>
            <w:id w:val="1825389295"/>
            <w:placeholder>
              <w:docPart w:val="1FA6779E6AA6443A942CE4C63F9746C2"/>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43921866" w14:textId="2BE9C2C8" w:rsidR="00721A02" w:rsidRPr="00721A02" w:rsidRDefault="00914C1C" w:rsidP="00424D44">
                <w:pPr>
                  <w:rPr>
                    <w:sz w:val="18"/>
                    <w:szCs w:val="18"/>
                  </w:rPr>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tc>
          </w:sdtContent>
        </w:sdt>
      </w:tr>
      <w:tr w:rsidR="00721A02" w:rsidRPr="00721A02" w14:paraId="3F6F8474" w14:textId="77777777" w:rsidTr="00914C1C">
        <w:trPr>
          <w:trHeight w:val="432"/>
        </w:trPr>
        <w:sdt>
          <w:sdtPr>
            <w:rPr>
              <w:sz w:val="18"/>
              <w:szCs w:val="18"/>
            </w:rPr>
            <w:id w:val="763800793"/>
            <w:placeholder>
              <w:docPart w:val="83542B45796C4520BB1B234231BFF4A3"/>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73A0EC32" w14:textId="2A4F6D73" w:rsidR="00721A02" w:rsidRPr="00721A02" w:rsidRDefault="00914C1C" w:rsidP="00424D44">
                <w:pPr>
                  <w:rPr>
                    <w:sz w:val="18"/>
                    <w:szCs w:val="18"/>
                  </w:rPr>
                </w:pPr>
                <w:r w:rsidRPr="0000101B">
                  <w:rPr>
                    <w:rStyle w:val="PlaceholderText"/>
                  </w:rPr>
                  <w:t>Click or tap here to enter text.</w:t>
                </w:r>
              </w:p>
            </w:tc>
          </w:sdtContent>
        </w:sdt>
        <w:sdt>
          <w:sdtPr>
            <w:rPr>
              <w:sz w:val="18"/>
              <w:szCs w:val="18"/>
            </w:rPr>
            <w:id w:val="-341237726"/>
            <w:placeholder>
              <w:docPart w:val="9F5BC939123746F896CDDE83B23EB6F4"/>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7F923258" w14:textId="01CBB649" w:rsidR="00721A02" w:rsidRPr="00721A02" w:rsidRDefault="00914C1C" w:rsidP="00424D44">
                <w:pPr>
                  <w:rPr>
                    <w:sz w:val="18"/>
                    <w:szCs w:val="18"/>
                  </w:rPr>
                </w:pPr>
                <w:r w:rsidRPr="0000101B">
                  <w:rPr>
                    <w:rStyle w:val="PlaceholderText"/>
                  </w:rPr>
                  <w:t>Click or tap here to enter text.</w:t>
                </w:r>
              </w:p>
            </w:tc>
          </w:sdtContent>
        </w:sdt>
        <w:sdt>
          <w:sdtPr>
            <w:rPr>
              <w:sz w:val="18"/>
              <w:szCs w:val="18"/>
            </w:rPr>
            <w:id w:val="565765890"/>
            <w:placeholder>
              <w:docPart w:val="489DFB426AA640CABE7E044BB54B11E5"/>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26A267A9" w14:textId="605492D5" w:rsidR="00721A02" w:rsidRPr="00721A02" w:rsidRDefault="00914C1C" w:rsidP="00424D44">
                <w:pPr>
                  <w:rPr>
                    <w:sz w:val="18"/>
                    <w:szCs w:val="18"/>
                  </w:rPr>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tc>
          </w:sdtContent>
        </w:sdt>
      </w:tr>
      <w:tr w:rsidR="00721A02" w:rsidRPr="00721A02" w14:paraId="4051A245" w14:textId="77777777" w:rsidTr="00914C1C">
        <w:trPr>
          <w:trHeight w:val="432"/>
        </w:trPr>
        <w:sdt>
          <w:sdtPr>
            <w:rPr>
              <w:sz w:val="18"/>
              <w:szCs w:val="18"/>
            </w:rPr>
            <w:id w:val="1940489438"/>
            <w:placeholder>
              <w:docPart w:val="E387E6F1598F4945A1C4712170864B07"/>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3439299D" w14:textId="51875A04" w:rsidR="00721A02" w:rsidRPr="00721A02" w:rsidRDefault="00914C1C" w:rsidP="00424D44">
                <w:pPr>
                  <w:rPr>
                    <w:sz w:val="18"/>
                    <w:szCs w:val="18"/>
                  </w:rPr>
                </w:pPr>
                <w:r w:rsidRPr="0000101B">
                  <w:rPr>
                    <w:rStyle w:val="PlaceholderText"/>
                  </w:rPr>
                  <w:t>Click or tap here to enter text.</w:t>
                </w:r>
              </w:p>
            </w:tc>
          </w:sdtContent>
        </w:sdt>
        <w:sdt>
          <w:sdtPr>
            <w:rPr>
              <w:sz w:val="18"/>
              <w:szCs w:val="18"/>
            </w:rPr>
            <w:id w:val="1482193324"/>
            <w:placeholder>
              <w:docPart w:val="A5AEB3982D084B9F88702CC0C5FC02EF"/>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0FFE2CDA" w14:textId="12F65E7C" w:rsidR="00721A02" w:rsidRPr="00721A02" w:rsidRDefault="00914C1C" w:rsidP="00424D44">
                <w:pPr>
                  <w:rPr>
                    <w:sz w:val="18"/>
                    <w:szCs w:val="18"/>
                  </w:rPr>
                </w:pPr>
                <w:r w:rsidRPr="0000101B">
                  <w:rPr>
                    <w:rStyle w:val="PlaceholderText"/>
                  </w:rPr>
                  <w:t>Click or tap here to enter text.</w:t>
                </w:r>
              </w:p>
            </w:tc>
          </w:sdtContent>
        </w:sdt>
        <w:sdt>
          <w:sdtPr>
            <w:rPr>
              <w:sz w:val="18"/>
              <w:szCs w:val="18"/>
            </w:rPr>
            <w:id w:val="154192053"/>
            <w:placeholder>
              <w:docPart w:val="A692F61C44524DEB912721758E9CD47E"/>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250B5F3E" w14:textId="1FA7CA71" w:rsidR="00721A02" w:rsidRPr="00721A02" w:rsidRDefault="00914C1C" w:rsidP="00424D44">
                <w:pPr>
                  <w:rPr>
                    <w:sz w:val="18"/>
                    <w:szCs w:val="18"/>
                  </w:rPr>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tc>
          </w:sdtContent>
        </w:sdt>
      </w:tr>
      <w:tr w:rsidR="00721A02" w:rsidRPr="00721A02" w14:paraId="12EE9CAB" w14:textId="77777777" w:rsidTr="00914C1C">
        <w:trPr>
          <w:trHeight w:val="171"/>
        </w:trPr>
        <w:tc>
          <w:tcPr>
            <w:tcW w:w="3127" w:type="dxa"/>
            <w:tcBorders>
              <w:top w:val="single" w:sz="18" w:space="0" w:color="auto"/>
              <w:left w:val="single" w:sz="18" w:space="0" w:color="auto"/>
              <w:bottom w:val="single" w:sz="18" w:space="0" w:color="auto"/>
              <w:right w:val="single" w:sz="6" w:space="0" w:color="auto"/>
            </w:tcBorders>
            <w:hideMark/>
          </w:tcPr>
          <w:p w14:paraId="534CEDA5" w14:textId="2F99C801" w:rsidR="00721A02" w:rsidRPr="00721A02" w:rsidRDefault="00721A02" w:rsidP="00424D44">
            <w:pPr>
              <w:jc w:val="right"/>
              <w:rPr>
                <w:sz w:val="18"/>
                <w:szCs w:val="18"/>
              </w:rPr>
            </w:pPr>
          </w:p>
        </w:tc>
        <w:tc>
          <w:tcPr>
            <w:tcW w:w="2970" w:type="dxa"/>
            <w:tcBorders>
              <w:top w:val="single" w:sz="18" w:space="0" w:color="auto"/>
              <w:left w:val="single" w:sz="6" w:space="0" w:color="auto"/>
              <w:bottom w:val="single" w:sz="18" w:space="0" w:color="auto"/>
              <w:right w:val="single" w:sz="6" w:space="0" w:color="auto"/>
            </w:tcBorders>
          </w:tcPr>
          <w:p w14:paraId="4945C38F" w14:textId="399AA7E7" w:rsidR="00721A02" w:rsidRPr="00721A02" w:rsidRDefault="00721A02" w:rsidP="00721A02">
            <w:pPr>
              <w:jc w:val="right"/>
              <w:rPr>
                <w:b/>
                <w:sz w:val="18"/>
                <w:szCs w:val="18"/>
              </w:rPr>
            </w:pPr>
            <w:r w:rsidRPr="00721A02">
              <w:rPr>
                <w:b/>
                <w:sz w:val="18"/>
                <w:szCs w:val="18"/>
              </w:rPr>
              <w:t xml:space="preserve">TOTAL FTEs =   </w:t>
            </w:r>
          </w:p>
        </w:tc>
        <w:sdt>
          <w:sdtPr>
            <w:rPr>
              <w:sz w:val="18"/>
              <w:szCs w:val="18"/>
            </w:rPr>
            <w:id w:val="2134204563"/>
            <w:placeholder>
              <w:docPart w:val="15BD6D0D136B49268C522E9405550482"/>
            </w:placeholder>
            <w:showingPlcHdr/>
          </w:sdtPr>
          <w:sdtEndPr/>
          <w:sdtContent>
            <w:tc>
              <w:tcPr>
                <w:tcW w:w="2921" w:type="dxa"/>
                <w:tcBorders>
                  <w:top w:val="single" w:sz="18" w:space="0" w:color="auto"/>
                  <w:left w:val="single" w:sz="6" w:space="0" w:color="auto"/>
                  <w:bottom w:val="single" w:sz="18" w:space="0" w:color="auto"/>
                  <w:right w:val="single" w:sz="18" w:space="0" w:color="auto"/>
                </w:tcBorders>
              </w:tcPr>
              <w:p w14:paraId="146C1F04" w14:textId="5FFFC910" w:rsidR="00721A02" w:rsidRPr="00721A02" w:rsidRDefault="00914C1C" w:rsidP="00424D44">
                <w:pPr>
                  <w:rPr>
                    <w:sz w:val="18"/>
                    <w:szCs w:val="18"/>
                  </w:rPr>
                </w:pPr>
                <w:r w:rsidRPr="0000101B">
                  <w:rPr>
                    <w:rStyle w:val="PlaceholderText"/>
                  </w:rPr>
                  <w:t xml:space="preserve">Click here to enter </w:t>
                </w:r>
                <w:r>
                  <w:rPr>
                    <w:rStyle w:val="PlaceholderText"/>
                  </w:rPr>
                  <w:t>TOTAL FTEs</w:t>
                </w:r>
                <w:r w:rsidRPr="0000101B">
                  <w:rPr>
                    <w:rStyle w:val="PlaceholderText"/>
                  </w:rPr>
                  <w:t>.</w:t>
                </w:r>
              </w:p>
            </w:tc>
          </w:sdtContent>
        </w:sdt>
      </w:tr>
    </w:tbl>
    <w:p w14:paraId="3817C6E2" w14:textId="175250C9" w:rsidR="00FB488A" w:rsidRPr="00F2200C" w:rsidRDefault="00CD67DD" w:rsidP="00CD67DD">
      <w:pPr>
        <w:ind w:left="-540"/>
        <w:rPr>
          <w:rFonts w:ascii="Arial" w:hAnsi="Arial" w:cs="Arial"/>
          <w:b/>
          <w:color w:val="2F5496" w:themeColor="accent1" w:themeShade="BF"/>
          <w:sz w:val="20"/>
          <w:szCs w:val="20"/>
        </w:rPr>
      </w:pPr>
      <w:bookmarkStart w:id="15" w:name="_Hlk27725972"/>
      <w:r w:rsidRPr="00F2200C">
        <w:rPr>
          <w:rFonts w:ascii="Arial" w:hAnsi="Arial" w:cs="Arial"/>
          <w:b/>
          <w:color w:val="2F5496" w:themeColor="accent1" w:themeShade="BF"/>
          <w:sz w:val="20"/>
          <w:szCs w:val="20"/>
        </w:rPr>
        <w:lastRenderedPageBreak/>
        <w:t xml:space="preserve">Section </w:t>
      </w:r>
      <w:r w:rsidR="00902265">
        <w:rPr>
          <w:rFonts w:ascii="Arial" w:hAnsi="Arial" w:cs="Arial"/>
          <w:b/>
          <w:color w:val="2F5496" w:themeColor="accent1" w:themeShade="BF"/>
          <w:sz w:val="20"/>
          <w:szCs w:val="20"/>
        </w:rPr>
        <w:t>VII</w:t>
      </w:r>
      <w:r w:rsidR="00FB488A" w:rsidRPr="00F2200C">
        <w:rPr>
          <w:rFonts w:ascii="Arial" w:hAnsi="Arial" w:cs="Arial"/>
          <w:b/>
          <w:color w:val="2F5496" w:themeColor="accent1" w:themeShade="BF"/>
          <w:sz w:val="20"/>
          <w:szCs w:val="20"/>
        </w:rPr>
        <w:t xml:space="preserve">: Program Budget and </w:t>
      </w:r>
      <w:r w:rsidR="00147077">
        <w:rPr>
          <w:rFonts w:ascii="Arial" w:hAnsi="Arial" w:cs="Arial"/>
          <w:b/>
          <w:color w:val="2F5496" w:themeColor="accent1" w:themeShade="BF"/>
          <w:sz w:val="20"/>
          <w:szCs w:val="20"/>
        </w:rPr>
        <w:t>Funding Summary</w:t>
      </w:r>
      <w:r w:rsidR="00147077" w:rsidRPr="00F2200C">
        <w:rPr>
          <w:rFonts w:ascii="Arial" w:hAnsi="Arial" w:cs="Arial"/>
          <w:b/>
          <w:color w:val="2F5496" w:themeColor="accent1" w:themeShade="BF"/>
          <w:sz w:val="20"/>
          <w:szCs w:val="20"/>
        </w:rPr>
        <w:t xml:space="preserve"> </w:t>
      </w:r>
    </w:p>
    <w:p w14:paraId="6883F7D1" w14:textId="6E47F0A1" w:rsidR="00904EE8" w:rsidRPr="00904EE8" w:rsidRDefault="00147077" w:rsidP="006E3038">
      <w:pPr>
        <w:pBdr>
          <w:top w:val="single" w:sz="4" w:space="1" w:color="auto"/>
          <w:left w:val="single" w:sz="4" w:space="4" w:color="auto"/>
          <w:bottom w:val="single" w:sz="4" w:space="1" w:color="auto"/>
          <w:right w:val="single" w:sz="4" w:space="4" w:color="auto"/>
        </w:pBdr>
        <w:shd w:val="clear" w:color="auto" w:fill="E2EFD9" w:themeFill="accent6" w:themeFillTint="33"/>
        <w:spacing w:before="240" w:after="240"/>
        <w:rPr>
          <w:rFonts w:ascii="Arial" w:hAnsi="Arial" w:cs="Arial"/>
          <w:b/>
          <w:iCs/>
          <w:sz w:val="20"/>
          <w:szCs w:val="20"/>
        </w:rPr>
      </w:pPr>
      <w:r w:rsidRPr="00F2200C">
        <w:rPr>
          <w:rFonts w:ascii="Arial" w:eastAsia="Times New Roman" w:hAnsi="Arial" w:cs="Arial"/>
          <w:b/>
          <w:snapToGrid w:val="0"/>
          <w:color w:val="000000" w:themeColor="text1"/>
          <w:sz w:val="20"/>
          <w:szCs w:val="20"/>
        </w:rPr>
        <w:t xml:space="preserve">Question </w:t>
      </w:r>
      <w:r>
        <w:rPr>
          <w:rFonts w:ascii="Arial" w:eastAsia="Times New Roman" w:hAnsi="Arial" w:cs="Arial"/>
          <w:b/>
          <w:snapToGrid w:val="0"/>
          <w:color w:val="000000" w:themeColor="text1"/>
          <w:sz w:val="20"/>
          <w:szCs w:val="20"/>
        </w:rPr>
        <w:t>2</w:t>
      </w:r>
      <w:r w:rsidR="00E07B97">
        <w:rPr>
          <w:rFonts w:ascii="Arial" w:eastAsia="Times New Roman" w:hAnsi="Arial" w:cs="Arial"/>
          <w:b/>
          <w:snapToGrid w:val="0"/>
          <w:color w:val="000000" w:themeColor="text1"/>
          <w:sz w:val="20"/>
          <w:szCs w:val="20"/>
        </w:rPr>
        <w:t>5</w:t>
      </w:r>
      <w:r w:rsidRPr="00F2200C">
        <w:rPr>
          <w:rFonts w:ascii="Arial" w:eastAsia="Times New Roman" w:hAnsi="Arial" w:cs="Arial"/>
          <w:b/>
          <w:snapToGrid w:val="0"/>
          <w:color w:val="000000" w:themeColor="text1"/>
          <w:sz w:val="20"/>
          <w:szCs w:val="20"/>
        </w:rPr>
        <w:t>:</w:t>
      </w:r>
      <w:r>
        <w:rPr>
          <w:rFonts w:ascii="Arial" w:eastAsia="Times New Roman" w:hAnsi="Arial" w:cs="Arial"/>
          <w:b/>
          <w:snapToGrid w:val="0"/>
          <w:color w:val="000000" w:themeColor="text1"/>
          <w:sz w:val="20"/>
          <w:szCs w:val="20"/>
        </w:rPr>
        <w:t xml:space="preserve"> </w:t>
      </w:r>
      <w:r w:rsidR="008B2044" w:rsidRPr="00F2200C">
        <w:rPr>
          <w:rFonts w:ascii="Arial" w:hAnsi="Arial" w:cs="Arial"/>
          <w:b/>
          <w:sz w:val="20"/>
          <w:szCs w:val="20"/>
        </w:rPr>
        <w:t xml:space="preserve">Complete </w:t>
      </w:r>
      <w:r w:rsidR="00942991">
        <w:rPr>
          <w:rFonts w:ascii="Arial" w:hAnsi="Arial" w:cs="Arial"/>
          <w:b/>
          <w:sz w:val="20"/>
          <w:szCs w:val="20"/>
        </w:rPr>
        <w:t xml:space="preserve">Section </w:t>
      </w:r>
      <w:r w:rsidR="00814C5C">
        <w:rPr>
          <w:rFonts w:ascii="Arial" w:hAnsi="Arial" w:cs="Arial"/>
          <w:b/>
          <w:sz w:val="20"/>
          <w:szCs w:val="20"/>
        </w:rPr>
        <w:t>I</w:t>
      </w:r>
      <w:r w:rsidR="00942991">
        <w:rPr>
          <w:rFonts w:ascii="Arial" w:hAnsi="Arial" w:cs="Arial"/>
          <w:b/>
          <w:sz w:val="20"/>
          <w:szCs w:val="20"/>
        </w:rPr>
        <w:t>:</w:t>
      </w:r>
      <w:r w:rsidR="008B2044" w:rsidRPr="00F2200C">
        <w:rPr>
          <w:rFonts w:ascii="Arial" w:hAnsi="Arial" w:cs="Arial"/>
          <w:b/>
          <w:sz w:val="20"/>
          <w:szCs w:val="20"/>
        </w:rPr>
        <w:t xml:space="preserve"> </w:t>
      </w:r>
      <w:r w:rsidR="008B2044" w:rsidRPr="00F2200C">
        <w:rPr>
          <w:rFonts w:ascii="Arial" w:hAnsi="Arial" w:cs="Arial"/>
          <w:b/>
          <w:i/>
          <w:sz w:val="20"/>
          <w:szCs w:val="20"/>
        </w:rPr>
        <w:t>Program Budget</w:t>
      </w:r>
      <w:r w:rsidR="004B08E8">
        <w:rPr>
          <w:rFonts w:ascii="Arial" w:hAnsi="Arial" w:cs="Arial"/>
          <w:b/>
          <w:i/>
          <w:sz w:val="20"/>
          <w:szCs w:val="20"/>
        </w:rPr>
        <w:t xml:space="preserve"> </w:t>
      </w:r>
      <w:bookmarkStart w:id="16" w:name="_Hlk35514759"/>
      <w:bookmarkStart w:id="17" w:name="_Hlk35513657"/>
      <w:r w:rsidR="00904EE8" w:rsidRPr="00904EE8">
        <w:rPr>
          <w:rFonts w:ascii="Arial" w:hAnsi="Arial" w:cs="Arial"/>
          <w:b/>
          <w:iCs/>
          <w:sz w:val="20"/>
          <w:szCs w:val="20"/>
        </w:rPr>
        <w:t>in a separate document</w:t>
      </w:r>
      <w:bookmarkEnd w:id="16"/>
      <w:r w:rsidR="00904EE8" w:rsidRPr="00904EE8">
        <w:rPr>
          <w:rFonts w:ascii="Arial" w:hAnsi="Arial" w:cs="Arial"/>
          <w:b/>
          <w:iCs/>
          <w:sz w:val="20"/>
          <w:szCs w:val="20"/>
        </w:rPr>
        <w:t>. Upload completed document into Partnergrants to complete this question.</w:t>
      </w:r>
      <w:bookmarkEnd w:id="17"/>
    </w:p>
    <w:p w14:paraId="417195A8" w14:textId="5FE08CBE" w:rsidR="006C44D4" w:rsidRPr="00F2200C" w:rsidRDefault="006C44D4" w:rsidP="00AC6305">
      <w:pPr>
        <w:pStyle w:val="BodyText"/>
        <w:spacing w:after="60"/>
        <w:ind w:left="360"/>
        <w:jc w:val="left"/>
        <w:rPr>
          <w:rFonts w:ascii="Arial" w:hAnsi="Arial" w:cs="Arial"/>
          <w:b/>
          <w:sz w:val="20"/>
        </w:rPr>
      </w:pPr>
      <w:r w:rsidRPr="00F2200C">
        <w:rPr>
          <w:rFonts w:ascii="Arial" w:hAnsi="Arial" w:cs="Arial"/>
          <w:b/>
          <w:sz w:val="20"/>
        </w:rPr>
        <w:t xml:space="preserve">Program Budget </w:t>
      </w:r>
    </w:p>
    <w:p w14:paraId="02D8414B" w14:textId="77777777" w:rsidR="006C44D4" w:rsidRPr="00F2200C" w:rsidRDefault="006C44D4" w:rsidP="00E555A5">
      <w:pPr>
        <w:pStyle w:val="BodyText"/>
        <w:numPr>
          <w:ilvl w:val="0"/>
          <w:numId w:val="8"/>
        </w:numPr>
        <w:tabs>
          <w:tab w:val="clear" w:pos="780"/>
          <w:tab w:val="num" w:pos="1140"/>
        </w:tabs>
        <w:spacing w:after="80"/>
        <w:ind w:left="1080"/>
        <w:jc w:val="left"/>
        <w:rPr>
          <w:rFonts w:ascii="Arial" w:hAnsi="Arial" w:cs="Arial"/>
          <w:sz w:val="20"/>
        </w:rPr>
      </w:pPr>
      <w:r w:rsidRPr="00F2200C">
        <w:rPr>
          <w:rFonts w:ascii="Arial" w:hAnsi="Arial" w:cs="Arial"/>
          <w:sz w:val="20"/>
        </w:rPr>
        <w:t>All line item amounts must be entered as WHOLE DOLLARS.</w:t>
      </w:r>
    </w:p>
    <w:p w14:paraId="3D4D979D" w14:textId="77777777" w:rsidR="006C44D4" w:rsidRPr="00F2200C" w:rsidRDefault="006C44D4" w:rsidP="00E555A5">
      <w:pPr>
        <w:pStyle w:val="BodyText"/>
        <w:numPr>
          <w:ilvl w:val="0"/>
          <w:numId w:val="8"/>
        </w:numPr>
        <w:tabs>
          <w:tab w:val="clear" w:pos="780"/>
          <w:tab w:val="num" w:pos="1140"/>
        </w:tabs>
        <w:spacing w:after="80"/>
        <w:ind w:left="1080"/>
        <w:jc w:val="left"/>
        <w:rPr>
          <w:rFonts w:ascii="Arial" w:hAnsi="Arial" w:cs="Arial"/>
          <w:sz w:val="20"/>
        </w:rPr>
      </w:pPr>
      <w:r w:rsidRPr="00F2200C">
        <w:rPr>
          <w:rFonts w:ascii="Arial" w:hAnsi="Arial" w:cs="Arial"/>
          <w:sz w:val="20"/>
        </w:rPr>
        <w:t xml:space="preserve">If no funds are budgeted for a line item, leave it blank.  </w:t>
      </w:r>
    </w:p>
    <w:p w14:paraId="64BE32CF" w14:textId="265B675F" w:rsidR="006C44D4" w:rsidRPr="00E140C9" w:rsidRDefault="35543489" w:rsidP="35543489">
      <w:pPr>
        <w:pStyle w:val="BodyText"/>
        <w:numPr>
          <w:ilvl w:val="0"/>
          <w:numId w:val="8"/>
        </w:numPr>
        <w:tabs>
          <w:tab w:val="clear" w:pos="780"/>
          <w:tab w:val="num" w:pos="1140"/>
        </w:tabs>
        <w:spacing w:after="80"/>
        <w:ind w:left="1080"/>
        <w:jc w:val="left"/>
        <w:rPr>
          <w:rFonts w:ascii="Arial" w:hAnsi="Arial" w:cs="Arial"/>
          <w:sz w:val="20"/>
        </w:rPr>
      </w:pPr>
      <w:r w:rsidRPr="00E140C9">
        <w:rPr>
          <w:rFonts w:ascii="Arial" w:hAnsi="Arial" w:cs="Arial"/>
          <w:sz w:val="20"/>
        </w:rPr>
        <w:t xml:space="preserve">The dollar amount requested in your Application’s Program Budget and Narrative must reflect amounts </w:t>
      </w:r>
      <w:r w:rsidR="00AD6E99" w:rsidRPr="00E140C9">
        <w:rPr>
          <w:rFonts w:ascii="Arial" w:hAnsi="Arial" w:cs="Arial"/>
          <w:sz w:val="20"/>
        </w:rPr>
        <w:t>broken out in the 1</w:t>
      </w:r>
      <w:r w:rsidR="001A32AD">
        <w:rPr>
          <w:rFonts w:ascii="Arial" w:hAnsi="Arial" w:cs="Arial"/>
          <w:sz w:val="20"/>
        </w:rPr>
        <w:t>2</w:t>
      </w:r>
      <w:r w:rsidR="00AD6E99" w:rsidRPr="00E140C9">
        <w:rPr>
          <w:rFonts w:ascii="Arial" w:hAnsi="Arial" w:cs="Arial"/>
          <w:sz w:val="20"/>
        </w:rPr>
        <w:t xml:space="preserve">-month contract period.  </w:t>
      </w:r>
    </w:p>
    <w:p w14:paraId="646363BB" w14:textId="301C5C38" w:rsidR="00855BE0" w:rsidRPr="00F2200C" w:rsidRDefault="00855BE0" w:rsidP="00E555A5">
      <w:pPr>
        <w:pStyle w:val="BodyText"/>
        <w:numPr>
          <w:ilvl w:val="0"/>
          <w:numId w:val="8"/>
        </w:numPr>
        <w:tabs>
          <w:tab w:val="clear" w:pos="780"/>
          <w:tab w:val="num" w:pos="1140"/>
        </w:tabs>
        <w:spacing w:after="80"/>
        <w:ind w:left="1080"/>
        <w:jc w:val="left"/>
        <w:rPr>
          <w:rFonts w:ascii="Arial" w:hAnsi="Arial" w:cs="Arial"/>
          <w:sz w:val="20"/>
        </w:rPr>
      </w:pPr>
      <w:bookmarkStart w:id="18" w:name="_Hlk35514391"/>
      <w:r>
        <w:rPr>
          <w:rFonts w:ascii="Arial" w:hAnsi="Arial" w:cs="Arial"/>
          <w:sz w:val="20"/>
        </w:rPr>
        <w:t xml:space="preserve">Note: APH requires Sexual Assault and Molestation and Worker’s Compensation insurance if using a City-owned or leased facility as well as other standard insurance requirements. Include the cost estimates in General Operations line item when determining budget estimates. </w:t>
      </w:r>
    </w:p>
    <w:bookmarkEnd w:id="18"/>
    <w:p w14:paraId="6C062A2C" w14:textId="68B5DF7C" w:rsidR="0020543E" w:rsidRPr="00F2200C" w:rsidRDefault="0020543E" w:rsidP="00E555A5">
      <w:pPr>
        <w:pStyle w:val="BodyText"/>
        <w:numPr>
          <w:ilvl w:val="0"/>
          <w:numId w:val="8"/>
        </w:numPr>
        <w:tabs>
          <w:tab w:val="clear" w:pos="780"/>
          <w:tab w:val="num" w:pos="1140"/>
        </w:tabs>
        <w:spacing w:after="80"/>
        <w:ind w:left="1080"/>
        <w:jc w:val="left"/>
        <w:rPr>
          <w:rFonts w:ascii="Arial" w:hAnsi="Arial" w:cs="Arial"/>
          <w:sz w:val="20"/>
        </w:rPr>
      </w:pPr>
      <w:r w:rsidRPr="00F2200C">
        <w:rPr>
          <w:rFonts w:ascii="Arial" w:hAnsi="Arial" w:cs="Arial"/>
          <w:sz w:val="20"/>
        </w:rPr>
        <w:t>Calculate and check all subtotals and totals, including the percentages by funding source at the bottom, and ensure all line item amounts, subtotals, and totals are in WHOLE DOLLARS and are correct.</w:t>
      </w:r>
    </w:p>
    <w:p w14:paraId="2AFFF3D7" w14:textId="2FD6C8A1" w:rsidR="006C44D4" w:rsidRPr="00F2200C" w:rsidRDefault="006C44D4" w:rsidP="00E555A5">
      <w:pPr>
        <w:pStyle w:val="Heading1"/>
        <w:tabs>
          <w:tab w:val="left" w:pos="7380"/>
        </w:tabs>
        <w:spacing w:before="240"/>
        <w:ind w:left="360"/>
        <w:rPr>
          <w:rFonts w:ascii="Arial" w:hAnsi="Arial" w:cs="Arial"/>
          <w:sz w:val="20"/>
        </w:rPr>
      </w:pPr>
      <w:r w:rsidRPr="00F2200C">
        <w:rPr>
          <w:rFonts w:ascii="Arial" w:hAnsi="Arial" w:cs="Arial"/>
          <w:sz w:val="20"/>
        </w:rPr>
        <w:t>Budget Narrative</w:t>
      </w:r>
      <w:r w:rsidR="0020543E" w:rsidRPr="00F2200C">
        <w:rPr>
          <w:rFonts w:ascii="Arial" w:hAnsi="Arial" w:cs="Arial"/>
          <w:sz w:val="20"/>
        </w:rPr>
        <w:t xml:space="preserve"> Instructions</w:t>
      </w:r>
    </w:p>
    <w:p w14:paraId="4ABEE6EA" w14:textId="77777777" w:rsidR="0020543E" w:rsidRPr="00F2200C" w:rsidRDefault="006C44D4" w:rsidP="00E555A5">
      <w:pPr>
        <w:pStyle w:val="Heading1"/>
        <w:numPr>
          <w:ilvl w:val="0"/>
          <w:numId w:val="11"/>
        </w:numPr>
        <w:tabs>
          <w:tab w:val="left" w:pos="7380"/>
        </w:tabs>
        <w:spacing w:before="80"/>
        <w:ind w:left="1080"/>
        <w:rPr>
          <w:rFonts w:ascii="Arial" w:hAnsi="Arial" w:cs="Arial"/>
          <w:b w:val="0"/>
          <w:sz w:val="20"/>
        </w:rPr>
      </w:pPr>
      <w:r w:rsidRPr="00F2200C">
        <w:rPr>
          <w:rFonts w:ascii="Arial" w:hAnsi="Arial" w:cs="Arial"/>
          <w:b w:val="0"/>
          <w:sz w:val="20"/>
        </w:rPr>
        <w:t xml:space="preserve">For every budget line containing a requested amount of </w:t>
      </w:r>
      <w:r w:rsidRPr="00F2200C">
        <w:rPr>
          <w:rFonts w:ascii="Arial" w:hAnsi="Arial" w:cs="Arial"/>
          <w:b w:val="0"/>
          <w:sz w:val="20"/>
          <w:u w:val="single"/>
        </w:rPr>
        <w:t>City of Austin funding</w:t>
      </w:r>
      <w:r w:rsidRPr="00F2200C">
        <w:rPr>
          <w:rFonts w:ascii="Arial" w:hAnsi="Arial" w:cs="Arial"/>
          <w:b w:val="0"/>
          <w:sz w:val="20"/>
        </w:rPr>
        <w:t xml:space="preserve">, enter a short description or list of items included in that budget line.  </w:t>
      </w:r>
    </w:p>
    <w:p w14:paraId="383A43E4" w14:textId="5DDB8D0C" w:rsidR="006C44D4" w:rsidRPr="00F2200C" w:rsidRDefault="006C44D4" w:rsidP="00E555A5">
      <w:pPr>
        <w:pStyle w:val="Heading1"/>
        <w:numPr>
          <w:ilvl w:val="0"/>
          <w:numId w:val="11"/>
        </w:numPr>
        <w:tabs>
          <w:tab w:val="left" w:pos="7380"/>
        </w:tabs>
        <w:spacing w:before="80"/>
        <w:ind w:left="1080"/>
        <w:rPr>
          <w:rFonts w:ascii="Arial" w:hAnsi="Arial" w:cs="Arial"/>
          <w:b w:val="0"/>
          <w:color w:val="0000FF"/>
          <w:sz w:val="20"/>
        </w:rPr>
      </w:pPr>
      <w:r w:rsidRPr="00F2200C">
        <w:rPr>
          <w:rFonts w:ascii="Arial" w:hAnsi="Arial" w:cs="Arial"/>
          <w:b w:val="0"/>
          <w:sz w:val="20"/>
        </w:rPr>
        <w:t>Do not enter narrative for budget lines that are blank or budgeted amounts from Other Funding.</w:t>
      </w:r>
    </w:p>
    <w:p w14:paraId="26C56CFF" w14:textId="47AC8D17" w:rsidR="006C44D4" w:rsidRDefault="006C44D4" w:rsidP="00FB488A">
      <w:pPr>
        <w:rPr>
          <w:rFonts w:ascii="Arial" w:hAnsi="Arial" w:cs="Arial"/>
          <w:b/>
          <w:sz w:val="20"/>
          <w:szCs w:val="20"/>
        </w:rPr>
      </w:pPr>
    </w:p>
    <w:p w14:paraId="252FE4AF" w14:textId="58E73CFC" w:rsidR="00904EE8" w:rsidRPr="00EC033C" w:rsidRDefault="006E3038" w:rsidP="006E3038">
      <w:pPr>
        <w:pBdr>
          <w:top w:val="single" w:sz="4" w:space="1" w:color="auto"/>
          <w:left w:val="single" w:sz="4" w:space="4" w:color="auto"/>
          <w:bottom w:val="single" w:sz="4" w:space="1" w:color="auto"/>
          <w:right w:val="single" w:sz="4" w:space="4" w:color="auto"/>
        </w:pBdr>
        <w:shd w:val="clear" w:color="auto" w:fill="E2EFD9" w:themeFill="accent6" w:themeFillTint="33"/>
        <w:spacing w:before="240" w:after="240"/>
        <w:rPr>
          <w:rFonts w:ascii="Arial" w:hAnsi="Arial" w:cs="Arial"/>
          <w:b/>
          <w:iCs/>
          <w:sz w:val="20"/>
          <w:szCs w:val="20"/>
        </w:rPr>
      </w:pPr>
      <w:r w:rsidRPr="00F2200C">
        <w:rPr>
          <w:rFonts w:ascii="Arial" w:eastAsia="Times New Roman" w:hAnsi="Arial" w:cs="Arial"/>
          <w:b/>
          <w:snapToGrid w:val="0"/>
          <w:color w:val="000000" w:themeColor="text1"/>
          <w:sz w:val="20"/>
          <w:szCs w:val="20"/>
        </w:rPr>
        <w:t xml:space="preserve">Question </w:t>
      </w:r>
      <w:r>
        <w:rPr>
          <w:rFonts w:ascii="Arial" w:eastAsia="Times New Roman" w:hAnsi="Arial" w:cs="Arial"/>
          <w:b/>
          <w:snapToGrid w:val="0"/>
          <w:color w:val="000000" w:themeColor="text1"/>
          <w:sz w:val="20"/>
          <w:szCs w:val="20"/>
        </w:rPr>
        <w:t>2</w:t>
      </w:r>
      <w:r w:rsidR="00E07B97">
        <w:rPr>
          <w:rFonts w:ascii="Arial" w:eastAsia="Times New Roman" w:hAnsi="Arial" w:cs="Arial"/>
          <w:b/>
          <w:snapToGrid w:val="0"/>
          <w:color w:val="000000" w:themeColor="text1"/>
          <w:sz w:val="20"/>
          <w:szCs w:val="20"/>
        </w:rPr>
        <w:t>6</w:t>
      </w:r>
      <w:r w:rsidRPr="00F2200C">
        <w:rPr>
          <w:rFonts w:ascii="Arial" w:eastAsia="Times New Roman" w:hAnsi="Arial" w:cs="Arial"/>
          <w:b/>
          <w:snapToGrid w:val="0"/>
          <w:color w:val="000000" w:themeColor="text1"/>
          <w:sz w:val="20"/>
          <w:szCs w:val="20"/>
        </w:rPr>
        <w:t>:</w:t>
      </w:r>
      <w:r>
        <w:rPr>
          <w:rFonts w:ascii="Arial" w:eastAsia="Times New Roman" w:hAnsi="Arial" w:cs="Arial"/>
          <w:b/>
          <w:snapToGrid w:val="0"/>
          <w:color w:val="000000" w:themeColor="text1"/>
          <w:sz w:val="20"/>
          <w:szCs w:val="20"/>
        </w:rPr>
        <w:t xml:space="preserve"> </w:t>
      </w:r>
      <w:r w:rsidRPr="00F2200C">
        <w:rPr>
          <w:rFonts w:ascii="Arial" w:hAnsi="Arial" w:cs="Arial"/>
          <w:b/>
          <w:sz w:val="20"/>
          <w:szCs w:val="20"/>
        </w:rPr>
        <w:t xml:space="preserve">Complete </w:t>
      </w:r>
      <w:r>
        <w:rPr>
          <w:rFonts w:ascii="Arial" w:hAnsi="Arial" w:cs="Arial"/>
          <w:b/>
          <w:sz w:val="20"/>
          <w:szCs w:val="20"/>
        </w:rPr>
        <w:t xml:space="preserve">Section </w:t>
      </w:r>
      <w:r w:rsidR="00154F9D">
        <w:rPr>
          <w:rFonts w:ascii="Arial" w:hAnsi="Arial" w:cs="Arial"/>
          <w:b/>
          <w:sz w:val="20"/>
          <w:szCs w:val="20"/>
        </w:rPr>
        <w:t>I</w:t>
      </w:r>
      <w:r>
        <w:rPr>
          <w:rFonts w:ascii="Arial" w:hAnsi="Arial" w:cs="Arial"/>
          <w:b/>
          <w:sz w:val="20"/>
          <w:szCs w:val="20"/>
        </w:rPr>
        <w:t>:</w:t>
      </w:r>
      <w:r w:rsidRPr="00F2200C">
        <w:rPr>
          <w:rFonts w:ascii="Arial" w:hAnsi="Arial" w:cs="Arial"/>
          <w:b/>
          <w:sz w:val="20"/>
          <w:szCs w:val="20"/>
        </w:rPr>
        <w:t xml:space="preserve"> </w:t>
      </w:r>
      <w:r w:rsidRPr="004D598D">
        <w:rPr>
          <w:rFonts w:ascii="Arial" w:hAnsi="Arial" w:cs="Arial"/>
          <w:b/>
          <w:i/>
          <w:sz w:val="20"/>
          <w:szCs w:val="20"/>
        </w:rPr>
        <w:t xml:space="preserve">Funding Summary </w:t>
      </w:r>
      <w:bookmarkStart w:id="19" w:name="_Hlk35514698"/>
      <w:r w:rsidR="00904EE8" w:rsidRPr="00904EE8">
        <w:rPr>
          <w:rFonts w:ascii="Arial" w:hAnsi="Arial" w:cs="Arial"/>
          <w:b/>
          <w:iCs/>
          <w:sz w:val="20"/>
          <w:szCs w:val="20"/>
        </w:rPr>
        <w:t xml:space="preserve">in the Section </w:t>
      </w:r>
      <w:r w:rsidR="00814C5C">
        <w:rPr>
          <w:rFonts w:ascii="Arial" w:hAnsi="Arial" w:cs="Arial"/>
          <w:b/>
          <w:iCs/>
          <w:sz w:val="20"/>
          <w:szCs w:val="20"/>
        </w:rPr>
        <w:t>I</w:t>
      </w:r>
      <w:r w:rsidR="00904EE8" w:rsidRPr="00904EE8">
        <w:rPr>
          <w:rFonts w:ascii="Arial" w:hAnsi="Arial" w:cs="Arial"/>
          <w:b/>
          <w:iCs/>
          <w:sz w:val="20"/>
          <w:szCs w:val="20"/>
        </w:rPr>
        <w:t>: Program Budget form.</w:t>
      </w:r>
      <w:bookmarkEnd w:id="19"/>
    </w:p>
    <w:bookmarkStart w:id="20" w:name="_Hlk35514814"/>
    <w:p w14:paraId="3B09B6A9" w14:textId="657DBF71" w:rsidR="00D202A5" w:rsidRPr="00D202A5" w:rsidRDefault="00127625" w:rsidP="00D202A5">
      <w:pPr>
        <w:tabs>
          <w:tab w:val="left" w:pos="1270"/>
        </w:tabs>
        <w:ind w:left="-90"/>
        <w:rPr>
          <w:rFonts w:ascii="Arial" w:eastAsia="Times New Roman" w:hAnsi="Arial" w:cs="Arial"/>
          <w:sz w:val="20"/>
          <w:szCs w:val="20"/>
        </w:rPr>
      </w:pPr>
      <w:sdt>
        <w:sdtPr>
          <w:rPr>
            <w:rFonts w:ascii="Arial" w:hAnsi="Arial" w:cs="Arial"/>
            <w:b/>
            <w:color w:val="2F5496" w:themeColor="accent1" w:themeShade="BF"/>
            <w:sz w:val="20"/>
            <w:szCs w:val="20"/>
          </w:rPr>
          <w:id w:val="510882475"/>
          <w14:checkbox>
            <w14:checked w14:val="0"/>
            <w14:checkedState w14:val="2612" w14:font="MS Gothic"/>
            <w14:uncheckedState w14:val="2610" w14:font="MS Gothic"/>
          </w14:checkbox>
        </w:sdtPr>
        <w:sdtEndPr/>
        <w:sdtContent>
          <w:r w:rsidR="00EF0770">
            <w:rPr>
              <w:rFonts w:ascii="MS Gothic" w:eastAsia="MS Gothic" w:hAnsi="MS Gothic" w:cs="Arial" w:hint="eastAsia"/>
              <w:b/>
              <w:color w:val="2F5496" w:themeColor="accent1" w:themeShade="BF"/>
              <w:sz w:val="20"/>
              <w:szCs w:val="20"/>
            </w:rPr>
            <w:t>☐</w:t>
          </w:r>
        </w:sdtContent>
      </w:sdt>
      <w:r w:rsidR="00D202A5">
        <w:rPr>
          <w:rFonts w:ascii="Arial" w:hAnsi="Arial" w:cs="Arial"/>
          <w:b/>
          <w:color w:val="2F5496" w:themeColor="accent1" w:themeShade="BF"/>
          <w:sz w:val="20"/>
          <w:szCs w:val="20"/>
        </w:rPr>
        <w:t xml:space="preserve"> </w:t>
      </w:r>
      <w:r w:rsidR="00D202A5" w:rsidRPr="00D202A5">
        <w:rPr>
          <w:rFonts w:ascii="Arial" w:eastAsia="Times New Roman" w:hAnsi="Arial" w:cs="Arial"/>
          <w:sz w:val="20"/>
          <w:szCs w:val="20"/>
          <w:u w:val="single"/>
        </w:rPr>
        <w:t xml:space="preserve">Section </w:t>
      </w:r>
      <w:r w:rsidR="00066849">
        <w:rPr>
          <w:rFonts w:ascii="Arial" w:eastAsia="Times New Roman" w:hAnsi="Arial" w:cs="Arial"/>
          <w:sz w:val="20"/>
          <w:szCs w:val="20"/>
          <w:u w:val="single"/>
        </w:rPr>
        <w:t>I</w:t>
      </w:r>
      <w:r w:rsidR="00D202A5" w:rsidRPr="00D202A5">
        <w:rPr>
          <w:rFonts w:ascii="Arial" w:eastAsia="Times New Roman" w:hAnsi="Arial" w:cs="Arial"/>
          <w:sz w:val="20"/>
          <w:szCs w:val="20"/>
          <w:u w:val="single"/>
        </w:rPr>
        <w:t xml:space="preserve">. Program </w:t>
      </w:r>
      <w:r w:rsidR="00D202A5">
        <w:rPr>
          <w:rFonts w:ascii="Arial" w:eastAsia="Times New Roman" w:hAnsi="Arial" w:cs="Arial"/>
          <w:sz w:val="20"/>
          <w:szCs w:val="20"/>
          <w:u w:val="single"/>
        </w:rPr>
        <w:t xml:space="preserve">Budget and Funding Summary Forms </w:t>
      </w:r>
      <w:r w:rsidR="00D202A5" w:rsidRPr="00D202A5">
        <w:rPr>
          <w:rFonts w:ascii="Arial" w:eastAsia="Times New Roman" w:hAnsi="Arial" w:cs="Arial"/>
          <w:sz w:val="20"/>
          <w:szCs w:val="20"/>
        </w:rPr>
        <w:t>is completed and attached to application in Partnergrants.</w:t>
      </w:r>
    </w:p>
    <w:bookmarkEnd w:id="15"/>
    <w:bookmarkEnd w:id="20"/>
    <w:p w14:paraId="0F313B53" w14:textId="77777777" w:rsidR="004D598D" w:rsidRDefault="004D598D" w:rsidP="008103F8">
      <w:pPr>
        <w:ind w:left="-540"/>
        <w:rPr>
          <w:rFonts w:ascii="Arial" w:hAnsi="Arial" w:cs="Arial"/>
          <w:b/>
          <w:color w:val="2F5496" w:themeColor="accent1" w:themeShade="BF"/>
          <w:sz w:val="20"/>
          <w:szCs w:val="20"/>
        </w:rPr>
      </w:pPr>
    </w:p>
    <w:p w14:paraId="015DB0A1" w14:textId="6DE3C819" w:rsidR="008103F8" w:rsidRPr="00F2200C" w:rsidRDefault="008103F8" w:rsidP="008103F8">
      <w:pPr>
        <w:ind w:left="-540"/>
        <w:rPr>
          <w:rFonts w:ascii="Arial" w:hAnsi="Arial" w:cs="Arial"/>
          <w:b/>
          <w:color w:val="2F5496" w:themeColor="accent1" w:themeShade="BF"/>
          <w:sz w:val="20"/>
          <w:szCs w:val="20"/>
        </w:rPr>
      </w:pPr>
      <w:r w:rsidRPr="00F2200C">
        <w:rPr>
          <w:rFonts w:ascii="Arial" w:hAnsi="Arial" w:cs="Arial"/>
          <w:b/>
          <w:color w:val="2F5496" w:themeColor="accent1" w:themeShade="BF"/>
          <w:sz w:val="20"/>
          <w:szCs w:val="20"/>
        </w:rPr>
        <w:t xml:space="preserve">Section </w:t>
      </w:r>
      <w:r w:rsidR="00902265">
        <w:rPr>
          <w:rFonts w:ascii="Arial" w:hAnsi="Arial" w:cs="Arial"/>
          <w:b/>
          <w:color w:val="2F5496" w:themeColor="accent1" w:themeShade="BF"/>
          <w:sz w:val="20"/>
          <w:szCs w:val="20"/>
        </w:rPr>
        <w:t>VIII</w:t>
      </w:r>
      <w:r w:rsidRPr="00F2200C">
        <w:rPr>
          <w:rFonts w:ascii="Arial" w:hAnsi="Arial" w:cs="Arial"/>
          <w:b/>
          <w:color w:val="2F5496" w:themeColor="accent1" w:themeShade="BF"/>
          <w:sz w:val="20"/>
          <w:szCs w:val="20"/>
        </w:rPr>
        <w:t>: Cost Effectiveness</w:t>
      </w:r>
    </w:p>
    <w:p w14:paraId="2A97FFD6" w14:textId="3A1B69FC" w:rsidR="0073360C" w:rsidRPr="00F2200C" w:rsidRDefault="008103F8" w:rsidP="009218DF">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eastAsia="Times New Roman" w:hAnsi="Arial" w:cs="Arial"/>
          <w:snapToGrid w:val="0"/>
          <w:color w:val="000000" w:themeColor="text1"/>
          <w:sz w:val="20"/>
          <w:szCs w:val="20"/>
        </w:rPr>
      </w:pPr>
      <w:r w:rsidRPr="00F2200C">
        <w:rPr>
          <w:rFonts w:ascii="Arial" w:eastAsia="Times New Roman" w:hAnsi="Arial" w:cs="Arial"/>
          <w:b/>
          <w:snapToGrid w:val="0"/>
          <w:color w:val="000000" w:themeColor="text1"/>
          <w:sz w:val="20"/>
          <w:szCs w:val="20"/>
        </w:rPr>
        <w:t xml:space="preserve">Question </w:t>
      </w:r>
      <w:r w:rsidR="00147077">
        <w:rPr>
          <w:rFonts w:ascii="Arial" w:eastAsia="Times New Roman" w:hAnsi="Arial" w:cs="Arial"/>
          <w:b/>
          <w:snapToGrid w:val="0"/>
          <w:color w:val="000000" w:themeColor="text1"/>
          <w:sz w:val="20"/>
          <w:szCs w:val="20"/>
        </w:rPr>
        <w:t>2</w:t>
      </w:r>
      <w:r w:rsidR="00E07B97">
        <w:rPr>
          <w:rFonts w:ascii="Arial" w:eastAsia="Times New Roman" w:hAnsi="Arial" w:cs="Arial"/>
          <w:b/>
          <w:snapToGrid w:val="0"/>
          <w:color w:val="000000" w:themeColor="text1"/>
          <w:sz w:val="20"/>
          <w:szCs w:val="20"/>
        </w:rPr>
        <w:t>7</w:t>
      </w:r>
      <w:r w:rsidRPr="00F2200C">
        <w:rPr>
          <w:rFonts w:ascii="Arial" w:eastAsia="Times New Roman" w:hAnsi="Arial" w:cs="Arial"/>
          <w:b/>
          <w:snapToGrid w:val="0"/>
          <w:color w:val="000000" w:themeColor="text1"/>
          <w:sz w:val="20"/>
          <w:szCs w:val="20"/>
        </w:rPr>
        <w:t>:</w:t>
      </w:r>
      <w:r w:rsidRPr="00F2200C">
        <w:rPr>
          <w:rFonts w:ascii="Arial" w:eastAsia="Times New Roman" w:hAnsi="Arial" w:cs="Arial"/>
          <w:snapToGrid w:val="0"/>
          <w:color w:val="000000" w:themeColor="text1"/>
          <w:sz w:val="20"/>
          <w:szCs w:val="20"/>
        </w:rPr>
        <w:t xml:space="preserve"> Provide the total amount of City funding requested and a summary description of the budget justification for the program strategy/strategies.</w:t>
      </w:r>
    </w:p>
    <w:sdt>
      <w:sdtPr>
        <w:rPr>
          <w:rStyle w:val="Style1"/>
        </w:rPr>
        <w:id w:val="432787527"/>
        <w:placeholder>
          <w:docPart w:val="0DEA178CCF6946CBBCAA7269F14DBC51"/>
        </w:placeholder>
        <w:showingPlcHdr/>
        <w15:color w:val="3366FF"/>
      </w:sdtPr>
      <w:sdtEndPr>
        <w:rPr>
          <w:rStyle w:val="DefaultParagraphFont"/>
          <w:rFonts w:ascii="Arial" w:hAnsi="Arial" w:cs="Arial"/>
          <w:i/>
          <w:sz w:val="20"/>
          <w:szCs w:val="20"/>
        </w:rPr>
      </w:sdtEndPr>
      <w:sdtContent>
        <w:p w14:paraId="7CD6A73A" w14:textId="77777777" w:rsidR="008103F8" w:rsidRDefault="008103F8" w:rsidP="008103F8">
          <w:pPr>
            <w:rPr>
              <w:rStyle w:val="Style1"/>
            </w:rPr>
          </w:pPr>
          <w:r w:rsidRPr="00682A40">
            <w:rPr>
              <w:rStyle w:val="PlaceholderText"/>
              <w:bdr w:val="single" w:sz="4" w:space="0" w:color="auto"/>
            </w:rPr>
            <w:t xml:space="preserve">Click or tap here to enter text.                                                                                                                     </w:t>
          </w:r>
        </w:p>
      </w:sdtContent>
    </w:sdt>
    <w:p w14:paraId="0B6192A0" w14:textId="48BDCB9A" w:rsidR="0073360C" w:rsidRPr="00F2200C" w:rsidRDefault="008103F8" w:rsidP="009218DF">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eastAsia="Times New Roman" w:hAnsi="Arial" w:cs="Arial"/>
          <w:snapToGrid w:val="0"/>
          <w:color w:val="000000" w:themeColor="text1"/>
          <w:sz w:val="20"/>
          <w:szCs w:val="20"/>
        </w:rPr>
      </w:pPr>
      <w:r w:rsidRPr="00F2200C">
        <w:rPr>
          <w:rFonts w:ascii="Arial" w:eastAsia="Times New Roman" w:hAnsi="Arial" w:cs="Arial"/>
          <w:b/>
          <w:snapToGrid w:val="0"/>
          <w:color w:val="000000" w:themeColor="text1"/>
          <w:sz w:val="20"/>
          <w:szCs w:val="20"/>
        </w:rPr>
        <w:t xml:space="preserve">Question </w:t>
      </w:r>
      <w:r w:rsidR="00147077">
        <w:rPr>
          <w:rFonts w:ascii="Arial" w:eastAsia="Times New Roman" w:hAnsi="Arial" w:cs="Arial"/>
          <w:b/>
          <w:snapToGrid w:val="0"/>
          <w:color w:val="000000" w:themeColor="text1"/>
          <w:sz w:val="20"/>
          <w:szCs w:val="20"/>
        </w:rPr>
        <w:t>2</w:t>
      </w:r>
      <w:r w:rsidR="00E07B97">
        <w:rPr>
          <w:rFonts w:ascii="Arial" w:eastAsia="Times New Roman" w:hAnsi="Arial" w:cs="Arial"/>
          <w:b/>
          <w:snapToGrid w:val="0"/>
          <w:color w:val="000000" w:themeColor="text1"/>
          <w:sz w:val="20"/>
          <w:szCs w:val="20"/>
        </w:rPr>
        <w:t>8</w:t>
      </w:r>
      <w:r w:rsidRPr="00F2200C">
        <w:rPr>
          <w:rFonts w:ascii="Arial" w:eastAsia="Times New Roman" w:hAnsi="Arial" w:cs="Arial"/>
          <w:b/>
          <w:snapToGrid w:val="0"/>
          <w:color w:val="000000" w:themeColor="text1"/>
          <w:sz w:val="20"/>
          <w:szCs w:val="20"/>
        </w:rPr>
        <w:t>:</w:t>
      </w:r>
      <w:r w:rsidRPr="00F2200C">
        <w:rPr>
          <w:rFonts w:ascii="Arial" w:eastAsia="Times New Roman" w:hAnsi="Arial" w:cs="Arial"/>
          <w:snapToGrid w:val="0"/>
          <w:color w:val="000000" w:themeColor="text1"/>
          <w:sz w:val="20"/>
          <w:szCs w:val="20"/>
        </w:rPr>
        <w:t xml:space="preserve"> Explain how you have considered efficient allocation of financial and staff resources when determining the budget and staffing plan for the proposed program</w:t>
      </w:r>
      <w:r w:rsidR="00942991">
        <w:rPr>
          <w:rFonts w:ascii="Arial" w:eastAsia="Times New Roman" w:hAnsi="Arial" w:cs="Arial"/>
          <w:snapToGrid w:val="0"/>
          <w:color w:val="000000" w:themeColor="text1"/>
          <w:sz w:val="20"/>
          <w:szCs w:val="20"/>
        </w:rPr>
        <w:t>.</w:t>
      </w:r>
    </w:p>
    <w:sdt>
      <w:sdtPr>
        <w:rPr>
          <w:rStyle w:val="Style1"/>
        </w:rPr>
        <w:id w:val="1450043953"/>
        <w:placeholder>
          <w:docPart w:val="7518F7C88ED04DC6B7E9AFF0E8D888AC"/>
        </w:placeholder>
        <w:showingPlcHdr/>
        <w15:color w:val="3366FF"/>
      </w:sdtPr>
      <w:sdtEndPr>
        <w:rPr>
          <w:rStyle w:val="DefaultParagraphFont"/>
          <w:rFonts w:ascii="Arial" w:hAnsi="Arial" w:cs="Arial"/>
          <w:i/>
          <w:sz w:val="20"/>
          <w:szCs w:val="20"/>
        </w:rPr>
      </w:sdtEndPr>
      <w:sdtContent>
        <w:p w14:paraId="4105B4B8" w14:textId="77777777" w:rsidR="008103F8" w:rsidRDefault="008103F8" w:rsidP="008103F8">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7FA302D2" w14:textId="2BB022D5" w:rsidR="00EC033C" w:rsidRDefault="00EC033C" w:rsidP="00EC033C">
      <w:pPr>
        <w:spacing w:after="0"/>
        <w:rPr>
          <w:rFonts w:ascii="Arial" w:hAnsi="Arial" w:cs="Arial"/>
          <w:color w:val="000000" w:themeColor="text1"/>
          <w:sz w:val="20"/>
          <w:szCs w:val="20"/>
        </w:rPr>
      </w:pPr>
    </w:p>
    <w:p w14:paraId="460DB4F9" w14:textId="3438B1BB" w:rsidR="0073360C" w:rsidRDefault="008103F8" w:rsidP="009218DF">
      <w:p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ascii="Arial" w:eastAsia="Times New Roman" w:hAnsi="Arial" w:cs="Arial"/>
          <w:snapToGrid w:val="0"/>
          <w:color w:val="000000" w:themeColor="text1"/>
          <w:sz w:val="20"/>
          <w:szCs w:val="20"/>
        </w:rPr>
      </w:pPr>
      <w:r w:rsidRPr="00F2200C">
        <w:rPr>
          <w:rFonts w:ascii="Arial" w:eastAsia="Times New Roman" w:hAnsi="Arial" w:cs="Arial"/>
          <w:b/>
          <w:snapToGrid w:val="0"/>
          <w:color w:val="000000" w:themeColor="text1"/>
          <w:sz w:val="20"/>
          <w:szCs w:val="20"/>
        </w:rPr>
        <w:t xml:space="preserve">Question </w:t>
      </w:r>
      <w:r w:rsidR="00E07B97">
        <w:rPr>
          <w:rFonts w:ascii="Arial" w:eastAsia="Times New Roman" w:hAnsi="Arial" w:cs="Arial"/>
          <w:b/>
          <w:snapToGrid w:val="0"/>
          <w:color w:val="000000" w:themeColor="text1"/>
          <w:sz w:val="20"/>
          <w:szCs w:val="20"/>
        </w:rPr>
        <w:t>29</w:t>
      </w:r>
      <w:r w:rsidRPr="00F2200C">
        <w:rPr>
          <w:rFonts w:ascii="Arial" w:eastAsia="Times New Roman" w:hAnsi="Arial" w:cs="Arial"/>
          <w:b/>
          <w:snapToGrid w:val="0"/>
          <w:color w:val="000000" w:themeColor="text1"/>
          <w:sz w:val="20"/>
          <w:szCs w:val="20"/>
        </w:rPr>
        <w:t>:</w:t>
      </w:r>
      <w:r w:rsidRPr="00F2200C">
        <w:rPr>
          <w:rFonts w:ascii="Arial" w:eastAsia="Times New Roman" w:hAnsi="Arial" w:cs="Arial"/>
          <w:snapToGrid w:val="0"/>
          <w:color w:val="000000" w:themeColor="text1"/>
          <w:sz w:val="20"/>
          <w:szCs w:val="20"/>
        </w:rPr>
        <w:t xml:space="preserve"> </w:t>
      </w:r>
      <w:r w:rsidR="00873E49">
        <w:rPr>
          <w:rFonts w:ascii="Arial" w:eastAsia="Times New Roman" w:hAnsi="Arial" w:cs="Arial"/>
          <w:snapToGrid w:val="0"/>
          <w:color w:val="000000" w:themeColor="text1"/>
          <w:sz w:val="20"/>
          <w:szCs w:val="20"/>
        </w:rPr>
        <w:t>In the following table, s</w:t>
      </w:r>
      <w:r w:rsidRPr="00F2200C">
        <w:rPr>
          <w:rFonts w:ascii="Arial" w:eastAsia="Times New Roman" w:hAnsi="Arial" w:cs="Arial"/>
          <w:snapToGrid w:val="0"/>
          <w:color w:val="000000" w:themeColor="text1"/>
          <w:sz w:val="20"/>
          <w:szCs w:val="20"/>
        </w:rPr>
        <w:t xml:space="preserve">tate the average cost per client using the total budget. In your description of “total budget” include the requested City of Austin funding and all other funding that would be allocated to the proposed program.   The response should also include the total number of clients served in the proposed </w:t>
      </w:r>
      <w:r w:rsidR="00942991" w:rsidRPr="00F2200C">
        <w:rPr>
          <w:rFonts w:ascii="Arial" w:eastAsia="Times New Roman" w:hAnsi="Arial" w:cs="Arial"/>
          <w:snapToGrid w:val="0"/>
          <w:color w:val="000000" w:themeColor="text1"/>
          <w:sz w:val="20"/>
          <w:szCs w:val="20"/>
        </w:rPr>
        <w:t>program regardless</w:t>
      </w:r>
      <w:r w:rsidRPr="00F2200C">
        <w:rPr>
          <w:rFonts w:ascii="Arial" w:eastAsia="Times New Roman" w:hAnsi="Arial" w:cs="Arial"/>
          <w:snapToGrid w:val="0"/>
          <w:color w:val="000000" w:themeColor="text1"/>
          <w:sz w:val="20"/>
          <w:szCs w:val="20"/>
        </w:rPr>
        <w:t xml:space="preserve"> of funding source.   </w:t>
      </w:r>
    </w:p>
    <w:p w14:paraId="5125BB1B" w14:textId="77777777" w:rsidR="00BA09A5" w:rsidRPr="00F2200C" w:rsidRDefault="00BA09A5" w:rsidP="0017752A">
      <w:pPr>
        <w:spacing w:after="0"/>
        <w:rPr>
          <w:rFonts w:ascii="Arial" w:hAnsi="Arial" w:cs="Arial"/>
          <w:color w:val="000000" w:themeColor="text1"/>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5120"/>
      </w:tblGrid>
      <w:tr w:rsidR="008103F8" w:rsidRPr="00F2200C" w14:paraId="487CC222" w14:textId="77777777" w:rsidTr="00873E49">
        <w:tc>
          <w:tcPr>
            <w:tcW w:w="4230" w:type="dxa"/>
            <w:tcBorders>
              <w:top w:val="single" w:sz="4" w:space="0" w:color="auto"/>
              <w:left w:val="single" w:sz="4" w:space="0" w:color="auto"/>
            </w:tcBorders>
          </w:tcPr>
          <w:p w14:paraId="07148892" w14:textId="77777777" w:rsidR="008103F8" w:rsidRPr="004037F2" w:rsidRDefault="008103F8" w:rsidP="00424D44">
            <w:pPr>
              <w:jc w:val="right"/>
              <w:rPr>
                <w:rFonts w:ascii="Arial" w:hAnsi="Arial" w:cs="Arial"/>
                <w:sz w:val="18"/>
                <w:szCs w:val="18"/>
              </w:rPr>
            </w:pPr>
            <w:r w:rsidRPr="004037F2">
              <w:rPr>
                <w:rFonts w:ascii="Arial" w:hAnsi="Arial" w:cs="Arial"/>
                <w:sz w:val="18"/>
                <w:szCs w:val="18"/>
              </w:rPr>
              <w:lastRenderedPageBreak/>
              <w:t>Total Program Funding</w:t>
            </w:r>
            <w:r>
              <w:rPr>
                <w:rFonts w:ascii="Arial" w:hAnsi="Arial" w:cs="Arial"/>
                <w:sz w:val="18"/>
                <w:szCs w:val="18"/>
              </w:rPr>
              <w:t xml:space="preserve">: </w:t>
            </w:r>
            <w:r w:rsidRPr="004037F2">
              <w:rPr>
                <w:rStyle w:val="PlaceholderText"/>
                <w:rFonts w:ascii="Arial" w:hAnsi="Arial" w:cs="Arial"/>
                <w:color w:val="auto"/>
                <w:sz w:val="18"/>
                <w:szCs w:val="18"/>
              </w:rPr>
              <w:t>Amount of City Funding Requested in this Application</w:t>
            </w:r>
          </w:p>
        </w:tc>
        <w:tc>
          <w:tcPr>
            <w:tcW w:w="5120" w:type="dxa"/>
            <w:tcBorders>
              <w:top w:val="single" w:sz="4" w:space="0" w:color="auto"/>
              <w:left w:val="nil"/>
              <w:bottom w:val="single" w:sz="4" w:space="0" w:color="auto"/>
              <w:right w:val="single" w:sz="4" w:space="0" w:color="auto"/>
            </w:tcBorders>
          </w:tcPr>
          <w:p w14:paraId="39C7FE8A" w14:textId="77777777" w:rsidR="008103F8" w:rsidRPr="00F2200C" w:rsidRDefault="008103F8" w:rsidP="00424D44">
            <w:pPr>
              <w:rPr>
                <w:rFonts w:ascii="Arial" w:hAnsi="Arial" w:cs="Arial"/>
                <w:color w:val="000000" w:themeColor="text1"/>
                <w:sz w:val="20"/>
                <w:szCs w:val="20"/>
              </w:rPr>
            </w:pPr>
            <w:r w:rsidRPr="00F2200C">
              <w:rPr>
                <w:rFonts w:ascii="Arial" w:hAnsi="Arial" w:cs="Arial"/>
                <w:color w:val="000000" w:themeColor="text1"/>
                <w:sz w:val="20"/>
                <w:szCs w:val="20"/>
              </w:rPr>
              <w:t>$</w:t>
            </w:r>
            <w:sdt>
              <w:sdtPr>
                <w:rPr>
                  <w:rStyle w:val="Style1"/>
                </w:rPr>
                <w:id w:val="-1530949072"/>
                <w:placeholder>
                  <w:docPart w:val="6364F3AF19AA46D2B660A38540C10A26"/>
                </w:placeholder>
                <w:showingPlcHdr/>
              </w:sdtPr>
              <w:sdtEndPr>
                <w:rPr>
                  <w:rStyle w:val="DefaultParagraphFont"/>
                  <w:rFonts w:ascii="Arial" w:hAnsi="Arial" w:cs="Arial"/>
                  <w:color w:val="000000" w:themeColor="text1"/>
                  <w:sz w:val="20"/>
                  <w:szCs w:val="20"/>
                </w:rPr>
              </w:sdtEndPr>
              <w:sdtContent>
                <w:r w:rsidRPr="00F2200C">
                  <w:rPr>
                    <w:rStyle w:val="PlaceholderText"/>
                    <w:rFonts w:ascii="Arial" w:hAnsi="Arial" w:cs="Arial"/>
                    <w:color w:val="A6A6A6" w:themeColor="background1" w:themeShade="A6"/>
                    <w:sz w:val="18"/>
                    <w:szCs w:val="18"/>
                  </w:rPr>
                  <w:t>Click here to enter Amount of City Funding Request</w:t>
                </w:r>
                <w:r>
                  <w:rPr>
                    <w:rStyle w:val="PlaceholderText"/>
                    <w:rFonts w:ascii="Arial" w:hAnsi="Arial" w:cs="Arial"/>
                    <w:color w:val="A6A6A6" w:themeColor="background1" w:themeShade="A6"/>
                    <w:sz w:val="18"/>
                    <w:szCs w:val="18"/>
                  </w:rPr>
                  <w:t>e</w:t>
                </w:r>
                <w:r>
                  <w:rPr>
                    <w:rStyle w:val="PlaceholderText"/>
                    <w:color w:val="A6A6A6" w:themeColor="background1" w:themeShade="A6"/>
                    <w:sz w:val="18"/>
                    <w:szCs w:val="18"/>
                  </w:rPr>
                  <w:t>d</w:t>
                </w:r>
                <w:r w:rsidRPr="00F2200C">
                  <w:rPr>
                    <w:rStyle w:val="PlaceholderText"/>
                    <w:rFonts w:ascii="Arial" w:hAnsi="Arial" w:cs="Arial"/>
                    <w:color w:val="A6A6A6" w:themeColor="background1" w:themeShade="A6"/>
                    <w:sz w:val="18"/>
                    <w:szCs w:val="18"/>
                  </w:rPr>
                  <w:t xml:space="preserve"> in this Application.</w:t>
                </w:r>
              </w:sdtContent>
            </w:sdt>
          </w:p>
        </w:tc>
      </w:tr>
      <w:tr w:rsidR="008103F8" w:rsidRPr="00F2200C" w14:paraId="28A94981" w14:textId="77777777" w:rsidTr="00873E49">
        <w:tc>
          <w:tcPr>
            <w:tcW w:w="4230" w:type="dxa"/>
            <w:tcBorders>
              <w:left w:val="single" w:sz="4" w:space="0" w:color="auto"/>
            </w:tcBorders>
          </w:tcPr>
          <w:p w14:paraId="75306F8F" w14:textId="77777777" w:rsidR="008103F8" w:rsidRPr="004037F2" w:rsidRDefault="008103F8" w:rsidP="00424D44">
            <w:pPr>
              <w:jc w:val="right"/>
              <w:rPr>
                <w:rFonts w:ascii="Arial" w:hAnsi="Arial" w:cs="Arial"/>
                <w:sz w:val="18"/>
                <w:szCs w:val="18"/>
              </w:rPr>
            </w:pPr>
            <w:r w:rsidRPr="004037F2">
              <w:rPr>
                <w:rFonts w:ascii="Arial" w:hAnsi="Arial" w:cs="Arial"/>
                <w:sz w:val="18"/>
                <w:szCs w:val="18"/>
              </w:rPr>
              <w:t xml:space="preserve">Total Clients Served by Program: </w:t>
            </w:r>
            <w:r w:rsidRPr="004037F2">
              <w:rPr>
                <w:rStyle w:val="PlaceholderText"/>
                <w:rFonts w:ascii="Arial" w:hAnsi="Arial" w:cs="Arial"/>
                <w:color w:val="auto"/>
                <w:sz w:val="18"/>
                <w:szCs w:val="18"/>
              </w:rPr>
              <w:t>Number of Clients from Output 1 in this Application</w:t>
            </w:r>
          </w:p>
        </w:tc>
        <w:tc>
          <w:tcPr>
            <w:tcW w:w="5120" w:type="dxa"/>
            <w:tcBorders>
              <w:top w:val="single" w:sz="4" w:space="0" w:color="auto"/>
              <w:right w:val="single" w:sz="4" w:space="0" w:color="auto"/>
            </w:tcBorders>
          </w:tcPr>
          <w:p w14:paraId="5E34BFA7" w14:textId="77777777" w:rsidR="008103F8" w:rsidRPr="00F2200C" w:rsidRDefault="008103F8" w:rsidP="00424D44">
            <w:pPr>
              <w:rPr>
                <w:rFonts w:ascii="Arial" w:hAnsi="Arial" w:cs="Arial"/>
                <w:color w:val="000000" w:themeColor="text1"/>
                <w:sz w:val="20"/>
                <w:szCs w:val="20"/>
              </w:rPr>
            </w:pPr>
            <w:r>
              <w:rPr>
                <w:rFonts w:ascii="Arial" w:hAnsi="Arial" w:cs="Arial"/>
                <w:color w:val="000000" w:themeColor="text1"/>
                <w:sz w:val="20"/>
                <w:szCs w:val="20"/>
              </w:rPr>
              <w:t xml:space="preserve"># </w:t>
            </w:r>
            <w:sdt>
              <w:sdtPr>
                <w:rPr>
                  <w:rFonts w:ascii="Arial" w:hAnsi="Arial" w:cs="Arial"/>
                  <w:color w:val="000000" w:themeColor="text1"/>
                  <w:sz w:val="20"/>
                  <w:szCs w:val="20"/>
                </w:rPr>
                <w:id w:val="-1183965213"/>
                <w:placeholder>
                  <w:docPart w:val="68A3C0CCD1E348088069E54FA41D4624"/>
                </w:placeholder>
                <w:showingPlcHdr/>
              </w:sdtPr>
              <w:sdtEndPr/>
              <w:sdtContent>
                <w:r w:rsidRPr="00F2200C">
                  <w:rPr>
                    <w:rStyle w:val="PlaceholderText"/>
                    <w:rFonts w:ascii="Arial" w:hAnsi="Arial" w:cs="Arial"/>
                    <w:color w:val="808080" w:themeColor="background1" w:themeShade="80"/>
                    <w:sz w:val="18"/>
                    <w:szCs w:val="18"/>
                  </w:rPr>
                  <w:t>Click here to enter Number of Clients from Output 1.</w:t>
                </w:r>
              </w:sdtContent>
            </w:sdt>
          </w:p>
        </w:tc>
      </w:tr>
      <w:tr w:rsidR="008103F8" w:rsidRPr="00F2200C" w14:paraId="22382D5D" w14:textId="77777777" w:rsidTr="00873E49">
        <w:tc>
          <w:tcPr>
            <w:tcW w:w="4230" w:type="dxa"/>
            <w:tcBorders>
              <w:left w:val="single" w:sz="4" w:space="0" w:color="auto"/>
              <w:bottom w:val="single" w:sz="4" w:space="0" w:color="auto"/>
            </w:tcBorders>
          </w:tcPr>
          <w:p w14:paraId="0175998E" w14:textId="77777777" w:rsidR="008103F8" w:rsidRPr="004037F2" w:rsidRDefault="008103F8" w:rsidP="00424D44">
            <w:pPr>
              <w:jc w:val="right"/>
              <w:rPr>
                <w:rFonts w:ascii="Arial" w:hAnsi="Arial" w:cs="Arial"/>
                <w:sz w:val="18"/>
                <w:szCs w:val="18"/>
              </w:rPr>
            </w:pPr>
            <w:r w:rsidRPr="004037F2">
              <w:rPr>
                <w:rFonts w:ascii="Arial" w:hAnsi="Arial" w:cs="Arial"/>
                <w:sz w:val="18"/>
                <w:szCs w:val="18"/>
              </w:rPr>
              <w:t>Cost Per Client: Calculate by dividing d</w:t>
            </w:r>
            <w:r w:rsidRPr="004037F2">
              <w:rPr>
                <w:rStyle w:val="PlaceholderText"/>
                <w:rFonts w:ascii="Arial" w:hAnsi="Arial" w:cs="Arial"/>
                <w:color w:val="auto"/>
                <w:sz w:val="18"/>
                <w:szCs w:val="18"/>
              </w:rPr>
              <w:t>ollar amount of Program Funding by Number of Clients Served by Program.</w:t>
            </w:r>
          </w:p>
        </w:tc>
        <w:tc>
          <w:tcPr>
            <w:tcW w:w="5120" w:type="dxa"/>
            <w:tcBorders>
              <w:bottom w:val="single" w:sz="4" w:space="0" w:color="auto"/>
              <w:right w:val="single" w:sz="4" w:space="0" w:color="auto"/>
            </w:tcBorders>
          </w:tcPr>
          <w:p w14:paraId="17909F33" w14:textId="77777777" w:rsidR="008103F8" w:rsidRPr="00F2200C" w:rsidRDefault="008103F8" w:rsidP="00424D44">
            <w:pPr>
              <w:rPr>
                <w:rFonts w:ascii="Arial" w:hAnsi="Arial" w:cs="Arial"/>
                <w:color w:val="000000" w:themeColor="text1"/>
                <w:sz w:val="20"/>
                <w:szCs w:val="20"/>
              </w:rPr>
            </w:pPr>
            <w:r>
              <w:rPr>
                <w:rFonts w:ascii="Arial" w:hAnsi="Arial" w:cs="Arial"/>
                <w:color w:val="000000" w:themeColor="text1"/>
                <w:sz w:val="20"/>
                <w:szCs w:val="20"/>
              </w:rPr>
              <w:t xml:space="preserve">= </w:t>
            </w:r>
            <w:r w:rsidRPr="00F2200C">
              <w:rPr>
                <w:rFonts w:ascii="Arial" w:hAnsi="Arial" w:cs="Arial"/>
                <w:color w:val="000000" w:themeColor="text1"/>
                <w:sz w:val="20"/>
                <w:szCs w:val="20"/>
              </w:rPr>
              <w:t>$</w:t>
            </w:r>
            <w:r w:rsidRPr="00F2200C">
              <w:rPr>
                <w:rFonts w:ascii="Arial" w:hAnsi="Arial" w:cs="Arial"/>
                <w:i/>
                <w:color w:val="000000" w:themeColor="text1"/>
                <w:sz w:val="20"/>
                <w:szCs w:val="20"/>
              </w:rPr>
              <w:t xml:space="preserve"> </w:t>
            </w:r>
            <w:sdt>
              <w:sdtPr>
                <w:rPr>
                  <w:rFonts w:ascii="Arial" w:hAnsi="Arial" w:cs="Arial"/>
                  <w:i/>
                  <w:color w:val="000000" w:themeColor="text1"/>
                  <w:sz w:val="20"/>
                  <w:szCs w:val="20"/>
                </w:rPr>
                <w:id w:val="-1341468290"/>
                <w:placeholder>
                  <w:docPart w:val="FEF07DF1A3514183845447594B2249F2"/>
                </w:placeholder>
                <w:showingPlcHdr/>
              </w:sdtPr>
              <w:sdtEndPr/>
              <w:sdtContent>
                <w:r w:rsidRPr="00F2200C">
                  <w:rPr>
                    <w:rStyle w:val="PlaceholderText"/>
                    <w:rFonts w:ascii="Arial" w:hAnsi="Arial" w:cs="Arial"/>
                    <w:color w:val="808080" w:themeColor="background1" w:themeShade="80"/>
                    <w:sz w:val="18"/>
                    <w:szCs w:val="18"/>
                  </w:rPr>
                  <w:t xml:space="preserve">Click here to enter Dollar amount of Program Funding Divided by </w:t>
                </w:r>
                <w:r>
                  <w:rPr>
                    <w:rStyle w:val="PlaceholderText"/>
                    <w:rFonts w:ascii="Arial" w:hAnsi="Arial" w:cs="Arial"/>
                    <w:color w:val="808080" w:themeColor="background1" w:themeShade="80"/>
                    <w:sz w:val="18"/>
                    <w:szCs w:val="18"/>
                  </w:rPr>
                  <w:t>Number of Clients</w:t>
                </w:r>
                <w:r w:rsidRPr="00F2200C">
                  <w:rPr>
                    <w:rStyle w:val="PlaceholderText"/>
                    <w:rFonts w:ascii="Arial" w:hAnsi="Arial" w:cs="Arial"/>
                    <w:color w:val="808080" w:themeColor="background1" w:themeShade="80"/>
                    <w:sz w:val="18"/>
                    <w:szCs w:val="18"/>
                  </w:rPr>
                  <w:t>.</w:t>
                </w:r>
              </w:sdtContent>
            </w:sdt>
          </w:p>
        </w:tc>
      </w:tr>
    </w:tbl>
    <w:p w14:paraId="0B6579EB" w14:textId="77777777" w:rsidR="00BA09A5" w:rsidRPr="00BA09A5" w:rsidRDefault="00BA09A5" w:rsidP="008103F8">
      <w:pPr>
        <w:rPr>
          <w:rFonts w:ascii="Arial" w:eastAsia="Times New Roman" w:hAnsi="Arial" w:cs="Arial"/>
          <w:snapToGrid w:val="0"/>
          <w:color w:val="000000" w:themeColor="text1"/>
          <w:sz w:val="20"/>
          <w:szCs w:val="20"/>
        </w:rPr>
      </w:pPr>
    </w:p>
    <w:p w14:paraId="7B396098" w14:textId="7E072427" w:rsidR="0073360C" w:rsidRPr="00F2200C" w:rsidRDefault="008103F8" w:rsidP="009218DF">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eastAsia="Times New Roman" w:hAnsi="Arial" w:cs="Arial"/>
          <w:snapToGrid w:val="0"/>
          <w:color w:val="000000" w:themeColor="text1"/>
          <w:sz w:val="20"/>
          <w:szCs w:val="20"/>
        </w:rPr>
      </w:pPr>
      <w:r w:rsidRPr="00F2200C">
        <w:rPr>
          <w:rFonts w:ascii="Arial" w:eastAsia="Times New Roman" w:hAnsi="Arial" w:cs="Arial"/>
          <w:b/>
          <w:snapToGrid w:val="0"/>
          <w:color w:val="000000" w:themeColor="text1"/>
          <w:sz w:val="20"/>
          <w:szCs w:val="20"/>
        </w:rPr>
        <w:t xml:space="preserve">Question </w:t>
      </w:r>
      <w:r w:rsidR="004D598D">
        <w:rPr>
          <w:rFonts w:ascii="Arial" w:eastAsia="Times New Roman" w:hAnsi="Arial" w:cs="Arial"/>
          <w:b/>
          <w:snapToGrid w:val="0"/>
          <w:color w:val="000000" w:themeColor="text1"/>
          <w:sz w:val="20"/>
          <w:szCs w:val="20"/>
        </w:rPr>
        <w:t>3</w:t>
      </w:r>
      <w:r w:rsidR="00E07B97">
        <w:rPr>
          <w:rFonts w:ascii="Arial" w:eastAsia="Times New Roman" w:hAnsi="Arial" w:cs="Arial"/>
          <w:b/>
          <w:snapToGrid w:val="0"/>
          <w:color w:val="000000" w:themeColor="text1"/>
          <w:sz w:val="20"/>
          <w:szCs w:val="20"/>
        </w:rPr>
        <w:t>0</w:t>
      </w:r>
      <w:r w:rsidRPr="00F2200C">
        <w:rPr>
          <w:rFonts w:ascii="Arial" w:eastAsia="Times New Roman" w:hAnsi="Arial" w:cs="Arial"/>
          <w:b/>
          <w:snapToGrid w:val="0"/>
          <w:color w:val="000000" w:themeColor="text1"/>
          <w:sz w:val="20"/>
          <w:szCs w:val="20"/>
        </w:rPr>
        <w:t>:</w:t>
      </w:r>
      <w:r w:rsidRPr="00F2200C">
        <w:rPr>
          <w:rFonts w:ascii="Arial" w:eastAsia="Times New Roman" w:hAnsi="Arial" w:cs="Arial"/>
          <w:snapToGrid w:val="0"/>
          <w:color w:val="000000" w:themeColor="text1"/>
          <w:sz w:val="20"/>
          <w:szCs w:val="20"/>
        </w:rPr>
        <w:t xml:space="preserve"> </w:t>
      </w:r>
      <w:r w:rsidR="00E740E7">
        <w:rPr>
          <w:rFonts w:ascii="Arial" w:eastAsia="Times New Roman" w:hAnsi="Arial" w:cs="Arial"/>
          <w:snapToGrid w:val="0"/>
          <w:color w:val="000000" w:themeColor="text1"/>
          <w:sz w:val="20"/>
          <w:szCs w:val="20"/>
        </w:rPr>
        <w:t>D</w:t>
      </w:r>
      <w:r w:rsidRPr="00F2200C">
        <w:rPr>
          <w:rFonts w:ascii="Arial" w:eastAsia="Times New Roman" w:hAnsi="Arial" w:cs="Arial"/>
          <w:snapToGrid w:val="0"/>
          <w:color w:val="000000" w:themeColor="text1"/>
          <w:sz w:val="20"/>
          <w:szCs w:val="20"/>
        </w:rPr>
        <w:t>escribe why the cost per client is appropriate for the level of services being provided.</w:t>
      </w:r>
    </w:p>
    <w:sdt>
      <w:sdtPr>
        <w:rPr>
          <w:rStyle w:val="Style1"/>
        </w:rPr>
        <w:id w:val="2012712529"/>
        <w:placeholder>
          <w:docPart w:val="160EE795319049628271AFC19797BEF2"/>
        </w:placeholder>
        <w:showingPlcHdr/>
        <w15:color w:val="3366FF"/>
      </w:sdtPr>
      <w:sdtEndPr>
        <w:rPr>
          <w:rStyle w:val="DefaultParagraphFont"/>
          <w:rFonts w:ascii="Arial" w:hAnsi="Arial" w:cs="Arial"/>
          <w:i/>
          <w:sz w:val="20"/>
          <w:szCs w:val="20"/>
        </w:rPr>
      </w:sdtEndPr>
      <w:sdtContent>
        <w:p w14:paraId="6B72CA79" w14:textId="77777777" w:rsidR="008103F8" w:rsidRDefault="008103F8" w:rsidP="008103F8">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644B7106" w14:textId="7302E879" w:rsidR="00DA2ADB" w:rsidRDefault="008103F8" w:rsidP="009218DF">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eastAsia="Times New Roman" w:hAnsi="Arial" w:cs="Arial"/>
          <w:snapToGrid w:val="0"/>
          <w:color w:val="000000" w:themeColor="text1"/>
          <w:sz w:val="20"/>
          <w:szCs w:val="20"/>
        </w:rPr>
      </w:pPr>
      <w:r w:rsidRPr="00F2200C">
        <w:rPr>
          <w:rFonts w:ascii="Arial" w:eastAsia="Times New Roman" w:hAnsi="Arial" w:cs="Arial"/>
          <w:b/>
          <w:snapToGrid w:val="0"/>
          <w:color w:val="000000" w:themeColor="text1"/>
          <w:sz w:val="20"/>
          <w:szCs w:val="20"/>
        </w:rPr>
        <w:t xml:space="preserve">Question </w:t>
      </w:r>
      <w:r w:rsidR="00EC4A80">
        <w:rPr>
          <w:rFonts w:ascii="Arial" w:eastAsia="Times New Roman" w:hAnsi="Arial" w:cs="Arial"/>
          <w:b/>
          <w:snapToGrid w:val="0"/>
          <w:color w:val="000000" w:themeColor="text1"/>
          <w:sz w:val="20"/>
          <w:szCs w:val="20"/>
        </w:rPr>
        <w:t>3</w:t>
      </w:r>
      <w:r w:rsidR="00E07B97">
        <w:rPr>
          <w:rFonts w:ascii="Arial" w:eastAsia="Times New Roman" w:hAnsi="Arial" w:cs="Arial"/>
          <w:b/>
          <w:snapToGrid w:val="0"/>
          <w:color w:val="000000" w:themeColor="text1"/>
          <w:sz w:val="20"/>
          <w:szCs w:val="20"/>
        </w:rPr>
        <w:t>1</w:t>
      </w:r>
      <w:r w:rsidRPr="00F2200C">
        <w:rPr>
          <w:rFonts w:ascii="Arial" w:eastAsia="Times New Roman" w:hAnsi="Arial" w:cs="Arial"/>
          <w:b/>
          <w:snapToGrid w:val="0"/>
          <w:color w:val="000000" w:themeColor="text1"/>
          <w:sz w:val="20"/>
          <w:szCs w:val="20"/>
        </w:rPr>
        <w:t>:</w:t>
      </w:r>
      <w:r w:rsidRPr="00F2200C">
        <w:rPr>
          <w:rFonts w:ascii="Arial" w:eastAsia="Times New Roman" w:hAnsi="Arial" w:cs="Arial"/>
          <w:snapToGrid w:val="0"/>
          <w:color w:val="000000" w:themeColor="text1"/>
          <w:sz w:val="20"/>
          <w:szCs w:val="20"/>
        </w:rPr>
        <w:t xml:space="preserve"> </w:t>
      </w:r>
      <w:r w:rsidR="00C9740C" w:rsidRPr="00F2200C">
        <w:rPr>
          <w:rFonts w:ascii="Arial" w:eastAsia="Times New Roman" w:hAnsi="Arial" w:cs="Arial"/>
          <w:snapToGrid w:val="0"/>
          <w:color w:val="000000" w:themeColor="text1"/>
          <w:sz w:val="20"/>
          <w:szCs w:val="20"/>
        </w:rPr>
        <w:t xml:space="preserve">Describe the social impact or return on investment for clients and the community resulting from the proposed services. </w:t>
      </w:r>
      <w:r w:rsidRPr="00F2200C">
        <w:rPr>
          <w:rFonts w:ascii="Arial" w:eastAsia="Times New Roman" w:hAnsi="Arial" w:cs="Arial"/>
          <w:snapToGrid w:val="0"/>
          <w:color w:val="000000" w:themeColor="text1"/>
          <w:sz w:val="20"/>
          <w:szCs w:val="20"/>
        </w:rPr>
        <w:t>Social impact and/or return on investment refer</w:t>
      </w:r>
      <w:r w:rsidR="000D3C35">
        <w:rPr>
          <w:rFonts w:ascii="Arial" w:eastAsia="Times New Roman" w:hAnsi="Arial" w:cs="Arial"/>
          <w:snapToGrid w:val="0"/>
          <w:color w:val="000000" w:themeColor="text1"/>
          <w:sz w:val="20"/>
          <w:szCs w:val="20"/>
        </w:rPr>
        <w:t>s</w:t>
      </w:r>
      <w:r w:rsidRPr="00F2200C">
        <w:rPr>
          <w:rFonts w:ascii="Arial" w:eastAsia="Times New Roman" w:hAnsi="Arial" w:cs="Arial"/>
          <w:snapToGrid w:val="0"/>
          <w:color w:val="000000" w:themeColor="text1"/>
          <w:sz w:val="20"/>
          <w:szCs w:val="20"/>
        </w:rPr>
        <w:t xml:space="preserve"> to the proposed program’s positive impact on social, financial, environmental, or quality of life factors for clients and/or the community.  </w:t>
      </w:r>
    </w:p>
    <w:p w14:paraId="014CA921" w14:textId="77777777" w:rsidR="00873E49" w:rsidRDefault="00127625" w:rsidP="00EB2DF8">
      <w:pPr>
        <w:rPr>
          <w:rFonts w:ascii="Arial" w:eastAsia="Times New Roman" w:hAnsi="Arial" w:cs="Arial"/>
          <w:snapToGrid w:val="0"/>
          <w:color w:val="000000" w:themeColor="text1"/>
          <w:sz w:val="20"/>
          <w:szCs w:val="20"/>
        </w:rPr>
      </w:pPr>
      <w:sdt>
        <w:sdtPr>
          <w:rPr>
            <w:rStyle w:val="Style1"/>
          </w:rPr>
          <w:id w:val="1433320893"/>
          <w:placeholder>
            <w:docPart w:val="0AAA861950ED419699AF0118DB9CB682"/>
          </w:placeholder>
          <w:showingPlcHdr/>
          <w15:color w:val="3366FF"/>
        </w:sdtPr>
        <w:sdtEndPr>
          <w:rPr>
            <w:rStyle w:val="DefaultParagraphFont"/>
            <w:rFonts w:ascii="Arial" w:hAnsi="Arial" w:cs="Arial"/>
            <w:i/>
            <w:sz w:val="20"/>
            <w:szCs w:val="20"/>
          </w:rPr>
        </w:sdtEndPr>
        <w:sdtContent>
          <w:r w:rsidR="00424D44" w:rsidRPr="00F2200C">
            <w:rPr>
              <w:rStyle w:val="PlaceholderText"/>
              <w:bdr w:val="single" w:sz="4" w:space="0" w:color="auto"/>
            </w:rPr>
            <w:t>Click or tap here to enter text.</w:t>
          </w:r>
          <w:r w:rsidR="00424D44">
            <w:rPr>
              <w:rStyle w:val="PlaceholderText"/>
              <w:bdr w:val="single" w:sz="4" w:space="0" w:color="auto"/>
            </w:rPr>
            <w:t xml:space="preserve">                                                                                                                     </w:t>
          </w:r>
        </w:sdtContent>
      </w:sdt>
    </w:p>
    <w:p w14:paraId="0B4D3FE2" w14:textId="2A78BCA5" w:rsidR="00EC033C" w:rsidRDefault="00EC033C">
      <w:pPr>
        <w:rPr>
          <w:rFonts w:ascii="Arial" w:hAnsi="Arial" w:cs="Arial"/>
          <w:b/>
          <w:color w:val="2F5496" w:themeColor="accent1" w:themeShade="BF"/>
          <w:sz w:val="16"/>
          <w:szCs w:val="16"/>
        </w:rPr>
      </w:pPr>
      <w:r>
        <w:rPr>
          <w:rFonts w:ascii="Arial" w:hAnsi="Arial" w:cs="Arial"/>
          <w:b/>
          <w:color w:val="2F5496" w:themeColor="accent1" w:themeShade="BF"/>
          <w:sz w:val="16"/>
          <w:szCs w:val="16"/>
        </w:rPr>
        <w:br w:type="page"/>
      </w:r>
    </w:p>
    <w:p w14:paraId="0A9A7BD2" w14:textId="1DD5918B" w:rsidR="00152CC9" w:rsidRPr="00F2200C" w:rsidRDefault="00CD67DD" w:rsidP="00CD67DD">
      <w:pPr>
        <w:ind w:left="-540"/>
        <w:rPr>
          <w:rFonts w:ascii="Arial" w:hAnsi="Arial" w:cs="Arial"/>
          <w:b/>
          <w:color w:val="2F5496" w:themeColor="accent1" w:themeShade="BF"/>
          <w:sz w:val="20"/>
          <w:szCs w:val="20"/>
        </w:rPr>
      </w:pPr>
      <w:bookmarkStart w:id="21" w:name="_Hlk28612118"/>
      <w:r w:rsidRPr="00F2200C">
        <w:rPr>
          <w:rFonts w:ascii="Arial" w:hAnsi="Arial" w:cs="Arial"/>
          <w:b/>
          <w:color w:val="2F5496" w:themeColor="accent1" w:themeShade="BF"/>
          <w:sz w:val="20"/>
          <w:szCs w:val="20"/>
        </w:rPr>
        <w:lastRenderedPageBreak/>
        <w:t xml:space="preserve">Section </w:t>
      </w:r>
      <w:r w:rsidR="00902265">
        <w:rPr>
          <w:rFonts w:ascii="Arial" w:hAnsi="Arial" w:cs="Arial"/>
          <w:b/>
          <w:color w:val="2F5496" w:themeColor="accent1" w:themeShade="BF"/>
          <w:sz w:val="20"/>
          <w:szCs w:val="20"/>
        </w:rPr>
        <w:t>I</w:t>
      </w:r>
      <w:r w:rsidRPr="00F2200C">
        <w:rPr>
          <w:rFonts w:ascii="Arial" w:hAnsi="Arial" w:cs="Arial"/>
          <w:b/>
          <w:color w:val="2F5496" w:themeColor="accent1" w:themeShade="BF"/>
          <w:sz w:val="20"/>
          <w:szCs w:val="20"/>
        </w:rPr>
        <w:t xml:space="preserve">X: </w:t>
      </w:r>
      <w:r w:rsidR="00152CC9" w:rsidRPr="00F2200C">
        <w:rPr>
          <w:rFonts w:ascii="Arial" w:hAnsi="Arial" w:cs="Arial"/>
          <w:b/>
          <w:color w:val="2F5496" w:themeColor="accent1" w:themeShade="BF"/>
          <w:sz w:val="20"/>
          <w:szCs w:val="20"/>
        </w:rPr>
        <w:t>Bonus Questions: Healthy Service Delivery</w:t>
      </w:r>
    </w:p>
    <w:bookmarkEnd w:id="21"/>
    <w:p w14:paraId="6EBB51BD" w14:textId="5A86B1B8" w:rsidR="00CA293F" w:rsidRDefault="00CA293F" w:rsidP="00CA293F">
      <w:pPr>
        <w:rPr>
          <w:rFonts w:ascii="Arial" w:hAnsi="Arial" w:cs="Arial"/>
          <w:sz w:val="20"/>
          <w:szCs w:val="20"/>
        </w:rPr>
      </w:pPr>
      <w:r w:rsidRPr="003C426E">
        <w:rPr>
          <w:rFonts w:ascii="Arial" w:hAnsi="Arial" w:cs="Arial"/>
          <w:sz w:val="20"/>
          <w:szCs w:val="20"/>
        </w:rPr>
        <w:t xml:space="preserve">A maximum of </w:t>
      </w:r>
      <w:r w:rsidR="002009FB">
        <w:rPr>
          <w:rFonts w:ascii="Arial" w:hAnsi="Arial" w:cs="Arial"/>
          <w:sz w:val="20"/>
          <w:szCs w:val="20"/>
        </w:rPr>
        <w:t>ten (</w:t>
      </w:r>
      <w:r w:rsidRPr="003C426E">
        <w:rPr>
          <w:rFonts w:ascii="Arial" w:hAnsi="Arial" w:cs="Arial"/>
          <w:sz w:val="20"/>
          <w:szCs w:val="20"/>
        </w:rPr>
        <w:t>10</w:t>
      </w:r>
      <w:r w:rsidR="002009FB">
        <w:rPr>
          <w:rFonts w:ascii="Arial" w:hAnsi="Arial" w:cs="Arial"/>
          <w:sz w:val="20"/>
          <w:szCs w:val="20"/>
        </w:rPr>
        <w:t>)</w:t>
      </w:r>
      <w:r w:rsidRPr="003C426E">
        <w:rPr>
          <w:rFonts w:ascii="Arial" w:hAnsi="Arial" w:cs="Arial"/>
          <w:sz w:val="20"/>
          <w:szCs w:val="20"/>
        </w:rPr>
        <w:t xml:space="preserve"> points</w:t>
      </w:r>
      <w:r w:rsidRPr="00DF2F8D">
        <w:rPr>
          <w:rFonts w:ascii="Arial" w:hAnsi="Arial" w:cs="Arial"/>
          <w:sz w:val="20"/>
          <w:szCs w:val="20"/>
        </w:rPr>
        <w:t xml:space="preserve"> </w:t>
      </w:r>
      <w:r w:rsidRPr="001A3A16">
        <w:rPr>
          <w:rFonts w:ascii="Arial" w:eastAsiaTheme="majorEastAsia" w:hAnsi="Arial" w:cs="Arial"/>
          <w:sz w:val="20"/>
          <w:szCs w:val="20"/>
        </w:rPr>
        <w:t>will be awarded to</w:t>
      </w:r>
      <w:r w:rsidRPr="001A3A16">
        <w:rPr>
          <w:rFonts w:ascii="Arial" w:eastAsiaTheme="majorEastAsia" w:hAnsi="Arial" w:cs="Arial"/>
          <w:b/>
          <w:sz w:val="20"/>
          <w:szCs w:val="20"/>
        </w:rPr>
        <w:t xml:space="preserve"> </w:t>
      </w:r>
      <w:r w:rsidRPr="001A3A16">
        <w:rPr>
          <w:rFonts w:ascii="Arial" w:hAnsi="Arial" w:cs="Arial"/>
          <w:sz w:val="20"/>
          <w:szCs w:val="20"/>
        </w:rPr>
        <w:t xml:space="preserve">Applicants </w:t>
      </w:r>
      <w:r w:rsidRPr="00DF2F8D">
        <w:rPr>
          <w:rFonts w:ascii="Arial" w:hAnsi="Arial" w:cs="Arial"/>
          <w:sz w:val="20"/>
          <w:szCs w:val="20"/>
        </w:rPr>
        <w:t>who create a healthy service environment for their clients, visitors, and staff.  Applicants will be awarded the point values indicated below for having implemented or agreeing to implement by the date services begin any or all four (4) Healthy Service Environment</w:t>
      </w:r>
      <w:r>
        <w:rPr>
          <w:rFonts w:ascii="Arial" w:hAnsi="Arial" w:cs="Arial"/>
          <w:sz w:val="20"/>
          <w:szCs w:val="20"/>
        </w:rPr>
        <w:t>.</w:t>
      </w:r>
    </w:p>
    <w:p w14:paraId="297A7928" w14:textId="77777777" w:rsidR="004034E1" w:rsidRPr="004034E1" w:rsidRDefault="00CA293F" w:rsidP="004034E1">
      <w:pPr>
        <w:widowControl w:val="0"/>
        <w:spacing w:after="80" w:line="240" w:lineRule="auto"/>
        <w:rPr>
          <w:rFonts w:ascii="Arial" w:eastAsia="Times New Roman" w:hAnsi="Arial" w:cs="Arial"/>
          <w:iCs/>
          <w:sz w:val="20"/>
          <w:szCs w:val="20"/>
        </w:rPr>
      </w:pPr>
      <w:r w:rsidRPr="004034E1">
        <w:rPr>
          <w:rFonts w:ascii="Arial" w:eastAsia="Times New Roman" w:hAnsi="Arial" w:cs="Arial"/>
          <w:iCs/>
          <w:sz w:val="20"/>
          <w:szCs w:val="20"/>
        </w:rPr>
        <w:t xml:space="preserve">Technical assistance is available from Austin Public Health’s Chronic Disease &amp; Injury Prevention program to assist Applicants in planning and implementing a Tobacco-free Campus policy, Mother-Friendly Workplace policy, and Employee Wellness Initiative.  </w:t>
      </w:r>
      <w:r w:rsidRPr="004034E1">
        <w:rPr>
          <w:rFonts w:ascii="Arial" w:eastAsia="Times New Roman" w:hAnsi="Arial" w:cs="Arial"/>
          <w:iCs/>
          <w:sz w:val="20"/>
          <w:szCs w:val="20"/>
        </w:rPr>
        <w:br/>
        <w:t>Please call 512-972-5222 for additional information.</w:t>
      </w:r>
    </w:p>
    <w:p w14:paraId="65D6AFCA" w14:textId="595CD888" w:rsidR="000B2B1D" w:rsidRPr="004034E1" w:rsidRDefault="000B2B1D" w:rsidP="004034E1">
      <w:pPr>
        <w:pStyle w:val="paragraph"/>
        <w:numPr>
          <w:ilvl w:val="0"/>
          <w:numId w:val="49"/>
        </w:numPr>
        <w:textAlignment w:val="baseline"/>
        <w:rPr>
          <w:rFonts w:ascii="Arial" w:eastAsiaTheme="minorHAnsi" w:hAnsi="Arial" w:cs="Arial"/>
          <w:sz w:val="20"/>
          <w:szCs w:val="20"/>
        </w:rPr>
      </w:pPr>
      <w:r>
        <w:rPr>
          <w:rStyle w:val="normaltextrun"/>
          <w:rFonts w:ascii="Arial" w:hAnsi="Arial" w:cs="Arial"/>
          <w:b/>
          <w:bCs/>
          <w:sz w:val="20"/>
          <w:szCs w:val="20"/>
        </w:rPr>
        <w:t>Tobacco-free Campu</w:t>
      </w:r>
      <w:r w:rsidR="004034E1">
        <w:rPr>
          <w:rStyle w:val="normaltextrun"/>
          <w:rFonts w:ascii="Arial" w:hAnsi="Arial" w:cs="Arial"/>
          <w:b/>
          <w:bCs/>
          <w:sz w:val="20"/>
          <w:szCs w:val="20"/>
        </w:rPr>
        <w:t>s</w:t>
      </w:r>
    </w:p>
    <w:p w14:paraId="7822C374" w14:textId="77777777" w:rsidR="000B2B1D" w:rsidRDefault="000B2B1D" w:rsidP="000B2B1D">
      <w:pPr>
        <w:pStyle w:val="paragraph"/>
        <w:spacing w:before="0" w:beforeAutospacing="0" w:after="0" w:afterAutospacing="0"/>
        <w:textAlignment w:val="baseline"/>
        <w:rPr>
          <w:rFonts w:ascii="Segoe UI" w:hAnsi="Segoe UI" w:cs="Segoe UI"/>
          <w:sz w:val="18"/>
          <w:szCs w:val="18"/>
        </w:rPr>
      </w:pPr>
      <w:bookmarkStart w:id="22" w:name="_Hlk35515035"/>
      <w:r>
        <w:rPr>
          <w:rStyle w:val="normaltextrun"/>
          <w:rFonts w:ascii="Arial" w:hAnsi="Arial" w:cs="Arial"/>
          <w:sz w:val="20"/>
          <w:szCs w:val="20"/>
        </w:rPr>
        <w:t>Applicant has established and is enforcing a tobacco-free worksite policy and has developed initiatives and programming that promotes tobacco-free living.  </w:t>
      </w:r>
      <w:r>
        <w:rPr>
          <w:rStyle w:val="eop"/>
          <w:rFonts w:ascii="Arial" w:hAnsi="Arial" w:cs="Arial"/>
        </w:rPr>
        <w:t> </w:t>
      </w:r>
    </w:p>
    <w:p w14:paraId="68B128A2" w14:textId="77777777" w:rsidR="000B2B1D" w:rsidRDefault="000B2B1D" w:rsidP="000B2B1D">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0"/>
          <w:szCs w:val="20"/>
        </w:rPr>
        <w:t>A tobacco-free campus policy </w:t>
      </w:r>
      <w:proofErr w:type="gramStart"/>
      <w:r>
        <w:rPr>
          <w:rStyle w:val="normaltextrun"/>
          <w:rFonts w:ascii="Arial" w:hAnsi="Arial" w:cs="Arial"/>
          <w:sz w:val="20"/>
          <w:szCs w:val="20"/>
        </w:rPr>
        <w:t>states</w:t>
      </w:r>
      <w:proofErr w:type="gramEnd"/>
      <w:r>
        <w:rPr>
          <w:rStyle w:val="normaltextrun"/>
          <w:rFonts w:ascii="Arial" w:hAnsi="Arial" w:cs="Arial"/>
          <w:sz w:val="20"/>
          <w:szCs w:val="20"/>
        </w:rPr>
        <w:t>:</w:t>
      </w:r>
      <w:r>
        <w:rPr>
          <w:rStyle w:val="eop"/>
          <w:rFonts w:ascii="Arial" w:hAnsi="Arial" w:cs="Arial"/>
        </w:rPr>
        <w:t> </w:t>
      </w:r>
    </w:p>
    <w:p w14:paraId="6F70B37A" w14:textId="5CC0FDDC" w:rsidR="000B2B1D" w:rsidRPr="004034E1" w:rsidRDefault="000B2B1D" w:rsidP="000B2B1D">
      <w:pPr>
        <w:pStyle w:val="paragraph"/>
        <w:numPr>
          <w:ilvl w:val="0"/>
          <w:numId w:val="44"/>
        </w:numPr>
        <w:spacing w:before="0" w:beforeAutospacing="0" w:after="0" w:afterAutospacing="0"/>
        <w:ind w:left="450" w:firstLine="0"/>
        <w:textAlignment w:val="baseline"/>
        <w:rPr>
          <w:rStyle w:val="eop"/>
          <w:rFonts w:ascii="Arial" w:hAnsi="Arial" w:cs="Arial"/>
          <w:sz w:val="20"/>
          <w:szCs w:val="20"/>
        </w:rPr>
      </w:pPr>
      <w:r>
        <w:rPr>
          <w:rStyle w:val="normaltextrun"/>
          <w:rFonts w:ascii="Arial" w:hAnsi="Arial" w:cs="Arial"/>
          <w:sz w:val="20"/>
          <w:szCs w:val="20"/>
        </w:rPr>
        <w:t>Use of tobacco products of any kind are not permitted on any property owned, leased, or rented by the organization (indoors and outdoors). This also includes parking areas and company cars. The policy applies to all employees, subcontractors, temporary workers, and visitors.</w:t>
      </w:r>
    </w:p>
    <w:p w14:paraId="2306F3BA" w14:textId="620A2996" w:rsidR="004034E1" w:rsidRDefault="004034E1" w:rsidP="004034E1">
      <w:pPr>
        <w:pStyle w:val="paragraph"/>
        <w:spacing w:before="0" w:beforeAutospacing="0" w:after="0" w:afterAutospacing="0"/>
        <w:ind w:left="450"/>
        <w:textAlignment w:val="baseline"/>
        <w:rPr>
          <w:rFonts w:ascii="Arial" w:hAnsi="Arial" w:cs="Arial"/>
          <w:sz w:val="20"/>
          <w:szCs w:val="20"/>
        </w:rPr>
      </w:pPr>
    </w:p>
    <w:p w14:paraId="51A24D59" w14:textId="3965F949" w:rsidR="000B2B1D"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Segoe UI" w:hAnsi="Segoe UI" w:cs="Segoe UI"/>
          <w:sz w:val="18"/>
          <w:szCs w:val="18"/>
        </w:rPr>
      </w:pPr>
      <w:r>
        <w:rPr>
          <w:rStyle w:val="normaltextrun"/>
          <w:rFonts w:ascii="Arial" w:hAnsi="Arial" w:cs="Arial"/>
          <w:b/>
          <w:bCs/>
          <w:color w:val="000000"/>
          <w:sz w:val="20"/>
          <w:szCs w:val="20"/>
        </w:rPr>
        <w:t>Bonus Question A:</w:t>
      </w:r>
      <w:r w:rsidR="004034E1">
        <w:rPr>
          <w:rStyle w:val="normaltextrun"/>
          <w:rFonts w:ascii="Arial" w:hAnsi="Arial" w:cs="Arial"/>
          <w:b/>
          <w:bCs/>
          <w:color w:val="000000"/>
          <w:sz w:val="20"/>
          <w:szCs w:val="20"/>
        </w:rPr>
        <w:t xml:space="preserve"> </w:t>
      </w:r>
      <w:r>
        <w:rPr>
          <w:rStyle w:val="normaltextrun"/>
          <w:rFonts w:ascii="Arial" w:hAnsi="Arial" w:cs="Arial"/>
          <w:color w:val="000000"/>
          <w:sz w:val="20"/>
          <w:szCs w:val="20"/>
        </w:rPr>
        <w:t>If applicable, describe how the Applicant has implemented one or more of the Healthy Service Environment policies.</w:t>
      </w:r>
    </w:p>
    <w:p w14:paraId="5A7E3D40" w14:textId="18192D74" w:rsidR="000B2B1D"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Segoe UI" w:hAnsi="Segoe UI" w:cs="Segoe UI"/>
          <w:sz w:val="18"/>
          <w:szCs w:val="18"/>
        </w:rPr>
      </w:pPr>
      <w:r>
        <w:rPr>
          <w:rStyle w:val="normaltextrun"/>
          <w:rFonts w:ascii="Arial" w:hAnsi="Arial" w:cs="Arial"/>
          <w:color w:val="000000"/>
          <w:sz w:val="20"/>
          <w:szCs w:val="20"/>
        </w:rPr>
        <w:t>Include the key personnel, by position title only, responsible for ensuring implementation.</w:t>
      </w:r>
    </w:p>
    <w:p w14:paraId="3800ABFF" w14:textId="0AF1D419" w:rsidR="000B2B1D" w:rsidRDefault="004034E1"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Segoe UI" w:hAnsi="Segoe UI" w:cs="Segoe UI"/>
          <w:sz w:val="18"/>
          <w:szCs w:val="18"/>
        </w:rPr>
      </w:pPr>
      <w:r>
        <w:rPr>
          <w:rStyle w:val="normaltextrun"/>
          <w:rFonts w:ascii="Arial" w:hAnsi="Arial" w:cs="Arial"/>
          <w:color w:val="000000"/>
          <w:sz w:val="20"/>
          <w:szCs w:val="20"/>
        </w:rPr>
        <w:t>Attach</w:t>
      </w:r>
      <w:r w:rsidR="000B2B1D">
        <w:rPr>
          <w:rStyle w:val="normaltextrun"/>
          <w:rFonts w:ascii="Arial" w:hAnsi="Arial" w:cs="Arial"/>
          <w:color w:val="000000"/>
          <w:sz w:val="20"/>
          <w:szCs w:val="20"/>
        </w:rPr>
        <w:t xml:space="preserve"> the approved and signed policy/policies</w:t>
      </w:r>
      <w:r>
        <w:rPr>
          <w:rStyle w:val="normaltextrun"/>
          <w:rFonts w:ascii="Arial" w:hAnsi="Arial" w:cs="Arial"/>
          <w:color w:val="000000"/>
          <w:sz w:val="20"/>
          <w:szCs w:val="20"/>
        </w:rPr>
        <w:t xml:space="preserve"> in Partnergrants.</w:t>
      </w:r>
    </w:p>
    <w:p w14:paraId="0CD3371F" w14:textId="77777777" w:rsidR="000B2B1D" w:rsidRDefault="000B2B1D" w:rsidP="000B2B1D">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09DE37D0" w14:textId="391F6AFC" w:rsidR="00DA2ADB" w:rsidRDefault="00127625" w:rsidP="00DA2ADB">
      <w:pPr>
        <w:rPr>
          <w:rStyle w:val="Style1"/>
        </w:rPr>
      </w:pPr>
      <w:sdt>
        <w:sdtPr>
          <w:rPr>
            <w:rStyle w:val="Style1"/>
          </w:rPr>
          <w:id w:val="498854051"/>
          <w:placeholder>
            <w:docPart w:val="94083778263142CC81DB47E43A256B9C"/>
          </w:placeholder>
          <w:showingPlcHdr/>
          <w15:color w:val="3366FF"/>
        </w:sdtPr>
        <w:sdtEndPr>
          <w:rPr>
            <w:rStyle w:val="DefaultParagraphFont"/>
            <w:rFonts w:ascii="Arial" w:hAnsi="Arial" w:cs="Arial"/>
            <w:i/>
            <w:sz w:val="20"/>
            <w:szCs w:val="20"/>
          </w:rPr>
        </w:sdtEndPr>
        <w:sdtContent>
          <w:r w:rsidR="00DA2ADB" w:rsidRPr="00F2200C">
            <w:rPr>
              <w:rStyle w:val="PlaceholderText"/>
              <w:bdr w:val="single" w:sz="4" w:space="0" w:color="auto"/>
            </w:rPr>
            <w:t>Click or tap here to enter text.</w:t>
          </w:r>
          <w:r w:rsidR="00DA2ADB">
            <w:rPr>
              <w:rStyle w:val="PlaceholderText"/>
              <w:bdr w:val="single" w:sz="4" w:space="0" w:color="auto"/>
            </w:rPr>
            <w:t xml:space="preserve">                                                                                                                     </w:t>
          </w:r>
        </w:sdtContent>
      </w:sdt>
    </w:p>
    <w:p w14:paraId="05AC6521" w14:textId="1292ABAB" w:rsidR="0013566F" w:rsidRPr="00D202A5" w:rsidRDefault="00127625" w:rsidP="0013566F">
      <w:pPr>
        <w:tabs>
          <w:tab w:val="left" w:pos="1270"/>
        </w:tabs>
        <w:rPr>
          <w:rFonts w:ascii="Arial" w:eastAsia="Times New Roman" w:hAnsi="Arial" w:cs="Arial"/>
          <w:sz w:val="20"/>
          <w:szCs w:val="20"/>
        </w:rPr>
      </w:pPr>
      <w:sdt>
        <w:sdtPr>
          <w:rPr>
            <w:rFonts w:ascii="Arial" w:hAnsi="Arial" w:cs="Arial"/>
            <w:b/>
            <w:color w:val="2F5496" w:themeColor="accent1" w:themeShade="BF"/>
            <w:sz w:val="20"/>
            <w:szCs w:val="20"/>
          </w:rPr>
          <w:id w:val="987591917"/>
          <w14:checkbox>
            <w14:checked w14:val="0"/>
            <w14:checkedState w14:val="2612" w14:font="MS Gothic"/>
            <w14:uncheckedState w14:val="2610" w14:font="MS Gothic"/>
          </w14:checkbox>
        </w:sdtPr>
        <w:sdtEndPr/>
        <w:sdtContent>
          <w:r w:rsidR="0013566F">
            <w:rPr>
              <w:rFonts w:ascii="MS Gothic" w:eastAsia="MS Gothic" w:hAnsi="MS Gothic" w:cs="Arial" w:hint="eastAsia"/>
              <w:b/>
              <w:color w:val="2F5496" w:themeColor="accent1" w:themeShade="BF"/>
              <w:sz w:val="20"/>
              <w:szCs w:val="20"/>
            </w:rPr>
            <w:t>☐</w:t>
          </w:r>
        </w:sdtContent>
      </w:sdt>
      <w:r w:rsidR="0013566F">
        <w:rPr>
          <w:rFonts w:ascii="Arial" w:hAnsi="Arial" w:cs="Arial"/>
          <w:b/>
          <w:color w:val="2F5496" w:themeColor="accent1" w:themeShade="BF"/>
          <w:sz w:val="20"/>
          <w:szCs w:val="20"/>
        </w:rPr>
        <w:t xml:space="preserve"> </w:t>
      </w:r>
      <w:r w:rsidR="0013566F" w:rsidRPr="0013566F">
        <w:rPr>
          <w:rFonts w:ascii="Arial" w:eastAsia="Times New Roman" w:hAnsi="Arial" w:cs="Arial"/>
          <w:sz w:val="20"/>
          <w:szCs w:val="20"/>
        </w:rPr>
        <w:t xml:space="preserve">Appropriate </w:t>
      </w:r>
      <w:r w:rsidR="0013566F" w:rsidRPr="0013566F">
        <w:rPr>
          <w:rFonts w:ascii="Arial" w:eastAsia="Times New Roman" w:hAnsi="Arial" w:cs="Arial"/>
          <w:sz w:val="20"/>
          <w:szCs w:val="20"/>
          <w:u w:val="single"/>
        </w:rPr>
        <w:t>tobacco-free campus policy</w:t>
      </w:r>
      <w:r w:rsidR="0013566F" w:rsidRPr="00D202A5">
        <w:rPr>
          <w:rFonts w:ascii="Arial" w:eastAsia="Times New Roman" w:hAnsi="Arial" w:cs="Arial"/>
          <w:sz w:val="20"/>
          <w:szCs w:val="20"/>
        </w:rPr>
        <w:t xml:space="preserve"> is </w:t>
      </w:r>
      <w:r w:rsidR="0013566F">
        <w:rPr>
          <w:rFonts w:ascii="Arial" w:eastAsia="Times New Roman" w:hAnsi="Arial" w:cs="Arial"/>
          <w:sz w:val="20"/>
          <w:szCs w:val="20"/>
        </w:rPr>
        <w:t xml:space="preserve">signed and </w:t>
      </w:r>
      <w:r w:rsidR="0013566F" w:rsidRPr="00D202A5">
        <w:rPr>
          <w:rFonts w:ascii="Arial" w:eastAsia="Times New Roman" w:hAnsi="Arial" w:cs="Arial"/>
          <w:sz w:val="20"/>
          <w:szCs w:val="20"/>
        </w:rPr>
        <w:t>attached to application in Partnergrants.</w:t>
      </w:r>
    </w:p>
    <w:p w14:paraId="3D5A6DAA" w14:textId="7E4F277E" w:rsidR="000B2B1D" w:rsidRDefault="000B2B1D" w:rsidP="00A621A7">
      <w:pPr>
        <w:pStyle w:val="paragraph"/>
        <w:numPr>
          <w:ilvl w:val="0"/>
          <w:numId w:val="49"/>
        </w:numPr>
        <w:spacing w:before="0" w:beforeAutospacing="0" w:after="0" w:afterAutospacing="0"/>
        <w:textAlignment w:val="baseline"/>
        <w:rPr>
          <w:rFonts w:ascii="Segoe UI" w:hAnsi="Segoe UI" w:cs="Segoe UI"/>
          <w:sz w:val="18"/>
          <w:szCs w:val="18"/>
        </w:rPr>
      </w:pPr>
      <w:r>
        <w:rPr>
          <w:rStyle w:val="normaltextrun"/>
          <w:rFonts w:ascii="Arial" w:hAnsi="Arial" w:cs="Arial"/>
          <w:b/>
          <w:bCs/>
          <w:sz w:val="20"/>
          <w:szCs w:val="20"/>
        </w:rPr>
        <w:t>Mother-Friendly Workplace</w:t>
      </w:r>
    </w:p>
    <w:p w14:paraId="512DF6F0" w14:textId="77777777" w:rsidR="000B2B1D" w:rsidRDefault="000B2B1D" w:rsidP="000B2B1D">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0"/>
          <w:szCs w:val="20"/>
        </w:rPr>
        <w:t>Applicant actively promotes and supports breastfeeding by employees and maintains a written worksite lactation support policy that is regularly communicated to employees. The policy includes:</w:t>
      </w:r>
      <w:r>
        <w:rPr>
          <w:rStyle w:val="eop"/>
          <w:rFonts w:ascii="Arial" w:hAnsi="Arial" w:cs="Arial"/>
        </w:rPr>
        <w:t> </w:t>
      </w:r>
    </w:p>
    <w:p w14:paraId="6B672968" w14:textId="77777777" w:rsidR="000B2B1D" w:rsidRDefault="000B2B1D" w:rsidP="000B2B1D">
      <w:pPr>
        <w:pStyle w:val="paragraph"/>
        <w:numPr>
          <w:ilvl w:val="0"/>
          <w:numId w:val="45"/>
        </w:numPr>
        <w:spacing w:before="0" w:beforeAutospacing="0" w:after="0" w:afterAutospacing="0"/>
        <w:ind w:left="360" w:firstLine="0"/>
        <w:textAlignment w:val="baseline"/>
        <w:rPr>
          <w:rFonts w:ascii="Arial" w:hAnsi="Arial" w:cs="Arial"/>
          <w:sz w:val="20"/>
          <w:szCs w:val="20"/>
        </w:rPr>
      </w:pPr>
      <w:r>
        <w:rPr>
          <w:rStyle w:val="normaltextrun"/>
          <w:rFonts w:ascii="Arial" w:hAnsi="Arial" w:cs="Arial"/>
          <w:sz w:val="20"/>
          <w:szCs w:val="20"/>
        </w:rPr>
        <w:t>Employer provides work schedule flexibility, including scheduling breaks and work patterns to provide time for expression of milk;</w:t>
      </w:r>
      <w:r>
        <w:rPr>
          <w:rStyle w:val="eop"/>
          <w:rFonts w:ascii="Arial" w:hAnsi="Arial" w:cs="Arial"/>
        </w:rPr>
        <w:t> </w:t>
      </w:r>
    </w:p>
    <w:p w14:paraId="6FAC5AE9" w14:textId="77777777" w:rsidR="000B2B1D" w:rsidRDefault="000B2B1D" w:rsidP="000B2B1D">
      <w:pPr>
        <w:pStyle w:val="paragraph"/>
        <w:numPr>
          <w:ilvl w:val="0"/>
          <w:numId w:val="45"/>
        </w:numPr>
        <w:spacing w:before="0" w:beforeAutospacing="0" w:after="0" w:afterAutospacing="0"/>
        <w:ind w:left="360" w:firstLine="0"/>
        <w:textAlignment w:val="baseline"/>
        <w:rPr>
          <w:rFonts w:ascii="Arial" w:hAnsi="Arial" w:cs="Arial"/>
          <w:sz w:val="20"/>
          <w:szCs w:val="20"/>
        </w:rPr>
      </w:pPr>
      <w:r>
        <w:rPr>
          <w:rStyle w:val="normaltextrun"/>
          <w:rFonts w:ascii="Arial" w:hAnsi="Arial" w:cs="Arial"/>
          <w:sz w:val="20"/>
          <w:szCs w:val="20"/>
        </w:rPr>
        <w:t>The provision of accessible locations allowing privacy;</w:t>
      </w:r>
      <w:r>
        <w:rPr>
          <w:rStyle w:val="eop"/>
          <w:rFonts w:ascii="Arial" w:hAnsi="Arial" w:cs="Arial"/>
        </w:rPr>
        <w:t> </w:t>
      </w:r>
    </w:p>
    <w:p w14:paraId="42289EA5" w14:textId="77777777" w:rsidR="000B2B1D" w:rsidRDefault="000B2B1D" w:rsidP="000B2B1D">
      <w:pPr>
        <w:pStyle w:val="paragraph"/>
        <w:numPr>
          <w:ilvl w:val="0"/>
          <w:numId w:val="46"/>
        </w:numPr>
        <w:spacing w:before="0" w:beforeAutospacing="0" w:after="0" w:afterAutospacing="0"/>
        <w:ind w:left="360" w:firstLine="0"/>
        <w:textAlignment w:val="baseline"/>
        <w:rPr>
          <w:rFonts w:ascii="Arial" w:hAnsi="Arial" w:cs="Arial"/>
          <w:sz w:val="20"/>
          <w:szCs w:val="20"/>
        </w:rPr>
      </w:pPr>
      <w:r>
        <w:rPr>
          <w:rStyle w:val="normaltextrun"/>
          <w:rFonts w:ascii="Arial" w:hAnsi="Arial" w:cs="Arial"/>
          <w:sz w:val="20"/>
          <w:szCs w:val="20"/>
        </w:rPr>
        <w:t>Access nearby to a clean, safe water source and a sink for washing hands and rinsing out any needed breast-pumping equipment; and</w:t>
      </w:r>
      <w:r>
        <w:rPr>
          <w:rStyle w:val="eop"/>
          <w:rFonts w:ascii="Arial" w:hAnsi="Arial" w:cs="Arial"/>
        </w:rPr>
        <w:t> </w:t>
      </w:r>
    </w:p>
    <w:p w14:paraId="2B5AFF7A" w14:textId="2CA06CD4" w:rsidR="000B2B1D" w:rsidRPr="00A621A7" w:rsidRDefault="000B2B1D" w:rsidP="000B2B1D">
      <w:pPr>
        <w:pStyle w:val="paragraph"/>
        <w:numPr>
          <w:ilvl w:val="0"/>
          <w:numId w:val="46"/>
        </w:numPr>
        <w:spacing w:before="0" w:beforeAutospacing="0" w:after="0" w:afterAutospacing="0"/>
        <w:ind w:left="360" w:firstLine="0"/>
        <w:textAlignment w:val="baseline"/>
        <w:rPr>
          <w:rStyle w:val="eop"/>
          <w:rFonts w:ascii="Arial" w:hAnsi="Arial" w:cs="Arial"/>
          <w:sz w:val="20"/>
          <w:szCs w:val="20"/>
        </w:rPr>
      </w:pPr>
      <w:r>
        <w:rPr>
          <w:rStyle w:val="normaltextrun"/>
          <w:rFonts w:ascii="Arial" w:hAnsi="Arial" w:cs="Arial"/>
          <w:sz w:val="20"/>
          <w:szCs w:val="20"/>
        </w:rPr>
        <w:t>Access to hygienic storage alternatives in the workplace for the mother’s breast milk (may include the allowance of personal coolers onsite).</w:t>
      </w:r>
    </w:p>
    <w:p w14:paraId="217BD9A8" w14:textId="77777777" w:rsidR="00A621A7" w:rsidRDefault="00A621A7" w:rsidP="00A621A7">
      <w:pPr>
        <w:pStyle w:val="paragraph"/>
        <w:spacing w:before="0" w:beforeAutospacing="0" w:after="0" w:afterAutospacing="0"/>
        <w:ind w:left="360"/>
        <w:textAlignment w:val="baseline"/>
        <w:rPr>
          <w:rFonts w:ascii="Arial" w:hAnsi="Arial" w:cs="Arial"/>
          <w:sz w:val="20"/>
          <w:szCs w:val="20"/>
        </w:rPr>
      </w:pPr>
    </w:p>
    <w:p w14:paraId="5D07B57F" w14:textId="32D23D16" w:rsidR="000B2B1D"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Segoe UI" w:hAnsi="Segoe UI" w:cs="Segoe UI"/>
          <w:sz w:val="18"/>
          <w:szCs w:val="18"/>
        </w:rPr>
      </w:pPr>
      <w:r>
        <w:rPr>
          <w:rStyle w:val="normaltextrun"/>
          <w:rFonts w:ascii="Arial" w:hAnsi="Arial" w:cs="Arial"/>
          <w:b/>
          <w:bCs/>
          <w:color w:val="000000"/>
          <w:sz w:val="20"/>
          <w:szCs w:val="20"/>
        </w:rPr>
        <w:t>Bonus Question B: </w:t>
      </w:r>
      <w:r>
        <w:rPr>
          <w:rStyle w:val="normaltextrun"/>
          <w:rFonts w:ascii="Arial" w:hAnsi="Arial" w:cs="Arial"/>
          <w:color w:val="000000"/>
          <w:sz w:val="20"/>
          <w:szCs w:val="20"/>
        </w:rPr>
        <w:t>If applicable, describe how the Applicant has implemented one or more of the Healthy Service Environment policies.  </w:t>
      </w:r>
      <w:r>
        <w:rPr>
          <w:rStyle w:val="eop"/>
          <w:rFonts w:ascii="Arial" w:hAnsi="Arial" w:cs="Arial"/>
        </w:rPr>
        <w:t> </w:t>
      </w:r>
    </w:p>
    <w:p w14:paraId="0BCAC299" w14:textId="77777777" w:rsidR="000B2B1D"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Segoe UI" w:hAnsi="Segoe UI" w:cs="Segoe UI"/>
          <w:sz w:val="18"/>
          <w:szCs w:val="18"/>
        </w:rPr>
      </w:pPr>
      <w:r>
        <w:rPr>
          <w:rStyle w:val="normaltextrun"/>
          <w:rFonts w:ascii="Arial" w:hAnsi="Arial" w:cs="Arial"/>
          <w:color w:val="000000"/>
          <w:sz w:val="20"/>
          <w:szCs w:val="20"/>
        </w:rPr>
        <w:t>Include the key personnel, by position title only, responsible for ensuring implementation.</w:t>
      </w:r>
      <w:r>
        <w:rPr>
          <w:rStyle w:val="eop"/>
          <w:rFonts w:ascii="Arial" w:hAnsi="Arial" w:cs="Arial"/>
        </w:rPr>
        <w:t> </w:t>
      </w:r>
    </w:p>
    <w:p w14:paraId="2D8DC795" w14:textId="29C947F7" w:rsidR="004034E1" w:rsidRDefault="004034E1"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Style w:val="normaltextrun"/>
          <w:rFonts w:ascii="Arial" w:hAnsi="Arial" w:cs="Arial"/>
          <w:color w:val="000000"/>
          <w:sz w:val="20"/>
          <w:szCs w:val="20"/>
        </w:rPr>
      </w:pPr>
      <w:r>
        <w:rPr>
          <w:rStyle w:val="normaltextrun"/>
          <w:rFonts w:ascii="Arial" w:hAnsi="Arial" w:cs="Arial"/>
          <w:color w:val="000000"/>
          <w:sz w:val="20"/>
          <w:szCs w:val="20"/>
        </w:rPr>
        <w:t>Attach the approved and signed policy/policies in Partnergrants.</w:t>
      </w:r>
    </w:p>
    <w:p w14:paraId="29DA9E15" w14:textId="77777777" w:rsidR="004034E1" w:rsidRDefault="004034E1"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Segoe UI" w:hAnsi="Segoe UI" w:cs="Segoe UI"/>
          <w:sz w:val="18"/>
          <w:szCs w:val="18"/>
        </w:rPr>
      </w:pPr>
    </w:p>
    <w:p w14:paraId="74D9A305" w14:textId="77777777" w:rsidR="000B2B1D" w:rsidRDefault="000B2B1D" w:rsidP="000B2B1D">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663764A5" w14:textId="092A5D2D" w:rsidR="00DA2ADB" w:rsidRDefault="00127625" w:rsidP="00DA2ADB">
      <w:pPr>
        <w:rPr>
          <w:rStyle w:val="Style1"/>
        </w:rPr>
      </w:pPr>
      <w:sdt>
        <w:sdtPr>
          <w:rPr>
            <w:rStyle w:val="Style1"/>
          </w:rPr>
          <w:id w:val="-2016294153"/>
          <w:placeholder>
            <w:docPart w:val="7BF348619EB04C12A5498FEDE9529702"/>
          </w:placeholder>
          <w:showingPlcHdr/>
          <w15:color w:val="3366FF"/>
        </w:sdtPr>
        <w:sdtEndPr>
          <w:rPr>
            <w:rStyle w:val="DefaultParagraphFont"/>
            <w:rFonts w:ascii="Arial" w:hAnsi="Arial" w:cs="Arial"/>
            <w:i/>
            <w:sz w:val="20"/>
            <w:szCs w:val="20"/>
          </w:rPr>
        </w:sdtEndPr>
        <w:sdtContent>
          <w:r w:rsidR="00DA2ADB" w:rsidRPr="00F2200C">
            <w:rPr>
              <w:rStyle w:val="PlaceholderText"/>
              <w:bdr w:val="single" w:sz="4" w:space="0" w:color="auto"/>
            </w:rPr>
            <w:t>Click or tap here to enter text.</w:t>
          </w:r>
          <w:r w:rsidR="00DA2ADB">
            <w:rPr>
              <w:rStyle w:val="PlaceholderText"/>
              <w:bdr w:val="single" w:sz="4" w:space="0" w:color="auto"/>
            </w:rPr>
            <w:t xml:space="preserve">                                                                                                                     </w:t>
          </w:r>
        </w:sdtContent>
      </w:sdt>
    </w:p>
    <w:p w14:paraId="1B9ADB26" w14:textId="1C5EF340" w:rsidR="0013566F" w:rsidRPr="00D202A5" w:rsidRDefault="00127625" w:rsidP="0013566F">
      <w:pPr>
        <w:tabs>
          <w:tab w:val="left" w:pos="1270"/>
        </w:tabs>
        <w:rPr>
          <w:rFonts w:ascii="Arial" w:eastAsia="Times New Roman" w:hAnsi="Arial" w:cs="Arial"/>
          <w:sz w:val="20"/>
          <w:szCs w:val="20"/>
        </w:rPr>
      </w:pPr>
      <w:sdt>
        <w:sdtPr>
          <w:rPr>
            <w:rFonts w:ascii="Arial" w:hAnsi="Arial" w:cs="Arial"/>
            <w:b/>
            <w:color w:val="2F5496" w:themeColor="accent1" w:themeShade="BF"/>
            <w:sz w:val="20"/>
            <w:szCs w:val="20"/>
          </w:rPr>
          <w:id w:val="-1547291201"/>
          <w14:checkbox>
            <w14:checked w14:val="0"/>
            <w14:checkedState w14:val="2612" w14:font="MS Gothic"/>
            <w14:uncheckedState w14:val="2610" w14:font="MS Gothic"/>
          </w14:checkbox>
        </w:sdtPr>
        <w:sdtEndPr/>
        <w:sdtContent>
          <w:r w:rsidR="0013566F">
            <w:rPr>
              <w:rFonts w:ascii="MS Gothic" w:eastAsia="MS Gothic" w:hAnsi="MS Gothic" w:cs="Arial" w:hint="eastAsia"/>
              <w:b/>
              <w:color w:val="2F5496" w:themeColor="accent1" w:themeShade="BF"/>
              <w:sz w:val="20"/>
              <w:szCs w:val="20"/>
            </w:rPr>
            <w:t>☐</w:t>
          </w:r>
        </w:sdtContent>
      </w:sdt>
      <w:r w:rsidR="0013566F">
        <w:rPr>
          <w:rFonts w:ascii="Arial" w:hAnsi="Arial" w:cs="Arial"/>
          <w:b/>
          <w:color w:val="2F5496" w:themeColor="accent1" w:themeShade="BF"/>
          <w:sz w:val="20"/>
          <w:szCs w:val="20"/>
        </w:rPr>
        <w:t xml:space="preserve"> </w:t>
      </w:r>
      <w:r w:rsidR="0013566F" w:rsidRPr="0013566F">
        <w:rPr>
          <w:rFonts w:ascii="Arial" w:eastAsia="Times New Roman" w:hAnsi="Arial" w:cs="Arial"/>
          <w:sz w:val="20"/>
          <w:szCs w:val="20"/>
        </w:rPr>
        <w:t xml:space="preserve">Appropriate </w:t>
      </w:r>
      <w:r w:rsidR="0013566F">
        <w:rPr>
          <w:rFonts w:ascii="Arial" w:eastAsia="Times New Roman" w:hAnsi="Arial" w:cs="Arial"/>
          <w:sz w:val="20"/>
          <w:szCs w:val="20"/>
          <w:u w:val="single"/>
        </w:rPr>
        <w:t>mother-friendly workplace</w:t>
      </w:r>
      <w:r w:rsidR="0013566F" w:rsidRPr="0013566F">
        <w:rPr>
          <w:rFonts w:ascii="Arial" w:eastAsia="Times New Roman" w:hAnsi="Arial" w:cs="Arial"/>
          <w:sz w:val="20"/>
          <w:szCs w:val="20"/>
          <w:u w:val="single"/>
        </w:rPr>
        <w:t xml:space="preserve"> policy</w:t>
      </w:r>
      <w:r w:rsidR="0013566F" w:rsidRPr="00D202A5">
        <w:rPr>
          <w:rFonts w:ascii="Arial" w:eastAsia="Times New Roman" w:hAnsi="Arial" w:cs="Arial"/>
          <w:sz w:val="20"/>
          <w:szCs w:val="20"/>
        </w:rPr>
        <w:t xml:space="preserve"> is </w:t>
      </w:r>
      <w:r w:rsidR="0013566F">
        <w:rPr>
          <w:rFonts w:ascii="Arial" w:eastAsia="Times New Roman" w:hAnsi="Arial" w:cs="Arial"/>
          <w:sz w:val="20"/>
          <w:szCs w:val="20"/>
        </w:rPr>
        <w:t xml:space="preserve">signed and </w:t>
      </w:r>
      <w:r w:rsidR="0013566F" w:rsidRPr="00D202A5">
        <w:rPr>
          <w:rFonts w:ascii="Arial" w:eastAsia="Times New Roman" w:hAnsi="Arial" w:cs="Arial"/>
          <w:sz w:val="20"/>
          <w:szCs w:val="20"/>
        </w:rPr>
        <w:t>attached to application in Partnergrants.</w:t>
      </w:r>
    </w:p>
    <w:p w14:paraId="394542FE" w14:textId="77777777" w:rsidR="0013566F" w:rsidRDefault="0013566F" w:rsidP="00DA2ADB">
      <w:pPr>
        <w:rPr>
          <w:rFonts w:ascii="Arial" w:eastAsia="Times New Roman" w:hAnsi="Arial" w:cs="Arial"/>
          <w:snapToGrid w:val="0"/>
          <w:color w:val="000000" w:themeColor="text1"/>
          <w:sz w:val="20"/>
          <w:szCs w:val="20"/>
        </w:rPr>
      </w:pPr>
    </w:p>
    <w:p w14:paraId="1E6C02BB" w14:textId="56AF71D2" w:rsidR="000B2B1D" w:rsidRPr="00A621A7" w:rsidRDefault="000B2B1D" w:rsidP="00A621A7">
      <w:pPr>
        <w:pStyle w:val="paragraph"/>
        <w:numPr>
          <w:ilvl w:val="0"/>
          <w:numId w:val="49"/>
        </w:numPr>
        <w:spacing w:before="0" w:beforeAutospacing="0" w:after="0" w:afterAutospacing="0"/>
        <w:textAlignment w:val="baseline"/>
        <w:rPr>
          <w:rStyle w:val="normaltextrun"/>
          <w:b/>
          <w:bCs/>
        </w:rPr>
      </w:pPr>
      <w:r>
        <w:rPr>
          <w:rStyle w:val="normaltextrun"/>
          <w:rFonts w:ascii="Arial" w:hAnsi="Arial" w:cs="Arial"/>
          <w:b/>
          <w:bCs/>
          <w:sz w:val="20"/>
          <w:szCs w:val="20"/>
        </w:rPr>
        <w:lastRenderedPageBreak/>
        <w:t>Employee Wellness Initiative </w:t>
      </w:r>
      <w:r w:rsidRPr="00A621A7">
        <w:rPr>
          <w:rStyle w:val="normaltextrun"/>
          <w:b/>
          <w:bCs/>
          <w:sz w:val="20"/>
          <w:szCs w:val="20"/>
        </w:rPr>
        <w:t> </w:t>
      </w:r>
    </w:p>
    <w:p w14:paraId="30B18DF0" w14:textId="3252A297" w:rsidR="000B2B1D" w:rsidRDefault="000B2B1D" w:rsidP="000B2B1D">
      <w:pPr>
        <w:pStyle w:val="paragraph"/>
        <w:spacing w:before="0" w:beforeAutospacing="0" w:after="0" w:afterAutospacing="0"/>
        <w:textAlignment w:val="baseline"/>
        <w:rPr>
          <w:rStyle w:val="scxw3641670"/>
          <w:rFonts w:ascii="Arial" w:hAnsi="Arial" w:cs="Arial"/>
          <w:sz w:val="20"/>
          <w:szCs w:val="20"/>
        </w:rPr>
      </w:pPr>
      <w:r>
        <w:rPr>
          <w:rStyle w:val="normaltextrun"/>
          <w:rFonts w:ascii="Arial" w:hAnsi="Arial" w:cs="Arial"/>
          <w:sz w:val="20"/>
          <w:szCs w:val="20"/>
        </w:rPr>
        <w:t>Applicant has a comprehensive Employee Wellness Initiative in place that promotes nutrition, physical activity, tobacco-free living, and the mental health of employees. The initiative encompasses healthy changes to the physical worksite environment as well as formal, written health promotion policies, programs or benefits impacting all employees. The initiative is promoted through educational and issue awareness efforts by the Applicant, signage and a supportive company culture, championed by leadership.</w:t>
      </w:r>
    </w:p>
    <w:p w14:paraId="27343740" w14:textId="77777777" w:rsidR="00A621A7" w:rsidRDefault="00A621A7" w:rsidP="000B2B1D">
      <w:pPr>
        <w:pStyle w:val="paragraph"/>
        <w:spacing w:before="0" w:beforeAutospacing="0" w:after="0" w:afterAutospacing="0"/>
        <w:textAlignment w:val="baseline"/>
        <w:rPr>
          <w:rFonts w:ascii="Segoe UI" w:hAnsi="Segoe UI" w:cs="Segoe UI"/>
          <w:sz w:val="18"/>
          <w:szCs w:val="18"/>
        </w:rPr>
      </w:pPr>
    </w:p>
    <w:p w14:paraId="269EFE0A" w14:textId="77777777" w:rsidR="000B2B1D"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Segoe UI" w:hAnsi="Segoe UI" w:cs="Segoe UI"/>
          <w:sz w:val="18"/>
          <w:szCs w:val="18"/>
        </w:rPr>
      </w:pPr>
      <w:r>
        <w:rPr>
          <w:rStyle w:val="normaltextrun"/>
          <w:rFonts w:ascii="Arial" w:hAnsi="Arial" w:cs="Arial"/>
          <w:b/>
          <w:bCs/>
          <w:color w:val="000000"/>
          <w:sz w:val="20"/>
          <w:szCs w:val="20"/>
        </w:rPr>
        <w:t>Bonus Question C: </w:t>
      </w:r>
      <w:r>
        <w:rPr>
          <w:rStyle w:val="normaltextrun"/>
          <w:rFonts w:ascii="Arial" w:hAnsi="Arial" w:cs="Arial"/>
          <w:color w:val="000000"/>
          <w:sz w:val="20"/>
          <w:szCs w:val="20"/>
        </w:rPr>
        <w:t>If applicable, describe how the Applicant has implemented one or more of the Healthy Service Environment policies. </w:t>
      </w:r>
      <w:r>
        <w:rPr>
          <w:rStyle w:val="eop"/>
          <w:rFonts w:ascii="Arial" w:hAnsi="Arial" w:cs="Arial"/>
        </w:rPr>
        <w:t> </w:t>
      </w:r>
    </w:p>
    <w:p w14:paraId="3C8494E8" w14:textId="77777777" w:rsidR="000B2B1D"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Segoe UI" w:hAnsi="Segoe UI" w:cs="Segoe UI"/>
          <w:sz w:val="18"/>
          <w:szCs w:val="18"/>
        </w:rPr>
      </w:pPr>
      <w:r>
        <w:rPr>
          <w:rStyle w:val="normaltextrun"/>
          <w:rFonts w:ascii="Arial" w:hAnsi="Arial" w:cs="Arial"/>
          <w:color w:val="000000"/>
          <w:sz w:val="20"/>
          <w:szCs w:val="20"/>
        </w:rPr>
        <w:t>Include the key personnel, by position title only, responsible for ensuring implementation. </w:t>
      </w:r>
      <w:r>
        <w:rPr>
          <w:rStyle w:val="eop"/>
          <w:rFonts w:ascii="Arial" w:hAnsi="Arial" w:cs="Arial"/>
        </w:rPr>
        <w:t> </w:t>
      </w:r>
    </w:p>
    <w:p w14:paraId="5F30C54B" w14:textId="1A50EBCD" w:rsidR="000B2B1D" w:rsidRDefault="004034E1"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Segoe UI" w:hAnsi="Segoe UI" w:cs="Segoe UI"/>
          <w:sz w:val="18"/>
          <w:szCs w:val="18"/>
        </w:rPr>
      </w:pPr>
      <w:r>
        <w:rPr>
          <w:rStyle w:val="normaltextrun"/>
          <w:rFonts w:ascii="Arial" w:hAnsi="Arial" w:cs="Arial"/>
          <w:color w:val="000000"/>
          <w:sz w:val="20"/>
          <w:szCs w:val="20"/>
        </w:rPr>
        <w:t>Attach the approved and signed policy/policies in Partnergrants.</w:t>
      </w:r>
    </w:p>
    <w:p w14:paraId="2D72D7B0" w14:textId="77777777" w:rsidR="004034E1" w:rsidRDefault="004034E1"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Segoe UI" w:hAnsi="Segoe UI" w:cs="Segoe UI"/>
          <w:sz w:val="18"/>
          <w:szCs w:val="18"/>
        </w:rPr>
      </w:pPr>
    </w:p>
    <w:p w14:paraId="4742F8B8" w14:textId="09FEB45B" w:rsidR="00DA2ADB" w:rsidRDefault="00127625" w:rsidP="00DA2ADB">
      <w:pPr>
        <w:rPr>
          <w:rStyle w:val="Style1"/>
        </w:rPr>
      </w:pPr>
      <w:sdt>
        <w:sdtPr>
          <w:rPr>
            <w:rStyle w:val="Style1"/>
          </w:rPr>
          <w:id w:val="-3978203"/>
          <w:placeholder>
            <w:docPart w:val="7523179183F4493BA3778EAD2D492268"/>
          </w:placeholder>
          <w:showingPlcHdr/>
          <w15:color w:val="3366FF"/>
        </w:sdtPr>
        <w:sdtEndPr>
          <w:rPr>
            <w:rStyle w:val="DefaultParagraphFont"/>
            <w:rFonts w:ascii="Arial" w:hAnsi="Arial" w:cs="Arial"/>
            <w:i/>
            <w:sz w:val="20"/>
            <w:szCs w:val="20"/>
          </w:rPr>
        </w:sdtEndPr>
        <w:sdtContent>
          <w:r w:rsidR="00DA2ADB" w:rsidRPr="00F2200C">
            <w:rPr>
              <w:rStyle w:val="PlaceholderText"/>
              <w:bdr w:val="single" w:sz="4" w:space="0" w:color="auto"/>
            </w:rPr>
            <w:t>Click or tap here to enter text.</w:t>
          </w:r>
          <w:r w:rsidR="00DA2ADB">
            <w:rPr>
              <w:rStyle w:val="PlaceholderText"/>
              <w:bdr w:val="single" w:sz="4" w:space="0" w:color="auto"/>
            </w:rPr>
            <w:t xml:space="preserve">                                                                                                                     </w:t>
          </w:r>
        </w:sdtContent>
      </w:sdt>
    </w:p>
    <w:p w14:paraId="20AF8CC2" w14:textId="5709CEDC" w:rsidR="0013566F" w:rsidRPr="00D202A5" w:rsidRDefault="00127625" w:rsidP="0013566F">
      <w:pPr>
        <w:tabs>
          <w:tab w:val="left" w:pos="1270"/>
        </w:tabs>
        <w:rPr>
          <w:rFonts w:ascii="Arial" w:eastAsia="Times New Roman" w:hAnsi="Arial" w:cs="Arial"/>
          <w:sz w:val="20"/>
          <w:szCs w:val="20"/>
        </w:rPr>
      </w:pPr>
      <w:sdt>
        <w:sdtPr>
          <w:rPr>
            <w:rFonts w:ascii="Arial" w:hAnsi="Arial" w:cs="Arial"/>
            <w:b/>
            <w:color w:val="2F5496" w:themeColor="accent1" w:themeShade="BF"/>
            <w:sz w:val="20"/>
            <w:szCs w:val="20"/>
          </w:rPr>
          <w:id w:val="451981819"/>
          <w14:checkbox>
            <w14:checked w14:val="0"/>
            <w14:checkedState w14:val="2612" w14:font="MS Gothic"/>
            <w14:uncheckedState w14:val="2610" w14:font="MS Gothic"/>
          </w14:checkbox>
        </w:sdtPr>
        <w:sdtEndPr/>
        <w:sdtContent>
          <w:r w:rsidR="00154F9D">
            <w:rPr>
              <w:rFonts w:ascii="MS Gothic" w:eastAsia="MS Gothic" w:hAnsi="MS Gothic" w:cs="Arial" w:hint="eastAsia"/>
              <w:b/>
              <w:color w:val="2F5496" w:themeColor="accent1" w:themeShade="BF"/>
              <w:sz w:val="20"/>
              <w:szCs w:val="20"/>
            </w:rPr>
            <w:t>☐</w:t>
          </w:r>
        </w:sdtContent>
      </w:sdt>
      <w:r w:rsidR="0013566F">
        <w:rPr>
          <w:rFonts w:ascii="Arial" w:hAnsi="Arial" w:cs="Arial"/>
          <w:b/>
          <w:color w:val="2F5496" w:themeColor="accent1" w:themeShade="BF"/>
          <w:sz w:val="20"/>
          <w:szCs w:val="20"/>
        </w:rPr>
        <w:t xml:space="preserve"> </w:t>
      </w:r>
      <w:r w:rsidR="0013566F" w:rsidRPr="0013566F">
        <w:rPr>
          <w:rFonts w:ascii="Arial" w:eastAsia="Times New Roman" w:hAnsi="Arial" w:cs="Arial"/>
          <w:sz w:val="20"/>
          <w:szCs w:val="20"/>
        </w:rPr>
        <w:t xml:space="preserve">Appropriate </w:t>
      </w:r>
      <w:r w:rsidR="0013566F">
        <w:rPr>
          <w:rFonts w:ascii="Arial" w:eastAsia="Times New Roman" w:hAnsi="Arial" w:cs="Arial"/>
          <w:sz w:val="20"/>
          <w:szCs w:val="20"/>
          <w:u w:val="single"/>
        </w:rPr>
        <w:t>employee-wellness initiative</w:t>
      </w:r>
      <w:r w:rsidR="0013566F" w:rsidRPr="0013566F">
        <w:rPr>
          <w:rFonts w:ascii="Arial" w:eastAsia="Times New Roman" w:hAnsi="Arial" w:cs="Arial"/>
          <w:sz w:val="20"/>
          <w:szCs w:val="20"/>
          <w:u w:val="single"/>
        </w:rPr>
        <w:t xml:space="preserve"> policy</w:t>
      </w:r>
      <w:r w:rsidR="0013566F" w:rsidRPr="00D202A5">
        <w:rPr>
          <w:rFonts w:ascii="Arial" w:eastAsia="Times New Roman" w:hAnsi="Arial" w:cs="Arial"/>
          <w:sz w:val="20"/>
          <w:szCs w:val="20"/>
        </w:rPr>
        <w:t xml:space="preserve"> is </w:t>
      </w:r>
      <w:r w:rsidR="0013566F">
        <w:rPr>
          <w:rFonts w:ascii="Arial" w:eastAsia="Times New Roman" w:hAnsi="Arial" w:cs="Arial"/>
          <w:sz w:val="20"/>
          <w:szCs w:val="20"/>
        </w:rPr>
        <w:t xml:space="preserve">signed and </w:t>
      </w:r>
      <w:r w:rsidR="0013566F" w:rsidRPr="00D202A5">
        <w:rPr>
          <w:rFonts w:ascii="Arial" w:eastAsia="Times New Roman" w:hAnsi="Arial" w:cs="Arial"/>
          <w:sz w:val="20"/>
          <w:szCs w:val="20"/>
        </w:rPr>
        <w:t>attached to application in Partnergrants.</w:t>
      </w:r>
    </w:p>
    <w:p w14:paraId="0B59C21B" w14:textId="77777777" w:rsidR="0013566F" w:rsidRDefault="0013566F" w:rsidP="00DA2ADB">
      <w:pPr>
        <w:rPr>
          <w:rFonts w:ascii="Arial" w:eastAsia="Times New Roman" w:hAnsi="Arial" w:cs="Arial"/>
          <w:snapToGrid w:val="0"/>
          <w:color w:val="000000" w:themeColor="text1"/>
          <w:sz w:val="20"/>
          <w:szCs w:val="20"/>
        </w:rPr>
      </w:pPr>
    </w:p>
    <w:p w14:paraId="41CD9074" w14:textId="64CDB0DD" w:rsidR="000B2B1D" w:rsidRDefault="000B2B1D" w:rsidP="00A621A7">
      <w:pPr>
        <w:pStyle w:val="paragraph"/>
        <w:numPr>
          <w:ilvl w:val="0"/>
          <w:numId w:val="49"/>
        </w:numPr>
        <w:spacing w:before="0" w:beforeAutospacing="0" w:after="0" w:afterAutospacing="0"/>
        <w:textAlignment w:val="baseline"/>
        <w:rPr>
          <w:rFonts w:ascii="Segoe UI" w:hAnsi="Segoe UI" w:cs="Segoe UI"/>
          <w:sz w:val="18"/>
          <w:szCs w:val="18"/>
        </w:rPr>
      </w:pPr>
      <w:bookmarkStart w:id="23" w:name="_Hlk36464006"/>
      <w:r>
        <w:rPr>
          <w:rStyle w:val="normaltextrun"/>
          <w:rFonts w:ascii="Arial" w:hAnsi="Arial" w:cs="Arial"/>
          <w:b/>
          <w:bCs/>
          <w:sz w:val="20"/>
          <w:szCs w:val="20"/>
        </w:rPr>
        <w:t>Violence Prevention Policy</w:t>
      </w:r>
    </w:p>
    <w:bookmarkEnd w:id="23"/>
    <w:p w14:paraId="062B9A5F" w14:textId="77777777" w:rsidR="000B2B1D" w:rsidRDefault="000B2B1D" w:rsidP="000B2B1D">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0"/>
          <w:szCs w:val="20"/>
        </w:rPr>
        <w:t>Applicant is committed to providing a safe environment for working and conducting business. Applicant will not tolerate or ignore behaviors that are threatening or violent in nature. Applicant has a procedure to guide the identification and reporting of threats and workplace violence.</w:t>
      </w:r>
      <w:r>
        <w:rPr>
          <w:rStyle w:val="eop"/>
          <w:rFonts w:ascii="Arial" w:hAnsi="Arial" w:cs="Arial"/>
        </w:rPr>
        <w:t> </w:t>
      </w:r>
    </w:p>
    <w:p w14:paraId="60722EF4" w14:textId="0B36E655" w:rsidR="000B2B1D" w:rsidRDefault="000B2B1D" w:rsidP="000B2B1D">
      <w:pPr>
        <w:pStyle w:val="paragraph"/>
        <w:spacing w:before="0" w:beforeAutospacing="0" w:after="0" w:afterAutospacing="0"/>
        <w:textAlignment w:val="baseline"/>
        <w:rPr>
          <w:rFonts w:ascii="Segoe UI" w:hAnsi="Segoe UI" w:cs="Segoe UI"/>
          <w:sz w:val="18"/>
          <w:szCs w:val="18"/>
        </w:rPr>
      </w:pPr>
    </w:p>
    <w:p w14:paraId="17803670" w14:textId="245D78F4" w:rsidR="000B2B1D"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Segoe UI" w:hAnsi="Segoe UI" w:cs="Segoe UI"/>
          <w:sz w:val="18"/>
          <w:szCs w:val="18"/>
        </w:rPr>
      </w:pPr>
      <w:r>
        <w:rPr>
          <w:rStyle w:val="normaltextrun"/>
          <w:rFonts w:ascii="Arial" w:hAnsi="Arial" w:cs="Arial"/>
          <w:b/>
          <w:bCs/>
          <w:color w:val="000000"/>
          <w:sz w:val="20"/>
          <w:szCs w:val="20"/>
        </w:rPr>
        <w:t>Bonus Question D:</w:t>
      </w:r>
      <w:r>
        <w:rPr>
          <w:rStyle w:val="normaltextrun"/>
          <w:rFonts w:ascii="Arial" w:hAnsi="Arial" w:cs="Arial"/>
          <w:color w:val="000000"/>
          <w:sz w:val="20"/>
          <w:szCs w:val="20"/>
        </w:rPr>
        <w:t> If applicable, describe how the Applicant plans to implement one or more of the Healthy Service Environment policies. </w:t>
      </w:r>
      <w:r>
        <w:rPr>
          <w:rStyle w:val="eop"/>
          <w:rFonts w:ascii="Arial" w:hAnsi="Arial" w:cs="Arial"/>
        </w:rPr>
        <w:t> </w:t>
      </w:r>
    </w:p>
    <w:p w14:paraId="2CB51A77" w14:textId="77777777" w:rsidR="000B2B1D"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Segoe UI" w:hAnsi="Segoe UI" w:cs="Segoe UI"/>
          <w:sz w:val="18"/>
          <w:szCs w:val="18"/>
        </w:rPr>
      </w:pPr>
      <w:r>
        <w:rPr>
          <w:rStyle w:val="normaltextrun"/>
          <w:rFonts w:ascii="Arial" w:hAnsi="Arial" w:cs="Arial"/>
          <w:color w:val="000000"/>
          <w:sz w:val="20"/>
          <w:szCs w:val="20"/>
        </w:rPr>
        <w:t>Include the key personnel, by position title only, responsible for ensuring implementation.</w:t>
      </w:r>
      <w:r>
        <w:rPr>
          <w:rStyle w:val="eop"/>
          <w:rFonts w:ascii="Arial" w:hAnsi="Arial" w:cs="Arial"/>
        </w:rPr>
        <w:t> </w:t>
      </w:r>
    </w:p>
    <w:p w14:paraId="7162C8D0" w14:textId="30F4E43C" w:rsidR="004034E1" w:rsidRDefault="004034E1"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Style w:val="normaltextrun"/>
          <w:rFonts w:ascii="Arial" w:hAnsi="Arial" w:cs="Arial"/>
          <w:color w:val="000000"/>
          <w:sz w:val="20"/>
          <w:szCs w:val="20"/>
        </w:rPr>
      </w:pPr>
      <w:r>
        <w:rPr>
          <w:rStyle w:val="normaltextrun"/>
          <w:rFonts w:ascii="Arial" w:hAnsi="Arial" w:cs="Arial"/>
          <w:color w:val="000000"/>
          <w:sz w:val="20"/>
          <w:szCs w:val="20"/>
        </w:rPr>
        <w:t>Attach the approved and signed policy/policies in Partnergrants.</w:t>
      </w:r>
    </w:p>
    <w:p w14:paraId="3DE4A558" w14:textId="77777777" w:rsidR="004034E1" w:rsidRDefault="004034E1"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Segoe UI" w:hAnsi="Segoe UI" w:cs="Segoe UI"/>
          <w:sz w:val="18"/>
          <w:szCs w:val="18"/>
        </w:rPr>
      </w:pPr>
    </w:p>
    <w:p w14:paraId="4EA90BB4" w14:textId="4C8E67E1" w:rsidR="00763536" w:rsidRDefault="00127625" w:rsidP="004034E1">
      <w:pPr>
        <w:rPr>
          <w:rStyle w:val="Style1"/>
        </w:rPr>
      </w:pPr>
      <w:sdt>
        <w:sdtPr>
          <w:rPr>
            <w:rStyle w:val="Style1"/>
          </w:rPr>
          <w:id w:val="1335184784"/>
          <w:placeholder>
            <w:docPart w:val="78A49B7A61BE4EB9A36F84020AEA11C2"/>
          </w:placeholder>
          <w:showingPlcHdr/>
          <w15:color w:val="3366FF"/>
        </w:sdtPr>
        <w:sdtEndPr>
          <w:rPr>
            <w:rStyle w:val="DefaultParagraphFont"/>
            <w:rFonts w:ascii="Arial" w:hAnsi="Arial" w:cs="Arial"/>
            <w:i/>
            <w:sz w:val="20"/>
            <w:szCs w:val="20"/>
          </w:rPr>
        </w:sdtEndPr>
        <w:sdtContent>
          <w:r w:rsidR="00DA2ADB" w:rsidRPr="00F2200C">
            <w:rPr>
              <w:rStyle w:val="PlaceholderText"/>
              <w:bdr w:val="single" w:sz="4" w:space="0" w:color="auto"/>
            </w:rPr>
            <w:t>Click or tap here to enter text.</w:t>
          </w:r>
          <w:r w:rsidR="00DA2ADB">
            <w:rPr>
              <w:rStyle w:val="PlaceholderText"/>
              <w:bdr w:val="single" w:sz="4" w:space="0" w:color="auto"/>
            </w:rPr>
            <w:t xml:space="preserve">                                                                                                                     </w:t>
          </w:r>
        </w:sdtContent>
      </w:sdt>
      <w:bookmarkEnd w:id="10"/>
    </w:p>
    <w:p w14:paraId="6A704152" w14:textId="11DC44A1" w:rsidR="0013566F" w:rsidRPr="00D202A5" w:rsidRDefault="00127625" w:rsidP="0013566F">
      <w:pPr>
        <w:tabs>
          <w:tab w:val="left" w:pos="1270"/>
        </w:tabs>
        <w:rPr>
          <w:rFonts w:ascii="Arial" w:eastAsia="Times New Roman" w:hAnsi="Arial" w:cs="Arial"/>
          <w:sz w:val="20"/>
          <w:szCs w:val="20"/>
        </w:rPr>
      </w:pPr>
      <w:sdt>
        <w:sdtPr>
          <w:rPr>
            <w:rFonts w:ascii="Arial" w:hAnsi="Arial" w:cs="Arial"/>
            <w:b/>
            <w:color w:val="2F5496" w:themeColor="accent1" w:themeShade="BF"/>
            <w:sz w:val="20"/>
            <w:szCs w:val="20"/>
          </w:rPr>
          <w:id w:val="-1643651899"/>
          <w14:checkbox>
            <w14:checked w14:val="0"/>
            <w14:checkedState w14:val="2612" w14:font="MS Gothic"/>
            <w14:uncheckedState w14:val="2610" w14:font="MS Gothic"/>
          </w14:checkbox>
        </w:sdtPr>
        <w:sdtEndPr/>
        <w:sdtContent>
          <w:r w:rsidR="00154F9D">
            <w:rPr>
              <w:rFonts w:ascii="MS Gothic" w:eastAsia="MS Gothic" w:hAnsi="MS Gothic" w:cs="Arial" w:hint="eastAsia"/>
              <w:b/>
              <w:color w:val="2F5496" w:themeColor="accent1" w:themeShade="BF"/>
              <w:sz w:val="20"/>
              <w:szCs w:val="20"/>
            </w:rPr>
            <w:t>☐</w:t>
          </w:r>
        </w:sdtContent>
      </w:sdt>
      <w:r w:rsidR="0013566F">
        <w:rPr>
          <w:rFonts w:ascii="Arial" w:hAnsi="Arial" w:cs="Arial"/>
          <w:b/>
          <w:color w:val="2F5496" w:themeColor="accent1" w:themeShade="BF"/>
          <w:sz w:val="20"/>
          <w:szCs w:val="20"/>
        </w:rPr>
        <w:t xml:space="preserve"> </w:t>
      </w:r>
      <w:r w:rsidR="0013566F" w:rsidRPr="0013566F">
        <w:rPr>
          <w:rFonts w:ascii="Arial" w:eastAsia="Times New Roman" w:hAnsi="Arial" w:cs="Arial"/>
          <w:sz w:val="20"/>
          <w:szCs w:val="20"/>
        </w:rPr>
        <w:t xml:space="preserve">Appropriate </w:t>
      </w:r>
      <w:r w:rsidR="0013566F">
        <w:rPr>
          <w:rFonts w:ascii="Arial" w:eastAsia="Times New Roman" w:hAnsi="Arial" w:cs="Arial"/>
          <w:sz w:val="20"/>
          <w:szCs w:val="20"/>
          <w:u w:val="single"/>
        </w:rPr>
        <w:t>violence prevention</w:t>
      </w:r>
      <w:r w:rsidR="0013566F" w:rsidRPr="0013566F">
        <w:rPr>
          <w:rFonts w:ascii="Arial" w:eastAsia="Times New Roman" w:hAnsi="Arial" w:cs="Arial"/>
          <w:sz w:val="20"/>
          <w:szCs w:val="20"/>
          <w:u w:val="single"/>
        </w:rPr>
        <w:t xml:space="preserve"> policy</w:t>
      </w:r>
      <w:r w:rsidR="0013566F" w:rsidRPr="00D202A5">
        <w:rPr>
          <w:rFonts w:ascii="Arial" w:eastAsia="Times New Roman" w:hAnsi="Arial" w:cs="Arial"/>
          <w:sz w:val="20"/>
          <w:szCs w:val="20"/>
        </w:rPr>
        <w:t xml:space="preserve"> is </w:t>
      </w:r>
      <w:r w:rsidR="0013566F">
        <w:rPr>
          <w:rFonts w:ascii="Arial" w:eastAsia="Times New Roman" w:hAnsi="Arial" w:cs="Arial"/>
          <w:sz w:val="20"/>
          <w:szCs w:val="20"/>
        </w:rPr>
        <w:t xml:space="preserve">signed and </w:t>
      </w:r>
      <w:r w:rsidR="0013566F" w:rsidRPr="00D202A5">
        <w:rPr>
          <w:rFonts w:ascii="Arial" w:eastAsia="Times New Roman" w:hAnsi="Arial" w:cs="Arial"/>
          <w:sz w:val="20"/>
          <w:szCs w:val="20"/>
        </w:rPr>
        <w:t>attached to application in Partnergrants.</w:t>
      </w:r>
    </w:p>
    <w:bookmarkEnd w:id="22"/>
    <w:p w14:paraId="0E33FEAE" w14:textId="77777777" w:rsidR="0013566F" w:rsidRPr="004034E1" w:rsidRDefault="0013566F" w:rsidP="004034E1">
      <w:pPr>
        <w:rPr>
          <w:rFonts w:ascii="Arial" w:eastAsia="Times New Roman" w:hAnsi="Arial" w:cs="Arial"/>
          <w:snapToGrid w:val="0"/>
          <w:color w:val="000000" w:themeColor="text1"/>
          <w:sz w:val="20"/>
          <w:szCs w:val="20"/>
        </w:rPr>
      </w:pPr>
    </w:p>
    <w:sectPr w:rsidR="0013566F" w:rsidRPr="004034E1">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04DB35" w14:textId="77777777" w:rsidR="0059047A" w:rsidRDefault="0059047A" w:rsidP="00A46D71">
      <w:pPr>
        <w:spacing w:after="0" w:line="240" w:lineRule="auto"/>
      </w:pPr>
      <w:r>
        <w:separator/>
      </w:r>
    </w:p>
  </w:endnote>
  <w:endnote w:type="continuationSeparator" w:id="0">
    <w:p w14:paraId="6AA20890" w14:textId="77777777" w:rsidR="0059047A" w:rsidRDefault="0059047A" w:rsidP="00A46D71">
      <w:pPr>
        <w:spacing w:after="0" w:line="240" w:lineRule="auto"/>
      </w:pPr>
      <w:r>
        <w:continuationSeparator/>
      </w:r>
    </w:p>
  </w:endnote>
  <w:endnote w:type="continuationNotice" w:id="1">
    <w:p w14:paraId="658736A3" w14:textId="77777777" w:rsidR="0059047A" w:rsidRDefault="005904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3D837" w14:textId="51B2909E" w:rsidR="0059047A" w:rsidRDefault="0059047A">
    <w:pPr>
      <w:pStyle w:val="Footer"/>
      <w:jc w:val="right"/>
    </w:pPr>
  </w:p>
  <w:sdt>
    <w:sdtPr>
      <w:rPr>
        <w:rFonts w:ascii="Arial" w:hAnsi="Arial" w:cs="Arial"/>
        <w:sz w:val="20"/>
        <w:szCs w:val="20"/>
      </w:rPr>
      <w:id w:val="165062728"/>
      <w:docPartObj>
        <w:docPartGallery w:val="Page Numbers (Bottom of Page)"/>
        <w:docPartUnique/>
      </w:docPartObj>
    </w:sdtPr>
    <w:sdtEndPr/>
    <w:sdtContent>
      <w:sdt>
        <w:sdtPr>
          <w:rPr>
            <w:rFonts w:ascii="Arial" w:hAnsi="Arial" w:cs="Arial"/>
            <w:sz w:val="20"/>
            <w:szCs w:val="20"/>
          </w:rPr>
          <w:id w:val="-1769616900"/>
          <w:docPartObj>
            <w:docPartGallery w:val="Page Numbers (Top of Page)"/>
            <w:docPartUnique/>
          </w:docPartObj>
        </w:sdtPr>
        <w:sdtEndPr/>
        <w:sdtContent>
          <w:p w14:paraId="5228347B" w14:textId="5EEED12D" w:rsidR="0059047A" w:rsidRPr="00DF2F8D" w:rsidRDefault="0059047A" w:rsidP="00974A03">
            <w:pPr>
              <w:rPr>
                <w:rFonts w:ascii="Arial" w:hAnsi="Arial" w:cs="Arial"/>
                <w:sz w:val="20"/>
                <w:szCs w:val="20"/>
              </w:rPr>
            </w:pPr>
            <w:r w:rsidRPr="00DF2F8D">
              <w:rPr>
                <w:rFonts w:ascii="Arial" w:hAnsi="Arial" w:cs="Arial"/>
                <w:sz w:val="20"/>
                <w:szCs w:val="20"/>
              </w:rPr>
              <w:t xml:space="preserve">Section </w:t>
            </w:r>
            <w:r>
              <w:rPr>
                <w:rFonts w:ascii="Arial" w:hAnsi="Arial" w:cs="Arial"/>
                <w:sz w:val="20"/>
                <w:szCs w:val="20"/>
              </w:rPr>
              <w:t>F</w:t>
            </w:r>
            <w:r w:rsidRPr="00DF2F8D">
              <w:rPr>
                <w:rFonts w:ascii="Arial" w:hAnsi="Arial" w:cs="Arial"/>
                <w:sz w:val="20"/>
                <w:szCs w:val="20"/>
              </w:rPr>
              <w:t xml:space="preserve"> –</w:t>
            </w:r>
            <w:r>
              <w:rPr>
                <w:rFonts w:ascii="Arial" w:hAnsi="Arial" w:cs="Arial"/>
                <w:sz w:val="20"/>
                <w:szCs w:val="20"/>
              </w:rPr>
              <w:t>RFGA Scope of Work and Application</w:t>
            </w:r>
            <w:r w:rsidRPr="00DF2F8D">
              <w:rPr>
                <w:rFonts w:ascii="Arial" w:hAnsi="Arial" w:cs="Arial"/>
                <w:sz w:val="20"/>
                <w:szCs w:val="20"/>
              </w:rPr>
              <w:tab/>
              <w:t xml:space="preserve">                                             Page </w:t>
            </w:r>
            <w:r w:rsidRPr="00DF2F8D">
              <w:rPr>
                <w:rFonts w:ascii="Arial" w:hAnsi="Arial" w:cs="Arial"/>
                <w:b/>
                <w:bCs/>
                <w:sz w:val="20"/>
                <w:szCs w:val="20"/>
              </w:rPr>
              <w:fldChar w:fldCharType="begin"/>
            </w:r>
            <w:r w:rsidRPr="00DF2F8D">
              <w:rPr>
                <w:rFonts w:ascii="Arial" w:hAnsi="Arial" w:cs="Arial"/>
                <w:b/>
                <w:bCs/>
                <w:sz w:val="20"/>
                <w:szCs w:val="20"/>
              </w:rPr>
              <w:instrText xml:space="preserve"> PAGE </w:instrText>
            </w:r>
            <w:r w:rsidRPr="00DF2F8D">
              <w:rPr>
                <w:rFonts w:ascii="Arial" w:hAnsi="Arial" w:cs="Arial"/>
                <w:b/>
                <w:bCs/>
                <w:sz w:val="20"/>
                <w:szCs w:val="20"/>
              </w:rPr>
              <w:fldChar w:fldCharType="separate"/>
            </w:r>
            <w:r>
              <w:rPr>
                <w:rFonts w:ascii="Arial" w:hAnsi="Arial" w:cs="Arial"/>
                <w:b/>
                <w:bCs/>
                <w:sz w:val="20"/>
                <w:szCs w:val="20"/>
              </w:rPr>
              <w:t>7</w:t>
            </w:r>
            <w:r w:rsidRPr="00DF2F8D">
              <w:rPr>
                <w:rFonts w:ascii="Arial" w:hAnsi="Arial" w:cs="Arial"/>
                <w:b/>
                <w:bCs/>
                <w:sz w:val="20"/>
                <w:szCs w:val="20"/>
              </w:rPr>
              <w:fldChar w:fldCharType="end"/>
            </w:r>
            <w:r w:rsidRPr="00DF2F8D">
              <w:rPr>
                <w:rFonts w:ascii="Arial" w:hAnsi="Arial" w:cs="Arial"/>
                <w:sz w:val="20"/>
                <w:szCs w:val="20"/>
              </w:rPr>
              <w:t xml:space="preserve"> of </w:t>
            </w:r>
            <w:r w:rsidRPr="00DF2F8D">
              <w:rPr>
                <w:rFonts w:ascii="Arial" w:hAnsi="Arial" w:cs="Arial"/>
                <w:b/>
                <w:bCs/>
                <w:sz w:val="20"/>
                <w:szCs w:val="20"/>
              </w:rPr>
              <w:fldChar w:fldCharType="begin"/>
            </w:r>
            <w:r w:rsidRPr="00DF2F8D">
              <w:rPr>
                <w:rFonts w:ascii="Arial" w:hAnsi="Arial" w:cs="Arial"/>
                <w:b/>
                <w:bCs/>
                <w:sz w:val="20"/>
                <w:szCs w:val="20"/>
              </w:rPr>
              <w:instrText xml:space="preserve"> NUMPAGES  </w:instrText>
            </w:r>
            <w:r w:rsidRPr="00DF2F8D">
              <w:rPr>
                <w:rFonts w:ascii="Arial" w:hAnsi="Arial" w:cs="Arial"/>
                <w:b/>
                <w:bCs/>
                <w:sz w:val="20"/>
                <w:szCs w:val="20"/>
              </w:rPr>
              <w:fldChar w:fldCharType="separate"/>
            </w:r>
            <w:r>
              <w:rPr>
                <w:rFonts w:ascii="Arial" w:hAnsi="Arial" w:cs="Arial"/>
                <w:b/>
                <w:bCs/>
                <w:sz w:val="20"/>
                <w:szCs w:val="20"/>
              </w:rPr>
              <w:t>7</w:t>
            </w:r>
            <w:r w:rsidRPr="00DF2F8D">
              <w:rPr>
                <w:rFonts w:ascii="Arial" w:hAnsi="Arial" w:cs="Arial"/>
                <w:b/>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E46D19" w14:textId="77777777" w:rsidR="0059047A" w:rsidRDefault="0059047A" w:rsidP="00A46D71">
      <w:pPr>
        <w:spacing w:after="0" w:line="240" w:lineRule="auto"/>
      </w:pPr>
      <w:r>
        <w:separator/>
      </w:r>
    </w:p>
  </w:footnote>
  <w:footnote w:type="continuationSeparator" w:id="0">
    <w:p w14:paraId="3F0B47EF" w14:textId="77777777" w:rsidR="0059047A" w:rsidRDefault="0059047A" w:rsidP="00A46D71">
      <w:pPr>
        <w:spacing w:after="0" w:line="240" w:lineRule="auto"/>
      </w:pPr>
      <w:r>
        <w:continuationSeparator/>
      </w:r>
    </w:p>
  </w:footnote>
  <w:footnote w:type="continuationNotice" w:id="1">
    <w:p w14:paraId="7FBD9ECA" w14:textId="77777777" w:rsidR="0059047A" w:rsidRDefault="0059047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C62864" w14:textId="5C67C849" w:rsidR="0059047A" w:rsidRDefault="0059047A" w:rsidP="00DD0697">
    <w:pPr>
      <w:pStyle w:val="Header"/>
      <w:jc w:val="center"/>
    </w:pPr>
    <w:r w:rsidRPr="00383F14">
      <w:rPr>
        <w:b/>
        <w:bCs/>
      </w:rPr>
      <w:t xml:space="preserve">RFGA-004-Asian Pacific Islander Mental Health Services 2020-NP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1F7D"/>
    <w:multiLevelType w:val="hybridMultilevel"/>
    <w:tmpl w:val="9A28937E"/>
    <w:lvl w:ilvl="0" w:tplc="727EC7CC">
      <w:start w:val="1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5A776D"/>
    <w:multiLevelType w:val="hybridMultilevel"/>
    <w:tmpl w:val="3D0447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 w15:restartNumberingAfterBreak="0">
    <w:nsid w:val="0FC82915"/>
    <w:multiLevelType w:val="hybridMultilevel"/>
    <w:tmpl w:val="87FA0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9A51AE"/>
    <w:multiLevelType w:val="hybridMultilevel"/>
    <w:tmpl w:val="0C104066"/>
    <w:lvl w:ilvl="0" w:tplc="0409000F">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6C83466"/>
    <w:multiLevelType w:val="multilevel"/>
    <w:tmpl w:val="B6E02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8AD54DB"/>
    <w:multiLevelType w:val="hybridMultilevel"/>
    <w:tmpl w:val="1C847424"/>
    <w:lvl w:ilvl="0" w:tplc="E63C2B0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912F0"/>
    <w:multiLevelType w:val="hybridMultilevel"/>
    <w:tmpl w:val="2BF4ADC8"/>
    <w:lvl w:ilvl="0" w:tplc="5776C320">
      <w:start w:val="1"/>
      <w:numFmt w:val="decimal"/>
      <w:lvlText w:val="%1)"/>
      <w:lvlJc w:val="left"/>
      <w:pPr>
        <w:ind w:left="288" w:firstLine="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E764D47"/>
    <w:multiLevelType w:val="hybridMultilevel"/>
    <w:tmpl w:val="D08ADC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63431A"/>
    <w:multiLevelType w:val="hybridMultilevel"/>
    <w:tmpl w:val="E5BCF9FE"/>
    <w:lvl w:ilvl="0" w:tplc="AE627170">
      <w:start w:val="5"/>
      <w:numFmt w:val="upperRoman"/>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244DF4"/>
    <w:multiLevelType w:val="multilevel"/>
    <w:tmpl w:val="A198F76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B616CDB"/>
    <w:multiLevelType w:val="hybridMultilevel"/>
    <w:tmpl w:val="AC7C93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3D3786"/>
    <w:multiLevelType w:val="hybridMultilevel"/>
    <w:tmpl w:val="21A4FBC0"/>
    <w:lvl w:ilvl="0" w:tplc="5776C320">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2" w15:restartNumberingAfterBreak="0">
    <w:nsid w:val="2F435067"/>
    <w:multiLevelType w:val="hybridMultilevel"/>
    <w:tmpl w:val="A470CF1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771D62"/>
    <w:multiLevelType w:val="hybridMultilevel"/>
    <w:tmpl w:val="B73C2752"/>
    <w:lvl w:ilvl="0" w:tplc="B9D0F942">
      <w:start w:val="1"/>
      <w:numFmt w:val="decimal"/>
      <w:lvlText w:val="%1."/>
      <w:lvlJc w:val="left"/>
      <w:pPr>
        <w:ind w:left="720" w:hanging="360"/>
      </w:pPr>
    </w:lvl>
    <w:lvl w:ilvl="1" w:tplc="1E725DC4">
      <w:start w:val="1"/>
      <w:numFmt w:val="decimal"/>
      <w:lvlText w:val="%2."/>
      <w:lvlJc w:val="left"/>
      <w:pPr>
        <w:ind w:left="1440" w:hanging="360"/>
      </w:pPr>
    </w:lvl>
    <w:lvl w:ilvl="2" w:tplc="98046986">
      <w:start w:val="1"/>
      <w:numFmt w:val="lowerRoman"/>
      <w:lvlText w:val="%3."/>
      <w:lvlJc w:val="right"/>
      <w:pPr>
        <w:ind w:left="2160" w:hanging="180"/>
      </w:pPr>
    </w:lvl>
    <w:lvl w:ilvl="3" w:tplc="C4AA54CA">
      <w:start w:val="1"/>
      <w:numFmt w:val="decimal"/>
      <w:lvlText w:val="%4."/>
      <w:lvlJc w:val="left"/>
      <w:pPr>
        <w:ind w:left="2880" w:hanging="360"/>
      </w:pPr>
    </w:lvl>
    <w:lvl w:ilvl="4" w:tplc="267A9718">
      <w:start w:val="1"/>
      <w:numFmt w:val="lowerLetter"/>
      <w:lvlText w:val="%5."/>
      <w:lvlJc w:val="left"/>
      <w:pPr>
        <w:ind w:left="3600" w:hanging="360"/>
      </w:pPr>
    </w:lvl>
    <w:lvl w:ilvl="5" w:tplc="D9067696">
      <w:start w:val="1"/>
      <w:numFmt w:val="lowerRoman"/>
      <w:lvlText w:val="%6."/>
      <w:lvlJc w:val="right"/>
      <w:pPr>
        <w:ind w:left="4320" w:hanging="180"/>
      </w:pPr>
    </w:lvl>
    <w:lvl w:ilvl="6" w:tplc="DD40714E">
      <w:start w:val="1"/>
      <w:numFmt w:val="decimal"/>
      <w:lvlText w:val="%7."/>
      <w:lvlJc w:val="left"/>
      <w:pPr>
        <w:ind w:left="5040" w:hanging="360"/>
      </w:pPr>
    </w:lvl>
    <w:lvl w:ilvl="7" w:tplc="2CAACB96">
      <w:start w:val="1"/>
      <w:numFmt w:val="lowerLetter"/>
      <w:lvlText w:val="%8."/>
      <w:lvlJc w:val="left"/>
      <w:pPr>
        <w:ind w:left="5760" w:hanging="360"/>
      </w:pPr>
    </w:lvl>
    <w:lvl w:ilvl="8" w:tplc="BB08B9BA">
      <w:start w:val="1"/>
      <w:numFmt w:val="lowerRoman"/>
      <w:lvlText w:val="%9."/>
      <w:lvlJc w:val="right"/>
      <w:pPr>
        <w:ind w:left="6480" w:hanging="180"/>
      </w:pPr>
    </w:lvl>
  </w:abstractNum>
  <w:abstractNum w:abstractNumId="14" w15:restartNumberingAfterBreak="0">
    <w:nsid w:val="3ED825CD"/>
    <w:multiLevelType w:val="hybridMultilevel"/>
    <w:tmpl w:val="B73C2752"/>
    <w:lvl w:ilvl="0" w:tplc="B9D0F942">
      <w:start w:val="1"/>
      <w:numFmt w:val="decimal"/>
      <w:lvlText w:val="%1."/>
      <w:lvlJc w:val="left"/>
      <w:pPr>
        <w:ind w:left="720" w:hanging="360"/>
      </w:pPr>
    </w:lvl>
    <w:lvl w:ilvl="1" w:tplc="1E725DC4">
      <w:start w:val="1"/>
      <w:numFmt w:val="decimal"/>
      <w:lvlText w:val="%2."/>
      <w:lvlJc w:val="left"/>
      <w:pPr>
        <w:ind w:left="1440" w:hanging="360"/>
      </w:pPr>
    </w:lvl>
    <w:lvl w:ilvl="2" w:tplc="98046986">
      <w:start w:val="1"/>
      <w:numFmt w:val="lowerRoman"/>
      <w:lvlText w:val="%3."/>
      <w:lvlJc w:val="right"/>
      <w:pPr>
        <w:ind w:left="2160" w:hanging="180"/>
      </w:pPr>
    </w:lvl>
    <w:lvl w:ilvl="3" w:tplc="C4AA54CA">
      <w:start w:val="1"/>
      <w:numFmt w:val="decimal"/>
      <w:lvlText w:val="%4."/>
      <w:lvlJc w:val="left"/>
      <w:pPr>
        <w:ind w:left="2880" w:hanging="360"/>
      </w:pPr>
    </w:lvl>
    <w:lvl w:ilvl="4" w:tplc="267A9718">
      <w:start w:val="1"/>
      <w:numFmt w:val="lowerLetter"/>
      <w:lvlText w:val="%5."/>
      <w:lvlJc w:val="left"/>
      <w:pPr>
        <w:ind w:left="3600" w:hanging="360"/>
      </w:pPr>
    </w:lvl>
    <w:lvl w:ilvl="5" w:tplc="D9067696">
      <w:start w:val="1"/>
      <w:numFmt w:val="lowerRoman"/>
      <w:lvlText w:val="%6."/>
      <w:lvlJc w:val="right"/>
      <w:pPr>
        <w:ind w:left="4320" w:hanging="180"/>
      </w:pPr>
    </w:lvl>
    <w:lvl w:ilvl="6" w:tplc="DD40714E">
      <w:start w:val="1"/>
      <w:numFmt w:val="decimal"/>
      <w:lvlText w:val="%7."/>
      <w:lvlJc w:val="left"/>
      <w:pPr>
        <w:ind w:left="5040" w:hanging="360"/>
      </w:pPr>
    </w:lvl>
    <w:lvl w:ilvl="7" w:tplc="2CAACB96">
      <w:start w:val="1"/>
      <w:numFmt w:val="lowerLetter"/>
      <w:lvlText w:val="%8."/>
      <w:lvlJc w:val="left"/>
      <w:pPr>
        <w:ind w:left="5760" w:hanging="360"/>
      </w:pPr>
    </w:lvl>
    <w:lvl w:ilvl="8" w:tplc="BB08B9BA">
      <w:start w:val="1"/>
      <w:numFmt w:val="lowerRoman"/>
      <w:lvlText w:val="%9."/>
      <w:lvlJc w:val="right"/>
      <w:pPr>
        <w:ind w:left="6480" w:hanging="180"/>
      </w:pPr>
    </w:lvl>
  </w:abstractNum>
  <w:abstractNum w:abstractNumId="15" w15:restartNumberingAfterBreak="0">
    <w:nsid w:val="3F9F7B6E"/>
    <w:multiLevelType w:val="hybridMultilevel"/>
    <w:tmpl w:val="6D46B8AA"/>
    <w:lvl w:ilvl="0" w:tplc="20E676D6">
      <w:start w:val="7"/>
      <w:numFmt w:val="upperRoman"/>
      <w:lvlText w:val="%1."/>
      <w:lvlJc w:val="left"/>
      <w:pPr>
        <w:ind w:left="1080" w:hanging="720"/>
      </w:pPr>
      <w:rPr>
        <w:rFonts w:ascii="Calibri" w:eastAsiaTheme="minorHAnsi" w:hAnsi="Calibri" w:cstheme="minorBidi"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895297"/>
    <w:multiLevelType w:val="hybridMultilevel"/>
    <w:tmpl w:val="602628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436D70CF"/>
    <w:multiLevelType w:val="hybridMultilevel"/>
    <w:tmpl w:val="97DAF0D0"/>
    <w:lvl w:ilvl="0" w:tplc="C84C9D86">
      <w:start w:val="1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3024FA"/>
    <w:multiLevelType w:val="hybridMultilevel"/>
    <w:tmpl w:val="90C4303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9" w15:restartNumberingAfterBreak="0">
    <w:nsid w:val="495D4B0C"/>
    <w:multiLevelType w:val="hybridMultilevel"/>
    <w:tmpl w:val="E058503A"/>
    <w:lvl w:ilvl="0" w:tplc="5C7C9AD2">
      <w:start w:val="1"/>
      <w:numFmt w:val="decimal"/>
      <w:suff w:val="space"/>
      <w:lvlText w:val="%1."/>
      <w:lvlJc w:val="left"/>
      <w:pPr>
        <w:ind w:left="1800" w:firstLine="0"/>
      </w:pPr>
    </w:lvl>
    <w:lvl w:ilvl="1" w:tplc="04090019">
      <w:start w:val="1"/>
      <w:numFmt w:val="lowerLetter"/>
      <w:lvlText w:val="%2."/>
      <w:lvlJc w:val="left"/>
      <w:pPr>
        <w:ind w:left="2952" w:hanging="360"/>
      </w:pPr>
    </w:lvl>
    <w:lvl w:ilvl="2" w:tplc="0409001B">
      <w:start w:val="1"/>
      <w:numFmt w:val="lowerRoman"/>
      <w:lvlText w:val="%3."/>
      <w:lvlJc w:val="right"/>
      <w:pPr>
        <w:ind w:left="3672" w:hanging="180"/>
      </w:pPr>
    </w:lvl>
    <w:lvl w:ilvl="3" w:tplc="0409000F">
      <w:start w:val="1"/>
      <w:numFmt w:val="decimal"/>
      <w:lvlText w:val="%4."/>
      <w:lvlJc w:val="left"/>
      <w:pPr>
        <w:ind w:left="4392" w:hanging="360"/>
      </w:pPr>
    </w:lvl>
    <w:lvl w:ilvl="4" w:tplc="04090019">
      <w:start w:val="1"/>
      <w:numFmt w:val="lowerLetter"/>
      <w:lvlText w:val="%5."/>
      <w:lvlJc w:val="left"/>
      <w:pPr>
        <w:ind w:left="5112" w:hanging="360"/>
      </w:pPr>
    </w:lvl>
    <w:lvl w:ilvl="5" w:tplc="0409001B">
      <w:start w:val="1"/>
      <w:numFmt w:val="lowerRoman"/>
      <w:lvlText w:val="%6."/>
      <w:lvlJc w:val="right"/>
      <w:pPr>
        <w:ind w:left="5832" w:hanging="180"/>
      </w:pPr>
    </w:lvl>
    <w:lvl w:ilvl="6" w:tplc="0409000F">
      <w:start w:val="1"/>
      <w:numFmt w:val="decimal"/>
      <w:lvlText w:val="%7."/>
      <w:lvlJc w:val="left"/>
      <w:pPr>
        <w:ind w:left="6552" w:hanging="360"/>
      </w:pPr>
    </w:lvl>
    <w:lvl w:ilvl="7" w:tplc="04090019">
      <w:start w:val="1"/>
      <w:numFmt w:val="lowerLetter"/>
      <w:lvlText w:val="%8."/>
      <w:lvlJc w:val="left"/>
      <w:pPr>
        <w:ind w:left="7272" w:hanging="360"/>
      </w:pPr>
    </w:lvl>
    <w:lvl w:ilvl="8" w:tplc="0409001B">
      <w:start w:val="1"/>
      <w:numFmt w:val="lowerRoman"/>
      <w:lvlText w:val="%9."/>
      <w:lvlJc w:val="right"/>
      <w:pPr>
        <w:ind w:left="7992" w:hanging="180"/>
      </w:pPr>
    </w:lvl>
  </w:abstractNum>
  <w:abstractNum w:abstractNumId="20" w15:restartNumberingAfterBreak="0">
    <w:nsid w:val="4A722FEB"/>
    <w:multiLevelType w:val="hybridMultilevel"/>
    <w:tmpl w:val="B73C2752"/>
    <w:lvl w:ilvl="0" w:tplc="B9D0F942">
      <w:start w:val="1"/>
      <w:numFmt w:val="decimal"/>
      <w:lvlText w:val="%1."/>
      <w:lvlJc w:val="left"/>
      <w:pPr>
        <w:ind w:left="720" w:hanging="360"/>
      </w:pPr>
    </w:lvl>
    <w:lvl w:ilvl="1" w:tplc="1E725DC4">
      <w:start w:val="1"/>
      <w:numFmt w:val="decimal"/>
      <w:lvlText w:val="%2."/>
      <w:lvlJc w:val="left"/>
      <w:pPr>
        <w:ind w:left="1440" w:hanging="360"/>
      </w:pPr>
    </w:lvl>
    <w:lvl w:ilvl="2" w:tplc="98046986">
      <w:start w:val="1"/>
      <w:numFmt w:val="lowerRoman"/>
      <w:lvlText w:val="%3."/>
      <w:lvlJc w:val="right"/>
      <w:pPr>
        <w:ind w:left="2160" w:hanging="180"/>
      </w:pPr>
    </w:lvl>
    <w:lvl w:ilvl="3" w:tplc="C4AA54CA">
      <w:start w:val="1"/>
      <w:numFmt w:val="decimal"/>
      <w:lvlText w:val="%4."/>
      <w:lvlJc w:val="left"/>
      <w:pPr>
        <w:ind w:left="2880" w:hanging="360"/>
      </w:pPr>
    </w:lvl>
    <w:lvl w:ilvl="4" w:tplc="267A9718">
      <w:start w:val="1"/>
      <w:numFmt w:val="lowerLetter"/>
      <w:lvlText w:val="%5."/>
      <w:lvlJc w:val="left"/>
      <w:pPr>
        <w:ind w:left="3600" w:hanging="360"/>
      </w:pPr>
    </w:lvl>
    <w:lvl w:ilvl="5" w:tplc="D9067696">
      <w:start w:val="1"/>
      <w:numFmt w:val="lowerRoman"/>
      <w:lvlText w:val="%6."/>
      <w:lvlJc w:val="right"/>
      <w:pPr>
        <w:ind w:left="4320" w:hanging="180"/>
      </w:pPr>
    </w:lvl>
    <w:lvl w:ilvl="6" w:tplc="DD40714E">
      <w:start w:val="1"/>
      <w:numFmt w:val="decimal"/>
      <w:lvlText w:val="%7."/>
      <w:lvlJc w:val="left"/>
      <w:pPr>
        <w:ind w:left="5040" w:hanging="360"/>
      </w:pPr>
    </w:lvl>
    <w:lvl w:ilvl="7" w:tplc="2CAACB96">
      <w:start w:val="1"/>
      <w:numFmt w:val="lowerLetter"/>
      <w:lvlText w:val="%8."/>
      <w:lvlJc w:val="left"/>
      <w:pPr>
        <w:ind w:left="5760" w:hanging="360"/>
      </w:pPr>
    </w:lvl>
    <w:lvl w:ilvl="8" w:tplc="BB08B9BA">
      <w:start w:val="1"/>
      <w:numFmt w:val="lowerRoman"/>
      <w:lvlText w:val="%9."/>
      <w:lvlJc w:val="right"/>
      <w:pPr>
        <w:ind w:left="6480" w:hanging="180"/>
      </w:pPr>
    </w:lvl>
  </w:abstractNum>
  <w:abstractNum w:abstractNumId="21" w15:restartNumberingAfterBreak="0">
    <w:nsid w:val="4A8A4DF1"/>
    <w:multiLevelType w:val="hybridMultilevel"/>
    <w:tmpl w:val="0B3A1B3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FF5983"/>
    <w:multiLevelType w:val="hybridMultilevel"/>
    <w:tmpl w:val="EF5AF79E"/>
    <w:lvl w:ilvl="0" w:tplc="0409000F">
      <w:start w:val="1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3" w15:restartNumberingAfterBreak="0">
    <w:nsid w:val="50965079"/>
    <w:multiLevelType w:val="hybridMultilevel"/>
    <w:tmpl w:val="1E724B68"/>
    <w:lvl w:ilvl="0" w:tplc="99B0A3B4">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12540FA"/>
    <w:multiLevelType w:val="hybridMultilevel"/>
    <w:tmpl w:val="E51E54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BC409C"/>
    <w:multiLevelType w:val="hybridMultilevel"/>
    <w:tmpl w:val="B73C2752"/>
    <w:lvl w:ilvl="0" w:tplc="B9D0F942">
      <w:start w:val="1"/>
      <w:numFmt w:val="decimal"/>
      <w:lvlText w:val="%1."/>
      <w:lvlJc w:val="left"/>
      <w:pPr>
        <w:ind w:left="720" w:hanging="360"/>
      </w:pPr>
    </w:lvl>
    <w:lvl w:ilvl="1" w:tplc="1E725DC4">
      <w:start w:val="1"/>
      <w:numFmt w:val="decimal"/>
      <w:lvlText w:val="%2."/>
      <w:lvlJc w:val="left"/>
      <w:pPr>
        <w:ind w:left="1440" w:hanging="360"/>
      </w:pPr>
    </w:lvl>
    <w:lvl w:ilvl="2" w:tplc="98046986">
      <w:start w:val="1"/>
      <w:numFmt w:val="lowerRoman"/>
      <w:lvlText w:val="%3."/>
      <w:lvlJc w:val="right"/>
      <w:pPr>
        <w:ind w:left="2160" w:hanging="180"/>
      </w:pPr>
    </w:lvl>
    <w:lvl w:ilvl="3" w:tplc="C4AA54CA">
      <w:start w:val="1"/>
      <w:numFmt w:val="decimal"/>
      <w:lvlText w:val="%4."/>
      <w:lvlJc w:val="left"/>
      <w:pPr>
        <w:ind w:left="2880" w:hanging="360"/>
      </w:pPr>
    </w:lvl>
    <w:lvl w:ilvl="4" w:tplc="267A9718">
      <w:start w:val="1"/>
      <w:numFmt w:val="lowerLetter"/>
      <w:lvlText w:val="%5."/>
      <w:lvlJc w:val="left"/>
      <w:pPr>
        <w:ind w:left="3600" w:hanging="360"/>
      </w:pPr>
    </w:lvl>
    <w:lvl w:ilvl="5" w:tplc="D9067696">
      <w:start w:val="1"/>
      <w:numFmt w:val="lowerRoman"/>
      <w:lvlText w:val="%6."/>
      <w:lvlJc w:val="right"/>
      <w:pPr>
        <w:ind w:left="4320" w:hanging="180"/>
      </w:pPr>
    </w:lvl>
    <w:lvl w:ilvl="6" w:tplc="DD40714E">
      <w:start w:val="1"/>
      <w:numFmt w:val="decimal"/>
      <w:lvlText w:val="%7."/>
      <w:lvlJc w:val="left"/>
      <w:pPr>
        <w:ind w:left="5040" w:hanging="360"/>
      </w:pPr>
    </w:lvl>
    <w:lvl w:ilvl="7" w:tplc="2CAACB96">
      <w:start w:val="1"/>
      <w:numFmt w:val="lowerLetter"/>
      <w:lvlText w:val="%8."/>
      <w:lvlJc w:val="left"/>
      <w:pPr>
        <w:ind w:left="5760" w:hanging="360"/>
      </w:pPr>
    </w:lvl>
    <w:lvl w:ilvl="8" w:tplc="BB08B9BA">
      <w:start w:val="1"/>
      <w:numFmt w:val="lowerRoman"/>
      <w:lvlText w:val="%9."/>
      <w:lvlJc w:val="right"/>
      <w:pPr>
        <w:ind w:left="6480" w:hanging="180"/>
      </w:pPr>
    </w:lvl>
  </w:abstractNum>
  <w:abstractNum w:abstractNumId="26" w15:restartNumberingAfterBreak="0">
    <w:nsid w:val="557F30D9"/>
    <w:multiLevelType w:val="hybridMultilevel"/>
    <w:tmpl w:val="D2AEFCAC"/>
    <w:lvl w:ilvl="0" w:tplc="A238C4F8">
      <w:start w:val="1"/>
      <w:numFmt w:val="bullet"/>
      <w:lvlText w:val=""/>
      <w:lvlJc w:val="left"/>
      <w:pPr>
        <w:ind w:left="1080" w:hanging="360"/>
      </w:pPr>
      <w:rPr>
        <w:rFonts w:ascii="Symbol" w:eastAsia="Calibr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7" w15:restartNumberingAfterBreak="0">
    <w:nsid w:val="56F1115D"/>
    <w:multiLevelType w:val="multilevel"/>
    <w:tmpl w:val="7AAA2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7B0328A"/>
    <w:multiLevelType w:val="hybridMultilevel"/>
    <w:tmpl w:val="A894A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7F4AE2"/>
    <w:multiLevelType w:val="hybridMultilevel"/>
    <w:tmpl w:val="EE945B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9107D06"/>
    <w:multiLevelType w:val="hybridMultilevel"/>
    <w:tmpl w:val="13B0C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EB4483"/>
    <w:multiLevelType w:val="hybridMultilevel"/>
    <w:tmpl w:val="ECB6C5A8"/>
    <w:lvl w:ilvl="0" w:tplc="EA8C9F04">
      <w:start w:val="1"/>
      <w:numFmt w:val="decimal"/>
      <w:lvlText w:val="%1."/>
      <w:lvlJc w:val="left"/>
      <w:pPr>
        <w:ind w:left="360" w:hanging="360"/>
      </w:pPr>
      <w:rPr>
        <w:rFonts w:eastAsia="Times New Roman"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A3F6ABA"/>
    <w:multiLevelType w:val="hybridMultilevel"/>
    <w:tmpl w:val="75165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56302E"/>
    <w:multiLevelType w:val="multilevel"/>
    <w:tmpl w:val="00F4D91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FE64079"/>
    <w:multiLevelType w:val="multilevel"/>
    <w:tmpl w:val="3FA2B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84F7003"/>
    <w:multiLevelType w:val="hybridMultilevel"/>
    <w:tmpl w:val="61BE2B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E8D67FE"/>
    <w:multiLevelType w:val="hybridMultilevel"/>
    <w:tmpl w:val="603C6AEC"/>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start w:val="1"/>
      <w:numFmt w:val="decimal"/>
      <w:lvlText w:val="%4."/>
      <w:lvlJc w:val="left"/>
      <w:pPr>
        <w:ind w:left="3510" w:hanging="360"/>
      </w:pPr>
    </w:lvl>
    <w:lvl w:ilvl="4" w:tplc="04090019">
      <w:start w:val="1"/>
      <w:numFmt w:val="lowerLetter"/>
      <w:lvlText w:val="%5."/>
      <w:lvlJc w:val="left"/>
      <w:pPr>
        <w:ind w:left="4230" w:hanging="360"/>
      </w:pPr>
    </w:lvl>
    <w:lvl w:ilvl="5" w:tplc="0409001B">
      <w:start w:val="1"/>
      <w:numFmt w:val="lowerRoman"/>
      <w:lvlText w:val="%6."/>
      <w:lvlJc w:val="right"/>
      <w:pPr>
        <w:ind w:left="4950" w:hanging="180"/>
      </w:pPr>
    </w:lvl>
    <w:lvl w:ilvl="6" w:tplc="0409000F">
      <w:start w:val="1"/>
      <w:numFmt w:val="decimal"/>
      <w:lvlText w:val="%7."/>
      <w:lvlJc w:val="left"/>
      <w:pPr>
        <w:ind w:left="5670" w:hanging="360"/>
      </w:pPr>
    </w:lvl>
    <w:lvl w:ilvl="7" w:tplc="04090019">
      <w:start w:val="1"/>
      <w:numFmt w:val="lowerLetter"/>
      <w:lvlText w:val="%8."/>
      <w:lvlJc w:val="left"/>
      <w:pPr>
        <w:ind w:left="6390" w:hanging="360"/>
      </w:pPr>
    </w:lvl>
    <w:lvl w:ilvl="8" w:tplc="0409001B">
      <w:start w:val="1"/>
      <w:numFmt w:val="lowerRoman"/>
      <w:lvlText w:val="%9."/>
      <w:lvlJc w:val="right"/>
      <w:pPr>
        <w:ind w:left="7110" w:hanging="180"/>
      </w:pPr>
    </w:lvl>
  </w:abstractNum>
  <w:abstractNum w:abstractNumId="37" w15:restartNumberingAfterBreak="0">
    <w:nsid w:val="6F7D5F47"/>
    <w:multiLevelType w:val="hybridMultilevel"/>
    <w:tmpl w:val="A87C11BE"/>
    <w:lvl w:ilvl="0" w:tplc="BD96D422">
      <w:start w:val="2"/>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8" w15:restartNumberingAfterBreak="0">
    <w:nsid w:val="707D2C6D"/>
    <w:multiLevelType w:val="hybridMultilevel"/>
    <w:tmpl w:val="B73C2752"/>
    <w:lvl w:ilvl="0" w:tplc="B9D0F942">
      <w:start w:val="1"/>
      <w:numFmt w:val="decimal"/>
      <w:lvlText w:val="%1."/>
      <w:lvlJc w:val="left"/>
      <w:pPr>
        <w:ind w:left="720" w:hanging="360"/>
      </w:pPr>
    </w:lvl>
    <w:lvl w:ilvl="1" w:tplc="1E725DC4">
      <w:start w:val="1"/>
      <w:numFmt w:val="decimal"/>
      <w:lvlText w:val="%2."/>
      <w:lvlJc w:val="left"/>
      <w:pPr>
        <w:ind w:left="1440" w:hanging="360"/>
      </w:pPr>
    </w:lvl>
    <w:lvl w:ilvl="2" w:tplc="98046986">
      <w:start w:val="1"/>
      <w:numFmt w:val="lowerRoman"/>
      <w:lvlText w:val="%3."/>
      <w:lvlJc w:val="right"/>
      <w:pPr>
        <w:ind w:left="2160" w:hanging="180"/>
      </w:pPr>
    </w:lvl>
    <w:lvl w:ilvl="3" w:tplc="C4AA54CA">
      <w:start w:val="1"/>
      <w:numFmt w:val="decimal"/>
      <w:lvlText w:val="%4."/>
      <w:lvlJc w:val="left"/>
      <w:pPr>
        <w:ind w:left="2880" w:hanging="360"/>
      </w:pPr>
    </w:lvl>
    <w:lvl w:ilvl="4" w:tplc="267A9718">
      <w:start w:val="1"/>
      <w:numFmt w:val="lowerLetter"/>
      <w:lvlText w:val="%5."/>
      <w:lvlJc w:val="left"/>
      <w:pPr>
        <w:ind w:left="3600" w:hanging="360"/>
      </w:pPr>
    </w:lvl>
    <w:lvl w:ilvl="5" w:tplc="D9067696">
      <w:start w:val="1"/>
      <w:numFmt w:val="lowerRoman"/>
      <w:lvlText w:val="%6."/>
      <w:lvlJc w:val="right"/>
      <w:pPr>
        <w:ind w:left="4320" w:hanging="180"/>
      </w:pPr>
    </w:lvl>
    <w:lvl w:ilvl="6" w:tplc="DD40714E">
      <w:start w:val="1"/>
      <w:numFmt w:val="decimal"/>
      <w:lvlText w:val="%7."/>
      <w:lvlJc w:val="left"/>
      <w:pPr>
        <w:ind w:left="5040" w:hanging="360"/>
      </w:pPr>
    </w:lvl>
    <w:lvl w:ilvl="7" w:tplc="2CAACB96">
      <w:start w:val="1"/>
      <w:numFmt w:val="lowerLetter"/>
      <w:lvlText w:val="%8."/>
      <w:lvlJc w:val="left"/>
      <w:pPr>
        <w:ind w:left="5760" w:hanging="360"/>
      </w:pPr>
    </w:lvl>
    <w:lvl w:ilvl="8" w:tplc="BB08B9BA">
      <w:start w:val="1"/>
      <w:numFmt w:val="lowerRoman"/>
      <w:lvlText w:val="%9."/>
      <w:lvlJc w:val="right"/>
      <w:pPr>
        <w:ind w:left="6480" w:hanging="180"/>
      </w:pPr>
    </w:lvl>
  </w:abstractNum>
  <w:abstractNum w:abstractNumId="39" w15:restartNumberingAfterBreak="0">
    <w:nsid w:val="720D2A47"/>
    <w:multiLevelType w:val="hybridMultilevel"/>
    <w:tmpl w:val="2B6C53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7D5BE0"/>
    <w:multiLevelType w:val="hybridMultilevel"/>
    <w:tmpl w:val="B4AA7136"/>
    <w:lvl w:ilvl="0" w:tplc="FF7AB072">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7411041E"/>
    <w:multiLevelType w:val="hybridMultilevel"/>
    <w:tmpl w:val="4FC0E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B46C48"/>
    <w:multiLevelType w:val="hybridMultilevel"/>
    <w:tmpl w:val="AE38357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A43F21"/>
    <w:multiLevelType w:val="hybridMultilevel"/>
    <w:tmpl w:val="B73C2752"/>
    <w:lvl w:ilvl="0" w:tplc="B9D0F942">
      <w:start w:val="1"/>
      <w:numFmt w:val="decimal"/>
      <w:lvlText w:val="%1."/>
      <w:lvlJc w:val="left"/>
      <w:pPr>
        <w:ind w:left="720" w:hanging="360"/>
      </w:pPr>
    </w:lvl>
    <w:lvl w:ilvl="1" w:tplc="1E725DC4">
      <w:start w:val="1"/>
      <w:numFmt w:val="decimal"/>
      <w:lvlText w:val="%2."/>
      <w:lvlJc w:val="left"/>
      <w:pPr>
        <w:ind w:left="1440" w:hanging="360"/>
      </w:pPr>
    </w:lvl>
    <w:lvl w:ilvl="2" w:tplc="98046986">
      <w:start w:val="1"/>
      <w:numFmt w:val="lowerRoman"/>
      <w:lvlText w:val="%3."/>
      <w:lvlJc w:val="right"/>
      <w:pPr>
        <w:ind w:left="2160" w:hanging="180"/>
      </w:pPr>
    </w:lvl>
    <w:lvl w:ilvl="3" w:tplc="C4AA54CA">
      <w:start w:val="1"/>
      <w:numFmt w:val="decimal"/>
      <w:lvlText w:val="%4."/>
      <w:lvlJc w:val="left"/>
      <w:pPr>
        <w:ind w:left="2880" w:hanging="360"/>
      </w:pPr>
    </w:lvl>
    <w:lvl w:ilvl="4" w:tplc="267A9718">
      <w:start w:val="1"/>
      <w:numFmt w:val="lowerLetter"/>
      <w:lvlText w:val="%5."/>
      <w:lvlJc w:val="left"/>
      <w:pPr>
        <w:ind w:left="3600" w:hanging="360"/>
      </w:pPr>
    </w:lvl>
    <w:lvl w:ilvl="5" w:tplc="D9067696">
      <w:start w:val="1"/>
      <w:numFmt w:val="lowerRoman"/>
      <w:lvlText w:val="%6."/>
      <w:lvlJc w:val="right"/>
      <w:pPr>
        <w:ind w:left="4320" w:hanging="180"/>
      </w:pPr>
    </w:lvl>
    <w:lvl w:ilvl="6" w:tplc="DD40714E">
      <w:start w:val="1"/>
      <w:numFmt w:val="decimal"/>
      <w:lvlText w:val="%7."/>
      <w:lvlJc w:val="left"/>
      <w:pPr>
        <w:ind w:left="5040" w:hanging="360"/>
      </w:pPr>
    </w:lvl>
    <w:lvl w:ilvl="7" w:tplc="2CAACB96">
      <w:start w:val="1"/>
      <w:numFmt w:val="lowerLetter"/>
      <w:lvlText w:val="%8."/>
      <w:lvlJc w:val="left"/>
      <w:pPr>
        <w:ind w:left="5760" w:hanging="360"/>
      </w:pPr>
    </w:lvl>
    <w:lvl w:ilvl="8" w:tplc="BB08B9BA">
      <w:start w:val="1"/>
      <w:numFmt w:val="lowerRoman"/>
      <w:lvlText w:val="%9."/>
      <w:lvlJc w:val="right"/>
      <w:pPr>
        <w:ind w:left="6480" w:hanging="180"/>
      </w:pPr>
    </w:lvl>
  </w:abstractNum>
  <w:abstractNum w:abstractNumId="44" w15:restartNumberingAfterBreak="0">
    <w:nsid w:val="795347E7"/>
    <w:multiLevelType w:val="hybridMultilevel"/>
    <w:tmpl w:val="B73C2752"/>
    <w:lvl w:ilvl="0" w:tplc="B9D0F942">
      <w:start w:val="1"/>
      <w:numFmt w:val="decimal"/>
      <w:lvlText w:val="%1."/>
      <w:lvlJc w:val="left"/>
      <w:pPr>
        <w:ind w:left="720" w:hanging="360"/>
      </w:pPr>
    </w:lvl>
    <w:lvl w:ilvl="1" w:tplc="1E725DC4">
      <w:start w:val="1"/>
      <w:numFmt w:val="decimal"/>
      <w:lvlText w:val="%2."/>
      <w:lvlJc w:val="left"/>
      <w:pPr>
        <w:ind w:left="1440" w:hanging="360"/>
      </w:pPr>
    </w:lvl>
    <w:lvl w:ilvl="2" w:tplc="98046986">
      <w:start w:val="1"/>
      <w:numFmt w:val="lowerRoman"/>
      <w:lvlText w:val="%3."/>
      <w:lvlJc w:val="right"/>
      <w:pPr>
        <w:ind w:left="2160" w:hanging="180"/>
      </w:pPr>
    </w:lvl>
    <w:lvl w:ilvl="3" w:tplc="C4AA54CA">
      <w:start w:val="1"/>
      <w:numFmt w:val="decimal"/>
      <w:lvlText w:val="%4."/>
      <w:lvlJc w:val="left"/>
      <w:pPr>
        <w:ind w:left="2880" w:hanging="360"/>
      </w:pPr>
    </w:lvl>
    <w:lvl w:ilvl="4" w:tplc="267A9718">
      <w:start w:val="1"/>
      <w:numFmt w:val="lowerLetter"/>
      <w:lvlText w:val="%5."/>
      <w:lvlJc w:val="left"/>
      <w:pPr>
        <w:ind w:left="3600" w:hanging="360"/>
      </w:pPr>
    </w:lvl>
    <w:lvl w:ilvl="5" w:tplc="D9067696">
      <w:start w:val="1"/>
      <w:numFmt w:val="lowerRoman"/>
      <w:lvlText w:val="%6."/>
      <w:lvlJc w:val="right"/>
      <w:pPr>
        <w:ind w:left="4320" w:hanging="180"/>
      </w:pPr>
    </w:lvl>
    <w:lvl w:ilvl="6" w:tplc="DD40714E">
      <w:start w:val="1"/>
      <w:numFmt w:val="decimal"/>
      <w:lvlText w:val="%7."/>
      <w:lvlJc w:val="left"/>
      <w:pPr>
        <w:ind w:left="5040" w:hanging="360"/>
      </w:pPr>
    </w:lvl>
    <w:lvl w:ilvl="7" w:tplc="2CAACB96">
      <w:start w:val="1"/>
      <w:numFmt w:val="lowerLetter"/>
      <w:lvlText w:val="%8."/>
      <w:lvlJc w:val="left"/>
      <w:pPr>
        <w:ind w:left="5760" w:hanging="360"/>
      </w:pPr>
    </w:lvl>
    <w:lvl w:ilvl="8" w:tplc="BB08B9BA">
      <w:start w:val="1"/>
      <w:numFmt w:val="lowerRoman"/>
      <w:lvlText w:val="%9."/>
      <w:lvlJc w:val="right"/>
      <w:pPr>
        <w:ind w:left="6480" w:hanging="180"/>
      </w:pPr>
    </w:lvl>
  </w:abstractNum>
  <w:abstractNum w:abstractNumId="45" w15:restartNumberingAfterBreak="0">
    <w:nsid w:val="7A97346C"/>
    <w:multiLevelType w:val="hybridMultilevel"/>
    <w:tmpl w:val="4C62DC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B62209E"/>
    <w:multiLevelType w:val="hybridMultilevel"/>
    <w:tmpl w:val="B73C2752"/>
    <w:lvl w:ilvl="0" w:tplc="B9D0F942">
      <w:start w:val="1"/>
      <w:numFmt w:val="decimal"/>
      <w:lvlText w:val="%1."/>
      <w:lvlJc w:val="left"/>
      <w:pPr>
        <w:ind w:left="720" w:hanging="360"/>
      </w:pPr>
    </w:lvl>
    <w:lvl w:ilvl="1" w:tplc="1E725DC4">
      <w:start w:val="1"/>
      <w:numFmt w:val="decimal"/>
      <w:lvlText w:val="%2."/>
      <w:lvlJc w:val="left"/>
      <w:pPr>
        <w:ind w:left="1440" w:hanging="360"/>
      </w:pPr>
    </w:lvl>
    <w:lvl w:ilvl="2" w:tplc="98046986">
      <w:start w:val="1"/>
      <w:numFmt w:val="lowerRoman"/>
      <w:lvlText w:val="%3."/>
      <w:lvlJc w:val="right"/>
      <w:pPr>
        <w:ind w:left="2160" w:hanging="180"/>
      </w:pPr>
    </w:lvl>
    <w:lvl w:ilvl="3" w:tplc="C4AA54CA">
      <w:start w:val="1"/>
      <w:numFmt w:val="decimal"/>
      <w:lvlText w:val="%4."/>
      <w:lvlJc w:val="left"/>
      <w:pPr>
        <w:ind w:left="2880" w:hanging="360"/>
      </w:pPr>
    </w:lvl>
    <w:lvl w:ilvl="4" w:tplc="267A9718">
      <w:start w:val="1"/>
      <w:numFmt w:val="lowerLetter"/>
      <w:lvlText w:val="%5."/>
      <w:lvlJc w:val="left"/>
      <w:pPr>
        <w:ind w:left="3600" w:hanging="360"/>
      </w:pPr>
    </w:lvl>
    <w:lvl w:ilvl="5" w:tplc="D9067696">
      <w:start w:val="1"/>
      <w:numFmt w:val="lowerRoman"/>
      <w:lvlText w:val="%6."/>
      <w:lvlJc w:val="right"/>
      <w:pPr>
        <w:ind w:left="4320" w:hanging="180"/>
      </w:pPr>
    </w:lvl>
    <w:lvl w:ilvl="6" w:tplc="DD40714E">
      <w:start w:val="1"/>
      <w:numFmt w:val="decimal"/>
      <w:lvlText w:val="%7."/>
      <w:lvlJc w:val="left"/>
      <w:pPr>
        <w:ind w:left="5040" w:hanging="360"/>
      </w:pPr>
    </w:lvl>
    <w:lvl w:ilvl="7" w:tplc="2CAACB96">
      <w:start w:val="1"/>
      <w:numFmt w:val="lowerLetter"/>
      <w:lvlText w:val="%8."/>
      <w:lvlJc w:val="left"/>
      <w:pPr>
        <w:ind w:left="5760" w:hanging="360"/>
      </w:pPr>
    </w:lvl>
    <w:lvl w:ilvl="8" w:tplc="BB08B9BA">
      <w:start w:val="1"/>
      <w:numFmt w:val="lowerRoman"/>
      <w:lvlText w:val="%9."/>
      <w:lvlJc w:val="right"/>
      <w:pPr>
        <w:ind w:left="6480" w:hanging="180"/>
      </w:pPr>
    </w:lvl>
  </w:abstractNum>
  <w:abstractNum w:abstractNumId="47" w15:restartNumberingAfterBreak="0">
    <w:nsid w:val="7C0B03DD"/>
    <w:multiLevelType w:val="hybridMultilevel"/>
    <w:tmpl w:val="0B54F3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5"/>
  </w:num>
  <w:num w:numId="3">
    <w:abstractNumId w:val="40"/>
  </w:num>
  <w:num w:numId="4">
    <w:abstractNumId w:val="28"/>
  </w:num>
  <w:num w:numId="5">
    <w:abstractNumId w:val="10"/>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8"/>
  </w:num>
  <w:num w:numId="9">
    <w:abstractNumId w:val="19"/>
  </w:num>
  <w:num w:numId="10">
    <w:abstractNumId w:val="2"/>
  </w:num>
  <w:num w:numId="11">
    <w:abstractNumId w:val="5"/>
  </w:num>
  <w:num w:numId="12">
    <w:abstractNumId w:val="11"/>
  </w:num>
  <w:num w:numId="13">
    <w:abstractNumId w:val="6"/>
  </w:num>
  <w:num w:numId="14">
    <w:abstractNumId w:val="1"/>
  </w:num>
  <w:num w:numId="15">
    <w:abstractNumId w:val="3"/>
  </w:num>
  <w:num w:numId="16">
    <w:abstractNumId w:val="36"/>
  </w:num>
  <w:num w:numId="1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num>
  <w:num w:numId="19">
    <w:abstractNumId w:val="47"/>
  </w:num>
  <w:num w:numId="20">
    <w:abstractNumId w:val="21"/>
  </w:num>
  <w:num w:numId="21">
    <w:abstractNumId w:val="23"/>
  </w:num>
  <w:num w:numId="22">
    <w:abstractNumId w:val="15"/>
  </w:num>
  <w:num w:numId="23">
    <w:abstractNumId w:val="8"/>
  </w:num>
  <w:num w:numId="24">
    <w:abstractNumId w:val="29"/>
  </w:num>
  <w:num w:numId="25">
    <w:abstractNumId w:val="7"/>
  </w:num>
  <w:num w:numId="26">
    <w:abstractNumId w:val="30"/>
  </w:num>
  <w:num w:numId="27">
    <w:abstractNumId w:val="41"/>
  </w:num>
  <w:num w:numId="28">
    <w:abstractNumId w:val="17"/>
  </w:num>
  <w:num w:numId="29">
    <w:abstractNumId w:val="14"/>
  </w:num>
  <w:num w:numId="30">
    <w:abstractNumId w:val="20"/>
  </w:num>
  <w:num w:numId="31">
    <w:abstractNumId w:val="38"/>
  </w:num>
  <w:num w:numId="32">
    <w:abstractNumId w:val="25"/>
  </w:num>
  <w:num w:numId="33">
    <w:abstractNumId w:val="13"/>
  </w:num>
  <w:num w:numId="34">
    <w:abstractNumId w:val="44"/>
  </w:num>
  <w:num w:numId="35">
    <w:abstractNumId w:val="43"/>
  </w:num>
  <w:num w:numId="36">
    <w:abstractNumId w:val="46"/>
  </w:num>
  <w:num w:numId="37">
    <w:abstractNumId w:val="37"/>
  </w:num>
  <w:num w:numId="38">
    <w:abstractNumId w:val="0"/>
  </w:num>
  <w:num w:numId="39">
    <w:abstractNumId w:val="22"/>
  </w:num>
  <w:num w:numId="40">
    <w:abstractNumId w:val="16"/>
  </w:num>
  <w:num w:numId="41">
    <w:abstractNumId w:val="32"/>
  </w:num>
  <w:num w:numId="42">
    <w:abstractNumId w:val="26"/>
  </w:num>
  <w:num w:numId="43">
    <w:abstractNumId w:val="9"/>
  </w:num>
  <w:num w:numId="44">
    <w:abstractNumId w:val="4"/>
  </w:num>
  <w:num w:numId="45">
    <w:abstractNumId w:val="27"/>
  </w:num>
  <w:num w:numId="46">
    <w:abstractNumId w:val="34"/>
  </w:num>
  <w:num w:numId="47">
    <w:abstractNumId w:val="33"/>
  </w:num>
  <w:num w:numId="48">
    <w:abstractNumId w:val="42"/>
  </w:num>
  <w:num w:numId="49">
    <w:abstractNumId w:val="31"/>
  </w:num>
  <w:num w:numId="5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ocumentProtection w:edit="forms" w:enforcement="1" w:cryptProviderType="rsaAES" w:cryptAlgorithmClass="hash" w:cryptAlgorithmType="typeAny" w:cryptAlgorithmSid="14" w:cryptSpinCount="100000" w:hash="qAFE7KbaRxIWouEzLunpKz6RvUGkvf4I/tqQA59djETXplLhatJwqqdoQqoF899FNhN2yK8ROgjE/UzL6gRXuQ==" w:salt="AQ+F/7SkiLpNAWc0Eu/5DQ=="/>
  <w:defaultTabStop w:val="720"/>
  <w:characterSpacingControl w:val="doNotCompress"/>
  <w:hdrShapeDefaults>
    <o:shapedefaults v:ext="edit" spidmax="716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NDaxNDYxNjMxNTRX0lEKTi0uzszPAykwrgUAj7MKCywAAAA="/>
  </w:docVars>
  <w:rsids>
    <w:rsidRoot w:val="00455C92"/>
    <w:rsid w:val="00000065"/>
    <w:rsid w:val="00001C65"/>
    <w:rsid w:val="00004BE7"/>
    <w:rsid w:val="00006CB8"/>
    <w:rsid w:val="000070A6"/>
    <w:rsid w:val="0001314B"/>
    <w:rsid w:val="000133EB"/>
    <w:rsid w:val="00016A5F"/>
    <w:rsid w:val="0002188A"/>
    <w:rsid w:val="000224EC"/>
    <w:rsid w:val="0002318C"/>
    <w:rsid w:val="000234C9"/>
    <w:rsid w:val="00025220"/>
    <w:rsid w:val="00033DF3"/>
    <w:rsid w:val="00036C8F"/>
    <w:rsid w:val="00037A33"/>
    <w:rsid w:val="00040D7F"/>
    <w:rsid w:val="00043BB0"/>
    <w:rsid w:val="000451DE"/>
    <w:rsid w:val="0004693D"/>
    <w:rsid w:val="000479A2"/>
    <w:rsid w:val="00050A15"/>
    <w:rsid w:val="00051F1E"/>
    <w:rsid w:val="000542B8"/>
    <w:rsid w:val="00060168"/>
    <w:rsid w:val="000629C3"/>
    <w:rsid w:val="0006366D"/>
    <w:rsid w:val="00066849"/>
    <w:rsid w:val="000679FC"/>
    <w:rsid w:val="00071794"/>
    <w:rsid w:val="00074AE3"/>
    <w:rsid w:val="000841B8"/>
    <w:rsid w:val="00085D24"/>
    <w:rsid w:val="00087A6E"/>
    <w:rsid w:val="00087C7C"/>
    <w:rsid w:val="00087EC0"/>
    <w:rsid w:val="00091F69"/>
    <w:rsid w:val="00094025"/>
    <w:rsid w:val="000961E8"/>
    <w:rsid w:val="000A2D0D"/>
    <w:rsid w:val="000A6283"/>
    <w:rsid w:val="000A6F6D"/>
    <w:rsid w:val="000B2B1D"/>
    <w:rsid w:val="000C3D95"/>
    <w:rsid w:val="000C58F9"/>
    <w:rsid w:val="000C7AAE"/>
    <w:rsid w:val="000C7B61"/>
    <w:rsid w:val="000D0F02"/>
    <w:rsid w:val="000D33FE"/>
    <w:rsid w:val="000D3C35"/>
    <w:rsid w:val="000D48D9"/>
    <w:rsid w:val="000D4BD0"/>
    <w:rsid w:val="000D69CA"/>
    <w:rsid w:val="000E324E"/>
    <w:rsid w:val="000E63E3"/>
    <w:rsid w:val="000F0DE2"/>
    <w:rsid w:val="000F3B08"/>
    <w:rsid w:val="000F59A5"/>
    <w:rsid w:val="000F6B34"/>
    <w:rsid w:val="000F6C88"/>
    <w:rsid w:val="000F6F57"/>
    <w:rsid w:val="00102020"/>
    <w:rsid w:val="001021E5"/>
    <w:rsid w:val="0010518B"/>
    <w:rsid w:val="00105EFD"/>
    <w:rsid w:val="00106913"/>
    <w:rsid w:val="00113687"/>
    <w:rsid w:val="00116840"/>
    <w:rsid w:val="00117890"/>
    <w:rsid w:val="00121BA6"/>
    <w:rsid w:val="0012652E"/>
    <w:rsid w:val="00127625"/>
    <w:rsid w:val="00130766"/>
    <w:rsid w:val="0013538F"/>
    <w:rsid w:val="0013566F"/>
    <w:rsid w:val="0013798B"/>
    <w:rsid w:val="00137DE9"/>
    <w:rsid w:val="00137F0A"/>
    <w:rsid w:val="00144714"/>
    <w:rsid w:val="00147077"/>
    <w:rsid w:val="00147224"/>
    <w:rsid w:val="0015077A"/>
    <w:rsid w:val="001522F8"/>
    <w:rsid w:val="00152CC9"/>
    <w:rsid w:val="001540C8"/>
    <w:rsid w:val="00154530"/>
    <w:rsid w:val="0015464A"/>
    <w:rsid w:val="00154F9D"/>
    <w:rsid w:val="00162530"/>
    <w:rsid w:val="00171E3F"/>
    <w:rsid w:val="0017208C"/>
    <w:rsid w:val="0017514A"/>
    <w:rsid w:val="0017752A"/>
    <w:rsid w:val="001838E5"/>
    <w:rsid w:val="00183C15"/>
    <w:rsid w:val="00184CEA"/>
    <w:rsid w:val="00186DD1"/>
    <w:rsid w:val="00190313"/>
    <w:rsid w:val="00192CE2"/>
    <w:rsid w:val="0019413F"/>
    <w:rsid w:val="00194BCD"/>
    <w:rsid w:val="001974EB"/>
    <w:rsid w:val="001A097E"/>
    <w:rsid w:val="001A32AD"/>
    <w:rsid w:val="001A6DBE"/>
    <w:rsid w:val="001A784E"/>
    <w:rsid w:val="001B0E8B"/>
    <w:rsid w:val="001B580C"/>
    <w:rsid w:val="001B7215"/>
    <w:rsid w:val="001C14CB"/>
    <w:rsid w:val="001D2400"/>
    <w:rsid w:val="001D3541"/>
    <w:rsid w:val="001D693E"/>
    <w:rsid w:val="001E2D01"/>
    <w:rsid w:val="001E3C71"/>
    <w:rsid w:val="001E41B8"/>
    <w:rsid w:val="001E4DD1"/>
    <w:rsid w:val="001E544C"/>
    <w:rsid w:val="001F3B11"/>
    <w:rsid w:val="001F4AAB"/>
    <w:rsid w:val="001F7BD7"/>
    <w:rsid w:val="00200487"/>
    <w:rsid w:val="002009FB"/>
    <w:rsid w:val="00201BCF"/>
    <w:rsid w:val="0020543E"/>
    <w:rsid w:val="0021203E"/>
    <w:rsid w:val="00213EC0"/>
    <w:rsid w:val="0022208F"/>
    <w:rsid w:val="002236F9"/>
    <w:rsid w:val="00226357"/>
    <w:rsid w:val="00232088"/>
    <w:rsid w:val="002330F7"/>
    <w:rsid w:val="002451E8"/>
    <w:rsid w:val="00245D1F"/>
    <w:rsid w:val="00246D19"/>
    <w:rsid w:val="00250248"/>
    <w:rsid w:val="00255C68"/>
    <w:rsid w:val="00255F4C"/>
    <w:rsid w:val="002562DA"/>
    <w:rsid w:val="002612EA"/>
    <w:rsid w:val="0026288B"/>
    <w:rsid w:val="00270EDA"/>
    <w:rsid w:val="00271376"/>
    <w:rsid w:val="00272F8F"/>
    <w:rsid w:val="0027495E"/>
    <w:rsid w:val="002749F6"/>
    <w:rsid w:val="00276B91"/>
    <w:rsid w:val="00282D54"/>
    <w:rsid w:val="00285AB0"/>
    <w:rsid w:val="002908CC"/>
    <w:rsid w:val="00292394"/>
    <w:rsid w:val="002A15AA"/>
    <w:rsid w:val="002A1788"/>
    <w:rsid w:val="002A5678"/>
    <w:rsid w:val="002A7EB5"/>
    <w:rsid w:val="002B3C42"/>
    <w:rsid w:val="002B499F"/>
    <w:rsid w:val="002B51BB"/>
    <w:rsid w:val="002B7543"/>
    <w:rsid w:val="002C0F16"/>
    <w:rsid w:val="002C2D14"/>
    <w:rsid w:val="002C3414"/>
    <w:rsid w:val="002C7468"/>
    <w:rsid w:val="002D14C3"/>
    <w:rsid w:val="002D4AA1"/>
    <w:rsid w:val="002D4E57"/>
    <w:rsid w:val="002D6191"/>
    <w:rsid w:val="002D7876"/>
    <w:rsid w:val="002E0E34"/>
    <w:rsid w:val="002E13E7"/>
    <w:rsid w:val="002E1759"/>
    <w:rsid w:val="002E2429"/>
    <w:rsid w:val="002E2CBC"/>
    <w:rsid w:val="002E32CC"/>
    <w:rsid w:val="002E4062"/>
    <w:rsid w:val="002E6D09"/>
    <w:rsid w:val="002F23FB"/>
    <w:rsid w:val="002F3C7E"/>
    <w:rsid w:val="002F59D5"/>
    <w:rsid w:val="002F5B07"/>
    <w:rsid w:val="002F6545"/>
    <w:rsid w:val="002F7C60"/>
    <w:rsid w:val="00302B32"/>
    <w:rsid w:val="00311CF8"/>
    <w:rsid w:val="00315393"/>
    <w:rsid w:val="00323907"/>
    <w:rsid w:val="00326D59"/>
    <w:rsid w:val="00326F1E"/>
    <w:rsid w:val="003279DE"/>
    <w:rsid w:val="00333199"/>
    <w:rsid w:val="00336409"/>
    <w:rsid w:val="00340AA0"/>
    <w:rsid w:val="0034362E"/>
    <w:rsid w:val="00343F5D"/>
    <w:rsid w:val="0034514D"/>
    <w:rsid w:val="003451DB"/>
    <w:rsid w:val="00345AED"/>
    <w:rsid w:val="003473A4"/>
    <w:rsid w:val="00347FBE"/>
    <w:rsid w:val="00350BE4"/>
    <w:rsid w:val="003514FD"/>
    <w:rsid w:val="003539F3"/>
    <w:rsid w:val="003549A5"/>
    <w:rsid w:val="00360921"/>
    <w:rsid w:val="003639BB"/>
    <w:rsid w:val="003673AF"/>
    <w:rsid w:val="00370C83"/>
    <w:rsid w:val="003714A7"/>
    <w:rsid w:val="00372053"/>
    <w:rsid w:val="00372354"/>
    <w:rsid w:val="00372AFE"/>
    <w:rsid w:val="0037358C"/>
    <w:rsid w:val="0037419A"/>
    <w:rsid w:val="00376BBD"/>
    <w:rsid w:val="003771CA"/>
    <w:rsid w:val="0038326A"/>
    <w:rsid w:val="0038354B"/>
    <w:rsid w:val="003835F2"/>
    <w:rsid w:val="00383F14"/>
    <w:rsid w:val="00385D74"/>
    <w:rsid w:val="00386A75"/>
    <w:rsid w:val="00390811"/>
    <w:rsid w:val="00392D56"/>
    <w:rsid w:val="003932BB"/>
    <w:rsid w:val="00396D5C"/>
    <w:rsid w:val="00397CEC"/>
    <w:rsid w:val="003A0EC7"/>
    <w:rsid w:val="003A4308"/>
    <w:rsid w:val="003A6F44"/>
    <w:rsid w:val="003B0C35"/>
    <w:rsid w:val="003B385B"/>
    <w:rsid w:val="003B76A3"/>
    <w:rsid w:val="003C41AF"/>
    <w:rsid w:val="003C5F72"/>
    <w:rsid w:val="003C6D48"/>
    <w:rsid w:val="003C7411"/>
    <w:rsid w:val="003C7FA3"/>
    <w:rsid w:val="003D04CE"/>
    <w:rsid w:val="003D3FEF"/>
    <w:rsid w:val="003D768A"/>
    <w:rsid w:val="003E207A"/>
    <w:rsid w:val="003E27F2"/>
    <w:rsid w:val="003E2B75"/>
    <w:rsid w:val="003E48DE"/>
    <w:rsid w:val="003F23B9"/>
    <w:rsid w:val="00400A8A"/>
    <w:rsid w:val="004010EA"/>
    <w:rsid w:val="004034E1"/>
    <w:rsid w:val="004037F2"/>
    <w:rsid w:val="00417FE9"/>
    <w:rsid w:val="00420B92"/>
    <w:rsid w:val="00420D70"/>
    <w:rsid w:val="00423DD4"/>
    <w:rsid w:val="004241B8"/>
    <w:rsid w:val="00424D44"/>
    <w:rsid w:val="00427D81"/>
    <w:rsid w:val="00433EA5"/>
    <w:rsid w:val="00434ECA"/>
    <w:rsid w:val="0043565F"/>
    <w:rsid w:val="00435B27"/>
    <w:rsid w:val="004369EF"/>
    <w:rsid w:val="00441736"/>
    <w:rsid w:val="00446EB6"/>
    <w:rsid w:val="0044768B"/>
    <w:rsid w:val="00450B80"/>
    <w:rsid w:val="004544EA"/>
    <w:rsid w:val="00454F04"/>
    <w:rsid w:val="00455C92"/>
    <w:rsid w:val="00455D60"/>
    <w:rsid w:val="00456E40"/>
    <w:rsid w:val="00461E13"/>
    <w:rsid w:val="0047444B"/>
    <w:rsid w:val="00475E34"/>
    <w:rsid w:val="00477E68"/>
    <w:rsid w:val="00480744"/>
    <w:rsid w:val="00481A6C"/>
    <w:rsid w:val="0048356C"/>
    <w:rsid w:val="00484098"/>
    <w:rsid w:val="00485CDB"/>
    <w:rsid w:val="0048644E"/>
    <w:rsid w:val="00493894"/>
    <w:rsid w:val="00494CEF"/>
    <w:rsid w:val="0049581E"/>
    <w:rsid w:val="00495AA4"/>
    <w:rsid w:val="004A1DFB"/>
    <w:rsid w:val="004B08E8"/>
    <w:rsid w:val="004B262C"/>
    <w:rsid w:val="004B5A75"/>
    <w:rsid w:val="004C0811"/>
    <w:rsid w:val="004C0C44"/>
    <w:rsid w:val="004C125B"/>
    <w:rsid w:val="004C1B08"/>
    <w:rsid w:val="004C2700"/>
    <w:rsid w:val="004C516D"/>
    <w:rsid w:val="004C68D5"/>
    <w:rsid w:val="004D21FB"/>
    <w:rsid w:val="004D2918"/>
    <w:rsid w:val="004D4804"/>
    <w:rsid w:val="004D598D"/>
    <w:rsid w:val="004D6FCA"/>
    <w:rsid w:val="004D7265"/>
    <w:rsid w:val="004E380B"/>
    <w:rsid w:val="004E512E"/>
    <w:rsid w:val="004F7EDB"/>
    <w:rsid w:val="00500978"/>
    <w:rsid w:val="00500BC8"/>
    <w:rsid w:val="00501C32"/>
    <w:rsid w:val="0050439A"/>
    <w:rsid w:val="0050544A"/>
    <w:rsid w:val="00510562"/>
    <w:rsid w:val="00514956"/>
    <w:rsid w:val="00514BA6"/>
    <w:rsid w:val="0051596A"/>
    <w:rsid w:val="0051784E"/>
    <w:rsid w:val="00517AD9"/>
    <w:rsid w:val="00520BF1"/>
    <w:rsid w:val="00521299"/>
    <w:rsid w:val="005218C8"/>
    <w:rsid w:val="00521F0E"/>
    <w:rsid w:val="005241D0"/>
    <w:rsid w:val="005242A5"/>
    <w:rsid w:val="00524CB8"/>
    <w:rsid w:val="00525CAF"/>
    <w:rsid w:val="00531FF2"/>
    <w:rsid w:val="00532017"/>
    <w:rsid w:val="0053521C"/>
    <w:rsid w:val="00537806"/>
    <w:rsid w:val="00550952"/>
    <w:rsid w:val="00550AB2"/>
    <w:rsid w:val="00552C0F"/>
    <w:rsid w:val="00560768"/>
    <w:rsid w:val="005616DF"/>
    <w:rsid w:val="005643AE"/>
    <w:rsid w:val="00564A9C"/>
    <w:rsid w:val="00564FA0"/>
    <w:rsid w:val="00565E4C"/>
    <w:rsid w:val="005718D2"/>
    <w:rsid w:val="0058024A"/>
    <w:rsid w:val="00580A1F"/>
    <w:rsid w:val="00580DC7"/>
    <w:rsid w:val="005861C9"/>
    <w:rsid w:val="00587FB7"/>
    <w:rsid w:val="0059047A"/>
    <w:rsid w:val="005929DA"/>
    <w:rsid w:val="005A066A"/>
    <w:rsid w:val="005A1E8A"/>
    <w:rsid w:val="005A6553"/>
    <w:rsid w:val="005A7D14"/>
    <w:rsid w:val="005B2132"/>
    <w:rsid w:val="005C1838"/>
    <w:rsid w:val="005C2021"/>
    <w:rsid w:val="005C36FB"/>
    <w:rsid w:val="005C4752"/>
    <w:rsid w:val="005C4A4D"/>
    <w:rsid w:val="005C4DFD"/>
    <w:rsid w:val="005C5A14"/>
    <w:rsid w:val="005C5DE5"/>
    <w:rsid w:val="005D1FAB"/>
    <w:rsid w:val="005D385D"/>
    <w:rsid w:val="005D5D13"/>
    <w:rsid w:val="005E1BE6"/>
    <w:rsid w:val="005E3429"/>
    <w:rsid w:val="005F220C"/>
    <w:rsid w:val="005F2494"/>
    <w:rsid w:val="005F438B"/>
    <w:rsid w:val="005F4BC5"/>
    <w:rsid w:val="005F7424"/>
    <w:rsid w:val="006010A3"/>
    <w:rsid w:val="00602C77"/>
    <w:rsid w:val="006046D6"/>
    <w:rsid w:val="00604E9F"/>
    <w:rsid w:val="0060635A"/>
    <w:rsid w:val="00606A80"/>
    <w:rsid w:val="00606D87"/>
    <w:rsid w:val="00610B40"/>
    <w:rsid w:val="0062094A"/>
    <w:rsid w:val="00620A7A"/>
    <w:rsid w:val="0062267A"/>
    <w:rsid w:val="006227F2"/>
    <w:rsid w:val="006243BC"/>
    <w:rsid w:val="00625794"/>
    <w:rsid w:val="00627B68"/>
    <w:rsid w:val="006349DE"/>
    <w:rsid w:val="00635F8B"/>
    <w:rsid w:val="00637013"/>
    <w:rsid w:val="006453F9"/>
    <w:rsid w:val="0064569A"/>
    <w:rsid w:val="00646945"/>
    <w:rsid w:val="0065161D"/>
    <w:rsid w:val="006528D2"/>
    <w:rsid w:val="00656FE2"/>
    <w:rsid w:val="006604C1"/>
    <w:rsid w:val="00663827"/>
    <w:rsid w:val="006642BC"/>
    <w:rsid w:val="00665BA3"/>
    <w:rsid w:val="006704A0"/>
    <w:rsid w:val="00670DFC"/>
    <w:rsid w:val="00673E7A"/>
    <w:rsid w:val="00675278"/>
    <w:rsid w:val="0067581C"/>
    <w:rsid w:val="006816F6"/>
    <w:rsid w:val="00682A40"/>
    <w:rsid w:val="00684882"/>
    <w:rsid w:val="0069081E"/>
    <w:rsid w:val="00690AC5"/>
    <w:rsid w:val="006A07F2"/>
    <w:rsid w:val="006A1AAA"/>
    <w:rsid w:val="006A2CFE"/>
    <w:rsid w:val="006A463D"/>
    <w:rsid w:val="006A791C"/>
    <w:rsid w:val="006B1E8E"/>
    <w:rsid w:val="006B4933"/>
    <w:rsid w:val="006B677E"/>
    <w:rsid w:val="006B6941"/>
    <w:rsid w:val="006B74C0"/>
    <w:rsid w:val="006B769D"/>
    <w:rsid w:val="006B7C23"/>
    <w:rsid w:val="006C1668"/>
    <w:rsid w:val="006C3F30"/>
    <w:rsid w:val="006C44D4"/>
    <w:rsid w:val="006C464F"/>
    <w:rsid w:val="006C5CF0"/>
    <w:rsid w:val="006C6423"/>
    <w:rsid w:val="006C6FEA"/>
    <w:rsid w:val="006C70EA"/>
    <w:rsid w:val="006D4C20"/>
    <w:rsid w:val="006D7D89"/>
    <w:rsid w:val="006E3038"/>
    <w:rsid w:val="006E6CFA"/>
    <w:rsid w:val="006F132B"/>
    <w:rsid w:val="006F23D7"/>
    <w:rsid w:val="006F4C4A"/>
    <w:rsid w:val="00700B47"/>
    <w:rsid w:val="0070246A"/>
    <w:rsid w:val="00702F31"/>
    <w:rsid w:val="00703125"/>
    <w:rsid w:val="00703998"/>
    <w:rsid w:val="00704F6C"/>
    <w:rsid w:val="00707270"/>
    <w:rsid w:val="00710B81"/>
    <w:rsid w:val="00711EC2"/>
    <w:rsid w:val="007137F3"/>
    <w:rsid w:val="007138E5"/>
    <w:rsid w:val="00717934"/>
    <w:rsid w:val="00717B0C"/>
    <w:rsid w:val="00721A02"/>
    <w:rsid w:val="0073197C"/>
    <w:rsid w:val="00731B02"/>
    <w:rsid w:val="007331E9"/>
    <w:rsid w:val="0073360C"/>
    <w:rsid w:val="00734A56"/>
    <w:rsid w:val="0073712E"/>
    <w:rsid w:val="00740153"/>
    <w:rsid w:val="0074266A"/>
    <w:rsid w:val="00742EF2"/>
    <w:rsid w:val="007463AA"/>
    <w:rsid w:val="00747BFF"/>
    <w:rsid w:val="00750D5E"/>
    <w:rsid w:val="007510D8"/>
    <w:rsid w:val="00753357"/>
    <w:rsid w:val="007578A0"/>
    <w:rsid w:val="0076094E"/>
    <w:rsid w:val="0076303D"/>
    <w:rsid w:val="00763536"/>
    <w:rsid w:val="00763A43"/>
    <w:rsid w:val="00763C48"/>
    <w:rsid w:val="007678C8"/>
    <w:rsid w:val="0077166F"/>
    <w:rsid w:val="00771A94"/>
    <w:rsid w:val="00775466"/>
    <w:rsid w:val="007767EB"/>
    <w:rsid w:val="00777E79"/>
    <w:rsid w:val="00782D55"/>
    <w:rsid w:val="00783633"/>
    <w:rsid w:val="007870D5"/>
    <w:rsid w:val="00790387"/>
    <w:rsid w:val="00790AE3"/>
    <w:rsid w:val="0079321B"/>
    <w:rsid w:val="0079374D"/>
    <w:rsid w:val="00796CF7"/>
    <w:rsid w:val="007A2253"/>
    <w:rsid w:val="007A63C5"/>
    <w:rsid w:val="007B027B"/>
    <w:rsid w:val="007B6744"/>
    <w:rsid w:val="007C11F8"/>
    <w:rsid w:val="007C2709"/>
    <w:rsid w:val="007C2A16"/>
    <w:rsid w:val="007C6BA7"/>
    <w:rsid w:val="007D049C"/>
    <w:rsid w:val="007E0785"/>
    <w:rsid w:val="007E0C02"/>
    <w:rsid w:val="007E310C"/>
    <w:rsid w:val="007E3D9E"/>
    <w:rsid w:val="007E52C1"/>
    <w:rsid w:val="007E5381"/>
    <w:rsid w:val="007E6D85"/>
    <w:rsid w:val="007F166D"/>
    <w:rsid w:val="007F63BB"/>
    <w:rsid w:val="007F7C6F"/>
    <w:rsid w:val="00800067"/>
    <w:rsid w:val="0080690D"/>
    <w:rsid w:val="008103F8"/>
    <w:rsid w:val="00812050"/>
    <w:rsid w:val="00812F61"/>
    <w:rsid w:val="0081303B"/>
    <w:rsid w:val="00813891"/>
    <w:rsid w:val="00814C5C"/>
    <w:rsid w:val="00816076"/>
    <w:rsid w:val="00816A31"/>
    <w:rsid w:val="00822F20"/>
    <w:rsid w:val="00824FD4"/>
    <w:rsid w:val="008312FF"/>
    <w:rsid w:val="00833686"/>
    <w:rsid w:val="00834512"/>
    <w:rsid w:val="00837DC0"/>
    <w:rsid w:val="008415D8"/>
    <w:rsid w:val="008468E5"/>
    <w:rsid w:val="00846C0A"/>
    <w:rsid w:val="00847D89"/>
    <w:rsid w:val="0085266E"/>
    <w:rsid w:val="00855BE0"/>
    <w:rsid w:val="0085781A"/>
    <w:rsid w:val="008644D7"/>
    <w:rsid w:val="00864746"/>
    <w:rsid w:val="0086610F"/>
    <w:rsid w:val="0087226A"/>
    <w:rsid w:val="00873E49"/>
    <w:rsid w:val="008861EB"/>
    <w:rsid w:val="00890BA3"/>
    <w:rsid w:val="00895BFB"/>
    <w:rsid w:val="00896D78"/>
    <w:rsid w:val="008A5D5D"/>
    <w:rsid w:val="008B0E8C"/>
    <w:rsid w:val="008B1D94"/>
    <w:rsid w:val="008B2044"/>
    <w:rsid w:val="008C0879"/>
    <w:rsid w:val="008C4465"/>
    <w:rsid w:val="008C5686"/>
    <w:rsid w:val="008D05D1"/>
    <w:rsid w:val="008D51DA"/>
    <w:rsid w:val="008D6FE9"/>
    <w:rsid w:val="008E01FC"/>
    <w:rsid w:val="008E04E7"/>
    <w:rsid w:val="008E1C2C"/>
    <w:rsid w:val="008E24FE"/>
    <w:rsid w:val="008F3B30"/>
    <w:rsid w:val="008F54F1"/>
    <w:rsid w:val="008F595C"/>
    <w:rsid w:val="00902265"/>
    <w:rsid w:val="00904EE8"/>
    <w:rsid w:val="009053DF"/>
    <w:rsid w:val="009062F9"/>
    <w:rsid w:val="00914C1C"/>
    <w:rsid w:val="00917A67"/>
    <w:rsid w:val="00920DEC"/>
    <w:rsid w:val="009218DF"/>
    <w:rsid w:val="00921E5D"/>
    <w:rsid w:val="009228E7"/>
    <w:rsid w:val="009251BA"/>
    <w:rsid w:val="009265FB"/>
    <w:rsid w:val="009277BF"/>
    <w:rsid w:val="00931B8A"/>
    <w:rsid w:val="00931D2F"/>
    <w:rsid w:val="00933477"/>
    <w:rsid w:val="009334B9"/>
    <w:rsid w:val="009335A1"/>
    <w:rsid w:val="00935435"/>
    <w:rsid w:val="00935950"/>
    <w:rsid w:val="00936499"/>
    <w:rsid w:val="00942991"/>
    <w:rsid w:val="00943183"/>
    <w:rsid w:val="00943BC7"/>
    <w:rsid w:val="0094505D"/>
    <w:rsid w:val="00945C97"/>
    <w:rsid w:val="0095625A"/>
    <w:rsid w:val="00961209"/>
    <w:rsid w:val="00962C8E"/>
    <w:rsid w:val="00963A33"/>
    <w:rsid w:val="0097172C"/>
    <w:rsid w:val="00972BD5"/>
    <w:rsid w:val="00973B1F"/>
    <w:rsid w:val="00974A03"/>
    <w:rsid w:val="00976822"/>
    <w:rsid w:val="0098091D"/>
    <w:rsid w:val="00984126"/>
    <w:rsid w:val="009843C5"/>
    <w:rsid w:val="009853A6"/>
    <w:rsid w:val="00987562"/>
    <w:rsid w:val="00987721"/>
    <w:rsid w:val="009943B4"/>
    <w:rsid w:val="00994786"/>
    <w:rsid w:val="009A053E"/>
    <w:rsid w:val="009A59D8"/>
    <w:rsid w:val="009A6CB9"/>
    <w:rsid w:val="009A7F91"/>
    <w:rsid w:val="009B026C"/>
    <w:rsid w:val="009B0511"/>
    <w:rsid w:val="009B30F0"/>
    <w:rsid w:val="009B380F"/>
    <w:rsid w:val="009C18DC"/>
    <w:rsid w:val="009C1A1C"/>
    <w:rsid w:val="009C2BF0"/>
    <w:rsid w:val="009C3A13"/>
    <w:rsid w:val="009C4B57"/>
    <w:rsid w:val="009C67F9"/>
    <w:rsid w:val="009C7406"/>
    <w:rsid w:val="009D2C86"/>
    <w:rsid w:val="009D5628"/>
    <w:rsid w:val="009D63C4"/>
    <w:rsid w:val="009D63F4"/>
    <w:rsid w:val="009E2362"/>
    <w:rsid w:val="009E5815"/>
    <w:rsid w:val="009E6048"/>
    <w:rsid w:val="009F02D4"/>
    <w:rsid w:val="009F4A1E"/>
    <w:rsid w:val="009F5BD3"/>
    <w:rsid w:val="00A03138"/>
    <w:rsid w:val="00A045F8"/>
    <w:rsid w:val="00A072F9"/>
    <w:rsid w:val="00A134B7"/>
    <w:rsid w:val="00A15ABF"/>
    <w:rsid w:val="00A16002"/>
    <w:rsid w:val="00A22387"/>
    <w:rsid w:val="00A26318"/>
    <w:rsid w:val="00A2715E"/>
    <w:rsid w:val="00A309D2"/>
    <w:rsid w:val="00A32707"/>
    <w:rsid w:val="00A36342"/>
    <w:rsid w:val="00A365EA"/>
    <w:rsid w:val="00A37D91"/>
    <w:rsid w:val="00A40485"/>
    <w:rsid w:val="00A42732"/>
    <w:rsid w:val="00A4392F"/>
    <w:rsid w:val="00A44B81"/>
    <w:rsid w:val="00A46D71"/>
    <w:rsid w:val="00A50520"/>
    <w:rsid w:val="00A5125A"/>
    <w:rsid w:val="00A53B0F"/>
    <w:rsid w:val="00A557AF"/>
    <w:rsid w:val="00A567B7"/>
    <w:rsid w:val="00A57AA5"/>
    <w:rsid w:val="00A60CD4"/>
    <w:rsid w:val="00A6155F"/>
    <w:rsid w:val="00A621A7"/>
    <w:rsid w:val="00A667E3"/>
    <w:rsid w:val="00A66F0B"/>
    <w:rsid w:val="00A7124A"/>
    <w:rsid w:val="00A7344F"/>
    <w:rsid w:val="00A73FF1"/>
    <w:rsid w:val="00A7407D"/>
    <w:rsid w:val="00A800F2"/>
    <w:rsid w:val="00A81B34"/>
    <w:rsid w:val="00A86EA4"/>
    <w:rsid w:val="00A91E83"/>
    <w:rsid w:val="00A92789"/>
    <w:rsid w:val="00A927C2"/>
    <w:rsid w:val="00A9420C"/>
    <w:rsid w:val="00A94C4F"/>
    <w:rsid w:val="00A95351"/>
    <w:rsid w:val="00A96096"/>
    <w:rsid w:val="00A970F6"/>
    <w:rsid w:val="00AA19EF"/>
    <w:rsid w:val="00AA29FC"/>
    <w:rsid w:val="00AA330A"/>
    <w:rsid w:val="00AB0D74"/>
    <w:rsid w:val="00AB4E7A"/>
    <w:rsid w:val="00AC3478"/>
    <w:rsid w:val="00AC5A65"/>
    <w:rsid w:val="00AC6305"/>
    <w:rsid w:val="00AD188A"/>
    <w:rsid w:val="00AD1E49"/>
    <w:rsid w:val="00AD25DC"/>
    <w:rsid w:val="00AD2B65"/>
    <w:rsid w:val="00AD4D86"/>
    <w:rsid w:val="00AD674B"/>
    <w:rsid w:val="00AD6E8B"/>
    <w:rsid w:val="00AD6E99"/>
    <w:rsid w:val="00AE41F0"/>
    <w:rsid w:val="00AE531C"/>
    <w:rsid w:val="00AE61FF"/>
    <w:rsid w:val="00AE65C7"/>
    <w:rsid w:val="00AE6F1F"/>
    <w:rsid w:val="00AE7397"/>
    <w:rsid w:val="00AF39FB"/>
    <w:rsid w:val="00AF58E1"/>
    <w:rsid w:val="00B01879"/>
    <w:rsid w:val="00B01EBB"/>
    <w:rsid w:val="00B03D45"/>
    <w:rsid w:val="00B046E4"/>
    <w:rsid w:val="00B0542E"/>
    <w:rsid w:val="00B067D3"/>
    <w:rsid w:val="00B06823"/>
    <w:rsid w:val="00B079CD"/>
    <w:rsid w:val="00B11BA6"/>
    <w:rsid w:val="00B12456"/>
    <w:rsid w:val="00B14598"/>
    <w:rsid w:val="00B1678F"/>
    <w:rsid w:val="00B22281"/>
    <w:rsid w:val="00B234BB"/>
    <w:rsid w:val="00B24D1B"/>
    <w:rsid w:val="00B2536B"/>
    <w:rsid w:val="00B2683B"/>
    <w:rsid w:val="00B273B1"/>
    <w:rsid w:val="00B342C1"/>
    <w:rsid w:val="00B4192C"/>
    <w:rsid w:val="00B422D0"/>
    <w:rsid w:val="00B42BDB"/>
    <w:rsid w:val="00B443D5"/>
    <w:rsid w:val="00B470F2"/>
    <w:rsid w:val="00B537FB"/>
    <w:rsid w:val="00B55F08"/>
    <w:rsid w:val="00B5667C"/>
    <w:rsid w:val="00B56CA4"/>
    <w:rsid w:val="00B64807"/>
    <w:rsid w:val="00B6619E"/>
    <w:rsid w:val="00B713CB"/>
    <w:rsid w:val="00B73B25"/>
    <w:rsid w:val="00B81000"/>
    <w:rsid w:val="00B81778"/>
    <w:rsid w:val="00B84E7F"/>
    <w:rsid w:val="00B859C7"/>
    <w:rsid w:val="00B959B2"/>
    <w:rsid w:val="00B974DC"/>
    <w:rsid w:val="00B97E16"/>
    <w:rsid w:val="00BA09A5"/>
    <w:rsid w:val="00BA1621"/>
    <w:rsid w:val="00BA376F"/>
    <w:rsid w:val="00BB1AF5"/>
    <w:rsid w:val="00BB3ED3"/>
    <w:rsid w:val="00BC0219"/>
    <w:rsid w:val="00BC55AB"/>
    <w:rsid w:val="00BC72BA"/>
    <w:rsid w:val="00BD099F"/>
    <w:rsid w:val="00BD1AD0"/>
    <w:rsid w:val="00BD3743"/>
    <w:rsid w:val="00BD72F3"/>
    <w:rsid w:val="00BD7C71"/>
    <w:rsid w:val="00BE0485"/>
    <w:rsid w:val="00BE3767"/>
    <w:rsid w:val="00BE4742"/>
    <w:rsid w:val="00BE5E9B"/>
    <w:rsid w:val="00BF0FEE"/>
    <w:rsid w:val="00BF5467"/>
    <w:rsid w:val="00C003E4"/>
    <w:rsid w:val="00C03AB0"/>
    <w:rsid w:val="00C043C2"/>
    <w:rsid w:val="00C04745"/>
    <w:rsid w:val="00C05742"/>
    <w:rsid w:val="00C07AA6"/>
    <w:rsid w:val="00C07DD5"/>
    <w:rsid w:val="00C120AC"/>
    <w:rsid w:val="00C12814"/>
    <w:rsid w:val="00C134C5"/>
    <w:rsid w:val="00C15368"/>
    <w:rsid w:val="00C17A91"/>
    <w:rsid w:val="00C20C27"/>
    <w:rsid w:val="00C2111E"/>
    <w:rsid w:val="00C23F43"/>
    <w:rsid w:val="00C3046C"/>
    <w:rsid w:val="00C318CB"/>
    <w:rsid w:val="00C3264C"/>
    <w:rsid w:val="00C32FF7"/>
    <w:rsid w:val="00C34C15"/>
    <w:rsid w:val="00C363C4"/>
    <w:rsid w:val="00C41508"/>
    <w:rsid w:val="00C41ECC"/>
    <w:rsid w:val="00C42EC6"/>
    <w:rsid w:val="00C4608B"/>
    <w:rsid w:val="00C4661A"/>
    <w:rsid w:val="00C46B0C"/>
    <w:rsid w:val="00C50BA2"/>
    <w:rsid w:val="00C51089"/>
    <w:rsid w:val="00C51A41"/>
    <w:rsid w:val="00C541CD"/>
    <w:rsid w:val="00C56CB1"/>
    <w:rsid w:val="00C630CF"/>
    <w:rsid w:val="00C65782"/>
    <w:rsid w:val="00C6667A"/>
    <w:rsid w:val="00C66DE5"/>
    <w:rsid w:val="00C67CA7"/>
    <w:rsid w:val="00C70264"/>
    <w:rsid w:val="00C7240F"/>
    <w:rsid w:val="00C735D5"/>
    <w:rsid w:val="00C73DFB"/>
    <w:rsid w:val="00C753A6"/>
    <w:rsid w:val="00C76E94"/>
    <w:rsid w:val="00C76ED7"/>
    <w:rsid w:val="00C8124E"/>
    <w:rsid w:val="00C83254"/>
    <w:rsid w:val="00C846DD"/>
    <w:rsid w:val="00C84802"/>
    <w:rsid w:val="00C874BB"/>
    <w:rsid w:val="00C93A15"/>
    <w:rsid w:val="00C94C80"/>
    <w:rsid w:val="00C95813"/>
    <w:rsid w:val="00C96D80"/>
    <w:rsid w:val="00C9740C"/>
    <w:rsid w:val="00CA07F7"/>
    <w:rsid w:val="00CA293F"/>
    <w:rsid w:val="00CB13C8"/>
    <w:rsid w:val="00CB34A6"/>
    <w:rsid w:val="00CB4A55"/>
    <w:rsid w:val="00CB579A"/>
    <w:rsid w:val="00CB62FF"/>
    <w:rsid w:val="00CB70E0"/>
    <w:rsid w:val="00CC1FA9"/>
    <w:rsid w:val="00CC5889"/>
    <w:rsid w:val="00CC61A2"/>
    <w:rsid w:val="00CD0C1C"/>
    <w:rsid w:val="00CD0D01"/>
    <w:rsid w:val="00CD214A"/>
    <w:rsid w:val="00CD2E32"/>
    <w:rsid w:val="00CD3EC2"/>
    <w:rsid w:val="00CD534E"/>
    <w:rsid w:val="00CD5F12"/>
    <w:rsid w:val="00CD67DD"/>
    <w:rsid w:val="00CD7CE1"/>
    <w:rsid w:val="00CE1EB1"/>
    <w:rsid w:val="00CE3706"/>
    <w:rsid w:val="00CE649A"/>
    <w:rsid w:val="00CF321F"/>
    <w:rsid w:val="00CF340C"/>
    <w:rsid w:val="00CF6BD8"/>
    <w:rsid w:val="00D01556"/>
    <w:rsid w:val="00D05D3E"/>
    <w:rsid w:val="00D070FE"/>
    <w:rsid w:val="00D10879"/>
    <w:rsid w:val="00D1293F"/>
    <w:rsid w:val="00D14CB1"/>
    <w:rsid w:val="00D16847"/>
    <w:rsid w:val="00D179BB"/>
    <w:rsid w:val="00D202A5"/>
    <w:rsid w:val="00D23F81"/>
    <w:rsid w:val="00D2485E"/>
    <w:rsid w:val="00D255EA"/>
    <w:rsid w:val="00D25AF2"/>
    <w:rsid w:val="00D27DF0"/>
    <w:rsid w:val="00D35EEB"/>
    <w:rsid w:val="00D40585"/>
    <w:rsid w:val="00D444D8"/>
    <w:rsid w:val="00D50994"/>
    <w:rsid w:val="00D54219"/>
    <w:rsid w:val="00D5571B"/>
    <w:rsid w:val="00D55C64"/>
    <w:rsid w:val="00D55D5A"/>
    <w:rsid w:val="00D5608D"/>
    <w:rsid w:val="00D567EE"/>
    <w:rsid w:val="00D57A30"/>
    <w:rsid w:val="00D62D32"/>
    <w:rsid w:val="00D63904"/>
    <w:rsid w:val="00D67D71"/>
    <w:rsid w:val="00D72E96"/>
    <w:rsid w:val="00D751B0"/>
    <w:rsid w:val="00D76354"/>
    <w:rsid w:val="00D808A7"/>
    <w:rsid w:val="00D814B4"/>
    <w:rsid w:val="00D81727"/>
    <w:rsid w:val="00D82D5E"/>
    <w:rsid w:val="00D845AE"/>
    <w:rsid w:val="00D93E0F"/>
    <w:rsid w:val="00D94404"/>
    <w:rsid w:val="00DA0C3F"/>
    <w:rsid w:val="00DA1823"/>
    <w:rsid w:val="00DA26BE"/>
    <w:rsid w:val="00DA2ADB"/>
    <w:rsid w:val="00DA2C7E"/>
    <w:rsid w:val="00DA7FF1"/>
    <w:rsid w:val="00DB0D43"/>
    <w:rsid w:val="00DB2E30"/>
    <w:rsid w:val="00DB3E12"/>
    <w:rsid w:val="00DB5C59"/>
    <w:rsid w:val="00DB62B3"/>
    <w:rsid w:val="00DB7BDA"/>
    <w:rsid w:val="00DC2CCA"/>
    <w:rsid w:val="00DC43AB"/>
    <w:rsid w:val="00DC4D79"/>
    <w:rsid w:val="00DD0697"/>
    <w:rsid w:val="00DD0862"/>
    <w:rsid w:val="00DD0E57"/>
    <w:rsid w:val="00DD44AA"/>
    <w:rsid w:val="00DD6506"/>
    <w:rsid w:val="00DD6E15"/>
    <w:rsid w:val="00DD7207"/>
    <w:rsid w:val="00DF1502"/>
    <w:rsid w:val="00E0055D"/>
    <w:rsid w:val="00E01014"/>
    <w:rsid w:val="00E04255"/>
    <w:rsid w:val="00E04CF8"/>
    <w:rsid w:val="00E067D1"/>
    <w:rsid w:val="00E07B97"/>
    <w:rsid w:val="00E07F94"/>
    <w:rsid w:val="00E101A9"/>
    <w:rsid w:val="00E140C9"/>
    <w:rsid w:val="00E154B0"/>
    <w:rsid w:val="00E15584"/>
    <w:rsid w:val="00E16C6B"/>
    <w:rsid w:val="00E21839"/>
    <w:rsid w:val="00E2296B"/>
    <w:rsid w:val="00E23824"/>
    <w:rsid w:val="00E23B25"/>
    <w:rsid w:val="00E272AA"/>
    <w:rsid w:val="00E30A2D"/>
    <w:rsid w:val="00E40E60"/>
    <w:rsid w:val="00E44325"/>
    <w:rsid w:val="00E44C83"/>
    <w:rsid w:val="00E47869"/>
    <w:rsid w:val="00E47979"/>
    <w:rsid w:val="00E51C9B"/>
    <w:rsid w:val="00E54ACC"/>
    <w:rsid w:val="00E555A5"/>
    <w:rsid w:val="00E564DD"/>
    <w:rsid w:val="00E6241C"/>
    <w:rsid w:val="00E71142"/>
    <w:rsid w:val="00E73425"/>
    <w:rsid w:val="00E740E7"/>
    <w:rsid w:val="00E84F3C"/>
    <w:rsid w:val="00E85840"/>
    <w:rsid w:val="00E873FA"/>
    <w:rsid w:val="00E87C7A"/>
    <w:rsid w:val="00E9115D"/>
    <w:rsid w:val="00E922EA"/>
    <w:rsid w:val="00E92A33"/>
    <w:rsid w:val="00E9600D"/>
    <w:rsid w:val="00E96376"/>
    <w:rsid w:val="00E96386"/>
    <w:rsid w:val="00EA125D"/>
    <w:rsid w:val="00EA18E1"/>
    <w:rsid w:val="00EA23B3"/>
    <w:rsid w:val="00EA3593"/>
    <w:rsid w:val="00EA7553"/>
    <w:rsid w:val="00EB2DF8"/>
    <w:rsid w:val="00EB32C2"/>
    <w:rsid w:val="00EB3DB6"/>
    <w:rsid w:val="00EB46C3"/>
    <w:rsid w:val="00EB4C7F"/>
    <w:rsid w:val="00EB4FFC"/>
    <w:rsid w:val="00EB6C3F"/>
    <w:rsid w:val="00EC01FD"/>
    <w:rsid w:val="00EC033C"/>
    <w:rsid w:val="00EC06C4"/>
    <w:rsid w:val="00EC272F"/>
    <w:rsid w:val="00EC3D6E"/>
    <w:rsid w:val="00EC4A80"/>
    <w:rsid w:val="00EC7A43"/>
    <w:rsid w:val="00ED0870"/>
    <w:rsid w:val="00ED225E"/>
    <w:rsid w:val="00ED2C57"/>
    <w:rsid w:val="00ED381D"/>
    <w:rsid w:val="00ED47C1"/>
    <w:rsid w:val="00ED4D8E"/>
    <w:rsid w:val="00ED6F15"/>
    <w:rsid w:val="00EE0A5A"/>
    <w:rsid w:val="00EE0ABF"/>
    <w:rsid w:val="00EE1D74"/>
    <w:rsid w:val="00EE5F52"/>
    <w:rsid w:val="00EF024F"/>
    <w:rsid w:val="00EF0770"/>
    <w:rsid w:val="00EF260E"/>
    <w:rsid w:val="00EF3E1A"/>
    <w:rsid w:val="00EF6933"/>
    <w:rsid w:val="00F02847"/>
    <w:rsid w:val="00F053FC"/>
    <w:rsid w:val="00F11E58"/>
    <w:rsid w:val="00F150AA"/>
    <w:rsid w:val="00F172B8"/>
    <w:rsid w:val="00F2200C"/>
    <w:rsid w:val="00F224B7"/>
    <w:rsid w:val="00F3135E"/>
    <w:rsid w:val="00F31BD3"/>
    <w:rsid w:val="00F325C5"/>
    <w:rsid w:val="00F32807"/>
    <w:rsid w:val="00F350BE"/>
    <w:rsid w:val="00F41140"/>
    <w:rsid w:val="00F414F5"/>
    <w:rsid w:val="00F47C91"/>
    <w:rsid w:val="00F50028"/>
    <w:rsid w:val="00F523DE"/>
    <w:rsid w:val="00F53B9B"/>
    <w:rsid w:val="00F54FA6"/>
    <w:rsid w:val="00F5514A"/>
    <w:rsid w:val="00F55999"/>
    <w:rsid w:val="00F55FAF"/>
    <w:rsid w:val="00F64886"/>
    <w:rsid w:val="00F70BCF"/>
    <w:rsid w:val="00F70EA5"/>
    <w:rsid w:val="00F770FB"/>
    <w:rsid w:val="00F80A37"/>
    <w:rsid w:val="00F82843"/>
    <w:rsid w:val="00F847A0"/>
    <w:rsid w:val="00F849B3"/>
    <w:rsid w:val="00F855A4"/>
    <w:rsid w:val="00F90287"/>
    <w:rsid w:val="00FA0200"/>
    <w:rsid w:val="00FA13ED"/>
    <w:rsid w:val="00FA3058"/>
    <w:rsid w:val="00FB05AC"/>
    <w:rsid w:val="00FB3BDF"/>
    <w:rsid w:val="00FB488A"/>
    <w:rsid w:val="00FB5FB9"/>
    <w:rsid w:val="00FC1D00"/>
    <w:rsid w:val="00FC4D7E"/>
    <w:rsid w:val="00FC68EA"/>
    <w:rsid w:val="00FC6E92"/>
    <w:rsid w:val="00FD332E"/>
    <w:rsid w:val="00FD3A06"/>
    <w:rsid w:val="00FD48A0"/>
    <w:rsid w:val="00FD53E2"/>
    <w:rsid w:val="00FD706D"/>
    <w:rsid w:val="00FE05A3"/>
    <w:rsid w:val="00FE0DA3"/>
    <w:rsid w:val="00FE0E53"/>
    <w:rsid w:val="00FE1639"/>
    <w:rsid w:val="00FE20CE"/>
    <w:rsid w:val="00FE4EAD"/>
    <w:rsid w:val="00FE6376"/>
    <w:rsid w:val="00FF1525"/>
    <w:rsid w:val="00FF76A1"/>
    <w:rsid w:val="085685DA"/>
    <w:rsid w:val="08A8C833"/>
    <w:rsid w:val="0A59703F"/>
    <w:rsid w:val="0F6E932E"/>
    <w:rsid w:val="14047E09"/>
    <w:rsid w:val="186DF593"/>
    <w:rsid w:val="1D04446B"/>
    <w:rsid w:val="2735E670"/>
    <w:rsid w:val="2C595A04"/>
    <w:rsid w:val="35543489"/>
    <w:rsid w:val="3DA2D365"/>
    <w:rsid w:val="3E36AAC5"/>
    <w:rsid w:val="3EEDE450"/>
    <w:rsid w:val="40C0385D"/>
    <w:rsid w:val="4B090BE7"/>
    <w:rsid w:val="56FE03AC"/>
    <w:rsid w:val="5876F162"/>
    <w:rsid w:val="654C363E"/>
    <w:rsid w:val="654FF6FC"/>
    <w:rsid w:val="6AB61402"/>
    <w:rsid w:val="6D44146C"/>
    <w:rsid w:val="7F46445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1"/>
    </o:shapelayout>
  </w:shapeDefaults>
  <w:decimalSymbol w:val="."/>
  <w:listSeparator w:val=","/>
  <w14:docId w14:val="2D9FACF4"/>
  <w15:chartTrackingRefBased/>
  <w15:docId w15:val="{56042640-AA69-41D9-B27E-261D1B608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qFormat/>
    <w:rsid w:val="006C44D4"/>
    <w:pPr>
      <w:keepNext/>
      <w:spacing w:after="0" w:line="240" w:lineRule="auto"/>
      <w:outlineLvl w:val="0"/>
    </w:pPr>
    <w:rPr>
      <w:rFonts w:ascii="Times New Roman" w:eastAsia="Times New Roman" w:hAnsi="Times New Roman" w:cs="Times New Roman"/>
      <w:b/>
      <w:szCs w:val="20"/>
    </w:rPr>
  </w:style>
  <w:style w:type="paragraph" w:styleId="Heading2">
    <w:name w:val="heading 2"/>
    <w:basedOn w:val="Normal"/>
    <w:next w:val="Normal"/>
    <w:link w:val="Heading2Char"/>
    <w:uiPriority w:val="9"/>
    <w:unhideWhenUsed/>
    <w:qFormat/>
    <w:rsid w:val="00790A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5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55C92"/>
    <w:pPr>
      <w:ind w:left="720"/>
      <w:contextualSpacing/>
    </w:pPr>
  </w:style>
  <w:style w:type="character" w:styleId="CommentReference">
    <w:name w:val="annotation reference"/>
    <w:basedOn w:val="DefaultParagraphFont"/>
    <w:uiPriority w:val="99"/>
    <w:semiHidden/>
    <w:unhideWhenUsed/>
    <w:rsid w:val="00B12456"/>
    <w:rPr>
      <w:sz w:val="16"/>
      <w:szCs w:val="16"/>
    </w:rPr>
  </w:style>
  <w:style w:type="paragraph" w:styleId="CommentText">
    <w:name w:val="annotation text"/>
    <w:basedOn w:val="Normal"/>
    <w:link w:val="CommentTextChar"/>
    <w:uiPriority w:val="99"/>
    <w:semiHidden/>
    <w:unhideWhenUsed/>
    <w:rsid w:val="00B12456"/>
    <w:pPr>
      <w:spacing w:line="240" w:lineRule="auto"/>
    </w:pPr>
    <w:rPr>
      <w:sz w:val="20"/>
      <w:szCs w:val="20"/>
    </w:rPr>
  </w:style>
  <w:style w:type="character" w:customStyle="1" w:styleId="CommentTextChar">
    <w:name w:val="Comment Text Char"/>
    <w:basedOn w:val="DefaultParagraphFont"/>
    <w:link w:val="CommentText"/>
    <w:uiPriority w:val="99"/>
    <w:semiHidden/>
    <w:rsid w:val="00B12456"/>
    <w:rPr>
      <w:sz w:val="20"/>
      <w:szCs w:val="20"/>
    </w:rPr>
  </w:style>
  <w:style w:type="paragraph" w:styleId="CommentSubject">
    <w:name w:val="annotation subject"/>
    <w:basedOn w:val="CommentText"/>
    <w:next w:val="CommentText"/>
    <w:link w:val="CommentSubjectChar"/>
    <w:uiPriority w:val="99"/>
    <w:semiHidden/>
    <w:unhideWhenUsed/>
    <w:rsid w:val="00B12456"/>
    <w:rPr>
      <w:b/>
      <w:bCs/>
    </w:rPr>
  </w:style>
  <w:style w:type="character" w:customStyle="1" w:styleId="CommentSubjectChar">
    <w:name w:val="Comment Subject Char"/>
    <w:basedOn w:val="CommentTextChar"/>
    <w:link w:val="CommentSubject"/>
    <w:uiPriority w:val="99"/>
    <w:semiHidden/>
    <w:rsid w:val="00B12456"/>
    <w:rPr>
      <w:b/>
      <w:bCs/>
      <w:sz w:val="20"/>
      <w:szCs w:val="20"/>
    </w:rPr>
  </w:style>
  <w:style w:type="paragraph" w:styleId="BalloonText">
    <w:name w:val="Balloon Text"/>
    <w:basedOn w:val="Normal"/>
    <w:link w:val="BalloonTextChar"/>
    <w:uiPriority w:val="99"/>
    <w:semiHidden/>
    <w:unhideWhenUsed/>
    <w:rsid w:val="00B124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456"/>
    <w:rPr>
      <w:rFonts w:ascii="Segoe UI" w:hAnsi="Segoe UI" w:cs="Segoe UI"/>
      <w:sz w:val="18"/>
      <w:szCs w:val="18"/>
    </w:rPr>
  </w:style>
  <w:style w:type="paragraph" w:styleId="BodyText">
    <w:name w:val="Body Text"/>
    <w:basedOn w:val="Normal"/>
    <w:link w:val="BodyTextChar"/>
    <w:rsid w:val="006C44D4"/>
    <w:pPr>
      <w:spacing w:after="0" w:line="240" w:lineRule="auto"/>
      <w:jc w:val="center"/>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C44D4"/>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6C44D4"/>
    <w:rPr>
      <w:rFonts w:ascii="Times New Roman" w:eastAsia="Times New Roman" w:hAnsi="Times New Roman" w:cs="Times New Roman"/>
      <w:b/>
      <w:szCs w:val="20"/>
    </w:rPr>
  </w:style>
  <w:style w:type="paragraph" w:styleId="Header">
    <w:name w:val="header"/>
    <w:basedOn w:val="Normal"/>
    <w:link w:val="HeaderChar"/>
    <w:uiPriority w:val="99"/>
    <w:unhideWhenUsed/>
    <w:rsid w:val="00A46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D71"/>
  </w:style>
  <w:style w:type="paragraph" w:styleId="Footer">
    <w:name w:val="footer"/>
    <w:basedOn w:val="Normal"/>
    <w:link w:val="FooterChar"/>
    <w:uiPriority w:val="99"/>
    <w:unhideWhenUsed/>
    <w:rsid w:val="00A46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D71"/>
  </w:style>
  <w:style w:type="character" w:styleId="PlaceholderText">
    <w:name w:val="Placeholder Text"/>
    <w:basedOn w:val="DefaultParagraphFont"/>
    <w:uiPriority w:val="99"/>
    <w:semiHidden/>
    <w:rsid w:val="005C4DFD"/>
    <w:rPr>
      <w:color w:val="808080"/>
    </w:rPr>
  </w:style>
  <w:style w:type="paragraph" w:styleId="Title">
    <w:name w:val="Title"/>
    <w:basedOn w:val="Normal"/>
    <w:link w:val="TitleChar"/>
    <w:uiPriority w:val="10"/>
    <w:qFormat/>
    <w:rsid w:val="000C58F9"/>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0C58F9"/>
    <w:rPr>
      <w:rFonts w:ascii="Times New Roman" w:eastAsia="Times New Roman" w:hAnsi="Times New Roman" w:cs="Times New Roman"/>
      <w:b/>
      <w:sz w:val="24"/>
      <w:szCs w:val="20"/>
    </w:rPr>
  </w:style>
  <w:style w:type="character" w:customStyle="1" w:styleId="Style1">
    <w:name w:val="Style1"/>
    <w:basedOn w:val="DefaultParagraphFont"/>
    <w:uiPriority w:val="1"/>
    <w:rsid w:val="00F2200C"/>
    <w:rPr>
      <w:rFonts w:ascii="Calibri" w:hAnsi="Calibri"/>
      <w:color w:val="auto"/>
      <w:sz w:val="22"/>
    </w:rPr>
  </w:style>
  <w:style w:type="paragraph" w:styleId="Revision">
    <w:name w:val="Revision"/>
    <w:hidden/>
    <w:uiPriority w:val="99"/>
    <w:semiHidden/>
    <w:rsid w:val="00147077"/>
    <w:pPr>
      <w:spacing w:after="0" w:line="240" w:lineRule="auto"/>
    </w:pPr>
  </w:style>
  <w:style w:type="character" w:customStyle="1" w:styleId="Heading2Char">
    <w:name w:val="Heading 2 Char"/>
    <w:basedOn w:val="DefaultParagraphFont"/>
    <w:link w:val="Heading2"/>
    <w:uiPriority w:val="9"/>
    <w:rsid w:val="00790AE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90AE3"/>
    <w:rPr>
      <w:color w:val="0563C1" w:themeColor="hyperlink"/>
      <w:u w:val="single"/>
    </w:rPr>
  </w:style>
  <w:style w:type="character" w:styleId="FollowedHyperlink">
    <w:name w:val="FollowedHyperlink"/>
    <w:basedOn w:val="DefaultParagraphFont"/>
    <w:uiPriority w:val="99"/>
    <w:semiHidden/>
    <w:unhideWhenUsed/>
    <w:rsid w:val="00372053"/>
    <w:rPr>
      <w:color w:val="954F72" w:themeColor="followedHyperlink"/>
      <w:u w:val="single"/>
    </w:rPr>
  </w:style>
  <w:style w:type="paragraph" w:styleId="NoSpacing">
    <w:name w:val="No Spacing"/>
    <w:uiPriority w:val="1"/>
    <w:qFormat/>
    <w:rsid w:val="0048644E"/>
    <w:pPr>
      <w:spacing w:after="0" w:line="240" w:lineRule="auto"/>
    </w:pPr>
  </w:style>
  <w:style w:type="paragraph" w:styleId="FootnoteText">
    <w:name w:val="footnote text"/>
    <w:basedOn w:val="Normal"/>
    <w:link w:val="FootnoteTextChar"/>
    <w:uiPriority w:val="99"/>
    <w:semiHidden/>
    <w:unhideWhenUsed/>
    <w:rsid w:val="00514B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4BA6"/>
    <w:rPr>
      <w:sz w:val="20"/>
      <w:szCs w:val="20"/>
    </w:rPr>
  </w:style>
  <w:style w:type="character" w:styleId="FootnoteReference">
    <w:name w:val="footnote reference"/>
    <w:basedOn w:val="DefaultParagraphFont"/>
    <w:uiPriority w:val="99"/>
    <w:semiHidden/>
    <w:unhideWhenUsed/>
    <w:rsid w:val="00514BA6"/>
    <w:rPr>
      <w:vertAlign w:val="superscript"/>
    </w:rPr>
  </w:style>
  <w:style w:type="character" w:styleId="UnresolvedMention">
    <w:name w:val="Unresolved Mention"/>
    <w:basedOn w:val="DefaultParagraphFont"/>
    <w:uiPriority w:val="99"/>
    <w:unhideWhenUsed/>
    <w:rsid w:val="00514BA6"/>
    <w:rPr>
      <w:color w:val="605E5C"/>
      <w:shd w:val="clear" w:color="auto" w:fill="E1DFDD"/>
    </w:rPr>
  </w:style>
  <w:style w:type="character" w:styleId="Mention">
    <w:name w:val="Mention"/>
    <w:basedOn w:val="DefaultParagraphFont"/>
    <w:uiPriority w:val="99"/>
    <w:unhideWhenUsed/>
    <w:rsid w:val="007E0C02"/>
    <w:rPr>
      <w:color w:val="2B579A"/>
      <w:shd w:val="clear" w:color="auto" w:fill="E1DFDD"/>
    </w:rPr>
  </w:style>
  <w:style w:type="paragraph" w:customStyle="1" w:styleId="paragraph">
    <w:name w:val="paragraph"/>
    <w:basedOn w:val="Normal"/>
    <w:rsid w:val="007F63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F63BB"/>
  </w:style>
  <w:style w:type="character" w:customStyle="1" w:styleId="eop">
    <w:name w:val="eop"/>
    <w:basedOn w:val="DefaultParagraphFont"/>
    <w:rsid w:val="007F63BB"/>
  </w:style>
  <w:style w:type="character" w:customStyle="1" w:styleId="scxw3641670">
    <w:name w:val="scxw3641670"/>
    <w:basedOn w:val="DefaultParagraphFont"/>
    <w:rsid w:val="007F63BB"/>
  </w:style>
  <w:style w:type="paragraph" w:styleId="NormalWeb">
    <w:name w:val="Normal (Web)"/>
    <w:basedOn w:val="Normal"/>
    <w:uiPriority w:val="99"/>
    <w:semiHidden/>
    <w:unhideWhenUsed/>
    <w:rsid w:val="00C12814"/>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9186523">
      <w:bodyDiv w:val="1"/>
      <w:marLeft w:val="0"/>
      <w:marRight w:val="0"/>
      <w:marTop w:val="0"/>
      <w:marBottom w:val="0"/>
      <w:divBdr>
        <w:top w:val="none" w:sz="0" w:space="0" w:color="auto"/>
        <w:left w:val="none" w:sz="0" w:space="0" w:color="auto"/>
        <w:bottom w:val="none" w:sz="0" w:space="0" w:color="auto"/>
        <w:right w:val="none" w:sz="0" w:space="0" w:color="auto"/>
      </w:divBdr>
    </w:div>
    <w:div w:id="374549609">
      <w:bodyDiv w:val="1"/>
      <w:marLeft w:val="0"/>
      <w:marRight w:val="0"/>
      <w:marTop w:val="0"/>
      <w:marBottom w:val="0"/>
      <w:divBdr>
        <w:top w:val="none" w:sz="0" w:space="0" w:color="auto"/>
        <w:left w:val="none" w:sz="0" w:space="0" w:color="auto"/>
        <w:bottom w:val="none" w:sz="0" w:space="0" w:color="auto"/>
        <w:right w:val="none" w:sz="0" w:space="0" w:color="auto"/>
      </w:divBdr>
      <w:divsChild>
        <w:div w:id="19210752">
          <w:marLeft w:val="0"/>
          <w:marRight w:val="0"/>
          <w:marTop w:val="0"/>
          <w:marBottom w:val="0"/>
          <w:divBdr>
            <w:top w:val="none" w:sz="0" w:space="0" w:color="auto"/>
            <w:left w:val="none" w:sz="0" w:space="0" w:color="auto"/>
            <w:bottom w:val="none" w:sz="0" w:space="0" w:color="auto"/>
            <w:right w:val="none" w:sz="0" w:space="0" w:color="auto"/>
          </w:divBdr>
        </w:div>
        <w:div w:id="95564791">
          <w:marLeft w:val="0"/>
          <w:marRight w:val="0"/>
          <w:marTop w:val="0"/>
          <w:marBottom w:val="0"/>
          <w:divBdr>
            <w:top w:val="none" w:sz="0" w:space="0" w:color="auto"/>
            <w:left w:val="none" w:sz="0" w:space="0" w:color="auto"/>
            <w:bottom w:val="none" w:sz="0" w:space="0" w:color="auto"/>
            <w:right w:val="none" w:sz="0" w:space="0" w:color="auto"/>
          </w:divBdr>
        </w:div>
        <w:div w:id="138769627">
          <w:marLeft w:val="0"/>
          <w:marRight w:val="0"/>
          <w:marTop w:val="0"/>
          <w:marBottom w:val="0"/>
          <w:divBdr>
            <w:top w:val="none" w:sz="0" w:space="0" w:color="auto"/>
            <w:left w:val="none" w:sz="0" w:space="0" w:color="auto"/>
            <w:bottom w:val="none" w:sz="0" w:space="0" w:color="auto"/>
            <w:right w:val="none" w:sz="0" w:space="0" w:color="auto"/>
          </w:divBdr>
        </w:div>
        <w:div w:id="215246380">
          <w:marLeft w:val="0"/>
          <w:marRight w:val="0"/>
          <w:marTop w:val="0"/>
          <w:marBottom w:val="0"/>
          <w:divBdr>
            <w:top w:val="none" w:sz="0" w:space="0" w:color="auto"/>
            <w:left w:val="none" w:sz="0" w:space="0" w:color="auto"/>
            <w:bottom w:val="none" w:sz="0" w:space="0" w:color="auto"/>
            <w:right w:val="none" w:sz="0" w:space="0" w:color="auto"/>
          </w:divBdr>
        </w:div>
        <w:div w:id="217398502">
          <w:marLeft w:val="0"/>
          <w:marRight w:val="0"/>
          <w:marTop w:val="0"/>
          <w:marBottom w:val="0"/>
          <w:divBdr>
            <w:top w:val="none" w:sz="0" w:space="0" w:color="auto"/>
            <w:left w:val="none" w:sz="0" w:space="0" w:color="auto"/>
            <w:bottom w:val="none" w:sz="0" w:space="0" w:color="auto"/>
            <w:right w:val="none" w:sz="0" w:space="0" w:color="auto"/>
          </w:divBdr>
        </w:div>
        <w:div w:id="361244232">
          <w:marLeft w:val="0"/>
          <w:marRight w:val="0"/>
          <w:marTop w:val="0"/>
          <w:marBottom w:val="0"/>
          <w:divBdr>
            <w:top w:val="none" w:sz="0" w:space="0" w:color="auto"/>
            <w:left w:val="none" w:sz="0" w:space="0" w:color="auto"/>
            <w:bottom w:val="none" w:sz="0" w:space="0" w:color="auto"/>
            <w:right w:val="none" w:sz="0" w:space="0" w:color="auto"/>
          </w:divBdr>
          <w:divsChild>
            <w:div w:id="352807688">
              <w:marLeft w:val="0"/>
              <w:marRight w:val="0"/>
              <w:marTop w:val="0"/>
              <w:marBottom w:val="0"/>
              <w:divBdr>
                <w:top w:val="none" w:sz="0" w:space="0" w:color="auto"/>
                <w:left w:val="none" w:sz="0" w:space="0" w:color="auto"/>
                <w:bottom w:val="none" w:sz="0" w:space="0" w:color="auto"/>
                <w:right w:val="none" w:sz="0" w:space="0" w:color="auto"/>
              </w:divBdr>
            </w:div>
            <w:div w:id="501893432">
              <w:marLeft w:val="0"/>
              <w:marRight w:val="0"/>
              <w:marTop w:val="0"/>
              <w:marBottom w:val="0"/>
              <w:divBdr>
                <w:top w:val="none" w:sz="0" w:space="0" w:color="auto"/>
                <w:left w:val="none" w:sz="0" w:space="0" w:color="auto"/>
                <w:bottom w:val="none" w:sz="0" w:space="0" w:color="auto"/>
                <w:right w:val="none" w:sz="0" w:space="0" w:color="auto"/>
              </w:divBdr>
            </w:div>
            <w:div w:id="603613614">
              <w:marLeft w:val="0"/>
              <w:marRight w:val="0"/>
              <w:marTop w:val="0"/>
              <w:marBottom w:val="0"/>
              <w:divBdr>
                <w:top w:val="none" w:sz="0" w:space="0" w:color="auto"/>
                <w:left w:val="none" w:sz="0" w:space="0" w:color="auto"/>
                <w:bottom w:val="none" w:sz="0" w:space="0" w:color="auto"/>
                <w:right w:val="none" w:sz="0" w:space="0" w:color="auto"/>
              </w:divBdr>
            </w:div>
            <w:div w:id="1600526655">
              <w:marLeft w:val="0"/>
              <w:marRight w:val="0"/>
              <w:marTop w:val="0"/>
              <w:marBottom w:val="0"/>
              <w:divBdr>
                <w:top w:val="none" w:sz="0" w:space="0" w:color="auto"/>
                <w:left w:val="none" w:sz="0" w:space="0" w:color="auto"/>
                <w:bottom w:val="none" w:sz="0" w:space="0" w:color="auto"/>
                <w:right w:val="none" w:sz="0" w:space="0" w:color="auto"/>
              </w:divBdr>
            </w:div>
            <w:div w:id="1669602680">
              <w:marLeft w:val="0"/>
              <w:marRight w:val="0"/>
              <w:marTop w:val="0"/>
              <w:marBottom w:val="0"/>
              <w:divBdr>
                <w:top w:val="none" w:sz="0" w:space="0" w:color="auto"/>
                <w:left w:val="none" w:sz="0" w:space="0" w:color="auto"/>
                <w:bottom w:val="none" w:sz="0" w:space="0" w:color="auto"/>
                <w:right w:val="none" w:sz="0" w:space="0" w:color="auto"/>
              </w:divBdr>
            </w:div>
          </w:divsChild>
        </w:div>
        <w:div w:id="453721380">
          <w:marLeft w:val="0"/>
          <w:marRight w:val="0"/>
          <w:marTop w:val="0"/>
          <w:marBottom w:val="0"/>
          <w:divBdr>
            <w:top w:val="none" w:sz="0" w:space="0" w:color="auto"/>
            <w:left w:val="none" w:sz="0" w:space="0" w:color="auto"/>
            <w:bottom w:val="none" w:sz="0" w:space="0" w:color="auto"/>
            <w:right w:val="none" w:sz="0" w:space="0" w:color="auto"/>
          </w:divBdr>
        </w:div>
        <w:div w:id="551427591">
          <w:marLeft w:val="0"/>
          <w:marRight w:val="0"/>
          <w:marTop w:val="0"/>
          <w:marBottom w:val="0"/>
          <w:divBdr>
            <w:top w:val="none" w:sz="0" w:space="0" w:color="auto"/>
            <w:left w:val="none" w:sz="0" w:space="0" w:color="auto"/>
            <w:bottom w:val="none" w:sz="0" w:space="0" w:color="auto"/>
            <w:right w:val="none" w:sz="0" w:space="0" w:color="auto"/>
          </w:divBdr>
        </w:div>
        <w:div w:id="611282049">
          <w:marLeft w:val="0"/>
          <w:marRight w:val="0"/>
          <w:marTop w:val="0"/>
          <w:marBottom w:val="0"/>
          <w:divBdr>
            <w:top w:val="none" w:sz="0" w:space="0" w:color="auto"/>
            <w:left w:val="none" w:sz="0" w:space="0" w:color="auto"/>
            <w:bottom w:val="none" w:sz="0" w:space="0" w:color="auto"/>
            <w:right w:val="none" w:sz="0" w:space="0" w:color="auto"/>
          </w:divBdr>
        </w:div>
        <w:div w:id="789251980">
          <w:marLeft w:val="0"/>
          <w:marRight w:val="0"/>
          <w:marTop w:val="0"/>
          <w:marBottom w:val="0"/>
          <w:divBdr>
            <w:top w:val="none" w:sz="0" w:space="0" w:color="auto"/>
            <w:left w:val="none" w:sz="0" w:space="0" w:color="auto"/>
            <w:bottom w:val="none" w:sz="0" w:space="0" w:color="auto"/>
            <w:right w:val="none" w:sz="0" w:space="0" w:color="auto"/>
          </w:divBdr>
          <w:divsChild>
            <w:div w:id="377516227">
              <w:marLeft w:val="0"/>
              <w:marRight w:val="0"/>
              <w:marTop w:val="0"/>
              <w:marBottom w:val="0"/>
              <w:divBdr>
                <w:top w:val="none" w:sz="0" w:space="0" w:color="auto"/>
                <w:left w:val="none" w:sz="0" w:space="0" w:color="auto"/>
                <w:bottom w:val="none" w:sz="0" w:space="0" w:color="auto"/>
                <w:right w:val="none" w:sz="0" w:space="0" w:color="auto"/>
              </w:divBdr>
            </w:div>
            <w:div w:id="457379861">
              <w:marLeft w:val="0"/>
              <w:marRight w:val="0"/>
              <w:marTop w:val="0"/>
              <w:marBottom w:val="0"/>
              <w:divBdr>
                <w:top w:val="none" w:sz="0" w:space="0" w:color="auto"/>
                <w:left w:val="none" w:sz="0" w:space="0" w:color="auto"/>
                <w:bottom w:val="none" w:sz="0" w:space="0" w:color="auto"/>
                <w:right w:val="none" w:sz="0" w:space="0" w:color="auto"/>
              </w:divBdr>
            </w:div>
            <w:div w:id="527988165">
              <w:marLeft w:val="0"/>
              <w:marRight w:val="0"/>
              <w:marTop w:val="0"/>
              <w:marBottom w:val="0"/>
              <w:divBdr>
                <w:top w:val="none" w:sz="0" w:space="0" w:color="auto"/>
                <w:left w:val="none" w:sz="0" w:space="0" w:color="auto"/>
                <w:bottom w:val="none" w:sz="0" w:space="0" w:color="auto"/>
                <w:right w:val="none" w:sz="0" w:space="0" w:color="auto"/>
              </w:divBdr>
            </w:div>
            <w:div w:id="1880511825">
              <w:marLeft w:val="0"/>
              <w:marRight w:val="0"/>
              <w:marTop w:val="0"/>
              <w:marBottom w:val="0"/>
              <w:divBdr>
                <w:top w:val="none" w:sz="0" w:space="0" w:color="auto"/>
                <w:left w:val="none" w:sz="0" w:space="0" w:color="auto"/>
                <w:bottom w:val="none" w:sz="0" w:space="0" w:color="auto"/>
                <w:right w:val="none" w:sz="0" w:space="0" w:color="auto"/>
              </w:divBdr>
            </w:div>
          </w:divsChild>
        </w:div>
        <w:div w:id="857698946">
          <w:marLeft w:val="0"/>
          <w:marRight w:val="0"/>
          <w:marTop w:val="0"/>
          <w:marBottom w:val="0"/>
          <w:divBdr>
            <w:top w:val="none" w:sz="0" w:space="0" w:color="auto"/>
            <w:left w:val="none" w:sz="0" w:space="0" w:color="auto"/>
            <w:bottom w:val="none" w:sz="0" w:space="0" w:color="auto"/>
            <w:right w:val="none" w:sz="0" w:space="0" w:color="auto"/>
          </w:divBdr>
        </w:div>
        <w:div w:id="927543007">
          <w:marLeft w:val="0"/>
          <w:marRight w:val="0"/>
          <w:marTop w:val="0"/>
          <w:marBottom w:val="0"/>
          <w:divBdr>
            <w:top w:val="none" w:sz="0" w:space="0" w:color="auto"/>
            <w:left w:val="none" w:sz="0" w:space="0" w:color="auto"/>
            <w:bottom w:val="none" w:sz="0" w:space="0" w:color="auto"/>
            <w:right w:val="none" w:sz="0" w:space="0" w:color="auto"/>
          </w:divBdr>
        </w:div>
        <w:div w:id="942152769">
          <w:marLeft w:val="0"/>
          <w:marRight w:val="0"/>
          <w:marTop w:val="0"/>
          <w:marBottom w:val="0"/>
          <w:divBdr>
            <w:top w:val="none" w:sz="0" w:space="0" w:color="auto"/>
            <w:left w:val="none" w:sz="0" w:space="0" w:color="auto"/>
            <w:bottom w:val="none" w:sz="0" w:space="0" w:color="auto"/>
            <w:right w:val="none" w:sz="0" w:space="0" w:color="auto"/>
          </w:divBdr>
        </w:div>
        <w:div w:id="955217653">
          <w:marLeft w:val="0"/>
          <w:marRight w:val="0"/>
          <w:marTop w:val="0"/>
          <w:marBottom w:val="0"/>
          <w:divBdr>
            <w:top w:val="none" w:sz="0" w:space="0" w:color="auto"/>
            <w:left w:val="none" w:sz="0" w:space="0" w:color="auto"/>
            <w:bottom w:val="none" w:sz="0" w:space="0" w:color="auto"/>
            <w:right w:val="none" w:sz="0" w:space="0" w:color="auto"/>
          </w:divBdr>
        </w:div>
        <w:div w:id="1180048405">
          <w:marLeft w:val="0"/>
          <w:marRight w:val="0"/>
          <w:marTop w:val="0"/>
          <w:marBottom w:val="0"/>
          <w:divBdr>
            <w:top w:val="none" w:sz="0" w:space="0" w:color="auto"/>
            <w:left w:val="none" w:sz="0" w:space="0" w:color="auto"/>
            <w:bottom w:val="none" w:sz="0" w:space="0" w:color="auto"/>
            <w:right w:val="none" w:sz="0" w:space="0" w:color="auto"/>
          </w:divBdr>
        </w:div>
        <w:div w:id="1211922396">
          <w:marLeft w:val="0"/>
          <w:marRight w:val="0"/>
          <w:marTop w:val="0"/>
          <w:marBottom w:val="0"/>
          <w:divBdr>
            <w:top w:val="none" w:sz="0" w:space="0" w:color="auto"/>
            <w:left w:val="none" w:sz="0" w:space="0" w:color="auto"/>
            <w:bottom w:val="none" w:sz="0" w:space="0" w:color="auto"/>
            <w:right w:val="none" w:sz="0" w:space="0" w:color="auto"/>
          </w:divBdr>
        </w:div>
        <w:div w:id="1653413694">
          <w:marLeft w:val="0"/>
          <w:marRight w:val="0"/>
          <w:marTop w:val="0"/>
          <w:marBottom w:val="0"/>
          <w:divBdr>
            <w:top w:val="none" w:sz="0" w:space="0" w:color="auto"/>
            <w:left w:val="none" w:sz="0" w:space="0" w:color="auto"/>
            <w:bottom w:val="none" w:sz="0" w:space="0" w:color="auto"/>
            <w:right w:val="none" w:sz="0" w:space="0" w:color="auto"/>
          </w:divBdr>
        </w:div>
        <w:div w:id="1669625911">
          <w:marLeft w:val="0"/>
          <w:marRight w:val="0"/>
          <w:marTop w:val="0"/>
          <w:marBottom w:val="0"/>
          <w:divBdr>
            <w:top w:val="none" w:sz="0" w:space="0" w:color="auto"/>
            <w:left w:val="none" w:sz="0" w:space="0" w:color="auto"/>
            <w:bottom w:val="none" w:sz="0" w:space="0" w:color="auto"/>
            <w:right w:val="none" w:sz="0" w:space="0" w:color="auto"/>
          </w:divBdr>
          <w:divsChild>
            <w:div w:id="536938707">
              <w:marLeft w:val="0"/>
              <w:marRight w:val="0"/>
              <w:marTop w:val="0"/>
              <w:marBottom w:val="0"/>
              <w:divBdr>
                <w:top w:val="none" w:sz="0" w:space="0" w:color="auto"/>
                <w:left w:val="none" w:sz="0" w:space="0" w:color="auto"/>
                <w:bottom w:val="none" w:sz="0" w:space="0" w:color="auto"/>
                <w:right w:val="none" w:sz="0" w:space="0" w:color="auto"/>
              </w:divBdr>
            </w:div>
            <w:div w:id="752288399">
              <w:marLeft w:val="0"/>
              <w:marRight w:val="0"/>
              <w:marTop w:val="0"/>
              <w:marBottom w:val="0"/>
              <w:divBdr>
                <w:top w:val="none" w:sz="0" w:space="0" w:color="auto"/>
                <w:left w:val="none" w:sz="0" w:space="0" w:color="auto"/>
                <w:bottom w:val="none" w:sz="0" w:space="0" w:color="auto"/>
                <w:right w:val="none" w:sz="0" w:space="0" w:color="auto"/>
              </w:divBdr>
            </w:div>
            <w:div w:id="1045568948">
              <w:marLeft w:val="0"/>
              <w:marRight w:val="0"/>
              <w:marTop w:val="0"/>
              <w:marBottom w:val="0"/>
              <w:divBdr>
                <w:top w:val="none" w:sz="0" w:space="0" w:color="auto"/>
                <w:left w:val="none" w:sz="0" w:space="0" w:color="auto"/>
                <w:bottom w:val="none" w:sz="0" w:space="0" w:color="auto"/>
                <w:right w:val="none" w:sz="0" w:space="0" w:color="auto"/>
              </w:divBdr>
            </w:div>
            <w:div w:id="2057657973">
              <w:marLeft w:val="0"/>
              <w:marRight w:val="0"/>
              <w:marTop w:val="0"/>
              <w:marBottom w:val="0"/>
              <w:divBdr>
                <w:top w:val="none" w:sz="0" w:space="0" w:color="auto"/>
                <w:left w:val="none" w:sz="0" w:space="0" w:color="auto"/>
                <w:bottom w:val="none" w:sz="0" w:space="0" w:color="auto"/>
                <w:right w:val="none" w:sz="0" w:space="0" w:color="auto"/>
              </w:divBdr>
            </w:div>
          </w:divsChild>
        </w:div>
        <w:div w:id="1686323632">
          <w:marLeft w:val="0"/>
          <w:marRight w:val="0"/>
          <w:marTop w:val="0"/>
          <w:marBottom w:val="0"/>
          <w:divBdr>
            <w:top w:val="none" w:sz="0" w:space="0" w:color="auto"/>
            <w:left w:val="none" w:sz="0" w:space="0" w:color="auto"/>
            <w:bottom w:val="none" w:sz="0" w:space="0" w:color="auto"/>
            <w:right w:val="none" w:sz="0" w:space="0" w:color="auto"/>
          </w:divBdr>
        </w:div>
        <w:div w:id="1687439960">
          <w:marLeft w:val="0"/>
          <w:marRight w:val="0"/>
          <w:marTop w:val="0"/>
          <w:marBottom w:val="0"/>
          <w:divBdr>
            <w:top w:val="none" w:sz="0" w:space="0" w:color="auto"/>
            <w:left w:val="none" w:sz="0" w:space="0" w:color="auto"/>
            <w:bottom w:val="none" w:sz="0" w:space="0" w:color="auto"/>
            <w:right w:val="none" w:sz="0" w:space="0" w:color="auto"/>
          </w:divBdr>
        </w:div>
        <w:div w:id="1695418108">
          <w:marLeft w:val="0"/>
          <w:marRight w:val="0"/>
          <w:marTop w:val="0"/>
          <w:marBottom w:val="0"/>
          <w:divBdr>
            <w:top w:val="none" w:sz="0" w:space="0" w:color="auto"/>
            <w:left w:val="none" w:sz="0" w:space="0" w:color="auto"/>
            <w:bottom w:val="none" w:sz="0" w:space="0" w:color="auto"/>
            <w:right w:val="none" w:sz="0" w:space="0" w:color="auto"/>
          </w:divBdr>
        </w:div>
        <w:div w:id="1805585179">
          <w:marLeft w:val="0"/>
          <w:marRight w:val="0"/>
          <w:marTop w:val="0"/>
          <w:marBottom w:val="0"/>
          <w:divBdr>
            <w:top w:val="none" w:sz="0" w:space="0" w:color="auto"/>
            <w:left w:val="none" w:sz="0" w:space="0" w:color="auto"/>
            <w:bottom w:val="none" w:sz="0" w:space="0" w:color="auto"/>
            <w:right w:val="none" w:sz="0" w:space="0" w:color="auto"/>
          </w:divBdr>
          <w:divsChild>
            <w:div w:id="1245334432">
              <w:marLeft w:val="0"/>
              <w:marRight w:val="0"/>
              <w:marTop w:val="0"/>
              <w:marBottom w:val="0"/>
              <w:divBdr>
                <w:top w:val="none" w:sz="0" w:space="0" w:color="auto"/>
                <w:left w:val="none" w:sz="0" w:space="0" w:color="auto"/>
                <w:bottom w:val="none" w:sz="0" w:space="0" w:color="auto"/>
                <w:right w:val="none" w:sz="0" w:space="0" w:color="auto"/>
              </w:divBdr>
            </w:div>
            <w:div w:id="1382091546">
              <w:marLeft w:val="0"/>
              <w:marRight w:val="0"/>
              <w:marTop w:val="0"/>
              <w:marBottom w:val="0"/>
              <w:divBdr>
                <w:top w:val="none" w:sz="0" w:space="0" w:color="auto"/>
                <w:left w:val="none" w:sz="0" w:space="0" w:color="auto"/>
                <w:bottom w:val="none" w:sz="0" w:space="0" w:color="auto"/>
                <w:right w:val="none" w:sz="0" w:space="0" w:color="auto"/>
              </w:divBdr>
            </w:div>
            <w:div w:id="1537505470">
              <w:marLeft w:val="0"/>
              <w:marRight w:val="0"/>
              <w:marTop w:val="0"/>
              <w:marBottom w:val="0"/>
              <w:divBdr>
                <w:top w:val="none" w:sz="0" w:space="0" w:color="auto"/>
                <w:left w:val="none" w:sz="0" w:space="0" w:color="auto"/>
                <w:bottom w:val="none" w:sz="0" w:space="0" w:color="auto"/>
                <w:right w:val="none" w:sz="0" w:space="0" w:color="auto"/>
              </w:divBdr>
            </w:div>
            <w:div w:id="1752502349">
              <w:marLeft w:val="0"/>
              <w:marRight w:val="0"/>
              <w:marTop w:val="0"/>
              <w:marBottom w:val="0"/>
              <w:divBdr>
                <w:top w:val="none" w:sz="0" w:space="0" w:color="auto"/>
                <w:left w:val="none" w:sz="0" w:space="0" w:color="auto"/>
                <w:bottom w:val="none" w:sz="0" w:space="0" w:color="auto"/>
                <w:right w:val="none" w:sz="0" w:space="0" w:color="auto"/>
              </w:divBdr>
            </w:div>
          </w:divsChild>
        </w:div>
        <w:div w:id="1875120984">
          <w:marLeft w:val="0"/>
          <w:marRight w:val="0"/>
          <w:marTop w:val="0"/>
          <w:marBottom w:val="0"/>
          <w:divBdr>
            <w:top w:val="none" w:sz="0" w:space="0" w:color="auto"/>
            <w:left w:val="none" w:sz="0" w:space="0" w:color="auto"/>
            <w:bottom w:val="none" w:sz="0" w:space="0" w:color="auto"/>
            <w:right w:val="none" w:sz="0" w:space="0" w:color="auto"/>
          </w:divBdr>
        </w:div>
        <w:div w:id="1914311420">
          <w:marLeft w:val="0"/>
          <w:marRight w:val="0"/>
          <w:marTop w:val="0"/>
          <w:marBottom w:val="0"/>
          <w:divBdr>
            <w:top w:val="none" w:sz="0" w:space="0" w:color="auto"/>
            <w:left w:val="none" w:sz="0" w:space="0" w:color="auto"/>
            <w:bottom w:val="none" w:sz="0" w:space="0" w:color="auto"/>
            <w:right w:val="none" w:sz="0" w:space="0" w:color="auto"/>
          </w:divBdr>
        </w:div>
      </w:divsChild>
    </w:div>
    <w:div w:id="481895453">
      <w:bodyDiv w:val="1"/>
      <w:marLeft w:val="0"/>
      <w:marRight w:val="0"/>
      <w:marTop w:val="0"/>
      <w:marBottom w:val="0"/>
      <w:divBdr>
        <w:top w:val="none" w:sz="0" w:space="0" w:color="auto"/>
        <w:left w:val="none" w:sz="0" w:space="0" w:color="auto"/>
        <w:bottom w:val="none" w:sz="0" w:space="0" w:color="auto"/>
        <w:right w:val="none" w:sz="0" w:space="0" w:color="auto"/>
      </w:divBdr>
    </w:div>
    <w:div w:id="837617312">
      <w:bodyDiv w:val="1"/>
      <w:marLeft w:val="0"/>
      <w:marRight w:val="0"/>
      <w:marTop w:val="0"/>
      <w:marBottom w:val="0"/>
      <w:divBdr>
        <w:top w:val="none" w:sz="0" w:space="0" w:color="auto"/>
        <w:left w:val="none" w:sz="0" w:space="0" w:color="auto"/>
        <w:bottom w:val="none" w:sz="0" w:space="0" w:color="auto"/>
        <w:right w:val="none" w:sz="0" w:space="0" w:color="auto"/>
      </w:divBdr>
      <w:divsChild>
        <w:div w:id="32922978">
          <w:marLeft w:val="0"/>
          <w:marRight w:val="0"/>
          <w:marTop w:val="0"/>
          <w:marBottom w:val="0"/>
          <w:divBdr>
            <w:top w:val="none" w:sz="0" w:space="0" w:color="auto"/>
            <w:left w:val="none" w:sz="0" w:space="0" w:color="auto"/>
            <w:bottom w:val="none" w:sz="0" w:space="0" w:color="auto"/>
            <w:right w:val="none" w:sz="0" w:space="0" w:color="auto"/>
          </w:divBdr>
        </w:div>
        <w:div w:id="99879417">
          <w:marLeft w:val="0"/>
          <w:marRight w:val="0"/>
          <w:marTop w:val="0"/>
          <w:marBottom w:val="0"/>
          <w:divBdr>
            <w:top w:val="none" w:sz="0" w:space="0" w:color="auto"/>
            <w:left w:val="none" w:sz="0" w:space="0" w:color="auto"/>
            <w:bottom w:val="none" w:sz="0" w:space="0" w:color="auto"/>
            <w:right w:val="none" w:sz="0" w:space="0" w:color="auto"/>
          </w:divBdr>
          <w:divsChild>
            <w:div w:id="61874415">
              <w:marLeft w:val="0"/>
              <w:marRight w:val="0"/>
              <w:marTop w:val="0"/>
              <w:marBottom w:val="0"/>
              <w:divBdr>
                <w:top w:val="none" w:sz="0" w:space="0" w:color="auto"/>
                <w:left w:val="none" w:sz="0" w:space="0" w:color="auto"/>
                <w:bottom w:val="none" w:sz="0" w:space="0" w:color="auto"/>
                <w:right w:val="none" w:sz="0" w:space="0" w:color="auto"/>
              </w:divBdr>
            </w:div>
            <w:div w:id="170683015">
              <w:marLeft w:val="0"/>
              <w:marRight w:val="0"/>
              <w:marTop w:val="0"/>
              <w:marBottom w:val="0"/>
              <w:divBdr>
                <w:top w:val="none" w:sz="0" w:space="0" w:color="auto"/>
                <w:left w:val="none" w:sz="0" w:space="0" w:color="auto"/>
                <w:bottom w:val="none" w:sz="0" w:space="0" w:color="auto"/>
                <w:right w:val="none" w:sz="0" w:space="0" w:color="auto"/>
              </w:divBdr>
            </w:div>
            <w:div w:id="1659310205">
              <w:marLeft w:val="0"/>
              <w:marRight w:val="0"/>
              <w:marTop w:val="0"/>
              <w:marBottom w:val="0"/>
              <w:divBdr>
                <w:top w:val="none" w:sz="0" w:space="0" w:color="auto"/>
                <w:left w:val="none" w:sz="0" w:space="0" w:color="auto"/>
                <w:bottom w:val="none" w:sz="0" w:space="0" w:color="auto"/>
                <w:right w:val="none" w:sz="0" w:space="0" w:color="auto"/>
              </w:divBdr>
            </w:div>
            <w:div w:id="1995261687">
              <w:marLeft w:val="0"/>
              <w:marRight w:val="0"/>
              <w:marTop w:val="0"/>
              <w:marBottom w:val="0"/>
              <w:divBdr>
                <w:top w:val="none" w:sz="0" w:space="0" w:color="auto"/>
                <w:left w:val="none" w:sz="0" w:space="0" w:color="auto"/>
                <w:bottom w:val="none" w:sz="0" w:space="0" w:color="auto"/>
                <w:right w:val="none" w:sz="0" w:space="0" w:color="auto"/>
              </w:divBdr>
            </w:div>
          </w:divsChild>
        </w:div>
        <w:div w:id="420025081">
          <w:marLeft w:val="0"/>
          <w:marRight w:val="0"/>
          <w:marTop w:val="0"/>
          <w:marBottom w:val="0"/>
          <w:divBdr>
            <w:top w:val="none" w:sz="0" w:space="0" w:color="auto"/>
            <w:left w:val="none" w:sz="0" w:space="0" w:color="auto"/>
            <w:bottom w:val="none" w:sz="0" w:space="0" w:color="auto"/>
            <w:right w:val="none" w:sz="0" w:space="0" w:color="auto"/>
          </w:divBdr>
        </w:div>
        <w:div w:id="423259372">
          <w:marLeft w:val="0"/>
          <w:marRight w:val="0"/>
          <w:marTop w:val="0"/>
          <w:marBottom w:val="0"/>
          <w:divBdr>
            <w:top w:val="none" w:sz="0" w:space="0" w:color="auto"/>
            <w:left w:val="none" w:sz="0" w:space="0" w:color="auto"/>
            <w:bottom w:val="none" w:sz="0" w:space="0" w:color="auto"/>
            <w:right w:val="none" w:sz="0" w:space="0" w:color="auto"/>
          </w:divBdr>
        </w:div>
        <w:div w:id="486677670">
          <w:marLeft w:val="0"/>
          <w:marRight w:val="0"/>
          <w:marTop w:val="0"/>
          <w:marBottom w:val="0"/>
          <w:divBdr>
            <w:top w:val="none" w:sz="0" w:space="0" w:color="auto"/>
            <w:left w:val="none" w:sz="0" w:space="0" w:color="auto"/>
            <w:bottom w:val="none" w:sz="0" w:space="0" w:color="auto"/>
            <w:right w:val="none" w:sz="0" w:space="0" w:color="auto"/>
          </w:divBdr>
        </w:div>
        <w:div w:id="608657849">
          <w:marLeft w:val="0"/>
          <w:marRight w:val="0"/>
          <w:marTop w:val="0"/>
          <w:marBottom w:val="0"/>
          <w:divBdr>
            <w:top w:val="none" w:sz="0" w:space="0" w:color="auto"/>
            <w:left w:val="none" w:sz="0" w:space="0" w:color="auto"/>
            <w:bottom w:val="none" w:sz="0" w:space="0" w:color="auto"/>
            <w:right w:val="none" w:sz="0" w:space="0" w:color="auto"/>
          </w:divBdr>
        </w:div>
        <w:div w:id="627668235">
          <w:marLeft w:val="0"/>
          <w:marRight w:val="0"/>
          <w:marTop w:val="0"/>
          <w:marBottom w:val="0"/>
          <w:divBdr>
            <w:top w:val="none" w:sz="0" w:space="0" w:color="auto"/>
            <w:left w:val="none" w:sz="0" w:space="0" w:color="auto"/>
            <w:bottom w:val="none" w:sz="0" w:space="0" w:color="auto"/>
            <w:right w:val="none" w:sz="0" w:space="0" w:color="auto"/>
          </w:divBdr>
        </w:div>
        <w:div w:id="657266262">
          <w:marLeft w:val="0"/>
          <w:marRight w:val="0"/>
          <w:marTop w:val="0"/>
          <w:marBottom w:val="0"/>
          <w:divBdr>
            <w:top w:val="none" w:sz="0" w:space="0" w:color="auto"/>
            <w:left w:val="none" w:sz="0" w:space="0" w:color="auto"/>
            <w:bottom w:val="none" w:sz="0" w:space="0" w:color="auto"/>
            <w:right w:val="none" w:sz="0" w:space="0" w:color="auto"/>
          </w:divBdr>
        </w:div>
        <w:div w:id="709574042">
          <w:marLeft w:val="0"/>
          <w:marRight w:val="0"/>
          <w:marTop w:val="0"/>
          <w:marBottom w:val="0"/>
          <w:divBdr>
            <w:top w:val="none" w:sz="0" w:space="0" w:color="auto"/>
            <w:left w:val="none" w:sz="0" w:space="0" w:color="auto"/>
            <w:bottom w:val="none" w:sz="0" w:space="0" w:color="auto"/>
            <w:right w:val="none" w:sz="0" w:space="0" w:color="auto"/>
          </w:divBdr>
        </w:div>
        <w:div w:id="732856302">
          <w:marLeft w:val="0"/>
          <w:marRight w:val="0"/>
          <w:marTop w:val="0"/>
          <w:marBottom w:val="0"/>
          <w:divBdr>
            <w:top w:val="none" w:sz="0" w:space="0" w:color="auto"/>
            <w:left w:val="none" w:sz="0" w:space="0" w:color="auto"/>
            <w:bottom w:val="none" w:sz="0" w:space="0" w:color="auto"/>
            <w:right w:val="none" w:sz="0" w:space="0" w:color="auto"/>
          </w:divBdr>
        </w:div>
        <w:div w:id="875314698">
          <w:marLeft w:val="0"/>
          <w:marRight w:val="0"/>
          <w:marTop w:val="0"/>
          <w:marBottom w:val="0"/>
          <w:divBdr>
            <w:top w:val="none" w:sz="0" w:space="0" w:color="auto"/>
            <w:left w:val="none" w:sz="0" w:space="0" w:color="auto"/>
            <w:bottom w:val="none" w:sz="0" w:space="0" w:color="auto"/>
            <w:right w:val="none" w:sz="0" w:space="0" w:color="auto"/>
          </w:divBdr>
          <w:divsChild>
            <w:div w:id="580408735">
              <w:marLeft w:val="0"/>
              <w:marRight w:val="0"/>
              <w:marTop w:val="0"/>
              <w:marBottom w:val="0"/>
              <w:divBdr>
                <w:top w:val="none" w:sz="0" w:space="0" w:color="auto"/>
                <w:left w:val="none" w:sz="0" w:space="0" w:color="auto"/>
                <w:bottom w:val="none" w:sz="0" w:space="0" w:color="auto"/>
                <w:right w:val="none" w:sz="0" w:space="0" w:color="auto"/>
              </w:divBdr>
            </w:div>
            <w:div w:id="596252331">
              <w:marLeft w:val="0"/>
              <w:marRight w:val="0"/>
              <w:marTop w:val="0"/>
              <w:marBottom w:val="0"/>
              <w:divBdr>
                <w:top w:val="none" w:sz="0" w:space="0" w:color="auto"/>
                <w:left w:val="none" w:sz="0" w:space="0" w:color="auto"/>
                <w:bottom w:val="none" w:sz="0" w:space="0" w:color="auto"/>
                <w:right w:val="none" w:sz="0" w:space="0" w:color="auto"/>
              </w:divBdr>
            </w:div>
            <w:div w:id="838038340">
              <w:marLeft w:val="0"/>
              <w:marRight w:val="0"/>
              <w:marTop w:val="0"/>
              <w:marBottom w:val="0"/>
              <w:divBdr>
                <w:top w:val="none" w:sz="0" w:space="0" w:color="auto"/>
                <w:left w:val="none" w:sz="0" w:space="0" w:color="auto"/>
                <w:bottom w:val="none" w:sz="0" w:space="0" w:color="auto"/>
                <w:right w:val="none" w:sz="0" w:space="0" w:color="auto"/>
              </w:divBdr>
            </w:div>
            <w:div w:id="920677141">
              <w:marLeft w:val="0"/>
              <w:marRight w:val="0"/>
              <w:marTop w:val="0"/>
              <w:marBottom w:val="0"/>
              <w:divBdr>
                <w:top w:val="none" w:sz="0" w:space="0" w:color="auto"/>
                <w:left w:val="none" w:sz="0" w:space="0" w:color="auto"/>
                <w:bottom w:val="none" w:sz="0" w:space="0" w:color="auto"/>
                <w:right w:val="none" w:sz="0" w:space="0" w:color="auto"/>
              </w:divBdr>
            </w:div>
            <w:div w:id="1342465741">
              <w:marLeft w:val="0"/>
              <w:marRight w:val="0"/>
              <w:marTop w:val="0"/>
              <w:marBottom w:val="0"/>
              <w:divBdr>
                <w:top w:val="none" w:sz="0" w:space="0" w:color="auto"/>
                <w:left w:val="none" w:sz="0" w:space="0" w:color="auto"/>
                <w:bottom w:val="none" w:sz="0" w:space="0" w:color="auto"/>
                <w:right w:val="none" w:sz="0" w:space="0" w:color="auto"/>
              </w:divBdr>
            </w:div>
          </w:divsChild>
        </w:div>
        <w:div w:id="918711990">
          <w:marLeft w:val="0"/>
          <w:marRight w:val="0"/>
          <w:marTop w:val="0"/>
          <w:marBottom w:val="0"/>
          <w:divBdr>
            <w:top w:val="none" w:sz="0" w:space="0" w:color="auto"/>
            <w:left w:val="none" w:sz="0" w:space="0" w:color="auto"/>
            <w:bottom w:val="none" w:sz="0" w:space="0" w:color="auto"/>
            <w:right w:val="none" w:sz="0" w:space="0" w:color="auto"/>
          </w:divBdr>
        </w:div>
        <w:div w:id="1151605194">
          <w:marLeft w:val="0"/>
          <w:marRight w:val="0"/>
          <w:marTop w:val="0"/>
          <w:marBottom w:val="0"/>
          <w:divBdr>
            <w:top w:val="none" w:sz="0" w:space="0" w:color="auto"/>
            <w:left w:val="none" w:sz="0" w:space="0" w:color="auto"/>
            <w:bottom w:val="none" w:sz="0" w:space="0" w:color="auto"/>
            <w:right w:val="none" w:sz="0" w:space="0" w:color="auto"/>
          </w:divBdr>
        </w:div>
        <w:div w:id="1165978614">
          <w:marLeft w:val="0"/>
          <w:marRight w:val="0"/>
          <w:marTop w:val="0"/>
          <w:marBottom w:val="0"/>
          <w:divBdr>
            <w:top w:val="none" w:sz="0" w:space="0" w:color="auto"/>
            <w:left w:val="none" w:sz="0" w:space="0" w:color="auto"/>
            <w:bottom w:val="none" w:sz="0" w:space="0" w:color="auto"/>
            <w:right w:val="none" w:sz="0" w:space="0" w:color="auto"/>
          </w:divBdr>
        </w:div>
        <w:div w:id="1180124459">
          <w:marLeft w:val="0"/>
          <w:marRight w:val="0"/>
          <w:marTop w:val="0"/>
          <w:marBottom w:val="0"/>
          <w:divBdr>
            <w:top w:val="none" w:sz="0" w:space="0" w:color="auto"/>
            <w:left w:val="none" w:sz="0" w:space="0" w:color="auto"/>
            <w:bottom w:val="none" w:sz="0" w:space="0" w:color="auto"/>
            <w:right w:val="none" w:sz="0" w:space="0" w:color="auto"/>
          </w:divBdr>
        </w:div>
        <w:div w:id="1426806612">
          <w:marLeft w:val="0"/>
          <w:marRight w:val="0"/>
          <w:marTop w:val="0"/>
          <w:marBottom w:val="0"/>
          <w:divBdr>
            <w:top w:val="none" w:sz="0" w:space="0" w:color="auto"/>
            <w:left w:val="none" w:sz="0" w:space="0" w:color="auto"/>
            <w:bottom w:val="none" w:sz="0" w:space="0" w:color="auto"/>
            <w:right w:val="none" w:sz="0" w:space="0" w:color="auto"/>
          </w:divBdr>
        </w:div>
        <w:div w:id="1560557911">
          <w:marLeft w:val="0"/>
          <w:marRight w:val="0"/>
          <w:marTop w:val="0"/>
          <w:marBottom w:val="0"/>
          <w:divBdr>
            <w:top w:val="none" w:sz="0" w:space="0" w:color="auto"/>
            <w:left w:val="none" w:sz="0" w:space="0" w:color="auto"/>
            <w:bottom w:val="none" w:sz="0" w:space="0" w:color="auto"/>
            <w:right w:val="none" w:sz="0" w:space="0" w:color="auto"/>
          </w:divBdr>
        </w:div>
        <w:div w:id="1585799309">
          <w:marLeft w:val="0"/>
          <w:marRight w:val="0"/>
          <w:marTop w:val="0"/>
          <w:marBottom w:val="0"/>
          <w:divBdr>
            <w:top w:val="none" w:sz="0" w:space="0" w:color="auto"/>
            <w:left w:val="none" w:sz="0" w:space="0" w:color="auto"/>
            <w:bottom w:val="none" w:sz="0" w:space="0" w:color="auto"/>
            <w:right w:val="none" w:sz="0" w:space="0" w:color="auto"/>
          </w:divBdr>
        </w:div>
        <w:div w:id="1605729326">
          <w:marLeft w:val="0"/>
          <w:marRight w:val="0"/>
          <w:marTop w:val="0"/>
          <w:marBottom w:val="0"/>
          <w:divBdr>
            <w:top w:val="none" w:sz="0" w:space="0" w:color="auto"/>
            <w:left w:val="none" w:sz="0" w:space="0" w:color="auto"/>
            <w:bottom w:val="none" w:sz="0" w:space="0" w:color="auto"/>
            <w:right w:val="none" w:sz="0" w:space="0" w:color="auto"/>
          </w:divBdr>
        </w:div>
        <w:div w:id="1651905547">
          <w:marLeft w:val="0"/>
          <w:marRight w:val="0"/>
          <w:marTop w:val="0"/>
          <w:marBottom w:val="0"/>
          <w:divBdr>
            <w:top w:val="none" w:sz="0" w:space="0" w:color="auto"/>
            <w:left w:val="none" w:sz="0" w:space="0" w:color="auto"/>
            <w:bottom w:val="none" w:sz="0" w:space="0" w:color="auto"/>
            <w:right w:val="none" w:sz="0" w:space="0" w:color="auto"/>
          </w:divBdr>
        </w:div>
        <w:div w:id="1688940362">
          <w:marLeft w:val="0"/>
          <w:marRight w:val="0"/>
          <w:marTop w:val="0"/>
          <w:marBottom w:val="0"/>
          <w:divBdr>
            <w:top w:val="none" w:sz="0" w:space="0" w:color="auto"/>
            <w:left w:val="none" w:sz="0" w:space="0" w:color="auto"/>
            <w:bottom w:val="none" w:sz="0" w:space="0" w:color="auto"/>
            <w:right w:val="none" w:sz="0" w:space="0" w:color="auto"/>
          </w:divBdr>
        </w:div>
        <w:div w:id="1696342874">
          <w:marLeft w:val="0"/>
          <w:marRight w:val="0"/>
          <w:marTop w:val="0"/>
          <w:marBottom w:val="0"/>
          <w:divBdr>
            <w:top w:val="none" w:sz="0" w:space="0" w:color="auto"/>
            <w:left w:val="none" w:sz="0" w:space="0" w:color="auto"/>
            <w:bottom w:val="none" w:sz="0" w:space="0" w:color="auto"/>
            <w:right w:val="none" w:sz="0" w:space="0" w:color="auto"/>
          </w:divBdr>
          <w:divsChild>
            <w:div w:id="178936914">
              <w:marLeft w:val="0"/>
              <w:marRight w:val="0"/>
              <w:marTop w:val="0"/>
              <w:marBottom w:val="0"/>
              <w:divBdr>
                <w:top w:val="none" w:sz="0" w:space="0" w:color="auto"/>
                <w:left w:val="none" w:sz="0" w:space="0" w:color="auto"/>
                <w:bottom w:val="none" w:sz="0" w:space="0" w:color="auto"/>
                <w:right w:val="none" w:sz="0" w:space="0" w:color="auto"/>
              </w:divBdr>
            </w:div>
            <w:div w:id="319845899">
              <w:marLeft w:val="0"/>
              <w:marRight w:val="0"/>
              <w:marTop w:val="0"/>
              <w:marBottom w:val="0"/>
              <w:divBdr>
                <w:top w:val="none" w:sz="0" w:space="0" w:color="auto"/>
                <w:left w:val="none" w:sz="0" w:space="0" w:color="auto"/>
                <w:bottom w:val="none" w:sz="0" w:space="0" w:color="auto"/>
                <w:right w:val="none" w:sz="0" w:space="0" w:color="auto"/>
              </w:divBdr>
            </w:div>
            <w:div w:id="1098260121">
              <w:marLeft w:val="0"/>
              <w:marRight w:val="0"/>
              <w:marTop w:val="0"/>
              <w:marBottom w:val="0"/>
              <w:divBdr>
                <w:top w:val="none" w:sz="0" w:space="0" w:color="auto"/>
                <w:left w:val="none" w:sz="0" w:space="0" w:color="auto"/>
                <w:bottom w:val="none" w:sz="0" w:space="0" w:color="auto"/>
                <w:right w:val="none" w:sz="0" w:space="0" w:color="auto"/>
              </w:divBdr>
            </w:div>
            <w:div w:id="1511145683">
              <w:marLeft w:val="0"/>
              <w:marRight w:val="0"/>
              <w:marTop w:val="0"/>
              <w:marBottom w:val="0"/>
              <w:divBdr>
                <w:top w:val="none" w:sz="0" w:space="0" w:color="auto"/>
                <w:left w:val="none" w:sz="0" w:space="0" w:color="auto"/>
                <w:bottom w:val="none" w:sz="0" w:space="0" w:color="auto"/>
                <w:right w:val="none" w:sz="0" w:space="0" w:color="auto"/>
              </w:divBdr>
            </w:div>
          </w:divsChild>
        </w:div>
        <w:div w:id="1800761536">
          <w:marLeft w:val="0"/>
          <w:marRight w:val="0"/>
          <w:marTop w:val="0"/>
          <w:marBottom w:val="0"/>
          <w:divBdr>
            <w:top w:val="none" w:sz="0" w:space="0" w:color="auto"/>
            <w:left w:val="none" w:sz="0" w:space="0" w:color="auto"/>
            <w:bottom w:val="none" w:sz="0" w:space="0" w:color="auto"/>
            <w:right w:val="none" w:sz="0" w:space="0" w:color="auto"/>
          </w:divBdr>
        </w:div>
        <w:div w:id="2055500854">
          <w:marLeft w:val="0"/>
          <w:marRight w:val="0"/>
          <w:marTop w:val="0"/>
          <w:marBottom w:val="0"/>
          <w:divBdr>
            <w:top w:val="none" w:sz="0" w:space="0" w:color="auto"/>
            <w:left w:val="none" w:sz="0" w:space="0" w:color="auto"/>
            <w:bottom w:val="none" w:sz="0" w:space="0" w:color="auto"/>
            <w:right w:val="none" w:sz="0" w:space="0" w:color="auto"/>
          </w:divBdr>
          <w:divsChild>
            <w:div w:id="140469859">
              <w:marLeft w:val="0"/>
              <w:marRight w:val="0"/>
              <w:marTop w:val="0"/>
              <w:marBottom w:val="0"/>
              <w:divBdr>
                <w:top w:val="none" w:sz="0" w:space="0" w:color="auto"/>
                <w:left w:val="none" w:sz="0" w:space="0" w:color="auto"/>
                <w:bottom w:val="none" w:sz="0" w:space="0" w:color="auto"/>
                <w:right w:val="none" w:sz="0" w:space="0" w:color="auto"/>
              </w:divBdr>
            </w:div>
            <w:div w:id="960767370">
              <w:marLeft w:val="0"/>
              <w:marRight w:val="0"/>
              <w:marTop w:val="0"/>
              <w:marBottom w:val="0"/>
              <w:divBdr>
                <w:top w:val="none" w:sz="0" w:space="0" w:color="auto"/>
                <w:left w:val="none" w:sz="0" w:space="0" w:color="auto"/>
                <w:bottom w:val="none" w:sz="0" w:space="0" w:color="auto"/>
                <w:right w:val="none" w:sz="0" w:space="0" w:color="auto"/>
              </w:divBdr>
            </w:div>
            <w:div w:id="1063721661">
              <w:marLeft w:val="0"/>
              <w:marRight w:val="0"/>
              <w:marTop w:val="0"/>
              <w:marBottom w:val="0"/>
              <w:divBdr>
                <w:top w:val="none" w:sz="0" w:space="0" w:color="auto"/>
                <w:left w:val="none" w:sz="0" w:space="0" w:color="auto"/>
                <w:bottom w:val="none" w:sz="0" w:space="0" w:color="auto"/>
                <w:right w:val="none" w:sz="0" w:space="0" w:color="auto"/>
              </w:divBdr>
            </w:div>
            <w:div w:id="14918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064">
      <w:bodyDiv w:val="1"/>
      <w:marLeft w:val="0"/>
      <w:marRight w:val="0"/>
      <w:marTop w:val="0"/>
      <w:marBottom w:val="0"/>
      <w:divBdr>
        <w:top w:val="none" w:sz="0" w:space="0" w:color="auto"/>
        <w:left w:val="none" w:sz="0" w:space="0" w:color="auto"/>
        <w:bottom w:val="none" w:sz="0" w:space="0" w:color="auto"/>
        <w:right w:val="none" w:sz="0" w:space="0" w:color="auto"/>
      </w:divBdr>
    </w:div>
    <w:div w:id="1435249614">
      <w:bodyDiv w:val="1"/>
      <w:marLeft w:val="0"/>
      <w:marRight w:val="0"/>
      <w:marTop w:val="0"/>
      <w:marBottom w:val="0"/>
      <w:divBdr>
        <w:top w:val="none" w:sz="0" w:space="0" w:color="auto"/>
        <w:left w:val="none" w:sz="0" w:space="0" w:color="auto"/>
        <w:bottom w:val="none" w:sz="0" w:space="0" w:color="auto"/>
        <w:right w:val="none" w:sz="0" w:space="0" w:color="auto"/>
      </w:divBdr>
      <w:divsChild>
        <w:div w:id="46227422">
          <w:marLeft w:val="0"/>
          <w:marRight w:val="0"/>
          <w:marTop w:val="0"/>
          <w:marBottom w:val="0"/>
          <w:divBdr>
            <w:top w:val="none" w:sz="0" w:space="0" w:color="auto"/>
            <w:left w:val="none" w:sz="0" w:space="0" w:color="auto"/>
            <w:bottom w:val="none" w:sz="0" w:space="0" w:color="auto"/>
            <w:right w:val="none" w:sz="0" w:space="0" w:color="auto"/>
          </w:divBdr>
          <w:divsChild>
            <w:div w:id="2115437798">
              <w:marLeft w:val="-75"/>
              <w:marRight w:val="0"/>
              <w:marTop w:val="30"/>
              <w:marBottom w:val="30"/>
              <w:divBdr>
                <w:top w:val="none" w:sz="0" w:space="0" w:color="auto"/>
                <w:left w:val="none" w:sz="0" w:space="0" w:color="auto"/>
                <w:bottom w:val="none" w:sz="0" w:space="0" w:color="auto"/>
                <w:right w:val="none" w:sz="0" w:space="0" w:color="auto"/>
              </w:divBdr>
              <w:divsChild>
                <w:div w:id="195234527">
                  <w:marLeft w:val="0"/>
                  <w:marRight w:val="0"/>
                  <w:marTop w:val="0"/>
                  <w:marBottom w:val="0"/>
                  <w:divBdr>
                    <w:top w:val="none" w:sz="0" w:space="0" w:color="auto"/>
                    <w:left w:val="none" w:sz="0" w:space="0" w:color="auto"/>
                    <w:bottom w:val="none" w:sz="0" w:space="0" w:color="auto"/>
                    <w:right w:val="none" w:sz="0" w:space="0" w:color="auto"/>
                  </w:divBdr>
                  <w:divsChild>
                    <w:div w:id="1709989438">
                      <w:marLeft w:val="0"/>
                      <w:marRight w:val="0"/>
                      <w:marTop w:val="0"/>
                      <w:marBottom w:val="0"/>
                      <w:divBdr>
                        <w:top w:val="none" w:sz="0" w:space="0" w:color="auto"/>
                        <w:left w:val="none" w:sz="0" w:space="0" w:color="auto"/>
                        <w:bottom w:val="none" w:sz="0" w:space="0" w:color="auto"/>
                        <w:right w:val="none" w:sz="0" w:space="0" w:color="auto"/>
                      </w:divBdr>
                    </w:div>
                  </w:divsChild>
                </w:div>
                <w:div w:id="442110626">
                  <w:marLeft w:val="0"/>
                  <w:marRight w:val="0"/>
                  <w:marTop w:val="0"/>
                  <w:marBottom w:val="0"/>
                  <w:divBdr>
                    <w:top w:val="none" w:sz="0" w:space="0" w:color="auto"/>
                    <w:left w:val="none" w:sz="0" w:space="0" w:color="auto"/>
                    <w:bottom w:val="none" w:sz="0" w:space="0" w:color="auto"/>
                    <w:right w:val="none" w:sz="0" w:space="0" w:color="auto"/>
                  </w:divBdr>
                  <w:divsChild>
                    <w:div w:id="1992640100">
                      <w:marLeft w:val="0"/>
                      <w:marRight w:val="0"/>
                      <w:marTop w:val="0"/>
                      <w:marBottom w:val="0"/>
                      <w:divBdr>
                        <w:top w:val="none" w:sz="0" w:space="0" w:color="auto"/>
                        <w:left w:val="none" w:sz="0" w:space="0" w:color="auto"/>
                        <w:bottom w:val="none" w:sz="0" w:space="0" w:color="auto"/>
                        <w:right w:val="none" w:sz="0" w:space="0" w:color="auto"/>
                      </w:divBdr>
                    </w:div>
                  </w:divsChild>
                </w:div>
                <w:div w:id="492837833">
                  <w:marLeft w:val="0"/>
                  <w:marRight w:val="0"/>
                  <w:marTop w:val="0"/>
                  <w:marBottom w:val="0"/>
                  <w:divBdr>
                    <w:top w:val="none" w:sz="0" w:space="0" w:color="auto"/>
                    <w:left w:val="none" w:sz="0" w:space="0" w:color="auto"/>
                    <w:bottom w:val="none" w:sz="0" w:space="0" w:color="auto"/>
                    <w:right w:val="none" w:sz="0" w:space="0" w:color="auto"/>
                  </w:divBdr>
                  <w:divsChild>
                    <w:div w:id="561329607">
                      <w:marLeft w:val="0"/>
                      <w:marRight w:val="0"/>
                      <w:marTop w:val="0"/>
                      <w:marBottom w:val="0"/>
                      <w:divBdr>
                        <w:top w:val="none" w:sz="0" w:space="0" w:color="auto"/>
                        <w:left w:val="none" w:sz="0" w:space="0" w:color="auto"/>
                        <w:bottom w:val="none" w:sz="0" w:space="0" w:color="auto"/>
                        <w:right w:val="none" w:sz="0" w:space="0" w:color="auto"/>
                      </w:divBdr>
                    </w:div>
                  </w:divsChild>
                </w:div>
                <w:div w:id="1282148653">
                  <w:marLeft w:val="0"/>
                  <w:marRight w:val="0"/>
                  <w:marTop w:val="0"/>
                  <w:marBottom w:val="0"/>
                  <w:divBdr>
                    <w:top w:val="none" w:sz="0" w:space="0" w:color="auto"/>
                    <w:left w:val="none" w:sz="0" w:space="0" w:color="auto"/>
                    <w:bottom w:val="none" w:sz="0" w:space="0" w:color="auto"/>
                    <w:right w:val="none" w:sz="0" w:space="0" w:color="auto"/>
                  </w:divBdr>
                  <w:divsChild>
                    <w:div w:id="1228035804">
                      <w:marLeft w:val="0"/>
                      <w:marRight w:val="0"/>
                      <w:marTop w:val="0"/>
                      <w:marBottom w:val="0"/>
                      <w:divBdr>
                        <w:top w:val="none" w:sz="0" w:space="0" w:color="auto"/>
                        <w:left w:val="none" w:sz="0" w:space="0" w:color="auto"/>
                        <w:bottom w:val="none" w:sz="0" w:space="0" w:color="auto"/>
                        <w:right w:val="none" w:sz="0" w:space="0" w:color="auto"/>
                      </w:divBdr>
                    </w:div>
                  </w:divsChild>
                </w:div>
                <w:div w:id="1420909832">
                  <w:marLeft w:val="0"/>
                  <w:marRight w:val="0"/>
                  <w:marTop w:val="0"/>
                  <w:marBottom w:val="0"/>
                  <w:divBdr>
                    <w:top w:val="none" w:sz="0" w:space="0" w:color="auto"/>
                    <w:left w:val="none" w:sz="0" w:space="0" w:color="auto"/>
                    <w:bottom w:val="none" w:sz="0" w:space="0" w:color="auto"/>
                    <w:right w:val="none" w:sz="0" w:space="0" w:color="auto"/>
                  </w:divBdr>
                  <w:divsChild>
                    <w:div w:id="294992812">
                      <w:marLeft w:val="0"/>
                      <w:marRight w:val="0"/>
                      <w:marTop w:val="0"/>
                      <w:marBottom w:val="0"/>
                      <w:divBdr>
                        <w:top w:val="none" w:sz="0" w:space="0" w:color="auto"/>
                        <w:left w:val="none" w:sz="0" w:space="0" w:color="auto"/>
                        <w:bottom w:val="none" w:sz="0" w:space="0" w:color="auto"/>
                        <w:right w:val="none" w:sz="0" w:space="0" w:color="auto"/>
                      </w:divBdr>
                    </w:div>
                  </w:divsChild>
                </w:div>
                <w:div w:id="1520200643">
                  <w:marLeft w:val="0"/>
                  <w:marRight w:val="0"/>
                  <w:marTop w:val="0"/>
                  <w:marBottom w:val="0"/>
                  <w:divBdr>
                    <w:top w:val="none" w:sz="0" w:space="0" w:color="auto"/>
                    <w:left w:val="none" w:sz="0" w:space="0" w:color="auto"/>
                    <w:bottom w:val="none" w:sz="0" w:space="0" w:color="auto"/>
                    <w:right w:val="none" w:sz="0" w:space="0" w:color="auto"/>
                  </w:divBdr>
                  <w:divsChild>
                    <w:div w:id="565797307">
                      <w:marLeft w:val="0"/>
                      <w:marRight w:val="0"/>
                      <w:marTop w:val="0"/>
                      <w:marBottom w:val="0"/>
                      <w:divBdr>
                        <w:top w:val="none" w:sz="0" w:space="0" w:color="auto"/>
                        <w:left w:val="none" w:sz="0" w:space="0" w:color="auto"/>
                        <w:bottom w:val="none" w:sz="0" w:space="0" w:color="auto"/>
                        <w:right w:val="none" w:sz="0" w:space="0" w:color="auto"/>
                      </w:divBdr>
                    </w:div>
                  </w:divsChild>
                </w:div>
                <w:div w:id="1594633065">
                  <w:marLeft w:val="0"/>
                  <w:marRight w:val="0"/>
                  <w:marTop w:val="0"/>
                  <w:marBottom w:val="0"/>
                  <w:divBdr>
                    <w:top w:val="none" w:sz="0" w:space="0" w:color="auto"/>
                    <w:left w:val="none" w:sz="0" w:space="0" w:color="auto"/>
                    <w:bottom w:val="none" w:sz="0" w:space="0" w:color="auto"/>
                    <w:right w:val="none" w:sz="0" w:space="0" w:color="auto"/>
                  </w:divBdr>
                  <w:divsChild>
                    <w:div w:id="2144275479">
                      <w:marLeft w:val="0"/>
                      <w:marRight w:val="0"/>
                      <w:marTop w:val="0"/>
                      <w:marBottom w:val="0"/>
                      <w:divBdr>
                        <w:top w:val="none" w:sz="0" w:space="0" w:color="auto"/>
                        <w:left w:val="none" w:sz="0" w:space="0" w:color="auto"/>
                        <w:bottom w:val="none" w:sz="0" w:space="0" w:color="auto"/>
                        <w:right w:val="none" w:sz="0" w:space="0" w:color="auto"/>
                      </w:divBdr>
                    </w:div>
                  </w:divsChild>
                </w:div>
                <w:div w:id="1860006123">
                  <w:marLeft w:val="0"/>
                  <w:marRight w:val="0"/>
                  <w:marTop w:val="0"/>
                  <w:marBottom w:val="0"/>
                  <w:divBdr>
                    <w:top w:val="none" w:sz="0" w:space="0" w:color="auto"/>
                    <w:left w:val="none" w:sz="0" w:space="0" w:color="auto"/>
                    <w:bottom w:val="none" w:sz="0" w:space="0" w:color="auto"/>
                    <w:right w:val="none" w:sz="0" w:space="0" w:color="auto"/>
                  </w:divBdr>
                  <w:divsChild>
                    <w:div w:id="100495161">
                      <w:marLeft w:val="0"/>
                      <w:marRight w:val="0"/>
                      <w:marTop w:val="0"/>
                      <w:marBottom w:val="0"/>
                      <w:divBdr>
                        <w:top w:val="none" w:sz="0" w:space="0" w:color="auto"/>
                        <w:left w:val="none" w:sz="0" w:space="0" w:color="auto"/>
                        <w:bottom w:val="none" w:sz="0" w:space="0" w:color="auto"/>
                        <w:right w:val="none" w:sz="0" w:space="0" w:color="auto"/>
                      </w:divBdr>
                    </w:div>
                    <w:div w:id="202443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69430">
          <w:marLeft w:val="0"/>
          <w:marRight w:val="0"/>
          <w:marTop w:val="0"/>
          <w:marBottom w:val="0"/>
          <w:divBdr>
            <w:top w:val="none" w:sz="0" w:space="0" w:color="auto"/>
            <w:left w:val="none" w:sz="0" w:space="0" w:color="auto"/>
            <w:bottom w:val="none" w:sz="0" w:space="0" w:color="auto"/>
            <w:right w:val="none" w:sz="0" w:space="0" w:color="auto"/>
          </w:divBdr>
        </w:div>
        <w:div w:id="93594663">
          <w:marLeft w:val="0"/>
          <w:marRight w:val="0"/>
          <w:marTop w:val="0"/>
          <w:marBottom w:val="0"/>
          <w:divBdr>
            <w:top w:val="none" w:sz="0" w:space="0" w:color="auto"/>
            <w:left w:val="none" w:sz="0" w:space="0" w:color="auto"/>
            <w:bottom w:val="none" w:sz="0" w:space="0" w:color="auto"/>
            <w:right w:val="none" w:sz="0" w:space="0" w:color="auto"/>
          </w:divBdr>
        </w:div>
        <w:div w:id="108011987">
          <w:marLeft w:val="0"/>
          <w:marRight w:val="0"/>
          <w:marTop w:val="0"/>
          <w:marBottom w:val="0"/>
          <w:divBdr>
            <w:top w:val="none" w:sz="0" w:space="0" w:color="auto"/>
            <w:left w:val="none" w:sz="0" w:space="0" w:color="auto"/>
            <w:bottom w:val="none" w:sz="0" w:space="0" w:color="auto"/>
            <w:right w:val="none" w:sz="0" w:space="0" w:color="auto"/>
          </w:divBdr>
          <w:divsChild>
            <w:div w:id="380635247">
              <w:marLeft w:val="-75"/>
              <w:marRight w:val="0"/>
              <w:marTop w:val="30"/>
              <w:marBottom w:val="30"/>
              <w:divBdr>
                <w:top w:val="none" w:sz="0" w:space="0" w:color="auto"/>
                <w:left w:val="none" w:sz="0" w:space="0" w:color="auto"/>
                <w:bottom w:val="none" w:sz="0" w:space="0" w:color="auto"/>
                <w:right w:val="none" w:sz="0" w:space="0" w:color="auto"/>
              </w:divBdr>
              <w:divsChild>
                <w:div w:id="63383685">
                  <w:marLeft w:val="0"/>
                  <w:marRight w:val="0"/>
                  <w:marTop w:val="0"/>
                  <w:marBottom w:val="0"/>
                  <w:divBdr>
                    <w:top w:val="none" w:sz="0" w:space="0" w:color="auto"/>
                    <w:left w:val="none" w:sz="0" w:space="0" w:color="auto"/>
                    <w:bottom w:val="none" w:sz="0" w:space="0" w:color="auto"/>
                    <w:right w:val="none" w:sz="0" w:space="0" w:color="auto"/>
                  </w:divBdr>
                  <w:divsChild>
                    <w:div w:id="1066222353">
                      <w:marLeft w:val="0"/>
                      <w:marRight w:val="0"/>
                      <w:marTop w:val="0"/>
                      <w:marBottom w:val="0"/>
                      <w:divBdr>
                        <w:top w:val="none" w:sz="0" w:space="0" w:color="auto"/>
                        <w:left w:val="none" w:sz="0" w:space="0" w:color="auto"/>
                        <w:bottom w:val="none" w:sz="0" w:space="0" w:color="auto"/>
                        <w:right w:val="none" w:sz="0" w:space="0" w:color="auto"/>
                      </w:divBdr>
                    </w:div>
                    <w:div w:id="1589925652">
                      <w:marLeft w:val="0"/>
                      <w:marRight w:val="0"/>
                      <w:marTop w:val="0"/>
                      <w:marBottom w:val="0"/>
                      <w:divBdr>
                        <w:top w:val="none" w:sz="0" w:space="0" w:color="auto"/>
                        <w:left w:val="none" w:sz="0" w:space="0" w:color="auto"/>
                        <w:bottom w:val="none" w:sz="0" w:space="0" w:color="auto"/>
                        <w:right w:val="none" w:sz="0" w:space="0" w:color="auto"/>
                      </w:divBdr>
                    </w:div>
                  </w:divsChild>
                </w:div>
                <w:div w:id="142237058">
                  <w:marLeft w:val="0"/>
                  <w:marRight w:val="0"/>
                  <w:marTop w:val="0"/>
                  <w:marBottom w:val="0"/>
                  <w:divBdr>
                    <w:top w:val="none" w:sz="0" w:space="0" w:color="auto"/>
                    <w:left w:val="none" w:sz="0" w:space="0" w:color="auto"/>
                    <w:bottom w:val="none" w:sz="0" w:space="0" w:color="auto"/>
                    <w:right w:val="none" w:sz="0" w:space="0" w:color="auto"/>
                  </w:divBdr>
                  <w:divsChild>
                    <w:div w:id="937450078">
                      <w:marLeft w:val="0"/>
                      <w:marRight w:val="0"/>
                      <w:marTop w:val="0"/>
                      <w:marBottom w:val="0"/>
                      <w:divBdr>
                        <w:top w:val="none" w:sz="0" w:space="0" w:color="auto"/>
                        <w:left w:val="none" w:sz="0" w:space="0" w:color="auto"/>
                        <w:bottom w:val="none" w:sz="0" w:space="0" w:color="auto"/>
                        <w:right w:val="none" w:sz="0" w:space="0" w:color="auto"/>
                      </w:divBdr>
                    </w:div>
                    <w:div w:id="1582178677">
                      <w:marLeft w:val="0"/>
                      <w:marRight w:val="0"/>
                      <w:marTop w:val="0"/>
                      <w:marBottom w:val="0"/>
                      <w:divBdr>
                        <w:top w:val="none" w:sz="0" w:space="0" w:color="auto"/>
                        <w:left w:val="none" w:sz="0" w:space="0" w:color="auto"/>
                        <w:bottom w:val="none" w:sz="0" w:space="0" w:color="auto"/>
                        <w:right w:val="none" w:sz="0" w:space="0" w:color="auto"/>
                      </w:divBdr>
                    </w:div>
                  </w:divsChild>
                </w:div>
                <w:div w:id="1454665676">
                  <w:marLeft w:val="0"/>
                  <w:marRight w:val="0"/>
                  <w:marTop w:val="0"/>
                  <w:marBottom w:val="0"/>
                  <w:divBdr>
                    <w:top w:val="none" w:sz="0" w:space="0" w:color="auto"/>
                    <w:left w:val="none" w:sz="0" w:space="0" w:color="auto"/>
                    <w:bottom w:val="none" w:sz="0" w:space="0" w:color="auto"/>
                    <w:right w:val="none" w:sz="0" w:space="0" w:color="auto"/>
                  </w:divBdr>
                  <w:divsChild>
                    <w:div w:id="178855558">
                      <w:marLeft w:val="0"/>
                      <w:marRight w:val="0"/>
                      <w:marTop w:val="0"/>
                      <w:marBottom w:val="0"/>
                      <w:divBdr>
                        <w:top w:val="none" w:sz="0" w:space="0" w:color="auto"/>
                        <w:left w:val="none" w:sz="0" w:space="0" w:color="auto"/>
                        <w:bottom w:val="none" w:sz="0" w:space="0" w:color="auto"/>
                        <w:right w:val="none" w:sz="0" w:space="0" w:color="auto"/>
                      </w:divBdr>
                    </w:div>
                    <w:div w:id="433482415">
                      <w:marLeft w:val="0"/>
                      <w:marRight w:val="0"/>
                      <w:marTop w:val="0"/>
                      <w:marBottom w:val="0"/>
                      <w:divBdr>
                        <w:top w:val="none" w:sz="0" w:space="0" w:color="auto"/>
                        <w:left w:val="none" w:sz="0" w:space="0" w:color="auto"/>
                        <w:bottom w:val="none" w:sz="0" w:space="0" w:color="auto"/>
                        <w:right w:val="none" w:sz="0" w:space="0" w:color="auto"/>
                      </w:divBdr>
                    </w:div>
                  </w:divsChild>
                </w:div>
                <w:div w:id="1805738146">
                  <w:marLeft w:val="0"/>
                  <w:marRight w:val="0"/>
                  <w:marTop w:val="0"/>
                  <w:marBottom w:val="0"/>
                  <w:divBdr>
                    <w:top w:val="none" w:sz="0" w:space="0" w:color="auto"/>
                    <w:left w:val="none" w:sz="0" w:space="0" w:color="auto"/>
                    <w:bottom w:val="none" w:sz="0" w:space="0" w:color="auto"/>
                    <w:right w:val="none" w:sz="0" w:space="0" w:color="auto"/>
                  </w:divBdr>
                  <w:divsChild>
                    <w:div w:id="1079444429">
                      <w:marLeft w:val="0"/>
                      <w:marRight w:val="0"/>
                      <w:marTop w:val="0"/>
                      <w:marBottom w:val="0"/>
                      <w:divBdr>
                        <w:top w:val="none" w:sz="0" w:space="0" w:color="auto"/>
                        <w:left w:val="none" w:sz="0" w:space="0" w:color="auto"/>
                        <w:bottom w:val="none" w:sz="0" w:space="0" w:color="auto"/>
                        <w:right w:val="none" w:sz="0" w:space="0" w:color="auto"/>
                      </w:divBdr>
                    </w:div>
                  </w:divsChild>
                </w:div>
                <w:div w:id="1854492789">
                  <w:marLeft w:val="0"/>
                  <w:marRight w:val="0"/>
                  <w:marTop w:val="0"/>
                  <w:marBottom w:val="0"/>
                  <w:divBdr>
                    <w:top w:val="none" w:sz="0" w:space="0" w:color="auto"/>
                    <w:left w:val="none" w:sz="0" w:space="0" w:color="auto"/>
                    <w:bottom w:val="none" w:sz="0" w:space="0" w:color="auto"/>
                    <w:right w:val="none" w:sz="0" w:space="0" w:color="auto"/>
                  </w:divBdr>
                  <w:divsChild>
                    <w:div w:id="1490360958">
                      <w:marLeft w:val="0"/>
                      <w:marRight w:val="0"/>
                      <w:marTop w:val="0"/>
                      <w:marBottom w:val="0"/>
                      <w:divBdr>
                        <w:top w:val="none" w:sz="0" w:space="0" w:color="auto"/>
                        <w:left w:val="none" w:sz="0" w:space="0" w:color="auto"/>
                        <w:bottom w:val="none" w:sz="0" w:space="0" w:color="auto"/>
                        <w:right w:val="none" w:sz="0" w:space="0" w:color="auto"/>
                      </w:divBdr>
                    </w:div>
                  </w:divsChild>
                </w:div>
                <w:div w:id="2107921561">
                  <w:marLeft w:val="0"/>
                  <w:marRight w:val="0"/>
                  <w:marTop w:val="0"/>
                  <w:marBottom w:val="0"/>
                  <w:divBdr>
                    <w:top w:val="none" w:sz="0" w:space="0" w:color="auto"/>
                    <w:left w:val="none" w:sz="0" w:space="0" w:color="auto"/>
                    <w:bottom w:val="none" w:sz="0" w:space="0" w:color="auto"/>
                    <w:right w:val="none" w:sz="0" w:space="0" w:color="auto"/>
                  </w:divBdr>
                  <w:divsChild>
                    <w:div w:id="20178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1097">
          <w:marLeft w:val="0"/>
          <w:marRight w:val="0"/>
          <w:marTop w:val="0"/>
          <w:marBottom w:val="0"/>
          <w:divBdr>
            <w:top w:val="none" w:sz="0" w:space="0" w:color="auto"/>
            <w:left w:val="none" w:sz="0" w:space="0" w:color="auto"/>
            <w:bottom w:val="none" w:sz="0" w:space="0" w:color="auto"/>
            <w:right w:val="none" w:sz="0" w:space="0" w:color="auto"/>
          </w:divBdr>
        </w:div>
        <w:div w:id="187834182">
          <w:marLeft w:val="0"/>
          <w:marRight w:val="0"/>
          <w:marTop w:val="0"/>
          <w:marBottom w:val="0"/>
          <w:divBdr>
            <w:top w:val="none" w:sz="0" w:space="0" w:color="auto"/>
            <w:left w:val="none" w:sz="0" w:space="0" w:color="auto"/>
            <w:bottom w:val="none" w:sz="0" w:space="0" w:color="auto"/>
            <w:right w:val="none" w:sz="0" w:space="0" w:color="auto"/>
          </w:divBdr>
        </w:div>
        <w:div w:id="217712346">
          <w:marLeft w:val="0"/>
          <w:marRight w:val="0"/>
          <w:marTop w:val="0"/>
          <w:marBottom w:val="0"/>
          <w:divBdr>
            <w:top w:val="none" w:sz="0" w:space="0" w:color="auto"/>
            <w:left w:val="none" w:sz="0" w:space="0" w:color="auto"/>
            <w:bottom w:val="none" w:sz="0" w:space="0" w:color="auto"/>
            <w:right w:val="none" w:sz="0" w:space="0" w:color="auto"/>
          </w:divBdr>
        </w:div>
        <w:div w:id="268903012">
          <w:marLeft w:val="0"/>
          <w:marRight w:val="0"/>
          <w:marTop w:val="0"/>
          <w:marBottom w:val="0"/>
          <w:divBdr>
            <w:top w:val="none" w:sz="0" w:space="0" w:color="auto"/>
            <w:left w:val="none" w:sz="0" w:space="0" w:color="auto"/>
            <w:bottom w:val="none" w:sz="0" w:space="0" w:color="auto"/>
            <w:right w:val="none" w:sz="0" w:space="0" w:color="auto"/>
          </w:divBdr>
        </w:div>
        <w:div w:id="361169797">
          <w:marLeft w:val="0"/>
          <w:marRight w:val="0"/>
          <w:marTop w:val="0"/>
          <w:marBottom w:val="0"/>
          <w:divBdr>
            <w:top w:val="none" w:sz="0" w:space="0" w:color="auto"/>
            <w:left w:val="none" w:sz="0" w:space="0" w:color="auto"/>
            <w:bottom w:val="none" w:sz="0" w:space="0" w:color="auto"/>
            <w:right w:val="none" w:sz="0" w:space="0" w:color="auto"/>
          </w:divBdr>
        </w:div>
        <w:div w:id="382366660">
          <w:marLeft w:val="0"/>
          <w:marRight w:val="0"/>
          <w:marTop w:val="0"/>
          <w:marBottom w:val="0"/>
          <w:divBdr>
            <w:top w:val="none" w:sz="0" w:space="0" w:color="auto"/>
            <w:left w:val="none" w:sz="0" w:space="0" w:color="auto"/>
            <w:bottom w:val="none" w:sz="0" w:space="0" w:color="auto"/>
            <w:right w:val="none" w:sz="0" w:space="0" w:color="auto"/>
          </w:divBdr>
        </w:div>
        <w:div w:id="423721380">
          <w:marLeft w:val="0"/>
          <w:marRight w:val="0"/>
          <w:marTop w:val="0"/>
          <w:marBottom w:val="0"/>
          <w:divBdr>
            <w:top w:val="none" w:sz="0" w:space="0" w:color="auto"/>
            <w:left w:val="none" w:sz="0" w:space="0" w:color="auto"/>
            <w:bottom w:val="none" w:sz="0" w:space="0" w:color="auto"/>
            <w:right w:val="none" w:sz="0" w:space="0" w:color="auto"/>
          </w:divBdr>
        </w:div>
        <w:div w:id="528227032">
          <w:marLeft w:val="0"/>
          <w:marRight w:val="0"/>
          <w:marTop w:val="0"/>
          <w:marBottom w:val="0"/>
          <w:divBdr>
            <w:top w:val="none" w:sz="0" w:space="0" w:color="auto"/>
            <w:left w:val="none" w:sz="0" w:space="0" w:color="auto"/>
            <w:bottom w:val="none" w:sz="0" w:space="0" w:color="auto"/>
            <w:right w:val="none" w:sz="0" w:space="0" w:color="auto"/>
          </w:divBdr>
        </w:div>
        <w:div w:id="529728104">
          <w:marLeft w:val="0"/>
          <w:marRight w:val="0"/>
          <w:marTop w:val="0"/>
          <w:marBottom w:val="0"/>
          <w:divBdr>
            <w:top w:val="none" w:sz="0" w:space="0" w:color="auto"/>
            <w:left w:val="none" w:sz="0" w:space="0" w:color="auto"/>
            <w:bottom w:val="none" w:sz="0" w:space="0" w:color="auto"/>
            <w:right w:val="none" w:sz="0" w:space="0" w:color="auto"/>
          </w:divBdr>
        </w:div>
        <w:div w:id="572544961">
          <w:marLeft w:val="0"/>
          <w:marRight w:val="0"/>
          <w:marTop w:val="0"/>
          <w:marBottom w:val="0"/>
          <w:divBdr>
            <w:top w:val="none" w:sz="0" w:space="0" w:color="auto"/>
            <w:left w:val="none" w:sz="0" w:space="0" w:color="auto"/>
            <w:bottom w:val="none" w:sz="0" w:space="0" w:color="auto"/>
            <w:right w:val="none" w:sz="0" w:space="0" w:color="auto"/>
          </w:divBdr>
        </w:div>
        <w:div w:id="597371457">
          <w:marLeft w:val="0"/>
          <w:marRight w:val="0"/>
          <w:marTop w:val="0"/>
          <w:marBottom w:val="0"/>
          <w:divBdr>
            <w:top w:val="none" w:sz="0" w:space="0" w:color="auto"/>
            <w:left w:val="none" w:sz="0" w:space="0" w:color="auto"/>
            <w:bottom w:val="none" w:sz="0" w:space="0" w:color="auto"/>
            <w:right w:val="none" w:sz="0" w:space="0" w:color="auto"/>
          </w:divBdr>
        </w:div>
        <w:div w:id="617376478">
          <w:marLeft w:val="0"/>
          <w:marRight w:val="0"/>
          <w:marTop w:val="0"/>
          <w:marBottom w:val="0"/>
          <w:divBdr>
            <w:top w:val="none" w:sz="0" w:space="0" w:color="auto"/>
            <w:left w:val="none" w:sz="0" w:space="0" w:color="auto"/>
            <w:bottom w:val="none" w:sz="0" w:space="0" w:color="auto"/>
            <w:right w:val="none" w:sz="0" w:space="0" w:color="auto"/>
          </w:divBdr>
        </w:div>
        <w:div w:id="662202019">
          <w:marLeft w:val="0"/>
          <w:marRight w:val="0"/>
          <w:marTop w:val="0"/>
          <w:marBottom w:val="0"/>
          <w:divBdr>
            <w:top w:val="none" w:sz="0" w:space="0" w:color="auto"/>
            <w:left w:val="none" w:sz="0" w:space="0" w:color="auto"/>
            <w:bottom w:val="none" w:sz="0" w:space="0" w:color="auto"/>
            <w:right w:val="none" w:sz="0" w:space="0" w:color="auto"/>
          </w:divBdr>
        </w:div>
        <w:div w:id="680089286">
          <w:marLeft w:val="0"/>
          <w:marRight w:val="0"/>
          <w:marTop w:val="0"/>
          <w:marBottom w:val="0"/>
          <w:divBdr>
            <w:top w:val="none" w:sz="0" w:space="0" w:color="auto"/>
            <w:left w:val="none" w:sz="0" w:space="0" w:color="auto"/>
            <w:bottom w:val="none" w:sz="0" w:space="0" w:color="auto"/>
            <w:right w:val="none" w:sz="0" w:space="0" w:color="auto"/>
          </w:divBdr>
        </w:div>
        <w:div w:id="721290621">
          <w:marLeft w:val="0"/>
          <w:marRight w:val="0"/>
          <w:marTop w:val="0"/>
          <w:marBottom w:val="0"/>
          <w:divBdr>
            <w:top w:val="none" w:sz="0" w:space="0" w:color="auto"/>
            <w:left w:val="none" w:sz="0" w:space="0" w:color="auto"/>
            <w:bottom w:val="none" w:sz="0" w:space="0" w:color="auto"/>
            <w:right w:val="none" w:sz="0" w:space="0" w:color="auto"/>
          </w:divBdr>
        </w:div>
        <w:div w:id="891886858">
          <w:marLeft w:val="0"/>
          <w:marRight w:val="0"/>
          <w:marTop w:val="0"/>
          <w:marBottom w:val="0"/>
          <w:divBdr>
            <w:top w:val="none" w:sz="0" w:space="0" w:color="auto"/>
            <w:left w:val="none" w:sz="0" w:space="0" w:color="auto"/>
            <w:bottom w:val="none" w:sz="0" w:space="0" w:color="auto"/>
            <w:right w:val="none" w:sz="0" w:space="0" w:color="auto"/>
          </w:divBdr>
        </w:div>
        <w:div w:id="992757084">
          <w:marLeft w:val="0"/>
          <w:marRight w:val="0"/>
          <w:marTop w:val="0"/>
          <w:marBottom w:val="0"/>
          <w:divBdr>
            <w:top w:val="none" w:sz="0" w:space="0" w:color="auto"/>
            <w:left w:val="none" w:sz="0" w:space="0" w:color="auto"/>
            <w:bottom w:val="none" w:sz="0" w:space="0" w:color="auto"/>
            <w:right w:val="none" w:sz="0" w:space="0" w:color="auto"/>
          </w:divBdr>
        </w:div>
        <w:div w:id="1007902247">
          <w:marLeft w:val="0"/>
          <w:marRight w:val="0"/>
          <w:marTop w:val="0"/>
          <w:marBottom w:val="0"/>
          <w:divBdr>
            <w:top w:val="none" w:sz="0" w:space="0" w:color="auto"/>
            <w:left w:val="none" w:sz="0" w:space="0" w:color="auto"/>
            <w:bottom w:val="none" w:sz="0" w:space="0" w:color="auto"/>
            <w:right w:val="none" w:sz="0" w:space="0" w:color="auto"/>
          </w:divBdr>
        </w:div>
        <w:div w:id="1139883301">
          <w:marLeft w:val="0"/>
          <w:marRight w:val="0"/>
          <w:marTop w:val="0"/>
          <w:marBottom w:val="0"/>
          <w:divBdr>
            <w:top w:val="none" w:sz="0" w:space="0" w:color="auto"/>
            <w:left w:val="none" w:sz="0" w:space="0" w:color="auto"/>
            <w:bottom w:val="none" w:sz="0" w:space="0" w:color="auto"/>
            <w:right w:val="none" w:sz="0" w:space="0" w:color="auto"/>
          </w:divBdr>
        </w:div>
        <w:div w:id="1140197067">
          <w:marLeft w:val="0"/>
          <w:marRight w:val="0"/>
          <w:marTop w:val="0"/>
          <w:marBottom w:val="0"/>
          <w:divBdr>
            <w:top w:val="none" w:sz="0" w:space="0" w:color="auto"/>
            <w:left w:val="none" w:sz="0" w:space="0" w:color="auto"/>
            <w:bottom w:val="none" w:sz="0" w:space="0" w:color="auto"/>
            <w:right w:val="none" w:sz="0" w:space="0" w:color="auto"/>
          </w:divBdr>
        </w:div>
        <w:div w:id="1241523101">
          <w:marLeft w:val="0"/>
          <w:marRight w:val="0"/>
          <w:marTop w:val="0"/>
          <w:marBottom w:val="0"/>
          <w:divBdr>
            <w:top w:val="none" w:sz="0" w:space="0" w:color="auto"/>
            <w:left w:val="none" w:sz="0" w:space="0" w:color="auto"/>
            <w:bottom w:val="none" w:sz="0" w:space="0" w:color="auto"/>
            <w:right w:val="none" w:sz="0" w:space="0" w:color="auto"/>
          </w:divBdr>
        </w:div>
        <w:div w:id="1284920429">
          <w:marLeft w:val="0"/>
          <w:marRight w:val="0"/>
          <w:marTop w:val="0"/>
          <w:marBottom w:val="0"/>
          <w:divBdr>
            <w:top w:val="none" w:sz="0" w:space="0" w:color="auto"/>
            <w:left w:val="none" w:sz="0" w:space="0" w:color="auto"/>
            <w:bottom w:val="none" w:sz="0" w:space="0" w:color="auto"/>
            <w:right w:val="none" w:sz="0" w:space="0" w:color="auto"/>
          </w:divBdr>
        </w:div>
        <w:div w:id="1314915138">
          <w:marLeft w:val="0"/>
          <w:marRight w:val="0"/>
          <w:marTop w:val="0"/>
          <w:marBottom w:val="0"/>
          <w:divBdr>
            <w:top w:val="none" w:sz="0" w:space="0" w:color="auto"/>
            <w:left w:val="none" w:sz="0" w:space="0" w:color="auto"/>
            <w:bottom w:val="none" w:sz="0" w:space="0" w:color="auto"/>
            <w:right w:val="none" w:sz="0" w:space="0" w:color="auto"/>
          </w:divBdr>
        </w:div>
        <w:div w:id="1344090896">
          <w:marLeft w:val="0"/>
          <w:marRight w:val="0"/>
          <w:marTop w:val="0"/>
          <w:marBottom w:val="0"/>
          <w:divBdr>
            <w:top w:val="none" w:sz="0" w:space="0" w:color="auto"/>
            <w:left w:val="none" w:sz="0" w:space="0" w:color="auto"/>
            <w:bottom w:val="none" w:sz="0" w:space="0" w:color="auto"/>
            <w:right w:val="none" w:sz="0" w:space="0" w:color="auto"/>
          </w:divBdr>
        </w:div>
        <w:div w:id="1370691577">
          <w:marLeft w:val="0"/>
          <w:marRight w:val="0"/>
          <w:marTop w:val="0"/>
          <w:marBottom w:val="0"/>
          <w:divBdr>
            <w:top w:val="none" w:sz="0" w:space="0" w:color="auto"/>
            <w:left w:val="none" w:sz="0" w:space="0" w:color="auto"/>
            <w:bottom w:val="none" w:sz="0" w:space="0" w:color="auto"/>
            <w:right w:val="none" w:sz="0" w:space="0" w:color="auto"/>
          </w:divBdr>
        </w:div>
        <w:div w:id="1427114219">
          <w:marLeft w:val="0"/>
          <w:marRight w:val="0"/>
          <w:marTop w:val="0"/>
          <w:marBottom w:val="0"/>
          <w:divBdr>
            <w:top w:val="none" w:sz="0" w:space="0" w:color="auto"/>
            <w:left w:val="none" w:sz="0" w:space="0" w:color="auto"/>
            <w:bottom w:val="none" w:sz="0" w:space="0" w:color="auto"/>
            <w:right w:val="none" w:sz="0" w:space="0" w:color="auto"/>
          </w:divBdr>
        </w:div>
        <w:div w:id="1441602245">
          <w:marLeft w:val="0"/>
          <w:marRight w:val="0"/>
          <w:marTop w:val="0"/>
          <w:marBottom w:val="0"/>
          <w:divBdr>
            <w:top w:val="none" w:sz="0" w:space="0" w:color="auto"/>
            <w:left w:val="none" w:sz="0" w:space="0" w:color="auto"/>
            <w:bottom w:val="none" w:sz="0" w:space="0" w:color="auto"/>
            <w:right w:val="none" w:sz="0" w:space="0" w:color="auto"/>
          </w:divBdr>
        </w:div>
        <w:div w:id="1489394882">
          <w:marLeft w:val="0"/>
          <w:marRight w:val="0"/>
          <w:marTop w:val="0"/>
          <w:marBottom w:val="0"/>
          <w:divBdr>
            <w:top w:val="none" w:sz="0" w:space="0" w:color="auto"/>
            <w:left w:val="none" w:sz="0" w:space="0" w:color="auto"/>
            <w:bottom w:val="none" w:sz="0" w:space="0" w:color="auto"/>
            <w:right w:val="none" w:sz="0" w:space="0" w:color="auto"/>
          </w:divBdr>
        </w:div>
        <w:div w:id="1534877769">
          <w:marLeft w:val="0"/>
          <w:marRight w:val="0"/>
          <w:marTop w:val="0"/>
          <w:marBottom w:val="0"/>
          <w:divBdr>
            <w:top w:val="none" w:sz="0" w:space="0" w:color="auto"/>
            <w:left w:val="none" w:sz="0" w:space="0" w:color="auto"/>
            <w:bottom w:val="none" w:sz="0" w:space="0" w:color="auto"/>
            <w:right w:val="none" w:sz="0" w:space="0" w:color="auto"/>
          </w:divBdr>
        </w:div>
        <w:div w:id="1538422120">
          <w:marLeft w:val="0"/>
          <w:marRight w:val="0"/>
          <w:marTop w:val="0"/>
          <w:marBottom w:val="0"/>
          <w:divBdr>
            <w:top w:val="none" w:sz="0" w:space="0" w:color="auto"/>
            <w:left w:val="none" w:sz="0" w:space="0" w:color="auto"/>
            <w:bottom w:val="none" w:sz="0" w:space="0" w:color="auto"/>
            <w:right w:val="none" w:sz="0" w:space="0" w:color="auto"/>
          </w:divBdr>
        </w:div>
        <w:div w:id="1547447677">
          <w:marLeft w:val="0"/>
          <w:marRight w:val="0"/>
          <w:marTop w:val="0"/>
          <w:marBottom w:val="0"/>
          <w:divBdr>
            <w:top w:val="none" w:sz="0" w:space="0" w:color="auto"/>
            <w:left w:val="none" w:sz="0" w:space="0" w:color="auto"/>
            <w:bottom w:val="none" w:sz="0" w:space="0" w:color="auto"/>
            <w:right w:val="none" w:sz="0" w:space="0" w:color="auto"/>
          </w:divBdr>
        </w:div>
        <w:div w:id="1551914573">
          <w:marLeft w:val="0"/>
          <w:marRight w:val="0"/>
          <w:marTop w:val="0"/>
          <w:marBottom w:val="0"/>
          <w:divBdr>
            <w:top w:val="none" w:sz="0" w:space="0" w:color="auto"/>
            <w:left w:val="none" w:sz="0" w:space="0" w:color="auto"/>
            <w:bottom w:val="none" w:sz="0" w:space="0" w:color="auto"/>
            <w:right w:val="none" w:sz="0" w:space="0" w:color="auto"/>
          </w:divBdr>
          <w:divsChild>
            <w:div w:id="1134104392">
              <w:marLeft w:val="-75"/>
              <w:marRight w:val="0"/>
              <w:marTop w:val="30"/>
              <w:marBottom w:val="30"/>
              <w:divBdr>
                <w:top w:val="none" w:sz="0" w:space="0" w:color="auto"/>
                <w:left w:val="none" w:sz="0" w:space="0" w:color="auto"/>
                <w:bottom w:val="none" w:sz="0" w:space="0" w:color="auto"/>
                <w:right w:val="none" w:sz="0" w:space="0" w:color="auto"/>
              </w:divBdr>
              <w:divsChild>
                <w:div w:id="80030867">
                  <w:marLeft w:val="0"/>
                  <w:marRight w:val="0"/>
                  <w:marTop w:val="0"/>
                  <w:marBottom w:val="0"/>
                  <w:divBdr>
                    <w:top w:val="none" w:sz="0" w:space="0" w:color="auto"/>
                    <w:left w:val="none" w:sz="0" w:space="0" w:color="auto"/>
                    <w:bottom w:val="none" w:sz="0" w:space="0" w:color="auto"/>
                    <w:right w:val="none" w:sz="0" w:space="0" w:color="auto"/>
                  </w:divBdr>
                  <w:divsChild>
                    <w:div w:id="2145149332">
                      <w:marLeft w:val="0"/>
                      <w:marRight w:val="0"/>
                      <w:marTop w:val="0"/>
                      <w:marBottom w:val="0"/>
                      <w:divBdr>
                        <w:top w:val="none" w:sz="0" w:space="0" w:color="auto"/>
                        <w:left w:val="none" w:sz="0" w:space="0" w:color="auto"/>
                        <w:bottom w:val="none" w:sz="0" w:space="0" w:color="auto"/>
                        <w:right w:val="none" w:sz="0" w:space="0" w:color="auto"/>
                      </w:divBdr>
                    </w:div>
                  </w:divsChild>
                </w:div>
                <w:div w:id="972709384">
                  <w:marLeft w:val="0"/>
                  <w:marRight w:val="0"/>
                  <w:marTop w:val="0"/>
                  <w:marBottom w:val="0"/>
                  <w:divBdr>
                    <w:top w:val="none" w:sz="0" w:space="0" w:color="auto"/>
                    <w:left w:val="none" w:sz="0" w:space="0" w:color="auto"/>
                    <w:bottom w:val="none" w:sz="0" w:space="0" w:color="auto"/>
                    <w:right w:val="none" w:sz="0" w:space="0" w:color="auto"/>
                  </w:divBdr>
                  <w:divsChild>
                    <w:div w:id="1048266395">
                      <w:marLeft w:val="0"/>
                      <w:marRight w:val="0"/>
                      <w:marTop w:val="0"/>
                      <w:marBottom w:val="0"/>
                      <w:divBdr>
                        <w:top w:val="none" w:sz="0" w:space="0" w:color="auto"/>
                        <w:left w:val="none" w:sz="0" w:space="0" w:color="auto"/>
                        <w:bottom w:val="none" w:sz="0" w:space="0" w:color="auto"/>
                        <w:right w:val="none" w:sz="0" w:space="0" w:color="auto"/>
                      </w:divBdr>
                    </w:div>
                  </w:divsChild>
                </w:div>
                <w:div w:id="1198423649">
                  <w:marLeft w:val="0"/>
                  <w:marRight w:val="0"/>
                  <w:marTop w:val="0"/>
                  <w:marBottom w:val="0"/>
                  <w:divBdr>
                    <w:top w:val="none" w:sz="0" w:space="0" w:color="auto"/>
                    <w:left w:val="none" w:sz="0" w:space="0" w:color="auto"/>
                    <w:bottom w:val="none" w:sz="0" w:space="0" w:color="auto"/>
                    <w:right w:val="none" w:sz="0" w:space="0" w:color="auto"/>
                  </w:divBdr>
                  <w:divsChild>
                    <w:div w:id="865488683">
                      <w:marLeft w:val="0"/>
                      <w:marRight w:val="0"/>
                      <w:marTop w:val="0"/>
                      <w:marBottom w:val="0"/>
                      <w:divBdr>
                        <w:top w:val="none" w:sz="0" w:space="0" w:color="auto"/>
                        <w:left w:val="none" w:sz="0" w:space="0" w:color="auto"/>
                        <w:bottom w:val="none" w:sz="0" w:space="0" w:color="auto"/>
                        <w:right w:val="none" w:sz="0" w:space="0" w:color="auto"/>
                      </w:divBdr>
                    </w:div>
                  </w:divsChild>
                </w:div>
                <w:div w:id="1231236065">
                  <w:marLeft w:val="0"/>
                  <w:marRight w:val="0"/>
                  <w:marTop w:val="0"/>
                  <w:marBottom w:val="0"/>
                  <w:divBdr>
                    <w:top w:val="none" w:sz="0" w:space="0" w:color="auto"/>
                    <w:left w:val="none" w:sz="0" w:space="0" w:color="auto"/>
                    <w:bottom w:val="none" w:sz="0" w:space="0" w:color="auto"/>
                    <w:right w:val="none" w:sz="0" w:space="0" w:color="auto"/>
                  </w:divBdr>
                  <w:divsChild>
                    <w:div w:id="302121018">
                      <w:marLeft w:val="0"/>
                      <w:marRight w:val="0"/>
                      <w:marTop w:val="0"/>
                      <w:marBottom w:val="0"/>
                      <w:divBdr>
                        <w:top w:val="none" w:sz="0" w:space="0" w:color="auto"/>
                        <w:left w:val="none" w:sz="0" w:space="0" w:color="auto"/>
                        <w:bottom w:val="none" w:sz="0" w:space="0" w:color="auto"/>
                        <w:right w:val="none" w:sz="0" w:space="0" w:color="auto"/>
                      </w:divBdr>
                    </w:div>
                    <w:div w:id="2136409676">
                      <w:marLeft w:val="0"/>
                      <w:marRight w:val="0"/>
                      <w:marTop w:val="0"/>
                      <w:marBottom w:val="0"/>
                      <w:divBdr>
                        <w:top w:val="none" w:sz="0" w:space="0" w:color="auto"/>
                        <w:left w:val="none" w:sz="0" w:space="0" w:color="auto"/>
                        <w:bottom w:val="none" w:sz="0" w:space="0" w:color="auto"/>
                        <w:right w:val="none" w:sz="0" w:space="0" w:color="auto"/>
                      </w:divBdr>
                    </w:div>
                  </w:divsChild>
                </w:div>
                <w:div w:id="1565986952">
                  <w:marLeft w:val="0"/>
                  <w:marRight w:val="0"/>
                  <w:marTop w:val="0"/>
                  <w:marBottom w:val="0"/>
                  <w:divBdr>
                    <w:top w:val="none" w:sz="0" w:space="0" w:color="auto"/>
                    <w:left w:val="none" w:sz="0" w:space="0" w:color="auto"/>
                    <w:bottom w:val="none" w:sz="0" w:space="0" w:color="auto"/>
                    <w:right w:val="none" w:sz="0" w:space="0" w:color="auto"/>
                  </w:divBdr>
                  <w:divsChild>
                    <w:div w:id="1096749029">
                      <w:marLeft w:val="0"/>
                      <w:marRight w:val="0"/>
                      <w:marTop w:val="0"/>
                      <w:marBottom w:val="0"/>
                      <w:divBdr>
                        <w:top w:val="none" w:sz="0" w:space="0" w:color="auto"/>
                        <w:left w:val="none" w:sz="0" w:space="0" w:color="auto"/>
                        <w:bottom w:val="none" w:sz="0" w:space="0" w:color="auto"/>
                        <w:right w:val="none" w:sz="0" w:space="0" w:color="auto"/>
                      </w:divBdr>
                    </w:div>
                    <w:div w:id="1627810082">
                      <w:marLeft w:val="0"/>
                      <w:marRight w:val="0"/>
                      <w:marTop w:val="0"/>
                      <w:marBottom w:val="0"/>
                      <w:divBdr>
                        <w:top w:val="none" w:sz="0" w:space="0" w:color="auto"/>
                        <w:left w:val="none" w:sz="0" w:space="0" w:color="auto"/>
                        <w:bottom w:val="none" w:sz="0" w:space="0" w:color="auto"/>
                        <w:right w:val="none" w:sz="0" w:space="0" w:color="auto"/>
                      </w:divBdr>
                    </w:div>
                  </w:divsChild>
                </w:div>
                <w:div w:id="1689793253">
                  <w:marLeft w:val="0"/>
                  <w:marRight w:val="0"/>
                  <w:marTop w:val="0"/>
                  <w:marBottom w:val="0"/>
                  <w:divBdr>
                    <w:top w:val="none" w:sz="0" w:space="0" w:color="auto"/>
                    <w:left w:val="none" w:sz="0" w:space="0" w:color="auto"/>
                    <w:bottom w:val="none" w:sz="0" w:space="0" w:color="auto"/>
                    <w:right w:val="none" w:sz="0" w:space="0" w:color="auto"/>
                  </w:divBdr>
                  <w:divsChild>
                    <w:div w:id="415518121">
                      <w:marLeft w:val="0"/>
                      <w:marRight w:val="0"/>
                      <w:marTop w:val="0"/>
                      <w:marBottom w:val="0"/>
                      <w:divBdr>
                        <w:top w:val="none" w:sz="0" w:space="0" w:color="auto"/>
                        <w:left w:val="none" w:sz="0" w:space="0" w:color="auto"/>
                        <w:bottom w:val="none" w:sz="0" w:space="0" w:color="auto"/>
                        <w:right w:val="none" w:sz="0" w:space="0" w:color="auto"/>
                      </w:divBdr>
                    </w:div>
                  </w:divsChild>
                </w:div>
                <w:div w:id="1821339212">
                  <w:marLeft w:val="0"/>
                  <w:marRight w:val="0"/>
                  <w:marTop w:val="0"/>
                  <w:marBottom w:val="0"/>
                  <w:divBdr>
                    <w:top w:val="none" w:sz="0" w:space="0" w:color="auto"/>
                    <w:left w:val="none" w:sz="0" w:space="0" w:color="auto"/>
                    <w:bottom w:val="none" w:sz="0" w:space="0" w:color="auto"/>
                    <w:right w:val="none" w:sz="0" w:space="0" w:color="auto"/>
                  </w:divBdr>
                  <w:divsChild>
                    <w:div w:id="732970475">
                      <w:marLeft w:val="0"/>
                      <w:marRight w:val="0"/>
                      <w:marTop w:val="0"/>
                      <w:marBottom w:val="0"/>
                      <w:divBdr>
                        <w:top w:val="none" w:sz="0" w:space="0" w:color="auto"/>
                        <w:left w:val="none" w:sz="0" w:space="0" w:color="auto"/>
                        <w:bottom w:val="none" w:sz="0" w:space="0" w:color="auto"/>
                        <w:right w:val="none" w:sz="0" w:space="0" w:color="auto"/>
                      </w:divBdr>
                    </w:div>
                    <w:div w:id="1789547006">
                      <w:marLeft w:val="0"/>
                      <w:marRight w:val="0"/>
                      <w:marTop w:val="0"/>
                      <w:marBottom w:val="0"/>
                      <w:divBdr>
                        <w:top w:val="none" w:sz="0" w:space="0" w:color="auto"/>
                        <w:left w:val="none" w:sz="0" w:space="0" w:color="auto"/>
                        <w:bottom w:val="none" w:sz="0" w:space="0" w:color="auto"/>
                        <w:right w:val="none" w:sz="0" w:space="0" w:color="auto"/>
                      </w:divBdr>
                    </w:div>
                  </w:divsChild>
                </w:div>
                <w:div w:id="1942565286">
                  <w:marLeft w:val="0"/>
                  <w:marRight w:val="0"/>
                  <w:marTop w:val="0"/>
                  <w:marBottom w:val="0"/>
                  <w:divBdr>
                    <w:top w:val="none" w:sz="0" w:space="0" w:color="auto"/>
                    <w:left w:val="none" w:sz="0" w:space="0" w:color="auto"/>
                    <w:bottom w:val="none" w:sz="0" w:space="0" w:color="auto"/>
                    <w:right w:val="none" w:sz="0" w:space="0" w:color="auto"/>
                  </w:divBdr>
                  <w:divsChild>
                    <w:div w:id="1622152954">
                      <w:marLeft w:val="0"/>
                      <w:marRight w:val="0"/>
                      <w:marTop w:val="0"/>
                      <w:marBottom w:val="0"/>
                      <w:divBdr>
                        <w:top w:val="none" w:sz="0" w:space="0" w:color="auto"/>
                        <w:left w:val="none" w:sz="0" w:space="0" w:color="auto"/>
                        <w:bottom w:val="none" w:sz="0" w:space="0" w:color="auto"/>
                        <w:right w:val="none" w:sz="0" w:space="0" w:color="auto"/>
                      </w:divBdr>
                    </w:div>
                    <w:div w:id="204940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9323">
          <w:marLeft w:val="0"/>
          <w:marRight w:val="0"/>
          <w:marTop w:val="0"/>
          <w:marBottom w:val="0"/>
          <w:divBdr>
            <w:top w:val="none" w:sz="0" w:space="0" w:color="auto"/>
            <w:left w:val="none" w:sz="0" w:space="0" w:color="auto"/>
            <w:bottom w:val="none" w:sz="0" w:space="0" w:color="auto"/>
            <w:right w:val="none" w:sz="0" w:space="0" w:color="auto"/>
          </w:divBdr>
        </w:div>
        <w:div w:id="1693260478">
          <w:marLeft w:val="0"/>
          <w:marRight w:val="0"/>
          <w:marTop w:val="0"/>
          <w:marBottom w:val="0"/>
          <w:divBdr>
            <w:top w:val="none" w:sz="0" w:space="0" w:color="auto"/>
            <w:left w:val="none" w:sz="0" w:space="0" w:color="auto"/>
            <w:bottom w:val="none" w:sz="0" w:space="0" w:color="auto"/>
            <w:right w:val="none" w:sz="0" w:space="0" w:color="auto"/>
          </w:divBdr>
        </w:div>
        <w:div w:id="1708987028">
          <w:marLeft w:val="0"/>
          <w:marRight w:val="0"/>
          <w:marTop w:val="0"/>
          <w:marBottom w:val="0"/>
          <w:divBdr>
            <w:top w:val="none" w:sz="0" w:space="0" w:color="auto"/>
            <w:left w:val="none" w:sz="0" w:space="0" w:color="auto"/>
            <w:bottom w:val="none" w:sz="0" w:space="0" w:color="auto"/>
            <w:right w:val="none" w:sz="0" w:space="0" w:color="auto"/>
          </w:divBdr>
        </w:div>
        <w:div w:id="1737125018">
          <w:marLeft w:val="0"/>
          <w:marRight w:val="0"/>
          <w:marTop w:val="0"/>
          <w:marBottom w:val="0"/>
          <w:divBdr>
            <w:top w:val="none" w:sz="0" w:space="0" w:color="auto"/>
            <w:left w:val="none" w:sz="0" w:space="0" w:color="auto"/>
            <w:bottom w:val="none" w:sz="0" w:space="0" w:color="auto"/>
            <w:right w:val="none" w:sz="0" w:space="0" w:color="auto"/>
          </w:divBdr>
        </w:div>
        <w:div w:id="1765222592">
          <w:marLeft w:val="0"/>
          <w:marRight w:val="0"/>
          <w:marTop w:val="0"/>
          <w:marBottom w:val="0"/>
          <w:divBdr>
            <w:top w:val="none" w:sz="0" w:space="0" w:color="auto"/>
            <w:left w:val="none" w:sz="0" w:space="0" w:color="auto"/>
            <w:bottom w:val="none" w:sz="0" w:space="0" w:color="auto"/>
            <w:right w:val="none" w:sz="0" w:space="0" w:color="auto"/>
          </w:divBdr>
        </w:div>
        <w:div w:id="1778403435">
          <w:marLeft w:val="0"/>
          <w:marRight w:val="0"/>
          <w:marTop w:val="0"/>
          <w:marBottom w:val="0"/>
          <w:divBdr>
            <w:top w:val="none" w:sz="0" w:space="0" w:color="auto"/>
            <w:left w:val="none" w:sz="0" w:space="0" w:color="auto"/>
            <w:bottom w:val="none" w:sz="0" w:space="0" w:color="auto"/>
            <w:right w:val="none" w:sz="0" w:space="0" w:color="auto"/>
          </w:divBdr>
        </w:div>
        <w:div w:id="1820461055">
          <w:marLeft w:val="0"/>
          <w:marRight w:val="0"/>
          <w:marTop w:val="0"/>
          <w:marBottom w:val="0"/>
          <w:divBdr>
            <w:top w:val="none" w:sz="0" w:space="0" w:color="auto"/>
            <w:left w:val="none" w:sz="0" w:space="0" w:color="auto"/>
            <w:bottom w:val="none" w:sz="0" w:space="0" w:color="auto"/>
            <w:right w:val="none" w:sz="0" w:space="0" w:color="auto"/>
          </w:divBdr>
          <w:divsChild>
            <w:div w:id="331881377">
              <w:marLeft w:val="0"/>
              <w:marRight w:val="0"/>
              <w:marTop w:val="0"/>
              <w:marBottom w:val="0"/>
              <w:divBdr>
                <w:top w:val="none" w:sz="0" w:space="0" w:color="auto"/>
                <w:left w:val="none" w:sz="0" w:space="0" w:color="auto"/>
                <w:bottom w:val="none" w:sz="0" w:space="0" w:color="auto"/>
                <w:right w:val="none" w:sz="0" w:space="0" w:color="auto"/>
              </w:divBdr>
            </w:div>
            <w:div w:id="439690507">
              <w:marLeft w:val="0"/>
              <w:marRight w:val="0"/>
              <w:marTop w:val="0"/>
              <w:marBottom w:val="0"/>
              <w:divBdr>
                <w:top w:val="none" w:sz="0" w:space="0" w:color="auto"/>
                <w:left w:val="none" w:sz="0" w:space="0" w:color="auto"/>
                <w:bottom w:val="none" w:sz="0" w:space="0" w:color="auto"/>
                <w:right w:val="none" w:sz="0" w:space="0" w:color="auto"/>
              </w:divBdr>
            </w:div>
            <w:div w:id="1644964603">
              <w:marLeft w:val="0"/>
              <w:marRight w:val="0"/>
              <w:marTop w:val="0"/>
              <w:marBottom w:val="0"/>
              <w:divBdr>
                <w:top w:val="none" w:sz="0" w:space="0" w:color="auto"/>
                <w:left w:val="none" w:sz="0" w:space="0" w:color="auto"/>
                <w:bottom w:val="none" w:sz="0" w:space="0" w:color="auto"/>
                <w:right w:val="none" w:sz="0" w:space="0" w:color="auto"/>
              </w:divBdr>
            </w:div>
            <w:div w:id="1799302624">
              <w:marLeft w:val="0"/>
              <w:marRight w:val="0"/>
              <w:marTop w:val="0"/>
              <w:marBottom w:val="0"/>
              <w:divBdr>
                <w:top w:val="none" w:sz="0" w:space="0" w:color="auto"/>
                <w:left w:val="none" w:sz="0" w:space="0" w:color="auto"/>
                <w:bottom w:val="none" w:sz="0" w:space="0" w:color="auto"/>
                <w:right w:val="none" w:sz="0" w:space="0" w:color="auto"/>
              </w:divBdr>
            </w:div>
            <w:div w:id="1833254083">
              <w:marLeft w:val="0"/>
              <w:marRight w:val="0"/>
              <w:marTop w:val="0"/>
              <w:marBottom w:val="0"/>
              <w:divBdr>
                <w:top w:val="none" w:sz="0" w:space="0" w:color="auto"/>
                <w:left w:val="none" w:sz="0" w:space="0" w:color="auto"/>
                <w:bottom w:val="none" w:sz="0" w:space="0" w:color="auto"/>
                <w:right w:val="none" w:sz="0" w:space="0" w:color="auto"/>
              </w:divBdr>
            </w:div>
          </w:divsChild>
        </w:div>
        <w:div w:id="1831679918">
          <w:marLeft w:val="0"/>
          <w:marRight w:val="0"/>
          <w:marTop w:val="0"/>
          <w:marBottom w:val="0"/>
          <w:divBdr>
            <w:top w:val="none" w:sz="0" w:space="0" w:color="auto"/>
            <w:left w:val="none" w:sz="0" w:space="0" w:color="auto"/>
            <w:bottom w:val="none" w:sz="0" w:space="0" w:color="auto"/>
            <w:right w:val="none" w:sz="0" w:space="0" w:color="auto"/>
          </w:divBdr>
        </w:div>
        <w:div w:id="1899585976">
          <w:marLeft w:val="0"/>
          <w:marRight w:val="0"/>
          <w:marTop w:val="0"/>
          <w:marBottom w:val="0"/>
          <w:divBdr>
            <w:top w:val="none" w:sz="0" w:space="0" w:color="auto"/>
            <w:left w:val="none" w:sz="0" w:space="0" w:color="auto"/>
            <w:bottom w:val="none" w:sz="0" w:space="0" w:color="auto"/>
            <w:right w:val="none" w:sz="0" w:space="0" w:color="auto"/>
          </w:divBdr>
        </w:div>
        <w:div w:id="1911766014">
          <w:marLeft w:val="0"/>
          <w:marRight w:val="0"/>
          <w:marTop w:val="0"/>
          <w:marBottom w:val="0"/>
          <w:divBdr>
            <w:top w:val="none" w:sz="0" w:space="0" w:color="auto"/>
            <w:left w:val="none" w:sz="0" w:space="0" w:color="auto"/>
            <w:bottom w:val="none" w:sz="0" w:space="0" w:color="auto"/>
            <w:right w:val="none" w:sz="0" w:space="0" w:color="auto"/>
          </w:divBdr>
        </w:div>
        <w:div w:id="1967199578">
          <w:marLeft w:val="0"/>
          <w:marRight w:val="0"/>
          <w:marTop w:val="0"/>
          <w:marBottom w:val="0"/>
          <w:divBdr>
            <w:top w:val="none" w:sz="0" w:space="0" w:color="auto"/>
            <w:left w:val="none" w:sz="0" w:space="0" w:color="auto"/>
            <w:bottom w:val="none" w:sz="0" w:space="0" w:color="auto"/>
            <w:right w:val="none" w:sz="0" w:space="0" w:color="auto"/>
          </w:divBdr>
        </w:div>
        <w:div w:id="1996227423">
          <w:marLeft w:val="0"/>
          <w:marRight w:val="0"/>
          <w:marTop w:val="0"/>
          <w:marBottom w:val="0"/>
          <w:divBdr>
            <w:top w:val="none" w:sz="0" w:space="0" w:color="auto"/>
            <w:left w:val="none" w:sz="0" w:space="0" w:color="auto"/>
            <w:bottom w:val="none" w:sz="0" w:space="0" w:color="auto"/>
            <w:right w:val="none" w:sz="0" w:space="0" w:color="auto"/>
          </w:divBdr>
        </w:div>
        <w:div w:id="2011442552">
          <w:marLeft w:val="0"/>
          <w:marRight w:val="0"/>
          <w:marTop w:val="0"/>
          <w:marBottom w:val="0"/>
          <w:divBdr>
            <w:top w:val="none" w:sz="0" w:space="0" w:color="auto"/>
            <w:left w:val="none" w:sz="0" w:space="0" w:color="auto"/>
            <w:bottom w:val="none" w:sz="0" w:space="0" w:color="auto"/>
            <w:right w:val="none" w:sz="0" w:space="0" w:color="auto"/>
          </w:divBdr>
        </w:div>
        <w:div w:id="2018073328">
          <w:marLeft w:val="0"/>
          <w:marRight w:val="0"/>
          <w:marTop w:val="0"/>
          <w:marBottom w:val="0"/>
          <w:divBdr>
            <w:top w:val="none" w:sz="0" w:space="0" w:color="auto"/>
            <w:left w:val="none" w:sz="0" w:space="0" w:color="auto"/>
            <w:bottom w:val="none" w:sz="0" w:space="0" w:color="auto"/>
            <w:right w:val="none" w:sz="0" w:space="0" w:color="auto"/>
          </w:divBdr>
        </w:div>
        <w:div w:id="2025354906">
          <w:marLeft w:val="0"/>
          <w:marRight w:val="0"/>
          <w:marTop w:val="0"/>
          <w:marBottom w:val="0"/>
          <w:divBdr>
            <w:top w:val="none" w:sz="0" w:space="0" w:color="auto"/>
            <w:left w:val="none" w:sz="0" w:space="0" w:color="auto"/>
            <w:bottom w:val="none" w:sz="0" w:space="0" w:color="auto"/>
            <w:right w:val="none" w:sz="0" w:space="0" w:color="auto"/>
          </w:divBdr>
          <w:divsChild>
            <w:div w:id="1638992579">
              <w:marLeft w:val="-75"/>
              <w:marRight w:val="0"/>
              <w:marTop w:val="30"/>
              <w:marBottom w:val="30"/>
              <w:divBdr>
                <w:top w:val="none" w:sz="0" w:space="0" w:color="auto"/>
                <w:left w:val="none" w:sz="0" w:space="0" w:color="auto"/>
                <w:bottom w:val="none" w:sz="0" w:space="0" w:color="auto"/>
                <w:right w:val="none" w:sz="0" w:space="0" w:color="auto"/>
              </w:divBdr>
              <w:divsChild>
                <w:div w:id="228347672">
                  <w:marLeft w:val="0"/>
                  <w:marRight w:val="0"/>
                  <w:marTop w:val="0"/>
                  <w:marBottom w:val="0"/>
                  <w:divBdr>
                    <w:top w:val="none" w:sz="0" w:space="0" w:color="auto"/>
                    <w:left w:val="none" w:sz="0" w:space="0" w:color="auto"/>
                    <w:bottom w:val="none" w:sz="0" w:space="0" w:color="auto"/>
                    <w:right w:val="none" w:sz="0" w:space="0" w:color="auto"/>
                  </w:divBdr>
                  <w:divsChild>
                    <w:div w:id="121003869">
                      <w:marLeft w:val="0"/>
                      <w:marRight w:val="0"/>
                      <w:marTop w:val="0"/>
                      <w:marBottom w:val="0"/>
                      <w:divBdr>
                        <w:top w:val="none" w:sz="0" w:space="0" w:color="auto"/>
                        <w:left w:val="none" w:sz="0" w:space="0" w:color="auto"/>
                        <w:bottom w:val="none" w:sz="0" w:space="0" w:color="auto"/>
                        <w:right w:val="none" w:sz="0" w:space="0" w:color="auto"/>
                      </w:divBdr>
                    </w:div>
                  </w:divsChild>
                </w:div>
                <w:div w:id="297689760">
                  <w:marLeft w:val="0"/>
                  <w:marRight w:val="0"/>
                  <w:marTop w:val="0"/>
                  <w:marBottom w:val="0"/>
                  <w:divBdr>
                    <w:top w:val="none" w:sz="0" w:space="0" w:color="auto"/>
                    <w:left w:val="none" w:sz="0" w:space="0" w:color="auto"/>
                    <w:bottom w:val="none" w:sz="0" w:space="0" w:color="auto"/>
                    <w:right w:val="none" w:sz="0" w:space="0" w:color="auto"/>
                  </w:divBdr>
                  <w:divsChild>
                    <w:div w:id="332146427">
                      <w:marLeft w:val="0"/>
                      <w:marRight w:val="0"/>
                      <w:marTop w:val="0"/>
                      <w:marBottom w:val="0"/>
                      <w:divBdr>
                        <w:top w:val="none" w:sz="0" w:space="0" w:color="auto"/>
                        <w:left w:val="none" w:sz="0" w:space="0" w:color="auto"/>
                        <w:bottom w:val="none" w:sz="0" w:space="0" w:color="auto"/>
                        <w:right w:val="none" w:sz="0" w:space="0" w:color="auto"/>
                      </w:divBdr>
                    </w:div>
                  </w:divsChild>
                </w:div>
                <w:div w:id="850484723">
                  <w:marLeft w:val="0"/>
                  <w:marRight w:val="0"/>
                  <w:marTop w:val="0"/>
                  <w:marBottom w:val="0"/>
                  <w:divBdr>
                    <w:top w:val="none" w:sz="0" w:space="0" w:color="auto"/>
                    <w:left w:val="none" w:sz="0" w:space="0" w:color="auto"/>
                    <w:bottom w:val="none" w:sz="0" w:space="0" w:color="auto"/>
                    <w:right w:val="none" w:sz="0" w:space="0" w:color="auto"/>
                  </w:divBdr>
                  <w:divsChild>
                    <w:div w:id="837236609">
                      <w:marLeft w:val="0"/>
                      <w:marRight w:val="0"/>
                      <w:marTop w:val="0"/>
                      <w:marBottom w:val="0"/>
                      <w:divBdr>
                        <w:top w:val="none" w:sz="0" w:space="0" w:color="auto"/>
                        <w:left w:val="none" w:sz="0" w:space="0" w:color="auto"/>
                        <w:bottom w:val="none" w:sz="0" w:space="0" w:color="auto"/>
                        <w:right w:val="none" w:sz="0" w:space="0" w:color="auto"/>
                      </w:divBdr>
                    </w:div>
                    <w:div w:id="1883439495">
                      <w:marLeft w:val="0"/>
                      <w:marRight w:val="0"/>
                      <w:marTop w:val="0"/>
                      <w:marBottom w:val="0"/>
                      <w:divBdr>
                        <w:top w:val="none" w:sz="0" w:space="0" w:color="auto"/>
                        <w:left w:val="none" w:sz="0" w:space="0" w:color="auto"/>
                        <w:bottom w:val="none" w:sz="0" w:space="0" w:color="auto"/>
                        <w:right w:val="none" w:sz="0" w:space="0" w:color="auto"/>
                      </w:divBdr>
                    </w:div>
                  </w:divsChild>
                </w:div>
                <w:div w:id="1784838222">
                  <w:marLeft w:val="0"/>
                  <w:marRight w:val="0"/>
                  <w:marTop w:val="0"/>
                  <w:marBottom w:val="0"/>
                  <w:divBdr>
                    <w:top w:val="none" w:sz="0" w:space="0" w:color="auto"/>
                    <w:left w:val="none" w:sz="0" w:space="0" w:color="auto"/>
                    <w:bottom w:val="none" w:sz="0" w:space="0" w:color="auto"/>
                    <w:right w:val="none" w:sz="0" w:space="0" w:color="auto"/>
                  </w:divBdr>
                  <w:divsChild>
                    <w:div w:id="1444567476">
                      <w:marLeft w:val="0"/>
                      <w:marRight w:val="0"/>
                      <w:marTop w:val="0"/>
                      <w:marBottom w:val="0"/>
                      <w:divBdr>
                        <w:top w:val="none" w:sz="0" w:space="0" w:color="auto"/>
                        <w:left w:val="none" w:sz="0" w:space="0" w:color="auto"/>
                        <w:bottom w:val="none" w:sz="0" w:space="0" w:color="auto"/>
                        <w:right w:val="none" w:sz="0" w:space="0" w:color="auto"/>
                      </w:divBdr>
                    </w:div>
                  </w:divsChild>
                </w:div>
                <w:div w:id="1974939677">
                  <w:marLeft w:val="0"/>
                  <w:marRight w:val="0"/>
                  <w:marTop w:val="0"/>
                  <w:marBottom w:val="0"/>
                  <w:divBdr>
                    <w:top w:val="none" w:sz="0" w:space="0" w:color="auto"/>
                    <w:left w:val="none" w:sz="0" w:space="0" w:color="auto"/>
                    <w:bottom w:val="none" w:sz="0" w:space="0" w:color="auto"/>
                    <w:right w:val="none" w:sz="0" w:space="0" w:color="auto"/>
                  </w:divBdr>
                  <w:divsChild>
                    <w:div w:id="24135958">
                      <w:marLeft w:val="0"/>
                      <w:marRight w:val="0"/>
                      <w:marTop w:val="0"/>
                      <w:marBottom w:val="0"/>
                      <w:divBdr>
                        <w:top w:val="none" w:sz="0" w:space="0" w:color="auto"/>
                        <w:left w:val="none" w:sz="0" w:space="0" w:color="auto"/>
                        <w:bottom w:val="none" w:sz="0" w:space="0" w:color="auto"/>
                        <w:right w:val="none" w:sz="0" w:space="0" w:color="auto"/>
                      </w:divBdr>
                    </w:div>
                    <w:div w:id="1766457404">
                      <w:marLeft w:val="0"/>
                      <w:marRight w:val="0"/>
                      <w:marTop w:val="0"/>
                      <w:marBottom w:val="0"/>
                      <w:divBdr>
                        <w:top w:val="none" w:sz="0" w:space="0" w:color="auto"/>
                        <w:left w:val="none" w:sz="0" w:space="0" w:color="auto"/>
                        <w:bottom w:val="none" w:sz="0" w:space="0" w:color="auto"/>
                        <w:right w:val="none" w:sz="0" w:space="0" w:color="auto"/>
                      </w:divBdr>
                    </w:div>
                  </w:divsChild>
                </w:div>
                <w:div w:id="2106415931">
                  <w:marLeft w:val="0"/>
                  <w:marRight w:val="0"/>
                  <w:marTop w:val="0"/>
                  <w:marBottom w:val="0"/>
                  <w:divBdr>
                    <w:top w:val="none" w:sz="0" w:space="0" w:color="auto"/>
                    <w:left w:val="none" w:sz="0" w:space="0" w:color="auto"/>
                    <w:bottom w:val="none" w:sz="0" w:space="0" w:color="auto"/>
                    <w:right w:val="none" w:sz="0" w:space="0" w:color="auto"/>
                  </w:divBdr>
                  <w:divsChild>
                    <w:div w:id="1504781968">
                      <w:marLeft w:val="0"/>
                      <w:marRight w:val="0"/>
                      <w:marTop w:val="0"/>
                      <w:marBottom w:val="0"/>
                      <w:divBdr>
                        <w:top w:val="none" w:sz="0" w:space="0" w:color="auto"/>
                        <w:left w:val="none" w:sz="0" w:space="0" w:color="auto"/>
                        <w:bottom w:val="none" w:sz="0" w:space="0" w:color="auto"/>
                        <w:right w:val="none" w:sz="0" w:space="0" w:color="auto"/>
                      </w:divBdr>
                    </w:div>
                    <w:div w:id="207172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029779">
          <w:marLeft w:val="0"/>
          <w:marRight w:val="0"/>
          <w:marTop w:val="0"/>
          <w:marBottom w:val="0"/>
          <w:divBdr>
            <w:top w:val="none" w:sz="0" w:space="0" w:color="auto"/>
            <w:left w:val="none" w:sz="0" w:space="0" w:color="auto"/>
            <w:bottom w:val="none" w:sz="0" w:space="0" w:color="auto"/>
            <w:right w:val="none" w:sz="0" w:space="0" w:color="auto"/>
          </w:divBdr>
        </w:div>
      </w:divsChild>
    </w:div>
    <w:div w:id="1464539183">
      <w:bodyDiv w:val="1"/>
      <w:marLeft w:val="0"/>
      <w:marRight w:val="0"/>
      <w:marTop w:val="0"/>
      <w:marBottom w:val="0"/>
      <w:divBdr>
        <w:top w:val="none" w:sz="0" w:space="0" w:color="auto"/>
        <w:left w:val="none" w:sz="0" w:space="0" w:color="auto"/>
        <w:bottom w:val="none" w:sz="0" w:space="0" w:color="auto"/>
        <w:right w:val="none" w:sz="0" w:space="0" w:color="auto"/>
      </w:divBdr>
    </w:div>
    <w:div w:id="1737973533">
      <w:bodyDiv w:val="1"/>
      <w:marLeft w:val="0"/>
      <w:marRight w:val="0"/>
      <w:marTop w:val="0"/>
      <w:marBottom w:val="0"/>
      <w:divBdr>
        <w:top w:val="none" w:sz="0" w:space="0" w:color="auto"/>
        <w:left w:val="none" w:sz="0" w:space="0" w:color="auto"/>
        <w:bottom w:val="none" w:sz="0" w:space="0" w:color="auto"/>
        <w:right w:val="none" w:sz="0" w:space="0" w:color="auto"/>
      </w:divBdr>
      <w:divsChild>
        <w:div w:id="176577206">
          <w:marLeft w:val="0"/>
          <w:marRight w:val="0"/>
          <w:marTop w:val="0"/>
          <w:marBottom w:val="0"/>
          <w:divBdr>
            <w:top w:val="none" w:sz="0" w:space="0" w:color="auto"/>
            <w:left w:val="none" w:sz="0" w:space="0" w:color="auto"/>
            <w:bottom w:val="none" w:sz="0" w:space="0" w:color="auto"/>
            <w:right w:val="none" w:sz="0" w:space="0" w:color="auto"/>
          </w:divBdr>
          <w:divsChild>
            <w:div w:id="1607537399">
              <w:marLeft w:val="-75"/>
              <w:marRight w:val="0"/>
              <w:marTop w:val="30"/>
              <w:marBottom w:val="30"/>
              <w:divBdr>
                <w:top w:val="none" w:sz="0" w:space="0" w:color="auto"/>
                <w:left w:val="none" w:sz="0" w:space="0" w:color="auto"/>
                <w:bottom w:val="none" w:sz="0" w:space="0" w:color="auto"/>
                <w:right w:val="none" w:sz="0" w:space="0" w:color="auto"/>
              </w:divBdr>
              <w:divsChild>
                <w:div w:id="21366111">
                  <w:marLeft w:val="0"/>
                  <w:marRight w:val="0"/>
                  <w:marTop w:val="0"/>
                  <w:marBottom w:val="0"/>
                  <w:divBdr>
                    <w:top w:val="none" w:sz="0" w:space="0" w:color="auto"/>
                    <w:left w:val="none" w:sz="0" w:space="0" w:color="auto"/>
                    <w:bottom w:val="none" w:sz="0" w:space="0" w:color="auto"/>
                    <w:right w:val="none" w:sz="0" w:space="0" w:color="auto"/>
                  </w:divBdr>
                  <w:divsChild>
                    <w:div w:id="2083990498">
                      <w:marLeft w:val="0"/>
                      <w:marRight w:val="0"/>
                      <w:marTop w:val="0"/>
                      <w:marBottom w:val="0"/>
                      <w:divBdr>
                        <w:top w:val="none" w:sz="0" w:space="0" w:color="auto"/>
                        <w:left w:val="none" w:sz="0" w:space="0" w:color="auto"/>
                        <w:bottom w:val="none" w:sz="0" w:space="0" w:color="auto"/>
                        <w:right w:val="none" w:sz="0" w:space="0" w:color="auto"/>
                      </w:divBdr>
                    </w:div>
                  </w:divsChild>
                </w:div>
                <w:div w:id="597492749">
                  <w:marLeft w:val="0"/>
                  <w:marRight w:val="0"/>
                  <w:marTop w:val="0"/>
                  <w:marBottom w:val="0"/>
                  <w:divBdr>
                    <w:top w:val="none" w:sz="0" w:space="0" w:color="auto"/>
                    <w:left w:val="none" w:sz="0" w:space="0" w:color="auto"/>
                    <w:bottom w:val="none" w:sz="0" w:space="0" w:color="auto"/>
                    <w:right w:val="none" w:sz="0" w:space="0" w:color="auto"/>
                  </w:divBdr>
                  <w:divsChild>
                    <w:div w:id="1149786206">
                      <w:marLeft w:val="0"/>
                      <w:marRight w:val="0"/>
                      <w:marTop w:val="0"/>
                      <w:marBottom w:val="0"/>
                      <w:divBdr>
                        <w:top w:val="none" w:sz="0" w:space="0" w:color="auto"/>
                        <w:left w:val="none" w:sz="0" w:space="0" w:color="auto"/>
                        <w:bottom w:val="none" w:sz="0" w:space="0" w:color="auto"/>
                        <w:right w:val="none" w:sz="0" w:space="0" w:color="auto"/>
                      </w:divBdr>
                    </w:div>
                  </w:divsChild>
                </w:div>
                <w:div w:id="880286687">
                  <w:marLeft w:val="0"/>
                  <w:marRight w:val="0"/>
                  <w:marTop w:val="0"/>
                  <w:marBottom w:val="0"/>
                  <w:divBdr>
                    <w:top w:val="none" w:sz="0" w:space="0" w:color="auto"/>
                    <w:left w:val="none" w:sz="0" w:space="0" w:color="auto"/>
                    <w:bottom w:val="none" w:sz="0" w:space="0" w:color="auto"/>
                    <w:right w:val="none" w:sz="0" w:space="0" w:color="auto"/>
                  </w:divBdr>
                  <w:divsChild>
                    <w:div w:id="70780800">
                      <w:marLeft w:val="0"/>
                      <w:marRight w:val="0"/>
                      <w:marTop w:val="0"/>
                      <w:marBottom w:val="0"/>
                      <w:divBdr>
                        <w:top w:val="none" w:sz="0" w:space="0" w:color="auto"/>
                        <w:left w:val="none" w:sz="0" w:space="0" w:color="auto"/>
                        <w:bottom w:val="none" w:sz="0" w:space="0" w:color="auto"/>
                        <w:right w:val="none" w:sz="0" w:space="0" w:color="auto"/>
                      </w:divBdr>
                    </w:div>
                  </w:divsChild>
                </w:div>
                <w:div w:id="1012297272">
                  <w:marLeft w:val="0"/>
                  <w:marRight w:val="0"/>
                  <w:marTop w:val="0"/>
                  <w:marBottom w:val="0"/>
                  <w:divBdr>
                    <w:top w:val="none" w:sz="0" w:space="0" w:color="auto"/>
                    <w:left w:val="none" w:sz="0" w:space="0" w:color="auto"/>
                    <w:bottom w:val="none" w:sz="0" w:space="0" w:color="auto"/>
                    <w:right w:val="none" w:sz="0" w:space="0" w:color="auto"/>
                  </w:divBdr>
                  <w:divsChild>
                    <w:div w:id="512689340">
                      <w:marLeft w:val="0"/>
                      <w:marRight w:val="0"/>
                      <w:marTop w:val="0"/>
                      <w:marBottom w:val="0"/>
                      <w:divBdr>
                        <w:top w:val="none" w:sz="0" w:space="0" w:color="auto"/>
                        <w:left w:val="none" w:sz="0" w:space="0" w:color="auto"/>
                        <w:bottom w:val="none" w:sz="0" w:space="0" w:color="auto"/>
                        <w:right w:val="none" w:sz="0" w:space="0" w:color="auto"/>
                      </w:divBdr>
                    </w:div>
                  </w:divsChild>
                </w:div>
                <w:div w:id="1093553013">
                  <w:marLeft w:val="0"/>
                  <w:marRight w:val="0"/>
                  <w:marTop w:val="0"/>
                  <w:marBottom w:val="0"/>
                  <w:divBdr>
                    <w:top w:val="none" w:sz="0" w:space="0" w:color="auto"/>
                    <w:left w:val="none" w:sz="0" w:space="0" w:color="auto"/>
                    <w:bottom w:val="none" w:sz="0" w:space="0" w:color="auto"/>
                    <w:right w:val="none" w:sz="0" w:space="0" w:color="auto"/>
                  </w:divBdr>
                  <w:divsChild>
                    <w:div w:id="1294171793">
                      <w:marLeft w:val="0"/>
                      <w:marRight w:val="0"/>
                      <w:marTop w:val="0"/>
                      <w:marBottom w:val="0"/>
                      <w:divBdr>
                        <w:top w:val="none" w:sz="0" w:space="0" w:color="auto"/>
                        <w:left w:val="none" w:sz="0" w:space="0" w:color="auto"/>
                        <w:bottom w:val="none" w:sz="0" w:space="0" w:color="auto"/>
                        <w:right w:val="none" w:sz="0" w:space="0" w:color="auto"/>
                      </w:divBdr>
                    </w:div>
                  </w:divsChild>
                </w:div>
                <w:div w:id="1168523855">
                  <w:marLeft w:val="0"/>
                  <w:marRight w:val="0"/>
                  <w:marTop w:val="0"/>
                  <w:marBottom w:val="0"/>
                  <w:divBdr>
                    <w:top w:val="none" w:sz="0" w:space="0" w:color="auto"/>
                    <w:left w:val="none" w:sz="0" w:space="0" w:color="auto"/>
                    <w:bottom w:val="none" w:sz="0" w:space="0" w:color="auto"/>
                    <w:right w:val="none" w:sz="0" w:space="0" w:color="auto"/>
                  </w:divBdr>
                  <w:divsChild>
                    <w:div w:id="1838769494">
                      <w:marLeft w:val="0"/>
                      <w:marRight w:val="0"/>
                      <w:marTop w:val="0"/>
                      <w:marBottom w:val="0"/>
                      <w:divBdr>
                        <w:top w:val="none" w:sz="0" w:space="0" w:color="auto"/>
                        <w:left w:val="none" w:sz="0" w:space="0" w:color="auto"/>
                        <w:bottom w:val="none" w:sz="0" w:space="0" w:color="auto"/>
                        <w:right w:val="none" w:sz="0" w:space="0" w:color="auto"/>
                      </w:divBdr>
                    </w:div>
                  </w:divsChild>
                </w:div>
                <w:div w:id="1221018442">
                  <w:marLeft w:val="0"/>
                  <w:marRight w:val="0"/>
                  <w:marTop w:val="0"/>
                  <w:marBottom w:val="0"/>
                  <w:divBdr>
                    <w:top w:val="none" w:sz="0" w:space="0" w:color="auto"/>
                    <w:left w:val="none" w:sz="0" w:space="0" w:color="auto"/>
                    <w:bottom w:val="none" w:sz="0" w:space="0" w:color="auto"/>
                    <w:right w:val="none" w:sz="0" w:space="0" w:color="auto"/>
                  </w:divBdr>
                  <w:divsChild>
                    <w:div w:id="1527325113">
                      <w:marLeft w:val="0"/>
                      <w:marRight w:val="0"/>
                      <w:marTop w:val="0"/>
                      <w:marBottom w:val="0"/>
                      <w:divBdr>
                        <w:top w:val="none" w:sz="0" w:space="0" w:color="auto"/>
                        <w:left w:val="none" w:sz="0" w:space="0" w:color="auto"/>
                        <w:bottom w:val="none" w:sz="0" w:space="0" w:color="auto"/>
                        <w:right w:val="none" w:sz="0" w:space="0" w:color="auto"/>
                      </w:divBdr>
                    </w:div>
                  </w:divsChild>
                </w:div>
                <w:div w:id="1586257629">
                  <w:marLeft w:val="0"/>
                  <w:marRight w:val="0"/>
                  <w:marTop w:val="0"/>
                  <w:marBottom w:val="0"/>
                  <w:divBdr>
                    <w:top w:val="none" w:sz="0" w:space="0" w:color="auto"/>
                    <w:left w:val="none" w:sz="0" w:space="0" w:color="auto"/>
                    <w:bottom w:val="none" w:sz="0" w:space="0" w:color="auto"/>
                    <w:right w:val="none" w:sz="0" w:space="0" w:color="auto"/>
                  </w:divBdr>
                  <w:divsChild>
                    <w:div w:id="1440564711">
                      <w:marLeft w:val="0"/>
                      <w:marRight w:val="0"/>
                      <w:marTop w:val="0"/>
                      <w:marBottom w:val="0"/>
                      <w:divBdr>
                        <w:top w:val="none" w:sz="0" w:space="0" w:color="auto"/>
                        <w:left w:val="none" w:sz="0" w:space="0" w:color="auto"/>
                        <w:bottom w:val="none" w:sz="0" w:space="0" w:color="auto"/>
                        <w:right w:val="none" w:sz="0" w:space="0" w:color="auto"/>
                      </w:divBdr>
                    </w:div>
                  </w:divsChild>
                </w:div>
                <w:div w:id="2009401841">
                  <w:marLeft w:val="0"/>
                  <w:marRight w:val="0"/>
                  <w:marTop w:val="0"/>
                  <w:marBottom w:val="0"/>
                  <w:divBdr>
                    <w:top w:val="none" w:sz="0" w:space="0" w:color="auto"/>
                    <w:left w:val="none" w:sz="0" w:space="0" w:color="auto"/>
                    <w:bottom w:val="none" w:sz="0" w:space="0" w:color="auto"/>
                    <w:right w:val="none" w:sz="0" w:space="0" w:color="auto"/>
                  </w:divBdr>
                  <w:divsChild>
                    <w:div w:id="427585220">
                      <w:marLeft w:val="0"/>
                      <w:marRight w:val="0"/>
                      <w:marTop w:val="0"/>
                      <w:marBottom w:val="0"/>
                      <w:divBdr>
                        <w:top w:val="none" w:sz="0" w:space="0" w:color="auto"/>
                        <w:left w:val="none" w:sz="0" w:space="0" w:color="auto"/>
                        <w:bottom w:val="none" w:sz="0" w:space="0" w:color="auto"/>
                        <w:right w:val="none" w:sz="0" w:space="0" w:color="auto"/>
                      </w:divBdr>
                    </w:div>
                  </w:divsChild>
                </w:div>
                <w:div w:id="2095009719">
                  <w:marLeft w:val="0"/>
                  <w:marRight w:val="0"/>
                  <w:marTop w:val="0"/>
                  <w:marBottom w:val="0"/>
                  <w:divBdr>
                    <w:top w:val="none" w:sz="0" w:space="0" w:color="auto"/>
                    <w:left w:val="none" w:sz="0" w:space="0" w:color="auto"/>
                    <w:bottom w:val="none" w:sz="0" w:space="0" w:color="auto"/>
                    <w:right w:val="none" w:sz="0" w:space="0" w:color="auto"/>
                  </w:divBdr>
                  <w:divsChild>
                    <w:div w:id="269094542">
                      <w:marLeft w:val="0"/>
                      <w:marRight w:val="0"/>
                      <w:marTop w:val="0"/>
                      <w:marBottom w:val="0"/>
                      <w:divBdr>
                        <w:top w:val="none" w:sz="0" w:space="0" w:color="auto"/>
                        <w:left w:val="none" w:sz="0" w:space="0" w:color="auto"/>
                        <w:bottom w:val="none" w:sz="0" w:space="0" w:color="auto"/>
                        <w:right w:val="none" w:sz="0" w:space="0" w:color="auto"/>
                      </w:divBdr>
                    </w:div>
                  </w:divsChild>
                </w:div>
                <w:div w:id="2120223503">
                  <w:marLeft w:val="0"/>
                  <w:marRight w:val="0"/>
                  <w:marTop w:val="0"/>
                  <w:marBottom w:val="0"/>
                  <w:divBdr>
                    <w:top w:val="none" w:sz="0" w:space="0" w:color="auto"/>
                    <w:left w:val="none" w:sz="0" w:space="0" w:color="auto"/>
                    <w:bottom w:val="none" w:sz="0" w:space="0" w:color="auto"/>
                    <w:right w:val="none" w:sz="0" w:space="0" w:color="auto"/>
                  </w:divBdr>
                  <w:divsChild>
                    <w:div w:id="1680501043">
                      <w:marLeft w:val="0"/>
                      <w:marRight w:val="0"/>
                      <w:marTop w:val="0"/>
                      <w:marBottom w:val="0"/>
                      <w:divBdr>
                        <w:top w:val="none" w:sz="0" w:space="0" w:color="auto"/>
                        <w:left w:val="none" w:sz="0" w:space="0" w:color="auto"/>
                        <w:bottom w:val="none" w:sz="0" w:space="0" w:color="auto"/>
                        <w:right w:val="none" w:sz="0" w:space="0" w:color="auto"/>
                      </w:divBdr>
                    </w:div>
                  </w:divsChild>
                </w:div>
                <w:div w:id="2135899686">
                  <w:marLeft w:val="0"/>
                  <w:marRight w:val="0"/>
                  <w:marTop w:val="0"/>
                  <w:marBottom w:val="0"/>
                  <w:divBdr>
                    <w:top w:val="none" w:sz="0" w:space="0" w:color="auto"/>
                    <w:left w:val="none" w:sz="0" w:space="0" w:color="auto"/>
                    <w:bottom w:val="none" w:sz="0" w:space="0" w:color="auto"/>
                    <w:right w:val="none" w:sz="0" w:space="0" w:color="auto"/>
                  </w:divBdr>
                  <w:divsChild>
                    <w:div w:id="138209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822194">
          <w:marLeft w:val="0"/>
          <w:marRight w:val="0"/>
          <w:marTop w:val="0"/>
          <w:marBottom w:val="0"/>
          <w:divBdr>
            <w:top w:val="none" w:sz="0" w:space="0" w:color="auto"/>
            <w:left w:val="none" w:sz="0" w:space="0" w:color="auto"/>
            <w:bottom w:val="none" w:sz="0" w:space="0" w:color="auto"/>
            <w:right w:val="none" w:sz="0" w:space="0" w:color="auto"/>
          </w:divBdr>
        </w:div>
        <w:div w:id="1228417109">
          <w:marLeft w:val="0"/>
          <w:marRight w:val="0"/>
          <w:marTop w:val="0"/>
          <w:marBottom w:val="0"/>
          <w:divBdr>
            <w:top w:val="none" w:sz="0" w:space="0" w:color="auto"/>
            <w:left w:val="none" w:sz="0" w:space="0" w:color="auto"/>
            <w:bottom w:val="none" w:sz="0" w:space="0" w:color="auto"/>
            <w:right w:val="none" w:sz="0" w:space="0" w:color="auto"/>
          </w:divBdr>
        </w:div>
        <w:div w:id="1334575171">
          <w:marLeft w:val="0"/>
          <w:marRight w:val="0"/>
          <w:marTop w:val="0"/>
          <w:marBottom w:val="0"/>
          <w:divBdr>
            <w:top w:val="none" w:sz="0" w:space="0" w:color="auto"/>
            <w:left w:val="none" w:sz="0" w:space="0" w:color="auto"/>
            <w:bottom w:val="none" w:sz="0" w:space="0" w:color="auto"/>
            <w:right w:val="none" w:sz="0" w:space="0" w:color="auto"/>
          </w:divBdr>
        </w:div>
        <w:div w:id="1554384001">
          <w:marLeft w:val="0"/>
          <w:marRight w:val="0"/>
          <w:marTop w:val="0"/>
          <w:marBottom w:val="0"/>
          <w:divBdr>
            <w:top w:val="none" w:sz="0" w:space="0" w:color="auto"/>
            <w:left w:val="none" w:sz="0" w:space="0" w:color="auto"/>
            <w:bottom w:val="none" w:sz="0" w:space="0" w:color="auto"/>
            <w:right w:val="none" w:sz="0" w:space="0" w:color="auto"/>
          </w:divBdr>
        </w:div>
      </w:divsChild>
    </w:div>
    <w:div w:id="1980066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ustinstrategicplan.bloomfire.com/series/3304505/posts/3302571-outcome-metrics-master-lis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www.austintexas.gov/financeonline/afo_content.cfm?s=73&amp;p=160" TargetMode="External"/><Relationship Id="rId17" Type="http://schemas.openxmlformats.org/officeDocument/2006/relationships/hyperlink" Target="https://minorityhealth.hhs.gov/omh/browse.aspx?lvl=2&amp;lvlid=53" TargetMode="External"/><Relationship Id="rId2" Type="http://schemas.openxmlformats.org/officeDocument/2006/relationships/customXml" Target="../customXml/item2.xml"/><Relationship Id="rId16" Type="http://schemas.openxmlformats.org/officeDocument/2006/relationships/hyperlink" Target="https://minorityhealth.hhs.gov/omh/browse.aspx?lvl=2&amp;lvlid=53"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ustintexas.gov/financeonline/afo_content.cfm?s=73&amp;p=160" TargetMode="External"/><Relationship Id="rId5" Type="http://schemas.openxmlformats.org/officeDocument/2006/relationships/numbering" Target="numbering.xml"/><Relationship Id="rId15" Type="http://schemas.openxmlformats.org/officeDocument/2006/relationships/hyperlink" Target="http://austintexas.gov/sites/default/files/files/Health/CHA-CHIP/2018_Travis_County_CHIP_FINAL_9.12.18.pdf"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austintexas.gov/sites/default/files/files/Health/CHA-CHIP/ATC_CHA_Dec2017_Report_Final.pdf"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5EDC17ED9E04293B3442BE2A85F2D93"/>
        <w:category>
          <w:name w:val="General"/>
          <w:gallery w:val="placeholder"/>
        </w:category>
        <w:types>
          <w:type w:val="bbPlcHdr"/>
        </w:types>
        <w:behaviors>
          <w:behavior w:val="content"/>
        </w:behaviors>
        <w:guid w:val="{64203F2F-EFA2-4B8E-B520-3D8080475F8B}"/>
      </w:docPartPr>
      <w:docPartBody>
        <w:p w:rsidR="00DA4AB6" w:rsidRDefault="003E2007" w:rsidP="003E2007">
          <w:pPr>
            <w:pStyle w:val="35EDC17ED9E04293B3442BE2A85F2D9367"/>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72AD74B7C1A141FCAD5FE4C375E4D91A"/>
        <w:category>
          <w:name w:val="General"/>
          <w:gallery w:val="placeholder"/>
        </w:category>
        <w:types>
          <w:type w:val="bbPlcHdr"/>
        </w:types>
        <w:behaviors>
          <w:behavior w:val="content"/>
        </w:behaviors>
        <w:guid w:val="{C1792E66-A671-4B8C-9C05-4FC36134D833}"/>
      </w:docPartPr>
      <w:docPartBody>
        <w:p w:rsidR="00DA4AB6" w:rsidRDefault="003E2007" w:rsidP="003E2007">
          <w:pPr>
            <w:pStyle w:val="72AD74B7C1A141FCAD5FE4C375E4D91A65"/>
          </w:pPr>
          <w:r w:rsidRPr="00682A40">
            <w:rPr>
              <w:rStyle w:val="PlaceholderText"/>
              <w:b/>
              <w:bdr w:val="single" w:sz="4" w:space="0" w:color="auto"/>
            </w:rPr>
            <w:t>Click or tap here to enter text.</w:t>
          </w:r>
        </w:p>
      </w:docPartBody>
    </w:docPart>
    <w:docPart>
      <w:docPartPr>
        <w:name w:val="360D774A04BB4EF0AF8D8366FDF268C0"/>
        <w:category>
          <w:name w:val="General"/>
          <w:gallery w:val="placeholder"/>
        </w:category>
        <w:types>
          <w:type w:val="bbPlcHdr"/>
        </w:types>
        <w:behaviors>
          <w:behavior w:val="content"/>
        </w:behaviors>
        <w:guid w:val="{AECB4CAB-0311-4565-BB8D-D97AFC066C15}"/>
      </w:docPartPr>
      <w:docPartBody>
        <w:p w:rsidR="00DA4AB6" w:rsidRDefault="003E2007" w:rsidP="003E2007">
          <w:pPr>
            <w:pStyle w:val="360D774A04BB4EF0AF8D8366FDF268C065"/>
          </w:pPr>
          <w:r w:rsidRPr="00682A40">
            <w:rPr>
              <w:rStyle w:val="PlaceholderText"/>
              <w:b/>
              <w:bdr w:val="single" w:sz="4" w:space="0" w:color="auto"/>
            </w:rPr>
            <w:t>Click or tap here to enter text.</w:t>
          </w:r>
        </w:p>
      </w:docPartBody>
    </w:docPart>
    <w:docPart>
      <w:docPartPr>
        <w:name w:val="909014DB3A8240F5B0AC4166E9BF4A3A"/>
        <w:category>
          <w:name w:val="General"/>
          <w:gallery w:val="placeholder"/>
        </w:category>
        <w:types>
          <w:type w:val="bbPlcHdr"/>
        </w:types>
        <w:behaviors>
          <w:behavior w:val="content"/>
        </w:behaviors>
        <w:guid w:val="{11ACF992-6D87-445D-AE92-943DC07A1993}"/>
      </w:docPartPr>
      <w:docPartBody>
        <w:p w:rsidR="00DA4AB6" w:rsidRDefault="003E2007" w:rsidP="003E2007">
          <w:pPr>
            <w:pStyle w:val="909014DB3A8240F5B0AC4166E9BF4A3A65"/>
          </w:pPr>
          <w:r w:rsidRPr="00F2200C">
            <w:rPr>
              <w:rStyle w:val="PlaceholderText"/>
              <w:bdr w:val="single" w:sz="4" w:space="0" w:color="auto"/>
            </w:rPr>
            <w:t>Click or tap here to enter text.</w:t>
          </w:r>
        </w:p>
      </w:docPartBody>
    </w:docPart>
    <w:docPart>
      <w:docPartPr>
        <w:name w:val="3EE84526032F4CDBBB315364C848433A"/>
        <w:category>
          <w:name w:val="General"/>
          <w:gallery w:val="placeholder"/>
        </w:category>
        <w:types>
          <w:type w:val="bbPlcHdr"/>
        </w:types>
        <w:behaviors>
          <w:behavior w:val="content"/>
        </w:behaviors>
        <w:guid w:val="{4DCBE2F6-5D1F-41B5-8670-5B7C96188406}"/>
      </w:docPartPr>
      <w:docPartBody>
        <w:p w:rsidR="00DA4AB6" w:rsidRDefault="003E2007" w:rsidP="003E2007">
          <w:pPr>
            <w:pStyle w:val="3EE84526032F4CDBBB315364C848433A65"/>
          </w:pPr>
          <w:r w:rsidRPr="00F2200C">
            <w:rPr>
              <w:rStyle w:val="PlaceholderText"/>
              <w:bdr w:val="single" w:sz="4" w:space="0" w:color="auto"/>
            </w:rPr>
            <w:t>Click or tap here to enter text.</w:t>
          </w:r>
        </w:p>
      </w:docPartBody>
    </w:docPart>
    <w:docPart>
      <w:docPartPr>
        <w:name w:val="51071FD46E20464CAD9DEC9DA49603C9"/>
        <w:category>
          <w:name w:val="General"/>
          <w:gallery w:val="placeholder"/>
        </w:category>
        <w:types>
          <w:type w:val="bbPlcHdr"/>
        </w:types>
        <w:behaviors>
          <w:behavior w:val="content"/>
        </w:behaviors>
        <w:guid w:val="{A6FAD434-6DC0-4B38-91AC-1973C241DB3B}"/>
      </w:docPartPr>
      <w:docPartBody>
        <w:p w:rsidR="00DA4AB6" w:rsidRDefault="003E2007" w:rsidP="003E2007">
          <w:pPr>
            <w:pStyle w:val="51071FD46E20464CAD9DEC9DA49603C963"/>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516E32E9ABD745808B43062A7AE5139B"/>
        <w:category>
          <w:name w:val="General"/>
          <w:gallery w:val="placeholder"/>
        </w:category>
        <w:types>
          <w:type w:val="bbPlcHdr"/>
        </w:types>
        <w:behaviors>
          <w:behavior w:val="content"/>
        </w:behaviors>
        <w:guid w:val="{9F65A640-3356-4CEC-BCC2-6330A28827B4}"/>
      </w:docPartPr>
      <w:docPartBody>
        <w:p w:rsidR="00DA4AB6" w:rsidRDefault="003E2007" w:rsidP="003E2007">
          <w:pPr>
            <w:pStyle w:val="516E32E9ABD745808B43062A7AE5139B63"/>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066F03D1C8C64381A3FB65F5D5E156B8"/>
        <w:category>
          <w:name w:val="General"/>
          <w:gallery w:val="placeholder"/>
        </w:category>
        <w:types>
          <w:type w:val="bbPlcHdr"/>
        </w:types>
        <w:behaviors>
          <w:behavior w:val="content"/>
        </w:behaviors>
        <w:guid w:val="{EE392CBC-8F59-43F5-8FEB-F698C5B07F64}"/>
      </w:docPartPr>
      <w:docPartBody>
        <w:p w:rsidR="00DA4AB6" w:rsidRDefault="003E2007" w:rsidP="003E2007">
          <w:pPr>
            <w:pStyle w:val="066F03D1C8C64381A3FB65F5D5E156B863"/>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B82E69292CF644A9B032D2C80B2513AA"/>
        <w:category>
          <w:name w:val="General"/>
          <w:gallery w:val="placeholder"/>
        </w:category>
        <w:types>
          <w:type w:val="bbPlcHdr"/>
        </w:types>
        <w:behaviors>
          <w:behavior w:val="content"/>
        </w:behaviors>
        <w:guid w:val="{192BE30E-6703-47D1-AB99-5F262B58A687}"/>
      </w:docPartPr>
      <w:docPartBody>
        <w:p w:rsidR="00DA4AB6" w:rsidRDefault="003E2007" w:rsidP="003E2007">
          <w:pPr>
            <w:pStyle w:val="B82E69292CF644A9B032D2C80B2513AA63"/>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4204D2ED78A14E5084DAD6A870CAB6D2"/>
        <w:category>
          <w:name w:val="General"/>
          <w:gallery w:val="placeholder"/>
        </w:category>
        <w:types>
          <w:type w:val="bbPlcHdr"/>
        </w:types>
        <w:behaviors>
          <w:behavior w:val="content"/>
        </w:behaviors>
        <w:guid w:val="{6659B096-D1A7-4D46-AE8F-EDFE9C6F3868}"/>
      </w:docPartPr>
      <w:docPartBody>
        <w:p w:rsidR="00DA4AB6" w:rsidRDefault="003E2007" w:rsidP="003E2007">
          <w:pPr>
            <w:pStyle w:val="4204D2ED78A14E5084DAD6A870CAB6D263"/>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51FBF4C24B0A4B6080795690E50F199F"/>
        <w:category>
          <w:name w:val="General"/>
          <w:gallery w:val="placeholder"/>
        </w:category>
        <w:types>
          <w:type w:val="bbPlcHdr"/>
        </w:types>
        <w:behaviors>
          <w:behavior w:val="content"/>
        </w:behaviors>
        <w:guid w:val="{836D7E10-5724-412D-BA8A-E348694526A1}"/>
      </w:docPartPr>
      <w:docPartBody>
        <w:p w:rsidR="00DA4AB6" w:rsidRDefault="003E2007" w:rsidP="003E2007">
          <w:pPr>
            <w:pStyle w:val="51FBF4C24B0A4B6080795690E50F199F63"/>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D17087E9BEBD4D838C31B26E6B03661A"/>
        <w:category>
          <w:name w:val="General"/>
          <w:gallery w:val="placeholder"/>
        </w:category>
        <w:types>
          <w:type w:val="bbPlcHdr"/>
        </w:types>
        <w:behaviors>
          <w:behavior w:val="content"/>
        </w:behaviors>
        <w:guid w:val="{AF7F0ECC-A845-4D79-934E-5536550113C0}"/>
      </w:docPartPr>
      <w:docPartBody>
        <w:p w:rsidR="00DA4AB6" w:rsidRDefault="003E2007" w:rsidP="003E2007">
          <w:pPr>
            <w:pStyle w:val="D17087E9BEBD4D838C31B26E6B03661A63"/>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EBB4A2E1851D440E862AFB12512517FA"/>
        <w:category>
          <w:name w:val="General"/>
          <w:gallery w:val="placeholder"/>
        </w:category>
        <w:types>
          <w:type w:val="bbPlcHdr"/>
        </w:types>
        <w:behaviors>
          <w:behavior w:val="content"/>
        </w:behaviors>
        <w:guid w:val="{4594CBD2-CCCB-43EE-94A2-4683575B0AAD}"/>
      </w:docPartPr>
      <w:docPartBody>
        <w:p w:rsidR="00DA4AB6" w:rsidRDefault="003E2007" w:rsidP="003E2007">
          <w:pPr>
            <w:pStyle w:val="EBB4A2E1851D440E862AFB12512517FA62"/>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A6BC27DD02574FDCB2C49F36477D284C"/>
        <w:category>
          <w:name w:val="General"/>
          <w:gallery w:val="placeholder"/>
        </w:category>
        <w:types>
          <w:type w:val="bbPlcHdr"/>
        </w:types>
        <w:behaviors>
          <w:behavior w:val="content"/>
        </w:behaviors>
        <w:guid w:val="{37D1729C-850B-4C2C-93A8-7B586FD9727E}"/>
      </w:docPartPr>
      <w:docPartBody>
        <w:p w:rsidR="00DA4AB6" w:rsidRDefault="003E2007" w:rsidP="003E2007">
          <w:pPr>
            <w:pStyle w:val="A6BC27DD02574FDCB2C49F36477D284C62"/>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BA17668F2C0C4BBC9E400D88BF8C514E"/>
        <w:category>
          <w:name w:val="General"/>
          <w:gallery w:val="placeholder"/>
        </w:category>
        <w:types>
          <w:type w:val="bbPlcHdr"/>
        </w:types>
        <w:behaviors>
          <w:behavior w:val="content"/>
        </w:behaviors>
        <w:guid w:val="{9CD393D2-A6CE-4A01-9B72-8CEAAEC3179E}"/>
      </w:docPartPr>
      <w:docPartBody>
        <w:p w:rsidR="00DA4AB6" w:rsidRDefault="003E2007" w:rsidP="003E2007">
          <w:pPr>
            <w:pStyle w:val="BA17668F2C0C4BBC9E400D88BF8C514E62"/>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0FFADA1424B040728AE2E8C696DCC780"/>
        <w:category>
          <w:name w:val="General"/>
          <w:gallery w:val="placeholder"/>
        </w:category>
        <w:types>
          <w:type w:val="bbPlcHdr"/>
        </w:types>
        <w:behaviors>
          <w:behavior w:val="content"/>
        </w:behaviors>
        <w:guid w:val="{66277265-4E8A-414A-B54E-FF44B92BCD9C}"/>
      </w:docPartPr>
      <w:docPartBody>
        <w:p w:rsidR="00DA4AB6" w:rsidRDefault="003E2007" w:rsidP="003E2007">
          <w:pPr>
            <w:pStyle w:val="0FFADA1424B040728AE2E8C696DCC78062"/>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9886C084E5A24524996AEC802552B050"/>
        <w:category>
          <w:name w:val="General"/>
          <w:gallery w:val="placeholder"/>
        </w:category>
        <w:types>
          <w:type w:val="bbPlcHdr"/>
        </w:types>
        <w:behaviors>
          <w:behavior w:val="content"/>
        </w:behaviors>
        <w:guid w:val="{4B42AB2D-00A8-43F3-ABBB-079010FFDB29}"/>
      </w:docPartPr>
      <w:docPartBody>
        <w:p w:rsidR="00DA4AB6" w:rsidRDefault="003E2007" w:rsidP="003E2007">
          <w:pPr>
            <w:pStyle w:val="9886C084E5A24524996AEC802552B05062"/>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4FAC341B90414244BC515AD1E14E5833"/>
        <w:category>
          <w:name w:val="General"/>
          <w:gallery w:val="placeholder"/>
        </w:category>
        <w:types>
          <w:type w:val="bbPlcHdr"/>
        </w:types>
        <w:behaviors>
          <w:behavior w:val="content"/>
        </w:behaviors>
        <w:guid w:val="{21363C30-352C-4146-9687-6EE5DAAB649A}"/>
      </w:docPartPr>
      <w:docPartBody>
        <w:p w:rsidR="00DA4AB6" w:rsidRDefault="003E2007" w:rsidP="003E2007">
          <w:pPr>
            <w:pStyle w:val="4FAC341B90414244BC515AD1E14E583362"/>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1ED241BEB7E94C04ABA45FFAF7F88F49"/>
        <w:category>
          <w:name w:val="General"/>
          <w:gallery w:val="placeholder"/>
        </w:category>
        <w:types>
          <w:type w:val="bbPlcHdr"/>
        </w:types>
        <w:behaviors>
          <w:behavior w:val="content"/>
        </w:behaviors>
        <w:guid w:val="{BBDF2AFF-E468-4FD4-AD4C-D365E4ECAA13}"/>
      </w:docPartPr>
      <w:docPartBody>
        <w:p w:rsidR="00DA4AB6" w:rsidRDefault="003E2007" w:rsidP="003E2007">
          <w:pPr>
            <w:pStyle w:val="1ED241BEB7E94C04ABA45FFAF7F88F4962"/>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7606733397394EBFAAD248CC4A9A5BA5"/>
        <w:category>
          <w:name w:val="General"/>
          <w:gallery w:val="placeholder"/>
        </w:category>
        <w:types>
          <w:type w:val="bbPlcHdr"/>
        </w:types>
        <w:behaviors>
          <w:behavior w:val="content"/>
        </w:behaviors>
        <w:guid w:val="{6C9F1A79-119C-4A87-A52E-00F19C91EC49}"/>
      </w:docPartPr>
      <w:docPartBody>
        <w:p w:rsidR="00DA4AB6" w:rsidRDefault="003E2007" w:rsidP="003E2007">
          <w:pPr>
            <w:pStyle w:val="7606733397394EBFAAD248CC4A9A5BA562"/>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870BEFFCC3B642C78FEA645A0747F583"/>
        <w:category>
          <w:name w:val="General"/>
          <w:gallery w:val="placeholder"/>
        </w:category>
        <w:types>
          <w:type w:val="bbPlcHdr"/>
        </w:types>
        <w:behaviors>
          <w:behavior w:val="content"/>
        </w:behaviors>
        <w:guid w:val="{E86C461A-7A21-48B2-AB45-9FDE98437C4E}"/>
      </w:docPartPr>
      <w:docPartBody>
        <w:p w:rsidR="00DA4AB6" w:rsidRDefault="003E2007" w:rsidP="003E2007">
          <w:pPr>
            <w:pStyle w:val="870BEFFCC3B642C78FEA645A0747F58362"/>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D06E72B95B1D4738954F911B7736E5F7"/>
        <w:category>
          <w:name w:val="General"/>
          <w:gallery w:val="placeholder"/>
        </w:category>
        <w:types>
          <w:type w:val="bbPlcHdr"/>
        </w:types>
        <w:behaviors>
          <w:behavior w:val="content"/>
        </w:behaviors>
        <w:guid w:val="{16DE7E01-6341-49D2-B6EB-FF7BEDD03F4F}"/>
      </w:docPartPr>
      <w:docPartBody>
        <w:p w:rsidR="00DA4AB6" w:rsidRDefault="003E2007" w:rsidP="003E2007">
          <w:pPr>
            <w:pStyle w:val="D06E72B95B1D4738954F911B7736E5F725"/>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9711C8D4C9244C4F9925BD375326931A"/>
        <w:category>
          <w:name w:val="General"/>
          <w:gallery w:val="placeholder"/>
        </w:category>
        <w:types>
          <w:type w:val="bbPlcHdr"/>
        </w:types>
        <w:behaviors>
          <w:behavior w:val="content"/>
        </w:behaviors>
        <w:guid w:val="{C2ECA6D1-619A-4E6A-BD83-19A3287CAFE2}"/>
      </w:docPartPr>
      <w:docPartBody>
        <w:p w:rsidR="00DA4AB6" w:rsidRDefault="003E2007" w:rsidP="003E2007">
          <w:pPr>
            <w:pStyle w:val="9711C8D4C9244C4F9925BD375326931A25"/>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858B59822C844868BB6BB999F58979E3"/>
        <w:category>
          <w:name w:val="General"/>
          <w:gallery w:val="placeholder"/>
        </w:category>
        <w:types>
          <w:type w:val="bbPlcHdr"/>
        </w:types>
        <w:behaviors>
          <w:behavior w:val="content"/>
        </w:behaviors>
        <w:guid w:val="{4FD1F487-C1CF-4EBC-8258-D2BED0851B8D}"/>
      </w:docPartPr>
      <w:docPartBody>
        <w:p w:rsidR="00DA4AB6" w:rsidRDefault="003E2007" w:rsidP="003E2007">
          <w:pPr>
            <w:pStyle w:val="858B59822C844868BB6BB999F58979E325"/>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0DEA178CCF6946CBBCAA7269F14DBC51"/>
        <w:category>
          <w:name w:val="General"/>
          <w:gallery w:val="placeholder"/>
        </w:category>
        <w:types>
          <w:type w:val="bbPlcHdr"/>
        </w:types>
        <w:behaviors>
          <w:behavior w:val="content"/>
        </w:behaviors>
        <w:guid w:val="{64311D73-1E51-47C4-B2C0-C98C0EB02137}"/>
      </w:docPartPr>
      <w:docPartBody>
        <w:p w:rsidR="00DA4AB6" w:rsidRDefault="003E2007" w:rsidP="003E2007">
          <w:pPr>
            <w:pStyle w:val="0DEA178CCF6946CBBCAA7269F14DBC5124"/>
          </w:pPr>
          <w:r w:rsidRPr="00682A40">
            <w:rPr>
              <w:rStyle w:val="PlaceholderText"/>
              <w:bdr w:val="single" w:sz="4" w:space="0" w:color="auto"/>
            </w:rPr>
            <w:t xml:space="preserve">Click or tap here to enter text.                                                                                                                     </w:t>
          </w:r>
        </w:p>
      </w:docPartBody>
    </w:docPart>
    <w:docPart>
      <w:docPartPr>
        <w:name w:val="7518F7C88ED04DC6B7E9AFF0E8D888AC"/>
        <w:category>
          <w:name w:val="General"/>
          <w:gallery w:val="placeholder"/>
        </w:category>
        <w:types>
          <w:type w:val="bbPlcHdr"/>
        </w:types>
        <w:behaviors>
          <w:behavior w:val="content"/>
        </w:behaviors>
        <w:guid w:val="{44338B2E-DA9B-4405-85E4-495720A154B9}"/>
      </w:docPartPr>
      <w:docPartBody>
        <w:p w:rsidR="00DA4AB6" w:rsidRDefault="003E2007" w:rsidP="003E2007">
          <w:pPr>
            <w:pStyle w:val="7518F7C88ED04DC6B7E9AFF0E8D888AC24"/>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6364F3AF19AA46D2B660A38540C10A26"/>
        <w:category>
          <w:name w:val="General"/>
          <w:gallery w:val="placeholder"/>
        </w:category>
        <w:types>
          <w:type w:val="bbPlcHdr"/>
        </w:types>
        <w:behaviors>
          <w:behavior w:val="content"/>
        </w:behaviors>
        <w:guid w:val="{7BAFAC90-717F-47E4-B30D-62FDCAC8C4A3}"/>
      </w:docPartPr>
      <w:docPartBody>
        <w:p w:rsidR="00DA4AB6" w:rsidRDefault="003E2007" w:rsidP="003E2007">
          <w:pPr>
            <w:pStyle w:val="6364F3AF19AA46D2B660A38540C10A2624"/>
          </w:pPr>
          <w:r w:rsidRPr="00F2200C">
            <w:rPr>
              <w:rStyle w:val="PlaceholderText"/>
              <w:rFonts w:ascii="Arial" w:hAnsi="Arial" w:cs="Arial"/>
              <w:color w:val="A6A6A6" w:themeColor="background1" w:themeShade="A6"/>
              <w:sz w:val="18"/>
              <w:szCs w:val="18"/>
            </w:rPr>
            <w:t>Click here to enter Amount of City Funding Request</w:t>
          </w:r>
          <w:r>
            <w:rPr>
              <w:rStyle w:val="PlaceholderText"/>
              <w:rFonts w:ascii="Arial" w:hAnsi="Arial" w:cs="Arial"/>
              <w:color w:val="A6A6A6" w:themeColor="background1" w:themeShade="A6"/>
              <w:sz w:val="18"/>
              <w:szCs w:val="18"/>
            </w:rPr>
            <w:t>e</w:t>
          </w:r>
          <w:r>
            <w:rPr>
              <w:rStyle w:val="PlaceholderText"/>
              <w:color w:val="A6A6A6" w:themeColor="background1" w:themeShade="A6"/>
              <w:sz w:val="18"/>
              <w:szCs w:val="18"/>
            </w:rPr>
            <w:t>d</w:t>
          </w:r>
          <w:r w:rsidRPr="00F2200C">
            <w:rPr>
              <w:rStyle w:val="PlaceholderText"/>
              <w:rFonts w:ascii="Arial" w:hAnsi="Arial" w:cs="Arial"/>
              <w:color w:val="A6A6A6" w:themeColor="background1" w:themeShade="A6"/>
              <w:sz w:val="18"/>
              <w:szCs w:val="18"/>
            </w:rPr>
            <w:t xml:space="preserve"> in this Application.</w:t>
          </w:r>
        </w:p>
      </w:docPartBody>
    </w:docPart>
    <w:docPart>
      <w:docPartPr>
        <w:name w:val="68A3C0CCD1E348088069E54FA41D4624"/>
        <w:category>
          <w:name w:val="General"/>
          <w:gallery w:val="placeholder"/>
        </w:category>
        <w:types>
          <w:type w:val="bbPlcHdr"/>
        </w:types>
        <w:behaviors>
          <w:behavior w:val="content"/>
        </w:behaviors>
        <w:guid w:val="{F0E9815D-CB18-4D45-84C0-D5822DBA4EC5}"/>
      </w:docPartPr>
      <w:docPartBody>
        <w:p w:rsidR="00DA4AB6" w:rsidRDefault="003E2007" w:rsidP="003E2007">
          <w:pPr>
            <w:pStyle w:val="68A3C0CCD1E348088069E54FA41D462424"/>
          </w:pPr>
          <w:r w:rsidRPr="00F2200C">
            <w:rPr>
              <w:rStyle w:val="PlaceholderText"/>
              <w:rFonts w:ascii="Arial" w:hAnsi="Arial" w:cs="Arial"/>
              <w:color w:val="808080" w:themeColor="background1" w:themeShade="80"/>
              <w:sz w:val="18"/>
              <w:szCs w:val="18"/>
            </w:rPr>
            <w:t>Click here to enter Number of Clients from Output 1.</w:t>
          </w:r>
        </w:p>
      </w:docPartBody>
    </w:docPart>
    <w:docPart>
      <w:docPartPr>
        <w:name w:val="FEF07DF1A3514183845447594B2249F2"/>
        <w:category>
          <w:name w:val="General"/>
          <w:gallery w:val="placeholder"/>
        </w:category>
        <w:types>
          <w:type w:val="bbPlcHdr"/>
        </w:types>
        <w:behaviors>
          <w:behavior w:val="content"/>
        </w:behaviors>
        <w:guid w:val="{009CFC65-ACC0-495D-803E-41C93ED29EBD}"/>
      </w:docPartPr>
      <w:docPartBody>
        <w:p w:rsidR="00DA4AB6" w:rsidRDefault="003E2007" w:rsidP="003E2007">
          <w:pPr>
            <w:pStyle w:val="FEF07DF1A3514183845447594B2249F224"/>
          </w:pPr>
          <w:r w:rsidRPr="00F2200C">
            <w:rPr>
              <w:rStyle w:val="PlaceholderText"/>
              <w:rFonts w:ascii="Arial" w:hAnsi="Arial" w:cs="Arial"/>
              <w:color w:val="808080" w:themeColor="background1" w:themeShade="80"/>
              <w:sz w:val="18"/>
              <w:szCs w:val="18"/>
            </w:rPr>
            <w:t xml:space="preserve">Click here to enter Dollar amount of Program Funding Divided by </w:t>
          </w:r>
          <w:r>
            <w:rPr>
              <w:rStyle w:val="PlaceholderText"/>
              <w:rFonts w:ascii="Arial" w:hAnsi="Arial" w:cs="Arial"/>
              <w:color w:val="808080" w:themeColor="background1" w:themeShade="80"/>
              <w:sz w:val="18"/>
              <w:szCs w:val="18"/>
            </w:rPr>
            <w:t>Number of Clients</w:t>
          </w:r>
          <w:r w:rsidRPr="00F2200C">
            <w:rPr>
              <w:rStyle w:val="PlaceholderText"/>
              <w:rFonts w:ascii="Arial" w:hAnsi="Arial" w:cs="Arial"/>
              <w:color w:val="808080" w:themeColor="background1" w:themeShade="80"/>
              <w:sz w:val="18"/>
              <w:szCs w:val="18"/>
            </w:rPr>
            <w:t>.</w:t>
          </w:r>
        </w:p>
      </w:docPartBody>
    </w:docPart>
    <w:docPart>
      <w:docPartPr>
        <w:name w:val="160EE795319049628271AFC19797BEF2"/>
        <w:category>
          <w:name w:val="General"/>
          <w:gallery w:val="placeholder"/>
        </w:category>
        <w:types>
          <w:type w:val="bbPlcHdr"/>
        </w:types>
        <w:behaviors>
          <w:behavior w:val="content"/>
        </w:behaviors>
        <w:guid w:val="{0D411CBE-6303-4B9B-8AAF-ADF67234CE45}"/>
      </w:docPartPr>
      <w:docPartBody>
        <w:p w:rsidR="00DA4AB6" w:rsidRDefault="003E2007" w:rsidP="003E2007">
          <w:pPr>
            <w:pStyle w:val="160EE795319049628271AFC19797BEF224"/>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0AAA861950ED419699AF0118DB9CB682"/>
        <w:category>
          <w:name w:val="General"/>
          <w:gallery w:val="placeholder"/>
        </w:category>
        <w:types>
          <w:type w:val="bbPlcHdr"/>
        </w:types>
        <w:behaviors>
          <w:behavior w:val="content"/>
        </w:behaviors>
        <w:guid w:val="{234C71A9-E4F2-4D1A-B90B-933EFD3EE8F7}"/>
      </w:docPartPr>
      <w:docPartBody>
        <w:p w:rsidR="00DA4AB6" w:rsidRDefault="003E2007" w:rsidP="003E2007">
          <w:pPr>
            <w:pStyle w:val="0AAA861950ED419699AF0118DB9CB68222"/>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43EA80811F7040EA8994FDEC901EBFE7"/>
        <w:category>
          <w:name w:val="General"/>
          <w:gallery w:val="placeholder"/>
        </w:category>
        <w:types>
          <w:type w:val="bbPlcHdr"/>
        </w:types>
        <w:behaviors>
          <w:behavior w:val="content"/>
        </w:behaviors>
        <w:guid w:val="{4F4663A0-F9AE-4B78-B371-477BEF0A7AA2}"/>
      </w:docPartPr>
      <w:docPartBody>
        <w:p w:rsidR="004D0C6D" w:rsidRDefault="003E2007" w:rsidP="003E2007">
          <w:pPr>
            <w:pStyle w:val="43EA80811F7040EA8994FDEC901EBFE739"/>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7966B2E6B6EB452F9C0B72436A438D02"/>
        <w:category>
          <w:name w:val="General"/>
          <w:gallery w:val="placeholder"/>
        </w:category>
        <w:types>
          <w:type w:val="bbPlcHdr"/>
        </w:types>
        <w:behaviors>
          <w:behavior w:val="content"/>
        </w:behaviors>
        <w:guid w:val="{348DAAF9-59BD-4BC2-9D7E-1F0ADF9868CC}"/>
      </w:docPartPr>
      <w:docPartBody>
        <w:p w:rsidR="004D0C6D" w:rsidRDefault="003E2007" w:rsidP="003E2007">
          <w:pPr>
            <w:pStyle w:val="7966B2E6B6EB452F9C0B72436A438D0239"/>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3D86AED02C394C18A1683F8B67631EA5"/>
        <w:category>
          <w:name w:val="General"/>
          <w:gallery w:val="placeholder"/>
        </w:category>
        <w:types>
          <w:type w:val="bbPlcHdr"/>
        </w:types>
        <w:behaviors>
          <w:behavior w:val="content"/>
        </w:behaviors>
        <w:guid w:val="{6D603256-CD12-4DA0-A2C3-6DBDAEE4FE50}"/>
      </w:docPartPr>
      <w:docPartBody>
        <w:p w:rsidR="006C0BDC" w:rsidRDefault="003E2007" w:rsidP="003E2007">
          <w:pPr>
            <w:pStyle w:val="3D86AED02C394C18A1683F8B67631EA514"/>
          </w:pPr>
          <w:r w:rsidRPr="0000101B">
            <w:rPr>
              <w:rStyle w:val="PlaceholderText"/>
            </w:rPr>
            <w:t>Click or tap here to enter text.</w:t>
          </w:r>
        </w:p>
      </w:docPartBody>
    </w:docPart>
    <w:docPart>
      <w:docPartPr>
        <w:name w:val="28A4D460305C4074BB262082BEDD1AE3"/>
        <w:category>
          <w:name w:val="General"/>
          <w:gallery w:val="placeholder"/>
        </w:category>
        <w:types>
          <w:type w:val="bbPlcHdr"/>
        </w:types>
        <w:behaviors>
          <w:behavior w:val="content"/>
        </w:behaviors>
        <w:guid w:val="{C180BBAA-F4C6-4777-9C06-A1AFD0780651}"/>
      </w:docPartPr>
      <w:docPartBody>
        <w:p w:rsidR="006C0BDC" w:rsidRDefault="003E2007" w:rsidP="003E2007">
          <w:pPr>
            <w:pStyle w:val="28A4D460305C4074BB262082BEDD1AE314"/>
          </w:pPr>
          <w:r w:rsidRPr="0000101B">
            <w:rPr>
              <w:rStyle w:val="PlaceholderText"/>
            </w:rPr>
            <w:t>Click or tap here to enter text.</w:t>
          </w:r>
        </w:p>
      </w:docPartBody>
    </w:docPart>
    <w:docPart>
      <w:docPartPr>
        <w:name w:val="3D853C9A2D244265B0DD3FB66BBF056B"/>
        <w:category>
          <w:name w:val="General"/>
          <w:gallery w:val="placeholder"/>
        </w:category>
        <w:types>
          <w:type w:val="bbPlcHdr"/>
        </w:types>
        <w:behaviors>
          <w:behavior w:val="content"/>
        </w:behaviors>
        <w:guid w:val="{0DFE9A06-DC18-46CE-86AD-442C63523450}"/>
      </w:docPartPr>
      <w:docPartBody>
        <w:p w:rsidR="006C0BDC" w:rsidRDefault="003E2007" w:rsidP="003E2007">
          <w:pPr>
            <w:pStyle w:val="3D853C9A2D244265B0DD3FB66BBF056B14"/>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docPartBody>
    </w:docPart>
    <w:docPart>
      <w:docPartPr>
        <w:name w:val="34A738D8A3384A448C8B4D7B8DC61009"/>
        <w:category>
          <w:name w:val="General"/>
          <w:gallery w:val="placeholder"/>
        </w:category>
        <w:types>
          <w:type w:val="bbPlcHdr"/>
        </w:types>
        <w:behaviors>
          <w:behavior w:val="content"/>
        </w:behaviors>
        <w:guid w:val="{EB470537-71EE-4495-91FD-AE3A52C1C24E}"/>
      </w:docPartPr>
      <w:docPartBody>
        <w:p w:rsidR="006C0BDC" w:rsidRDefault="003E2007" w:rsidP="003E2007">
          <w:pPr>
            <w:pStyle w:val="34A738D8A3384A448C8B4D7B8DC6100914"/>
          </w:pPr>
          <w:r w:rsidRPr="0000101B">
            <w:rPr>
              <w:rStyle w:val="PlaceholderText"/>
            </w:rPr>
            <w:t>Click or tap here to enter text.</w:t>
          </w:r>
        </w:p>
      </w:docPartBody>
    </w:docPart>
    <w:docPart>
      <w:docPartPr>
        <w:name w:val="AA844327AC7C41F586BB4B2355DF0D66"/>
        <w:category>
          <w:name w:val="General"/>
          <w:gallery w:val="placeholder"/>
        </w:category>
        <w:types>
          <w:type w:val="bbPlcHdr"/>
        </w:types>
        <w:behaviors>
          <w:behavior w:val="content"/>
        </w:behaviors>
        <w:guid w:val="{D5A58479-B749-4E4F-A870-351F43C5CF15}"/>
      </w:docPartPr>
      <w:docPartBody>
        <w:p w:rsidR="006C0BDC" w:rsidRDefault="003E2007" w:rsidP="003E2007">
          <w:pPr>
            <w:pStyle w:val="AA844327AC7C41F586BB4B2355DF0D6614"/>
          </w:pPr>
          <w:r w:rsidRPr="0000101B">
            <w:rPr>
              <w:rStyle w:val="PlaceholderText"/>
            </w:rPr>
            <w:t>Click or tap here to enter text.</w:t>
          </w:r>
        </w:p>
      </w:docPartBody>
    </w:docPart>
    <w:docPart>
      <w:docPartPr>
        <w:name w:val="E554B478121942B4A597AC9F55B37A11"/>
        <w:category>
          <w:name w:val="General"/>
          <w:gallery w:val="placeholder"/>
        </w:category>
        <w:types>
          <w:type w:val="bbPlcHdr"/>
        </w:types>
        <w:behaviors>
          <w:behavior w:val="content"/>
        </w:behaviors>
        <w:guid w:val="{37EEF8E5-2F19-488F-92C7-312760F6B9FC}"/>
      </w:docPartPr>
      <w:docPartBody>
        <w:p w:rsidR="006C0BDC" w:rsidRDefault="003E2007" w:rsidP="003E2007">
          <w:pPr>
            <w:pStyle w:val="E554B478121942B4A597AC9F55B37A1114"/>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docPartBody>
    </w:docPart>
    <w:docPart>
      <w:docPartPr>
        <w:name w:val="A50802E67BB04E37BE41E08E041671F4"/>
        <w:category>
          <w:name w:val="General"/>
          <w:gallery w:val="placeholder"/>
        </w:category>
        <w:types>
          <w:type w:val="bbPlcHdr"/>
        </w:types>
        <w:behaviors>
          <w:behavior w:val="content"/>
        </w:behaviors>
        <w:guid w:val="{F233D0A1-3A98-4105-B81A-D25158E2B33A}"/>
      </w:docPartPr>
      <w:docPartBody>
        <w:p w:rsidR="006C0BDC" w:rsidRDefault="003E2007" w:rsidP="003E2007">
          <w:pPr>
            <w:pStyle w:val="A50802E67BB04E37BE41E08E041671F414"/>
          </w:pPr>
          <w:r w:rsidRPr="0000101B">
            <w:rPr>
              <w:rStyle w:val="PlaceholderText"/>
            </w:rPr>
            <w:t>Click or tap here to enter text.</w:t>
          </w:r>
        </w:p>
      </w:docPartBody>
    </w:docPart>
    <w:docPart>
      <w:docPartPr>
        <w:name w:val="59CEF668F4BA419DAC2A1B3C1F7049DB"/>
        <w:category>
          <w:name w:val="General"/>
          <w:gallery w:val="placeholder"/>
        </w:category>
        <w:types>
          <w:type w:val="bbPlcHdr"/>
        </w:types>
        <w:behaviors>
          <w:behavior w:val="content"/>
        </w:behaviors>
        <w:guid w:val="{750C69A2-9E66-4CD4-B543-85DEC53B5740}"/>
      </w:docPartPr>
      <w:docPartBody>
        <w:p w:rsidR="006C0BDC" w:rsidRDefault="003E2007" w:rsidP="003E2007">
          <w:pPr>
            <w:pStyle w:val="59CEF668F4BA419DAC2A1B3C1F7049DB14"/>
          </w:pPr>
          <w:r w:rsidRPr="0000101B">
            <w:rPr>
              <w:rStyle w:val="PlaceholderText"/>
            </w:rPr>
            <w:t>Click or tap here to enter text.</w:t>
          </w:r>
        </w:p>
      </w:docPartBody>
    </w:docPart>
    <w:docPart>
      <w:docPartPr>
        <w:name w:val="B47B8BAF28FA42028E46A69627F0ACF3"/>
        <w:category>
          <w:name w:val="General"/>
          <w:gallery w:val="placeholder"/>
        </w:category>
        <w:types>
          <w:type w:val="bbPlcHdr"/>
        </w:types>
        <w:behaviors>
          <w:behavior w:val="content"/>
        </w:behaviors>
        <w:guid w:val="{A2569BEE-2FF1-4DBE-AD26-3AFD6DA6545A}"/>
      </w:docPartPr>
      <w:docPartBody>
        <w:p w:rsidR="006C0BDC" w:rsidRDefault="003E2007" w:rsidP="003E2007">
          <w:pPr>
            <w:pStyle w:val="B47B8BAF28FA42028E46A69627F0ACF314"/>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docPartBody>
    </w:docPart>
    <w:docPart>
      <w:docPartPr>
        <w:name w:val="D3F6788B52C3457A93F7C21F779F30E9"/>
        <w:category>
          <w:name w:val="General"/>
          <w:gallery w:val="placeholder"/>
        </w:category>
        <w:types>
          <w:type w:val="bbPlcHdr"/>
        </w:types>
        <w:behaviors>
          <w:behavior w:val="content"/>
        </w:behaviors>
        <w:guid w:val="{3946A54F-5F3E-49A4-ADC0-CE66689A6593}"/>
      </w:docPartPr>
      <w:docPartBody>
        <w:p w:rsidR="006C0BDC" w:rsidRDefault="003E2007" w:rsidP="003E2007">
          <w:pPr>
            <w:pStyle w:val="D3F6788B52C3457A93F7C21F779F30E914"/>
          </w:pPr>
          <w:r w:rsidRPr="0000101B">
            <w:rPr>
              <w:rStyle w:val="PlaceholderText"/>
            </w:rPr>
            <w:t>Click or tap here to enter text.</w:t>
          </w:r>
        </w:p>
      </w:docPartBody>
    </w:docPart>
    <w:docPart>
      <w:docPartPr>
        <w:name w:val="C0AB0D1BBC0C40498D6600F6E133DEDB"/>
        <w:category>
          <w:name w:val="General"/>
          <w:gallery w:val="placeholder"/>
        </w:category>
        <w:types>
          <w:type w:val="bbPlcHdr"/>
        </w:types>
        <w:behaviors>
          <w:behavior w:val="content"/>
        </w:behaviors>
        <w:guid w:val="{0816AF9A-FFF8-4AC5-B4B2-1C5A253E969F}"/>
      </w:docPartPr>
      <w:docPartBody>
        <w:p w:rsidR="006C0BDC" w:rsidRDefault="003E2007" w:rsidP="003E2007">
          <w:pPr>
            <w:pStyle w:val="C0AB0D1BBC0C40498D6600F6E133DEDB14"/>
          </w:pPr>
          <w:r w:rsidRPr="0000101B">
            <w:rPr>
              <w:rStyle w:val="PlaceholderText"/>
            </w:rPr>
            <w:t>Click or tap here to enter text.</w:t>
          </w:r>
        </w:p>
      </w:docPartBody>
    </w:docPart>
    <w:docPart>
      <w:docPartPr>
        <w:name w:val="93C6208678FB492E9733D9FF0C3BA771"/>
        <w:category>
          <w:name w:val="General"/>
          <w:gallery w:val="placeholder"/>
        </w:category>
        <w:types>
          <w:type w:val="bbPlcHdr"/>
        </w:types>
        <w:behaviors>
          <w:behavior w:val="content"/>
        </w:behaviors>
        <w:guid w:val="{268B83EB-C86F-49EC-B31A-52D58411931C}"/>
      </w:docPartPr>
      <w:docPartBody>
        <w:p w:rsidR="006C0BDC" w:rsidRDefault="003E2007" w:rsidP="003E2007">
          <w:pPr>
            <w:pStyle w:val="93C6208678FB492E9733D9FF0C3BA77114"/>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docPartBody>
    </w:docPart>
    <w:docPart>
      <w:docPartPr>
        <w:name w:val="0C415572F96F44C1A309485A56993AF7"/>
        <w:category>
          <w:name w:val="General"/>
          <w:gallery w:val="placeholder"/>
        </w:category>
        <w:types>
          <w:type w:val="bbPlcHdr"/>
        </w:types>
        <w:behaviors>
          <w:behavior w:val="content"/>
        </w:behaviors>
        <w:guid w:val="{70DF3170-A43E-4BB3-8BA2-E1BD4BFFDB2A}"/>
      </w:docPartPr>
      <w:docPartBody>
        <w:p w:rsidR="006C0BDC" w:rsidRDefault="003E2007" w:rsidP="003E2007">
          <w:pPr>
            <w:pStyle w:val="0C415572F96F44C1A309485A56993AF714"/>
          </w:pPr>
          <w:r w:rsidRPr="0000101B">
            <w:rPr>
              <w:rStyle w:val="PlaceholderText"/>
            </w:rPr>
            <w:t>Click or tap here to enter text.</w:t>
          </w:r>
        </w:p>
      </w:docPartBody>
    </w:docPart>
    <w:docPart>
      <w:docPartPr>
        <w:name w:val="11DB0C28E81746B1B72C9B99CCEC4184"/>
        <w:category>
          <w:name w:val="General"/>
          <w:gallery w:val="placeholder"/>
        </w:category>
        <w:types>
          <w:type w:val="bbPlcHdr"/>
        </w:types>
        <w:behaviors>
          <w:behavior w:val="content"/>
        </w:behaviors>
        <w:guid w:val="{51EE0ED4-B3F5-4297-A751-9749E36B6A8B}"/>
      </w:docPartPr>
      <w:docPartBody>
        <w:p w:rsidR="006C0BDC" w:rsidRDefault="003E2007" w:rsidP="003E2007">
          <w:pPr>
            <w:pStyle w:val="11DB0C28E81746B1B72C9B99CCEC418414"/>
          </w:pPr>
          <w:r w:rsidRPr="0000101B">
            <w:rPr>
              <w:rStyle w:val="PlaceholderText"/>
            </w:rPr>
            <w:t>Click or tap here to enter text.</w:t>
          </w:r>
        </w:p>
      </w:docPartBody>
    </w:docPart>
    <w:docPart>
      <w:docPartPr>
        <w:name w:val="6127B941AD99498A8CC9AB0345511230"/>
        <w:category>
          <w:name w:val="General"/>
          <w:gallery w:val="placeholder"/>
        </w:category>
        <w:types>
          <w:type w:val="bbPlcHdr"/>
        </w:types>
        <w:behaviors>
          <w:behavior w:val="content"/>
        </w:behaviors>
        <w:guid w:val="{D4FBAB5F-7E57-4885-A099-3A5C22FA593D}"/>
      </w:docPartPr>
      <w:docPartBody>
        <w:p w:rsidR="006C0BDC" w:rsidRDefault="003E2007" w:rsidP="003E2007">
          <w:pPr>
            <w:pStyle w:val="6127B941AD99498A8CC9AB034551123014"/>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docPartBody>
    </w:docPart>
    <w:docPart>
      <w:docPartPr>
        <w:name w:val="893F028A62B34A418FC74C41FB02A898"/>
        <w:category>
          <w:name w:val="General"/>
          <w:gallery w:val="placeholder"/>
        </w:category>
        <w:types>
          <w:type w:val="bbPlcHdr"/>
        </w:types>
        <w:behaviors>
          <w:behavior w:val="content"/>
        </w:behaviors>
        <w:guid w:val="{6A582934-802E-48FF-A67E-178ED177700B}"/>
      </w:docPartPr>
      <w:docPartBody>
        <w:p w:rsidR="006C0BDC" w:rsidRDefault="003E2007" w:rsidP="003E2007">
          <w:pPr>
            <w:pStyle w:val="893F028A62B34A418FC74C41FB02A89814"/>
          </w:pPr>
          <w:r w:rsidRPr="0000101B">
            <w:rPr>
              <w:rStyle w:val="PlaceholderText"/>
            </w:rPr>
            <w:t>Click or tap here to enter text.</w:t>
          </w:r>
        </w:p>
      </w:docPartBody>
    </w:docPart>
    <w:docPart>
      <w:docPartPr>
        <w:name w:val="EE894738296E4CFCBC3322093D303CF5"/>
        <w:category>
          <w:name w:val="General"/>
          <w:gallery w:val="placeholder"/>
        </w:category>
        <w:types>
          <w:type w:val="bbPlcHdr"/>
        </w:types>
        <w:behaviors>
          <w:behavior w:val="content"/>
        </w:behaviors>
        <w:guid w:val="{95456FEF-DB73-4459-AF56-944EB17605A3}"/>
      </w:docPartPr>
      <w:docPartBody>
        <w:p w:rsidR="006C0BDC" w:rsidRDefault="003E2007" w:rsidP="003E2007">
          <w:pPr>
            <w:pStyle w:val="EE894738296E4CFCBC3322093D303CF514"/>
          </w:pPr>
          <w:r w:rsidRPr="0000101B">
            <w:rPr>
              <w:rStyle w:val="PlaceholderText"/>
            </w:rPr>
            <w:t>Click or tap here to enter text.</w:t>
          </w:r>
        </w:p>
      </w:docPartBody>
    </w:docPart>
    <w:docPart>
      <w:docPartPr>
        <w:name w:val="1FA6779E6AA6443A942CE4C63F9746C2"/>
        <w:category>
          <w:name w:val="General"/>
          <w:gallery w:val="placeholder"/>
        </w:category>
        <w:types>
          <w:type w:val="bbPlcHdr"/>
        </w:types>
        <w:behaviors>
          <w:behavior w:val="content"/>
        </w:behaviors>
        <w:guid w:val="{95B4976D-BE1B-4FB2-B29F-ED0C7BA8C5C9}"/>
      </w:docPartPr>
      <w:docPartBody>
        <w:p w:rsidR="006C0BDC" w:rsidRDefault="003E2007" w:rsidP="003E2007">
          <w:pPr>
            <w:pStyle w:val="1FA6779E6AA6443A942CE4C63F9746C214"/>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docPartBody>
    </w:docPart>
    <w:docPart>
      <w:docPartPr>
        <w:name w:val="83542B45796C4520BB1B234231BFF4A3"/>
        <w:category>
          <w:name w:val="General"/>
          <w:gallery w:val="placeholder"/>
        </w:category>
        <w:types>
          <w:type w:val="bbPlcHdr"/>
        </w:types>
        <w:behaviors>
          <w:behavior w:val="content"/>
        </w:behaviors>
        <w:guid w:val="{A7BD1F07-C4A0-4045-A1DB-205A89F53A0D}"/>
      </w:docPartPr>
      <w:docPartBody>
        <w:p w:rsidR="006C0BDC" w:rsidRDefault="003E2007" w:rsidP="003E2007">
          <w:pPr>
            <w:pStyle w:val="83542B45796C4520BB1B234231BFF4A314"/>
          </w:pPr>
          <w:r w:rsidRPr="0000101B">
            <w:rPr>
              <w:rStyle w:val="PlaceholderText"/>
            </w:rPr>
            <w:t>Click or tap here to enter text.</w:t>
          </w:r>
        </w:p>
      </w:docPartBody>
    </w:docPart>
    <w:docPart>
      <w:docPartPr>
        <w:name w:val="9F5BC939123746F896CDDE83B23EB6F4"/>
        <w:category>
          <w:name w:val="General"/>
          <w:gallery w:val="placeholder"/>
        </w:category>
        <w:types>
          <w:type w:val="bbPlcHdr"/>
        </w:types>
        <w:behaviors>
          <w:behavior w:val="content"/>
        </w:behaviors>
        <w:guid w:val="{A11E7969-F17E-46D2-89B7-643C6694EB28}"/>
      </w:docPartPr>
      <w:docPartBody>
        <w:p w:rsidR="006C0BDC" w:rsidRDefault="003E2007" w:rsidP="003E2007">
          <w:pPr>
            <w:pStyle w:val="9F5BC939123746F896CDDE83B23EB6F414"/>
          </w:pPr>
          <w:r w:rsidRPr="0000101B">
            <w:rPr>
              <w:rStyle w:val="PlaceholderText"/>
            </w:rPr>
            <w:t>Click or tap here to enter text.</w:t>
          </w:r>
        </w:p>
      </w:docPartBody>
    </w:docPart>
    <w:docPart>
      <w:docPartPr>
        <w:name w:val="489DFB426AA640CABE7E044BB54B11E5"/>
        <w:category>
          <w:name w:val="General"/>
          <w:gallery w:val="placeholder"/>
        </w:category>
        <w:types>
          <w:type w:val="bbPlcHdr"/>
        </w:types>
        <w:behaviors>
          <w:behavior w:val="content"/>
        </w:behaviors>
        <w:guid w:val="{7DD413F1-455F-4B0D-8357-5F51A636E077}"/>
      </w:docPartPr>
      <w:docPartBody>
        <w:p w:rsidR="006C0BDC" w:rsidRDefault="003E2007" w:rsidP="003E2007">
          <w:pPr>
            <w:pStyle w:val="489DFB426AA640CABE7E044BB54B11E514"/>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docPartBody>
    </w:docPart>
    <w:docPart>
      <w:docPartPr>
        <w:name w:val="E387E6F1598F4945A1C4712170864B07"/>
        <w:category>
          <w:name w:val="General"/>
          <w:gallery w:val="placeholder"/>
        </w:category>
        <w:types>
          <w:type w:val="bbPlcHdr"/>
        </w:types>
        <w:behaviors>
          <w:behavior w:val="content"/>
        </w:behaviors>
        <w:guid w:val="{F3EEAE5F-BCBC-4B35-AF69-F1DE8F8ACB24}"/>
      </w:docPartPr>
      <w:docPartBody>
        <w:p w:rsidR="006C0BDC" w:rsidRDefault="003E2007" w:rsidP="003E2007">
          <w:pPr>
            <w:pStyle w:val="E387E6F1598F4945A1C4712170864B0714"/>
          </w:pPr>
          <w:r w:rsidRPr="0000101B">
            <w:rPr>
              <w:rStyle w:val="PlaceholderText"/>
            </w:rPr>
            <w:t>Click or tap here to enter text.</w:t>
          </w:r>
        </w:p>
      </w:docPartBody>
    </w:docPart>
    <w:docPart>
      <w:docPartPr>
        <w:name w:val="A5AEB3982D084B9F88702CC0C5FC02EF"/>
        <w:category>
          <w:name w:val="General"/>
          <w:gallery w:val="placeholder"/>
        </w:category>
        <w:types>
          <w:type w:val="bbPlcHdr"/>
        </w:types>
        <w:behaviors>
          <w:behavior w:val="content"/>
        </w:behaviors>
        <w:guid w:val="{1AB86575-0ED7-4C3E-9F16-B4691CA912BD}"/>
      </w:docPartPr>
      <w:docPartBody>
        <w:p w:rsidR="006C0BDC" w:rsidRDefault="003E2007" w:rsidP="003E2007">
          <w:pPr>
            <w:pStyle w:val="A5AEB3982D084B9F88702CC0C5FC02EF14"/>
          </w:pPr>
          <w:r w:rsidRPr="0000101B">
            <w:rPr>
              <w:rStyle w:val="PlaceholderText"/>
            </w:rPr>
            <w:t>Click or tap here to enter text.</w:t>
          </w:r>
        </w:p>
      </w:docPartBody>
    </w:docPart>
    <w:docPart>
      <w:docPartPr>
        <w:name w:val="A692F61C44524DEB912721758E9CD47E"/>
        <w:category>
          <w:name w:val="General"/>
          <w:gallery w:val="placeholder"/>
        </w:category>
        <w:types>
          <w:type w:val="bbPlcHdr"/>
        </w:types>
        <w:behaviors>
          <w:behavior w:val="content"/>
        </w:behaviors>
        <w:guid w:val="{4761324D-012B-4264-9C46-59263D974D74}"/>
      </w:docPartPr>
      <w:docPartBody>
        <w:p w:rsidR="006C0BDC" w:rsidRDefault="003E2007" w:rsidP="003E2007">
          <w:pPr>
            <w:pStyle w:val="A692F61C44524DEB912721758E9CD47E14"/>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docPartBody>
    </w:docPart>
    <w:docPart>
      <w:docPartPr>
        <w:name w:val="15BD6D0D136B49268C522E9405550482"/>
        <w:category>
          <w:name w:val="General"/>
          <w:gallery w:val="placeholder"/>
        </w:category>
        <w:types>
          <w:type w:val="bbPlcHdr"/>
        </w:types>
        <w:behaviors>
          <w:behavior w:val="content"/>
        </w:behaviors>
        <w:guid w:val="{A979926D-5106-4FB4-B233-0AA7AD14F30D}"/>
      </w:docPartPr>
      <w:docPartBody>
        <w:p w:rsidR="006C0BDC" w:rsidRDefault="003E2007" w:rsidP="003E2007">
          <w:pPr>
            <w:pStyle w:val="15BD6D0D136B49268C522E940555048214"/>
          </w:pPr>
          <w:r w:rsidRPr="0000101B">
            <w:rPr>
              <w:rStyle w:val="PlaceholderText"/>
            </w:rPr>
            <w:t xml:space="preserve">Click here to enter </w:t>
          </w:r>
          <w:r>
            <w:rPr>
              <w:rStyle w:val="PlaceholderText"/>
            </w:rPr>
            <w:t>TOTAL FTEs</w:t>
          </w:r>
          <w:r w:rsidRPr="0000101B">
            <w:rPr>
              <w:rStyle w:val="PlaceholderText"/>
            </w:rPr>
            <w:t>.</w:t>
          </w:r>
        </w:p>
      </w:docPartBody>
    </w:docPart>
    <w:docPart>
      <w:docPartPr>
        <w:name w:val="11DC3395E41841449B1770A68EBA4D60"/>
        <w:category>
          <w:name w:val="General"/>
          <w:gallery w:val="placeholder"/>
        </w:category>
        <w:types>
          <w:type w:val="bbPlcHdr"/>
        </w:types>
        <w:behaviors>
          <w:behavior w:val="content"/>
        </w:behaviors>
        <w:guid w:val="{2D2CD6E0-D8CB-4141-AB58-69FFA8447E3C}"/>
      </w:docPartPr>
      <w:docPartBody>
        <w:p w:rsidR="00FB11C5" w:rsidRDefault="00FB11C5">
          <w:pPr>
            <w:pStyle w:val="11DC3395E41841449B1770A68EBA4D60"/>
          </w:pPr>
          <w:r w:rsidRPr="00E02482">
            <w:rPr>
              <w:rStyle w:val="PlaceholderText"/>
            </w:rPr>
            <w:t>Choose an item.</w:t>
          </w:r>
        </w:p>
      </w:docPartBody>
    </w:docPart>
    <w:docPart>
      <w:docPartPr>
        <w:name w:val="D7900F0080204C389ECFAA73F1E92849"/>
        <w:category>
          <w:name w:val="General"/>
          <w:gallery w:val="placeholder"/>
        </w:category>
        <w:types>
          <w:type w:val="bbPlcHdr"/>
        </w:types>
        <w:behaviors>
          <w:behavior w:val="content"/>
        </w:behaviors>
        <w:guid w:val="{B21063D2-F78E-4148-9DC9-E2A1BF94168A}"/>
      </w:docPartPr>
      <w:docPartBody>
        <w:p w:rsidR="00FB11C5" w:rsidRDefault="00FB11C5">
          <w:pPr>
            <w:pStyle w:val="D7900F0080204C389ECFAA73F1E92849"/>
          </w:pPr>
          <w:r w:rsidRPr="00E02482">
            <w:rPr>
              <w:rStyle w:val="PlaceholderText"/>
            </w:rPr>
            <w:t>Choose an item.</w:t>
          </w:r>
        </w:p>
      </w:docPartBody>
    </w:docPart>
    <w:docPart>
      <w:docPartPr>
        <w:name w:val="62FE7E961B1141B58A45EF7608338310"/>
        <w:category>
          <w:name w:val="General"/>
          <w:gallery w:val="placeholder"/>
        </w:category>
        <w:types>
          <w:type w:val="bbPlcHdr"/>
        </w:types>
        <w:behaviors>
          <w:behavior w:val="content"/>
        </w:behaviors>
        <w:guid w:val="{824D4DDF-C3B5-4269-B49E-CC72DF1675B4}"/>
      </w:docPartPr>
      <w:docPartBody>
        <w:p w:rsidR="00FB11C5" w:rsidRDefault="003E2007" w:rsidP="003E2007">
          <w:pPr>
            <w:pStyle w:val="62FE7E961B1141B58A45EF760833831013"/>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94083778263142CC81DB47E43A256B9C"/>
        <w:category>
          <w:name w:val="General"/>
          <w:gallery w:val="placeholder"/>
        </w:category>
        <w:types>
          <w:type w:val="bbPlcHdr"/>
        </w:types>
        <w:behaviors>
          <w:behavior w:val="content"/>
        </w:behaviors>
        <w:guid w:val="{37554A49-7869-4439-ABF0-BD90F92567C3}"/>
      </w:docPartPr>
      <w:docPartBody>
        <w:p w:rsidR="00FB11C5" w:rsidRDefault="003E2007" w:rsidP="003E2007">
          <w:pPr>
            <w:pStyle w:val="94083778263142CC81DB47E43A256B9C13"/>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7BF348619EB04C12A5498FEDE9529702"/>
        <w:category>
          <w:name w:val="General"/>
          <w:gallery w:val="placeholder"/>
        </w:category>
        <w:types>
          <w:type w:val="bbPlcHdr"/>
        </w:types>
        <w:behaviors>
          <w:behavior w:val="content"/>
        </w:behaviors>
        <w:guid w:val="{63B8A52A-62EB-4E60-82BF-AC444587304D}"/>
      </w:docPartPr>
      <w:docPartBody>
        <w:p w:rsidR="00FB11C5" w:rsidRDefault="003E2007" w:rsidP="003E2007">
          <w:pPr>
            <w:pStyle w:val="7BF348619EB04C12A5498FEDE952970213"/>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7523179183F4493BA3778EAD2D492268"/>
        <w:category>
          <w:name w:val="General"/>
          <w:gallery w:val="placeholder"/>
        </w:category>
        <w:types>
          <w:type w:val="bbPlcHdr"/>
        </w:types>
        <w:behaviors>
          <w:behavior w:val="content"/>
        </w:behaviors>
        <w:guid w:val="{AB8312A5-51C8-4456-ABE6-379EAA537896}"/>
      </w:docPartPr>
      <w:docPartBody>
        <w:p w:rsidR="00FB11C5" w:rsidRDefault="003E2007" w:rsidP="003E2007">
          <w:pPr>
            <w:pStyle w:val="7523179183F4493BA3778EAD2D49226813"/>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78A49B7A61BE4EB9A36F84020AEA11C2"/>
        <w:category>
          <w:name w:val="General"/>
          <w:gallery w:val="placeholder"/>
        </w:category>
        <w:types>
          <w:type w:val="bbPlcHdr"/>
        </w:types>
        <w:behaviors>
          <w:behavior w:val="content"/>
        </w:behaviors>
        <w:guid w:val="{A1AA101A-70FD-41A5-A92C-5A4FE32BFFE8}"/>
      </w:docPartPr>
      <w:docPartBody>
        <w:p w:rsidR="00FB11C5" w:rsidRDefault="003E2007" w:rsidP="003E2007">
          <w:pPr>
            <w:pStyle w:val="78A49B7A61BE4EB9A36F84020AEA11C213"/>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7A395806B8B64B1B8ECEC21BD27DC7B7"/>
        <w:category>
          <w:name w:val="General"/>
          <w:gallery w:val="placeholder"/>
        </w:category>
        <w:types>
          <w:type w:val="bbPlcHdr"/>
        </w:types>
        <w:behaviors>
          <w:behavior w:val="content"/>
        </w:behaviors>
        <w:guid w:val="{53CA4B33-0449-4BF1-8286-0A675FE28533}"/>
      </w:docPartPr>
      <w:docPartBody>
        <w:p w:rsidR="00762B31" w:rsidRDefault="003E2007" w:rsidP="003E2007">
          <w:pPr>
            <w:pStyle w:val="7A395806B8B64B1B8ECEC21BD27DC7B711"/>
          </w:pPr>
          <w:r w:rsidRPr="001711AF">
            <w:rPr>
              <w:rStyle w:val="PlaceholderText"/>
            </w:rPr>
            <w:t xml:space="preserve">Click or tap here to enter </w:t>
          </w:r>
          <w:r>
            <w:rPr>
              <w:rStyle w:val="PlaceholderText"/>
            </w:rPr>
            <w:t>goal #</w:t>
          </w:r>
          <w:r w:rsidRPr="001711AF">
            <w:rPr>
              <w:rStyle w:val="PlaceholderText"/>
            </w:rPr>
            <w:t>.</w:t>
          </w:r>
        </w:p>
      </w:docPartBody>
    </w:docPart>
    <w:docPart>
      <w:docPartPr>
        <w:name w:val="EC5CFFAD917B423BA728541AED445DB3"/>
        <w:category>
          <w:name w:val="General"/>
          <w:gallery w:val="placeholder"/>
        </w:category>
        <w:types>
          <w:type w:val="bbPlcHdr"/>
        </w:types>
        <w:behaviors>
          <w:behavior w:val="content"/>
        </w:behaviors>
        <w:guid w:val="{93B78CEC-C436-4E9D-BA7A-00DD5BADA4A1}"/>
      </w:docPartPr>
      <w:docPartBody>
        <w:p w:rsidR="00762B31" w:rsidRDefault="003E2007" w:rsidP="003E2007">
          <w:pPr>
            <w:pStyle w:val="EC5CFFAD917B423BA728541AED445DB311"/>
          </w:pPr>
          <w:r w:rsidRPr="001711AF">
            <w:rPr>
              <w:rStyle w:val="PlaceholderText"/>
            </w:rPr>
            <w:t>Click or tap here to enter text.</w:t>
          </w:r>
        </w:p>
      </w:docPartBody>
    </w:docPart>
    <w:docPart>
      <w:docPartPr>
        <w:name w:val="E6B8CC55B54747EF86B856719DC25D1A"/>
        <w:category>
          <w:name w:val="General"/>
          <w:gallery w:val="placeholder"/>
        </w:category>
        <w:types>
          <w:type w:val="bbPlcHdr"/>
        </w:types>
        <w:behaviors>
          <w:behavior w:val="content"/>
        </w:behaviors>
        <w:guid w:val="{0DF0FAAE-A75B-44CA-89F6-B432993D47CC}"/>
      </w:docPartPr>
      <w:docPartBody>
        <w:p w:rsidR="00762B31" w:rsidRDefault="003E2007" w:rsidP="003E2007">
          <w:pPr>
            <w:pStyle w:val="E6B8CC55B54747EF86B856719DC25D1A11"/>
          </w:pPr>
          <w:r w:rsidRPr="001711AF">
            <w:rPr>
              <w:rStyle w:val="PlaceholderText"/>
            </w:rPr>
            <w:t xml:space="preserve">Click or tap here to enter </w:t>
          </w:r>
          <w:r>
            <w:rPr>
              <w:rStyle w:val="PlaceholderText"/>
            </w:rPr>
            <w:t>annual goal #</w:t>
          </w:r>
          <w:r w:rsidRPr="001711AF">
            <w:rPr>
              <w:rStyle w:val="PlaceholderText"/>
            </w:rPr>
            <w:t>.</w:t>
          </w:r>
        </w:p>
      </w:docPartBody>
    </w:docPart>
    <w:docPart>
      <w:docPartPr>
        <w:name w:val="859C64AE07D24421B7F36DF800A0458C"/>
        <w:category>
          <w:name w:val="General"/>
          <w:gallery w:val="placeholder"/>
        </w:category>
        <w:types>
          <w:type w:val="bbPlcHdr"/>
        </w:types>
        <w:behaviors>
          <w:behavior w:val="content"/>
        </w:behaviors>
        <w:guid w:val="{CD107077-92E9-4B17-98D4-6D15B61FF1A0}"/>
      </w:docPartPr>
      <w:docPartBody>
        <w:p w:rsidR="00762B31" w:rsidRDefault="003E2007" w:rsidP="003E2007">
          <w:pPr>
            <w:pStyle w:val="859C64AE07D24421B7F36DF800A0458C11"/>
          </w:pPr>
          <w:r w:rsidRPr="001711AF">
            <w:rPr>
              <w:rStyle w:val="PlaceholderText"/>
            </w:rPr>
            <w:t xml:space="preserve">Click or tap here to enter </w:t>
          </w:r>
          <w:r>
            <w:rPr>
              <w:rStyle w:val="PlaceholderText"/>
            </w:rPr>
            <w:t>outcome numerator text</w:t>
          </w:r>
          <w:r w:rsidRPr="001711AF">
            <w:rPr>
              <w:rStyle w:val="PlaceholderText"/>
            </w:rPr>
            <w:t>.</w:t>
          </w:r>
        </w:p>
      </w:docPartBody>
    </w:docPart>
    <w:docPart>
      <w:docPartPr>
        <w:name w:val="F034627298B44814A4141FFC748DEEEB"/>
        <w:category>
          <w:name w:val="General"/>
          <w:gallery w:val="placeholder"/>
        </w:category>
        <w:types>
          <w:type w:val="bbPlcHdr"/>
        </w:types>
        <w:behaviors>
          <w:behavior w:val="content"/>
        </w:behaviors>
        <w:guid w:val="{8C7308BA-D861-47B6-8C92-C2A376D96862}"/>
      </w:docPartPr>
      <w:docPartBody>
        <w:p w:rsidR="00762B31" w:rsidRDefault="003E2007" w:rsidP="003E2007">
          <w:pPr>
            <w:pStyle w:val="F034627298B44814A4141FFC748DEEEB11"/>
          </w:pPr>
          <w:r w:rsidRPr="001711AF">
            <w:rPr>
              <w:rStyle w:val="PlaceholderText"/>
            </w:rPr>
            <w:t xml:space="preserve">Click or tap here to enter </w:t>
          </w:r>
          <w:r>
            <w:rPr>
              <w:rStyle w:val="PlaceholderText"/>
            </w:rPr>
            <w:t>numerator #</w:t>
          </w:r>
          <w:r w:rsidRPr="001711AF">
            <w:rPr>
              <w:rStyle w:val="PlaceholderText"/>
            </w:rPr>
            <w:t>.</w:t>
          </w:r>
        </w:p>
      </w:docPartBody>
    </w:docPart>
    <w:docPart>
      <w:docPartPr>
        <w:name w:val="193AD271CDEA4358B6FB463126EED994"/>
        <w:category>
          <w:name w:val="General"/>
          <w:gallery w:val="placeholder"/>
        </w:category>
        <w:types>
          <w:type w:val="bbPlcHdr"/>
        </w:types>
        <w:behaviors>
          <w:behavior w:val="content"/>
        </w:behaviors>
        <w:guid w:val="{6983DF89-E032-4BDD-9750-E0F4DC79A82A}"/>
      </w:docPartPr>
      <w:docPartBody>
        <w:p w:rsidR="00762B31" w:rsidRDefault="003E2007" w:rsidP="003E2007">
          <w:pPr>
            <w:pStyle w:val="193AD271CDEA4358B6FB463126EED99411"/>
          </w:pPr>
          <w:r w:rsidRPr="001711AF">
            <w:rPr>
              <w:rStyle w:val="PlaceholderText"/>
            </w:rPr>
            <w:t xml:space="preserve">Click or tap here to enter </w:t>
          </w:r>
          <w:r>
            <w:rPr>
              <w:rStyle w:val="PlaceholderText"/>
            </w:rPr>
            <w:t xml:space="preserve">outcome denominator </w:t>
          </w:r>
          <w:r w:rsidRPr="001711AF">
            <w:rPr>
              <w:rStyle w:val="PlaceholderText"/>
            </w:rPr>
            <w:t>text.</w:t>
          </w:r>
        </w:p>
      </w:docPartBody>
    </w:docPart>
    <w:docPart>
      <w:docPartPr>
        <w:name w:val="1892998DA9DD4D9DB41B6E98BCCEAF60"/>
        <w:category>
          <w:name w:val="General"/>
          <w:gallery w:val="placeholder"/>
        </w:category>
        <w:types>
          <w:type w:val="bbPlcHdr"/>
        </w:types>
        <w:behaviors>
          <w:behavior w:val="content"/>
        </w:behaviors>
        <w:guid w:val="{2891AC0D-6EB0-4DD7-AD41-826057E848A7}"/>
      </w:docPartPr>
      <w:docPartBody>
        <w:p w:rsidR="00762B31" w:rsidRDefault="003E2007" w:rsidP="003E2007">
          <w:pPr>
            <w:pStyle w:val="1892998DA9DD4D9DB41B6E98BCCEAF6011"/>
          </w:pPr>
          <w:r w:rsidRPr="001711AF">
            <w:rPr>
              <w:rStyle w:val="PlaceholderText"/>
            </w:rPr>
            <w:t xml:space="preserve">Click or tap here to enter </w:t>
          </w:r>
          <w:r>
            <w:rPr>
              <w:rStyle w:val="PlaceholderText"/>
            </w:rPr>
            <w:t>denominator #</w:t>
          </w:r>
          <w:r w:rsidRPr="001711AF">
            <w:rPr>
              <w:rStyle w:val="PlaceholderText"/>
            </w:rPr>
            <w:t>.</w:t>
          </w:r>
        </w:p>
      </w:docPartBody>
    </w:docPart>
    <w:docPart>
      <w:docPartPr>
        <w:name w:val="274D066BE5074C4E88BD7FB34FA25406"/>
        <w:category>
          <w:name w:val="General"/>
          <w:gallery w:val="placeholder"/>
        </w:category>
        <w:types>
          <w:type w:val="bbPlcHdr"/>
        </w:types>
        <w:behaviors>
          <w:behavior w:val="content"/>
        </w:behaviors>
        <w:guid w:val="{F91FD32A-3795-495A-AE37-193760D29E9A}"/>
      </w:docPartPr>
      <w:docPartBody>
        <w:p w:rsidR="00762B31" w:rsidRDefault="003E2007" w:rsidP="003E2007">
          <w:pPr>
            <w:pStyle w:val="274D066BE5074C4E88BD7FB34FA2540611"/>
          </w:pPr>
          <w:r w:rsidRPr="001711AF">
            <w:rPr>
              <w:rStyle w:val="PlaceholderText"/>
            </w:rPr>
            <w:t xml:space="preserve">Click or tap here to enter </w:t>
          </w:r>
          <w:r>
            <w:rPr>
              <w:rStyle w:val="PlaceholderText"/>
            </w:rPr>
            <w:t>outcome percentage text</w:t>
          </w:r>
          <w:r w:rsidRPr="001711AF">
            <w:rPr>
              <w:rStyle w:val="PlaceholderText"/>
            </w:rPr>
            <w:t>.</w:t>
          </w:r>
        </w:p>
      </w:docPartBody>
    </w:docPart>
    <w:docPart>
      <w:docPartPr>
        <w:name w:val="5D5F53C43228406D90D3F992E525D11F"/>
        <w:category>
          <w:name w:val="General"/>
          <w:gallery w:val="placeholder"/>
        </w:category>
        <w:types>
          <w:type w:val="bbPlcHdr"/>
        </w:types>
        <w:behaviors>
          <w:behavior w:val="content"/>
        </w:behaviors>
        <w:guid w:val="{5F071BBD-5D59-4E6C-9629-B4D2E3746288}"/>
      </w:docPartPr>
      <w:docPartBody>
        <w:p w:rsidR="00762B31" w:rsidRDefault="003E2007" w:rsidP="003E2007">
          <w:pPr>
            <w:pStyle w:val="5D5F53C43228406D90D3F992E525D11F11"/>
          </w:pPr>
          <w:r w:rsidRPr="001711AF">
            <w:rPr>
              <w:rStyle w:val="PlaceholderText"/>
            </w:rPr>
            <w:t xml:space="preserve">Click or tap here to enter </w:t>
          </w:r>
          <w:r>
            <w:rPr>
              <w:rStyle w:val="PlaceholderText"/>
            </w:rPr>
            <w:t>outcome percentage %age (num/denom)</w:t>
          </w:r>
          <w:r w:rsidRPr="001711AF">
            <w:rPr>
              <w:rStyle w:val="PlaceholderText"/>
            </w:rPr>
            <w:t>.</w:t>
          </w:r>
        </w:p>
      </w:docPartBody>
    </w:docPart>
    <w:docPart>
      <w:docPartPr>
        <w:name w:val="C1689DE224364CA79D3F8308D5955C7F"/>
        <w:category>
          <w:name w:val="General"/>
          <w:gallery w:val="placeholder"/>
        </w:category>
        <w:types>
          <w:type w:val="bbPlcHdr"/>
        </w:types>
        <w:behaviors>
          <w:behavior w:val="content"/>
        </w:behaviors>
        <w:guid w:val="{56961F82-BAEE-4940-BC30-5B0A976B298D}"/>
      </w:docPartPr>
      <w:docPartBody>
        <w:p w:rsidR="001F1A39" w:rsidRDefault="003E2007" w:rsidP="003E2007">
          <w:pPr>
            <w:pStyle w:val="C1689DE224364CA79D3F8308D5955C7F7"/>
          </w:pPr>
          <w:r w:rsidRPr="00620A7A">
            <w:rPr>
              <w:rStyle w:val="PlaceholderText"/>
              <w:rFonts w:ascii="Arial" w:hAnsi="Arial" w:cs="Arial"/>
              <w:sz w:val="20"/>
              <w:szCs w:val="20"/>
            </w:rPr>
            <w:t>Drop down menu – choose item.</w:t>
          </w:r>
        </w:p>
      </w:docPartBody>
    </w:docPart>
    <w:docPart>
      <w:docPartPr>
        <w:name w:val="98AB3DC7BB9D46A2AC3FFBF45FCEF676"/>
        <w:category>
          <w:name w:val="General"/>
          <w:gallery w:val="placeholder"/>
        </w:category>
        <w:types>
          <w:type w:val="bbPlcHdr"/>
        </w:types>
        <w:behaviors>
          <w:behavior w:val="content"/>
        </w:behaviors>
        <w:guid w:val="{F03D37BE-9F78-4813-828B-C89581A732B2}"/>
      </w:docPartPr>
      <w:docPartBody>
        <w:p w:rsidR="001F1A39" w:rsidRDefault="003E2007" w:rsidP="003E2007">
          <w:pPr>
            <w:pStyle w:val="98AB3DC7BB9D46A2AC3FFBF45FCEF6767"/>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46484F6BA5B5446BB6DEC743ECDFDD09"/>
        <w:category>
          <w:name w:val="General"/>
          <w:gallery w:val="placeholder"/>
        </w:category>
        <w:types>
          <w:type w:val="bbPlcHdr"/>
        </w:types>
        <w:behaviors>
          <w:behavior w:val="content"/>
        </w:behaviors>
        <w:guid w:val="{8AB16427-8341-4421-A1C5-B42427D51039}"/>
      </w:docPartPr>
      <w:docPartBody>
        <w:p w:rsidR="001F1A39" w:rsidRDefault="003E2007" w:rsidP="003E2007">
          <w:pPr>
            <w:pStyle w:val="46484F6BA5B5446BB6DEC743ECDFDD097"/>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B2A8CE4DE33944A3ADBA0A17CFCB77C1"/>
        <w:category>
          <w:name w:val="General"/>
          <w:gallery w:val="placeholder"/>
        </w:category>
        <w:types>
          <w:type w:val="bbPlcHdr"/>
        </w:types>
        <w:behaviors>
          <w:behavior w:val="content"/>
        </w:behaviors>
        <w:guid w:val="{4F0755A8-19FF-4220-A2BC-C135FDB20354}"/>
      </w:docPartPr>
      <w:docPartBody>
        <w:p w:rsidR="001F1A39" w:rsidRDefault="003E2007" w:rsidP="003E2007">
          <w:pPr>
            <w:pStyle w:val="B2A8CE4DE33944A3ADBA0A17CFCB77C17"/>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43885B392BB646888C0CD69DFEB09C15"/>
        <w:category>
          <w:name w:val="General"/>
          <w:gallery w:val="placeholder"/>
        </w:category>
        <w:types>
          <w:type w:val="bbPlcHdr"/>
        </w:types>
        <w:behaviors>
          <w:behavior w:val="content"/>
        </w:behaviors>
        <w:guid w:val="{944B65ED-7B69-4E9A-9C0F-2EBF63D2F90B}"/>
      </w:docPartPr>
      <w:docPartBody>
        <w:p w:rsidR="001F1A39" w:rsidRDefault="003E2007" w:rsidP="003E2007">
          <w:pPr>
            <w:pStyle w:val="43885B392BB646888C0CD69DFEB09C157"/>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7560A3AF493A45D498F102D5CA5E70E9"/>
        <w:category>
          <w:name w:val="General"/>
          <w:gallery w:val="placeholder"/>
        </w:category>
        <w:types>
          <w:type w:val="bbPlcHdr"/>
        </w:types>
        <w:behaviors>
          <w:behavior w:val="content"/>
        </w:behaviors>
        <w:guid w:val="{AD788FA1-F070-44CF-99D6-20FBA5E45416}"/>
      </w:docPartPr>
      <w:docPartBody>
        <w:p w:rsidR="001F1A39" w:rsidRDefault="003E2007" w:rsidP="003E2007">
          <w:pPr>
            <w:pStyle w:val="7560A3AF493A45D498F102D5CA5E70E97"/>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2178C1D957164ACC839368E52DAF2D18"/>
        <w:category>
          <w:name w:val="General"/>
          <w:gallery w:val="placeholder"/>
        </w:category>
        <w:types>
          <w:type w:val="bbPlcHdr"/>
        </w:types>
        <w:behaviors>
          <w:behavior w:val="content"/>
        </w:behaviors>
        <w:guid w:val="{787E015E-75E9-4CD8-B5DD-52B1F12D72B5}"/>
      </w:docPartPr>
      <w:docPartBody>
        <w:p w:rsidR="001F1A39" w:rsidRDefault="003E2007" w:rsidP="003E2007">
          <w:pPr>
            <w:pStyle w:val="2178C1D957164ACC839368E52DAF2D187"/>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2B866859A1474411893229B6DD1EB57E"/>
        <w:category>
          <w:name w:val="General"/>
          <w:gallery w:val="placeholder"/>
        </w:category>
        <w:types>
          <w:type w:val="bbPlcHdr"/>
        </w:types>
        <w:behaviors>
          <w:behavior w:val="content"/>
        </w:behaviors>
        <w:guid w:val="{A2534002-C19D-4C27-AC5A-B28A728F449E}"/>
      </w:docPartPr>
      <w:docPartBody>
        <w:p w:rsidR="001F1A39" w:rsidRDefault="003E2007" w:rsidP="003E2007">
          <w:pPr>
            <w:pStyle w:val="2B866859A1474411893229B6DD1EB57E7"/>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C52F95D33B3B4AF7B8DAA109FAFD15FB"/>
        <w:category>
          <w:name w:val="General"/>
          <w:gallery w:val="placeholder"/>
        </w:category>
        <w:types>
          <w:type w:val="bbPlcHdr"/>
        </w:types>
        <w:behaviors>
          <w:behavior w:val="content"/>
        </w:behaviors>
        <w:guid w:val="{13E968DF-D4E1-40AF-835B-F35B85A9C844}"/>
      </w:docPartPr>
      <w:docPartBody>
        <w:p w:rsidR="001F1A39" w:rsidRDefault="003E2007" w:rsidP="003E2007">
          <w:pPr>
            <w:pStyle w:val="C52F95D33B3B4AF7B8DAA109FAFD15FB7"/>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A1BEAFE5471347C089AB840CAC312346"/>
        <w:category>
          <w:name w:val="General"/>
          <w:gallery w:val="placeholder"/>
        </w:category>
        <w:types>
          <w:type w:val="bbPlcHdr"/>
        </w:types>
        <w:behaviors>
          <w:behavior w:val="content"/>
        </w:behaviors>
        <w:guid w:val="{A04F8244-9D2E-458A-A55B-DDF86E25673D}"/>
      </w:docPartPr>
      <w:docPartBody>
        <w:p w:rsidR="001F1A39" w:rsidRDefault="003E2007" w:rsidP="003E2007">
          <w:pPr>
            <w:pStyle w:val="A1BEAFE5471347C089AB840CAC3123467"/>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AE9501ECA0084B54AC024AA1CFF43107"/>
        <w:category>
          <w:name w:val="General"/>
          <w:gallery w:val="placeholder"/>
        </w:category>
        <w:types>
          <w:type w:val="bbPlcHdr"/>
        </w:types>
        <w:behaviors>
          <w:behavior w:val="content"/>
        </w:behaviors>
        <w:guid w:val="{2D8E36DB-8607-426A-AA43-B83F01A4CE9B}"/>
      </w:docPartPr>
      <w:docPartBody>
        <w:p w:rsidR="001F1A39" w:rsidRDefault="003E2007" w:rsidP="003E2007">
          <w:pPr>
            <w:pStyle w:val="AE9501ECA0084B54AC024AA1CFF431077"/>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07BF7AE88ADC473AA4313D20C2EB6668"/>
        <w:category>
          <w:name w:val="General"/>
          <w:gallery w:val="placeholder"/>
        </w:category>
        <w:types>
          <w:type w:val="bbPlcHdr"/>
        </w:types>
        <w:behaviors>
          <w:behavior w:val="content"/>
        </w:behaviors>
        <w:guid w:val="{47F1099C-40C8-47E9-A5BF-582EC7B23D49}"/>
      </w:docPartPr>
      <w:docPartBody>
        <w:p w:rsidR="001F1A39" w:rsidRDefault="003E2007" w:rsidP="003E2007">
          <w:pPr>
            <w:pStyle w:val="07BF7AE88ADC473AA4313D20C2EB66687"/>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17599B2566104A2EAD5C5136250857AD"/>
        <w:category>
          <w:name w:val="General"/>
          <w:gallery w:val="placeholder"/>
        </w:category>
        <w:types>
          <w:type w:val="bbPlcHdr"/>
        </w:types>
        <w:behaviors>
          <w:behavior w:val="content"/>
        </w:behaviors>
        <w:guid w:val="{9BC32754-216E-4DEC-BE8B-C688B480606D}"/>
      </w:docPartPr>
      <w:docPartBody>
        <w:p w:rsidR="001F1A39" w:rsidRDefault="003E2007" w:rsidP="003E2007">
          <w:pPr>
            <w:pStyle w:val="17599B2566104A2EAD5C5136250857AD7"/>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A99BDEA1D18940A1922B7CF0A1C9B250"/>
        <w:category>
          <w:name w:val="General"/>
          <w:gallery w:val="placeholder"/>
        </w:category>
        <w:types>
          <w:type w:val="bbPlcHdr"/>
        </w:types>
        <w:behaviors>
          <w:behavior w:val="content"/>
        </w:behaviors>
        <w:guid w:val="{3C9694D8-53F8-461E-89B4-A0447EA93EF0}"/>
      </w:docPartPr>
      <w:docPartBody>
        <w:p w:rsidR="001F1A39" w:rsidRDefault="003E2007" w:rsidP="003E2007">
          <w:pPr>
            <w:pStyle w:val="A99BDEA1D18940A1922B7CF0A1C9B2507"/>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ECE01D0E951E4374A89F85CA750AE966"/>
        <w:category>
          <w:name w:val="General"/>
          <w:gallery w:val="placeholder"/>
        </w:category>
        <w:types>
          <w:type w:val="bbPlcHdr"/>
        </w:types>
        <w:behaviors>
          <w:behavior w:val="content"/>
        </w:behaviors>
        <w:guid w:val="{B84F938D-D42C-4079-82EC-CA962463AB6E}"/>
      </w:docPartPr>
      <w:docPartBody>
        <w:p w:rsidR="001F1A39" w:rsidRDefault="003E2007" w:rsidP="003E2007">
          <w:pPr>
            <w:pStyle w:val="ECE01D0E951E4374A89F85CA750AE9666"/>
          </w:pPr>
          <w:r w:rsidRPr="00620A7A">
            <w:rPr>
              <w:rStyle w:val="PlaceholderText"/>
              <w:rFonts w:ascii="Arial" w:hAnsi="Arial" w:cs="Arial"/>
              <w:sz w:val="20"/>
              <w:szCs w:val="20"/>
            </w:rPr>
            <w:t>Click or tap here to enter text.</w:t>
          </w:r>
        </w:p>
      </w:docPartBody>
    </w:docPart>
    <w:docPart>
      <w:docPartPr>
        <w:name w:val="033C104EFFCF44B2B6217AA7766E0F0E"/>
        <w:category>
          <w:name w:val="General"/>
          <w:gallery w:val="placeholder"/>
        </w:category>
        <w:types>
          <w:type w:val="bbPlcHdr"/>
        </w:types>
        <w:behaviors>
          <w:behavior w:val="content"/>
        </w:behaviors>
        <w:guid w:val="{AFFA587E-FCF5-4106-9C20-02BDD323CBDC}"/>
      </w:docPartPr>
      <w:docPartBody>
        <w:p w:rsidR="001F1A39" w:rsidRDefault="003E2007" w:rsidP="003E2007">
          <w:pPr>
            <w:pStyle w:val="033C104EFFCF44B2B6217AA7766E0F0E6"/>
          </w:pPr>
          <w:r w:rsidRPr="00620A7A">
            <w:rPr>
              <w:rStyle w:val="PlaceholderText"/>
              <w:rFonts w:ascii="Arial" w:hAnsi="Arial" w:cs="Arial"/>
              <w:sz w:val="20"/>
              <w:szCs w:val="20"/>
            </w:rPr>
            <w:t>Click or tap here to enter text.</w:t>
          </w:r>
        </w:p>
      </w:docPartBody>
    </w:docPart>
    <w:docPart>
      <w:docPartPr>
        <w:name w:val="801785FA7D6C4759893901C79B825C84"/>
        <w:category>
          <w:name w:val="General"/>
          <w:gallery w:val="placeholder"/>
        </w:category>
        <w:types>
          <w:type w:val="bbPlcHdr"/>
        </w:types>
        <w:behaviors>
          <w:behavior w:val="content"/>
        </w:behaviors>
        <w:guid w:val="{B878C00F-07E9-4556-93C9-EDC089E04535}"/>
      </w:docPartPr>
      <w:docPartBody>
        <w:p w:rsidR="001F1A39" w:rsidRDefault="003E2007" w:rsidP="003E2007">
          <w:pPr>
            <w:pStyle w:val="801785FA7D6C4759893901C79B825C846"/>
          </w:pPr>
          <w:r w:rsidRPr="00620A7A">
            <w:rPr>
              <w:rStyle w:val="PlaceholderText"/>
              <w:rFonts w:ascii="Arial" w:hAnsi="Arial" w:cs="Arial"/>
              <w:sz w:val="20"/>
              <w:szCs w:val="20"/>
            </w:rPr>
            <w:t>Click or tap here to enter text.</w:t>
          </w:r>
        </w:p>
      </w:docPartBody>
    </w:docPart>
    <w:docPart>
      <w:docPartPr>
        <w:name w:val="6015725ABE5C458FBDE7340682516113"/>
        <w:category>
          <w:name w:val="General"/>
          <w:gallery w:val="placeholder"/>
        </w:category>
        <w:types>
          <w:type w:val="bbPlcHdr"/>
        </w:types>
        <w:behaviors>
          <w:behavior w:val="content"/>
        </w:behaviors>
        <w:guid w:val="{8017BA59-8A27-4963-8C95-E4ABC8F44D50}"/>
      </w:docPartPr>
      <w:docPartBody>
        <w:p w:rsidR="00BC78E4" w:rsidRDefault="003E2007" w:rsidP="003E2007">
          <w:pPr>
            <w:pStyle w:val="6015725ABE5C458FBDE73406825161136"/>
          </w:pPr>
          <w:r>
            <w:rPr>
              <w:rStyle w:val="PlaceholderText"/>
            </w:rPr>
            <w:t>Choose a performance metric from the drop-down menu</w:t>
          </w:r>
        </w:p>
      </w:docPartBody>
    </w:docPart>
    <w:docPart>
      <w:docPartPr>
        <w:name w:val="F399BAA1E8E249D880BC1D6ED2D3015B"/>
        <w:category>
          <w:name w:val="General"/>
          <w:gallery w:val="placeholder"/>
        </w:category>
        <w:types>
          <w:type w:val="bbPlcHdr"/>
        </w:types>
        <w:behaviors>
          <w:behavior w:val="content"/>
        </w:behaviors>
        <w:guid w:val="{3C9AF6A3-417F-4C85-A0D0-8DAB614E1B0D}"/>
      </w:docPartPr>
      <w:docPartBody>
        <w:p w:rsidR="00167FF2" w:rsidRDefault="003E2007" w:rsidP="003E2007">
          <w:pPr>
            <w:pStyle w:val="F399BAA1E8E249D880BC1D6ED2D3015B2"/>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685C4B5622634FA183DE80B2DFADE535"/>
        <w:category>
          <w:name w:val="General"/>
          <w:gallery w:val="placeholder"/>
        </w:category>
        <w:types>
          <w:type w:val="bbPlcHdr"/>
        </w:types>
        <w:behaviors>
          <w:behavior w:val="content"/>
        </w:behaviors>
        <w:guid w:val="{9B8C85AC-648A-4FF4-A91B-119295F4B991}"/>
      </w:docPartPr>
      <w:docPartBody>
        <w:p w:rsidR="00BF1DF4" w:rsidRDefault="003E2007" w:rsidP="003E2007">
          <w:pPr>
            <w:pStyle w:val="685C4B5622634FA183DE80B2DFADE5351"/>
          </w:pPr>
          <w:r w:rsidRPr="00F53A0C">
            <w:rPr>
              <w:rStyle w:val="PlaceholderText"/>
            </w:rPr>
            <w:t>Choose an item.</w:t>
          </w:r>
        </w:p>
      </w:docPartBody>
    </w:docPart>
    <w:docPart>
      <w:docPartPr>
        <w:name w:val="C9F3EE2808B743DFA4310626C428CA47"/>
        <w:category>
          <w:name w:val="General"/>
          <w:gallery w:val="placeholder"/>
        </w:category>
        <w:types>
          <w:type w:val="bbPlcHdr"/>
        </w:types>
        <w:behaviors>
          <w:behavior w:val="content"/>
        </w:behaviors>
        <w:guid w:val="{8FC9B04F-DA48-4A1B-87BE-FF57BB4BBE9B}"/>
      </w:docPartPr>
      <w:docPartBody>
        <w:p w:rsidR="00BF1DF4" w:rsidRDefault="003E2007" w:rsidP="003E2007">
          <w:pPr>
            <w:pStyle w:val="C9F3EE2808B743DFA4310626C428CA471"/>
          </w:pPr>
          <w:r w:rsidRPr="00F2200C">
            <w:rPr>
              <w:rFonts w:ascii="Arial" w:hAnsi="Arial" w:cs="Arial"/>
              <w:sz w:val="20"/>
              <w:szCs w:val="20"/>
            </w:rPr>
            <w:t>Enter Number</w:t>
          </w:r>
        </w:p>
      </w:docPartBody>
    </w:docPart>
    <w:docPart>
      <w:docPartPr>
        <w:name w:val="1D841B9EEFCB44C3877359DEF69099F6"/>
        <w:category>
          <w:name w:val="General"/>
          <w:gallery w:val="placeholder"/>
        </w:category>
        <w:types>
          <w:type w:val="bbPlcHdr"/>
        </w:types>
        <w:behaviors>
          <w:behavior w:val="content"/>
        </w:behaviors>
        <w:guid w:val="{0A8F65B3-4F7F-4AB8-8BCE-320728BC9836}"/>
      </w:docPartPr>
      <w:docPartBody>
        <w:p w:rsidR="00BF1DF4" w:rsidRDefault="003E2007" w:rsidP="003E2007">
          <w:pPr>
            <w:pStyle w:val="1D841B9EEFCB44C3877359DEF69099F61"/>
          </w:pPr>
          <w:r w:rsidRPr="00F53A0C">
            <w:rPr>
              <w:rStyle w:val="PlaceholderText"/>
            </w:rPr>
            <w:t>Choose an item.</w:t>
          </w:r>
        </w:p>
      </w:docPartBody>
    </w:docPart>
    <w:docPart>
      <w:docPartPr>
        <w:name w:val="F6200DEDA1514FFDB693C1CBB5096C03"/>
        <w:category>
          <w:name w:val="General"/>
          <w:gallery w:val="placeholder"/>
        </w:category>
        <w:types>
          <w:type w:val="bbPlcHdr"/>
        </w:types>
        <w:behaviors>
          <w:behavior w:val="content"/>
        </w:behaviors>
        <w:guid w:val="{31A9C219-BBDE-4991-8F50-BFB2B7EEDACD}"/>
      </w:docPartPr>
      <w:docPartBody>
        <w:p w:rsidR="00BF1DF4" w:rsidRDefault="003E2007" w:rsidP="003E2007">
          <w:pPr>
            <w:pStyle w:val="F6200DEDA1514FFDB693C1CBB5096C031"/>
          </w:pPr>
          <w:r w:rsidRPr="00F2200C">
            <w:rPr>
              <w:rFonts w:ascii="Arial" w:hAnsi="Arial" w:cs="Arial"/>
              <w:sz w:val="20"/>
              <w:szCs w:val="20"/>
            </w:rPr>
            <w:t>Enter Number</w:t>
          </w:r>
        </w:p>
      </w:docPartBody>
    </w:docPart>
    <w:docPart>
      <w:docPartPr>
        <w:name w:val="794C73654BD9469491D0E4438885DCCE"/>
        <w:category>
          <w:name w:val="General"/>
          <w:gallery w:val="placeholder"/>
        </w:category>
        <w:types>
          <w:type w:val="bbPlcHdr"/>
        </w:types>
        <w:behaviors>
          <w:behavior w:val="content"/>
        </w:behaviors>
        <w:guid w:val="{0F4A2C8F-4F36-4EBB-AA54-8554C497159E}"/>
      </w:docPartPr>
      <w:docPartBody>
        <w:p w:rsidR="00BF1DF4" w:rsidRDefault="003E2007" w:rsidP="003E2007">
          <w:pPr>
            <w:pStyle w:val="794C73654BD9469491D0E4438885DCCE1"/>
          </w:pPr>
          <w:r w:rsidRPr="00F53A0C">
            <w:rPr>
              <w:rStyle w:val="PlaceholderText"/>
            </w:rPr>
            <w:t>Choose an item.</w:t>
          </w:r>
        </w:p>
      </w:docPartBody>
    </w:docPart>
    <w:docPart>
      <w:docPartPr>
        <w:name w:val="7AA28263933946C393F2AEE94C3276B1"/>
        <w:category>
          <w:name w:val="General"/>
          <w:gallery w:val="placeholder"/>
        </w:category>
        <w:types>
          <w:type w:val="bbPlcHdr"/>
        </w:types>
        <w:behaviors>
          <w:behavior w:val="content"/>
        </w:behaviors>
        <w:guid w:val="{91BD90D6-E7CA-4D92-93A9-18450FC51276}"/>
      </w:docPartPr>
      <w:docPartBody>
        <w:p w:rsidR="00BF1DF4" w:rsidRDefault="003E2007" w:rsidP="003E2007">
          <w:pPr>
            <w:pStyle w:val="7AA28263933946C393F2AEE94C3276B11"/>
          </w:pPr>
          <w:r>
            <w:rPr>
              <w:rFonts w:ascii="Arial" w:hAnsi="Arial" w:cs="Arial"/>
              <w:i/>
              <w:sz w:val="20"/>
              <w:szCs w:val="20"/>
            </w:rPr>
            <w:t>Enter Percentage here calculated by dividing Numerator by Denomina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00000001" w:usb1="08070000"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05D8"/>
    <w:rsid w:val="00116396"/>
    <w:rsid w:val="00167FF2"/>
    <w:rsid w:val="001E5B3B"/>
    <w:rsid w:val="001F1A39"/>
    <w:rsid w:val="00207DB1"/>
    <w:rsid w:val="002268B0"/>
    <w:rsid w:val="002622D3"/>
    <w:rsid w:val="002B2ADD"/>
    <w:rsid w:val="002F649A"/>
    <w:rsid w:val="00323992"/>
    <w:rsid w:val="003B668E"/>
    <w:rsid w:val="003E2007"/>
    <w:rsid w:val="004D0C6D"/>
    <w:rsid w:val="004F411E"/>
    <w:rsid w:val="005455C1"/>
    <w:rsid w:val="005A3147"/>
    <w:rsid w:val="0060234F"/>
    <w:rsid w:val="00665493"/>
    <w:rsid w:val="006979A2"/>
    <w:rsid w:val="006C0BDC"/>
    <w:rsid w:val="006D62B5"/>
    <w:rsid w:val="00762B31"/>
    <w:rsid w:val="00781547"/>
    <w:rsid w:val="007A55AE"/>
    <w:rsid w:val="008A46B9"/>
    <w:rsid w:val="008A4778"/>
    <w:rsid w:val="008B579A"/>
    <w:rsid w:val="00927C32"/>
    <w:rsid w:val="00930E38"/>
    <w:rsid w:val="00936A1B"/>
    <w:rsid w:val="009C60E6"/>
    <w:rsid w:val="00AE6E89"/>
    <w:rsid w:val="00B34A3A"/>
    <w:rsid w:val="00B5044A"/>
    <w:rsid w:val="00B72470"/>
    <w:rsid w:val="00B767D6"/>
    <w:rsid w:val="00BA59C9"/>
    <w:rsid w:val="00BC4CD7"/>
    <w:rsid w:val="00BC78E4"/>
    <w:rsid w:val="00BF1DF4"/>
    <w:rsid w:val="00C33B5E"/>
    <w:rsid w:val="00DA4AB6"/>
    <w:rsid w:val="00DF59F2"/>
    <w:rsid w:val="00DF6B41"/>
    <w:rsid w:val="00E1726E"/>
    <w:rsid w:val="00E40691"/>
    <w:rsid w:val="00EA3C96"/>
    <w:rsid w:val="00F229F7"/>
    <w:rsid w:val="00FB11C5"/>
    <w:rsid w:val="00FF05D8"/>
    <w:rsid w:val="00FF2D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A32DB0B"/>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2007"/>
    <w:rPr>
      <w:color w:val="808080"/>
    </w:rPr>
  </w:style>
  <w:style w:type="paragraph" w:customStyle="1" w:styleId="4586D63BF3A64573B778F25ADDC79A76">
    <w:name w:val="4586D63BF3A64573B778F25ADDC79A76"/>
    <w:rsid w:val="00FF05D8"/>
  </w:style>
  <w:style w:type="paragraph" w:customStyle="1" w:styleId="A6DA4ED73EEB4D83B95B8814EE99FF5C">
    <w:name w:val="A6DA4ED73EEB4D83B95B8814EE99FF5C"/>
    <w:rsid w:val="00FF05D8"/>
  </w:style>
  <w:style w:type="paragraph" w:customStyle="1" w:styleId="E44B0635D44048F99134F4BFEAB9D019">
    <w:name w:val="E44B0635D44048F99134F4BFEAB9D019"/>
    <w:rsid w:val="00FF05D8"/>
  </w:style>
  <w:style w:type="paragraph" w:customStyle="1" w:styleId="8882EBA6D1EE44A48D60EFF5E3C525F7">
    <w:name w:val="8882EBA6D1EE44A48D60EFF5E3C525F7"/>
    <w:rsid w:val="00FF05D8"/>
  </w:style>
  <w:style w:type="paragraph" w:customStyle="1" w:styleId="2229800AC5BF4115BD42347D1F0D6162">
    <w:name w:val="2229800AC5BF4115BD42347D1F0D6162"/>
    <w:rsid w:val="00FF05D8"/>
  </w:style>
  <w:style w:type="paragraph" w:customStyle="1" w:styleId="49FDF79BABD24B1F804B0611F34B5948">
    <w:name w:val="49FDF79BABD24B1F804B0611F34B5948"/>
    <w:rsid w:val="00FF05D8"/>
  </w:style>
  <w:style w:type="paragraph" w:customStyle="1" w:styleId="9B0E4EB1CB094E3F84B5E559FF58762F">
    <w:name w:val="9B0E4EB1CB094E3F84B5E559FF58762F"/>
    <w:rsid w:val="00FF05D8"/>
  </w:style>
  <w:style w:type="paragraph" w:customStyle="1" w:styleId="446FD65F45284F4EB92775CDF383385C">
    <w:name w:val="446FD65F45284F4EB92775CDF383385C"/>
    <w:rsid w:val="00FF05D8"/>
  </w:style>
  <w:style w:type="paragraph" w:customStyle="1" w:styleId="0CAC487EA5504E70A9E95B205B0B0ECE">
    <w:name w:val="0CAC487EA5504E70A9E95B205B0B0ECE"/>
    <w:rsid w:val="00FF05D8"/>
  </w:style>
  <w:style w:type="paragraph" w:customStyle="1" w:styleId="6D1077081FC34F8AA3FD62F4A2C57BDF">
    <w:name w:val="6D1077081FC34F8AA3FD62F4A2C57BDF"/>
    <w:rsid w:val="00FF05D8"/>
  </w:style>
  <w:style w:type="paragraph" w:customStyle="1" w:styleId="C212167148F3406B8E1AEA01C0BD7449">
    <w:name w:val="C212167148F3406B8E1AEA01C0BD7449"/>
    <w:rsid w:val="00FF05D8"/>
  </w:style>
  <w:style w:type="paragraph" w:customStyle="1" w:styleId="99C09D171433430CBE8F6004D00C203D">
    <w:name w:val="99C09D171433430CBE8F6004D00C203D"/>
    <w:rsid w:val="00FF05D8"/>
  </w:style>
  <w:style w:type="paragraph" w:customStyle="1" w:styleId="FAF10DD1E4EC4239874B17123E9E9362">
    <w:name w:val="FAF10DD1E4EC4239874B17123E9E9362"/>
    <w:rsid w:val="00FF05D8"/>
  </w:style>
  <w:style w:type="paragraph" w:customStyle="1" w:styleId="525D998026604498B22F7F5863955497">
    <w:name w:val="525D998026604498B22F7F5863955497"/>
    <w:rsid w:val="00FF05D8"/>
  </w:style>
  <w:style w:type="paragraph" w:customStyle="1" w:styleId="A90DDF11FFE8458A8C6A3CB20EA92F38">
    <w:name w:val="A90DDF11FFE8458A8C6A3CB20EA92F38"/>
    <w:rsid w:val="00FF05D8"/>
  </w:style>
  <w:style w:type="paragraph" w:customStyle="1" w:styleId="0B32DE8F7E354ED58AF33194E265EC7A">
    <w:name w:val="0B32DE8F7E354ED58AF33194E265EC7A"/>
    <w:rsid w:val="00FF05D8"/>
  </w:style>
  <w:style w:type="paragraph" w:customStyle="1" w:styleId="02133E0893604FAF97C19A78D38D3190">
    <w:name w:val="02133E0893604FAF97C19A78D38D3190"/>
    <w:rsid w:val="00FF05D8"/>
  </w:style>
  <w:style w:type="paragraph" w:customStyle="1" w:styleId="117D6D4BB00E409EBC67F68194CED122">
    <w:name w:val="117D6D4BB00E409EBC67F68194CED122"/>
    <w:rsid w:val="00FF05D8"/>
  </w:style>
  <w:style w:type="paragraph" w:customStyle="1" w:styleId="D7689CE3DB564C589B694204CB20F6D4">
    <w:name w:val="D7689CE3DB564C589B694204CB20F6D4"/>
    <w:rsid w:val="00FF05D8"/>
  </w:style>
  <w:style w:type="paragraph" w:customStyle="1" w:styleId="FF7F725655A6468989D952E4086E8EAF">
    <w:name w:val="FF7F725655A6468989D952E4086E8EAF"/>
    <w:rsid w:val="00FF05D8"/>
  </w:style>
  <w:style w:type="paragraph" w:customStyle="1" w:styleId="D7215AE38BD84491931FF3235D802982">
    <w:name w:val="D7215AE38BD84491931FF3235D802982"/>
    <w:rsid w:val="00FF05D8"/>
  </w:style>
  <w:style w:type="paragraph" w:customStyle="1" w:styleId="D25EBF3348E64190B8E14A5A47F07FE3">
    <w:name w:val="D25EBF3348E64190B8E14A5A47F07FE3"/>
    <w:rsid w:val="00FF05D8"/>
  </w:style>
  <w:style w:type="paragraph" w:customStyle="1" w:styleId="CA9422743EA242F29DBFA565D1113B34">
    <w:name w:val="CA9422743EA242F29DBFA565D1113B34"/>
    <w:rsid w:val="00FF05D8"/>
  </w:style>
  <w:style w:type="paragraph" w:customStyle="1" w:styleId="9497840F159848FF91963E6809168463">
    <w:name w:val="9497840F159848FF91963E6809168463"/>
    <w:rsid w:val="00FF05D8"/>
  </w:style>
  <w:style w:type="paragraph" w:customStyle="1" w:styleId="8D5B55E3D7D64E5BA772A66AD56D1768">
    <w:name w:val="8D5B55E3D7D64E5BA772A66AD56D1768"/>
    <w:rsid w:val="00FF05D8"/>
  </w:style>
  <w:style w:type="paragraph" w:customStyle="1" w:styleId="A43374DF794F43A9B961946579EB7354">
    <w:name w:val="A43374DF794F43A9B961946579EB7354"/>
    <w:rsid w:val="00FF05D8"/>
  </w:style>
  <w:style w:type="paragraph" w:customStyle="1" w:styleId="8415AD20A6C6464F982A129D79A48719">
    <w:name w:val="8415AD20A6C6464F982A129D79A48719"/>
    <w:rsid w:val="00FF05D8"/>
  </w:style>
  <w:style w:type="paragraph" w:customStyle="1" w:styleId="CF38BF03246F4D548D5AC0EF6E17C900">
    <w:name w:val="CF38BF03246F4D548D5AC0EF6E17C900"/>
    <w:rsid w:val="00FF05D8"/>
  </w:style>
  <w:style w:type="paragraph" w:customStyle="1" w:styleId="60443697568D404AADC5E19528827582">
    <w:name w:val="60443697568D404AADC5E19528827582"/>
    <w:rsid w:val="00FF05D8"/>
    <w:rPr>
      <w:rFonts w:eastAsiaTheme="minorHAnsi"/>
    </w:rPr>
  </w:style>
  <w:style w:type="paragraph" w:customStyle="1" w:styleId="A014787DDAF04172BB1B9D75FF3082FE">
    <w:name w:val="A014787DDAF04172BB1B9D75FF3082FE"/>
    <w:rsid w:val="00FF05D8"/>
    <w:rPr>
      <w:rFonts w:eastAsiaTheme="minorHAnsi"/>
    </w:rPr>
  </w:style>
  <w:style w:type="paragraph" w:customStyle="1" w:styleId="F81E27D98A8D44C3AF044A123DDA61FA">
    <w:name w:val="F81E27D98A8D44C3AF044A123DDA61FA"/>
    <w:rsid w:val="00FF05D8"/>
    <w:rPr>
      <w:rFonts w:eastAsiaTheme="minorHAnsi"/>
    </w:rPr>
  </w:style>
  <w:style w:type="paragraph" w:customStyle="1" w:styleId="42F825D4A1CE4A05BAFB32AD6696EF00">
    <w:name w:val="42F825D4A1CE4A05BAFB32AD6696EF00"/>
    <w:rsid w:val="00FF05D8"/>
    <w:rPr>
      <w:rFonts w:eastAsiaTheme="minorHAnsi"/>
    </w:rPr>
  </w:style>
  <w:style w:type="paragraph" w:customStyle="1" w:styleId="E906232C724A49698FA747C9586CB356">
    <w:name w:val="E906232C724A49698FA747C9586CB356"/>
    <w:rsid w:val="00FF05D8"/>
    <w:rPr>
      <w:rFonts w:eastAsiaTheme="minorHAnsi"/>
    </w:rPr>
  </w:style>
  <w:style w:type="paragraph" w:customStyle="1" w:styleId="E44B0635D44048F99134F4BFEAB9D0191">
    <w:name w:val="E44B0635D44048F99134F4BFEAB9D0191"/>
    <w:rsid w:val="00FF05D8"/>
    <w:rPr>
      <w:rFonts w:eastAsiaTheme="minorHAnsi"/>
    </w:rPr>
  </w:style>
  <w:style w:type="paragraph" w:customStyle="1" w:styleId="4586D63BF3A64573B778F25ADDC79A761">
    <w:name w:val="4586D63BF3A64573B778F25ADDC79A761"/>
    <w:rsid w:val="00FF05D8"/>
    <w:rPr>
      <w:rFonts w:eastAsiaTheme="minorHAnsi"/>
    </w:rPr>
  </w:style>
  <w:style w:type="paragraph" w:customStyle="1" w:styleId="1FA58A6765F6443C83065A183461D898">
    <w:name w:val="1FA58A6765F6443C83065A183461D898"/>
    <w:rsid w:val="00FF05D8"/>
    <w:rPr>
      <w:rFonts w:eastAsiaTheme="minorHAnsi"/>
    </w:rPr>
  </w:style>
  <w:style w:type="paragraph" w:customStyle="1" w:styleId="5E0BAA78EF8E48C588E315A3C553D35A">
    <w:name w:val="5E0BAA78EF8E48C588E315A3C553D35A"/>
    <w:rsid w:val="00FF05D8"/>
    <w:rPr>
      <w:rFonts w:eastAsiaTheme="minorHAnsi"/>
    </w:rPr>
  </w:style>
  <w:style w:type="paragraph" w:customStyle="1" w:styleId="8882EBA6D1EE44A48D60EFF5E3C525F71">
    <w:name w:val="8882EBA6D1EE44A48D60EFF5E3C525F71"/>
    <w:rsid w:val="00FF05D8"/>
    <w:rPr>
      <w:rFonts w:eastAsiaTheme="minorHAnsi"/>
    </w:rPr>
  </w:style>
  <w:style w:type="paragraph" w:customStyle="1" w:styleId="2229800AC5BF4115BD42347D1F0D61621">
    <w:name w:val="2229800AC5BF4115BD42347D1F0D61621"/>
    <w:rsid w:val="00FF05D8"/>
    <w:rPr>
      <w:rFonts w:eastAsiaTheme="minorHAnsi"/>
    </w:rPr>
  </w:style>
  <w:style w:type="paragraph" w:customStyle="1" w:styleId="49FDF79BABD24B1F804B0611F34B59481">
    <w:name w:val="49FDF79BABD24B1F804B0611F34B59481"/>
    <w:rsid w:val="00FF05D8"/>
    <w:rPr>
      <w:rFonts w:eastAsiaTheme="minorHAnsi"/>
    </w:rPr>
  </w:style>
  <w:style w:type="paragraph" w:customStyle="1" w:styleId="9B0E4EB1CB094E3F84B5E559FF58762F1">
    <w:name w:val="9B0E4EB1CB094E3F84B5E559FF58762F1"/>
    <w:rsid w:val="00FF05D8"/>
    <w:rPr>
      <w:rFonts w:eastAsiaTheme="minorHAnsi"/>
    </w:rPr>
  </w:style>
  <w:style w:type="paragraph" w:customStyle="1" w:styleId="446FD65F45284F4EB92775CDF383385C1">
    <w:name w:val="446FD65F45284F4EB92775CDF383385C1"/>
    <w:rsid w:val="00FF05D8"/>
    <w:rPr>
      <w:rFonts w:eastAsiaTheme="minorHAnsi"/>
    </w:rPr>
  </w:style>
  <w:style w:type="paragraph" w:customStyle="1" w:styleId="0CAC487EA5504E70A9E95B205B0B0ECE1">
    <w:name w:val="0CAC487EA5504E70A9E95B205B0B0ECE1"/>
    <w:rsid w:val="00FF05D8"/>
    <w:rPr>
      <w:rFonts w:eastAsiaTheme="minorHAnsi"/>
    </w:rPr>
  </w:style>
  <w:style w:type="paragraph" w:customStyle="1" w:styleId="6D1077081FC34F8AA3FD62F4A2C57BDF1">
    <w:name w:val="6D1077081FC34F8AA3FD62F4A2C57BDF1"/>
    <w:rsid w:val="00FF05D8"/>
    <w:rPr>
      <w:rFonts w:eastAsiaTheme="minorHAnsi"/>
    </w:rPr>
  </w:style>
  <w:style w:type="paragraph" w:customStyle="1" w:styleId="FAF10DD1E4EC4239874B17123E9E93621">
    <w:name w:val="FAF10DD1E4EC4239874B17123E9E93621"/>
    <w:rsid w:val="00FF05D8"/>
    <w:rPr>
      <w:rFonts w:eastAsiaTheme="minorHAnsi"/>
    </w:rPr>
  </w:style>
  <w:style w:type="paragraph" w:customStyle="1" w:styleId="525D998026604498B22F7F58639554971">
    <w:name w:val="525D998026604498B22F7F58639554971"/>
    <w:rsid w:val="00FF05D8"/>
    <w:rPr>
      <w:rFonts w:eastAsiaTheme="minorHAnsi"/>
    </w:rPr>
  </w:style>
  <w:style w:type="paragraph" w:customStyle="1" w:styleId="A90DDF11FFE8458A8C6A3CB20EA92F381">
    <w:name w:val="A90DDF11FFE8458A8C6A3CB20EA92F381"/>
    <w:rsid w:val="00FF05D8"/>
    <w:rPr>
      <w:rFonts w:eastAsiaTheme="minorHAnsi"/>
    </w:rPr>
  </w:style>
  <w:style w:type="paragraph" w:customStyle="1" w:styleId="0B32DE8F7E354ED58AF33194E265EC7A1">
    <w:name w:val="0B32DE8F7E354ED58AF33194E265EC7A1"/>
    <w:rsid w:val="00FF05D8"/>
    <w:rPr>
      <w:rFonts w:eastAsiaTheme="minorHAnsi"/>
    </w:rPr>
  </w:style>
  <w:style w:type="paragraph" w:customStyle="1" w:styleId="02133E0893604FAF97C19A78D38D31901">
    <w:name w:val="02133E0893604FAF97C19A78D38D31901"/>
    <w:rsid w:val="00FF05D8"/>
    <w:rPr>
      <w:rFonts w:eastAsiaTheme="minorHAnsi"/>
    </w:rPr>
  </w:style>
  <w:style w:type="paragraph" w:customStyle="1" w:styleId="117D6D4BB00E409EBC67F68194CED1221">
    <w:name w:val="117D6D4BB00E409EBC67F68194CED1221"/>
    <w:rsid w:val="00FF05D8"/>
    <w:rPr>
      <w:rFonts w:eastAsiaTheme="minorHAnsi"/>
    </w:rPr>
  </w:style>
  <w:style w:type="paragraph" w:customStyle="1" w:styleId="FF7F725655A6468989D952E4086E8EAF1">
    <w:name w:val="FF7F725655A6468989D952E4086E8EAF1"/>
    <w:rsid w:val="00FF05D8"/>
    <w:rPr>
      <w:rFonts w:eastAsiaTheme="minorHAnsi"/>
    </w:rPr>
  </w:style>
  <w:style w:type="paragraph" w:customStyle="1" w:styleId="D7215AE38BD84491931FF3235D8029821">
    <w:name w:val="D7215AE38BD84491931FF3235D8029821"/>
    <w:rsid w:val="00FF05D8"/>
    <w:rPr>
      <w:rFonts w:eastAsiaTheme="minorHAnsi"/>
    </w:rPr>
  </w:style>
  <w:style w:type="paragraph" w:customStyle="1" w:styleId="D25EBF3348E64190B8E14A5A47F07FE31">
    <w:name w:val="D25EBF3348E64190B8E14A5A47F07FE31"/>
    <w:rsid w:val="00FF05D8"/>
    <w:rPr>
      <w:rFonts w:eastAsiaTheme="minorHAnsi"/>
    </w:rPr>
  </w:style>
  <w:style w:type="paragraph" w:customStyle="1" w:styleId="8D5B55E3D7D64E5BA772A66AD56D17681">
    <w:name w:val="8D5B55E3D7D64E5BA772A66AD56D17681"/>
    <w:rsid w:val="00FF05D8"/>
    <w:rPr>
      <w:rFonts w:eastAsiaTheme="minorHAnsi"/>
    </w:rPr>
  </w:style>
  <w:style w:type="paragraph" w:customStyle="1" w:styleId="A43374DF794F43A9B961946579EB73541">
    <w:name w:val="A43374DF794F43A9B961946579EB73541"/>
    <w:rsid w:val="00FF05D8"/>
    <w:rPr>
      <w:rFonts w:eastAsiaTheme="minorHAnsi"/>
    </w:rPr>
  </w:style>
  <w:style w:type="paragraph" w:customStyle="1" w:styleId="9497840F159848FF91963E68091684631">
    <w:name w:val="9497840F159848FF91963E68091684631"/>
    <w:rsid w:val="00FF05D8"/>
    <w:pPr>
      <w:spacing w:after="0" w:line="240" w:lineRule="auto"/>
      <w:jc w:val="center"/>
    </w:pPr>
    <w:rPr>
      <w:rFonts w:ascii="Times New Roman" w:eastAsia="Times New Roman" w:hAnsi="Times New Roman" w:cs="Times New Roman"/>
      <w:b/>
      <w:sz w:val="24"/>
      <w:szCs w:val="20"/>
    </w:rPr>
  </w:style>
  <w:style w:type="paragraph" w:customStyle="1" w:styleId="8415AD20A6C6464F982A129D79A487191">
    <w:name w:val="8415AD20A6C6464F982A129D79A487191"/>
    <w:rsid w:val="00FF05D8"/>
    <w:rPr>
      <w:rFonts w:eastAsiaTheme="minorHAnsi"/>
    </w:rPr>
  </w:style>
  <w:style w:type="paragraph" w:customStyle="1" w:styleId="CF38BF03246F4D548D5AC0EF6E17C9001">
    <w:name w:val="CF38BF03246F4D548D5AC0EF6E17C9001"/>
    <w:rsid w:val="00FF05D8"/>
    <w:rPr>
      <w:rFonts w:eastAsiaTheme="minorHAnsi"/>
    </w:rPr>
  </w:style>
  <w:style w:type="paragraph" w:customStyle="1" w:styleId="0248E685628F416BA2C79BB38C133A5C">
    <w:name w:val="0248E685628F416BA2C79BB38C133A5C"/>
    <w:rsid w:val="00FF05D8"/>
    <w:rPr>
      <w:rFonts w:eastAsiaTheme="minorHAnsi"/>
    </w:rPr>
  </w:style>
  <w:style w:type="paragraph" w:customStyle="1" w:styleId="0D36C062A9C54FD794B46F2C6A7654C2">
    <w:name w:val="0D36C062A9C54FD794B46F2C6A7654C2"/>
    <w:rsid w:val="00FF05D8"/>
  </w:style>
  <w:style w:type="paragraph" w:customStyle="1" w:styleId="B3A90B997D7E4A24BE0CC4A472CF6ECA">
    <w:name w:val="B3A90B997D7E4A24BE0CC4A472CF6ECA"/>
    <w:rsid w:val="00FF05D8"/>
  </w:style>
  <w:style w:type="paragraph" w:customStyle="1" w:styleId="B9622F5BFF074CBFB7D1881CD7A5F1CE">
    <w:name w:val="B9622F5BFF074CBFB7D1881CD7A5F1CE"/>
    <w:rsid w:val="00FF05D8"/>
  </w:style>
  <w:style w:type="paragraph" w:customStyle="1" w:styleId="B887E53414004CDBB21472504323F953">
    <w:name w:val="B887E53414004CDBB21472504323F953"/>
    <w:rsid w:val="00FF05D8"/>
  </w:style>
  <w:style w:type="paragraph" w:customStyle="1" w:styleId="202B9E0B4CBE4BF9AAE857DE9F37E924">
    <w:name w:val="202B9E0B4CBE4BF9AAE857DE9F37E924"/>
    <w:rsid w:val="00FF05D8"/>
  </w:style>
  <w:style w:type="paragraph" w:customStyle="1" w:styleId="60443697568D404AADC5E195288275821">
    <w:name w:val="60443697568D404AADC5E195288275821"/>
    <w:rsid w:val="00FF05D8"/>
    <w:rPr>
      <w:rFonts w:eastAsiaTheme="minorHAnsi"/>
    </w:rPr>
  </w:style>
  <w:style w:type="paragraph" w:customStyle="1" w:styleId="A014787DDAF04172BB1B9D75FF3082FE1">
    <w:name w:val="A014787DDAF04172BB1B9D75FF3082FE1"/>
    <w:rsid w:val="00FF05D8"/>
    <w:rPr>
      <w:rFonts w:eastAsiaTheme="minorHAnsi"/>
    </w:rPr>
  </w:style>
  <w:style w:type="paragraph" w:customStyle="1" w:styleId="F81E27D98A8D44C3AF044A123DDA61FA1">
    <w:name w:val="F81E27D98A8D44C3AF044A123DDA61FA1"/>
    <w:rsid w:val="00FF05D8"/>
    <w:rPr>
      <w:rFonts w:eastAsiaTheme="minorHAnsi"/>
    </w:rPr>
  </w:style>
  <w:style w:type="paragraph" w:customStyle="1" w:styleId="42F825D4A1CE4A05BAFB32AD6696EF001">
    <w:name w:val="42F825D4A1CE4A05BAFB32AD6696EF001"/>
    <w:rsid w:val="00FF05D8"/>
    <w:rPr>
      <w:rFonts w:eastAsiaTheme="minorHAnsi"/>
    </w:rPr>
  </w:style>
  <w:style w:type="paragraph" w:customStyle="1" w:styleId="E906232C724A49698FA747C9586CB3561">
    <w:name w:val="E906232C724A49698FA747C9586CB3561"/>
    <w:rsid w:val="00FF05D8"/>
    <w:rPr>
      <w:rFonts w:eastAsiaTheme="minorHAnsi"/>
    </w:rPr>
  </w:style>
  <w:style w:type="paragraph" w:customStyle="1" w:styleId="E44B0635D44048F99134F4BFEAB9D0192">
    <w:name w:val="E44B0635D44048F99134F4BFEAB9D0192"/>
    <w:rsid w:val="00FF05D8"/>
    <w:rPr>
      <w:rFonts w:eastAsiaTheme="minorHAnsi"/>
    </w:rPr>
  </w:style>
  <w:style w:type="paragraph" w:customStyle="1" w:styleId="4586D63BF3A64573B778F25ADDC79A762">
    <w:name w:val="4586D63BF3A64573B778F25ADDC79A762"/>
    <w:rsid w:val="00FF05D8"/>
    <w:rPr>
      <w:rFonts w:eastAsiaTheme="minorHAnsi"/>
    </w:rPr>
  </w:style>
  <w:style w:type="paragraph" w:customStyle="1" w:styleId="1FA58A6765F6443C83065A183461D8981">
    <w:name w:val="1FA58A6765F6443C83065A183461D8981"/>
    <w:rsid w:val="00FF05D8"/>
    <w:rPr>
      <w:rFonts w:eastAsiaTheme="minorHAnsi"/>
    </w:rPr>
  </w:style>
  <w:style w:type="paragraph" w:customStyle="1" w:styleId="5E0BAA78EF8E48C588E315A3C553D35A1">
    <w:name w:val="5E0BAA78EF8E48C588E315A3C553D35A1"/>
    <w:rsid w:val="00FF05D8"/>
    <w:rPr>
      <w:rFonts w:eastAsiaTheme="minorHAnsi"/>
    </w:rPr>
  </w:style>
  <w:style w:type="paragraph" w:customStyle="1" w:styleId="8882EBA6D1EE44A48D60EFF5E3C525F72">
    <w:name w:val="8882EBA6D1EE44A48D60EFF5E3C525F72"/>
    <w:rsid w:val="00FF05D8"/>
    <w:rPr>
      <w:rFonts w:eastAsiaTheme="minorHAnsi"/>
    </w:rPr>
  </w:style>
  <w:style w:type="paragraph" w:customStyle="1" w:styleId="2229800AC5BF4115BD42347D1F0D61622">
    <w:name w:val="2229800AC5BF4115BD42347D1F0D61622"/>
    <w:rsid w:val="00FF05D8"/>
    <w:rPr>
      <w:rFonts w:eastAsiaTheme="minorHAnsi"/>
    </w:rPr>
  </w:style>
  <w:style w:type="paragraph" w:customStyle="1" w:styleId="49FDF79BABD24B1F804B0611F34B59482">
    <w:name w:val="49FDF79BABD24B1F804B0611F34B59482"/>
    <w:rsid w:val="00FF05D8"/>
    <w:rPr>
      <w:rFonts w:eastAsiaTheme="minorHAnsi"/>
    </w:rPr>
  </w:style>
  <w:style w:type="paragraph" w:customStyle="1" w:styleId="9B0E4EB1CB094E3F84B5E559FF58762F2">
    <w:name w:val="9B0E4EB1CB094E3F84B5E559FF58762F2"/>
    <w:rsid w:val="00FF05D8"/>
    <w:rPr>
      <w:rFonts w:eastAsiaTheme="minorHAnsi"/>
    </w:rPr>
  </w:style>
  <w:style w:type="paragraph" w:customStyle="1" w:styleId="446FD65F45284F4EB92775CDF383385C2">
    <w:name w:val="446FD65F45284F4EB92775CDF383385C2"/>
    <w:rsid w:val="00FF05D8"/>
    <w:rPr>
      <w:rFonts w:eastAsiaTheme="minorHAnsi"/>
    </w:rPr>
  </w:style>
  <w:style w:type="paragraph" w:customStyle="1" w:styleId="0CAC487EA5504E70A9E95B205B0B0ECE2">
    <w:name w:val="0CAC487EA5504E70A9E95B205B0B0ECE2"/>
    <w:rsid w:val="00FF05D8"/>
    <w:rPr>
      <w:rFonts w:eastAsiaTheme="minorHAnsi"/>
    </w:rPr>
  </w:style>
  <w:style w:type="paragraph" w:customStyle="1" w:styleId="6D1077081FC34F8AA3FD62F4A2C57BDF2">
    <w:name w:val="6D1077081FC34F8AA3FD62F4A2C57BDF2"/>
    <w:rsid w:val="00FF05D8"/>
    <w:rPr>
      <w:rFonts w:eastAsiaTheme="minorHAnsi"/>
    </w:rPr>
  </w:style>
  <w:style w:type="paragraph" w:customStyle="1" w:styleId="FAF10DD1E4EC4239874B17123E9E93622">
    <w:name w:val="FAF10DD1E4EC4239874B17123E9E93622"/>
    <w:rsid w:val="00FF05D8"/>
    <w:rPr>
      <w:rFonts w:eastAsiaTheme="minorHAnsi"/>
    </w:rPr>
  </w:style>
  <w:style w:type="paragraph" w:customStyle="1" w:styleId="525D998026604498B22F7F58639554972">
    <w:name w:val="525D998026604498B22F7F58639554972"/>
    <w:rsid w:val="00FF05D8"/>
    <w:rPr>
      <w:rFonts w:eastAsiaTheme="minorHAnsi"/>
    </w:rPr>
  </w:style>
  <w:style w:type="paragraph" w:customStyle="1" w:styleId="A90DDF11FFE8458A8C6A3CB20EA92F382">
    <w:name w:val="A90DDF11FFE8458A8C6A3CB20EA92F382"/>
    <w:rsid w:val="00FF05D8"/>
    <w:rPr>
      <w:rFonts w:eastAsiaTheme="minorHAnsi"/>
    </w:rPr>
  </w:style>
  <w:style w:type="paragraph" w:customStyle="1" w:styleId="0B32DE8F7E354ED58AF33194E265EC7A2">
    <w:name w:val="0B32DE8F7E354ED58AF33194E265EC7A2"/>
    <w:rsid w:val="00FF05D8"/>
    <w:rPr>
      <w:rFonts w:eastAsiaTheme="minorHAnsi"/>
    </w:rPr>
  </w:style>
  <w:style w:type="paragraph" w:customStyle="1" w:styleId="02133E0893604FAF97C19A78D38D31902">
    <w:name w:val="02133E0893604FAF97C19A78D38D31902"/>
    <w:rsid w:val="00FF05D8"/>
    <w:rPr>
      <w:rFonts w:eastAsiaTheme="minorHAnsi"/>
    </w:rPr>
  </w:style>
  <w:style w:type="paragraph" w:customStyle="1" w:styleId="117D6D4BB00E409EBC67F68194CED1222">
    <w:name w:val="117D6D4BB00E409EBC67F68194CED1222"/>
    <w:rsid w:val="00FF05D8"/>
    <w:rPr>
      <w:rFonts w:eastAsiaTheme="minorHAnsi"/>
    </w:rPr>
  </w:style>
  <w:style w:type="paragraph" w:customStyle="1" w:styleId="FF7F725655A6468989D952E4086E8EAF2">
    <w:name w:val="FF7F725655A6468989D952E4086E8EAF2"/>
    <w:rsid w:val="00FF05D8"/>
    <w:rPr>
      <w:rFonts w:eastAsiaTheme="minorHAnsi"/>
    </w:rPr>
  </w:style>
  <w:style w:type="paragraph" w:customStyle="1" w:styleId="D7215AE38BD84491931FF3235D8029822">
    <w:name w:val="D7215AE38BD84491931FF3235D8029822"/>
    <w:rsid w:val="00FF05D8"/>
    <w:rPr>
      <w:rFonts w:eastAsiaTheme="minorHAnsi"/>
    </w:rPr>
  </w:style>
  <w:style w:type="paragraph" w:customStyle="1" w:styleId="D25EBF3348E64190B8E14A5A47F07FE32">
    <w:name w:val="D25EBF3348E64190B8E14A5A47F07FE32"/>
    <w:rsid w:val="00FF05D8"/>
    <w:rPr>
      <w:rFonts w:eastAsiaTheme="minorHAnsi"/>
    </w:rPr>
  </w:style>
  <w:style w:type="paragraph" w:customStyle="1" w:styleId="8D5B55E3D7D64E5BA772A66AD56D17682">
    <w:name w:val="8D5B55E3D7D64E5BA772A66AD56D17682"/>
    <w:rsid w:val="00FF05D8"/>
    <w:rPr>
      <w:rFonts w:eastAsiaTheme="minorHAnsi"/>
    </w:rPr>
  </w:style>
  <w:style w:type="paragraph" w:customStyle="1" w:styleId="A43374DF794F43A9B961946579EB73542">
    <w:name w:val="A43374DF794F43A9B961946579EB73542"/>
    <w:rsid w:val="00FF05D8"/>
    <w:rPr>
      <w:rFonts w:eastAsiaTheme="minorHAnsi"/>
    </w:rPr>
  </w:style>
  <w:style w:type="paragraph" w:customStyle="1" w:styleId="0D36C062A9C54FD794B46F2C6A7654C21">
    <w:name w:val="0D36C062A9C54FD794B46F2C6A7654C21"/>
    <w:rsid w:val="00FF05D8"/>
    <w:pPr>
      <w:spacing w:after="0" w:line="240" w:lineRule="auto"/>
      <w:jc w:val="center"/>
    </w:pPr>
    <w:rPr>
      <w:rFonts w:ascii="Times New Roman" w:eastAsia="Times New Roman" w:hAnsi="Times New Roman" w:cs="Times New Roman"/>
      <w:b/>
      <w:sz w:val="24"/>
      <w:szCs w:val="20"/>
    </w:rPr>
  </w:style>
  <w:style w:type="paragraph" w:customStyle="1" w:styleId="8415AD20A6C6464F982A129D79A487192">
    <w:name w:val="8415AD20A6C6464F982A129D79A487192"/>
    <w:rsid w:val="00FF05D8"/>
    <w:rPr>
      <w:rFonts w:eastAsiaTheme="minorHAnsi"/>
    </w:rPr>
  </w:style>
  <w:style w:type="paragraph" w:customStyle="1" w:styleId="CF38BF03246F4D548D5AC0EF6E17C9002">
    <w:name w:val="CF38BF03246F4D548D5AC0EF6E17C9002"/>
    <w:rsid w:val="00FF05D8"/>
    <w:rPr>
      <w:rFonts w:eastAsiaTheme="minorHAnsi"/>
    </w:rPr>
  </w:style>
  <w:style w:type="paragraph" w:customStyle="1" w:styleId="CC5C7C03F92549148372D0B5F17D8D18">
    <w:name w:val="CC5C7C03F92549148372D0B5F17D8D18"/>
    <w:rsid w:val="00FF05D8"/>
    <w:rPr>
      <w:rFonts w:eastAsiaTheme="minorHAnsi"/>
    </w:rPr>
  </w:style>
  <w:style w:type="paragraph" w:customStyle="1" w:styleId="202B9E0B4CBE4BF9AAE857DE9F37E9241">
    <w:name w:val="202B9E0B4CBE4BF9AAE857DE9F37E9241"/>
    <w:rsid w:val="00FF05D8"/>
    <w:rPr>
      <w:rFonts w:eastAsiaTheme="minorHAnsi"/>
    </w:rPr>
  </w:style>
  <w:style w:type="paragraph" w:customStyle="1" w:styleId="66B8208FDFB445848CA583EF3F839027">
    <w:name w:val="66B8208FDFB445848CA583EF3F839027"/>
    <w:rsid w:val="00FF05D8"/>
    <w:rPr>
      <w:rFonts w:eastAsiaTheme="minorHAnsi"/>
    </w:rPr>
  </w:style>
  <w:style w:type="paragraph" w:customStyle="1" w:styleId="AD5973B311F845F4B73281864436F7BE">
    <w:name w:val="AD5973B311F845F4B73281864436F7BE"/>
    <w:rsid w:val="00FF05D8"/>
    <w:rPr>
      <w:rFonts w:eastAsiaTheme="minorHAnsi"/>
    </w:rPr>
  </w:style>
  <w:style w:type="paragraph" w:customStyle="1" w:styleId="0248E685628F416BA2C79BB38C133A5C1">
    <w:name w:val="0248E685628F416BA2C79BB38C133A5C1"/>
    <w:rsid w:val="00FF05D8"/>
    <w:rPr>
      <w:rFonts w:eastAsiaTheme="minorHAnsi"/>
    </w:rPr>
  </w:style>
  <w:style w:type="paragraph" w:customStyle="1" w:styleId="B3A90B997D7E4A24BE0CC4A472CF6ECA1">
    <w:name w:val="B3A90B997D7E4A24BE0CC4A472CF6ECA1"/>
    <w:rsid w:val="00FF05D8"/>
    <w:rPr>
      <w:rFonts w:eastAsiaTheme="minorHAnsi"/>
    </w:rPr>
  </w:style>
  <w:style w:type="paragraph" w:customStyle="1" w:styleId="952E171BB85041A89041C90D959D1D03">
    <w:name w:val="952E171BB85041A89041C90D959D1D03"/>
    <w:rsid w:val="00FF05D8"/>
    <w:rPr>
      <w:rFonts w:eastAsiaTheme="minorHAnsi"/>
    </w:rPr>
  </w:style>
  <w:style w:type="paragraph" w:customStyle="1" w:styleId="5B64635B80DF438D89E7518060C1272B">
    <w:name w:val="5B64635B80DF438D89E7518060C1272B"/>
    <w:rsid w:val="00FF05D8"/>
    <w:rPr>
      <w:rFonts w:eastAsiaTheme="minorHAnsi"/>
    </w:rPr>
  </w:style>
  <w:style w:type="paragraph" w:customStyle="1" w:styleId="4330FA4EFDDA43C0B9AD6150D8E6E98B">
    <w:name w:val="4330FA4EFDDA43C0B9AD6150D8E6E98B"/>
    <w:rsid w:val="00FF05D8"/>
    <w:rPr>
      <w:rFonts w:eastAsiaTheme="minorHAnsi"/>
    </w:rPr>
  </w:style>
  <w:style w:type="paragraph" w:customStyle="1" w:styleId="B9622F5BFF074CBFB7D1881CD7A5F1CE1">
    <w:name w:val="B9622F5BFF074CBFB7D1881CD7A5F1CE1"/>
    <w:rsid w:val="00FF05D8"/>
    <w:rPr>
      <w:rFonts w:eastAsiaTheme="minorHAnsi"/>
    </w:rPr>
  </w:style>
  <w:style w:type="paragraph" w:customStyle="1" w:styleId="B887E53414004CDBB21472504323F9531">
    <w:name w:val="B887E53414004CDBB21472504323F9531"/>
    <w:rsid w:val="00FF05D8"/>
    <w:rPr>
      <w:rFonts w:eastAsiaTheme="minorHAnsi"/>
    </w:rPr>
  </w:style>
  <w:style w:type="paragraph" w:customStyle="1" w:styleId="57FD8D64DFB54755A5FBBE34F4AE8184">
    <w:name w:val="57FD8D64DFB54755A5FBBE34F4AE8184"/>
    <w:rsid w:val="00FF05D8"/>
  </w:style>
  <w:style w:type="paragraph" w:customStyle="1" w:styleId="20F6A52CA99845DDB702E5D2A834AB82">
    <w:name w:val="20F6A52CA99845DDB702E5D2A834AB82"/>
    <w:rsid w:val="00FF05D8"/>
  </w:style>
  <w:style w:type="paragraph" w:customStyle="1" w:styleId="E2E49ECC19C1432590D5D6A82FBC59C7">
    <w:name w:val="E2E49ECC19C1432590D5D6A82FBC59C7"/>
    <w:rsid w:val="00FF05D8"/>
  </w:style>
  <w:style w:type="paragraph" w:customStyle="1" w:styleId="627D767B47B342B09D7B2FAA56C0AAE6">
    <w:name w:val="627D767B47B342B09D7B2FAA56C0AAE6"/>
    <w:rsid w:val="00FF05D8"/>
  </w:style>
  <w:style w:type="paragraph" w:customStyle="1" w:styleId="37692088811B46069C3A1618842940DC">
    <w:name w:val="37692088811B46069C3A1618842940DC"/>
    <w:rsid w:val="00FF05D8"/>
  </w:style>
  <w:style w:type="paragraph" w:customStyle="1" w:styleId="75E8EE44050641EA9A0B2991345A5D09">
    <w:name w:val="75E8EE44050641EA9A0B2991345A5D09"/>
    <w:rsid w:val="00FF05D8"/>
  </w:style>
  <w:style w:type="paragraph" w:customStyle="1" w:styleId="3A412E89BC73497097A9FF4420460639">
    <w:name w:val="3A412E89BC73497097A9FF4420460639"/>
    <w:rsid w:val="00FF05D8"/>
  </w:style>
  <w:style w:type="paragraph" w:customStyle="1" w:styleId="45616CE32BE94020A5C2CFF26F583C28">
    <w:name w:val="45616CE32BE94020A5C2CFF26F583C28"/>
    <w:rsid w:val="00FF05D8"/>
  </w:style>
  <w:style w:type="paragraph" w:customStyle="1" w:styleId="C5F9D97FD94A4075AF9626549B07B4A1">
    <w:name w:val="C5F9D97FD94A4075AF9626549B07B4A1"/>
    <w:rsid w:val="00FF05D8"/>
  </w:style>
  <w:style w:type="paragraph" w:customStyle="1" w:styleId="3D54701359B041E0B3D32C58B0ADBFD7">
    <w:name w:val="3D54701359B041E0B3D32C58B0ADBFD7"/>
    <w:rsid w:val="00FF05D8"/>
  </w:style>
  <w:style w:type="paragraph" w:customStyle="1" w:styleId="D866943AC95746D89A0CF165A69CD837">
    <w:name w:val="D866943AC95746D89A0CF165A69CD837"/>
    <w:rsid w:val="00FF05D8"/>
  </w:style>
  <w:style w:type="paragraph" w:customStyle="1" w:styleId="61F2A6494CBE4A7199229F3C3AF8B4BF">
    <w:name w:val="61F2A6494CBE4A7199229F3C3AF8B4BF"/>
    <w:rsid w:val="00FF05D8"/>
  </w:style>
  <w:style w:type="paragraph" w:customStyle="1" w:styleId="4E4A06B9EC334216ACB56065A038AE5F">
    <w:name w:val="4E4A06B9EC334216ACB56065A038AE5F"/>
    <w:rsid w:val="00FF05D8"/>
  </w:style>
  <w:style w:type="paragraph" w:customStyle="1" w:styleId="60443697568D404AADC5E195288275822">
    <w:name w:val="60443697568D404AADC5E195288275822"/>
    <w:rsid w:val="00FF05D8"/>
    <w:rPr>
      <w:rFonts w:eastAsiaTheme="minorHAnsi"/>
    </w:rPr>
  </w:style>
  <w:style w:type="paragraph" w:customStyle="1" w:styleId="A014787DDAF04172BB1B9D75FF3082FE2">
    <w:name w:val="A014787DDAF04172BB1B9D75FF3082FE2"/>
    <w:rsid w:val="00FF05D8"/>
    <w:rPr>
      <w:rFonts w:eastAsiaTheme="minorHAnsi"/>
    </w:rPr>
  </w:style>
  <w:style w:type="paragraph" w:customStyle="1" w:styleId="F81E27D98A8D44C3AF044A123DDA61FA2">
    <w:name w:val="F81E27D98A8D44C3AF044A123DDA61FA2"/>
    <w:rsid w:val="00FF05D8"/>
    <w:rPr>
      <w:rFonts w:eastAsiaTheme="minorHAnsi"/>
    </w:rPr>
  </w:style>
  <w:style w:type="paragraph" w:customStyle="1" w:styleId="42F825D4A1CE4A05BAFB32AD6696EF002">
    <w:name w:val="42F825D4A1CE4A05BAFB32AD6696EF002"/>
    <w:rsid w:val="00FF05D8"/>
    <w:rPr>
      <w:rFonts w:eastAsiaTheme="minorHAnsi"/>
    </w:rPr>
  </w:style>
  <w:style w:type="paragraph" w:customStyle="1" w:styleId="E906232C724A49698FA747C9586CB3562">
    <w:name w:val="E906232C724A49698FA747C9586CB3562"/>
    <w:rsid w:val="00FF05D8"/>
    <w:rPr>
      <w:rFonts w:eastAsiaTheme="minorHAnsi"/>
    </w:rPr>
  </w:style>
  <w:style w:type="paragraph" w:customStyle="1" w:styleId="E44B0635D44048F99134F4BFEAB9D0193">
    <w:name w:val="E44B0635D44048F99134F4BFEAB9D0193"/>
    <w:rsid w:val="00FF05D8"/>
    <w:rPr>
      <w:rFonts w:eastAsiaTheme="minorHAnsi"/>
    </w:rPr>
  </w:style>
  <w:style w:type="paragraph" w:customStyle="1" w:styleId="4586D63BF3A64573B778F25ADDC79A763">
    <w:name w:val="4586D63BF3A64573B778F25ADDC79A763"/>
    <w:rsid w:val="00FF05D8"/>
    <w:rPr>
      <w:rFonts w:eastAsiaTheme="minorHAnsi"/>
    </w:rPr>
  </w:style>
  <w:style w:type="paragraph" w:customStyle="1" w:styleId="1FA58A6765F6443C83065A183461D8982">
    <w:name w:val="1FA58A6765F6443C83065A183461D8982"/>
    <w:rsid w:val="00FF05D8"/>
    <w:rPr>
      <w:rFonts w:eastAsiaTheme="minorHAnsi"/>
    </w:rPr>
  </w:style>
  <w:style w:type="paragraph" w:customStyle="1" w:styleId="5E0BAA78EF8E48C588E315A3C553D35A2">
    <w:name w:val="5E0BAA78EF8E48C588E315A3C553D35A2"/>
    <w:rsid w:val="00FF05D8"/>
    <w:rPr>
      <w:rFonts w:eastAsiaTheme="minorHAnsi"/>
    </w:rPr>
  </w:style>
  <w:style w:type="paragraph" w:customStyle="1" w:styleId="8882EBA6D1EE44A48D60EFF5E3C525F73">
    <w:name w:val="8882EBA6D1EE44A48D60EFF5E3C525F73"/>
    <w:rsid w:val="00FF05D8"/>
    <w:rPr>
      <w:rFonts w:eastAsiaTheme="minorHAnsi"/>
    </w:rPr>
  </w:style>
  <w:style w:type="paragraph" w:customStyle="1" w:styleId="2229800AC5BF4115BD42347D1F0D61623">
    <w:name w:val="2229800AC5BF4115BD42347D1F0D61623"/>
    <w:rsid w:val="00FF05D8"/>
    <w:rPr>
      <w:rFonts w:eastAsiaTheme="minorHAnsi"/>
    </w:rPr>
  </w:style>
  <w:style w:type="paragraph" w:customStyle="1" w:styleId="49FDF79BABD24B1F804B0611F34B59483">
    <w:name w:val="49FDF79BABD24B1F804B0611F34B59483"/>
    <w:rsid w:val="00FF05D8"/>
    <w:rPr>
      <w:rFonts w:eastAsiaTheme="minorHAnsi"/>
    </w:rPr>
  </w:style>
  <w:style w:type="paragraph" w:customStyle="1" w:styleId="9B0E4EB1CB094E3F84B5E559FF58762F3">
    <w:name w:val="9B0E4EB1CB094E3F84B5E559FF58762F3"/>
    <w:rsid w:val="00FF05D8"/>
    <w:rPr>
      <w:rFonts w:eastAsiaTheme="minorHAnsi"/>
    </w:rPr>
  </w:style>
  <w:style w:type="paragraph" w:customStyle="1" w:styleId="446FD65F45284F4EB92775CDF383385C3">
    <w:name w:val="446FD65F45284F4EB92775CDF383385C3"/>
    <w:rsid w:val="00FF05D8"/>
    <w:rPr>
      <w:rFonts w:eastAsiaTheme="minorHAnsi"/>
    </w:rPr>
  </w:style>
  <w:style w:type="paragraph" w:customStyle="1" w:styleId="0CAC487EA5504E70A9E95B205B0B0ECE3">
    <w:name w:val="0CAC487EA5504E70A9E95B205B0B0ECE3"/>
    <w:rsid w:val="00FF05D8"/>
    <w:rPr>
      <w:rFonts w:eastAsiaTheme="minorHAnsi"/>
    </w:rPr>
  </w:style>
  <w:style w:type="paragraph" w:customStyle="1" w:styleId="6D1077081FC34F8AA3FD62F4A2C57BDF3">
    <w:name w:val="6D1077081FC34F8AA3FD62F4A2C57BDF3"/>
    <w:rsid w:val="00FF05D8"/>
    <w:rPr>
      <w:rFonts w:eastAsiaTheme="minorHAnsi"/>
    </w:rPr>
  </w:style>
  <w:style w:type="paragraph" w:customStyle="1" w:styleId="FAF10DD1E4EC4239874B17123E9E93623">
    <w:name w:val="FAF10DD1E4EC4239874B17123E9E93623"/>
    <w:rsid w:val="00FF05D8"/>
    <w:rPr>
      <w:rFonts w:eastAsiaTheme="minorHAnsi"/>
    </w:rPr>
  </w:style>
  <w:style w:type="paragraph" w:customStyle="1" w:styleId="525D998026604498B22F7F58639554973">
    <w:name w:val="525D998026604498B22F7F58639554973"/>
    <w:rsid w:val="00FF05D8"/>
    <w:rPr>
      <w:rFonts w:eastAsiaTheme="minorHAnsi"/>
    </w:rPr>
  </w:style>
  <w:style w:type="paragraph" w:customStyle="1" w:styleId="A90DDF11FFE8458A8C6A3CB20EA92F383">
    <w:name w:val="A90DDF11FFE8458A8C6A3CB20EA92F383"/>
    <w:rsid w:val="00FF05D8"/>
    <w:rPr>
      <w:rFonts w:eastAsiaTheme="minorHAnsi"/>
    </w:rPr>
  </w:style>
  <w:style w:type="paragraph" w:customStyle="1" w:styleId="0B32DE8F7E354ED58AF33194E265EC7A3">
    <w:name w:val="0B32DE8F7E354ED58AF33194E265EC7A3"/>
    <w:rsid w:val="00FF05D8"/>
    <w:rPr>
      <w:rFonts w:eastAsiaTheme="minorHAnsi"/>
    </w:rPr>
  </w:style>
  <w:style w:type="paragraph" w:customStyle="1" w:styleId="02133E0893604FAF97C19A78D38D31903">
    <w:name w:val="02133E0893604FAF97C19A78D38D31903"/>
    <w:rsid w:val="00FF05D8"/>
    <w:rPr>
      <w:rFonts w:eastAsiaTheme="minorHAnsi"/>
    </w:rPr>
  </w:style>
  <w:style w:type="paragraph" w:customStyle="1" w:styleId="117D6D4BB00E409EBC67F68194CED1223">
    <w:name w:val="117D6D4BB00E409EBC67F68194CED1223"/>
    <w:rsid w:val="00FF05D8"/>
    <w:rPr>
      <w:rFonts w:eastAsiaTheme="minorHAnsi"/>
    </w:rPr>
  </w:style>
  <w:style w:type="paragraph" w:customStyle="1" w:styleId="FF7F725655A6468989D952E4086E8EAF3">
    <w:name w:val="FF7F725655A6468989D952E4086E8EAF3"/>
    <w:rsid w:val="00FF05D8"/>
    <w:rPr>
      <w:rFonts w:eastAsiaTheme="minorHAnsi"/>
    </w:rPr>
  </w:style>
  <w:style w:type="paragraph" w:customStyle="1" w:styleId="D7215AE38BD84491931FF3235D8029823">
    <w:name w:val="D7215AE38BD84491931FF3235D8029823"/>
    <w:rsid w:val="00FF05D8"/>
    <w:rPr>
      <w:rFonts w:eastAsiaTheme="minorHAnsi"/>
    </w:rPr>
  </w:style>
  <w:style w:type="paragraph" w:customStyle="1" w:styleId="D25EBF3348E64190B8E14A5A47F07FE33">
    <w:name w:val="D25EBF3348E64190B8E14A5A47F07FE33"/>
    <w:rsid w:val="00FF05D8"/>
    <w:rPr>
      <w:rFonts w:eastAsiaTheme="minorHAnsi"/>
    </w:rPr>
  </w:style>
  <w:style w:type="paragraph" w:customStyle="1" w:styleId="8D5B55E3D7D64E5BA772A66AD56D17683">
    <w:name w:val="8D5B55E3D7D64E5BA772A66AD56D17683"/>
    <w:rsid w:val="00FF05D8"/>
    <w:rPr>
      <w:rFonts w:eastAsiaTheme="minorHAnsi"/>
    </w:rPr>
  </w:style>
  <w:style w:type="paragraph" w:customStyle="1" w:styleId="A43374DF794F43A9B961946579EB73543">
    <w:name w:val="A43374DF794F43A9B961946579EB73543"/>
    <w:rsid w:val="00FF05D8"/>
    <w:rPr>
      <w:rFonts w:eastAsiaTheme="minorHAnsi"/>
    </w:rPr>
  </w:style>
  <w:style w:type="paragraph" w:customStyle="1" w:styleId="0D36C062A9C54FD794B46F2C6A7654C22">
    <w:name w:val="0D36C062A9C54FD794B46F2C6A7654C22"/>
    <w:rsid w:val="00FF05D8"/>
    <w:pPr>
      <w:spacing w:after="0" w:line="240" w:lineRule="auto"/>
      <w:jc w:val="center"/>
    </w:pPr>
    <w:rPr>
      <w:rFonts w:ascii="Times New Roman" w:eastAsia="Times New Roman" w:hAnsi="Times New Roman" w:cs="Times New Roman"/>
      <w:b/>
      <w:sz w:val="24"/>
      <w:szCs w:val="20"/>
    </w:rPr>
  </w:style>
  <w:style w:type="paragraph" w:customStyle="1" w:styleId="8415AD20A6C6464F982A129D79A487193">
    <w:name w:val="8415AD20A6C6464F982A129D79A487193"/>
    <w:rsid w:val="00FF05D8"/>
    <w:rPr>
      <w:rFonts w:eastAsiaTheme="minorHAnsi"/>
    </w:rPr>
  </w:style>
  <w:style w:type="paragraph" w:customStyle="1" w:styleId="CF38BF03246F4D548D5AC0EF6E17C9003">
    <w:name w:val="CF38BF03246F4D548D5AC0EF6E17C9003"/>
    <w:rsid w:val="00FF05D8"/>
    <w:rPr>
      <w:rFonts w:eastAsiaTheme="minorHAnsi"/>
    </w:rPr>
  </w:style>
  <w:style w:type="paragraph" w:customStyle="1" w:styleId="CC5C7C03F92549148372D0B5F17D8D181">
    <w:name w:val="CC5C7C03F92549148372D0B5F17D8D181"/>
    <w:rsid w:val="00FF05D8"/>
    <w:rPr>
      <w:rFonts w:eastAsiaTheme="minorHAnsi"/>
    </w:rPr>
  </w:style>
  <w:style w:type="paragraph" w:customStyle="1" w:styleId="202B9E0B4CBE4BF9AAE857DE9F37E9242">
    <w:name w:val="202B9E0B4CBE4BF9AAE857DE9F37E9242"/>
    <w:rsid w:val="00FF05D8"/>
    <w:rPr>
      <w:rFonts w:eastAsiaTheme="minorHAnsi"/>
    </w:rPr>
  </w:style>
  <w:style w:type="paragraph" w:customStyle="1" w:styleId="66B8208FDFB445848CA583EF3F8390271">
    <w:name w:val="66B8208FDFB445848CA583EF3F8390271"/>
    <w:rsid w:val="00FF05D8"/>
    <w:rPr>
      <w:rFonts w:eastAsiaTheme="minorHAnsi"/>
    </w:rPr>
  </w:style>
  <w:style w:type="paragraph" w:customStyle="1" w:styleId="57FD8D64DFB54755A5FBBE34F4AE81841">
    <w:name w:val="57FD8D64DFB54755A5FBBE34F4AE81841"/>
    <w:rsid w:val="00FF05D8"/>
    <w:rPr>
      <w:rFonts w:eastAsiaTheme="minorHAnsi"/>
    </w:rPr>
  </w:style>
  <w:style w:type="paragraph" w:customStyle="1" w:styleId="AD5973B311F845F4B73281864436F7BE1">
    <w:name w:val="AD5973B311F845F4B73281864436F7BE1"/>
    <w:rsid w:val="00FF05D8"/>
    <w:rPr>
      <w:rFonts w:eastAsiaTheme="minorHAnsi"/>
    </w:rPr>
  </w:style>
  <w:style w:type="paragraph" w:customStyle="1" w:styleId="20F6A52CA99845DDB702E5D2A834AB821">
    <w:name w:val="20F6A52CA99845DDB702E5D2A834AB821"/>
    <w:rsid w:val="00FF05D8"/>
    <w:rPr>
      <w:rFonts w:eastAsiaTheme="minorHAnsi"/>
    </w:rPr>
  </w:style>
  <w:style w:type="paragraph" w:customStyle="1" w:styleId="0248E685628F416BA2C79BB38C133A5C2">
    <w:name w:val="0248E685628F416BA2C79BB38C133A5C2"/>
    <w:rsid w:val="00FF05D8"/>
    <w:rPr>
      <w:rFonts w:eastAsiaTheme="minorHAnsi"/>
    </w:rPr>
  </w:style>
  <w:style w:type="paragraph" w:customStyle="1" w:styleId="B3A90B997D7E4A24BE0CC4A472CF6ECA2">
    <w:name w:val="B3A90B997D7E4A24BE0CC4A472CF6ECA2"/>
    <w:rsid w:val="00FF05D8"/>
    <w:rPr>
      <w:rFonts w:eastAsiaTheme="minorHAnsi"/>
    </w:rPr>
  </w:style>
  <w:style w:type="paragraph" w:customStyle="1" w:styleId="952E171BB85041A89041C90D959D1D031">
    <w:name w:val="952E171BB85041A89041C90D959D1D031"/>
    <w:rsid w:val="00FF05D8"/>
    <w:rPr>
      <w:rFonts w:eastAsiaTheme="minorHAnsi"/>
    </w:rPr>
  </w:style>
  <w:style w:type="paragraph" w:customStyle="1" w:styleId="E2E49ECC19C1432590D5D6A82FBC59C71">
    <w:name w:val="E2E49ECC19C1432590D5D6A82FBC59C71"/>
    <w:rsid w:val="00FF05D8"/>
    <w:rPr>
      <w:rFonts w:eastAsiaTheme="minorHAnsi"/>
    </w:rPr>
  </w:style>
  <w:style w:type="paragraph" w:customStyle="1" w:styleId="5B64635B80DF438D89E7518060C1272B1">
    <w:name w:val="5B64635B80DF438D89E7518060C1272B1"/>
    <w:rsid w:val="00FF05D8"/>
    <w:rPr>
      <w:rFonts w:eastAsiaTheme="minorHAnsi"/>
    </w:rPr>
  </w:style>
  <w:style w:type="paragraph" w:customStyle="1" w:styleId="627D767B47B342B09D7B2FAA56C0AAE61">
    <w:name w:val="627D767B47B342B09D7B2FAA56C0AAE61"/>
    <w:rsid w:val="00FF05D8"/>
    <w:rPr>
      <w:rFonts w:eastAsiaTheme="minorHAnsi"/>
    </w:rPr>
  </w:style>
  <w:style w:type="paragraph" w:customStyle="1" w:styleId="4330FA4EFDDA43C0B9AD6150D8E6E98B1">
    <w:name w:val="4330FA4EFDDA43C0B9AD6150D8E6E98B1"/>
    <w:rsid w:val="00FF05D8"/>
    <w:rPr>
      <w:rFonts w:eastAsiaTheme="minorHAnsi"/>
    </w:rPr>
  </w:style>
  <w:style w:type="paragraph" w:customStyle="1" w:styleId="37692088811B46069C3A1618842940DC1">
    <w:name w:val="37692088811B46069C3A1618842940DC1"/>
    <w:rsid w:val="00FF05D8"/>
    <w:rPr>
      <w:rFonts w:eastAsiaTheme="minorHAnsi"/>
    </w:rPr>
  </w:style>
  <w:style w:type="paragraph" w:customStyle="1" w:styleId="B9622F5BFF074CBFB7D1881CD7A5F1CE2">
    <w:name w:val="B9622F5BFF074CBFB7D1881CD7A5F1CE2"/>
    <w:rsid w:val="00FF05D8"/>
    <w:rPr>
      <w:rFonts w:eastAsiaTheme="minorHAnsi"/>
    </w:rPr>
  </w:style>
  <w:style w:type="paragraph" w:customStyle="1" w:styleId="B887E53414004CDBB21472504323F9532">
    <w:name w:val="B887E53414004CDBB21472504323F9532"/>
    <w:rsid w:val="00FF05D8"/>
    <w:rPr>
      <w:rFonts w:eastAsiaTheme="minorHAnsi"/>
    </w:rPr>
  </w:style>
  <w:style w:type="paragraph" w:customStyle="1" w:styleId="19588F4CFA4F4F6AA64F07C46A213C11">
    <w:name w:val="19588F4CFA4F4F6AA64F07C46A213C11"/>
    <w:rsid w:val="00FF05D8"/>
    <w:rPr>
      <w:rFonts w:eastAsiaTheme="minorHAnsi"/>
    </w:rPr>
  </w:style>
  <w:style w:type="paragraph" w:customStyle="1" w:styleId="75E8EE44050641EA9A0B2991345A5D091">
    <w:name w:val="75E8EE44050641EA9A0B2991345A5D091"/>
    <w:rsid w:val="00FF05D8"/>
    <w:rPr>
      <w:rFonts w:eastAsiaTheme="minorHAnsi"/>
    </w:rPr>
  </w:style>
  <w:style w:type="paragraph" w:customStyle="1" w:styleId="3A412E89BC73497097A9FF44204606391">
    <w:name w:val="3A412E89BC73497097A9FF44204606391"/>
    <w:rsid w:val="00FF05D8"/>
    <w:rPr>
      <w:rFonts w:eastAsiaTheme="minorHAnsi"/>
    </w:rPr>
  </w:style>
  <w:style w:type="paragraph" w:customStyle="1" w:styleId="45616CE32BE94020A5C2CFF26F583C281">
    <w:name w:val="45616CE32BE94020A5C2CFF26F583C281"/>
    <w:rsid w:val="00FF05D8"/>
    <w:rPr>
      <w:rFonts w:eastAsiaTheme="minorHAnsi"/>
    </w:rPr>
  </w:style>
  <w:style w:type="paragraph" w:customStyle="1" w:styleId="3D54701359B041E0B3D32C58B0ADBFD71">
    <w:name w:val="3D54701359B041E0B3D32C58B0ADBFD71"/>
    <w:rsid w:val="00FF05D8"/>
    <w:rPr>
      <w:rFonts w:eastAsiaTheme="minorHAnsi"/>
    </w:rPr>
  </w:style>
  <w:style w:type="paragraph" w:customStyle="1" w:styleId="D866943AC95746D89A0CF165A69CD8371">
    <w:name w:val="D866943AC95746D89A0CF165A69CD8371"/>
    <w:rsid w:val="00FF05D8"/>
    <w:rPr>
      <w:rFonts w:eastAsiaTheme="minorHAnsi"/>
    </w:rPr>
  </w:style>
  <w:style w:type="paragraph" w:customStyle="1" w:styleId="61F2A6494CBE4A7199229F3C3AF8B4BF1">
    <w:name w:val="61F2A6494CBE4A7199229F3C3AF8B4BF1"/>
    <w:rsid w:val="00FF05D8"/>
    <w:rPr>
      <w:rFonts w:eastAsiaTheme="minorHAnsi"/>
    </w:rPr>
  </w:style>
  <w:style w:type="paragraph" w:customStyle="1" w:styleId="48F8444A7AB04F25B7C27BBDFBFB38EE">
    <w:name w:val="48F8444A7AB04F25B7C27BBDFBFB38EE"/>
    <w:rsid w:val="00FF05D8"/>
    <w:rPr>
      <w:rFonts w:eastAsiaTheme="minorHAnsi"/>
    </w:rPr>
  </w:style>
  <w:style w:type="paragraph" w:customStyle="1" w:styleId="4E4A06B9EC334216ACB56065A038AE5F1">
    <w:name w:val="4E4A06B9EC334216ACB56065A038AE5F1"/>
    <w:rsid w:val="00FF05D8"/>
    <w:rPr>
      <w:rFonts w:eastAsiaTheme="minorHAnsi"/>
    </w:rPr>
  </w:style>
  <w:style w:type="paragraph" w:customStyle="1" w:styleId="637AE8D2260D4EBC9FD263AFF14025E4">
    <w:name w:val="637AE8D2260D4EBC9FD263AFF14025E4"/>
    <w:rsid w:val="00FF05D8"/>
    <w:rPr>
      <w:rFonts w:eastAsiaTheme="minorHAnsi"/>
    </w:rPr>
  </w:style>
  <w:style w:type="paragraph" w:customStyle="1" w:styleId="52BDD976EB824459B256B816D88FCE5B">
    <w:name w:val="52BDD976EB824459B256B816D88FCE5B"/>
    <w:rsid w:val="00FF05D8"/>
    <w:rPr>
      <w:rFonts w:eastAsiaTheme="minorHAnsi"/>
    </w:rPr>
  </w:style>
  <w:style w:type="paragraph" w:customStyle="1" w:styleId="A18F1D94342D4572B1E8A4F6CA8B46E2">
    <w:name w:val="A18F1D94342D4572B1E8A4F6CA8B46E2"/>
    <w:rsid w:val="00FF05D8"/>
    <w:rPr>
      <w:rFonts w:eastAsiaTheme="minorHAnsi"/>
    </w:rPr>
  </w:style>
  <w:style w:type="paragraph" w:customStyle="1" w:styleId="4043E92B74CC499B9F9ADC2D68B4053F">
    <w:name w:val="4043E92B74CC499B9F9ADC2D68B4053F"/>
    <w:rsid w:val="00FF05D8"/>
  </w:style>
  <w:style w:type="paragraph" w:customStyle="1" w:styleId="A014787DDAF04172BB1B9D75FF3082FE3">
    <w:name w:val="A014787DDAF04172BB1B9D75FF3082FE3"/>
    <w:rsid w:val="00DA4AB6"/>
    <w:rPr>
      <w:rFonts w:eastAsiaTheme="minorHAnsi"/>
    </w:rPr>
  </w:style>
  <w:style w:type="paragraph" w:customStyle="1" w:styleId="F81E27D98A8D44C3AF044A123DDA61FA3">
    <w:name w:val="F81E27D98A8D44C3AF044A123DDA61FA3"/>
    <w:rsid w:val="00DA4AB6"/>
    <w:rPr>
      <w:rFonts w:eastAsiaTheme="minorHAnsi"/>
    </w:rPr>
  </w:style>
  <w:style w:type="paragraph" w:customStyle="1" w:styleId="42F825D4A1CE4A05BAFB32AD6696EF003">
    <w:name w:val="42F825D4A1CE4A05BAFB32AD6696EF003"/>
    <w:rsid w:val="00DA4AB6"/>
    <w:rPr>
      <w:rFonts w:eastAsiaTheme="minorHAnsi"/>
    </w:rPr>
  </w:style>
  <w:style w:type="paragraph" w:customStyle="1" w:styleId="E906232C724A49698FA747C9586CB3563">
    <w:name w:val="E906232C724A49698FA747C9586CB3563"/>
    <w:rsid w:val="00DA4AB6"/>
    <w:rPr>
      <w:rFonts w:eastAsiaTheme="minorHAnsi"/>
    </w:rPr>
  </w:style>
  <w:style w:type="paragraph" w:customStyle="1" w:styleId="D25EBF3348E64190B8E14A5A47F07FE34">
    <w:name w:val="D25EBF3348E64190B8E14A5A47F07FE34"/>
    <w:rsid w:val="00DA4AB6"/>
    <w:rPr>
      <w:rFonts w:eastAsiaTheme="minorHAnsi"/>
    </w:rPr>
  </w:style>
  <w:style w:type="paragraph" w:customStyle="1" w:styleId="4043E92B74CC499B9F9ADC2D68B4053F1">
    <w:name w:val="4043E92B74CC499B9F9ADC2D68B4053F1"/>
    <w:rsid w:val="00DA4AB6"/>
    <w:pPr>
      <w:spacing w:after="0" w:line="240" w:lineRule="auto"/>
      <w:jc w:val="center"/>
    </w:pPr>
    <w:rPr>
      <w:rFonts w:ascii="Times New Roman" w:eastAsia="Times New Roman" w:hAnsi="Times New Roman" w:cs="Times New Roman"/>
      <w:b/>
      <w:sz w:val="24"/>
      <w:szCs w:val="20"/>
    </w:rPr>
  </w:style>
  <w:style w:type="paragraph" w:customStyle="1" w:styleId="CC5C7C03F92549148372D0B5F17D8D182">
    <w:name w:val="CC5C7C03F92549148372D0B5F17D8D182"/>
    <w:rsid w:val="00DA4AB6"/>
    <w:rPr>
      <w:rFonts w:eastAsiaTheme="minorHAnsi"/>
    </w:rPr>
  </w:style>
  <w:style w:type="paragraph" w:customStyle="1" w:styleId="202B9E0B4CBE4BF9AAE857DE9F37E9243">
    <w:name w:val="202B9E0B4CBE4BF9AAE857DE9F37E9243"/>
    <w:rsid w:val="00DA4AB6"/>
    <w:rPr>
      <w:rFonts w:eastAsiaTheme="minorHAnsi"/>
    </w:rPr>
  </w:style>
  <w:style w:type="paragraph" w:customStyle="1" w:styleId="66B8208FDFB445848CA583EF3F8390272">
    <w:name w:val="66B8208FDFB445848CA583EF3F8390272"/>
    <w:rsid w:val="00DA4AB6"/>
    <w:rPr>
      <w:rFonts w:eastAsiaTheme="minorHAnsi"/>
    </w:rPr>
  </w:style>
  <w:style w:type="paragraph" w:customStyle="1" w:styleId="57FD8D64DFB54755A5FBBE34F4AE81842">
    <w:name w:val="57FD8D64DFB54755A5FBBE34F4AE81842"/>
    <w:rsid w:val="00DA4AB6"/>
    <w:rPr>
      <w:rFonts w:eastAsiaTheme="minorHAnsi"/>
    </w:rPr>
  </w:style>
  <w:style w:type="paragraph" w:customStyle="1" w:styleId="AD5973B311F845F4B73281864436F7BE2">
    <w:name w:val="AD5973B311F845F4B73281864436F7BE2"/>
    <w:rsid w:val="00DA4AB6"/>
    <w:rPr>
      <w:rFonts w:eastAsiaTheme="minorHAnsi"/>
    </w:rPr>
  </w:style>
  <w:style w:type="paragraph" w:customStyle="1" w:styleId="20F6A52CA99845DDB702E5D2A834AB822">
    <w:name w:val="20F6A52CA99845DDB702E5D2A834AB822"/>
    <w:rsid w:val="00DA4AB6"/>
    <w:rPr>
      <w:rFonts w:eastAsiaTheme="minorHAnsi"/>
    </w:rPr>
  </w:style>
  <w:style w:type="paragraph" w:customStyle="1" w:styleId="952E171BB85041A89041C90D959D1D032">
    <w:name w:val="952E171BB85041A89041C90D959D1D032"/>
    <w:rsid w:val="00DA4AB6"/>
    <w:rPr>
      <w:rFonts w:eastAsiaTheme="minorHAnsi"/>
    </w:rPr>
  </w:style>
  <w:style w:type="paragraph" w:customStyle="1" w:styleId="E2E49ECC19C1432590D5D6A82FBC59C72">
    <w:name w:val="E2E49ECC19C1432590D5D6A82FBC59C72"/>
    <w:rsid w:val="00DA4AB6"/>
    <w:rPr>
      <w:rFonts w:eastAsiaTheme="minorHAnsi"/>
    </w:rPr>
  </w:style>
  <w:style w:type="paragraph" w:customStyle="1" w:styleId="5B64635B80DF438D89E7518060C1272B2">
    <w:name w:val="5B64635B80DF438D89E7518060C1272B2"/>
    <w:rsid w:val="00DA4AB6"/>
    <w:rPr>
      <w:rFonts w:eastAsiaTheme="minorHAnsi"/>
    </w:rPr>
  </w:style>
  <w:style w:type="paragraph" w:customStyle="1" w:styleId="627D767B47B342B09D7B2FAA56C0AAE62">
    <w:name w:val="627D767B47B342B09D7B2FAA56C0AAE62"/>
    <w:rsid w:val="00DA4AB6"/>
    <w:rPr>
      <w:rFonts w:eastAsiaTheme="minorHAnsi"/>
    </w:rPr>
  </w:style>
  <w:style w:type="paragraph" w:customStyle="1" w:styleId="4330FA4EFDDA43C0B9AD6150D8E6E98B2">
    <w:name w:val="4330FA4EFDDA43C0B9AD6150D8E6E98B2"/>
    <w:rsid w:val="00DA4AB6"/>
    <w:rPr>
      <w:rFonts w:eastAsiaTheme="minorHAnsi"/>
    </w:rPr>
  </w:style>
  <w:style w:type="paragraph" w:customStyle="1" w:styleId="37692088811B46069C3A1618842940DC2">
    <w:name w:val="37692088811B46069C3A1618842940DC2"/>
    <w:rsid w:val="00DA4AB6"/>
    <w:rPr>
      <w:rFonts w:eastAsiaTheme="minorHAnsi"/>
    </w:rPr>
  </w:style>
  <w:style w:type="paragraph" w:customStyle="1" w:styleId="3D54701359B041E0B3D32C58B0ADBFD72">
    <w:name w:val="3D54701359B041E0B3D32C58B0ADBFD72"/>
    <w:rsid w:val="00DA4AB6"/>
    <w:rPr>
      <w:rFonts w:eastAsiaTheme="minorHAnsi"/>
    </w:rPr>
  </w:style>
  <w:style w:type="paragraph" w:customStyle="1" w:styleId="D866943AC95746D89A0CF165A69CD8372">
    <w:name w:val="D866943AC95746D89A0CF165A69CD8372"/>
    <w:rsid w:val="00DA4AB6"/>
    <w:rPr>
      <w:rFonts w:eastAsiaTheme="minorHAnsi"/>
    </w:rPr>
  </w:style>
  <w:style w:type="paragraph" w:customStyle="1" w:styleId="61F2A6494CBE4A7199229F3C3AF8B4BF2">
    <w:name w:val="61F2A6494CBE4A7199229F3C3AF8B4BF2"/>
    <w:rsid w:val="00DA4AB6"/>
    <w:rPr>
      <w:rFonts w:eastAsiaTheme="minorHAnsi"/>
    </w:rPr>
  </w:style>
  <w:style w:type="paragraph" w:customStyle="1" w:styleId="52BDD976EB824459B256B816D88FCE5B1">
    <w:name w:val="52BDD976EB824459B256B816D88FCE5B1"/>
    <w:rsid w:val="00DA4AB6"/>
    <w:rPr>
      <w:rFonts w:eastAsiaTheme="minorHAnsi"/>
    </w:rPr>
  </w:style>
  <w:style w:type="paragraph" w:customStyle="1" w:styleId="A18F1D94342D4572B1E8A4F6CA8B46E21">
    <w:name w:val="A18F1D94342D4572B1E8A4F6CA8B46E21"/>
    <w:rsid w:val="00DA4AB6"/>
    <w:rPr>
      <w:rFonts w:eastAsiaTheme="minorHAnsi"/>
    </w:rPr>
  </w:style>
  <w:style w:type="paragraph" w:customStyle="1" w:styleId="A014787DDAF04172BB1B9D75FF3082FE4">
    <w:name w:val="A014787DDAF04172BB1B9D75FF3082FE4"/>
    <w:rsid w:val="00DA4AB6"/>
    <w:rPr>
      <w:rFonts w:eastAsiaTheme="minorHAnsi"/>
    </w:rPr>
  </w:style>
  <w:style w:type="paragraph" w:customStyle="1" w:styleId="F81E27D98A8D44C3AF044A123DDA61FA4">
    <w:name w:val="F81E27D98A8D44C3AF044A123DDA61FA4"/>
    <w:rsid w:val="00DA4AB6"/>
    <w:rPr>
      <w:rFonts w:eastAsiaTheme="minorHAnsi"/>
    </w:rPr>
  </w:style>
  <w:style w:type="paragraph" w:customStyle="1" w:styleId="42F825D4A1CE4A05BAFB32AD6696EF004">
    <w:name w:val="42F825D4A1CE4A05BAFB32AD6696EF004"/>
    <w:rsid w:val="00DA4AB6"/>
    <w:rPr>
      <w:rFonts w:eastAsiaTheme="minorHAnsi"/>
    </w:rPr>
  </w:style>
  <w:style w:type="paragraph" w:customStyle="1" w:styleId="E906232C724A49698FA747C9586CB3564">
    <w:name w:val="E906232C724A49698FA747C9586CB3564"/>
    <w:rsid w:val="00DA4AB6"/>
    <w:rPr>
      <w:rFonts w:eastAsiaTheme="minorHAnsi"/>
    </w:rPr>
  </w:style>
  <w:style w:type="paragraph" w:customStyle="1" w:styleId="D25EBF3348E64190B8E14A5A47F07FE35">
    <w:name w:val="D25EBF3348E64190B8E14A5A47F07FE35"/>
    <w:rsid w:val="00DA4AB6"/>
    <w:rPr>
      <w:rFonts w:eastAsiaTheme="minorHAnsi"/>
    </w:rPr>
  </w:style>
  <w:style w:type="paragraph" w:customStyle="1" w:styleId="4043E92B74CC499B9F9ADC2D68B4053F2">
    <w:name w:val="4043E92B74CC499B9F9ADC2D68B4053F2"/>
    <w:rsid w:val="00DA4AB6"/>
    <w:pPr>
      <w:spacing w:after="0" w:line="240" w:lineRule="auto"/>
      <w:jc w:val="center"/>
    </w:pPr>
    <w:rPr>
      <w:rFonts w:ascii="Times New Roman" w:eastAsia="Times New Roman" w:hAnsi="Times New Roman" w:cs="Times New Roman"/>
      <w:b/>
      <w:sz w:val="24"/>
      <w:szCs w:val="20"/>
    </w:rPr>
  </w:style>
  <w:style w:type="paragraph" w:customStyle="1" w:styleId="CC5C7C03F92549148372D0B5F17D8D183">
    <w:name w:val="CC5C7C03F92549148372D0B5F17D8D183"/>
    <w:rsid w:val="00DA4AB6"/>
    <w:rPr>
      <w:rFonts w:eastAsiaTheme="minorHAnsi"/>
    </w:rPr>
  </w:style>
  <w:style w:type="paragraph" w:customStyle="1" w:styleId="202B9E0B4CBE4BF9AAE857DE9F37E9244">
    <w:name w:val="202B9E0B4CBE4BF9AAE857DE9F37E9244"/>
    <w:rsid w:val="00DA4AB6"/>
    <w:rPr>
      <w:rFonts w:eastAsiaTheme="minorHAnsi"/>
    </w:rPr>
  </w:style>
  <w:style w:type="paragraph" w:customStyle="1" w:styleId="66B8208FDFB445848CA583EF3F8390273">
    <w:name w:val="66B8208FDFB445848CA583EF3F8390273"/>
    <w:rsid w:val="00DA4AB6"/>
    <w:rPr>
      <w:rFonts w:eastAsiaTheme="minorHAnsi"/>
    </w:rPr>
  </w:style>
  <w:style w:type="paragraph" w:customStyle="1" w:styleId="57FD8D64DFB54755A5FBBE34F4AE81843">
    <w:name w:val="57FD8D64DFB54755A5FBBE34F4AE81843"/>
    <w:rsid w:val="00DA4AB6"/>
    <w:rPr>
      <w:rFonts w:eastAsiaTheme="minorHAnsi"/>
    </w:rPr>
  </w:style>
  <w:style w:type="paragraph" w:customStyle="1" w:styleId="AD5973B311F845F4B73281864436F7BE3">
    <w:name w:val="AD5973B311F845F4B73281864436F7BE3"/>
    <w:rsid w:val="00DA4AB6"/>
    <w:rPr>
      <w:rFonts w:eastAsiaTheme="minorHAnsi"/>
    </w:rPr>
  </w:style>
  <w:style w:type="paragraph" w:customStyle="1" w:styleId="20F6A52CA99845DDB702E5D2A834AB823">
    <w:name w:val="20F6A52CA99845DDB702E5D2A834AB823"/>
    <w:rsid w:val="00DA4AB6"/>
    <w:rPr>
      <w:rFonts w:eastAsiaTheme="minorHAnsi"/>
    </w:rPr>
  </w:style>
  <w:style w:type="paragraph" w:customStyle="1" w:styleId="952E171BB85041A89041C90D959D1D033">
    <w:name w:val="952E171BB85041A89041C90D959D1D033"/>
    <w:rsid w:val="00DA4AB6"/>
    <w:rPr>
      <w:rFonts w:eastAsiaTheme="minorHAnsi"/>
    </w:rPr>
  </w:style>
  <w:style w:type="paragraph" w:customStyle="1" w:styleId="E2E49ECC19C1432590D5D6A82FBC59C73">
    <w:name w:val="E2E49ECC19C1432590D5D6A82FBC59C73"/>
    <w:rsid w:val="00DA4AB6"/>
    <w:rPr>
      <w:rFonts w:eastAsiaTheme="minorHAnsi"/>
    </w:rPr>
  </w:style>
  <w:style w:type="paragraph" w:customStyle="1" w:styleId="5B64635B80DF438D89E7518060C1272B3">
    <w:name w:val="5B64635B80DF438D89E7518060C1272B3"/>
    <w:rsid w:val="00DA4AB6"/>
    <w:rPr>
      <w:rFonts w:eastAsiaTheme="minorHAnsi"/>
    </w:rPr>
  </w:style>
  <w:style w:type="paragraph" w:customStyle="1" w:styleId="627D767B47B342B09D7B2FAA56C0AAE63">
    <w:name w:val="627D767B47B342B09D7B2FAA56C0AAE63"/>
    <w:rsid w:val="00DA4AB6"/>
    <w:rPr>
      <w:rFonts w:eastAsiaTheme="minorHAnsi"/>
    </w:rPr>
  </w:style>
  <w:style w:type="paragraph" w:customStyle="1" w:styleId="4330FA4EFDDA43C0B9AD6150D8E6E98B3">
    <w:name w:val="4330FA4EFDDA43C0B9AD6150D8E6E98B3"/>
    <w:rsid w:val="00DA4AB6"/>
    <w:rPr>
      <w:rFonts w:eastAsiaTheme="minorHAnsi"/>
    </w:rPr>
  </w:style>
  <w:style w:type="paragraph" w:customStyle="1" w:styleId="37692088811B46069C3A1618842940DC3">
    <w:name w:val="37692088811B46069C3A1618842940DC3"/>
    <w:rsid w:val="00DA4AB6"/>
    <w:rPr>
      <w:rFonts w:eastAsiaTheme="minorHAnsi"/>
    </w:rPr>
  </w:style>
  <w:style w:type="paragraph" w:customStyle="1" w:styleId="3D54701359B041E0B3D32C58B0ADBFD73">
    <w:name w:val="3D54701359B041E0B3D32C58B0ADBFD73"/>
    <w:rsid w:val="00DA4AB6"/>
    <w:rPr>
      <w:rFonts w:eastAsiaTheme="minorHAnsi"/>
    </w:rPr>
  </w:style>
  <w:style w:type="paragraph" w:customStyle="1" w:styleId="D866943AC95746D89A0CF165A69CD8373">
    <w:name w:val="D866943AC95746D89A0CF165A69CD8373"/>
    <w:rsid w:val="00DA4AB6"/>
    <w:rPr>
      <w:rFonts w:eastAsiaTheme="minorHAnsi"/>
    </w:rPr>
  </w:style>
  <w:style w:type="paragraph" w:customStyle="1" w:styleId="61F2A6494CBE4A7199229F3C3AF8B4BF3">
    <w:name w:val="61F2A6494CBE4A7199229F3C3AF8B4BF3"/>
    <w:rsid w:val="00DA4AB6"/>
    <w:rPr>
      <w:rFonts w:eastAsiaTheme="minorHAnsi"/>
    </w:rPr>
  </w:style>
  <w:style w:type="paragraph" w:customStyle="1" w:styleId="52BDD976EB824459B256B816D88FCE5B2">
    <w:name w:val="52BDD976EB824459B256B816D88FCE5B2"/>
    <w:rsid w:val="00DA4AB6"/>
    <w:rPr>
      <w:rFonts w:eastAsiaTheme="minorHAnsi"/>
    </w:rPr>
  </w:style>
  <w:style w:type="paragraph" w:customStyle="1" w:styleId="A18F1D94342D4572B1E8A4F6CA8B46E22">
    <w:name w:val="A18F1D94342D4572B1E8A4F6CA8B46E22"/>
    <w:rsid w:val="00DA4AB6"/>
    <w:rPr>
      <w:rFonts w:eastAsiaTheme="minorHAnsi"/>
    </w:rPr>
  </w:style>
  <w:style w:type="paragraph" w:customStyle="1" w:styleId="35EDC17ED9E04293B3442BE2A85F2D93">
    <w:name w:val="35EDC17ED9E04293B3442BE2A85F2D93"/>
    <w:rsid w:val="00DA4AB6"/>
    <w:rPr>
      <w:rFonts w:eastAsiaTheme="minorHAnsi"/>
    </w:rPr>
  </w:style>
  <w:style w:type="paragraph" w:customStyle="1" w:styleId="A014787DDAF04172BB1B9D75FF3082FE5">
    <w:name w:val="A014787DDAF04172BB1B9D75FF3082FE5"/>
    <w:rsid w:val="00DA4AB6"/>
    <w:rPr>
      <w:rFonts w:eastAsiaTheme="minorHAnsi"/>
    </w:rPr>
  </w:style>
  <w:style w:type="paragraph" w:customStyle="1" w:styleId="F81E27D98A8D44C3AF044A123DDA61FA5">
    <w:name w:val="F81E27D98A8D44C3AF044A123DDA61FA5"/>
    <w:rsid w:val="00DA4AB6"/>
    <w:rPr>
      <w:rFonts w:eastAsiaTheme="minorHAnsi"/>
    </w:rPr>
  </w:style>
  <w:style w:type="paragraph" w:customStyle="1" w:styleId="42F825D4A1CE4A05BAFB32AD6696EF005">
    <w:name w:val="42F825D4A1CE4A05BAFB32AD6696EF005"/>
    <w:rsid w:val="00DA4AB6"/>
    <w:rPr>
      <w:rFonts w:eastAsiaTheme="minorHAnsi"/>
    </w:rPr>
  </w:style>
  <w:style w:type="paragraph" w:customStyle="1" w:styleId="E906232C724A49698FA747C9586CB3565">
    <w:name w:val="E906232C724A49698FA747C9586CB3565"/>
    <w:rsid w:val="00DA4AB6"/>
    <w:rPr>
      <w:rFonts w:eastAsiaTheme="minorHAnsi"/>
    </w:rPr>
  </w:style>
  <w:style w:type="paragraph" w:customStyle="1" w:styleId="D25EBF3348E64190B8E14A5A47F07FE36">
    <w:name w:val="D25EBF3348E64190B8E14A5A47F07FE36"/>
    <w:rsid w:val="00DA4AB6"/>
    <w:rPr>
      <w:rFonts w:eastAsiaTheme="minorHAnsi"/>
    </w:rPr>
  </w:style>
  <w:style w:type="paragraph" w:customStyle="1" w:styleId="4043E92B74CC499B9F9ADC2D68B4053F3">
    <w:name w:val="4043E92B74CC499B9F9ADC2D68B4053F3"/>
    <w:rsid w:val="00DA4AB6"/>
    <w:pPr>
      <w:spacing w:after="0" w:line="240" w:lineRule="auto"/>
      <w:jc w:val="center"/>
    </w:pPr>
    <w:rPr>
      <w:rFonts w:ascii="Times New Roman" w:eastAsia="Times New Roman" w:hAnsi="Times New Roman" w:cs="Times New Roman"/>
      <w:b/>
      <w:sz w:val="24"/>
      <w:szCs w:val="20"/>
    </w:rPr>
  </w:style>
  <w:style w:type="paragraph" w:customStyle="1" w:styleId="CC5C7C03F92549148372D0B5F17D8D184">
    <w:name w:val="CC5C7C03F92549148372D0B5F17D8D184"/>
    <w:rsid w:val="00DA4AB6"/>
    <w:rPr>
      <w:rFonts w:eastAsiaTheme="minorHAnsi"/>
    </w:rPr>
  </w:style>
  <w:style w:type="paragraph" w:customStyle="1" w:styleId="202B9E0B4CBE4BF9AAE857DE9F37E9245">
    <w:name w:val="202B9E0B4CBE4BF9AAE857DE9F37E9245"/>
    <w:rsid w:val="00DA4AB6"/>
    <w:rPr>
      <w:rFonts w:eastAsiaTheme="minorHAnsi"/>
    </w:rPr>
  </w:style>
  <w:style w:type="paragraph" w:customStyle="1" w:styleId="66B8208FDFB445848CA583EF3F8390274">
    <w:name w:val="66B8208FDFB445848CA583EF3F8390274"/>
    <w:rsid w:val="00DA4AB6"/>
    <w:rPr>
      <w:rFonts w:eastAsiaTheme="minorHAnsi"/>
    </w:rPr>
  </w:style>
  <w:style w:type="paragraph" w:customStyle="1" w:styleId="57FD8D64DFB54755A5FBBE34F4AE81844">
    <w:name w:val="57FD8D64DFB54755A5FBBE34F4AE81844"/>
    <w:rsid w:val="00DA4AB6"/>
    <w:rPr>
      <w:rFonts w:eastAsiaTheme="minorHAnsi"/>
    </w:rPr>
  </w:style>
  <w:style w:type="paragraph" w:customStyle="1" w:styleId="AD5973B311F845F4B73281864436F7BE4">
    <w:name w:val="AD5973B311F845F4B73281864436F7BE4"/>
    <w:rsid w:val="00DA4AB6"/>
    <w:rPr>
      <w:rFonts w:eastAsiaTheme="minorHAnsi"/>
    </w:rPr>
  </w:style>
  <w:style w:type="paragraph" w:customStyle="1" w:styleId="20F6A52CA99845DDB702E5D2A834AB824">
    <w:name w:val="20F6A52CA99845DDB702E5D2A834AB824"/>
    <w:rsid w:val="00DA4AB6"/>
    <w:rPr>
      <w:rFonts w:eastAsiaTheme="minorHAnsi"/>
    </w:rPr>
  </w:style>
  <w:style w:type="paragraph" w:customStyle="1" w:styleId="952E171BB85041A89041C90D959D1D034">
    <w:name w:val="952E171BB85041A89041C90D959D1D034"/>
    <w:rsid w:val="00DA4AB6"/>
    <w:rPr>
      <w:rFonts w:eastAsiaTheme="minorHAnsi"/>
    </w:rPr>
  </w:style>
  <w:style w:type="paragraph" w:customStyle="1" w:styleId="E2E49ECC19C1432590D5D6A82FBC59C74">
    <w:name w:val="E2E49ECC19C1432590D5D6A82FBC59C74"/>
    <w:rsid w:val="00DA4AB6"/>
    <w:rPr>
      <w:rFonts w:eastAsiaTheme="minorHAnsi"/>
    </w:rPr>
  </w:style>
  <w:style w:type="paragraph" w:customStyle="1" w:styleId="5B64635B80DF438D89E7518060C1272B4">
    <w:name w:val="5B64635B80DF438D89E7518060C1272B4"/>
    <w:rsid w:val="00DA4AB6"/>
    <w:rPr>
      <w:rFonts w:eastAsiaTheme="minorHAnsi"/>
    </w:rPr>
  </w:style>
  <w:style w:type="paragraph" w:customStyle="1" w:styleId="627D767B47B342B09D7B2FAA56C0AAE64">
    <w:name w:val="627D767B47B342B09D7B2FAA56C0AAE64"/>
    <w:rsid w:val="00DA4AB6"/>
    <w:rPr>
      <w:rFonts w:eastAsiaTheme="minorHAnsi"/>
    </w:rPr>
  </w:style>
  <w:style w:type="paragraph" w:customStyle="1" w:styleId="4330FA4EFDDA43C0B9AD6150D8E6E98B4">
    <w:name w:val="4330FA4EFDDA43C0B9AD6150D8E6E98B4"/>
    <w:rsid w:val="00DA4AB6"/>
    <w:rPr>
      <w:rFonts w:eastAsiaTheme="minorHAnsi"/>
    </w:rPr>
  </w:style>
  <w:style w:type="paragraph" w:customStyle="1" w:styleId="37692088811B46069C3A1618842940DC4">
    <w:name w:val="37692088811B46069C3A1618842940DC4"/>
    <w:rsid w:val="00DA4AB6"/>
    <w:rPr>
      <w:rFonts w:eastAsiaTheme="minorHAnsi"/>
    </w:rPr>
  </w:style>
  <w:style w:type="paragraph" w:customStyle="1" w:styleId="3D54701359B041E0B3D32C58B0ADBFD74">
    <w:name w:val="3D54701359B041E0B3D32C58B0ADBFD74"/>
    <w:rsid w:val="00DA4AB6"/>
    <w:rPr>
      <w:rFonts w:eastAsiaTheme="minorHAnsi"/>
    </w:rPr>
  </w:style>
  <w:style w:type="paragraph" w:customStyle="1" w:styleId="D866943AC95746D89A0CF165A69CD8374">
    <w:name w:val="D866943AC95746D89A0CF165A69CD8374"/>
    <w:rsid w:val="00DA4AB6"/>
    <w:rPr>
      <w:rFonts w:eastAsiaTheme="minorHAnsi"/>
    </w:rPr>
  </w:style>
  <w:style w:type="paragraph" w:customStyle="1" w:styleId="61F2A6494CBE4A7199229F3C3AF8B4BF4">
    <w:name w:val="61F2A6494CBE4A7199229F3C3AF8B4BF4"/>
    <w:rsid w:val="00DA4AB6"/>
    <w:rPr>
      <w:rFonts w:eastAsiaTheme="minorHAnsi"/>
    </w:rPr>
  </w:style>
  <w:style w:type="paragraph" w:customStyle="1" w:styleId="52BDD976EB824459B256B816D88FCE5B3">
    <w:name w:val="52BDD976EB824459B256B816D88FCE5B3"/>
    <w:rsid w:val="00DA4AB6"/>
    <w:rPr>
      <w:rFonts w:eastAsiaTheme="minorHAnsi"/>
    </w:rPr>
  </w:style>
  <w:style w:type="paragraph" w:customStyle="1" w:styleId="A18F1D94342D4572B1E8A4F6CA8B46E23">
    <w:name w:val="A18F1D94342D4572B1E8A4F6CA8B46E23"/>
    <w:rsid w:val="00DA4AB6"/>
    <w:rPr>
      <w:rFonts w:eastAsiaTheme="minorHAnsi"/>
    </w:rPr>
  </w:style>
  <w:style w:type="paragraph" w:customStyle="1" w:styleId="35EDC17ED9E04293B3442BE2A85F2D931">
    <w:name w:val="35EDC17ED9E04293B3442BE2A85F2D931"/>
    <w:rsid w:val="00DA4AB6"/>
    <w:rPr>
      <w:rFonts w:eastAsiaTheme="minorHAnsi"/>
    </w:rPr>
  </w:style>
  <w:style w:type="paragraph" w:customStyle="1" w:styleId="A014787DDAF04172BB1B9D75FF3082FE6">
    <w:name w:val="A014787DDAF04172BB1B9D75FF3082FE6"/>
    <w:rsid w:val="00DA4AB6"/>
    <w:rPr>
      <w:rFonts w:eastAsiaTheme="minorHAnsi"/>
    </w:rPr>
  </w:style>
  <w:style w:type="paragraph" w:customStyle="1" w:styleId="F81E27D98A8D44C3AF044A123DDA61FA6">
    <w:name w:val="F81E27D98A8D44C3AF044A123DDA61FA6"/>
    <w:rsid w:val="00DA4AB6"/>
    <w:rPr>
      <w:rFonts w:eastAsiaTheme="minorHAnsi"/>
    </w:rPr>
  </w:style>
  <w:style w:type="paragraph" w:customStyle="1" w:styleId="42F825D4A1CE4A05BAFB32AD6696EF006">
    <w:name w:val="42F825D4A1CE4A05BAFB32AD6696EF006"/>
    <w:rsid w:val="00DA4AB6"/>
    <w:rPr>
      <w:rFonts w:eastAsiaTheme="minorHAnsi"/>
    </w:rPr>
  </w:style>
  <w:style w:type="paragraph" w:customStyle="1" w:styleId="E906232C724A49698FA747C9586CB3566">
    <w:name w:val="E906232C724A49698FA747C9586CB3566"/>
    <w:rsid w:val="00DA4AB6"/>
    <w:rPr>
      <w:rFonts w:eastAsiaTheme="minorHAnsi"/>
    </w:rPr>
  </w:style>
  <w:style w:type="paragraph" w:customStyle="1" w:styleId="D25EBF3348E64190B8E14A5A47F07FE37">
    <w:name w:val="D25EBF3348E64190B8E14A5A47F07FE37"/>
    <w:rsid w:val="00DA4AB6"/>
    <w:rPr>
      <w:rFonts w:eastAsiaTheme="minorHAnsi"/>
    </w:rPr>
  </w:style>
  <w:style w:type="paragraph" w:customStyle="1" w:styleId="4043E92B74CC499B9F9ADC2D68B4053F4">
    <w:name w:val="4043E92B74CC499B9F9ADC2D68B4053F4"/>
    <w:rsid w:val="00DA4AB6"/>
    <w:pPr>
      <w:spacing w:after="0" w:line="240" w:lineRule="auto"/>
      <w:jc w:val="center"/>
    </w:pPr>
    <w:rPr>
      <w:rFonts w:ascii="Times New Roman" w:eastAsia="Times New Roman" w:hAnsi="Times New Roman" w:cs="Times New Roman"/>
      <w:b/>
      <w:sz w:val="24"/>
      <w:szCs w:val="20"/>
    </w:rPr>
  </w:style>
  <w:style w:type="paragraph" w:customStyle="1" w:styleId="CC5C7C03F92549148372D0B5F17D8D185">
    <w:name w:val="CC5C7C03F92549148372D0B5F17D8D185"/>
    <w:rsid w:val="00DA4AB6"/>
    <w:rPr>
      <w:rFonts w:eastAsiaTheme="minorHAnsi"/>
    </w:rPr>
  </w:style>
  <w:style w:type="paragraph" w:customStyle="1" w:styleId="202B9E0B4CBE4BF9AAE857DE9F37E9246">
    <w:name w:val="202B9E0B4CBE4BF9AAE857DE9F37E9246"/>
    <w:rsid w:val="00DA4AB6"/>
    <w:rPr>
      <w:rFonts w:eastAsiaTheme="minorHAnsi"/>
    </w:rPr>
  </w:style>
  <w:style w:type="paragraph" w:customStyle="1" w:styleId="66B8208FDFB445848CA583EF3F8390275">
    <w:name w:val="66B8208FDFB445848CA583EF3F8390275"/>
    <w:rsid w:val="00DA4AB6"/>
    <w:rPr>
      <w:rFonts w:eastAsiaTheme="minorHAnsi"/>
    </w:rPr>
  </w:style>
  <w:style w:type="paragraph" w:customStyle="1" w:styleId="57FD8D64DFB54755A5FBBE34F4AE81845">
    <w:name w:val="57FD8D64DFB54755A5FBBE34F4AE81845"/>
    <w:rsid w:val="00DA4AB6"/>
    <w:rPr>
      <w:rFonts w:eastAsiaTheme="minorHAnsi"/>
    </w:rPr>
  </w:style>
  <w:style w:type="paragraph" w:customStyle="1" w:styleId="AD5973B311F845F4B73281864436F7BE5">
    <w:name w:val="AD5973B311F845F4B73281864436F7BE5"/>
    <w:rsid w:val="00DA4AB6"/>
    <w:rPr>
      <w:rFonts w:eastAsiaTheme="minorHAnsi"/>
    </w:rPr>
  </w:style>
  <w:style w:type="paragraph" w:customStyle="1" w:styleId="20F6A52CA99845DDB702E5D2A834AB825">
    <w:name w:val="20F6A52CA99845DDB702E5D2A834AB825"/>
    <w:rsid w:val="00DA4AB6"/>
    <w:rPr>
      <w:rFonts w:eastAsiaTheme="minorHAnsi"/>
    </w:rPr>
  </w:style>
  <w:style w:type="paragraph" w:customStyle="1" w:styleId="952E171BB85041A89041C90D959D1D035">
    <w:name w:val="952E171BB85041A89041C90D959D1D035"/>
    <w:rsid w:val="00DA4AB6"/>
    <w:rPr>
      <w:rFonts w:eastAsiaTheme="minorHAnsi"/>
    </w:rPr>
  </w:style>
  <w:style w:type="paragraph" w:customStyle="1" w:styleId="E2E49ECC19C1432590D5D6A82FBC59C75">
    <w:name w:val="E2E49ECC19C1432590D5D6A82FBC59C75"/>
    <w:rsid w:val="00DA4AB6"/>
    <w:rPr>
      <w:rFonts w:eastAsiaTheme="minorHAnsi"/>
    </w:rPr>
  </w:style>
  <w:style w:type="paragraph" w:customStyle="1" w:styleId="5B64635B80DF438D89E7518060C1272B5">
    <w:name w:val="5B64635B80DF438D89E7518060C1272B5"/>
    <w:rsid w:val="00DA4AB6"/>
    <w:rPr>
      <w:rFonts w:eastAsiaTheme="minorHAnsi"/>
    </w:rPr>
  </w:style>
  <w:style w:type="paragraph" w:customStyle="1" w:styleId="627D767B47B342B09D7B2FAA56C0AAE65">
    <w:name w:val="627D767B47B342B09D7B2FAA56C0AAE65"/>
    <w:rsid w:val="00DA4AB6"/>
    <w:rPr>
      <w:rFonts w:eastAsiaTheme="minorHAnsi"/>
    </w:rPr>
  </w:style>
  <w:style w:type="paragraph" w:customStyle="1" w:styleId="4330FA4EFDDA43C0B9AD6150D8E6E98B5">
    <w:name w:val="4330FA4EFDDA43C0B9AD6150D8E6E98B5"/>
    <w:rsid w:val="00DA4AB6"/>
    <w:rPr>
      <w:rFonts w:eastAsiaTheme="minorHAnsi"/>
    </w:rPr>
  </w:style>
  <w:style w:type="paragraph" w:customStyle="1" w:styleId="37692088811B46069C3A1618842940DC5">
    <w:name w:val="37692088811B46069C3A1618842940DC5"/>
    <w:rsid w:val="00DA4AB6"/>
    <w:rPr>
      <w:rFonts w:eastAsiaTheme="minorHAnsi"/>
    </w:rPr>
  </w:style>
  <w:style w:type="paragraph" w:customStyle="1" w:styleId="3D54701359B041E0B3D32C58B0ADBFD75">
    <w:name w:val="3D54701359B041E0B3D32C58B0ADBFD75"/>
    <w:rsid w:val="00DA4AB6"/>
    <w:rPr>
      <w:rFonts w:eastAsiaTheme="minorHAnsi"/>
    </w:rPr>
  </w:style>
  <w:style w:type="paragraph" w:customStyle="1" w:styleId="D866943AC95746D89A0CF165A69CD8375">
    <w:name w:val="D866943AC95746D89A0CF165A69CD8375"/>
    <w:rsid w:val="00DA4AB6"/>
    <w:rPr>
      <w:rFonts w:eastAsiaTheme="minorHAnsi"/>
    </w:rPr>
  </w:style>
  <w:style w:type="paragraph" w:customStyle="1" w:styleId="61F2A6494CBE4A7199229F3C3AF8B4BF5">
    <w:name w:val="61F2A6494CBE4A7199229F3C3AF8B4BF5"/>
    <w:rsid w:val="00DA4AB6"/>
    <w:rPr>
      <w:rFonts w:eastAsiaTheme="minorHAnsi"/>
    </w:rPr>
  </w:style>
  <w:style w:type="paragraph" w:customStyle="1" w:styleId="52BDD976EB824459B256B816D88FCE5B4">
    <w:name w:val="52BDD976EB824459B256B816D88FCE5B4"/>
    <w:rsid w:val="00DA4AB6"/>
    <w:rPr>
      <w:rFonts w:eastAsiaTheme="minorHAnsi"/>
    </w:rPr>
  </w:style>
  <w:style w:type="paragraph" w:customStyle="1" w:styleId="A18F1D94342D4572B1E8A4F6CA8B46E24">
    <w:name w:val="A18F1D94342D4572B1E8A4F6CA8B46E24"/>
    <w:rsid w:val="00DA4AB6"/>
    <w:rPr>
      <w:rFonts w:eastAsiaTheme="minorHAnsi"/>
    </w:rPr>
  </w:style>
  <w:style w:type="paragraph" w:customStyle="1" w:styleId="35EDC17ED9E04293B3442BE2A85F2D932">
    <w:name w:val="35EDC17ED9E04293B3442BE2A85F2D932"/>
    <w:rsid w:val="00DA4AB6"/>
    <w:rPr>
      <w:rFonts w:eastAsiaTheme="minorHAnsi"/>
    </w:rPr>
  </w:style>
  <w:style w:type="paragraph" w:customStyle="1" w:styleId="A014787DDAF04172BB1B9D75FF3082FE7">
    <w:name w:val="A014787DDAF04172BB1B9D75FF3082FE7"/>
    <w:rsid w:val="00DA4AB6"/>
    <w:rPr>
      <w:rFonts w:eastAsiaTheme="minorHAnsi"/>
    </w:rPr>
  </w:style>
  <w:style w:type="paragraph" w:customStyle="1" w:styleId="F81E27D98A8D44C3AF044A123DDA61FA7">
    <w:name w:val="F81E27D98A8D44C3AF044A123DDA61FA7"/>
    <w:rsid w:val="00DA4AB6"/>
    <w:rPr>
      <w:rFonts w:eastAsiaTheme="minorHAnsi"/>
    </w:rPr>
  </w:style>
  <w:style w:type="paragraph" w:customStyle="1" w:styleId="42F825D4A1CE4A05BAFB32AD6696EF007">
    <w:name w:val="42F825D4A1CE4A05BAFB32AD6696EF007"/>
    <w:rsid w:val="00DA4AB6"/>
    <w:rPr>
      <w:rFonts w:eastAsiaTheme="minorHAnsi"/>
    </w:rPr>
  </w:style>
  <w:style w:type="paragraph" w:customStyle="1" w:styleId="E906232C724A49698FA747C9586CB3567">
    <w:name w:val="E906232C724A49698FA747C9586CB3567"/>
    <w:rsid w:val="00DA4AB6"/>
    <w:rPr>
      <w:rFonts w:eastAsiaTheme="minorHAnsi"/>
    </w:rPr>
  </w:style>
  <w:style w:type="paragraph" w:customStyle="1" w:styleId="D25EBF3348E64190B8E14A5A47F07FE38">
    <w:name w:val="D25EBF3348E64190B8E14A5A47F07FE38"/>
    <w:rsid w:val="00DA4AB6"/>
    <w:rPr>
      <w:rFonts w:eastAsiaTheme="minorHAnsi"/>
    </w:rPr>
  </w:style>
  <w:style w:type="paragraph" w:customStyle="1" w:styleId="4043E92B74CC499B9F9ADC2D68B4053F5">
    <w:name w:val="4043E92B74CC499B9F9ADC2D68B4053F5"/>
    <w:rsid w:val="00DA4AB6"/>
    <w:pPr>
      <w:spacing w:after="0" w:line="240" w:lineRule="auto"/>
      <w:jc w:val="center"/>
    </w:pPr>
    <w:rPr>
      <w:rFonts w:ascii="Times New Roman" w:eastAsia="Times New Roman" w:hAnsi="Times New Roman" w:cs="Times New Roman"/>
      <w:b/>
      <w:sz w:val="24"/>
      <w:szCs w:val="20"/>
    </w:rPr>
  </w:style>
  <w:style w:type="paragraph" w:customStyle="1" w:styleId="CC5C7C03F92549148372D0B5F17D8D186">
    <w:name w:val="CC5C7C03F92549148372D0B5F17D8D186"/>
    <w:rsid w:val="00DA4AB6"/>
    <w:rPr>
      <w:rFonts w:eastAsiaTheme="minorHAnsi"/>
    </w:rPr>
  </w:style>
  <w:style w:type="paragraph" w:customStyle="1" w:styleId="202B9E0B4CBE4BF9AAE857DE9F37E9247">
    <w:name w:val="202B9E0B4CBE4BF9AAE857DE9F37E9247"/>
    <w:rsid w:val="00DA4AB6"/>
    <w:rPr>
      <w:rFonts w:eastAsiaTheme="minorHAnsi"/>
    </w:rPr>
  </w:style>
  <w:style w:type="paragraph" w:customStyle="1" w:styleId="66B8208FDFB445848CA583EF3F8390276">
    <w:name w:val="66B8208FDFB445848CA583EF3F8390276"/>
    <w:rsid w:val="00DA4AB6"/>
    <w:rPr>
      <w:rFonts w:eastAsiaTheme="minorHAnsi"/>
    </w:rPr>
  </w:style>
  <w:style w:type="paragraph" w:customStyle="1" w:styleId="57FD8D64DFB54755A5FBBE34F4AE81846">
    <w:name w:val="57FD8D64DFB54755A5FBBE34F4AE81846"/>
    <w:rsid w:val="00DA4AB6"/>
    <w:rPr>
      <w:rFonts w:eastAsiaTheme="minorHAnsi"/>
    </w:rPr>
  </w:style>
  <w:style w:type="paragraph" w:customStyle="1" w:styleId="AD5973B311F845F4B73281864436F7BE6">
    <w:name w:val="AD5973B311F845F4B73281864436F7BE6"/>
    <w:rsid w:val="00DA4AB6"/>
    <w:rPr>
      <w:rFonts w:eastAsiaTheme="minorHAnsi"/>
    </w:rPr>
  </w:style>
  <w:style w:type="paragraph" w:customStyle="1" w:styleId="20F6A52CA99845DDB702E5D2A834AB826">
    <w:name w:val="20F6A52CA99845DDB702E5D2A834AB826"/>
    <w:rsid w:val="00DA4AB6"/>
    <w:rPr>
      <w:rFonts w:eastAsiaTheme="minorHAnsi"/>
    </w:rPr>
  </w:style>
  <w:style w:type="paragraph" w:customStyle="1" w:styleId="952E171BB85041A89041C90D959D1D036">
    <w:name w:val="952E171BB85041A89041C90D959D1D036"/>
    <w:rsid w:val="00DA4AB6"/>
    <w:rPr>
      <w:rFonts w:eastAsiaTheme="minorHAnsi"/>
    </w:rPr>
  </w:style>
  <w:style w:type="paragraph" w:customStyle="1" w:styleId="E2E49ECC19C1432590D5D6A82FBC59C76">
    <w:name w:val="E2E49ECC19C1432590D5D6A82FBC59C76"/>
    <w:rsid w:val="00DA4AB6"/>
    <w:rPr>
      <w:rFonts w:eastAsiaTheme="minorHAnsi"/>
    </w:rPr>
  </w:style>
  <w:style w:type="paragraph" w:customStyle="1" w:styleId="5B64635B80DF438D89E7518060C1272B6">
    <w:name w:val="5B64635B80DF438D89E7518060C1272B6"/>
    <w:rsid w:val="00DA4AB6"/>
    <w:rPr>
      <w:rFonts w:eastAsiaTheme="minorHAnsi"/>
    </w:rPr>
  </w:style>
  <w:style w:type="paragraph" w:customStyle="1" w:styleId="627D767B47B342B09D7B2FAA56C0AAE66">
    <w:name w:val="627D767B47B342B09D7B2FAA56C0AAE66"/>
    <w:rsid w:val="00DA4AB6"/>
    <w:rPr>
      <w:rFonts w:eastAsiaTheme="minorHAnsi"/>
    </w:rPr>
  </w:style>
  <w:style w:type="paragraph" w:customStyle="1" w:styleId="4330FA4EFDDA43C0B9AD6150D8E6E98B6">
    <w:name w:val="4330FA4EFDDA43C0B9AD6150D8E6E98B6"/>
    <w:rsid w:val="00DA4AB6"/>
    <w:rPr>
      <w:rFonts w:eastAsiaTheme="minorHAnsi"/>
    </w:rPr>
  </w:style>
  <w:style w:type="paragraph" w:customStyle="1" w:styleId="37692088811B46069C3A1618842940DC6">
    <w:name w:val="37692088811B46069C3A1618842940DC6"/>
    <w:rsid w:val="00DA4AB6"/>
    <w:rPr>
      <w:rFonts w:eastAsiaTheme="minorHAnsi"/>
    </w:rPr>
  </w:style>
  <w:style w:type="paragraph" w:customStyle="1" w:styleId="3D54701359B041E0B3D32C58B0ADBFD76">
    <w:name w:val="3D54701359B041E0B3D32C58B0ADBFD76"/>
    <w:rsid w:val="00DA4AB6"/>
    <w:rPr>
      <w:rFonts w:eastAsiaTheme="minorHAnsi"/>
    </w:rPr>
  </w:style>
  <w:style w:type="paragraph" w:customStyle="1" w:styleId="D866943AC95746D89A0CF165A69CD8376">
    <w:name w:val="D866943AC95746D89A0CF165A69CD8376"/>
    <w:rsid w:val="00DA4AB6"/>
    <w:rPr>
      <w:rFonts w:eastAsiaTheme="minorHAnsi"/>
    </w:rPr>
  </w:style>
  <w:style w:type="paragraph" w:customStyle="1" w:styleId="61F2A6494CBE4A7199229F3C3AF8B4BF6">
    <w:name w:val="61F2A6494CBE4A7199229F3C3AF8B4BF6"/>
    <w:rsid w:val="00DA4AB6"/>
    <w:rPr>
      <w:rFonts w:eastAsiaTheme="minorHAnsi"/>
    </w:rPr>
  </w:style>
  <w:style w:type="paragraph" w:customStyle="1" w:styleId="52BDD976EB824459B256B816D88FCE5B5">
    <w:name w:val="52BDD976EB824459B256B816D88FCE5B5"/>
    <w:rsid w:val="00DA4AB6"/>
    <w:rPr>
      <w:rFonts w:eastAsiaTheme="minorHAnsi"/>
    </w:rPr>
  </w:style>
  <w:style w:type="paragraph" w:customStyle="1" w:styleId="A18F1D94342D4572B1E8A4F6CA8B46E25">
    <w:name w:val="A18F1D94342D4572B1E8A4F6CA8B46E25"/>
    <w:rsid w:val="00DA4AB6"/>
    <w:rPr>
      <w:rFonts w:eastAsiaTheme="minorHAnsi"/>
    </w:rPr>
  </w:style>
  <w:style w:type="paragraph" w:customStyle="1" w:styleId="72AD74B7C1A141FCAD5FE4C375E4D91A">
    <w:name w:val="72AD74B7C1A141FCAD5FE4C375E4D91A"/>
    <w:rsid w:val="00DA4AB6"/>
  </w:style>
  <w:style w:type="paragraph" w:customStyle="1" w:styleId="B77EE68DD2304FB9B753D5667DF51665">
    <w:name w:val="B77EE68DD2304FB9B753D5667DF51665"/>
    <w:rsid w:val="00DA4AB6"/>
  </w:style>
  <w:style w:type="paragraph" w:customStyle="1" w:styleId="F04DB258BBE1448FAA7CD2CE8C76735B">
    <w:name w:val="F04DB258BBE1448FAA7CD2CE8C76735B"/>
    <w:rsid w:val="00DA4AB6"/>
  </w:style>
  <w:style w:type="paragraph" w:customStyle="1" w:styleId="360D774A04BB4EF0AF8D8366FDF268C0">
    <w:name w:val="360D774A04BB4EF0AF8D8366FDF268C0"/>
    <w:rsid w:val="00DA4AB6"/>
  </w:style>
  <w:style w:type="paragraph" w:customStyle="1" w:styleId="909014DB3A8240F5B0AC4166E9BF4A3A">
    <w:name w:val="909014DB3A8240F5B0AC4166E9BF4A3A"/>
    <w:rsid w:val="00DA4AB6"/>
  </w:style>
  <w:style w:type="paragraph" w:customStyle="1" w:styleId="3EE84526032F4CDBBB315364C848433A">
    <w:name w:val="3EE84526032F4CDBBB315364C848433A"/>
    <w:rsid w:val="00DA4AB6"/>
  </w:style>
  <w:style w:type="paragraph" w:customStyle="1" w:styleId="51071FD46E20464CAD9DEC9DA49603C9">
    <w:name w:val="51071FD46E20464CAD9DEC9DA49603C9"/>
    <w:rsid w:val="00DA4AB6"/>
  </w:style>
  <w:style w:type="paragraph" w:customStyle="1" w:styleId="96FAD79194BE4185A7DD5780A327D135">
    <w:name w:val="96FAD79194BE4185A7DD5780A327D135"/>
    <w:rsid w:val="00DA4AB6"/>
  </w:style>
  <w:style w:type="paragraph" w:customStyle="1" w:styleId="516E32E9ABD745808B43062A7AE5139B">
    <w:name w:val="516E32E9ABD745808B43062A7AE5139B"/>
    <w:rsid w:val="00DA4AB6"/>
  </w:style>
  <w:style w:type="paragraph" w:customStyle="1" w:styleId="066F03D1C8C64381A3FB65F5D5E156B8">
    <w:name w:val="066F03D1C8C64381A3FB65F5D5E156B8"/>
    <w:rsid w:val="00DA4AB6"/>
  </w:style>
  <w:style w:type="paragraph" w:customStyle="1" w:styleId="B82E69292CF644A9B032D2C80B2513AA">
    <w:name w:val="B82E69292CF644A9B032D2C80B2513AA"/>
    <w:rsid w:val="00DA4AB6"/>
  </w:style>
  <w:style w:type="paragraph" w:customStyle="1" w:styleId="4204D2ED78A14E5084DAD6A870CAB6D2">
    <w:name w:val="4204D2ED78A14E5084DAD6A870CAB6D2"/>
    <w:rsid w:val="00DA4AB6"/>
  </w:style>
  <w:style w:type="paragraph" w:customStyle="1" w:styleId="8936B7E6385549CC99D67A3A87E5F7AD">
    <w:name w:val="8936B7E6385549CC99D67A3A87E5F7AD"/>
    <w:rsid w:val="00DA4AB6"/>
  </w:style>
  <w:style w:type="paragraph" w:customStyle="1" w:styleId="51FBF4C24B0A4B6080795690E50F199F">
    <w:name w:val="51FBF4C24B0A4B6080795690E50F199F"/>
    <w:rsid w:val="00DA4AB6"/>
  </w:style>
  <w:style w:type="paragraph" w:customStyle="1" w:styleId="D17087E9BEBD4D838C31B26E6B03661A">
    <w:name w:val="D17087E9BEBD4D838C31B26E6B03661A"/>
    <w:rsid w:val="00DA4AB6"/>
  </w:style>
  <w:style w:type="paragraph" w:customStyle="1" w:styleId="35EDC17ED9E04293B3442BE2A85F2D933">
    <w:name w:val="35EDC17ED9E04293B3442BE2A85F2D933"/>
    <w:rsid w:val="00DA4AB6"/>
    <w:rPr>
      <w:rFonts w:eastAsiaTheme="minorHAnsi"/>
    </w:rPr>
  </w:style>
  <w:style w:type="paragraph" w:customStyle="1" w:styleId="72AD74B7C1A141FCAD5FE4C375E4D91A1">
    <w:name w:val="72AD74B7C1A141FCAD5FE4C375E4D91A1"/>
    <w:rsid w:val="00DA4AB6"/>
    <w:rPr>
      <w:rFonts w:eastAsiaTheme="minorHAnsi"/>
    </w:rPr>
  </w:style>
  <w:style w:type="paragraph" w:customStyle="1" w:styleId="360D774A04BB4EF0AF8D8366FDF268C01">
    <w:name w:val="360D774A04BB4EF0AF8D8366FDF268C01"/>
    <w:rsid w:val="00DA4AB6"/>
    <w:rPr>
      <w:rFonts w:eastAsiaTheme="minorHAnsi"/>
    </w:rPr>
  </w:style>
  <w:style w:type="paragraph" w:customStyle="1" w:styleId="909014DB3A8240F5B0AC4166E9BF4A3A1">
    <w:name w:val="909014DB3A8240F5B0AC4166E9BF4A3A1"/>
    <w:rsid w:val="00DA4AB6"/>
    <w:rPr>
      <w:rFonts w:eastAsiaTheme="minorHAnsi"/>
    </w:rPr>
  </w:style>
  <w:style w:type="paragraph" w:customStyle="1" w:styleId="3EE84526032F4CDBBB315364C848433A1">
    <w:name w:val="3EE84526032F4CDBBB315364C848433A1"/>
    <w:rsid w:val="00DA4AB6"/>
    <w:rPr>
      <w:rFonts w:eastAsiaTheme="minorHAnsi"/>
    </w:rPr>
  </w:style>
  <w:style w:type="paragraph" w:customStyle="1" w:styleId="51071FD46E20464CAD9DEC9DA49603C91">
    <w:name w:val="51071FD46E20464CAD9DEC9DA49603C91"/>
    <w:rsid w:val="00DA4AB6"/>
    <w:rPr>
      <w:rFonts w:eastAsiaTheme="minorHAnsi"/>
    </w:rPr>
  </w:style>
  <w:style w:type="paragraph" w:customStyle="1" w:styleId="96FAD79194BE4185A7DD5780A327D1351">
    <w:name w:val="96FAD79194BE4185A7DD5780A327D1351"/>
    <w:rsid w:val="00DA4AB6"/>
    <w:rPr>
      <w:rFonts w:eastAsiaTheme="minorHAnsi"/>
    </w:rPr>
  </w:style>
  <w:style w:type="paragraph" w:customStyle="1" w:styleId="516E32E9ABD745808B43062A7AE5139B1">
    <w:name w:val="516E32E9ABD745808B43062A7AE5139B1"/>
    <w:rsid w:val="00DA4AB6"/>
    <w:rPr>
      <w:rFonts w:eastAsiaTheme="minorHAnsi"/>
    </w:rPr>
  </w:style>
  <w:style w:type="paragraph" w:customStyle="1" w:styleId="066F03D1C8C64381A3FB65F5D5E156B81">
    <w:name w:val="066F03D1C8C64381A3FB65F5D5E156B81"/>
    <w:rsid w:val="00DA4AB6"/>
    <w:rPr>
      <w:rFonts w:eastAsiaTheme="minorHAnsi"/>
    </w:rPr>
  </w:style>
  <w:style w:type="paragraph" w:customStyle="1" w:styleId="B82E69292CF644A9B032D2C80B2513AA1">
    <w:name w:val="B82E69292CF644A9B032D2C80B2513AA1"/>
    <w:rsid w:val="00DA4AB6"/>
    <w:rPr>
      <w:rFonts w:eastAsiaTheme="minorHAnsi"/>
    </w:rPr>
  </w:style>
  <w:style w:type="paragraph" w:customStyle="1" w:styleId="4204D2ED78A14E5084DAD6A870CAB6D21">
    <w:name w:val="4204D2ED78A14E5084DAD6A870CAB6D21"/>
    <w:rsid w:val="00DA4AB6"/>
    <w:rPr>
      <w:rFonts w:eastAsiaTheme="minorHAnsi"/>
    </w:rPr>
  </w:style>
  <w:style w:type="paragraph" w:customStyle="1" w:styleId="8936B7E6385549CC99D67A3A87E5F7AD1">
    <w:name w:val="8936B7E6385549CC99D67A3A87E5F7AD1"/>
    <w:rsid w:val="00DA4AB6"/>
    <w:rPr>
      <w:rFonts w:eastAsiaTheme="minorHAnsi"/>
    </w:rPr>
  </w:style>
  <w:style w:type="paragraph" w:customStyle="1" w:styleId="51FBF4C24B0A4B6080795690E50F199F1">
    <w:name w:val="51FBF4C24B0A4B6080795690E50F199F1"/>
    <w:rsid w:val="00DA4AB6"/>
    <w:rPr>
      <w:rFonts w:eastAsiaTheme="minorHAnsi"/>
    </w:rPr>
  </w:style>
  <w:style w:type="paragraph" w:customStyle="1" w:styleId="D17087E9BEBD4D838C31B26E6B03661A1">
    <w:name w:val="D17087E9BEBD4D838C31B26E6B03661A1"/>
    <w:rsid w:val="00DA4AB6"/>
    <w:rPr>
      <w:rFonts w:eastAsiaTheme="minorHAnsi"/>
    </w:rPr>
  </w:style>
  <w:style w:type="paragraph" w:customStyle="1" w:styleId="D25EBF3348E64190B8E14A5A47F07FE39">
    <w:name w:val="D25EBF3348E64190B8E14A5A47F07FE39"/>
    <w:rsid w:val="00DA4AB6"/>
    <w:rPr>
      <w:rFonts w:eastAsiaTheme="minorHAnsi"/>
    </w:rPr>
  </w:style>
  <w:style w:type="paragraph" w:customStyle="1" w:styleId="4043E92B74CC499B9F9ADC2D68B4053F6">
    <w:name w:val="4043E92B74CC499B9F9ADC2D68B4053F6"/>
    <w:rsid w:val="00DA4AB6"/>
    <w:pPr>
      <w:spacing w:after="0" w:line="240" w:lineRule="auto"/>
      <w:jc w:val="center"/>
    </w:pPr>
    <w:rPr>
      <w:rFonts w:ascii="Times New Roman" w:eastAsia="Times New Roman" w:hAnsi="Times New Roman" w:cs="Times New Roman"/>
      <w:b/>
      <w:sz w:val="24"/>
      <w:szCs w:val="20"/>
    </w:rPr>
  </w:style>
  <w:style w:type="paragraph" w:customStyle="1" w:styleId="CC5C7C03F92549148372D0B5F17D8D187">
    <w:name w:val="CC5C7C03F92549148372D0B5F17D8D187"/>
    <w:rsid w:val="00DA4AB6"/>
    <w:rPr>
      <w:rFonts w:eastAsiaTheme="minorHAnsi"/>
    </w:rPr>
  </w:style>
  <w:style w:type="paragraph" w:customStyle="1" w:styleId="202B9E0B4CBE4BF9AAE857DE9F37E9248">
    <w:name w:val="202B9E0B4CBE4BF9AAE857DE9F37E9248"/>
    <w:rsid w:val="00DA4AB6"/>
    <w:rPr>
      <w:rFonts w:eastAsiaTheme="minorHAnsi"/>
    </w:rPr>
  </w:style>
  <w:style w:type="paragraph" w:customStyle="1" w:styleId="66B8208FDFB445848CA583EF3F8390277">
    <w:name w:val="66B8208FDFB445848CA583EF3F8390277"/>
    <w:rsid w:val="00DA4AB6"/>
    <w:rPr>
      <w:rFonts w:eastAsiaTheme="minorHAnsi"/>
    </w:rPr>
  </w:style>
  <w:style w:type="paragraph" w:customStyle="1" w:styleId="57FD8D64DFB54755A5FBBE34F4AE81847">
    <w:name w:val="57FD8D64DFB54755A5FBBE34F4AE81847"/>
    <w:rsid w:val="00DA4AB6"/>
    <w:rPr>
      <w:rFonts w:eastAsiaTheme="minorHAnsi"/>
    </w:rPr>
  </w:style>
  <w:style w:type="paragraph" w:customStyle="1" w:styleId="AD5973B311F845F4B73281864436F7BE7">
    <w:name w:val="AD5973B311F845F4B73281864436F7BE7"/>
    <w:rsid w:val="00DA4AB6"/>
    <w:rPr>
      <w:rFonts w:eastAsiaTheme="minorHAnsi"/>
    </w:rPr>
  </w:style>
  <w:style w:type="paragraph" w:customStyle="1" w:styleId="20F6A52CA99845DDB702E5D2A834AB827">
    <w:name w:val="20F6A52CA99845DDB702E5D2A834AB827"/>
    <w:rsid w:val="00DA4AB6"/>
    <w:rPr>
      <w:rFonts w:eastAsiaTheme="minorHAnsi"/>
    </w:rPr>
  </w:style>
  <w:style w:type="paragraph" w:customStyle="1" w:styleId="952E171BB85041A89041C90D959D1D037">
    <w:name w:val="952E171BB85041A89041C90D959D1D037"/>
    <w:rsid w:val="00DA4AB6"/>
    <w:rPr>
      <w:rFonts w:eastAsiaTheme="minorHAnsi"/>
    </w:rPr>
  </w:style>
  <w:style w:type="paragraph" w:customStyle="1" w:styleId="E2E49ECC19C1432590D5D6A82FBC59C77">
    <w:name w:val="E2E49ECC19C1432590D5D6A82FBC59C77"/>
    <w:rsid w:val="00DA4AB6"/>
    <w:rPr>
      <w:rFonts w:eastAsiaTheme="minorHAnsi"/>
    </w:rPr>
  </w:style>
  <w:style w:type="paragraph" w:customStyle="1" w:styleId="5B64635B80DF438D89E7518060C1272B7">
    <w:name w:val="5B64635B80DF438D89E7518060C1272B7"/>
    <w:rsid w:val="00DA4AB6"/>
    <w:rPr>
      <w:rFonts w:eastAsiaTheme="minorHAnsi"/>
    </w:rPr>
  </w:style>
  <w:style w:type="paragraph" w:customStyle="1" w:styleId="627D767B47B342B09D7B2FAA56C0AAE67">
    <w:name w:val="627D767B47B342B09D7B2FAA56C0AAE67"/>
    <w:rsid w:val="00DA4AB6"/>
    <w:rPr>
      <w:rFonts w:eastAsiaTheme="minorHAnsi"/>
    </w:rPr>
  </w:style>
  <w:style w:type="paragraph" w:customStyle="1" w:styleId="4330FA4EFDDA43C0B9AD6150D8E6E98B7">
    <w:name w:val="4330FA4EFDDA43C0B9AD6150D8E6E98B7"/>
    <w:rsid w:val="00DA4AB6"/>
    <w:rPr>
      <w:rFonts w:eastAsiaTheme="minorHAnsi"/>
    </w:rPr>
  </w:style>
  <w:style w:type="paragraph" w:customStyle="1" w:styleId="37692088811B46069C3A1618842940DC7">
    <w:name w:val="37692088811B46069C3A1618842940DC7"/>
    <w:rsid w:val="00DA4AB6"/>
    <w:rPr>
      <w:rFonts w:eastAsiaTheme="minorHAnsi"/>
    </w:rPr>
  </w:style>
  <w:style w:type="paragraph" w:customStyle="1" w:styleId="3D54701359B041E0B3D32C58B0ADBFD77">
    <w:name w:val="3D54701359B041E0B3D32C58B0ADBFD77"/>
    <w:rsid w:val="00DA4AB6"/>
    <w:rPr>
      <w:rFonts w:eastAsiaTheme="minorHAnsi"/>
    </w:rPr>
  </w:style>
  <w:style w:type="paragraph" w:customStyle="1" w:styleId="D866943AC95746D89A0CF165A69CD8377">
    <w:name w:val="D866943AC95746D89A0CF165A69CD8377"/>
    <w:rsid w:val="00DA4AB6"/>
    <w:rPr>
      <w:rFonts w:eastAsiaTheme="minorHAnsi"/>
    </w:rPr>
  </w:style>
  <w:style w:type="paragraph" w:customStyle="1" w:styleId="61F2A6494CBE4A7199229F3C3AF8B4BF7">
    <w:name w:val="61F2A6494CBE4A7199229F3C3AF8B4BF7"/>
    <w:rsid w:val="00DA4AB6"/>
    <w:rPr>
      <w:rFonts w:eastAsiaTheme="minorHAnsi"/>
    </w:rPr>
  </w:style>
  <w:style w:type="paragraph" w:customStyle="1" w:styleId="52BDD976EB824459B256B816D88FCE5B6">
    <w:name w:val="52BDD976EB824459B256B816D88FCE5B6"/>
    <w:rsid w:val="00DA4AB6"/>
    <w:rPr>
      <w:rFonts w:eastAsiaTheme="minorHAnsi"/>
    </w:rPr>
  </w:style>
  <w:style w:type="paragraph" w:customStyle="1" w:styleId="A18F1D94342D4572B1E8A4F6CA8B46E26">
    <w:name w:val="A18F1D94342D4572B1E8A4F6CA8B46E26"/>
    <w:rsid w:val="00DA4AB6"/>
    <w:rPr>
      <w:rFonts w:eastAsiaTheme="minorHAnsi"/>
    </w:rPr>
  </w:style>
  <w:style w:type="paragraph" w:customStyle="1" w:styleId="EBB4A2E1851D440E862AFB12512517FA">
    <w:name w:val="EBB4A2E1851D440E862AFB12512517FA"/>
    <w:rsid w:val="00DA4AB6"/>
  </w:style>
  <w:style w:type="paragraph" w:customStyle="1" w:styleId="A6BC27DD02574FDCB2C49F36477D284C">
    <w:name w:val="A6BC27DD02574FDCB2C49F36477D284C"/>
    <w:rsid w:val="00DA4AB6"/>
  </w:style>
  <w:style w:type="paragraph" w:customStyle="1" w:styleId="FB9F4399B603420789C5022AA033E2AD">
    <w:name w:val="FB9F4399B603420789C5022AA033E2AD"/>
    <w:rsid w:val="00DA4AB6"/>
  </w:style>
  <w:style w:type="paragraph" w:customStyle="1" w:styleId="BA17668F2C0C4BBC9E400D88BF8C514E">
    <w:name w:val="BA17668F2C0C4BBC9E400D88BF8C514E"/>
    <w:rsid w:val="00DA4AB6"/>
  </w:style>
  <w:style w:type="paragraph" w:customStyle="1" w:styleId="0FFADA1424B040728AE2E8C696DCC780">
    <w:name w:val="0FFADA1424B040728AE2E8C696DCC780"/>
    <w:rsid w:val="00DA4AB6"/>
  </w:style>
  <w:style w:type="paragraph" w:customStyle="1" w:styleId="9886C084E5A24524996AEC802552B050">
    <w:name w:val="9886C084E5A24524996AEC802552B050"/>
    <w:rsid w:val="00DA4AB6"/>
  </w:style>
  <w:style w:type="paragraph" w:customStyle="1" w:styleId="4FAC341B90414244BC515AD1E14E5833">
    <w:name w:val="4FAC341B90414244BC515AD1E14E5833"/>
    <w:rsid w:val="00DA4AB6"/>
  </w:style>
  <w:style w:type="paragraph" w:customStyle="1" w:styleId="1ED241BEB7E94C04ABA45FFAF7F88F49">
    <w:name w:val="1ED241BEB7E94C04ABA45FFAF7F88F49"/>
    <w:rsid w:val="00DA4AB6"/>
  </w:style>
  <w:style w:type="paragraph" w:customStyle="1" w:styleId="7606733397394EBFAAD248CC4A9A5BA5">
    <w:name w:val="7606733397394EBFAAD248CC4A9A5BA5"/>
    <w:rsid w:val="00DA4AB6"/>
  </w:style>
  <w:style w:type="paragraph" w:customStyle="1" w:styleId="870BEFFCC3B642C78FEA645A0747F583">
    <w:name w:val="870BEFFCC3B642C78FEA645A0747F583"/>
    <w:rsid w:val="00DA4AB6"/>
  </w:style>
  <w:style w:type="paragraph" w:customStyle="1" w:styleId="CE3523751DEF45EF8055CF488B99938F">
    <w:name w:val="CE3523751DEF45EF8055CF488B99938F"/>
    <w:rsid w:val="00DA4AB6"/>
  </w:style>
  <w:style w:type="paragraph" w:customStyle="1" w:styleId="4FCEB8C1B19B4D3CA5994FD5F677EA11">
    <w:name w:val="4FCEB8C1B19B4D3CA5994FD5F677EA11"/>
    <w:rsid w:val="00DA4AB6"/>
  </w:style>
  <w:style w:type="paragraph" w:customStyle="1" w:styleId="5A51EBD19662493ABF998DD22FA8506A">
    <w:name w:val="5A51EBD19662493ABF998DD22FA8506A"/>
    <w:rsid w:val="00DA4AB6"/>
  </w:style>
  <w:style w:type="paragraph" w:customStyle="1" w:styleId="D3FD8A537BAE4C32BB454C5C6729103E">
    <w:name w:val="D3FD8A537BAE4C32BB454C5C6729103E"/>
    <w:rsid w:val="00DA4AB6"/>
  </w:style>
  <w:style w:type="paragraph" w:customStyle="1" w:styleId="5121EBFA0C724AA9847F012996B32A5C">
    <w:name w:val="5121EBFA0C724AA9847F012996B32A5C"/>
    <w:rsid w:val="00DA4AB6"/>
  </w:style>
  <w:style w:type="paragraph" w:customStyle="1" w:styleId="96921B2CA3F647B59A4541B377921FD7">
    <w:name w:val="96921B2CA3F647B59A4541B377921FD7"/>
    <w:rsid w:val="00DA4AB6"/>
  </w:style>
  <w:style w:type="paragraph" w:customStyle="1" w:styleId="211978D44D5F4F128F2985F73413A7DE">
    <w:name w:val="211978D44D5F4F128F2985F73413A7DE"/>
    <w:rsid w:val="00DA4AB6"/>
  </w:style>
  <w:style w:type="paragraph" w:customStyle="1" w:styleId="034ACF45B5084373A5FE780353039015">
    <w:name w:val="034ACF45B5084373A5FE780353039015"/>
    <w:rsid w:val="00DA4AB6"/>
  </w:style>
  <w:style w:type="paragraph" w:customStyle="1" w:styleId="AE8811D6697A451E927E9C82132354ED">
    <w:name w:val="AE8811D6697A451E927E9C82132354ED"/>
    <w:rsid w:val="00DA4AB6"/>
  </w:style>
  <w:style w:type="paragraph" w:customStyle="1" w:styleId="3AFF38049F374D94A90B47E50BF9C974">
    <w:name w:val="3AFF38049F374D94A90B47E50BF9C974"/>
    <w:rsid w:val="00DA4AB6"/>
  </w:style>
  <w:style w:type="paragraph" w:customStyle="1" w:styleId="C2347EC5DCFE49DC904BAD70F335DFE2">
    <w:name w:val="C2347EC5DCFE49DC904BAD70F335DFE2"/>
    <w:rsid w:val="00DA4AB6"/>
  </w:style>
  <w:style w:type="paragraph" w:customStyle="1" w:styleId="8A35E64A94484B938E61ECF0B8282DA5">
    <w:name w:val="8A35E64A94484B938E61ECF0B8282DA5"/>
    <w:rsid w:val="00DA4AB6"/>
  </w:style>
  <w:style w:type="paragraph" w:customStyle="1" w:styleId="CEAAB3559C0A4E459437A5BC7E287E75">
    <w:name w:val="CEAAB3559C0A4E459437A5BC7E287E75"/>
    <w:rsid w:val="00DA4AB6"/>
  </w:style>
  <w:style w:type="paragraph" w:customStyle="1" w:styleId="35EDC17ED9E04293B3442BE2A85F2D934">
    <w:name w:val="35EDC17ED9E04293B3442BE2A85F2D934"/>
    <w:rsid w:val="00DA4AB6"/>
    <w:rPr>
      <w:rFonts w:eastAsiaTheme="minorHAnsi"/>
    </w:rPr>
  </w:style>
  <w:style w:type="paragraph" w:customStyle="1" w:styleId="72AD74B7C1A141FCAD5FE4C375E4D91A2">
    <w:name w:val="72AD74B7C1A141FCAD5FE4C375E4D91A2"/>
    <w:rsid w:val="00DA4AB6"/>
    <w:rPr>
      <w:rFonts w:eastAsiaTheme="minorHAnsi"/>
    </w:rPr>
  </w:style>
  <w:style w:type="paragraph" w:customStyle="1" w:styleId="360D774A04BB4EF0AF8D8366FDF268C02">
    <w:name w:val="360D774A04BB4EF0AF8D8366FDF268C02"/>
    <w:rsid w:val="00DA4AB6"/>
    <w:rPr>
      <w:rFonts w:eastAsiaTheme="minorHAnsi"/>
    </w:rPr>
  </w:style>
  <w:style w:type="paragraph" w:customStyle="1" w:styleId="909014DB3A8240F5B0AC4166E9BF4A3A2">
    <w:name w:val="909014DB3A8240F5B0AC4166E9BF4A3A2"/>
    <w:rsid w:val="00DA4AB6"/>
    <w:rPr>
      <w:rFonts w:eastAsiaTheme="minorHAnsi"/>
    </w:rPr>
  </w:style>
  <w:style w:type="paragraph" w:customStyle="1" w:styleId="3EE84526032F4CDBBB315364C848433A2">
    <w:name w:val="3EE84526032F4CDBBB315364C848433A2"/>
    <w:rsid w:val="00DA4AB6"/>
    <w:rPr>
      <w:rFonts w:eastAsiaTheme="minorHAnsi"/>
    </w:rPr>
  </w:style>
  <w:style w:type="paragraph" w:customStyle="1" w:styleId="51071FD46E20464CAD9DEC9DA49603C92">
    <w:name w:val="51071FD46E20464CAD9DEC9DA49603C92"/>
    <w:rsid w:val="00DA4AB6"/>
    <w:rPr>
      <w:rFonts w:eastAsiaTheme="minorHAnsi"/>
    </w:rPr>
  </w:style>
  <w:style w:type="paragraph" w:customStyle="1" w:styleId="96FAD79194BE4185A7DD5780A327D1352">
    <w:name w:val="96FAD79194BE4185A7DD5780A327D1352"/>
    <w:rsid w:val="00DA4AB6"/>
    <w:rPr>
      <w:rFonts w:eastAsiaTheme="minorHAnsi"/>
    </w:rPr>
  </w:style>
  <w:style w:type="paragraph" w:customStyle="1" w:styleId="516E32E9ABD745808B43062A7AE5139B2">
    <w:name w:val="516E32E9ABD745808B43062A7AE5139B2"/>
    <w:rsid w:val="00DA4AB6"/>
    <w:rPr>
      <w:rFonts w:eastAsiaTheme="minorHAnsi"/>
    </w:rPr>
  </w:style>
  <w:style w:type="paragraph" w:customStyle="1" w:styleId="066F03D1C8C64381A3FB65F5D5E156B82">
    <w:name w:val="066F03D1C8C64381A3FB65F5D5E156B82"/>
    <w:rsid w:val="00DA4AB6"/>
    <w:rPr>
      <w:rFonts w:eastAsiaTheme="minorHAnsi"/>
    </w:rPr>
  </w:style>
  <w:style w:type="paragraph" w:customStyle="1" w:styleId="B82E69292CF644A9B032D2C80B2513AA2">
    <w:name w:val="B82E69292CF644A9B032D2C80B2513AA2"/>
    <w:rsid w:val="00DA4AB6"/>
    <w:rPr>
      <w:rFonts w:eastAsiaTheme="minorHAnsi"/>
    </w:rPr>
  </w:style>
  <w:style w:type="paragraph" w:customStyle="1" w:styleId="4204D2ED78A14E5084DAD6A870CAB6D22">
    <w:name w:val="4204D2ED78A14E5084DAD6A870CAB6D22"/>
    <w:rsid w:val="00DA4AB6"/>
    <w:rPr>
      <w:rFonts w:eastAsiaTheme="minorHAnsi"/>
    </w:rPr>
  </w:style>
  <w:style w:type="paragraph" w:customStyle="1" w:styleId="8936B7E6385549CC99D67A3A87E5F7AD2">
    <w:name w:val="8936B7E6385549CC99D67A3A87E5F7AD2"/>
    <w:rsid w:val="00DA4AB6"/>
    <w:rPr>
      <w:rFonts w:eastAsiaTheme="minorHAnsi"/>
    </w:rPr>
  </w:style>
  <w:style w:type="paragraph" w:customStyle="1" w:styleId="51FBF4C24B0A4B6080795690E50F199F2">
    <w:name w:val="51FBF4C24B0A4B6080795690E50F199F2"/>
    <w:rsid w:val="00DA4AB6"/>
    <w:rPr>
      <w:rFonts w:eastAsiaTheme="minorHAnsi"/>
    </w:rPr>
  </w:style>
  <w:style w:type="paragraph" w:customStyle="1" w:styleId="D17087E9BEBD4D838C31B26E6B03661A2">
    <w:name w:val="D17087E9BEBD4D838C31B26E6B03661A2"/>
    <w:rsid w:val="00DA4AB6"/>
    <w:rPr>
      <w:rFonts w:eastAsiaTheme="minorHAnsi"/>
    </w:rPr>
  </w:style>
  <w:style w:type="paragraph" w:customStyle="1" w:styleId="EBB4A2E1851D440E862AFB12512517FA1">
    <w:name w:val="EBB4A2E1851D440E862AFB12512517FA1"/>
    <w:rsid w:val="00DA4AB6"/>
    <w:rPr>
      <w:rFonts w:eastAsiaTheme="minorHAnsi"/>
    </w:rPr>
  </w:style>
  <w:style w:type="paragraph" w:customStyle="1" w:styleId="A6BC27DD02574FDCB2C49F36477D284C1">
    <w:name w:val="A6BC27DD02574FDCB2C49F36477D284C1"/>
    <w:rsid w:val="00DA4AB6"/>
    <w:rPr>
      <w:rFonts w:eastAsiaTheme="minorHAnsi"/>
    </w:rPr>
  </w:style>
  <w:style w:type="paragraph" w:customStyle="1" w:styleId="FB9F4399B603420789C5022AA033E2AD1">
    <w:name w:val="FB9F4399B603420789C5022AA033E2AD1"/>
    <w:rsid w:val="00DA4AB6"/>
    <w:rPr>
      <w:rFonts w:eastAsiaTheme="minorHAnsi"/>
    </w:rPr>
  </w:style>
  <w:style w:type="paragraph" w:customStyle="1" w:styleId="BA17668F2C0C4BBC9E400D88BF8C514E1">
    <w:name w:val="BA17668F2C0C4BBC9E400D88BF8C514E1"/>
    <w:rsid w:val="00DA4AB6"/>
    <w:rPr>
      <w:rFonts w:eastAsiaTheme="minorHAnsi"/>
    </w:rPr>
  </w:style>
  <w:style w:type="paragraph" w:customStyle="1" w:styleId="0FFADA1424B040728AE2E8C696DCC7801">
    <w:name w:val="0FFADA1424B040728AE2E8C696DCC7801"/>
    <w:rsid w:val="00DA4AB6"/>
    <w:rPr>
      <w:rFonts w:eastAsiaTheme="minorHAnsi"/>
    </w:rPr>
  </w:style>
  <w:style w:type="paragraph" w:customStyle="1" w:styleId="9886C084E5A24524996AEC802552B0501">
    <w:name w:val="9886C084E5A24524996AEC802552B0501"/>
    <w:rsid w:val="00DA4AB6"/>
    <w:rPr>
      <w:rFonts w:eastAsiaTheme="minorHAnsi"/>
    </w:rPr>
  </w:style>
  <w:style w:type="paragraph" w:customStyle="1" w:styleId="4FAC341B90414244BC515AD1E14E58331">
    <w:name w:val="4FAC341B90414244BC515AD1E14E58331"/>
    <w:rsid w:val="00DA4AB6"/>
    <w:rPr>
      <w:rFonts w:eastAsiaTheme="minorHAnsi"/>
    </w:rPr>
  </w:style>
  <w:style w:type="paragraph" w:customStyle="1" w:styleId="1ED241BEB7E94C04ABA45FFAF7F88F491">
    <w:name w:val="1ED241BEB7E94C04ABA45FFAF7F88F491"/>
    <w:rsid w:val="00DA4AB6"/>
    <w:rPr>
      <w:rFonts w:eastAsiaTheme="minorHAnsi"/>
    </w:rPr>
  </w:style>
  <w:style w:type="paragraph" w:customStyle="1" w:styleId="7606733397394EBFAAD248CC4A9A5BA51">
    <w:name w:val="7606733397394EBFAAD248CC4A9A5BA51"/>
    <w:rsid w:val="00DA4AB6"/>
    <w:rPr>
      <w:rFonts w:eastAsiaTheme="minorHAnsi"/>
    </w:rPr>
  </w:style>
  <w:style w:type="paragraph" w:customStyle="1" w:styleId="870BEFFCC3B642C78FEA645A0747F5831">
    <w:name w:val="870BEFFCC3B642C78FEA645A0747F5831"/>
    <w:rsid w:val="00DA4AB6"/>
    <w:rPr>
      <w:rFonts w:eastAsiaTheme="minorHAnsi"/>
    </w:rPr>
  </w:style>
  <w:style w:type="paragraph" w:customStyle="1" w:styleId="D25EBF3348E64190B8E14A5A47F07FE310">
    <w:name w:val="D25EBF3348E64190B8E14A5A47F07FE310"/>
    <w:rsid w:val="00DA4AB6"/>
    <w:rPr>
      <w:rFonts w:eastAsiaTheme="minorHAnsi"/>
    </w:rPr>
  </w:style>
  <w:style w:type="paragraph" w:customStyle="1" w:styleId="CE3523751DEF45EF8055CF488B99938F1">
    <w:name w:val="CE3523751DEF45EF8055CF488B99938F1"/>
    <w:rsid w:val="00DA4AB6"/>
    <w:rPr>
      <w:rFonts w:eastAsiaTheme="minorHAnsi"/>
    </w:rPr>
  </w:style>
  <w:style w:type="paragraph" w:customStyle="1" w:styleId="4FCEB8C1B19B4D3CA5994FD5F677EA111">
    <w:name w:val="4FCEB8C1B19B4D3CA5994FD5F677EA111"/>
    <w:rsid w:val="00DA4AB6"/>
    <w:rPr>
      <w:rFonts w:eastAsiaTheme="minorHAnsi"/>
    </w:rPr>
  </w:style>
  <w:style w:type="paragraph" w:customStyle="1" w:styleId="4043E92B74CC499B9F9ADC2D68B4053F7">
    <w:name w:val="4043E92B74CC499B9F9ADC2D68B4053F7"/>
    <w:rsid w:val="00DA4AB6"/>
    <w:pPr>
      <w:spacing w:after="0" w:line="240" w:lineRule="auto"/>
      <w:jc w:val="center"/>
    </w:pPr>
    <w:rPr>
      <w:rFonts w:ascii="Times New Roman" w:eastAsia="Times New Roman" w:hAnsi="Times New Roman" w:cs="Times New Roman"/>
      <w:b/>
      <w:sz w:val="24"/>
      <w:szCs w:val="20"/>
    </w:rPr>
  </w:style>
  <w:style w:type="paragraph" w:customStyle="1" w:styleId="5A51EBD19662493ABF998DD22FA8506A1">
    <w:name w:val="5A51EBD19662493ABF998DD22FA8506A1"/>
    <w:rsid w:val="00DA4AB6"/>
    <w:rPr>
      <w:rFonts w:eastAsiaTheme="minorHAnsi"/>
    </w:rPr>
  </w:style>
  <w:style w:type="paragraph" w:customStyle="1" w:styleId="D3FD8A537BAE4C32BB454C5C6729103E1">
    <w:name w:val="D3FD8A537BAE4C32BB454C5C6729103E1"/>
    <w:rsid w:val="00DA4AB6"/>
    <w:rPr>
      <w:rFonts w:eastAsiaTheme="minorHAnsi"/>
    </w:rPr>
  </w:style>
  <w:style w:type="paragraph" w:customStyle="1" w:styleId="CC5C7C03F92549148372D0B5F17D8D188">
    <w:name w:val="CC5C7C03F92549148372D0B5F17D8D188"/>
    <w:rsid w:val="00DA4AB6"/>
    <w:rPr>
      <w:rFonts w:eastAsiaTheme="minorHAnsi"/>
    </w:rPr>
  </w:style>
  <w:style w:type="paragraph" w:customStyle="1" w:styleId="202B9E0B4CBE4BF9AAE857DE9F37E9249">
    <w:name w:val="202B9E0B4CBE4BF9AAE857DE9F37E9249"/>
    <w:rsid w:val="00DA4AB6"/>
    <w:rPr>
      <w:rFonts w:eastAsiaTheme="minorHAnsi"/>
    </w:rPr>
  </w:style>
  <w:style w:type="paragraph" w:customStyle="1" w:styleId="66B8208FDFB445848CA583EF3F8390278">
    <w:name w:val="66B8208FDFB445848CA583EF3F8390278"/>
    <w:rsid w:val="00DA4AB6"/>
    <w:rPr>
      <w:rFonts w:eastAsiaTheme="minorHAnsi"/>
    </w:rPr>
  </w:style>
  <w:style w:type="paragraph" w:customStyle="1" w:styleId="57FD8D64DFB54755A5FBBE34F4AE81848">
    <w:name w:val="57FD8D64DFB54755A5FBBE34F4AE81848"/>
    <w:rsid w:val="00DA4AB6"/>
    <w:rPr>
      <w:rFonts w:eastAsiaTheme="minorHAnsi"/>
    </w:rPr>
  </w:style>
  <w:style w:type="paragraph" w:customStyle="1" w:styleId="AD5973B311F845F4B73281864436F7BE8">
    <w:name w:val="AD5973B311F845F4B73281864436F7BE8"/>
    <w:rsid w:val="00DA4AB6"/>
    <w:rPr>
      <w:rFonts w:eastAsiaTheme="minorHAnsi"/>
    </w:rPr>
  </w:style>
  <w:style w:type="paragraph" w:customStyle="1" w:styleId="20F6A52CA99845DDB702E5D2A834AB828">
    <w:name w:val="20F6A52CA99845DDB702E5D2A834AB828"/>
    <w:rsid w:val="00DA4AB6"/>
    <w:rPr>
      <w:rFonts w:eastAsiaTheme="minorHAnsi"/>
    </w:rPr>
  </w:style>
  <w:style w:type="paragraph" w:customStyle="1" w:styleId="5121EBFA0C724AA9847F012996B32A5C1">
    <w:name w:val="5121EBFA0C724AA9847F012996B32A5C1"/>
    <w:rsid w:val="00DA4AB6"/>
    <w:rPr>
      <w:rFonts w:eastAsiaTheme="minorHAnsi"/>
    </w:rPr>
  </w:style>
  <w:style w:type="paragraph" w:customStyle="1" w:styleId="96921B2CA3F647B59A4541B377921FD71">
    <w:name w:val="96921B2CA3F647B59A4541B377921FD71"/>
    <w:rsid w:val="00DA4AB6"/>
    <w:rPr>
      <w:rFonts w:eastAsiaTheme="minorHAnsi"/>
    </w:rPr>
  </w:style>
  <w:style w:type="paragraph" w:customStyle="1" w:styleId="952E171BB85041A89041C90D959D1D038">
    <w:name w:val="952E171BB85041A89041C90D959D1D038"/>
    <w:rsid w:val="00DA4AB6"/>
    <w:rPr>
      <w:rFonts w:eastAsiaTheme="minorHAnsi"/>
    </w:rPr>
  </w:style>
  <w:style w:type="paragraph" w:customStyle="1" w:styleId="E2E49ECC19C1432590D5D6A82FBC59C78">
    <w:name w:val="E2E49ECC19C1432590D5D6A82FBC59C78"/>
    <w:rsid w:val="00DA4AB6"/>
    <w:rPr>
      <w:rFonts w:eastAsiaTheme="minorHAnsi"/>
    </w:rPr>
  </w:style>
  <w:style w:type="paragraph" w:customStyle="1" w:styleId="5B64635B80DF438D89E7518060C1272B8">
    <w:name w:val="5B64635B80DF438D89E7518060C1272B8"/>
    <w:rsid w:val="00DA4AB6"/>
    <w:rPr>
      <w:rFonts w:eastAsiaTheme="minorHAnsi"/>
    </w:rPr>
  </w:style>
  <w:style w:type="paragraph" w:customStyle="1" w:styleId="627D767B47B342B09D7B2FAA56C0AAE68">
    <w:name w:val="627D767B47B342B09D7B2FAA56C0AAE68"/>
    <w:rsid w:val="00DA4AB6"/>
    <w:rPr>
      <w:rFonts w:eastAsiaTheme="minorHAnsi"/>
    </w:rPr>
  </w:style>
  <w:style w:type="paragraph" w:customStyle="1" w:styleId="4330FA4EFDDA43C0B9AD6150D8E6E98B8">
    <w:name w:val="4330FA4EFDDA43C0B9AD6150D8E6E98B8"/>
    <w:rsid w:val="00DA4AB6"/>
    <w:rPr>
      <w:rFonts w:eastAsiaTheme="minorHAnsi"/>
    </w:rPr>
  </w:style>
  <w:style w:type="paragraph" w:customStyle="1" w:styleId="37692088811B46069C3A1618842940DC8">
    <w:name w:val="37692088811B46069C3A1618842940DC8"/>
    <w:rsid w:val="00DA4AB6"/>
    <w:rPr>
      <w:rFonts w:eastAsiaTheme="minorHAnsi"/>
    </w:rPr>
  </w:style>
  <w:style w:type="paragraph" w:customStyle="1" w:styleId="211978D44D5F4F128F2985F73413A7DE1">
    <w:name w:val="211978D44D5F4F128F2985F73413A7DE1"/>
    <w:rsid w:val="00DA4AB6"/>
    <w:rPr>
      <w:rFonts w:eastAsiaTheme="minorHAnsi"/>
    </w:rPr>
  </w:style>
  <w:style w:type="paragraph" w:customStyle="1" w:styleId="034ACF45B5084373A5FE7803530390151">
    <w:name w:val="034ACF45B5084373A5FE7803530390151"/>
    <w:rsid w:val="00DA4AB6"/>
    <w:rPr>
      <w:rFonts w:eastAsiaTheme="minorHAnsi"/>
    </w:rPr>
  </w:style>
  <w:style w:type="paragraph" w:customStyle="1" w:styleId="AE8811D6697A451E927E9C82132354ED1">
    <w:name w:val="AE8811D6697A451E927E9C82132354ED1"/>
    <w:rsid w:val="00DA4AB6"/>
    <w:rPr>
      <w:rFonts w:eastAsiaTheme="minorHAnsi"/>
    </w:rPr>
  </w:style>
  <w:style w:type="paragraph" w:customStyle="1" w:styleId="3AFF38049F374D94A90B47E50BF9C9741">
    <w:name w:val="3AFF38049F374D94A90B47E50BF9C9741"/>
    <w:rsid w:val="00DA4AB6"/>
    <w:rPr>
      <w:rFonts w:eastAsiaTheme="minorHAnsi"/>
    </w:rPr>
  </w:style>
  <w:style w:type="paragraph" w:customStyle="1" w:styleId="C2347EC5DCFE49DC904BAD70F335DFE21">
    <w:name w:val="C2347EC5DCFE49DC904BAD70F335DFE21"/>
    <w:rsid w:val="00DA4AB6"/>
    <w:rPr>
      <w:rFonts w:eastAsiaTheme="minorHAnsi"/>
    </w:rPr>
  </w:style>
  <w:style w:type="paragraph" w:customStyle="1" w:styleId="8A35E64A94484B938E61ECF0B8282DA51">
    <w:name w:val="8A35E64A94484B938E61ECF0B8282DA51"/>
    <w:rsid w:val="00DA4AB6"/>
    <w:rPr>
      <w:rFonts w:eastAsiaTheme="minorHAnsi"/>
    </w:rPr>
  </w:style>
  <w:style w:type="paragraph" w:customStyle="1" w:styleId="92753BDDCAC440DDBECDFC1DDCFC7A60">
    <w:name w:val="92753BDDCAC440DDBECDFC1DDCFC7A60"/>
    <w:rsid w:val="00DA4AB6"/>
    <w:rPr>
      <w:rFonts w:eastAsiaTheme="minorHAnsi"/>
    </w:rPr>
  </w:style>
  <w:style w:type="paragraph" w:customStyle="1" w:styleId="D866943AC95746D89A0CF165A69CD8378">
    <w:name w:val="D866943AC95746D89A0CF165A69CD8378"/>
    <w:rsid w:val="00DA4AB6"/>
    <w:rPr>
      <w:rFonts w:eastAsiaTheme="minorHAnsi"/>
    </w:rPr>
  </w:style>
  <w:style w:type="paragraph" w:customStyle="1" w:styleId="61F2A6494CBE4A7199229F3C3AF8B4BF8">
    <w:name w:val="61F2A6494CBE4A7199229F3C3AF8B4BF8"/>
    <w:rsid w:val="00DA4AB6"/>
    <w:rPr>
      <w:rFonts w:eastAsiaTheme="minorHAnsi"/>
    </w:rPr>
  </w:style>
  <w:style w:type="paragraph" w:customStyle="1" w:styleId="52BDD976EB824459B256B816D88FCE5B7">
    <w:name w:val="52BDD976EB824459B256B816D88FCE5B7"/>
    <w:rsid w:val="00DA4AB6"/>
    <w:rPr>
      <w:rFonts w:eastAsiaTheme="minorHAnsi"/>
    </w:rPr>
  </w:style>
  <w:style w:type="paragraph" w:customStyle="1" w:styleId="A18F1D94342D4572B1E8A4F6CA8B46E27">
    <w:name w:val="A18F1D94342D4572B1E8A4F6CA8B46E27"/>
    <w:rsid w:val="00DA4AB6"/>
    <w:rPr>
      <w:rFonts w:eastAsiaTheme="minorHAnsi"/>
    </w:rPr>
  </w:style>
  <w:style w:type="paragraph" w:customStyle="1" w:styleId="C133DA7B8ECF4F8981217199A06CBDFA">
    <w:name w:val="C133DA7B8ECF4F8981217199A06CBDFA"/>
    <w:rsid w:val="00DA4AB6"/>
  </w:style>
  <w:style w:type="paragraph" w:customStyle="1" w:styleId="913F9F36B6444F04AD8BB0E220E5D782">
    <w:name w:val="913F9F36B6444F04AD8BB0E220E5D782"/>
    <w:rsid w:val="00DA4AB6"/>
  </w:style>
  <w:style w:type="paragraph" w:customStyle="1" w:styleId="71AF662016E6445A814B7D10F2431E8E">
    <w:name w:val="71AF662016E6445A814B7D10F2431E8E"/>
    <w:rsid w:val="00DA4AB6"/>
  </w:style>
  <w:style w:type="paragraph" w:customStyle="1" w:styleId="6E2DE52977ED46E389CD2B978F86C8F1">
    <w:name w:val="6E2DE52977ED46E389CD2B978F86C8F1"/>
    <w:rsid w:val="00DA4AB6"/>
  </w:style>
  <w:style w:type="paragraph" w:customStyle="1" w:styleId="BF8F6FBCCD1F47B2A0DF0D8FE2AF7D5D">
    <w:name w:val="BF8F6FBCCD1F47B2A0DF0D8FE2AF7D5D"/>
    <w:rsid w:val="00DA4AB6"/>
  </w:style>
  <w:style w:type="paragraph" w:customStyle="1" w:styleId="D06E72B95B1D4738954F911B7736E5F7">
    <w:name w:val="D06E72B95B1D4738954F911B7736E5F7"/>
    <w:rsid w:val="00DA4AB6"/>
  </w:style>
  <w:style w:type="paragraph" w:customStyle="1" w:styleId="CB9DD43C40D843B49E043A6551D29D97">
    <w:name w:val="CB9DD43C40D843B49E043A6551D29D97"/>
    <w:rsid w:val="00DA4AB6"/>
  </w:style>
  <w:style w:type="paragraph" w:customStyle="1" w:styleId="75BEBF9CB9EA44489DBA9F0C419D155A">
    <w:name w:val="75BEBF9CB9EA44489DBA9F0C419D155A"/>
    <w:rsid w:val="00DA4AB6"/>
  </w:style>
  <w:style w:type="paragraph" w:customStyle="1" w:styleId="5DF70AA010674400804F74711E42E41E">
    <w:name w:val="5DF70AA010674400804F74711E42E41E"/>
    <w:rsid w:val="00DA4AB6"/>
  </w:style>
  <w:style w:type="paragraph" w:customStyle="1" w:styleId="9711C8D4C9244C4F9925BD375326931A">
    <w:name w:val="9711C8D4C9244C4F9925BD375326931A"/>
    <w:rsid w:val="00DA4AB6"/>
  </w:style>
  <w:style w:type="paragraph" w:customStyle="1" w:styleId="858B59822C844868BB6BB999F58979E3">
    <w:name w:val="858B59822C844868BB6BB999F58979E3"/>
    <w:rsid w:val="00DA4AB6"/>
  </w:style>
  <w:style w:type="paragraph" w:customStyle="1" w:styleId="35EDC17ED9E04293B3442BE2A85F2D935">
    <w:name w:val="35EDC17ED9E04293B3442BE2A85F2D935"/>
    <w:rsid w:val="00DA4AB6"/>
    <w:rPr>
      <w:rFonts w:eastAsiaTheme="minorHAnsi"/>
    </w:rPr>
  </w:style>
  <w:style w:type="paragraph" w:customStyle="1" w:styleId="72AD74B7C1A141FCAD5FE4C375E4D91A3">
    <w:name w:val="72AD74B7C1A141FCAD5FE4C375E4D91A3"/>
    <w:rsid w:val="00DA4AB6"/>
    <w:rPr>
      <w:rFonts w:eastAsiaTheme="minorHAnsi"/>
    </w:rPr>
  </w:style>
  <w:style w:type="paragraph" w:customStyle="1" w:styleId="360D774A04BB4EF0AF8D8366FDF268C03">
    <w:name w:val="360D774A04BB4EF0AF8D8366FDF268C03"/>
    <w:rsid w:val="00DA4AB6"/>
    <w:rPr>
      <w:rFonts w:eastAsiaTheme="minorHAnsi"/>
    </w:rPr>
  </w:style>
  <w:style w:type="paragraph" w:customStyle="1" w:styleId="909014DB3A8240F5B0AC4166E9BF4A3A3">
    <w:name w:val="909014DB3A8240F5B0AC4166E9BF4A3A3"/>
    <w:rsid w:val="00DA4AB6"/>
    <w:rPr>
      <w:rFonts w:eastAsiaTheme="minorHAnsi"/>
    </w:rPr>
  </w:style>
  <w:style w:type="paragraph" w:customStyle="1" w:styleId="3EE84526032F4CDBBB315364C848433A3">
    <w:name w:val="3EE84526032F4CDBBB315364C848433A3"/>
    <w:rsid w:val="00DA4AB6"/>
    <w:rPr>
      <w:rFonts w:eastAsiaTheme="minorHAnsi"/>
    </w:rPr>
  </w:style>
  <w:style w:type="paragraph" w:customStyle="1" w:styleId="51071FD46E20464CAD9DEC9DA49603C93">
    <w:name w:val="51071FD46E20464CAD9DEC9DA49603C93"/>
    <w:rsid w:val="00DA4AB6"/>
    <w:rPr>
      <w:rFonts w:eastAsiaTheme="minorHAnsi"/>
    </w:rPr>
  </w:style>
  <w:style w:type="paragraph" w:customStyle="1" w:styleId="96FAD79194BE4185A7DD5780A327D1353">
    <w:name w:val="96FAD79194BE4185A7DD5780A327D1353"/>
    <w:rsid w:val="00DA4AB6"/>
    <w:rPr>
      <w:rFonts w:eastAsiaTheme="minorHAnsi"/>
    </w:rPr>
  </w:style>
  <w:style w:type="paragraph" w:customStyle="1" w:styleId="516E32E9ABD745808B43062A7AE5139B3">
    <w:name w:val="516E32E9ABD745808B43062A7AE5139B3"/>
    <w:rsid w:val="00DA4AB6"/>
    <w:rPr>
      <w:rFonts w:eastAsiaTheme="minorHAnsi"/>
    </w:rPr>
  </w:style>
  <w:style w:type="paragraph" w:customStyle="1" w:styleId="066F03D1C8C64381A3FB65F5D5E156B83">
    <w:name w:val="066F03D1C8C64381A3FB65F5D5E156B83"/>
    <w:rsid w:val="00DA4AB6"/>
    <w:rPr>
      <w:rFonts w:eastAsiaTheme="minorHAnsi"/>
    </w:rPr>
  </w:style>
  <w:style w:type="paragraph" w:customStyle="1" w:styleId="B82E69292CF644A9B032D2C80B2513AA3">
    <w:name w:val="B82E69292CF644A9B032D2C80B2513AA3"/>
    <w:rsid w:val="00DA4AB6"/>
    <w:rPr>
      <w:rFonts w:eastAsiaTheme="minorHAnsi"/>
    </w:rPr>
  </w:style>
  <w:style w:type="paragraph" w:customStyle="1" w:styleId="4204D2ED78A14E5084DAD6A870CAB6D23">
    <w:name w:val="4204D2ED78A14E5084DAD6A870CAB6D23"/>
    <w:rsid w:val="00DA4AB6"/>
    <w:rPr>
      <w:rFonts w:eastAsiaTheme="minorHAnsi"/>
    </w:rPr>
  </w:style>
  <w:style w:type="paragraph" w:customStyle="1" w:styleId="8936B7E6385549CC99D67A3A87E5F7AD3">
    <w:name w:val="8936B7E6385549CC99D67A3A87E5F7AD3"/>
    <w:rsid w:val="00DA4AB6"/>
    <w:rPr>
      <w:rFonts w:eastAsiaTheme="minorHAnsi"/>
    </w:rPr>
  </w:style>
  <w:style w:type="paragraph" w:customStyle="1" w:styleId="51FBF4C24B0A4B6080795690E50F199F3">
    <w:name w:val="51FBF4C24B0A4B6080795690E50F199F3"/>
    <w:rsid w:val="00DA4AB6"/>
    <w:rPr>
      <w:rFonts w:eastAsiaTheme="minorHAnsi"/>
    </w:rPr>
  </w:style>
  <w:style w:type="paragraph" w:customStyle="1" w:styleId="D17087E9BEBD4D838C31B26E6B03661A3">
    <w:name w:val="D17087E9BEBD4D838C31B26E6B03661A3"/>
    <w:rsid w:val="00DA4AB6"/>
    <w:rPr>
      <w:rFonts w:eastAsiaTheme="minorHAnsi"/>
    </w:rPr>
  </w:style>
  <w:style w:type="paragraph" w:customStyle="1" w:styleId="EBB4A2E1851D440E862AFB12512517FA2">
    <w:name w:val="EBB4A2E1851D440E862AFB12512517FA2"/>
    <w:rsid w:val="00DA4AB6"/>
    <w:rPr>
      <w:rFonts w:eastAsiaTheme="minorHAnsi"/>
    </w:rPr>
  </w:style>
  <w:style w:type="paragraph" w:customStyle="1" w:styleId="A6BC27DD02574FDCB2C49F36477D284C2">
    <w:name w:val="A6BC27DD02574FDCB2C49F36477D284C2"/>
    <w:rsid w:val="00DA4AB6"/>
    <w:rPr>
      <w:rFonts w:eastAsiaTheme="minorHAnsi"/>
    </w:rPr>
  </w:style>
  <w:style w:type="paragraph" w:customStyle="1" w:styleId="FB9F4399B603420789C5022AA033E2AD2">
    <w:name w:val="FB9F4399B603420789C5022AA033E2AD2"/>
    <w:rsid w:val="00DA4AB6"/>
    <w:rPr>
      <w:rFonts w:eastAsiaTheme="minorHAnsi"/>
    </w:rPr>
  </w:style>
  <w:style w:type="paragraph" w:customStyle="1" w:styleId="BA17668F2C0C4BBC9E400D88BF8C514E2">
    <w:name w:val="BA17668F2C0C4BBC9E400D88BF8C514E2"/>
    <w:rsid w:val="00DA4AB6"/>
    <w:rPr>
      <w:rFonts w:eastAsiaTheme="minorHAnsi"/>
    </w:rPr>
  </w:style>
  <w:style w:type="paragraph" w:customStyle="1" w:styleId="0FFADA1424B040728AE2E8C696DCC7802">
    <w:name w:val="0FFADA1424B040728AE2E8C696DCC7802"/>
    <w:rsid w:val="00DA4AB6"/>
    <w:rPr>
      <w:rFonts w:eastAsiaTheme="minorHAnsi"/>
    </w:rPr>
  </w:style>
  <w:style w:type="paragraph" w:customStyle="1" w:styleId="9886C084E5A24524996AEC802552B0502">
    <w:name w:val="9886C084E5A24524996AEC802552B0502"/>
    <w:rsid w:val="00DA4AB6"/>
    <w:rPr>
      <w:rFonts w:eastAsiaTheme="minorHAnsi"/>
    </w:rPr>
  </w:style>
  <w:style w:type="paragraph" w:customStyle="1" w:styleId="4FAC341B90414244BC515AD1E14E58332">
    <w:name w:val="4FAC341B90414244BC515AD1E14E58332"/>
    <w:rsid w:val="00DA4AB6"/>
    <w:rPr>
      <w:rFonts w:eastAsiaTheme="minorHAnsi"/>
    </w:rPr>
  </w:style>
  <w:style w:type="paragraph" w:customStyle="1" w:styleId="1ED241BEB7E94C04ABA45FFAF7F88F492">
    <w:name w:val="1ED241BEB7E94C04ABA45FFAF7F88F492"/>
    <w:rsid w:val="00DA4AB6"/>
    <w:rPr>
      <w:rFonts w:eastAsiaTheme="minorHAnsi"/>
    </w:rPr>
  </w:style>
  <w:style w:type="paragraph" w:customStyle="1" w:styleId="7606733397394EBFAAD248CC4A9A5BA52">
    <w:name w:val="7606733397394EBFAAD248CC4A9A5BA52"/>
    <w:rsid w:val="00DA4AB6"/>
    <w:rPr>
      <w:rFonts w:eastAsiaTheme="minorHAnsi"/>
    </w:rPr>
  </w:style>
  <w:style w:type="paragraph" w:customStyle="1" w:styleId="870BEFFCC3B642C78FEA645A0747F5832">
    <w:name w:val="870BEFFCC3B642C78FEA645A0747F5832"/>
    <w:rsid w:val="00DA4AB6"/>
    <w:rPr>
      <w:rFonts w:eastAsiaTheme="minorHAnsi"/>
    </w:rPr>
  </w:style>
  <w:style w:type="paragraph" w:customStyle="1" w:styleId="D25EBF3348E64190B8E14A5A47F07FE311">
    <w:name w:val="D25EBF3348E64190B8E14A5A47F07FE311"/>
    <w:rsid w:val="00DA4AB6"/>
    <w:rPr>
      <w:rFonts w:eastAsiaTheme="minorHAnsi"/>
    </w:rPr>
  </w:style>
  <w:style w:type="paragraph" w:customStyle="1" w:styleId="CE3523751DEF45EF8055CF488B99938F2">
    <w:name w:val="CE3523751DEF45EF8055CF488B99938F2"/>
    <w:rsid w:val="00DA4AB6"/>
    <w:rPr>
      <w:rFonts w:eastAsiaTheme="minorHAnsi"/>
    </w:rPr>
  </w:style>
  <w:style w:type="paragraph" w:customStyle="1" w:styleId="4FCEB8C1B19B4D3CA5994FD5F677EA112">
    <w:name w:val="4FCEB8C1B19B4D3CA5994FD5F677EA112"/>
    <w:rsid w:val="00DA4AB6"/>
    <w:rPr>
      <w:rFonts w:eastAsiaTheme="minorHAnsi"/>
    </w:rPr>
  </w:style>
  <w:style w:type="paragraph" w:customStyle="1" w:styleId="4043E92B74CC499B9F9ADC2D68B4053F8">
    <w:name w:val="4043E92B74CC499B9F9ADC2D68B4053F8"/>
    <w:rsid w:val="00DA4AB6"/>
    <w:pPr>
      <w:spacing w:after="0" w:line="240" w:lineRule="auto"/>
      <w:jc w:val="center"/>
    </w:pPr>
    <w:rPr>
      <w:rFonts w:ascii="Times New Roman" w:eastAsia="Times New Roman" w:hAnsi="Times New Roman" w:cs="Times New Roman"/>
      <w:b/>
      <w:sz w:val="24"/>
      <w:szCs w:val="20"/>
    </w:rPr>
  </w:style>
  <w:style w:type="paragraph" w:customStyle="1" w:styleId="5A51EBD19662493ABF998DD22FA8506A2">
    <w:name w:val="5A51EBD19662493ABF998DD22FA8506A2"/>
    <w:rsid w:val="00DA4AB6"/>
    <w:rPr>
      <w:rFonts w:eastAsiaTheme="minorHAnsi"/>
    </w:rPr>
  </w:style>
  <w:style w:type="paragraph" w:customStyle="1" w:styleId="D3FD8A537BAE4C32BB454C5C6729103E2">
    <w:name w:val="D3FD8A537BAE4C32BB454C5C6729103E2"/>
    <w:rsid w:val="00DA4AB6"/>
    <w:rPr>
      <w:rFonts w:eastAsiaTheme="minorHAnsi"/>
    </w:rPr>
  </w:style>
  <w:style w:type="paragraph" w:customStyle="1" w:styleId="CC5C7C03F92549148372D0B5F17D8D189">
    <w:name w:val="CC5C7C03F92549148372D0B5F17D8D189"/>
    <w:rsid w:val="00DA4AB6"/>
    <w:rPr>
      <w:rFonts w:eastAsiaTheme="minorHAnsi"/>
    </w:rPr>
  </w:style>
  <w:style w:type="paragraph" w:customStyle="1" w:styleId="202B9E0B4CBE4BF9AAE857DE9F37E92410">
    <w:name w:val="202B9E0B4CBE4BF9AAE857DE9F37E92410"/>
    <w:rsid w:val="00DA4AB6"/>
    <w:rPr>
      <w:rFonts w:eastAsiaTheme="minorHAnsi"/>
    </w:rPr>
  </w:style>
  <w:style w:type="paragraph" w:customStyle="1" w:styleId="66B8208FDFB445848CA583EF3F8390279">
    <w:name w:val="66B8208FDFB445848CA583EF3F8390279"/>
    <w:rsid w:val="00DA4AB6"/>
    <w:rPr>
      <w:rFonts w:eastAsiaTheme="minorHAnsi"/>
    </w:rPr>
  </w:style>
  <w:style w:type="paragraph" w:customStyle="1" w:styleId="57FD8D64DFB54755A5FBBE34F4AE81849">
    <w:name w:val="57FD8D64DFB54755A5FBBE34F4AE81849"/>
    <w:rsid w:val="00DA4AB6"/>
    <w:rPr>
      <w:rFonts w:eastAsiaTheme="minorHAnsi"/>
    </w:rPr>
  </w:style>
  <w:style w:type="paragraph" w:customStyle="1" w:styleId="AD5973B311F845F4B73281864436F7BE9">
    <w:name w:val="AD5973B311F845F4B73281864436F7BE9"/>
    <w:rsid w:val="00DA4AB6"/>
    <w:rPr>
      <w:rFonts w:eastAsiaTheme="minorHAnsi"/>
    </w:rPr>
  </w:style>
  <w:style w:type="paragraph" w:customStyle="1" w:styleId="20F6A52CA99845DDB702E5D2A834AB829">
    <w:name w:val="20F6A52CA99845DDB702E5D2A834AB829"/>
    <w:rsid w:val="00DA4AB6"/>
    <w:rPr>
      <w:rFonts w:eastAsiaTheme="minorHAnsi"/>
    </w:rPr>
  </w:style>
  <w:style w:type="paragraph" w:customStyle="1" w:styleId="5121EBFA0C724AA9847F012996B32A5C2">
    <w:name w:val="5121EBFA0C724AA9847F012996B32A5C2"/>
    <w:rsid w:val="00DA4AB6"/>
    <w:rPr>
      <w:rFonts w:eastAsiaTheme="minorHAnsi"/>
    </w:rPr>
  </w:style>
  <w:style w:type="paragraph" w:customStyle="1" w:styleId="96921B2CA3F647B59A4541B377921FD72">
    <w:name w:val="96921B2CA3F647B59A4541B377921FD72"/>
    <w:rsid w:val="00DA4AB6"/>
    <w:rPr>
      <w:rFonts w:eastAsiaTheme="minorHAnsi"/>
    </w:rPr>
  </w:style>
  <w:style w:type="paragraph" w:customStyle="1" w:styleId="952E171BB85041A89041C90D959D1D039">
    <w:name w:val="952E171BB85041A89041C90D959D1D039"/>
    <w:rsid w:val="00DA4AB6"/>
    <w:rPr>
      <w:rFonts w:eastAsiaTheme="minorHAnsi"/>
    </w:rPr>
  </w:style>
  <w:style w:type="paragraph" w:customStyle="1" w:styleId="E2E49ECC19C1432590D5D6A82FBC59C79">
    <w:name w:val="E2E49ECC19C1432590D5D6A82FBC59C79"/>
    <w:rsid w:val="00DA4AB6"/>
    <w:rPr>
      <w:rFonts w:eastAsiaTheme="minorHAnsi"/>
    </w:rPr>
  </w:style>
  <w:style w:type="paragraph" w:customStyle="1" w:styleId="5B64635B80DF438D89E7518060C1272B9">
    <w:name w:val="5B64635B80DF438D89E7518060C1272B9"/>
    <w:rsid w:val="00DA4AB6"/>
    <w:rPr>
      <w:rFonts w:eastAsiaTheme="minorHAnsi"/>
    </w:rPr>
  </w:style>
  <w:style w:type="paragraph" w:customStyle="1" w:styleId="627D767B47B342B09D7B2FAA56C0AAE69">
    <w:name w:val="627D767B47B342B09D7B2FAA56C0AAE69"/>
    <w:rsid w:val="00DA4AB6"/>
    <w:rPr>
      <w:rFonts w:eastAsiaTheme="minorHAnsi"/>
    </w:rPr>
  </w:style>
  <w:style w:type="paragraph" w:customStyle="1" w:styleId="4330FA4EFDDA43C0B9AD6150D8E6E98B9">
    <w:name w:val="4330FA4EFDDA43C0B9AD6150D8E6E98B9"/>
    <w:rsid w:val="00DA4AB6"/>
    <w:rPr>
      <w:rFonts w:eastAsiaTheme="minorHAnsi"/>
    </w:rPr>
  </w:style>
  <w:style w:type="paragraph" w:customStyle="1" w:styleId="37692088811B46069C3A1618842940DC9">
    <w:name w:val="37692088811B46069C3A1618842940DC9"/>
    <w:rsid w:val="00DA4AB6"/>
    <w:rPr>
      <w:rFonts w:eastAsiaTheme="minorHAnsi"/>
    </w:rPr>
  </w:style>
  <w:style w:type="paragraph" w:customStyle="1" w:styleId="211978D44D5F4F128F2985F73413A7DE2">
    <w:name w:val="211978D44D5F4F128F2985F73413A7DE2"/>
    <w:rsid w:val="00DA4AB6"/>
    <w:rPr>
      <w:rFonts w:eastAsiaTheme="minorHAnsi"/>
    </w:rPr>
  </w:style>
  <w:style w:type="paragraph" w:customStyle="1" w:styleId="034ACF45B5084373A5FE7803530390152">
    <w:name w:val="034ACF45B5084373A5FE7803530390152"/>
    <w:rsid w:val="00DA4AB6"/>
    <w:rPr>
      <w:rFonts w:eastAsiaTheme="minorHAnsi"/>
    </w:rPr>
  </w:style>
  <w:style w:type="paragraph" w:customStyle="1" w:styleId="C2347EC5DCFE49DC904BAD70F335DFE22">
    <w:name w:val="C2347EC5DCFE49DC904BAD70F335DFE22"/>
    <w:rsid w:val="00DA4AB6"/>
    <w:rPr>
      <w:rFonts w:eastAsiaTheme="minorHAnsi"/>
    </w:rPr>
  </w:style>
  <w:style w:type="paragraph" w:customStyle="1" w:styleId="8A35E64A94484B938E61ECF0B8282DA52">
    <w:name w:val="8A35E64A94484B938E61ECF0B8282DA52"/>
    <w:rsid w:val="00DA4AB6"/>
    <w:rPr>
      <w:rFonts w:eastAsiaTheme="minorHAnsi"/>
    </w:rPr>
  </w:style>
  <w:style w:type="paragraph" w:customStyle="1" w:styleId="92753BDDCAC440DDBECDFC1DDCFC7A601">
    <w:name w:val="92753BDDCAC440DDBECDFC1DDCFC7A601"/>
    <w:rsid w:val="00DA4AB6"/>
    <w:rPr>
      <w:rFonts w:eastAsiaTheme="minorHAnsi"/>
    </w:rPr>
  </w:style>
  <w:style w:type="paragraph" w:customStyle="1" w:styleId="863CFC964EDD4D8BB21354BC11D26DE6">
    <w:name w:val="863CFC964EDD4D8BB21354BC11D26DE6"/>
    <w:rsid w:val="00DA4AB6"/>
    <w:rPr>
      <w:rFonts w:eastAsiaTheme="minorHAnsi"/>
    </w:rPr>
  </w:style>
  <w:style w:type="paragraph" w:customStyle="1" w:styleId="18344E42151549AF9B7EA915DCE03CA1">
    <w:name w:val="18344E42151549AF9B7EA915DCE03CA1"/>
    <w:rsid w:val="00DA4AB6"/>
    <w:rPr>
      <w:rFonts w:eastAsiaTheme="minorHAnsi"/>
    </w:rPr>
  </w:style>
  <w:style w:type="paragraph" w:customStyle="1" w:styleId="C133DA7B8ECF4F8981217199A06CBDFA1">
    <w:name w:val="C133DA7B8ECF4F8981217199A06CBDFA1"/>
    <w:rsid w:val="00DA4AB6"/>
    <w:rPr>
      <w:rFonts w:eastAsiaTheme="minorHAnsi"/>
    </w:rPr>
  </w:style>
  <w:style w:type="paragraph" w:customStyle="1" w:styleId="913F9F36B6444F04AD8BB0E220E5D7821">
    <w:name w:val="913F9F36B6444F04AD8BB0E220E5D7821"/>
    <w:rsid w:val="00DA4AB6"/>
    <w:rPr>
      <w:rFonts w:eastAsiaTheme="minorHAnsi"/>
    </w:rPr>
  </w:style>
  <w:style w:type="paragraph" w:customStyle="1" w:styleId="71AF662016E6445A814B7D10F2431E8E1">
    <w:name w:val="71AF662016E6445A814B7D10F2431E8E1"/>
    <w:rsid w:val="00DA4AB6"/>
    <w:rPr>
      <w:rFonts w:eastAsiaTheme="minorHAnsi"/>
    </w:rPr>
  </w:style>
  <w:style w:type="paragraph" w:customStyle="1" w:styleId="6E2DE52977ED46E389CD2B978F86C8F11">
    <w:name w:val="6E2DE52977ED46E389CD2B978F86C8F11"/>
    <w:rsid w:val="00DA4AB6"/>
    <w:rPr>
      <w:rFonts w:eastAsiaTheme="minorHAnsi"/>
    </w:rPr>
  </w:style>
  <w:style w:type="paragraph" w:customStyle="1" w:styleId="BF8F6FBCCD1F47B2A0DF0D8FE2AF7D5D1">
    <w:name w:val="BF8F6FBCCD1F47B2A0DF0D8FE2AF7D5D1"/>
    <w:rsid w:val="00DA4AB6"/>
    <w:rPr>
      <w:rFonts w:eastAsiaTheme="minorHAnsi"/>
    </w:rPr>
  </w:style>
  <w:style w:type="paragraph" w:customStyle="1" w:styleId="D06E72B95B1D4738954F911B7736E5F71">
    <w:name w:val="D06E72B95B1D4738954F911B7736E5F71"/>
    <w:rsid w:val="00DA4AB6"/>
    <w:rPr>
      <w:rFonts w:eastAsiaTheme="minorHAnsi"/>
    </w:rPr>
  </w:style>
  <w:style w:type="paragraph" w:customStyle="1" w:styleId="9711C8D4C9244C4F9925BD375326931A1">
    <w:name w:val="9711C8D4C9244C4F9925BD375326931A1"/>
    <w:rsid w:val="00DA4AB6"/>
    <w:rPr>
      <w:rFonts w:eastAsiaTheme="minorHAnsi"/>
    </w:rPr>
  </w:style>
  <w:style w:type="paragraph" w:customStyle="1" w:styleId="858B59822C844868BB6BB999F58979E31">
    <w:name w:val="858B59822C844868BB6BB999F58979E31"/>
    <w:rsid w:val="00DA4AB6"/>
    <w:rPr>
      <w:rFonts w:eastAsiaTheme="minorHAnsi"/>
    </w:rPr>
  </w:style>
  <w:style w:type="paragraph" w:customStyle="1" w:styleId="CB9DD43C40D843B49E043A6551D29D971">
    <w:name w:val="CB9DD43C40D843B49E043A6551D29D971"/>
    <w:rsid w:val="00DA4AB6"/>
    <w:rPr>
      <w:rFonts w:eastAsiaTheme="minorHAnsi"/>
    </w:rPr>
  </w:style>
  <w:style w:type="paragraph" w:customStyle="1" w:styleId="75BEBF9CB9EA44489DBA9F0C419D155A1">
    <w:name w:val="75BEBF9CB9EA44489DBA9F0C419D155A1"/>
    <w:rsid w:val="00DA4AB6"/>
    <w:rPr>
      <w:rFonts w:eastAsiaTheme="minorHAnsi"/>
    </w:rPr>
  </w:style>
  <w:style w:type="paragraph" w:customStyle="1" w:styleId="0DEA178CCF6946CBBCAA7269F14DBC51">
    <w:name w:val="0DEA178CCF6946CBBCAA7269F14DBC51"/>
    <w:rsid w:val="00DA4AB6"/>
  </w:style>
  <w:style w:type="paragraph" w:customStyle="1" w:styleId="7518F7C88ED04DC6B7E9AFF0E8D888AC">
    <w:name w:val="7518F7C88ED04DC6B7E9AFF0E8D888AC"/>
    <w:rsid w:val="00DA4AB6"/>
  </w:style>
  <w:style w:type="paragraph" w:customStyle="1" w:styleId="6364F3AF19AA46D2B660A38540C10A26">
    <w:name w:val="6364F3AF19AA46D2B660A38540C10A26"/>
    <w:rsid w:val="00DA4AB6"/>
  </w:style>
  <w:style w:type="paragraph" w:customStyle="1" w:styleId="68A3C0CCD1E348088069E54FA41D4624">
    <w:name w:val="68A3C0CCD1E348088069E54FA41D4624"/>
    <w:rsid w:val="00DA4AB6"/>
  </w:style>
  <w:style w:type="paragraph" w:customStyle="1" w:styleId="FEF07DF1A3514183845447594B2249F2">
    <w:name w:val="FEF07DF1A3514183845447594B2249F2"/>
    <w:rsid w:val="00DA4AB6"/>
  </w:style>
  <w:style w:type="paragraph" w:customStyle="1" w:styleId="160EE795319049628271AFC19797BEF2">
    <w:name w:val="160EE795319049628271AFC19797BEF2"/>
    <w:rsid w:val="00DA4AB6"/>
  </w:style>
  <w:style w:type="paragraph" w:customStyle="1" w:styleId="7259CAD0C7DF44A9B5CC8C885AC831AA">
    <w:name w:val="7259CAD0C7DF44A9B5CC8C885AC831AA"/>
    <w:rsid w:val="00DA4AB6"/>
  </w:style>
  <w:style w:type="paragraph" w:customStyle="1" w:styleId="B6618D5CEC244CDBAC05B32FE604FB35">
    <w:name w:val="B6618D5CEC244CDBAC05B32FE604FB35"/>
    <w:rsid w:val="00DA4AB6"/>
  </w:style>
  <w:style w:type="paragraph" w:customStyle="1" w:styleId="81F7AB1200D4443184D688C3DD4E299B">
    <w:name w:val="81F7AB1200D4443184D688C3DD4E299B"/>
    <w:rsid w:val="00DA4AB6"/>
  </w:style>
  <w:style w:type="paragraph" w:customStyle="1" w:styleId="4C4EF4A2C3B6488E81CAB4834657E58E">
    <w:name w:val="4C4EF4A2C3B6488E81CAB4834657E58E"/>
    <w:rsid w:val="00DA4AB6"/>
  </w:style>
  <w:style w:type="paragraph" w:customStyle="1" w:styleId="72BB382BDF384457ADA0AC45C88A73C6">
    <w:name w:val="72BB382BDF384457ADA0AC45C88A73C6"/>
    <w:rsid w:val="00DA4AB6"/>
  </w:style>
  <w:style w:type="paragraph" w:customStyle="1" w:styleId="8D9C790DCC0B46BB8944B31BADFF99CD">
    <w:name w:val="8D9C790DCC0B46BB8944B31BADFF99CD"/>
    <w:rsid w:val="00DA4AB6"/>
  </w:style>
  <w:style w:type="paragraph" w:customStyle="1" w:styleId="1CC5BA6658B64FC48E0777FB2C8A8DCC">
    <w:name w:val="1CC5BA6658B64FC48E0777FB2C8A8DCC"/>
    <w:rsid w:val="00DA4AB6"/>
  </w:style>
  <w:style w:type="paragraph" w:customStyle="1" w:styleId="E1DE8B59D6504FE9A04B467C16E871A7">
    <w:name w:val="E1DE8B59D6504FE9A04B467C16E871A7"/>
    <w:rsid w:val="00DA4AB6"/>
  </w:style>
  <w:style w:type="paragraph" w:customStyle="1" w:styleId="DF3E80F444BB44ADBEF6590C0055C3FE">
    <w:name w:val="DF3E80F444BB44ADBEF6590C0055C3FE"/>
    <w:rsid w:val="00DA4AB6"/>
  </w:style>
  <w:style w:type="paragraph" w:customStyle="1" w:styleId="3B641430E3914A59B8BE3E8C1DF68D1A">
    <w:name w:val="3B641430E3914A59B8BE3E8C1DF68D1A"/>
    <w:rsid w:val="00DA4AB6"/>
  </w:style>
  <w:style w:type="paragraph" w:customStyle="1" w:styleId="280FA9E339C646E5A00666967CCA462A">
    <w:name w:val="280FA9E339C646E5A00666967CCA462A"/>
    <w:rsid w:val="00DA4AB6"/>
  </w:style>
  <w:style w:type="paragraph" w:customStyle="1" w:styleId="7FBF02DBBE6549029EACB6615DC61ACF">
    <w:name w:val="7FBF02DBBE6549029EACB6615DC61ACF"/>
    <w:rsid w:val="00DA4AB6"/>
  </w:style>
  <w:style w:type="paragraph" w:customStyle="1" w:styleId="52A21926251E4932956E37DF7687250B">
    <w:name w:val="52A21926251E4932956E37DF7687250B"/>
    <w:rsid w:val="00DA4AB6"/>
  </w:style>
  <w:style w:type="paragraph" w:customStyle="1" w:styleId="7BAED4646E014BF7860C1D61A16FAD73">
    <w:name w:val="7BAED4646E014BF7860C1D61A16FAD73"/>
    <w:rsid w:val="00DA4AB6"/>
  </w:style>
  <w:style w:type="paragraph" w:customStyle="1" w:styleId="7EB8C5825E9B4AA08B14D7D0F53AEA46">
    <w:name w:val="7EB8C5825E9B4AA08B14D7D0F53AEA46"/>
    <w:rsid w:val="00DA4AB6"/>
  </w:style>
  <w:style w:type="paragraph" w:customStyle="1" w:styleId="673AF45D2FCF427381FE7B9184236526">
    <w:name w:val="673AF45D2FCF427381FE7B9184236526"/>
    <w:rsid w:val="00DA4AB6"/>
  </w:style>
  <w:style w:type="paragraph" w:customStyle="1" w:styleId="E000EBE94CA4432A9B7A8B38341AEDD3">
    <w:name w:val="E000EBE94CA4432A9B7A8B38341AEDD3"/>
    <w:rsid w:val="00DA4AB6"/>
  </w:style>
  <w:style w:type="paragraph" w:customStyle="1" w:styleId="25D62CDE676E4153B2A08ECFC0CEC8D7">
    <w:name w:val="25D62CDE676E4153B2A08ECFC0CEC8D7"/>
    <w:rsid w:val="00DA4AB6"/>
  </w:style>
  <w:style w:type="paragraph" w:customStyle="1" w:styleId="5D61C1C1013C4867841D2D4D37909AC7">
    <w:name w:val="5D61C1C1013C4867841D2D4D37909AC7"/>
    <w:rsid w:val="00DA4AB6"/>
  </w:style>
  <w:style w:type="paragraph" w:customStyle="1" w:styleId="A3C5080451ED4B368645EFE7321EE360">
    <w:name w:val="A3C5080451ED4B368645EFE7321EE360"/>
    <w:rsid w:val="00DA4AB6"/>
  </w:style>
  <w:style w:type="paragraph" w:customStyle="1" w:styleId="DCA7DA0A233B444A973C3181EFF415B7">
    <w:name w:val="DCA7DA0A233B444A973C3181EFF415B7"/>
    <w:rsid w:val="00DA4AB6"/>
  </w:style>
  <w:style w:type="paragraph" w:customStyle="1" w:styleId="9C64E73795EA4760AF661172E239A115">
    <w:name w:val="9C64E73795EA4760AF661172E239A115"/>
    <w:rsid w:val="00DA4AB6"/>
  </w:style>
  <w:style w:type="paragraph" w:customStyle="1" w:styleId="74806182B19C4E2EAA377EF48F3D5C1E">
    <w:name w:val="74806182B19C4E2EAA377EF48F3D5C1E"/>
    <w:rsid w:val="00DA4AB6"/>
  </w:style>
  <w:style w:type="paragraph" w:customStyle="1" w:styleId="A1373AFB12C04D18BC5BB9EC612821CE">
    <w:name w:val="A1373AFB12C04D18BC5BB9EC612821CE"/>
    <w:rsid w:val="00DA4AB6"/>
  </w:style>
  <w:style w:type="paragraph" w:customStyle="1" w:styleId="0C036DF139DB47E488B73BA00DDCC0ED">
    <w:name w:val="0C036DF139DB47E488B73BA00DDCC0ED"/>
    <w:rsid w:val="00DA4AB6"/>
  </w:style>
  <w:style w:type="paragraph" w:customStyle="1" w:styleId="A198CE35C1B04165BE428E828052BA4B">
    <w:name w:val="A198CE35C1B04165BE428E828052BA4B"/>
    <w:rsid w:val="00DA4AB6"/>
  </w:style>
  <w:style w:type="paragraph" w:customStyle="1" w:styleId="E0180A9095C546B58FBDD022B7FFC7B4">
    <w:name w:val="E0180A9095C546B58FBDD022B7FFC7B4"/>
    <w:rsid w:val="00DA4AB6"/>
  </w:style>
  <w:style w:type="paragraph" w:customStyle="1" w:styleId="37215424892243BB8D23CF00475C5645">
    <w:name w:val="37215424892243BB8D23CF00475C5645"/>
    <w:rsid w:val="00DA4AB6"/>
  </w:style>
  <w:style w:type="paragraph" w:customStyle="1" w:styleId="981A0863E74A4E608D44C76DDF947484">
    <w:name w:val="981A0863E74A4E608D44C76DDF947484"/>
    <w:rsid w:val="00DA4AB6"/>
  </w:style>
  <w:style w:type="paragraph" w:customStyle="1" w:styleId="2FE13996861D4BB3BBC6188C145C8CDA">
    <w:name w:val="2FE13996861D4BB3BBC6188C145C8CDA"/>
    <w:rsid w:val="00DA4AB6"/>
  </w:style>
  <w:style w:type="paragraph" w:customStyle="1" w:styleId="040006BA282A49C2829150EA45707C9F">
    <w:name w:val="040006BA282A49C2829150EA45707C9F"/>
    <w:rsid w:val="00DA4AB6"/>
  </w:style>
  <w:style w:type="paragraph" w:customStyle="1" w:styleId="F389D4E13BA946B9B3FAFD79180FA695">
    <w:name w:val="F389D4E13BA946B9B3FAFD79180FA695"/>
    <w:rsid w:val="00DA4AB6"/>
  </w:style>
  <w:style w:type="paragraph" w:customStyle="1" w:styleId="060FBED8B1584224BA07C2B799D3F030">
    <w:name w:val="060FBED8B1584224BA07C2B799D3F030"/>
    <w:rsid w:val="00DA4AB6"/>
  </w:style>
  <w:style w:type="paragraph" w:customStyle="1" w:styleId="6305F92F00A04F6EAC744B586BF3EE1C">
    <w:name w:val="6305F92F00A04F6EAC744B586BF3EE1C"/>
    <w:rsid w:val="00DA4AB6"/>
  </w:style>
  <w:style w:type="paragraph" w:customStyle="1" w:styleId="BA83BF8FE7684E2088D2B34832998724">
    <w:name w:val="BA83BF8FE7684E2088D2B34832998724"/>
    <w:rsid w:val="00DA4AB6"/>
  </w:style>
  <w:style w:type="paragraph" w:customStyle="1" w:styleId="35EDC17ED9E04293B3442BE2A85F2D936">
    <w:name w:val="35EDC17ED9E04293B3442BE2A85F2D936"/>
    <w:rsid w:val="00DA4AB6"/>
    <w:rPr>
      <w:rFonts w:eastAsiaTheme="minorHAnsi"/>
    </w:rPr>
  </w:style>
  <w:style w:type="paragraph" w:customStyle="1" w:styleId="72AD74B7C1A141FCAD5FE4C375E4D91A4">
    <w:name w:val="72AD74B7C1A141FCAD5FE4C375E4D91A4"/>
    <w:rsid w:val="00DA4AB6"/>
    <w:rPr>
      <w:rFonts w:eastAsiaTheme="minorHAnsi"/>
    </w:rPr>
  </w:style>
  <w:style w:type="paragraph" w:customStyle="1" w:styleId="360D774A04BB4EF0AF8D8366FDF268C04">
    <w:name w:val="360D774A04BB4EF0AF8D8366FDF268C04"/>
    <w:rsid w:val="00DA4AB6"/>
    <w:rPr>
      <w:rFonts w:eastAsiaTheme="minorHAnsi"/>
    </w:rPr>
  </w:style>
  <w:style w:type="paragraph" w:customStyle="1" w:styleId="909014DB3A8240F5B0AC4166E9BF4A3A4">
    <w:name w:val="909014DB3A8240F5B0AC4166E9BF4A3A4"/>
    <w:rsid w:val="00DA4AB6"/>
    <w:rPr>
      <w:rFonts w:eastAsiaTheme="minorHAnsi"/>
    </w:rPr>
  </w:style>
  <w:style w:type="paragraph" w:customStyle="1" w:styleId="3EE84526032F4CDBBB315364C848433A4">
    <w:name w:val="3EE84526032F4CDBBB315364C848433A4"/>
    <w:rsid w:val="00DA4AB6"/>
    <w:rPr>
      <w:rFonts w:eastAsiaTheme="minorHAnsi"/>
    </w:rPr>
  </w:style>
  <w:style w:type="paragraph" w:customStyle="1" w:styleId="51071FD46E20464CAD9DEC9DA49603C94">
    <w:name w:val="51071FD46E20464CAD9DEC9DA49603C94"/>
    <w:rsid w:val="00DA4AB6"/>
    <w:rPr>
      <w:rFonts w:eastAsiaTheme="minorHAnsi"/>
    </w:rPr>
  </w:style>
  <w:style w:type="paragraph" w:customStyle="1" w:styleId="96FAD79194BE4185A7DD5780A327D1354">
    <w:name w:val="96FAD79194BE4185A7DD5780A327D1354"/>
    <w:rsid w:val="00DA4AB6"/>
    <w:rPr>
      <w:rFonts w:eastAsiaTheme="minorHAnsi"/>
    </w:rPr>
  </w:style>
  <w:style w:type="paragraph" w:customStyle="1" w:styleId="516E32E9ABD745808B43062A7AE5139B4">
    <w:name w:val="516E32E9ABD745808B43062A7AE5139B4"/>
    <w:rsid w:val="00DA4AB6"/>
    <w:rPr>
      <w:rFonts w:eastAsiaTheme="minorHAnsi"/>
    </w:rPr>
  </w:style>
  <w:style w:type="paragraph" w:customStyle="1" w:styleId="066F03D1C8C64381A3FB65F5D5E156B84">
    <w:name w:val="066F03D1C8C64381A3FB65F5D5E156B84"/>
    <w:rsid w:val="00DA4AB6"/>
    <w:rPr>
      <w:rFonts w:eastAsiaTheme="minorHAnsi"/>
    </w:rPr>
  </w:style>
  <w:style w:type="paragraph" w:customStyle="1" w:styleId="B82E69292CF644A9B032D2C80B2513AA4">
    <w:name w:val="B82E69292CF644A9B032D2C80B2513AA4"/>
    <w:rsid w:val="00DA4AB6"/>
    <w:rPr>
      <w:rFonts w:eastAsiaTheme="minorHAnsi"/>
    </w:rPr>
  </w:style>
  <w:style w:type="paragraph" w:customStyle="1" w:styleId="4204D2ED78A14E5084DAD6A870CAB6D24">
    <w:name w:val="4204D2ED78A14E5084DAD6A870CAB6D24"/>
    <w:rsid w:val="00DA4AB6"/>
    <w:rPr>
      <w:rFonts w:eastAsiaTheme="minorHAnsi"/>
    </w:rPr>
  </w:style>
  <w:style w:type="paragraph" w:customStyle="1" w:styleId="8936B7E6385549CC99D67A3A87E5F7AD4">
    <w:name w:val="8936B7E6385549CC99D67A3A87E5F7AD4"/>
    <w:rsid w:val="00DA4AB6"/>
    <w:rPr>
      <w:rFonts w:eastAsiaTheme="minorHAnsi"/>
    </w:rPr>
  </w:style>
  <w:style w:type="paragraph" w:customStyle="1" w:styleId="51FBF4C24B0A4B6080795690E50F199F4">
    <w:name w:val="51FBF4C24B0A4B6080795690E50F199F4"/>
    <w:rsid w:val="00DA4AB6"/>
    <w:rPr>
      <w:rFonts w:eastAsiaTheme="minorHAnsi"/>
    </w:rPr>
  </w:style>
  <w:style w:type="paragraph" w:customStyle="1" w:styleId="D17087E9BEBD4D838C31B26E6B03661A4">
    <w:name w:val="D17087E9BEBD4D838C31B26E6B03661A4"/>
    <w:rsid w:val="00DA4AB6"/>
    <w:rPr>
      <w:rFonts w:eastAsiaTheme="minorHAnsi"/>
    </w:rPr>
  </w:style>
  <w:style w:type="paragraph" w:customStyle="1" w:styleId="EBB4A2E1851D440E862AFB12512517FA3">
    <w:name w:val="EBB4A2E1851D440E862AFB12512517FA3"/>
    <w:rsid w:val="00DA4AB6"/>
    <w:rPr>
      <w:rFonts w:eastAsiaTheme="minorHAnsi"/>
    </w:rPr>
  </w:style>
  <w:style w:type="paragraph" w:customStyle="1" w:styleId="A6BC27DD02574FDCB2C49F36477D284C3">
    <w:name w:val="A6BC27DD02574FDCB2C49F36477D284C3"/>
    <w:rsid w:val="00DA4AB6"/>
    <w:rPr>
      <w:rFonts w:eastAsiaTheme="minorHAnsi"/>
    </w:rPr>
  </w:style>
  <w:style w:type="paragraph" w:customStyle="1" w:styleId="FB9F4399B603420789C5022AA033E2AD3">
    <w:name w:val="FB9F4399B603420789C5022AA033E2AD3"/>
    <w:rsid w:val="00DA4AB6"/>
    <w:rPr>
      <w:rFonts w:eastAsiaTheme="minorHAnsi"/>
    </w:rPr>
  </w:style>
  <w:style w:type="paragraph" w:customStyle="1" w:styleId="BA17668F2C0C4BBC9E400D88BF8C514E3">
    <w:name w:val="BA17668F2C0C4BBC9E400D88BF8C514E3"/>
    <w:rsid w:val="00DA4AB6"/>
    <w:rPr>
      <w:rFonts w:eastAsiaTheme="minorHAnsi"/>
    </w:rPr>
  </w:style>
  <w:style w:type="paragraph" w:customStyle="1" w:styleId="0FFADA1424B040728AE2E8C696DCC7803">
    <w:name w:val="0FFADA1424B040728AE2E8C696DCC7803"/>
    <w:rsid w:val="00DA4AB6"/>
    <w:rPr>
      <w:rFonts w:eastAsiaTheme="minorHAnsi"/>
    </w:rPr>
  </w:style>
  <w:style w:type="paragraph" w:customStyle="1" w:styleId="9886C084E5A24524996AEC802552B0503">
    <w:name w:val="9886C084E5A24524996AEC802552B0503"/>
    <w:rsid w:val="00DA4AB6"/>
    <w:rPr>
      <w:rFonts w:eastAsiaTheme="minorHAnsi"/>
    </w:rPr>
  </w:style>
  <w:style w:type="paragraph" w:customStyle="1" w:styleId="4FAC341B90414244BC515AD1E14E58333">
    <w:name w:val="4FAC341B90414244BC515AD1E14E58333"/>
    <w:rsid w:val="00DA4AB6"/>
    <w:rPr>
      <w:rFonts w:eastAsiaTheme="minorHAnsi"/>
    </w:rPr>
  </w:style>
  <w:style w:type="paragraph" w:customStyle="1" w:styleId="1ED241BEB7E94C04ABA45FFAF7F88F493">
    <w:name w:val="1ED241BEB7E94C04ABA45FFAF7F88F493"/>
    <w:rsid w:val="00DA4AB6"/>
    <w:rPr>
      <w:rFonts w:eastAsiaTheme="minorHAnsi"/>
    </w:rPr>
  </w:style>
  <w:style w:type="paragraph" w:customStyle="1" w:styleId="7606733397394EBFAAD248CC4A9A5BA53">
    <w:name w:val="7606733397394EBFAAD248CC4A9A5BA53"/>
    <w:rsid w:val="00DA4AB6"/>
    <w:rPr>
      <w:rFonts w:eastAsiaTheme="minorHAnsi"/>
    </w:rPr>
  </w:style>
  <w:style w:type="paragraph" w:customStyle="1" w:styleId="870BEFFCC3B642C78FEA645A0747F5833">
    <w:name w:val="870BEFFCC3B642C78FEA645A0747F5833"/>
    <w:rsid w:val="00DA4AB6"/>
    <w:rPr>
      <w:rFonts w:eastAsiaTheme="minorHAnsi"/>
    </w:rPr>
  </w:style>
  <w:style w:type="paragraph" w:customStyle="1" w:styleId="D25EBF3348E64190B8E14A5A47F07FE312">
    <w:name w:val="D25EBF3348E64190B8E14A5A47F07FE312"/>
    <w:rsid w:val="00DA4AB6"/>
    <w:rPr>
      <w:rFonts w:eastAsiaTheme="minorHAnsi"/>
    </w:rPr>
  </w:style>
  <w:style w:type="paragraph" w:customStyle="1" w:styleId="CE3523751DEF45EF8055CF488B99938F3">
    <w:name w:val="CE3523751DEF45EF8055CF488B99938F3"/>
    <w:rsid w:val="00DA4AB6"/>
    <w:rPr>
      <w:rFonts w:eastAsiaTheme="minorHAnsi"/>
    </w:rPr>
  </w:style>
  <w:style w:type="paragraph" w:customStyle="1" w:styleId="4FCEB8C1B19B4D3CA5994FD5F677EA113">
    <w:name w:val="4FCEB8C1B19B4D3CA5994FD5F677EA113"/>
    <w:rsid w:val="00DA4AB6"/>
    <w:rPr>
      <w:rFonts w:eastAsiaTheme="minorHAnsi"/>
    </w:rPr>
  </w:style>
  <w:style w:type="paragraph" w:customStyle="1" w:styleId="4043E92B74CC499B9F9ADC2D68B4053F9">
    <w:name w:val="4043E92B74CC499B9F9ADC2D68B4053F9"/>
    <w:rsid w:val="00DA4AB6"/>
    <w:pPr>
      <w:spacing w:after="0" w:line="240" w:lineRule="auto"/>
      <w:jc w:val="center"/>
    </w:pPr>
    <w:rPr>
      <w:rFonts w:ascii="Times New Roman" w:eastAsia="Times New Roman" w:hAnsi="Times New Roman" w:cs="Times New Roman"/>
      <w:b/>
      <w:sz w:val="24"/>
      <w:szCs w:val="20"/>
    </w:rPr>
  </w:style>
  <w:style w:type="paragraph" w:customStyle="1" w:styleId="5A51EBD19662493ABF998DD22FA8506A3">
    <w:name w:val="5A51EBD19662493ABF998DD22FA8506A3"/>
    <w:rsid w:val="00DA4AB6"/>
    <w:rPr>
      <w:rFonts w:eastAsiaTheme="minorHAnsi"/>
    </w:rPr>
  </w:style>
  <w:style w:type="paragraph" w:customStyle="1" w:styleId="D3FD8A537BAE4C32BB454C5C6729103E3">
    <w:name w:val="D3FD8A537BAE4C32BB454C5C6729103E3"/>
    <w:rsid w:val="00DA4AB6"/>
    <w:rPr>
      <w:rFonts w:eastAsiaTheme="minorHAnsi"/>
    </w:rPr>
  </w:style>
  <w:style w:type="paragraph" w:customStyle="1" w:styleId="A1373AFB12C04D18BC5BB9EC612821CE1">
    <w:name w:val="A1373AFB12C04D18BC5BB9EC612821CE1"/>
    <w:rsid w:val="00DA4AB6"/>
    <w:rPr>
      <w:rFonts w:eastAsiaTheme="minorHAnsi"/>
    </w:rPr>
  </w:style>
  <w:style w:type="paragraph" w:customStyle="1" w:styleId="E0180A9095C546B58FBDD022B7FFC7B41">
    <w:name w:val="E0180A9095C546B58FBDD022B7FFC7B41"/>
    <w:rsid w:val="00DA4AB6"/>
    <w:rPr>
      <w:rFonts w:eastAsiaTheme="minorHAnsi"/>
    </w:rPr>
  </w:style>
  <w:style w:type="paragraph" w:customStyle="1" w:styleId="0C036DF139DB47E488B73BA00DDCC0ED1">
    <w:name w:val="0C036DF139DB47E488B73BA00DDCC0ED1"/>
    <w:rsid w:val="00DA4AB6"/>
    <w:rPr>
      <w:rFonts w:eastAsiaTheme="minorHAnsi"/>
    </w:rPr>
  </w:style>
  <w:style w:type="paragraph" w:customStyle="1" w:styleId="37215424892243BB8D23CF00475C56451">
    <w:name w:val="37215424892243BB8D23CF00475C56451"/>
    <w:rsid w:val="00DA4AB6"/>
    <w:rPr>
      <w:rFonts w:eastAsiaTheme="minorHAnsi"/>
    </w:rPr>
  </w:style>
  <w:style w:type="paragraph" w:customStyle="1" w:styleId="A198CE35C1B04165BE428E828052BA4B1">
    <w:name w:val="A198CE35C1B04165BE428E828052BA4B1"/>
    <w:rsid w:val="00DA4AB6"/>
    <w:rPr>
      <w:rFonts w:eastAsiaTheme="minorHAnsi"/>
    </w:rPr>
  </w:style>
  <w:style w:type="paragraph" w:customStyle="1" w:styleId="981A0863E74A4E608D44C76DDF9474841">
    <w:name w:val="981A0863E74A4E608D44C76DDF9474841"/>
    <w:rsid w:val="00DA4AB6"/>
    <w:rPr>
      <w:rFonts w:eastAsiaTheme="minorHAnsi"/>
    </w:rPr>
  </w:style>
  <w:style w:type="paragraph" w:customStyle="1" w:styleId="673AF45D2FCF427381FE7B91842365261">
    <w:name w:val="673AF45D2FCF427381FE7B91842365261"/>
    <w:rsid w:val="00DA4AB6"/>
    <w:rPr>
      <w:rFonts w:eastAsiaTheme="minorHAnsi"/>
    </w:rPr>
  </w:style>
  <w:style w:type="paragraph" w:customStyle="1" w:styleId="E000EBE94CA4432A9B7A8B38341AEDD31">
    <w:name w:val="E000EBE94CA4432A9B7A8B38341AEDD31"/>
    <w:rsid w:val="00DA4AB6"/>
    <w:rPr>
      <w:rFonts w:eastAsiaTheme="minorHAnsi"/>
    </w:rPr>
  </w:style>
  <w:style w:type="paragraph" w:customStyle="1" w:styleId="2FE13996861D4BB3BBC6188C145C8CDA1">
    <w:name w:val="2FE13996861D4BB3BBC6188C145C8CDA1"/>
    <w:rsid w:val="00DA4AB6"/>
    <w:rPr>
      <w:rFonts w:eastAsiaTheme="minorHAnsi"/>
    </w:rPr>
  </w:style>
  <w:style w:type="paragraph" w:customStyle="1" w:styleId="040006BA282A49C2829150EA45707C9F1">
    <w:name w:val="040006BA282A49C2829150EA45707C9F1"/>
    <w:rsid w:val="00DA4AB6"/>
    <w:rPr>
      <w:rFonts w:eastAsiaTheme="minorHAnsi"/>
    </w:rPr>
  </w:style>
  <w:style w:type="paragraph" w:customStyle="1" w:styleId="F389D4E13BA946B9B3FAFD79180FA6951">
    <w:name w:val="F389D4E13BA946B9B3FAFD79180FA6951"/>
    <w:rsid w:val="00DA4AB6"/>
    <w:rPr>
      <w:rFonts w:eastAsiaTheme="minorHAnsi"/>
    </w:rPr>
  </w:style>
  <w:style w:type="paragraph" w:customStyle="1" w:styleId="060FBED8B1584224BA07C2B799D3F0301">
    <w:name w:val="060FBED8B1584224BA07C2B799D3F0301"/>
    <w:rsid w:val="00DA4AB6"/>
    <w:rPr>
      <w:rFonts w:eastAsiaTheme="minorHAnsi"/>
    </w:rPr>
  </w:style>
  <w:style w:type="paragraph" w:customStyle="1" w:styleId="6305F92F00A04F6EAC744B586BF3EE1C1">
    <w:name w:val="6305F92F00A04F6EAC744B586BF3EE1C1"/>
    <w:rsid w:val="00DA4AB6"/>
    <w:rPr>
      <w:rFonts w:eastAsiaTheme="minorHAnsi"/>
    </w:rPr>
  </w:style>
  <w:style w:type="paragraph" w:customStyle="1" w:styleId="BA83BF8FE7684E2088D2B348329987241">
    <w:name w:val="BA83BF8FE7684E2088D2B348329987241"/>
    <w:rsid w:val="00DA4AB6"/>
    <w:rPr>
      <w:rFonts w:eastAsiaTheme="minorHAnsi"/>
    </w:rPr>
  </w:style>
  <w:style w:type="paragraph" w:customStyle="1" w:styleId="211978D44D5F4F128F2985F73413A7DE3">
    <w:name w:val="211978D44D5F4F128F2985F73413A7DE3"/>
    <w:rsid w:val="00DA4AB6"/>
    <w:rPr>
      <w:rFonts w:eastAsiaTheme="minorHAnsi"/>
    </w:rPr>
  </w:style>
  <w:style w:type="paragraph" w:customStyle="1" w:styleId="034ACF45B5084373A5FE7803530390153">
    <w:name w:val="034ACF45B5084373A5FE7803530390153"/>
    <w:rsid w:val="00DA4AB6"/>
    <w:rPr>
      <w:rFonts w:eastAsiaTheme="minorHAnsi"/>
    </w:rPr>
  </w:style>
  <w:style w:type="paragraph" w:customStyle="1" w:styleId="71AF662016E6445A814B7D10F2431E8E2">
    <w:name w:val="71AF662016E6445A814B7D10F2431E8E2"/>
    <w:rsid w:val="00DA4AB6"/>
    <w:rPr>
      <w:rFonts w:eastAsiaTheme="minorHAnsi"/>
    </w:rPr>
  </w:style>
  <w:style w:type="paragraph" w:customStyle="1" w:styleId="6E2DE52977ED46E389CD2B978F86C8F12">
    <w:name w:val="6E2DE52977ED46E389CD2B978F86C8F12"/>
    <w:rsid w:val="00DA4AB6"/>
    <w:rPr>
      <w:rFonts w:eastAsiaTheme="minorHAnsi"/>
    </w:rPr>
  </w:style>
  <w:style w:type="paragraph" w:customStyle="1" w:styleId="BF8F6FBCCD1F47B2A0DF0D8FE2AF7D5D2">
    <w:name w:val="BF8F6FBCCD1F47B2A0DF0D8FE2AF7D5D2"/>
    <w:rsid w:val="00DA4AB6"/>
    <w:rPr>
      <w:rFonts w:eastAsiaTheme="minorHAnsi"/>
    </w:rPr>
  </w:style>
  <w:style w:type="paragraph" w:customStyle="1" w:styleId="D06E72B95B1D4738954F911B7736E5F72">
    <w:name w:val="D06E72B95B1D4738954F911B7736E5F72"/>
    <w:rsid w:val="00DA4AB6"/>
    <w:rPr>
      <w:rFonts w:eastAsiaTheme="minorHAnsi"/>
    </w:rPr>
  </w:style>
  <w:style w:type="paragraph" w:customStyle="1" w:styleId="9711C8D4C9244C4F9925BD375326931A2">
    <w:name w:val="9711C8D4C9244C4F9925BD375326931A2"/>
    <w:rsid w:val="00DA4AB6"/>
    <w:rPr>
      <w:rFonts w:eastAsiaTheme="minorHAnsi"/>
    </w:rPr>
  </w:style>
  <w:style w:type="paragraph" w:customStyle="1" w:styleId="858B59822C844868BB6BB999F58979E32">
    <w:name w:val="858B59822C844868BB6BB999F58979E32"/>
    <w:rsid w:val="00DA4AB6"/>
    <w:rPr>
      <w:rFonts w:eastAsiaTheme="minorHAnsi"/>
    </w:rPr>
  </w:style>
  <w:style w:type="paragraph" w:customStyle="1" w:styleId="0DEA178CCF6946CBBCAA7269F14DBC511">
    <w:name w:val="0DEA178CCF6946CBBCAA7269F14DBC511"/>
    <w:rsid w:val="00DA4AB6"/>
    <w:rPr>
      <w:rFonts w:eastAsiaTheme="minorHAnsi"/>
    </w:rPr>
  </w:style>
  <w:style w:type="paragraph" w:customStyle="1" w:styleId="7518F7C88ED04DC6B7E9AFF0E8D888AC1">
    <w:name w:val="7518F7C88ED04DC6B7E9AFF0E8D888AC1"/>
    <w:rsid w:val="00DA4AB6"/>
    <w:rPr>
      <w:rFonts w:eastAsiaTheme="minorHAnsi"/>
    </w:rPr>
  </w:style>
  <w:style w:type="paragraph" w:customStyle="1" w:styleId="6364F3AF19AA46D2B660A38540C10A261">
    <w:name w:val="6364F3AF19AA46D2B660A38540C10A261"/>
    <w:rsid w:val="00DA4AB6"/>
    <w:rPr>
      <w:rFonts w:eastAsiaTheme="minorHAnsi"/>
    </w:rPr>
  </w:style>
  <w:style w:type="paragraph" w:customStyle="1" w:styleId="68A3C0CCD1E348088069E54FA41D46241">
    <w:name w:val="68A3C0CCD1E348088069E54FA41D46241"/>
    <w:rsid w:val="00DA4AB6"/>
    <w:rPr>
      <w:rFonts w:eastAsiaTheme="minorHAnsi"/>
    </w:rPr>
  </w:style>
  <w:style w:type="paragraph" w:customStyle="1" w:styleId="FEF07DF1A3514183845447594B2249F21">
    <w:name w:val="FEF07DF1A3514183845447594B2249F21"/>
    <w:rsid w:val="00DA4AB6"/>
    <w:rPr>
      <w:rFonts w:eastAsiaTheme="minorHAnsi"/>
    </w:rPr>
  </w:style>
  <w:style w:type="paragraph" w:customStyle="1" w:styleId="160EE795319049628271AFC19797BEF21">
    <w:name w:val="160EE795319049628271AFC19797BEF21"/>
    <w:rsid w:val="00DA4AB6"/>
    <w:rPr>
      <w:rFonts w:eastAsiaTheme="minorHAnsi"/>
    </w:rPr>
  </w:style>
  <w:style w:type="paragraph" w:customStyle="1" w:styleId="7259CAD0C7DF44A9B5CC8C885AC831AA1">
    <w:name w:val="7259CAD0C7DF44A9B5CC8C885AC831AA1"/>
    <w:rsid w:val="00DA4AB6"/>
    <w:rPr>
      <w:rFonts w:eastAsiaTheme="minorHAnsi"/>
    </w:rPr>
  </w:style>
  <w:style w:type="paragraph" w:customStyle="1" w:styleId="B6618D5CEC244CDBAC05B32FE604FB351">
    <w:name w:val="B6618D5CEC244CDBAC05B32FE604FB351"/>
    <w:rsid w:val="00DA4AB6"/>
    <w:rPr>
      <w:rFonts w:eastAsiaTheme="minorHAnsi"/>
    </w:rPr>
  </w:style>
  <w:style w:type="paragraph" w:customStyle="1" w:styleId="81F7AB1200D4443184D688C3DD4E299B1">
    <w:name w:val="81F7AB1200D4443184D688C3DD4E299B1"/>
    <w:rsid w:val="00DA4AB6"/>
    <w:rPr>
      <w:rFonts w:eastAsiaTheme="minorHAnsi"/>
    </w:rPr>
  </w:style>
  <w:style w:type="paragraph" w:customStyle="1" w:styleId="CB9DD43C40D843B49E043A6551D29D972">
    <w:name w:val="CB9DD43C40D843B49E043A6551D29D972"/>
    <w:rsid w:val="00DA4AB6"/>
    <w:rPr>
      <w:rFonts w:eastAsiaTheme="minorHAnsi"/>
    </w:rPr>
  </w:style>
  <w:style w:type="paragraph" w:customStyle="1" w:styleId="75BEBF9CB9EA44489DBA9F0C419D155A2">
    <w:name w:val="75BEBF9CB9EA44489DBA9F0C419D155A2"/>
    <w:rsid w:val="00DA4AB6"/>
    <w:rPr>
      <w:rFonts w:eastAsiaTheme="minorHAnsi"/>
    </w:rPr>
  </w:style>
  <w:style w:type="paragraph" w:customStyle="1" w:styleId="FAD088C39D5D4C8FB4678AF397369969">
    <w:name w:val="FAD088C39D5D4C8FB4678AF397369969"/>
    <w:rsid w:val="00DA4AB6"/>
  </w:style>
  <w:style w:type="paragraph" w:customStyle="1" w:styleId="3C82F2FE7C034B91BAE4D45F2DF2C38C">
    <w:name w:val="3C82F2FE7C034B91BAE4D45F2DF2C38C"/>
    <w:rsid w:val="00DA4AB6"/>
  </w:style>
  <w:style w:type="paragraph" w:customStyle="1" w:styleId="A8642C5F39E04F5BBDE28A452E4F0D74">
    <w:name w:val="A8642C5F39E04F5BBDE28A452E4F0D74"/>
    <w:rsid w:val="00DA4AB6"/>
  </w:style>
  <w:style w:type="paragraph" w:customStyle="1" w:styleId="0AAA861950ED419699AF0118DB9CB682">
    <w:name w:val="0AAA861950ED419699AF0118DB9CB682"/>
    <w:rsid w:val="00DA4AB6"/>
  </w:style>
  <w:style w:type="paragraph" w:customStyle="1" w:styleId="35EDC17ED9E04293B3442BE2A85F2D937">
    <w:name w:val="35EDC17ED9E04293B3442BE2A85F2D937"/>
    <w:rsid w:val="00DA4AB6"/>
    <w:rPr>
      <w:rFonts w:eastAsiaTheme="minorHAnsi"/>
    </w:rPr>
  </w:style>
  <w:style w:type="paragraph" w:customStyle="1" w:styleId="72AD74B7C1A141FCAD5FE4C375E4D91A5">
    <w:name w:val="72AD74B7C1A141FCAD5FE4C375E4D91A5"/>
    <w:rsid w:val="00DA4AB6"/>
    <w:rPr>
      <w:rFonts w:eastAsiaTheme="minorHAnsi"/>
    </w:rPr>
  </w:style>
  <w:style w:type="paragraph" w:customStyle="1" w:styleId="360D774A04BB4EF0AF8D8366FDF268C05">
    <w:name w:val="360D774A04BB4EF0AF8D8366FDF268C05"/>
    <w:rsid w:val="00DA4AB6"/>
    <w:rPr>
      <w:rFonts w:eastAsiaTheme="minorHAnsi"/>
    </w:rPr>
  </w:style>
  <w:style w:type="paragraph" w:customStyle="1" w:styleId="909014DB3A8240F5B0AC4166E9BF4A3A5">
    <w:name w:val="909014DB3A8240F5B0AC4166E9BF4A3A5"/>
    <w:rsid w:val="00DA4AB6"/>
    <w:rPr>
      <w:rFonts w:eastAsiaTheme="minorHAnsi"/>
    </w:rPr>
  </w:style>
  <w:style w:type="paragraph" w:customStyle="1" w:styleId="3EE84526032F4CDBBB315364C848433A5">
    <w:name w:val="3EE84526032F4CDBBB315364C848433A5"/>
    <w:rsid w:val="00DA4AB6"/>
    <w:rPr>
      <w:rFonts w:eastAsiaTheme="minorHAnsi"/>
    </w:rPr>
  </w:style>
  <w:style w:type="paragraph" w:customStyle="1" w:styleId="51071FD46E20464CAD9DEC9DA49603C95">
    <w:name w:val="51071FD46E20464CAD9DEC9DA49603C95"/>
    <w:rsid w:val="00DA4AB6"/>
    <w:rPr>
      <w:rFonts w:eastAsiaTheme="minorHAnsi"/>
    </w:rPr>
  </w:style>
  <w:style w:type="paragraph" w:customStyle="1" w:styleId="96FAD79194BE4185A7DD5780A327D1355">
    <w:name w:val="96FAD79194BE4185A7DD5780A327D1355"/>
    <w:rsid w:val="00DA4AB6"/>
    <w:rPr>
      <w:rFonts w:eastAsiaTheme="minorHAnsi"/>
    </w:rPr>
  </w:style>
  <w:style w:type="paragraph" w:customStyle="1" w:styleId="516E32E9ABD745808B43062A7AE5139B5">
    <w:name w:val="516E32E9ABD745808B43062A7AE5139B5"/>
    <w:rsid w:val="00DA4AB6"/>
    <w:rPr>
      <w:rFonts w:eastAsiaTheme="minorHAnsi"/>
    </w:rPr>
  </w:style>
  <w:style w:type="paragraph" w:customStyle="1" w:styleId="066F03D1C8C64381A3FB65F5D5E156B85">
    <w:name w:val="066F03D1C8C64381A3FB65F5D5E156B85"/>
    <w:rsid w:val="00DA4AB6"/>
    <w:rPr>
      <w:rFonts w:eastAsiaTheme="minorHAnsi"/>
    </w:rPr>
  </w:style>
  <w:style w:type="paragraph" w:customStyle="1" w:styleId="B82E69292CF644A9B032D2C80B2513AA5">
    <w:name w:val="B82E69292CF644A9B032D2C80B2513AA5"/>
    <w:rsid w:val="00DA4AB6"/>
    <w:rPr>
      <w:rFonts w:eastAsiaTheme="minorHAnsi"/>
    </w:rPr>
  </w:style>
  <w:style w:type="paragraph" w:customStyle="1" w:styleId="4204D2ED78A14E5084DAD6A870CAB6D25">
    <w:name w:val="4204D2ED78A14E5084DAD6A870CAB6D25"/>
    <w:rsid w:val="00DA4AB6"/>
    <w:rPr>
      <w:rFonts w:eastAsiaTheme="minorHAnsi"/>
    </w:rPr>
  </w:style>
  <w:style w:type="paragraph" w:customStyle="1" w:styleId="8936B7E6385549CC99D67A3A87E5F7AD5">
    <w:name w:val="8936B7E6385549CC99D67A3A87E5F7AD5"/>
    <w:rsid w:val="00DA4AB6"/>
    <w:rPr>
      <w:rFonts w:eastAsiaTheme="minorHAnsi"/>
    </w:rPr>
  </w:style>
  <w:style w:type="paragraph" w:customStyle="1" w:styleId="51FBF4C24B0A4B6080795690E50F199F5">
    <w:name w:val="51FBF4C24B0A4B6080795690E50F199F5"/>
    <w:rsid w:val="00DA4AB6"/>
    <w:rPr>
      <w:rFonts w:eastAsiaTheme="minorHAnsi"/>
    </w:rPr>
  </w:style>
  <w:style w:type="paragraph" w:customStyle="1" w:styleId="D17087E9BEBD4D838C31B26E6B03661A5">
    <w:name w:val="D17087E9BEBD4D838C31B26E6B03661A5"/>
    <w:rsid w:val="00DA4AB6"/>
    <w:rPr>
      <w:rFonts w:eastAsiaTheme="minorHAnsi"/>
    </w:rPr>
  </w:style>
  <w:style w:type="paragraph" w:customStyle="1" w:styleId="EBB4A2E1851D440E862AFB12512517FA4">
    <w:name w:val="EBB4A2E1851D440E862AFB12512517FA4"/>
    <w:rsid w:val="00DA4AB6"/>
    <w:rPr>
      <w:rFonts w:eastAsiaTheme="minorHAnsi"/>
    </w:rPr>
  </w:style>
  <w:style w:type="paragraph" w:customStyle="1" w:styleId="A6BC27DD02574FDCB2C49F36477D284C4">
    <w:name w:val="A6BC27DD02574FDCB2C49F36477D284C4"/>
    <w:rsid w:val="00DA4AB6"/>
    <w:rPr>
      <w:rFonts w:eastAsiaTheme="minorHAnsi"/>
    </w:rPr>
  </w:style>
  <w:style w:type="paragraph" w:customStyle="1" w:styleId="FB9F4399B603420789C5022AA033E2AD4">
    <w:name w:val="FB9F4399B603420789C5022AA033E2AD4"/>
    <w:rsid w:val="00DA4AB6"/>
    <w:rPr>
      <w:rFonts w:eastAsiaTheme="minorHAnsi"/>
    </w:rPr>
  </w:style>
  <w:style w:type="paragraph" w:customStyle="1" w:styleId="BA17668F2C0C4BBC9E400D88BF8C514E4">
    <w:name w:val="BA17668F2C0C4BBC9E400D88BF8C514E4"/>
    <w:rsid w:val="00DA4AB6"/>
    <w:rPr>
      <w:rFonts w:eastAsiaTheme="minorHAnsi"/>
    </w:rPr>
  </w:style>
  <w:style w:type="paragraph" w:customStyle="1" w:styleId="0FFADA1424B040728AE2E8C696DCC7804">
    <w:name w:val="0FFADA1424B040728AE2E8C696DCC7804"/>
    <w:rsid w:val="00DA4AB6"/>
    <w:rPr>
      <w:rFonts w:eastAsiaTheme="minorHAnsi"/>
    </w:rPr>
  </w:style>
  <w:style w:type="paragraph" w:customStyle="1" w:styleId="9886C084E5A24524996AEC802552B0504">
    <w:name w:val="9886C084E5A24524996AEC802552B0504"/>
    <w:rsid w:val="00DA4AB6"/>
    <w:rPr>
      <w:rFonts w:eastAsiaTheme="minorHAnsi"/>
    </w:rPr>
  </w:style>
  <w:style w:type="paragraph" w:customStyle="1" w:styleId="4FAC341B90414244BC515AD1E14E58334">
    <w:name w:val="4FAC341B90414244BC515AD1E14E58334"/>
    <w:rsid w:val="00DA4AB6"/>
    <w:rPr>
      <w:rFonts w:eastAsiaTheme="minorHAnsi"/>
    </w:rPr>
  </w:style>
  <w:style w:type="paragraph" w:customStyle="1" w:styleId="1ED241BEB7E94C04ABA45FFAF7F88F494">
    <w:name w:val="1ED241BEB7E94C04ABA45FFAF7F88F494"/>
    <w:rsid w:val="00DA4AB6"/>
    <w:rPr>
      <w:rFonts w:eastAsiaTheme="minorHAnsi"/>
    </w:rPr>
  </w:style>
  <w:style w:type="paragraph" w:customStyle="1" w:styleId="7606733397394EBFAAD248CC4A9A5BA54">
    <w:name w:val="7606733397394EBFAAD248CC4A9A5BA54"/>
    <w:rsid w:val="00DA4AB6"/>
    <w:rPr>
      <w:rFonts w:eastAsiaTheme="minorHAnsi"/>
    </w:rPr>
  </w:style>
  <w:style w:type="paragraph" w:customStyle="1" w:styleId="870BEFFCC3B642C78FEA645A0747F5834">
    <w:name w:val="870BEFFCC3B642C78FEA645A0747F5834"/>
    <w:rsid w:val="00DA4AB6"/>
    <w:rPr>
      <w:rFonts w:eastAsiaTheme="minorHAnsi"/>
    </w:rPr>
  </w:style>
  <w:style w:type="paragraph" w:customStyle="1" w:styleId="D25EBF3348E64190B8E14A5A47F07FE313">
    <w:name w:val="D25EBF3348E64190B8E14A5A47F07FE313"/>
    <w:rsid w:val="00DA4AB6"/>
    <w:rPr>
      <w:rFonts w:eastAsiaTheme="minorHAnsi"/>
    </w:rPr>
  </w:style>
  <w:style w:type="paragraph" w:customStyle="1" w:styleId="CE3523751DEF45EF8055CF488B99938F4">
    <w:name w:val="CE3523751DEF45EF8055CF488B99938F4"/>
    <w:rsid w:val="00DA4AB6"/>
    <w:rPr>
      <w:rFonts w:eastAsiaTheme="minorHAnsi"/>
    </w:rPr>
  </w:style>
  <w:style w:type="paragraph" w:customStyle="1" w:styleId="4FCEB8C1B19B4D3CA5994FD5F677EA114">
    <w:name w:val="4FCEB8C1B19B4D3CA5994FD5F677EA114"/>
    <w:rsid w:val="00DA4AB6"/>
    <w:rPr>
      <w:rFonts w:eastAsiaTheme="minorHAnsi"/>
    </w:rPr>
  </w:style>
  <w:style w:type="paragraph" w:customStyle="1" w:styleId="35EDC17ED9E04293B3442BE2A85F2D938">
    <w:name w:val="35EDC17ED9E04293B3442BE2A85F2D938"/>
    <w:rsid w:val="00DA4AB6"/>
    <w:rPr>
      <w:rFonts w:eastAsiaTheme="minorHAnsi"/>
    </w:rPr>
  </w:style>
  <w:style w:type="paragraph" w:customStyle="1" w:styleId="72AD74B7C1A141FCAD5FE4C375E4D91A6">
    <w:name w:val="72AD74B7C1A141FCAD5FE4C375E4D91A6"/>
    <w:rsid w:val="00DA4AB6"/>
    <w:rPr>
      <w:rFonts w:eastAsiaTheme="minorHAnsi"/>
    </w:rPr>
  </w:style>
  <w:style w:type="paragraph" w:customStyle="1" w:styleId="360D774A04BB4EF0AF8D8366FDF268C06">
    <w:name w:val="360D774A04BB4EF0AF8D8366FDF268C06"/>
    <w:rsid w:val="00DA4AB6"/>
    <w:rPr>
      <w:rFonts w:eastAsiaTheme="minorHAnsi"/>
    </w:rPr>
  </w:style>
  <w:style w:type="paragraph" w:customStyle="1" w:styleId="909014DB3A8240F5B0AC4166E9BF4A3A6">
    <w:name w:val="909014DB3A8240F5B0AC4166E9BF4A3A6"/>
    <w:rsid w:val="00DA4AB6"/>
    <w:rPr>
      <w:rFonts w:eastAsiaTheme="minorHAnsi"/>
    </w:rPr>
  </w:style>
  <w:style w:type="paragraph" w:customStyle="1" w:styleId="3EE84526032F4CDBBB315364C848433A6">
    <w:name w:val="3EE84526032F4CDBBB315364C848433A6"/>
    <w:rsid w:val="00DA4AB6"/>
    <w:rPr>
      <w:rFonts w:eastAsiaTheme="minorHAnsi"/>
    </w:rPr>
  </w:style>
  <w:style w:type="paragraph" w:customStyle="1" w:styleId="51071FD46E20464CAD9DEC9DA49603C96">
    <w:name w:val="51071FD46E20464CAD9DEC9DA49603C96"/>
    <w:rsid w:val="00DA4AB6"/>
    <w:rPr>
      <w:rFonts w:eastAsiaTheme="minorHAnsi"/>
    </w:rPr>
  </w:style>
  <w:style w:type="paragraph" w:customStyle="1" w:styleId="96FAD79194BE4185A7DD5780A327D1356">
    <w:name w:val="96FAD79194BE4185A7DD5780A327D1356"/>
    <w:rsid w:val="00DA4AB6"/>
    <w:rPr>
      <w:rFonts w:eastAsiaTheme="minorHAnsi"/>
    </w:rPr>
  </w:style>
  <w:style w:type="paragraph" w:customStyle="1" w:styleId="516E32E9ABD745808B43062A7AE5139B6">
    <w:name w:val="516E32E9ABD745808B43062A7AE5139B6"/>
    <w:rsid w:val="00DA4AB6"/>
    <w:rPr>
      <w:rFonts w:eastAsiaTheme="minorHAnsi"/>
    </w:rPr>
  </w:style>
  <w:style w:type="paragraph" w:customStyle="1" w:styleId="066F03D1C8C64381A3FB65F5D5E156B86">
    <w:name w:val="066F03D1C8C64381A3FB65F5D5E156B86"/>
    <w:rsid w:val="00DA4AB6"/>
    <w:rPr>
      <w:rFonts w:eastAsiaTheme="minorHAnsi"/>
    </w:rPr>
  </w:style>
  <w:style w:type="paragraph" w:customStyle="1" w:styleId="B82E69292CF644A9B032D2C80B2513AA6">
    <w:name w:val="B82E69292CF644A9B032D2C80B2513AA6"/>
    <w:rsid w:val="00DA4AB6"/>
    <w:rPr>
      <w:rFonts w:eastAsiaTheme="minorHAnsi"/>
    </w:rPr>
  </w:style>
  <w:style w:type="paragraph" w:customStyle="1" w:styleId="4204D2ED78A14E5084DAD6A870CAB6D26">
    <w:name w:val="4204D2ED78A14E5084DAD6A870CAB6D26"/>
    <w:rsid w:val="00DA4AB6"/>
    <w:rPr>
      <w:rFonts w:eastAsiaTheme="minorHAnsi"/>
    </w:rPr>
  </w:style>
  <w:style w:type="paragraph" w:customStyle="1" w:styleId="8936B7E6385549CC99D67A3A87E5F7AD6">
    <w:name w:val="8936B7E6385549CC99D67A3A87E5F7AD6"/>
    <w:rsid w:val="00DA4AB6"/>
    <w:rPr>
      <w:rFonts w:eastAsiaTheme="minorHAnsi"/>
    </w:rPr>
  </w:style>
  <w:style w:type="paragraph" w:customStyle="1" w:styleId="51FBF4C24B0A4B6080795690E50F199F6">
    <w:name w:val="51FBF4C24B0A4B6080795690E50F199F6"/>
    <w:rsid w:val="00DA4AB6"/>
    <w:rPr>
      <w:rFonts w:eastAsiaTheme="minorHAnsi"/>
    </w:rPr>
  </w:style>
  <w:style w:type="paragraph" w:customStyle="1" w:styleId="D17087E9BEBD4D838C31B26E6B03661A6">
    <w:name w:val="D17087E9BEBD4D838C31B26E6B03661A6"/>
    <w:rsid w:val="00DA4AB6"/>
    <w:rPr>
      <w:rFonts w:eastAsiaTheme="minorHAnsi"/>
    </w:rPr>
  </w:style>
  <w:style w:type="paragraph" w:customStyle="1" w:styleId="EBB4A2E1851D440E862AFB12512517FA5">
    <w:name w:val="EBB4A2E1851D440E862AFB12512517FA5"/>
    <w:rsid w:val="00DA4AB6"/>
    <w:rPr>
      <w:rFonts w:eastAsiaTheme="minorHAnsi"/>
    </w:rPr>
  </w:style>
  <w:style w:type="paragraph" w:customStyle="1" w:styleId="A6BC27DD02574FDCB2C49F36477D284C5">
    <w:name w:val="A6BC27DD02574FDCB2C49F36477D284C5"/>
    <w:rsid w:val="00DA4AB6"/>
    <w:rPr>
      <w:rFonts w:eastAsiaTheme="minorHAnsi"/>
    </w:rPr>
  </w:style>
  <w:style w:type="paragraph" w:customStyle="1" w:styleId="FB9F4399B603420789C5022AA033E2AD5">
    <w:name w:val="FB9F4399B603420789C5022AA033E2AD5"/>
    <w:rsid w:val="00DA4AB6"/>
    <w:rPr>
      <w:rFonts w:eastAsiaTheme="minorHAnsi"/>
    </w:rPr>
  </w:style>
  <w:style w:type="paragraph" w:customStyle="1" w:styleId="BA17668F2C0C4BBC9E400D88BF8C514E5">
    <w:name w:val="BA17668F2C0C4BBC9E400D88BF8C514E5"/>
    <w:rsid w:val="00DA4AB6"/>
    <w:rPr>
      <w:rFonts w:eastAsiaTheme="minorHAnsi"/>
    </w:rPr>
  </w:style>
  <w:style w:type="paragraph" w:customStyle="1" w:styleId="0FFADA1424B040728AE2E8C696DCC7805">
    <w:name w:val="0FFADA1424B040728AE2E8C696DCC7805"/>
    <w:rsid w:val="00DA4AB6"/>
    <w:rPr>
      <w:rFonts w:eastAsiaTheme="minorHAnsi"/>
    </w:rPr>
  </w:style>
  <w:style w:type="paragraph" w:customStyle="1" w:styleId="9886C084E5A24524996AEC802552B0505">
    <w:name w:val="9886C084E5A24524996AEC802552B0505"/>
    <w:rsid w:val="00DA4AB6"/>
    <w:rPr>
      <w:rFonts w:eastAsiaTheme="minorHAnsi"/>
    </w:rPr>
  </w:style>
  <w:style w:type="paragraph" w:customStyle="1" w:styleId="4FAC341B90414244BC515AD1E14E58335">
    <w:name w:val="4FAC341B90414244BC515AD1E14E58335"/>
    <w:rsid w:val="00DA4AB6"/>
    <w:rPr>
      <w:rFonts w:eastAsiaTheme="minorHAnsi"/>
    </w:rPr>
  </w:style>
  <w:style w:type="paragraph" w:customStyle="1" w:styleId="1ED241BEB7E94C04ABA45FFAF7F88F495">
    <w:name w:val="1ED241BEB7E94C04ABA45FFAF7F88F495"/>
    <w:rsid w:val="00DA4AB6"/>
    <w:rPr>
      <w:rFonts w:eastAsiaTheme="minorHAnsi"/>
    </w:rPr>
  </w:style>
  <w:style w:type="paragraph" w:customStyle="1" w:styleId="7606733397394EBFAAD248CC4A9A5BA55">
    <w:name w:val="7606733397394EBFAAD248CC4A9A5BA55"/>
    <w:rsid w:val="00DA4AB6"/>
    <w:rPr>
      <w:rFonts w:eastAsiaTheme="minorHAnsi"/>
    </w:rPr>
  </w:style>
  <w:style w:type="paragraph" w:customStyle="1" w:styleId="870BEFFCC3B642C78FEA645A0747F5835">
    <w:name w:val="870BEFFCC3B642C78FEA645A0747F5835"/>
    <w:rsid w:val="00DA4AB6"/>
    <w:rPr>
      <w:rFonts w:eastAsiaTheme="minorHAnsi"/>
    </w:rPr>
  </w:style>
  <w:style w:type="paragraph" w:customStyle="1" w:styleId="D25EBF3348E64190B8E14A5A47F07FE314">
    <w:name w:val="D25EBF3348E64190B8E14A5A47F07FE314"/>
    <w:rsid w:val="00DA4AB6"/>
    <w:rPr>
      <w:rFonts w:eastAsiaTheme="minorHAnsi"/>
    </w:rPr>
  </w:style>
  <w:style w:type="paragraph" w:customStyle="1" w:styleId="CE3523751DEF45EF8055CF488B99938F5">
    <w:name w:val="CE3523751DEF45EF8055CF488B99938F5"/>
    <w:rsid w:val="00DA4AB6"/>
    <w:rPr>
      <w:rFonts w:eastAsiaTheme="minorHAnsi"/>
    </w:rPr>
  </w:style>
  <w:style w:type="paragraph" w:customStyle="1" w:styleId="4FCEB8C1B19B4D3CA5994FD5F677EA115">
    <w:name w:val="4FCEB8C1B19B4D3CA5994FD5F677EA115"/>
    <w:rsid w:val="00DA4AB6"/>
    <w:rPr>
      <w:rFonts w:eastAsiaTheme="minorHAnsi"/>
    </w:rPr>
  </w:style>
  <w:style w:type="paragraph" w:customStyle="1" w:styleId="35EDC17ED9E04293B3442BE2A85F2D939">
    <w:name w:val="35EDC17ED9E04293B3442BE2A85F2D939"/>
    <w:rsid w:val="00DA4AB6"/>
    <w:rPr>
      <w:rFonts w:eastAsiaTheme="minorHAnsi"/>
    </w:rPr>
  </w:style>
  <w:style w:type="paragraph" w:customStyle="1" w:styleId="72AD74B7C1A141FCAD5FE4C375E4D91A7">
    <w:name w:val="72AD74B7C1A141FCAD5FE4C375E4D91A7"/>
    <w:rsid w:val="00DA4AB6"/>
    <w:rPr>
      <w:rFonts w:eastAsiaTheme="minorHAnsi"/>
    </w:rPr>
  </w:style>
  <w:style w:type="paragraph" w:customStyle="1" w:styleId="360D774A04BB4EF0AF8D8366FDF268C07">
    <w:name w:val="360D774A04BB4EF0AF8D8366FDF268C07"/>
    <w:rsid w:val="00DA4AB6"/>
    <w:rPr>
      <w:rFonts w:eastAsiaTheme="minorHAnsi"/>
    </w:rPr>
  </w:style>
  <w:style w:type="paragraph" w:customStyle="1" w:styleId="909014DB3A8240F5B0AC4166E9BF4A3A7">
    <w:name w:val="909014DB3A8240F5B0AC4166E9BF4A3A7"/>
    <w:rsid w:val="00DA4AB6"/>
    <w:rPr>
      <w:rFonts w:eastAsiaTheme="minorHAnsi"/>
    </w:rPr>
  </w:style>
  <w:style w:type="paragraph" w:customStyle="1" w:styleId="3EE84526032F4CDBBB315364C848433A7">
    <w:name w:val="3EE84526032F4CDBBB315364C848433A7"/>
    <w:rsid w:val="00DA4AB6"/>
    <w:rPr>
      <w:rFonts w:eastAsiaTheme="minorHAnsi"/>
    </w:rPr>
  </w:style>
  <w:style w:type="paragraph" w:customStyle="1" w:styleId="51071FD46E20464CAD9DEC9DA49603C97">
    <w:name w:val="51071FD46E20464CAD9DEC9DA49603C97"/>
    <w:rsid w:val="00DA4AB6"/>
    <w:rPr>
      <w:rFonts w:eastAsiaTheme="minorHAnsi"/>
    </w:rPr>
  </w:style>
  <w:style w:type="paragraph" w:customStyle="1" w:styleId="96FAD79194BE4185A7DD5780A327D1357">
    <w:name w:val="96FAD79194BE4185A7DD5780A327D1357"/>
    <w:rsid w:val="00DA4AB6"/>
    <w:rPr>
      <w:rFonts w:eastAsiaTheme="minorHAnsi"/>
    </w:rPr>
  </w:style>
  <w:style w:type="paragraph" w:customStyle="1" w:styleId="516E32E9ABD745808B43062A7AE5139B7">
    <w:name w:val="516E32E9ABD745808B43062A7AE5139B7"/>
    <w:rsid w:val="00DA4AB6"/>
    <w:rPr>
      <w:rFonts w:eastAsiaTheme="minorHAnsi"/>
    </w:rPr>
  </w:style>
  <w:style w:type="paragraph" w:customStyle="1" w:styleId="066F03D1C8C64381A3FB65F5D5E156B87">
    <w:name w:val="066F03D1C8C64381A3FB65F5D5E156B87"/>
    <w:rsid w:val="00DA4AB6"/>
    <w:rPr>
      <w:rFonts w:eastAsiaTheme="minorHAnsi"/>
    </w:rPr>
  </w:style>
  <w:style w:type="paragraph" w:customStyle="1" w:styleId="B82E69292CF644A9B032D2C80B2513AA7">
    <w:name w:val="B82E69292CF644A9B032D2C80B2513AA7"/>
    <w:rsid w:val="00DA4AB6"/>
    <w:rPr>
      <w:rFonts w:eastAsiaTheme="minorHAnsi"/>
    </w:rPr>
  </w:style>
  <w:style w:type="paragraph" w:customStyle="1" w:styleId="4204D2ED78A14E5084DAD6A870CAB6D27">
    <w:name w:val="4204D2ED78A14E5084DAD6A870CAB6D27"/>
    <w:rsid w:val="00DA4AB6"/>
    <w:rPr>
      <w:rFonts w:eastAsiaTheme="minorHAnsi"/>
    </w:rPr>
  </w:style>
  <w:style w:type="paragraph" w:customStyle="1" w:styleId="8936B7E6385549CC99D67A3A87E5F7AD7">
    <w:name w:val="8936B7E6385549CC99D67A3A87E5F7AD7"/>
    <w:rsid w:val="00DA4AB6"/>
    <w:rPr>
      <w:rFonts w:eastAsiaTheme="minorHAnsi"/>
    </w:rPr>
  </w:style>
  <w:style w:type="paragraph" w:customStyle="1" w:styleId="51FBF4C24B0A4B6080795690E50F199F7">
    <w:name w:val="51FBF4C24B0A4B6080795690E50F199F7"/>
    <w:rsid w:val="00DA4AB6"/>
    <w:rPr>
      <w:rFonts w:eastAsiaTheme="minorHAnsi"/>
    </w:rPr>
  </w:style>
  <w:style w:type="paragraph" w:customStyle="1" w:styleId="D17087E9BEBD4D838C31B26E6B03661A7">
    <w:name w:val="D17087E9BEBD4D838C31B26E6B03661A7"/>
    <w:rsid w:val="00DA4AB6"/>
    <w:rPr>
      <w:rFonts w:eastAsiaTheme="minorHAnsi"/>
    </w:rPr>
  </w:style>
  <w:style w:type="paragraph" w:customStyle="1" w:styleId="EBB4A2E1851D440E862AFB12512517FA6">
    <w:name w:val="EBB4A2E1851D440E862AFB12512517FA6"/>
    <w:rsid w:val="00DA4AB6"/>
    <w:rPr>
      <w:rFonts w:eastAsiaTheme="minorHAnsi"/>
    </w:rPr>
  </w:style>
  <w:style w:type="paragraph" w:customStyle="1" w:styleId="A6BC27DD02574FDCB2C49F36477D284C6">
    <w:name w:val="A6BC27DD02574FDCB2C49F36477D284C6"/>
    <w:rsid w:val="00DA4AB6"/>
    <w:rPr>
      <w:rFonts w:eastAsiaTheme="minorHAnsi"/>
    </w:rPr>
  </w:style>
  <w:style w:type="paragraph" w:customStyle="1" w:styleId="FB9F4399B603420789C5022AA033E2AD6">
    <w:name w:val="FB9F4399B603420789C5022AA033E2AD6"/>
    <w:rsid w:val="00DA4AB6"/>
    <w:rPr>
      <w:rFonts w:eastAsiaTheme="minorHAnsi"/>
    </w:rPr>
  </w:style>
  <w:style w:type="paragraph" w:customStyle="1" w:styleId="BA17668F2C0C4BBC9E400D88BF8C514E6">
    <w:name w:val="BA17668F2C0C4BBC9E400D88BF8C514E6"/>
    <w:rsid w:val="00DA4AB6"/>
    <w:rPr>
      <w:rFonts w:eastAsiaTheme="minorHAnsi"/>
    </w:rPr>
  </w:style>
  <w:style w:type="paragraph" w:customStyle="1" w:styleId="0FFADA1424B040728AE2E8C696DCC7806">
    <w:name w:val="0FFADA1424B040728AE2E8C696DCC7806"/>
    <w:rsid w:val="00DA4AB6"/>
    <w:rPr>
      <w:rFonts w:eastAsiaTheme="minorHAnsi"/>
    </w:rPr>
  </w:style>
  <w:style w:type="paragraph" w:customStyle="1" w:styleId="9886C084E5A24524996AEC802552B0506">
    <w:name w:val="9886C084E5A24524996AEC802552B0506"/>
    <w:rsid w:val="00DA4AB6"/>
    <w:rPr>
      <w:rFonts w:eastAsiaTheme="minorHAnsi"/>
    </w:rPr>
  </w:style>
  <w:style w:type="paragraph" w:customStyle="1" w:styleId="4FAC341B90414244BC515AD1E14E58336">
    <w:name w:val="4FAC341B90414244BC515AD1E14E58336"/>
    <w:rsid w:val="00DA4AB6"/>
    <w:rPr>
      <w:rFonts w:eastAsiaTheme="minorHAnsi"/>
    </w:rPr>
  </w:style>
  <w:style w:type="paragraph" w:customStyle="1" w:styleId="1ED241BEB7E94C04ABA45FFAF7F88F496">
    <w:name w:val="1ED241BEB7E94C04ABA45FFAF7F88F496"/>
    <w:rsid w:val="00DA4AB6"/>
    <w:rPr>
      <w:rFonts w:eastAsiaTheme="minorHAnsi"/>
    </w:rPr>
  </w:style>
  <w:style w:type="paragraph" w:customStyle="1" w:styleId="7606733397394EBFAAD248CC4A9A5BA56">
    <w:name w:val="7606733397394EBFAAD248CC4A9A5BA56"/>
    <w:rsid w:val="00DA4AB6"/>
    <w:rPr>
      <w:rFonts w:eastAsiaTheme="minorHAnsi"/>
    </w:rPr>
  </w:style>
  <w:style w:type="paragraph" w:customStyle="1" w:styleId="870BEFFCC3B642C78FEA645A0747F5836">
    <w:name w:val="870BEFFCC3B642C78FEA645A0747F5836"/>
    <w:rsid w:val="00DA4AB6"/>
    <w:rPr>
      <w:rFonts w:eastAsiaTheme="minorHAnsi"/>
    </w:rPr>
  </w:style>
  <w:style w:type="paragraph" w:customStyle="1" w:styleId="D25EBF3348E64190B8E14A5A47F07FE315">
    <w:name w:val="D25EBF3348E64190B8E14A5A47F07FE315"/>
    <w:rsid w:val="00DA4AB6"/>
    <w:rPr>
      <w:rFonts w:eastAsiaTheme="minorHAnsi"/>
    </w:rPr>
  </w:style>
  <w:style w:type="paragraph" w:customStyle="1" w:styleId="CE3523751DEF45EF8055CF488B99938F6">
    <w:name w:val="CE3523751DEF45EF8055CF488B99938F6"/>
    <w:rsid w:val="00DA4AB6"/>
    <w:rPr>
      <w:rFonts w:eastAsiaTheme="minorHAnsi"/>
    </w:rPr>
  </w:style>
  <w:style w:type="paragraph" w:customStyle="1" w:styleId="4FCEB8C1B19B4D3CA5994FD5F677EA116">
    <w:name w:val="4FCEB8C1B19B4D3CA5994FD5F677EA116"/>
    <w:rsid w:val="00DA4AB6"/>
    <w:rPr>
      <w:rFonts w:eastAsiaTheme="minorHAnsi"/>
    </w:rPr>
  </w:style>
  <w:style w:type="paragraph" w:customStyle="1" w:styleId="35EDC17ED9E04293B3442BE2A85F2D9310">
    <w:name w:val="35EDC17ED9E04293B3442BE2A85F2D9310"/>
    <w:rsid w:val="00DA4AB6"/>
    <w:rPr>
      <w:rFonts w:eastAsiaTheme="minorHAnsi"/>
    </w:rPr>
  </w:style>
  <w:style w:type="paragraph" w:customStyle="1" w:styleId="72AD74B7C1A141FCAD5FE4C375E4D91A8">
    <w:name w:val="72AD74B7C1A141FCAD5FE4C375E4D91A8"/>
    <w:rsid w:val="00DA4AB6"/>
    <w:rPr>
      <w:rFonts w:eastAsiaTheme="minorHAnsi"/>
    </w:rPr>
  </w:style>
  <w:style w:type="paragraph" w:customStyle="1" w:styleId="360D774A04BB4EF0AF8D8366FDF268C08">
    <w:name w:val="360D774A04BB4EF0AF8D8366FDF268C08"/>
    <w:rsid w:val="00DA4AB6"/>
    <w:rPr>
      <w:rFonts w:eastAsiaTheme="minorHAnsi"/>
    </w:rPr>
  </w:style>
  <w:style w:type="paragraph" w:customStyle="1" w:styleId="909014DB3A8240F5B0AC4166E9BF4A3A8">
    <w:name w:val="909014DB3A8240F5B0AC4166E9BF4A3A8"/>
    <w:rsid w:val="00DA4AB6"/>
    <w:rPr>
      <w:rFonts w:eastAsiaTheme="minorHAnsi"/>
    </w:rPr>
  </w:style>
  <w:style w:type="paragraph" w:customStyle="1" w:styleId="3EE84526032F4CDBBB315364C848433A8">
    <w:name w:val="3EE84526032F4CDBBB315364C848433A8"/>
    <w:rsid w:val="00DA4AB6"/>
    <w:rPr>
      <w:rFonts w:eastAsiaTheme="minorHAnsi"/>
    </w:rPr>
  </w:style>
  <w:style w:type="paragraph" w:customStyle="1" w:styleId="51071FD46E20464CAD9DEC9DA49603C98">
    <w:name w:val="51071FD46E20464CAD9DEC9DA49603C98"/>
    <w:rsid w:val="00DA4AB6"/>
    <w:rPr>
      <w:rFonts w:eastAsiaTheme="minorHAnsi"/>
    </w:rPr>
  </w:style>
  <w:style w:type="paragraph" w:customStyle="1" w:styleId="96FAD79194BE4185A7DD5780A327D1358">
    <w:name w:val="96FAD79194BE4185A7DD5780A327D1358"/>
    <w:rsid w:val="00DA4AB6"/>
    <w:rPr>
      <w:rFonts w:eastAsiaTheme="minorHAnsi"/>
    </w:rPr>
  </w:style>
  <w:style w:type="paragraph" w:customStyle="1" w:styleId="516E32E9ABD745808B43062A7AE5139B8">
    <w:name w:val="516E32E9ABD745808B43062A7AE5139B8"/>
    <w:rsid w:val="00DA4AB6"/>
    <w:rPr>
      <w:rFonts w:eastAsiaTheme="minorHAnsi"/>
    </w:rPr>
  </w:style>
  <w:style w:type="paragraph" w:customStyle="1" w:styleId="066F03D1C8C64381A3FB65F5D5E156B88">
    <w:name w:val="066F03D1C8C64381A3FB65F5D5E156B88"/>
    <w:rsid w:val="00DA4AB6"/>
    <w:rPr>
      <w:rFonts w:eastAsiaTheme="minorHAnsi"/>
    </w:rPr>
  </w:style>
  <w:style w:type="paragraph" w:customStyle="1" w:styleId="B82E69292CF644A9B032D2C80B2513AA8">
    <w:name w:val="B82E69292CF644A9B032D2C80B2513AA8"/>
    <w:rsid w:val="00DA4AB6"/>
    <w:rPr>
      <w:rFonts w:eastAsiaTheme="minorHAnsi"/>
    </w:rPr>
  </w:style>
  <w:style w:type="paragraph" w:customStyle="1" w:styleId="4204D2ED78A14E5084DAD6A870CAB6D28">
    <w:name w:val="4204D2ED78A14E5084DAD6A870CAB6D28"/>
    <w:rsid w:val="00DA4AB6"/>
    <w:rPr>
      <w:rFonts w:eastAsiaTheme="minorHAnsi"/>
    </w:rPr>
  </w:style>
  <w:style w:type="paragraph" w:customStyle="1" w:styleId="8936B7E6385549CC99D67A3A87E5F7AD8">
    <w:name w:val="8936B7E6385549CC99D67A3A87E5F7AD8"/>
    <w:rsid w:val="00DA4AB6"/>
    <w:rPr>
      <w:rFonts w:eastAsiaTheme="minorHAnsi"/>
    </w:rPr>
  </w:style>
  <w:style w:type="paragraph" w:customStyle="1" w:styleId="51FBF4C24B0A4B6080795690E50F199F8">
    <w:name w:val="51FBF4C24B0A4B6080795690E50F199F8"/>
    <w:rsid w:val="00DA4AB6"/>
    <w:rPr>
      <w:rFonts w:eastAsiaTheme="minorHAnsi"/>
    </w:rPr>
  </w:style>
  <w:style w:type="paragraph" w:customStyle="1" w:styleId="D17087E9BEBD4D838C31B26E6B03661A8">
    <w:name w:val="D17087E9BEBD4D838C31B26E6B03661A8"/>
    <w:rsid w:val="00DA4AB6"/>
    <w:rPr>
      <w:rFonts w:eastAsiaTheme="minorHAnsi"/>
    </w:rPr>
  </w:style>
  <w:style w:type="paragraph" w:customStyle="1" w:styleId="EBB4A2E1851D440E862AFB12512517FA7">
    <w:name w:val="EBB4A2E1851D440E862AFB12512517FA7"/>
    <w:rsid w:val="00DA4AB6"/>
    <w:rPr>
      <w:rFonts w:eastAsiaTheme="minorHAnsi"/>
    </w:rPr>
  </w:style>
  <w:style w:type="paragraph" w:customStyle="1" w:styleId="A6BC27DD02574FDCB2C49F36477D284C7">
    <w:name w:val="A6BC27DD02574FDCB2C49F36477D284C7"/>
    <w:rsid w:val="00DA4AB6"/>
    <w:rPr>
      <w:rFonts w:eastAsiaTheme="minorHAnsi"/>
    </w:rPr>
  </w:style>
  <w:style w:type="paragraph" w:customStyle="1" w:styleId="FB9F4399B603420789C5022AA033E2AD7">
    <w:name w:val="FB9F4399B603420789C5022AA033E2AD7"/>
    <w:rsid w:val="00DA4AB6"/>
    <w:rPr>
      <w:rFonts w:eastAsiaTheme="minorHAnsi"/>
    </w:rPr>
  </w:style>
  <w:style w:type="paragraph" w:customStyle="1" w:styleId="BA17668F2C0C4BBC9E400D88BF8C514E7">
    <w:name w:val="BA17668F2C0C4BBC9E400D88BF8C514E7"/>
    <w:rsid w:val="00DA4AB6"/>
    <w:rPr>
      <w:rFonts w:eastAsiaTheme="minorHAnsi"/>
    </w:rPr>
  </w:style>
  <w:style w:type="paragraph" w:customStyle="1" w:styleId="0FFADA1424B040728AE2E8C696DCC7807">
    <w:name w:val="0FFADA1424B040728AE2E8C696DCC7807"/>
    <w:rsid w:val="00DA4AB6"/>
    <w:rPr>
      <w:rFonts w:eastAsiaTheme="minorHAnsi"/>
    </w:rPr>
  </w:style>
  <w:style w:type="paragraph" w:customStyle="1" w:styleId="9886C084E5A24524996AEC802552B0507">
    <w:name w:val="9886C084E5A24524996AEC802552B0507"/>
    <w:rsid w:val="00DA4AB6"/>
    <w:rPr>
      <w:rFonts w:eastAsiaTheme="minorHAnsi"/>
    </w:rPr>
  </w:style>
  <w:style w:type="paragraph" w:customStyle="1" w:styleId="4FAC341B90414244BC515AD1E14E58337">
    <w:name w:val="4FAC341B90414244BC515AD1E14E58337"/>
    <w:rsid w:val="00DA4AB6"/>
    <w:rPr>
      <w:rFonts w:eastAsiaTheme="minorHAnsi"/>
    </w:rPr>
  </w:style>
  <w:style w:type="paragraph" w:customStyle="1" w:styleId="1ED241BEB7E94C04ABA45FFAF7F88F497">
    <w:name w:val="1ED241BEB7E94C04ABA45FFAF7F88F497"/>
    <w:rsid w:val="00DA4AB6"/>
    <w:rPr>
      <w:rFonts w:eastAsiaTheme="minorHAnsi"/>
    </w:rPr>
  </w:style>
  <w:style w:type="paragraph" w:customStyle="1" w:styleId="7606733397394EBFAAD248CC4A9A5BA57">
    <w:name w:val="7606733397394EBFAAD248CC4A9A5BA57"/>
    <w:rsid w:val="00DA4AB6"/>
    <w:rPr>
      <w:rFonts w:eastAsiaTheme="minorHAnsi"/>
    </w:rPr>
  </w:style>
  <w:style w:type="paragraph" w:customStyle="1" w:styleId="870BEFFCC3B642C78FEA645A0747F5837">
    <w:name w:val="870BEFFCC3B642C78FEA645A0747F5837"/>
    <w:rsid w:val="00DA4AB6"/>
    <w:rPr>
      <w:rFonts w:eastAsiaTheme="minorHAnsi"/>
    </w:rPr>
  </w:style>
  <w:style w:type="paragraph" w:customStyle="1" w:styleId="D25EBF3348E64190B8E14A5A47F07FE316">
    <w:name w:val="D25EBF3348E64190B8E14A5A47F07FE316"/>
    <w:rsid w:val="00DA4AB6"/>
    <w:rPr>
      <w:rFonts w:eastAsiaTheme="minorHAnsi"/>
    </w:rPr>
  </w:style>
  <w:style w:type="paragraph" w:customStyle="1" w:styleId="CE3523751DEF45EF8055CF488B99938F7">
    <w:name w:val="CE3523751DEF45EF8055CF488B99938F7"/>
    <w:rsid w:val="00DA4AB6"/>
    <w:rPr>
      <w:rFonts w:eastAsiaTheme="minorHAnsi"/>
    </w:rPr>
  </w:style>
  <w:style w:type="paragraph" w:customStyle="1" w:styleId="4FCEB8C1B19B4D3CA5994FD5F677EA117">
    <w:name w:val="4FCEB8C1B19B4D3CA5994FD5F677EA117"/>
    <w:rsid w:val="00DA4AB6"/>
    <w:rPr>
      <w:rFonts w:eastAsiaTheme="minorHAnsi"/>
    </w:rPr>
  </w:style>
  <w:style w:type="paragraph" w:customStyle="1" w:styleId="35EDC17ED9E04293B3442BE2A85F2D9311">
    <w:name w:val="35EDC17ED9E04293B3442BE2A85F2D9311"/>
    <w:rsid w:val="00DA4AB6"/>
    <w:rPr>
      <w:rFonts w:eastAsiaTheme="minorHAnsi"/>
    </w:rPr>
  </w:style>
  <w:style w:type="paragraph" w:customStyle="1" w:styleId="72AD74B7C1A141FCAD5FE4C375E4D91A9">
    <w:name w:val="72AD74B7C1A141FCAD5FE4C375E4D91A9"/>
    <w:rsid w:val="00DA4AB6"/>
    <w:rPr>
      <w:rFonts w:eastAsiaTheme="minorHAnsi"/>
    </w:rPr>
  </w:style>
  <w:style w:type="paragraph" w:customStyle="1" w:styleId="360D774A04BB4EF0AF8D8366FDF268C09">
    <w:name w:val="360D774A04BB4EF0AF8D8366FDF268C09"/>
    <w:rsid w:val="00DA4AB6"/>
    <w:rPr>
      <w:rFonts w:eastAsiaTheme="minorHAnsi"/>
    </w:rPr>
  </w:style>
  <w:style w:type="paragraph" w:customStyle="1" w:styleId="909014DB3A8240F5B0AC4166E9BF4A3A9">
    <w:name w:val="909014DB3A8240F5B0AC4166E9BF4A3A9"/>
    <w:rsid w:val="00DA4AB6"/>
    <w:rPr>
      <w:rFonts w:eastAsiaTheme="minorHAnsi"/>
    </w:rPr>
  </w:style>
  <w:style w:type="paragraph" w:customStyle="1" w:styleId="3EE84526032F4CDBBB315364C848433A9">
    <w:name w:val="3EE84526032F4CDBBB315364C848433A9"/>
    <w:rsid w:val="00DA4AB6"/>
    <w:rPr>
      <w:rFonts w:eastAsiaTheme="minorHAnsi"/>
    </w:rPr>
  </w:style>
  <w:style w:type="paragraph" w:customStyle="1" w:styleId="51071FD46E20464CAD9DEC9DA49603C99">
    <w:name w:val="51071FD46E20464CAD9DEC9DA49603C99"/>
    <w:rsid w:val="00DA4AB6"/>
    <w:rPr>
      <w:rFonts w:eastAsiaTheme="minorHAnsi"/>
    </w:rPr>
  </w:style>
  <w:style w:type="paragraph" w:customStyle="1" w:styleId="96FAD79194BE4185A7DD5780A327D1359">
    <w:name w:val="96FAD79194BE4185A7DD5780A327D1359"/>
    <w:rsid w:val="00DA4AB6"/>
    <w:rPr>
      <w:rFonts w:eastAsiaTheme="minorHAnsi"/>
    </w:rPr>
  </w:style>
  <w:style w:type="paragraph" w:customStyle="1" w:styleId="516E32E9ABD745808B43062A7AE5139B9">
    <w:name w:val="516E32E9ABD745808B43062A7AE5139B9"/>
    <w:rsid w:val="00DA4AB6"/>
    <w:rPr>
      <w:rFonts w:eastAsiaTheme="minorHAnsi"/>
    </w:rPr>
  </w:style>
  <w:style w:type="paragraph" w:customStyle="1" w:styleId="066F03D1C8C64381A3FB65F5D5E156B89">
    <w:name w:val="066F03D1C8C64381A3FB65F5D5E156B89"/>
    <w:rsid w:val="00DA4AB6"/>
    <w:rPr>
      <w:rFonts w:eastAsiaTheme="minorHAnsi"/>
    </w:rPr>
  </w:style>
  <w:style w:type="paragraph" w:customStyle="1" w:styleId="B82E69292CF644A9B032D2C80B2513AA9">
    <w:name w:val="B82E69292CF644A9B032D2C80B2513AA9"/>
    <w:rsid w:val="00DA4AB6"/>
    <w:rPr>
      <w:rFonts w:eastAsiaTheme="minorHAnsi"/>
    </w:rPr>
  </w:style>
  <w:style w:type="paragraph" w:customStyle="1" w:styleId="4204D2ED78A14E5084DAD6A870CAB6D29">
    <w:name w:val="4204D2ED78A14E5084DAD6A870CAB6D29"/>
    <w:rsid w:val="00DA4AB6"/>
    <w:rPr>
      <w:rFonts w:eastAsiaTheme="minorHAnsi"/>
    </w:rPr>
  </w:style>
  <w:style w:type="paragraph" w:customStyle="1" w:styleId="8936B7E6385549CC99D67A3A87E5F7AD9">
    <w:name w:val="8936B7E6385549CC99D67A3A87E5F7AD9"/>
    <w:rsid w:val="00DA4AB6"/>
    <w:rPr>
      <w:rFonts w:eastAsiaTheme="minorHAnsi"/>
    </w:rPr>
  </w:style>
  <w:style w:type="paragraph" w:customStyle="1" w:styleId="51FBF4C24B0A4B6080795690E50F199F9">
    <w:name w:val="51FBF4C24B0A4B6080795690E50F199F9"/>
    <w:rsid w:val="00DA4AB6"/>
    <w:rPr>
      <w:rFonts w:eastAsiaTheme="minorHAnsi"/>
    </w:rPr>
  </w:style>
  <w:style w:type="paragraph" w:customStyle="1" w:styleId="D17087E9BEBD4D838C31B26E6B03661A9">
    <w:name w:val="D17087E9BEBD4D838C31B26E6B03661A9"/>
    <w:rsid w:val="00DA4AB6"/>
    <w:rPr>
      <w:rFonts w:eastAsiaTheme="minorHAnsi"/>
    </w:rPr>
  </w:style>
  <w:style w:type="paragraph" w:customStyle="1" w:styleId="EBB4A2E1851D440E862AFB12512517FA8">
    <w:name w:val="EBB4A2E1851D440E862AFB12512517FA8"/>
    <w:rsid w:val="00DA4AB6"/>
    <w:rPr>
      <w:rFonts w:eastAsiaTheme="minorHAnsi"/>
    </w:rPr>
  </w:style>
  <w:style w:type="paragraph" w:customStyle="1" w:styleId="A6BC27DD02574FDCB2C49F36477D284C8">
    <w:name w:val="A6BC27DD02574FDCB2C49F36477D284C8"/>
    <w:rsid w:val="00DA4AB6"/>
    <w:rPr>
      <w:rFonts w:eastAsiaTheme="minorHAnsi"/>
    </w:rPr>
  </w:style>
  <w:style w:type="paragraph" w:customStyle="1" w:styleId="FB9F4399B603420789C5022AA033E2AD8">
    <w:name w:val="FB9F4399B603420789C5022AA033E2AD8"/>
    <w:rsid w:val="00DA4AB6"/>
    <w:rPr>
      <w:rFonts w:eastAsiaTheme="minorHAnsi"/>
    </w:rPr>
  </w:style>
  <w:style w:type="paragraph" w:customStyle="1" w:styleId="BA17668F2C0C4BBC9E400D88BF8C514E8">
    <w:name w:val="BA17668F2C0C4BBC9E400D88BF8C514E8"/>
    <w:rsid w:val="00DA4AB6"/>
    <w:rPr>
      <w:rFonts w:eastAsiaTheme="minorHAnsi"/>
    </w:rPr>
  </w:style>
  <w:style w:type="paragraph" w:customStyle="1" w:styleId="0FFADA1424B040728AE2E8C696DCC7808">
    <w:name w:val="0FFADA1424B040728AE2E8C696DCC7808"/>
    <w:rsid w:val="00DA4AB6"/>
    <w:rPr>
      <w:rFonts w:eastAsiaTheme="minorHAnsi"/>
    </w:rPr>
  </w:style>
  <w:style w:type="paragraph" w:customStyle="1" w:styleId="9886C084E5A24524996AEC802552B0508">
    <w:name w:val="9886C084E5A24524996AEC802552B0508"/>
    <w:rsid w:val="00DA4AB6"/>
    <w:rPr>
      <w:rFonts w:eastAsiaTheme="minorHAnsi"/>
    </w:rPr>
  </w:style>
  <w:style w:type="paragraph" w:customStyle="1" w:styleId="4FAC341B90414244BC515AD1E14E58338">
    <w:name w:val="4FAC341B90414244BC515AD1E14E58338"/>
    <w:rsid w:val="00DA4AB6"/>
    <w:rPr>
      <w:rFonts w:eastAsiaTheme="minorHAnsi"/>
    </w:rPr>
  </w:style>
  <w:style w:type="paragraph" w:customStyle="1" w:styleId="1ED241BEB7E94C04ABA45FFAF7F88F498">
    <w:name w:val="1ED241BEB7E94C04ABA45FFAF7F88F498"/>
    <w:rsid w:val="00DA4AB6"/>
    <w:rPr>
      <w:rFonts w:eastAsiaTheme="minorHAnsi"/>
    </w:rPr>
  </w:style>
  <w:style w:type="paragraph" w:customStyle="1" w:styleId="7606733397394EBFAAD248CC4A9A5BA58">
    <w:name w:val="7606733397394EBFAAD248CC4A9A5BA58"/>
    <w:rsid w:val="00DA4AB6"/>
    <w:rPr>
      <w:rFonts w:eastAsiaTheme="minorHAnsi"/>
    </w:rPr>
  </w:style>
  <w:style w:type="paragraph" w:customStyle="1" w:styleId="870BEFFCC3B642C78FEA645A0747F5838">
    <w:name w:val="870BEFFCC3B642C78FEA645A0747F5838"/>
    <w:rsid w:val="00DA4AB6"/>
    <w:rPr>
      <w:rFonts w:eastAsiaTheme="minorHAnsi"/>
    </w:rPr>
  </w:style>
  <w:style w:type="paragraph" w:customStyle="1" w:styleId="D25EBF3348E64190B8E14A5A47F07FE317">
    <w:name w:val="D25EBF3348E64190B8E14A5A47F07FE317"/>
    <w:rsid w:val="00DA4AB6"/>
    <w:rPr>
      <w:rFonts w:eastAsiaTheme="minorHAnsi"/>
    </w:rPr>
  </w:style>
  <w:style w:type="paragraph" w:customStyle="1" w:styleId="CE3523751DEF45EF8055CF488B99938F8">
    <w:name w:val="CE3523751DEF45EF8055CF488B99938F8"/>
    <w:rsid w:val="00DA4AB6"/>
    <w:rPr>
      <w:rFonts w:eastAsiaTheme="minorHAnsi"/>
    </w:rPr>
  </w:style>
  <w:style w:type="paragraph" w:customStyle="1" w:styleId="4FCEB8C1B19B4D3CA5994FD5F677EA118">
    <w:name w:val="4FCEB8C1B19B4D3CA5994FD5F677EA118"/>
    <w:rsid w:val="00DA4AB6"/>
    <w:rPr>
      <w:rFonts w:eastAsiaTheme="minorHAnsi"/>
    </w:rPr>
  </w:style>
  <w:style w:type="paragraph" w:customStyle="1" w:styleId="35EDC17ED9E04293B3442BE2A85F2D9312">
    <w:name w:val="35EDC17ED9E04293B3442BE2A85F2D9312"/>
    <w:rsid w:val="00DA4AB6"/>
    <w:rPr>
      <w:rFonts w:eastAsiaTheme="minorHAnsi"/>
    </w:rPr>
  </w:style>
  <w:style w:type="paragraph" w:customStyle="1" w:styleId="72AD74B7C1A141FCAD5FE4C375E4D91A10">
    <w:name w:val="72AD74B7C1A141FCAD5FE4C375E4D91A10"/>
    <w:rsid w:val="00DA4AB6"/>
    <w:rPr>
      <w:rFonts w:eastAsiaTheme="minorHAnsi"/>
    </w:rPr>
  </w:style>
  <w:style w:type="paragraph" w:customStyle="1" w:styleId="360D774A04BB4EF0AF8D8366FDF268C010">
    <w:name w:val="360D774A04BB4EF0AF8D8366FDF268C010"/>
    <w:rsid w:val="00DA4AB6"/>
    <w:rPr>
      <w:rFonts w:eastAsiaTheme="minorHAnsi"/>
    </w:rPr>
  </w:style>
  <w:style w:type="paragraph" w:customStyle="1" w:styleId="909014DB3A8240F5B0AC4166E9BF4A3A10">
    <w:name w:val="909014DB3A8240F5B0AC4166E9BF4A3A10"/>
    <w:rsid w:val="00DA4AB6"/>
    <w:rPr>
      <w:rFonts w:eastAsiaTheme="minorHAnsi"/>
    </w:rPr>
  </w:style>
  <w:style w:type="paragraph" w:customStyle="1" w:styleId="3EE84526032F4CDBBB315364C848433A10">
    <w:name w:val="3EE84526032F4CDBBB315364C848433A10"/>
    <w:rsid w:val="00DA4AB6"/>
    <w:rPr>
      <w:rFonts w:eastAsiaTheme="minorHAnsi"/>
    </w:rPr>
  </w:style>
  <w:style w:type="paragraph" w:customStyle="1" w:styleId="51071FD46E20464CAD9DEC9DA49603C910">
    <w:name w:val="51071FD46E20464CAD9DEC9DA49603C910"/>
    <w:rsid w:val="00DA4AB6"/>
    <w:rPr>
      <w:rFonts w:eastAsiaTheme="minorHAnsi"/>
    </w:rPr>
  </w:style>
  <w:style w:type="paragraph" w:customStyle="1" w:styleId="96FAD79194BE4185A7DD5780A327D13510">
    <w:name w:val="96FAD79194BE4185A7DD5780A327D13510"/>
    <w:rsid w:val="00DA4AB6"/>
    <w:rPr>
      <w:rFonts w:eastAsiaTheme="minorHAnsi"/>
    </w:rPr>
  </w:style>
  <w:style w:type="paragraph" w:customStyle="1" w:styleId="516E32E9ABD745808B43062A7AE5139B10">
    <w:name w:val="516E32E9ABD745808B43062A7AE5139B10"/>
    <w:rsid w:val="00DA4AB6"/>
    <w:rPr>
      <w:rFonts w:eastAsiaTheme="minorHAnsi"/>
    </w:rPr>
  </w:style>
  <w:style w:type="paragraph" w:customStyle="1" w:styleId="066F03D1C8C64381A3FB65F5D5E156B810">
    <w:name w:val="066F03D1C8C64381A3FB65F5D5E156B810"/>
    <w:rsid w:val="00DA4AB6"/>
    <w:rPr>
      <w:rFonts w:eastAsiaTheme="minorHAnsi"/>
    </w:rPr>
  </w:style>
  <w:style w:type="paragraph" w:customStyle="1" w:styleId="B82E69292CF644A9B032D2C80B2513AA10">
    <w:name w:val="B82E69292CF644A9B032D2C80B2513AA10"/>
    <w:rsid w:val="00DA4AB6"/>
    <w:rPr>
      <w:rFonts w:eastAsiaTheme="minorHAnsi"/>
    </w:rPr>
  </w:style>
  <w:style w:type="paragraph" w:customStyle="1" w:styleId="4204D2ED78A14E5084DAD6A870CAB6D210">
    <w:name w:val="4204D2ED78A14E5084DAD6A870CAB6D210"/>
    <w:rsid w:val="00DA4AB6"/>
    <w:rPr>
      <w:rFonts w:eastAsiaTheme="minorHAnsi"/>
    </w:rPr>
  </w:style>
  <w:style w:type="paragraph" w:customStyle="1" w:styleId="8936B7E6385549CC99D67A3A87E5F7AD10">
    <w:name w:val="8936B7E6385549CC99D67A3A87E5F7AD10"/>
    <w:rsid w:val="00DA4AB6"/>
    <w:rPr>
      <w:rFonts w:eastAsiaTheme="minorHAnsi"/>
    </w:rPr>
  </w:style>
  <w:style w:type="paragraph" w:customStyle="1" w:styleId="51FBF4C24B0A4B6080795690E50F199F10">
    <w:name w:val="51FBF4C24B0A4B6080795690E50F199F10"/>
    <w:rsid w:val="00DA4AB6"/>
    <w:rPr>
      <w:rFonts w:eastAsiaTheme="minorHAnsi"/>
    </w:rPr>
  </w:style>
  <w:style w:type="paragraph" w:customStyle="1" w:styleId="D17087E9BEBD4D838C31B26E6B03661A10">
    <w:name w:val="D17087E9BEBD4D838C31B26E6B03661A10"/>
    <w:rsid w:val="00DA4AB6"/>
    <w:rPr>
      <w:rFonts w:eastAsiaTheme="minorHAnsi"/>
    </w:rPr>
  </w:style>
  <w:style w:type="paragraph" w:customStyle="1" w:styleId="EBB4A2E1851D440E862AFB12512517FA9">
    <w:name w:val="EBB4A2E1851D440E862AFB12512517FA9"/>
    <w:rsid w:val="00DA4AB6"/>
    <w:rPr>
      <w:rFonts w:eastAsiaTheme="minorHAnsi"/>
    </w:rPr>
  </w:style>
  <w:style w:type="paragraph" w:customStyle="1" w:styleId="A6BC27DD02574FDCB2C49F36477D284C9">
    <w:name w:val="A6BC27DD02574FDCB2C49F36477D284C9"/>
    <w:rsid w:val="00DA4AB6"/>
    <w:rPr>
      <w:rFonts w:eastAsiaTheme="minorHAnsi"/>
    </w:rPr>
  </w:style>
  <w:style w:type="paragraph" w:customStyle="1" w:styleId="FB9F4399B603420789C5022AA033E2AD9">
    <w:name w:val="FB9F4399B603420789C5022AA033E2AD9"/>
    <w:rsid w:val="00DA4AB6"/>
    <w:rPr>
      <w:rFonts w:eastAsiaTheme="minorHAnsi"/>
    </w:rPr>
  </w:style>
  <w:style w:type="paragraph" w:customStyle="1" w:styleId="BA17668F2C0C4BBC9E400D88BF8C514E9">
    <w:name w:val="BA17668F2C0C4BBC9E400D88BF8C514E9"/>
    <w:rsid w:val="00DA4AB6"/>
    <w:rPr>
      <w:rFonts w:eastAsiaTheme="minorHAnsi"/>
    </w:rPr>
  </w:style>
  <w:style w:type="paragraph" w:customStyle="1" w:styleId="0FFADA1424B040728AE2E8C696DCC7809">
    <w:name w:val="0FFADA1424B040728AE2E8C696DCC7809"/>
    <w:rsid w:val="00DA4AB6"/>
    <w:rPr>
      <w:rFonts w:eastAsiaTheme="minorHAnsi"/>
    </w:rPr>
  </w:style>
  <w:style w:type="paragraph" w:customStyle="1" w:styleId="9886C084E5A24524996AEC802552B0509">
    <w:name w:val="9886C084E5A24524996AEC802552B0509"/>
    <w:rsid w:val="00DA4AB6"/>
    <w:rPr>
      <w:rFonts w:eastAsiaTheme="minorHAnsi"/>
    </w:rPr>
  </w:style>
  <w:style w:type="paragraph" w:customStyle="1" w:styleId="4FAC341B90414244BC515AD1E14E58339">
    <w:name w:val="4FAC341B90414244BC515AD1E14E58339"/>
    <w:rsid w:val="00DA4AB6"/>
    <w:rPr>
      <w:rFonts w:eastAsiaTheme="minorHAnsi"/>
    </w:rPr>
  </w:style>
  <w:style w:type="paragraph" w:customStyle="1" w:styleId="1ED241BEB7E94C04ABA45FFAF7F88F499">
    <w:name w:val="1ED241BEB7E94C04ABA45FFAF7F88F499"/>
    <w:rsid w:val="00DA4AB6"/>
    <w:rPr>
      <w:rFonts w:eastAsiaTheme="minorHAnsi"/>
    </w:rPr>
  </w:style>
  <w:style w:type="paragraph" w:customStyle="1" w:styleId="7606733397394EBFAAD248CC4A9A5BA59">
    <w:name w:val="7606733397394EBFAAD248CC4A9A5BA59"/>
    <w:rsid w:val="00DA4AB6"/>
    <w:rPr>
      <w:rFonts w:eastAsiaTheme="minorHAnsi"/>
    </w:rPr>
  </w:style>
  <w:style w:type="paragraph" w:customStyle="1" w:styleId="870BEFFCC3B642C78FEA645A0747F5839">
    <w:name w:val="870BEFFCC3B642C78FEA645A0747F5839"/>
    <w:rsid w:val="00DA4AB6"/>
    <w:rPr>
      <w:rFonts w:eastAsiaTheme="minorHAnsi"/>
    </w:rPr>
  </w:style>
  <w:style w:type="paragraph" w:customStyle="1" w:styleId="D25EBF3348E64190B8E14A5A47F07FE318">
    <w:name w:val="D25EBF3348E64190B8E14A5A47F07FE318"/>
    <w:rsid w:val="00DA4AB6"/>
    <w:rPr>
      <w:rFonts w:eastAsiaTheme="minorHAnsi"/>
    </w:rPr>
  </w:style>
  <w:style w:type="paragraph" w:customStyle="1" w:styleId="CE3523751DEF45EF8055CF488B99938F9">
    <w:name w:val="CE3523751DEF45EF8055CF488B99938F9"/>
    <w:rsid w:val="00DA4AB6"/>
    <w:rPr>
      <w:rFonts w:eastAsiaTheme="minorHAnsi"/>
    </w:rPr>
  </w:style>
  <w:style w:type="paragraph" w:customStyle="1" w:styleId="4FCEB8C1B19B4D3CA5994FD5F677EA119">
    <w:name w:val="4FCEB8C1B19B4D3CA5994FD5F677EA119"/>
    <w:rsid w:val="00DA4AB6"/>
    <w:rPr>
      <w:rFonts w:eastAsiaTheme="minorHAnsi"/>
    </w:rPr>
  </w:style>
  <w:style w:type="paragraph" w:customStyle="1" w:styleId="39C78FADD8E547CF9B1A808AC83A94AC">
    <w:name w:val="39C78FADD8E547CF9B1A808AC83A94AC"/>
    <w:rsid w:val="00DA4AB6"/>
  </w:style>
  <w:style w:type="paragraph" w:customStyle="1" w:styleId="35EDC17ED9E04293B3442BE2A85F2D9313">
    <w:name w:val="35EDC17ED9E04293B3442BE2A85F2D9313"/>
    <w:rsid w:val="00DA4AB6"/>
    <w:rPr>
      <w:rFonts w:eastAsiaTheme="minorHAnsi"/>
    </w:rPr>
  </w:style>
  <w:style w:type="paragraph" w:customStyle="1" w:styleId="72AD74B7C1A141FCAD5FE4C375E4D91A11">
    <w:name w:val="72AD74B7C1A141FCAD5FE4C375E4D91A11"/>
    <w:rsid w:val="00DA4AB6"/>
    <w:rPr>
      <w:rFonts w:eastAsiaTheme="minorHAnsi"/>
    </w:rPr>
  </w:style>
  <w:style w:type="paragraph" w:customStyle="1" w:styleId="360D774A04BB4EF0AF8D8366FDF268C011">
    <w:name w:val="360D774A04BB4EF0AF8D8366FDF268C011"/>
    <w:rsid w:val="00DA4AB6"/>
    <w:rPr>
      <w:rFonts w:eastAsiaTheme="minorHAnsi"/>
    </w:rPr>
  </w:style>
  <w:style w:type="paragraph" w:customStyle="1" w:styleId="909014DB3A8240F5B0AC4166E9BF4A3A11">
    <w:name w:val="909014DB3A8240F5B0AC4166E9BF4A3A11"/>
    <w:rsid w:val="00DA4AB6"/>
    <w:rPr>
      <w:rFonts w:eastAsiaTheme="minorHAnsi"/>
    </w:rPr>
  </w:style>
  <w:style w:type="paragraph" w:customStyle="1" w:styleId="3EE84526032F4CDBBB315364C848433A11">
    <w:name w:val="3EE84526032F4CDBBB315364C848433A11"/>
    <w:rsid w:val="00DA4AB6"/>
    <w:rPr>
      <w:rFonts w:eastAsiaTheme="minorHAnsi"/>
    </w:rPr>
  </w:style>
  <w:style w:type="paragraph" w:customStyle="1" w:styleId="51071FD46E20464CAD9DEC9DA49603C911">
    <w:name w:val="51071FD46E20464CAD9DEC9DA49603C911"/>
    <w:rsid w:val="00DA4AB6"/>
    <w:rPr>
      <w:rFonts w:eastAsiaTheme="minorHAnsi"/>
    </w:rPr>
  </w:style>
  <w:style w:type="paragraph" w:customStyle="1" w:styleId="96FAD79194BE4185A7DD5780A327D13511">
    <w:name w:val="96FAD79194BE4185A7DD5780A327D13511"/>
    <w:rsid w:val="00DA4AB6"/>
    <w:rPr>
      <w:rFonts w:eastAsiaTheme="minorHAnsi"/>
    </w:rPr>
  </w:style>
  <w:style w:type="paragraph" w:customStyle="1" w:styleId="516E32E9ABD745808B43062A7AE5139B11">
    <w:name w:val="516E32E9ABD745808B43062A7AE5139B11"/>
    <w:rsid w:val="00DA4AB6"/>
    <w:rPr>
      <w:rFonts w:eastAsiaTheme="minorHAnsi"/>
    </w:rPr>
  </w:style>
  <w:style w:type="paragraph" w:customStyle="1" w:styleId="066F03D1C8C64381A3FB65F5D5E156B811">
    <w:name w:val="066F03D1C8C64381A3FB65F5D5E156B811"/>
    <w:rsid w:val="00DA4AB6"/>
    <w:rPr>
      <w:rFonts w:eastAsiaTheme="minorHAnsi"/>
    </w:rPr>
  </w:style>
  <w:style w:type="paragraph" w:customStyle="1" w:styleId="B82E69292CF644A9B032D2C80B2513AA11">
    <w:name w:val="B82E69292CF644A9B032D2C80B2513AA11"/>
    <w:rsid w:val="00DA4AB6"/>
    <w:rPr>
      <w:rFonts w:eastAsiaTheme="minorHAnsi"/>
    </w:rPr>
  </w:style>
  <w:style w:type="paragraph" w:customStyle="1" w:styleId="4204D2ED78A14E5084DAD6A870CAB6D211">
    <w:name w:val="4204D2ED78A14E5084DAD6A870CAB6D211"/>
    <w:rsid w:val="00DA4AB6"/>
    <w:rPr>
      <w:rFonts w:eastAsiaTheme="minorHAnsi"/>
    </w:rPr>
  </w:style>
  <w:style w:type="paragraph" w:customStyle="1" w:styleId="8936B7E6385549CC99D67A3A87E5F7AD11">
    <w:name w:val="8936B7E6385549CC99D67A3A87E5F7AD11"/>
    <w:rsid w:val="00DA4AB6"/>
    <w:rPr>
      <w:rFonts w:eastAsiaTheme="minorHAnsi"/>
    </w:rPr>
  </w:style>
  <w:style w:type="paragraph" w:customStyle="1" w:styleId="51FBF4C24B0A4B6080795690E50F199F11">
    <w:name w:val="51FBF4C24B0A4B6080795690E50F199F11"/>
    <w:rsid w:val="00DA4AB6"/>
    <w:rPr>
      <w:rFonts w:eastAsiaTheme="minorHAnsi"/>
    </w:rPr>
  </w:style>
  <w:style w:type="paragraph" w:customStyle="1" w:styleId="D17087E9BEBD4D838C31B26E6B03661A11">
    <w:name w:val="D17087E9BEBD4D838C31B26E6B03661A11"/>
    <w:rsid w:val="00DA4AB6"/>
    <w:rPr>
      <w:rFonts w:eastAsiaTheme="minorHAnsi"/>
    </w:rPr>
  </w:style>
  <w:style w:type="paragraph" w:customStyle="1" w:styleId="EBB4A2E1851D440E862AFB12512517FA10">
    <w:name w:val="EBB4A2E1851D440E862AFB12512517FA10"/>
    <w:rsid w:val="00DA4AB6"/>
    <w:rPr>
      <w:rFonts w:eastAsiaTheme="minorHAnsi"/>
    </w:rPr>
  </w:style>
  <w:style w:type="paragraph" w:customStyle="1" w:styleId="A6BC27DD02574FDCB2C49F36477D284C10">
    <w:name w:val="A6BC27DD02574FDCB2C49F36477D284C10"/>
    <w:rsid w:val="00DA4AB6"/>
    <w:rPr>
      <w:rFonts w:eastAsiaTheme="minorHAnsi"/>
    </w:rPr>
  </w:style>
  <w:style w:type="paragraph" w:customStyle="1" w:styleId="FB9F4399B603420789C5022AA033E2AD10">
    <w:name w:val="FB9F4399B603420789C5022AA033E2AD10"/>
    <w:rsid w:val="00DA4AB6"/>
    <w:rPr>
      <w:rFonts w:eastAsiaTheme="minorHAnsi"/>
    </w:rPr>
  </w:style>
  <w:style w:type="paragraph" w:customStyle="1" w:styleId="BA17668F2C0C4BBC9E400D88BF8C514E10">
    <w:name w:val="BA17668F2C0C4BBC9E400D88BF8C514E10"/>
    <w:rsid w:val="00DA4AB6"/>
    <w:rPr>
      <w:rFonts w:eastAsiaTheme="minorHAnsi"/>
    </w:rPr>
  </w:style>
  <w:style w:type="paragraph" w:customStyle="1" w:styleId="0FFADA1424B040728AE2E8C696DCC78010">
    <w:name w:val="0FFADA1424B040728AE2E8C696DCC78010"/>
    <w:rsid w:val="00DA4AB6"/>
    <w:rPr>
      <w:rFonts w:eastAsiaTheme="minorHAnsi"/>
    </w:rPr>
  </w:style>
  <w:style w:type="paragraph" w:customStyle="1" w:styleId="9886C084E5A24524996AEC802552B05010">
    <w:name w:val="9886C084E5A24524996AEC802552B05010"/>
    <w:rsid w:val="00DA4AB6"/>
    <w:rPr>
      <w:rFonts w:eastAsiaTheme="minorHAnsi"/>
    </w:rPr>
  </w:style>
  <w:style w:type="paragraph" w:customStyle="1" w:styleId="4FAC341B90414244BC515AD1E14E583310">
    <w:name w:val="4FAC341B90414244BC515AD1E14E583310"/>
    <w:rsid w:val="00DA4AB6"/>
    <w:rPr>
      <w:rFonts w:eastAsiaTheme="minorHAnsi"/>
    </w:rPr>
  </w:style>
  <w:style w:type="paragraph" w:customStyle="1" w:styleId="1ED241BEB7E94C04ABA45FFAF7F88F4910">
    <w:name w:val="1ED241BEB7E94C04ABA45FFAF7F88F4910"/>
    <w:rsid w:val="00DA4AB6"/>
    <w:rPr>
      <w:rFonts w:eastAsiaTheme="minorHAnsi"/>
    </w:rPr>
  </w:style>
  <w:style w:type="paragraph" w:customStyle="1" w:styleId="7606733397394EBFAAD248CC4A9A5BA510">
    <w:name w:val="7606733397394EBFAAD248CC4A9A5BA510"/>
    <w:rsid w:val="00DA4AB6"/>
    <w:rPr>
      <w:rFonts w:eastAsiaTheme="minorHAnsi"/>
    </w:rPr>
  </w:style>
  <w:style w:type="paragraph" w:customStyle="1" w:styleId="870BEFFCC3B642C78FEA645A0747F58310">
    <w:name w:val="870BEFFCC3B642C78FEA645A0747F58310"/>
    <w:rsid w:val="00DA4AB6"/>
    <w:rPr>
      <w:rFonts w:eastAsiaTheme="minorHAnsi"/>
    </w:rPr>
  </w:style>
  <w:style w:type="paragraph" w:customStyle="1" w:styleId="D25EBF3348E64190B8E14A5A47F07FE319">
    <w:name w:val="D25EBF3348E64190B8E14A5A47F07FE319"/>
    <w:rsid w:val="00DA4AB6"/>
    <w:rPr>
      <w:rFonts w:eastAsiaTheme="minorHAnsi"/>
    </w:rPr>
  </w:style>
  <w:style w:type="paragraph" w:customStyle="1" w:styleId="CE3523751DEF45EF8055CF488B99938F10">
    <w:name w:val="CE3523751DEF45EF8055CF488B99938F10"/>
    <w:rsid w:val="00DA4AB6"/>
    <w:rPr>
      <w:rFonts w:eastAsiaTheme="minorHAnsi"/>
    </w:rPr>
  </w:style>
  <w:style w:type="paragraph" w:customStyle="1" w:styleId="4FCEB8C1B19B4D3CA5994FD5F677EA1110">
    <w:name w:val="4FCEB8C1B19B4D3CA5994FD5F677EA1110"/>
    <w:rsid w:val="00DA4AB6"/>
    <w:rPr>
      <w:rFonts w:eastAsiaTheme="minorHAnsi"/>
    </w:rPr>
  </w:style>
  <w:style w:type="paragraph" w:customStyle="1" w:styleId="35EDC17ED9E04293B3442BE2A85F2D9314">
    <w:name w:val="35EDC17ED9E04293B3442BE2A85F2D9314"/>
    <w:rsid w:val="00DA4AB6"/>
    <w:rPr>
      <w:rFonts w:eastAsiaTheme="minorHAnsi"/>
    </w:rPr>
  </w:style>
  <w:style w:type="paragraph" w:customStyle="1" w:styleId="72AD74B7C1A141FCAD5FE4C375E4D91A12">
    <w:name w:val="72AD74B7C1A141FCAD5FE4C375E4D91A12"/>
    <w:rsid w:val="00DA4AB6"/>
    <w:rPr>
      <w:rFonts w:eastAsiaTheme="minorHAnsi"/>
    </w:rPr>
  </w:style>
  <w:style w:type="paragraph" w:customStyle="1" w:styleId="360D774A04BB4EF0AF8D8366FDF268C012">
    <w:name w:val="360D774A04BB4EF0AF8D8366FDF268C012"/>
    <w:rsid w:val="00DA4AB6"/>
    <w:rPr>
      <w:rFonts w:eastAsiaTheme="minorHAnsi"/>
    </w:rPr>
  </w:style>
  <w:style w:type="paragraph" w:customStyle="1" w:styleId="909014DB3A8240F5B0AC4166E9BF4A3A12">
    <w:name w:val="909014DB3A8240F5B0AC4166E9BF4A3A12"/>
    <w:rsid w:val="00DA4AB6"/>
    <w:rPr>
      <w:rFonts w:eastAsiaTheme="minorHAnsi"/>
    </w:rPr>
  </w:style>
  <w:style w:type="paragraph" w:customStyle="1" w:styleId="3EE84526032F4CDBBB315364C848433A12">
    <w:name w:val="3EE84526032F4CDBBB315364C848433A12"/>
    <w:rsid w:val="00DA4AB6"/>
    <w:rPr>
      <w:rFonts w:eastAsiaTheme="minorHAnsi"/>
    </w:rPr>
  </w:style>
  <w:style w:type="paragraph" w:customStyle="1" w:styleId="51071FD46E20464CAD9DEC9DA49603C912">
    <w:name w:val="51071FD46E20464CAD9DEC9DA49603C912"/>
    <w:rsid w:val="00DA4AB6"/>
    <w:rPr>
      <w:rFonts w:eastAsiaTheme="minorHAnsi"/>
    </w:rPr>
  </w:style>
  <w:style w:type="paragraph" w:customStyle="1" w:styleId="96FAD79194BE4185A7DD5780A327D13512">
    <w:name w:val="96FAD79194BE4185A7DD5780A327D13512"/>
    <w:rsid w:val="00DA4AB6"/>
    <w:rPr>
      <w:rFonts w:eastAsiaTheme="minorHAnsi"/>
    </w:rPr>
  </w:style>
  <w:style w:type="paragraph" w:customStyle="1" w:styleId="516E32E9ABD745808B43062A7AE5139B12">
    <w:name w:val="516E32E9ABD745808B43062A7AE5139B12"/>
    <w:rsid w:val="00DA4AB6"/>
    <w:rPr>
      <w:rFonts w:eastAsiaTheme="minorHAnsi"/>
    </w:rPr>
  </w:style>
  <w:style w:type="paragraph" w:customStyle="1" w:styleId="066F03D1C8C64381A3FB65F5D5E156B812">
    <w:name w:val="066F03D1C8C64381A3FB65F5D5E156B812"/>
    <w:rsid w:val="00DA4AB6"/>
    <w:rPr>
      <w:rFonts w:eastAsiaTheme="minorHAnsi"/>
    </w:rPr>
  </w:style>
  <w:style w:type="paragraph" w:customStyle="1" w:styleId="B82E69292CF644A9B032D2C80B2513AA12">
    <w:name w:val="B82E69292CF644A9B032D2C80B2513AA12"/>
    <w:rsid w:val="00DA4AB6"/>
    <w:rPr>
      <w:rFonts w:eastAsiaTheme="minorHAnsi"/>
    </w:rPr>
  </w:style>
  <w:style w:type="paragraph" w:customStyle="1" w:styleId="4204D2ED78A14E5084DAD6A870CAB6D212">
    <w:name w:val="4204D2ED78A14E5084DAD6A870CAB6D212"/>
    <w:rsid w:val="00DA4AB6"/>
    <w:rPr>
      <w:rFonts w:eastAsiaTheme="minorHAnsi"/>
    </w:rPr>
  </w:style>
  <w:style w:type="paragraph" w:customStyle="1" w:styleId="8936B7E6385549CC99D67A3A87E5F7AD12">
    <w:name w:val="8936B7E6385549CC99D67A3A87E5F7AD12"/>
    <w:rsid w:val="00DA4AB6"/>
    <w:rPr>
      <w:rFonts w:eastAsiaTheme="minorHAnsi"/>
    </w:rPr>
  </w:style>
  <w:style w:type="paragraph" w:customStyle="1" w:styleId="51FBF4C24B0A4B6080795690E50F199F12">
    <w:name w:val="51FBF4C24B0A4B6080795690E50F199F12"/>
    <w:rsid w:val="00DA4AB6"/>
    <w:rPr>
      <w:rFonts w:eastAsiaTheme="minorHAnsi"/>
    </w:rPr>
  </w:style>
  <w:style w:type="paragraph" w:customStyle="1" w:styleId="D17087E9BEBD4D838C31B26E6B03661A12">
    <w:name w:val="D17087E9BEBD4D838C31B26E6B03661A12"/>
    <w:rsid w:val="00DA4AB6"/>
    <w:rPr>
      <w:rFonts w:eastAsiaTheme="minorHAnsi"/>
    </w:rPr>
  </w:style>
  <w:style w:type="paragraph" w:customStyle="1" w:styleId="EBB4A2E1851D440E862AFB12512517FA11">
    <w:name w:val="EBB4A2E1851D440E862AFB12512517FA11"/>
    <w:rsid w:val="00DA4AB6"/>
    <w:rPr>
      <w:rFonts w:eastAsiaTheme="minorHAnsi"/>
    </w:rPr>
  </w:style>
  <w:style w:type="paragraph" w:customStyle="1" w:styleId="A6BC27DD02574FDCB2C49F36477D284C11">
    <w:name w:val="A6BC27DD02574FDCB2C49F36477D284C11"/>
    <w:rsid w:val="00DA4AB6"/>
    <w:rPr>
      <w:rFonts w:eastAsiaTheme="minorHAnsi"/>
    </w:rPr>
  </w:style>
  <w:style w:type="paragraph" w:customStyle="1" w:styleId="FB9F4399B603420789C5022AA033E2AD11">
    <w:name w:val="FB9F4399B603420789C5022AA033E2AD11"/>
    <w:rsid w:val="00DA4AB6"/>
    <w:rPr>
      <w:rFonts w:eastAsiaTheme="minorHAnsi"/>
    </w:rPr>
  </w:style>
  <w:style w:type="paragraph" w:customStyle="1" w:styleId="BA17668F2C0C4BBC9E400D88BF8C514E11">
    <w:name w:val="BA17668F2C0C4BBC9E400D88BF8C514E11"/>
    <w:rsid w:val="00DA4AB6"/>
    <w:rPr>
      <w:rFonts w:eastAsiaTheme="minorHAnsi"/>
    </w:rPr>
  </w:style>
  <w:style w:type="paragraph" w:customStyle="1" w:styleId="0FFADA1424B040728AE2E8C696DCC78011">
    <w:name w:val="0FFADA1424B040728AE2E8C696DCC78011"/>
    <w:rsid w:val="00DA4AB6"/>
    <w:rPr>
      <w:rFonts w:eastAsiaTheme="minorHAnsi"/>
    </w:rPr>
  </w:style>
  <w:style w:type="paragraph" w:customStyle="1" w:styleId="9886C084E5A24524996AEC802552B05011">
    <w:name w:val="9886C084E5A24524996AEC802552B05011"/>
    <w:rsid w:val="00DA4AB6"/>
    <w:rPr>
      <w:rFonts w:eastAsiaTheme="minorHAnsi"/>
    </w:rPr>
  </w:style>
  <w:style w:type="paragraph" w:customStyle="1" w:styleId="4FAC341B90414244BC515AD1E14E583311">
    <w:name w:val="4FAC341B90414244BC515AD1E14E583311"/>
    <w:rsid w:val="00DA4AB6"/>
    <w:rPr>
      <w:rFonts w:eastAsiaTheme="minorHAnsi"/>
    </w:rPr>
  </w:style>
  <w:style w:type="paragraph" w:customStyle="1" w:styleId="1ED241BEB7E94C04ABA45FFAF7F88F4911">
    <w:name w:val="1ED241BEB7E94C04ABA45FFAF7F88F4911"/>
    <w:rsid w:val="00DA4AB6"/>
    <w:rPr>
      <w:rFonts w:eastAsiaTheme="minorHAnsi"/>
    </w:rPr>
  </w:style>
  <w:style w:type="paragraph" w:customStyle="1" w:styleId="7606733397394EBFAAD248CC4A9A5BA511">
    <w:name w:val="7606733397394EBFAAD248CC4A9A5BA511"/>
    <w:rsid w:val="00DA4AB6"/>
    <w:rPr>
      <w:rFonts w:eastAsiaTheme="minorHAnsi"/>
    </w:rPr>
  </w:style>
  <w:style w:type="paragraph" w:customStyle="1" w:styleId="870BEFFCC3B642C78FEA645A0747F58311">
    <w:name w:val="870BEFFCC3B642C78FEA645A0747F58311"/>
    <w:rsid w:val="00DA4AB6"/>
    <w:rPr>
      <w:rFonts w:eastAsiaTheme="minorHAnsi"/>
    </w:rPr>
  </w:style>
  <w:style w:type="paragraph" w:customStyle="1" w:styleId="D25EBF3348E64190B8E14A5A47F07FE320">
    <w:name w:val="D25EBF3348E64190B8E14A5A47F07FE320"/>
    <w:rsid w:val="00DA4AB6"/>
    <w:rPr>
      <w:rFonts w:eastAsiaTheme="minorHAnsi"/>
    </w:rPr>
  </w:style>
  <w:style w:type="paragraph" w:customStyle="1" w:styleId="CE3523751DEF45EF8055CF488B99938F11">
    <w:name w:val="CE3523751DEF45EF8055CF488B99938F11"/>
    <w:rsid w:val="00DA4AB6"/>
    <w:rPr>
      <w:rFonts w:eastAsiaTheme="minorHAnsi"/>
    </w:rPr>
  </w:style>
  <w:style w:type="paragraph" w:customStyle="1" w:styleId="4FCEB8C1B19B4D3CA5994FD5F677EA1111">
    <w:name w:val="4FCEB8C1B19B4D3CA5994FD5F677EA1111"/>
    <w:rsid w:val="00DA4AB6"/>
    <w:rPr>
      <w:rFonts w:eastAsiaTheme="minorHAnsi"/>
    </w:rPr>
  </w:style>
  <w:style w:type="paragraph" w:customStyle="1" w:styleId="20C34FD12A1346BA8F7B698DEC55439B">
    <w:name w:val="20C34FD12A1346BA8F7B698DEC55439B"/>
    <w:rsid w:val="00DA4AB6"/>
  </w:style>
  <w:style w:type="paragraph" w:customStyle="1" w:styleId="35EDC17ED9E04293B3442BE2A85F2D9315">
    <w:name w:val="35EDC17ED9E04293B3442BE2A85F2D9315"/>
    <w:rsid w:val="00DA4AB6"/>
    <w:rPr>
      <w:rFonts w:eastAsiaTheme="minorHAnsi"/>
    </w:rPr>
  </w:style>
  <w:style w:type="paragraph" w:customStyle="1" w:styleId="72AD74B7C1A141FCAD5FE4C375E4D91A13">
    <w:name w:val="72AD74B7C1A141FCAD5FE4C375E4D91A13"/>
    <w:rsid w:val="00DA4AB6"/>
    <w:rPr>
      <w:rFonts w:eastAsiaTheme="minorHAnsi"/>
    </w:rPr>
  </w:style>
  <w:style w:type="paragraph" w:customStyle="1" w:styleId="360D774A04BB4EF0AF8D8366FDF268C013">
    <w:name w:val="360D774A04BB4EF0AF8D8366FDF268C013"/>
    <w:rsid w:val="00DA4AB6"/>
    <w:rPr>
      <w:rFonts w:eastAsiaTheme="minorHAnsi"/>
    </w:rPr>
  </w:style>
  <w:style w:type="paragraph" w:customStyle="1" w:styleId="909014DB3A8240F5B0AC4166E9BF4A3A13">
    <w:name w:val="909014DB3A8240F5B0AC4166E9BF4A3A13"/>
    <w:rsid w:val="00DA4AB6"/>
    <w:rPr>
      <w:rFonts w:eastAsiaTheme="minorHAnsi"/>
    </w:rPr>
  </w:style>
  <w:style w:type="paragraph" w:customStyle="1" w:styleId="3EE84526032F4CDBBB315364C848433A13">
    <w:name w:val="3EE84526032F4CDBBB315364C848433A13"/>
    <w:rsid w:val="00DA4AB6"/>
    <w:rPr>
      <w:rFonts w:eastAsiaTheme="minorHAnsi"/>
    </w:rPr>
  </w:style>
  <w:style w:type="paragraph" w:customStyle="1" w:styleId="51071FD46E20464CAD9DEC9DA49603C913">
    <w:name w:val="51071FD46E20464CAD9DEC9DA49603C913"/>
    <w:rsid w:val="00DA4AB6"/>
    <w:rPr>
      <w:rFonts w:eastAsiaTheme="minorHAnsi"/>
    </w:rPr>
  </w:style>
  <w:style w:type="paragraph" w:customStyle="1" w:styleId="96FAD79194BE4185A7DD5780A327D13513">
    <w:name w:val="96FAD79194BE4185A7DD5780A327D13513"/>
    <w:rsid w:val="00DA4AB6"/>
    <w:rPr>
      <w:rFonts w:eastAsiaTheme="minorHAnsi"/>
    </w:rPr>
  </w:style>
  <w:style w:type="paragraph" w:customStyle="1" w:styleId="516E32E9ABD745808B43062A7AE5139B13">
    <w:name w:val="516E32E9ABD745808B43062A7AE5139B13"/>
    <w:rsid w:val="00DA4AB6"/>
    <w:rPr>
      <w:rFonts w:eastAsiaTheme="minorHAnsi"/>
    </w:rPr>
  </w:style>
  <w:style w:type="paragraph" w:customStyle="1" w:styleId="066F03D1C8C64381A3FB65F5D5E156B813">
    <w:name w:val="066F03D1C8C64381A3FB65F5D5E156B813"/>
    <w:rsid w:val="00DA4AB6"/>
    <w:rPr>
      <w:rFonts w:eastAsiaTheme="minorHAnsi"/>
    </w:rPr>
  </w:style>
  <w:style w:type="paragraph" w:customStyle="1" w:styleId="B82E69292CF644A9B032D2C80B2513AA13">
    <w:name w:val="B82E69292CF644A9B032D2C80B2513AA13"/>
    <w:rsid w:val="00DA4AB6"/>
    <w:rPr>
      <w:rFonts w:eastAsiaTheme="minorHAnsi"/>
    </w:rPr>
  </w:style>
  <w:style w:type="paragraph" w:customStyle="1" w:styleId="4204D2ED78A14E5084DAD6A870CAB6D213">
    <w:name w:val="4204D2ED78A14E5084DAD6A870CAB6D213"/>
    <w:rsid w:val="00DA4AB6"/>
    <w:rPr>
      <w:rFonts w:eastAsiaTheme="minorHAnsi"/>
    </w:rPr>
  </w:style>
  <w:style w:type="paragraph" w:customStyle="1" w:styleId="8936B7E6385549CC99D67A3A87E5F7AD13">
    <w:name w:val="8936B7E6385549CC99D67A3A87E5F7AD13"/>
    <w:rsid w:val="00DA4AB6"/>
    <w:rPr>
      <w:rFonts w:eastAsiaTheme="minorHAnsi"/>
    </w:rPr>
  </w:style>
  <w:style w:type="paragraph" w:customStyle="1" w:styleId="51FBF4C24B0A4B6080795690E50F199F13">
    <w:name w:val="51FBF4C24B0A4B6080795690E50F199F13"/>
    <w:rsid w:val="00DA4AB6"/>
    <w:rPr>
      <w:rFonts w:eastAsiaTheme="minorHAnsi"/>
    </w:rPr>
  </w:style>
  <w:style w:type="paragraph" w:customStyle="1" w:styleId="D17087E9BEBD4D838C31B26E6B03661A13">
    <w:name w:val="D17087E9BEBD4D838C31B26E6B03661A13"/>
    <w:rsid w:val="00DA4AB6"/>
    <w:rPr>
      <w:rFonts w:eastAsiaTheme="minorHAnsi"/>
    </w:rPr>
  </w:style>
  <w:style w:type="paragraph" w:customStyle="1" w:styleId="EBB4A2E1851D440E862AFB12512517FA12">
    <w:name w:val="EBB4A2E1851D440E862AFB12512517FA12"/>
    <w:rsid w:val="00DA4AB6"/>
    <w:rPr>
      <w:rFonts w:eastAsiaTheme="minorHAnsi"/>
    </w:rPr>
  </w:style>
  <w:style w:type="paragraph" w:customStyle="1" w:styleId="A6BC27DD02574FDCB2C49F36477D284C12">
    <w:name w:val="A6BC27DD02574FDCB2C49F36477D284C12"/>
    <w:rsid w:val="00DA4AB6"/>
    <w:rPr>
      <w:rFonts w:eastAsiaTheme="minorHAnsi"/>
    </w:rPr>
  </w:style>
  <w:style w:type="paragraph" w:customStyle="1" w:styleId="FB9F4399B603420789C5022AA033E2AD12">
    <w:name w:val="FB9F4399B603420789C5022AA033E2AD12"/>
    <w:rsid w:val="00DA4AB6"/>
    <w:rPr>
      <w:rFonts w:eastAsiaTheme="minorHAnsi"/>
    </w:rPr>
  </w:style>
  <w:style w:type="paragraph" w:customStyle="1" w:styleId="BA17668F2C0C4BBC9E400D88BF8C514E12">
    <w:name w:val="BA17668F2C0C4BBC9E400D88BF8C514E12"/>
    <w:rsid w:val="00DA4AB6"/>
    <w:rPr>
      <w:rFonts w:eastAsiaTheme="minorHAnsi"/>
    </w:rPr>
  </w:style>
  <w:style w:type="paragraph" w:customStyle="1" w:styleId="0FFADA1424B040728AE2E8C696DCC78012">
    <w:name w:val="0FFADA1424B040728AE2E8C696DCC78012"/>
    <w:rsid w:val="00DA4AB6"/>
    <w:rPr>
      <w:rFonts w:eastAsiaTheme="minorHAnsi"/>
    </w:rPr>
  </w:style>
  <w:style w:type="paragraph" w:customStyle="1" w:styleId="9886C084E5A24524996AEC802552B05012">
    <w:name w:val="9886C084E5A24524996AEC802552B05012"/>
    <w:rsid w:val="00DA4AB6"/>
    <w:rPr>
      <w:rFonts w:eastAsiaTheme="minorHAnsi"/>
    </w:rPr>
  </w:style>
  <w:style w:type="paragraph" w:customStyle="1" w:styleId="4FAC341B90414244BC515AD1E14E583312">
    <w:name w:val="4FAC341B90414244BC515AD1E14E583312"/>
    <w:rsid w:val="00DA4AB6"/>
    <w:rPr>
      <w:rFonts w:eastAsiaTheme="minorHAnsi"/>
    </w:rPr>
  </w:style>
  <w:style w:type="paragraph" w:customStyle="1" w:styleId="1ED241BEB7E94C04ABA45FFAF7F88F4912">
    <w:name w:val="1ED241BEB7E94C04ABA45FFAF7F88F4912"/>
    <w:rsid w:val="00DA4AB6"/>
    <w:rPr>
      <w:rFonts w:eastAsiaTheme="minorHAnsi"/>
    </w:rPr>
  </w:style>
  <w:style w:type="paragraph" w:customStyle="1" w:styleId="7606733397394EBFAAD248CC4A9A5BA512">
    <w:name w:val="7606733397394EBFAAD248CC4A9A5BA512"/>
    <w:rsid w:val="00DA4AB6"/>
    <w:rPr>
      <w:rFonts w:eastAsiaTheme="minorHAnsi"/>
    </w:rPr>
  </w:style>
  <w:style w:type="paragraph" w:customStyle="1" w:styleId="870BEFFCC3B642C78FEA645A0747F58312">
    <w:name w:val="870BEFFCC3B642C78FEA645A0747F58312"/>
    <w:rsid w:val="00DA4AB6"/>
    <w:rPr>
      <w:rFonts w:eastAsiaTheme="minorHAnsi"/>
    </w:rPr>
  </w:style>
  <w:style w:type="paragraph" w:customStyle="1" w:styleId="D25EBF3348E64190B8E14A5A47F07FE321">
    <w:name w:val="D25EBF3348E64190B8E14A5A47F07FE321"/>
    <w:rsid w:val="00DA4AB6"/>
    <w:rPr>
      <w:rFonts w:eastAsiaTheme="minorHAnsi"/>
    </w:rPr>
  </w:style>
  <w:style w:type="paragraph" w:customStyle="1" w:styleId="CE3523751DEF45EF8055CF488B99938F12">
    <w:name w:val="CE3523751DEF45EF8055CF488B99938F12"/>
    <w:rsid w:val="00DA4AB6"/>
    <w:rPr>
      <w:rFonts w:eastAsiaTheme="minorHAnsi"/>
    </w:rPr>
  </w:style>
  <w:style w:type="paragraph" w:customStyle="1" w:styleId="4FCEB8C1B19B4D3CA5994FD5F677EA1112">
    <w:name w:val="4FCEB8C1B19B4D3CA5994FD5F677EA1112"/>
    <w:rsid w:val="00DA4AB6"/>
    <w:rPr>
      <w:rFonts w:eastAsiaTheme="minorHAnsi"/>
    </w:rPr>
  </w:style>
  <w:style w:type="paragraph" w:customStyle="1" w:styleId="E0180A9095C546B58FBDD022B7FFC7B42">
    <w:name w:val="E0180A9095C546B58FBDD022B7FFC7B42"/>
    <w:rsid w:val="00DA4AB6"/>
    <w:rPr>
      <w:rFonts w:eastAsiaTheme="minorHAnsi"/>
    </w:rPr>
  </w:style>
  <w:style w:type="paragraph" w:customStyle="1" w:styleId="35EDC17ED9E04293B3442BE2A85F2D9316">
    <w:name w:val="35EDC17ED9E04293B3442BE2A85F2D9316"/>
    <w:rsid w:val="00DA4AB6"/>
    <w:rPr>
      <w:rFonts w:eastAsiaTheme="minorHAnsi"/>
    </w:rPr>
  </w:style>
  <w:style w:type="paragraph" w:customStyle="1" w:styleId="72AD74B7C1A141FCAD5FE4C375E4D91A14">
    <w:name w:val="72AD74B7C1A141FCAD5FE4C375E4D91A14"/>
    <w:rsid w:val="00DA4AB6"/>
    <w:rPr>
      <w:rFonts w:eastAsiaTheme="minorHAnsi"/>
    </w:rPr>
  </w:style>
  <w:style w:type="paragraph" w:customStyle="1" w:styleId="360D774A04BB4EF0AF8D8366FDF268C014">
    <w:name w:val="360D774A04BB4EF0AF8D8366FDF268C014"/>
    <w:rsid w:val="00DA4AB6"/>
    <w:rPr>
      <w:rFonts w:eastAsiaTheme="minorHAnsi"/>
    </w:rPr>
  </w:style>
  <w:style w:type="paragraph" w:customStyle="1" w:styleId="909014DB3A8240F5B0AC4166E9BF4A3A14">
    <w:name w:val="909014DB3A8240F5B0AC4166E9BF4A3A14"/>
    <w:rsid w:val="00DA4AB6"/>
    <w:rPr>
      <w:rFonts w:eastAsiaTheme="minorHAnsi"/>
    </w:rPr>
  </w:style>
  <w:style w:type="paragraph" w:customStyle="1" w:styleId="3EE84526032F4CDBBB315364C848433A14">
    <w:name w:val="3EE84526032F4CDBBB315364C848433A14"/>
    <w:rsid w:val="00DA4AB6"/>
    <w:rPr>
      <w:rFonts w:eastAsiaTheme="minorHAnsi"/>
    </w:rPr>
  </w:style>
  <w:style w:type="paragraph" w:customStyle="1" w:styleId="51071FD46E20464CAD9DEC9DA49603C914">
    <w:name w:val="51071FD46E20464CAD9DEC9DA49603C914"/>
    <w:rsid w:val="00DA4AB6"/>
    <w:rPr>
      <w:rFonts w:eastAsiaTheme="minorHAnsi"/>
    </w:rPr>
  </w:style>
  <w:style w:type="paragraph" w:customStyle="1" w:styleId="96FAD79194BE4185A7DD5780A327D13514">
    <w:name w:val="96FAD79194BE4185A7DD5780A327D13514"/>
    <w:rsid w:val="00DA4AB6"/>
    <w:rPr>
      <w:rFonts w:eastAsiaTheme="minorHAnsi"/>
    </w:rPr>
  </w:style>
  <w:style w:type="paragraph" w:customStyle="1" w:styleId="516E32E9ABD745808B43062A7AE5139B14">
    <w:name w:val="516E32E9ABD745808B43062A7AE5139B14"/>
    <w:rsid w:val="00DA4AB6"/>
    <w:rPr>
      <w:rFonts w:eastAsiaTheme="minorHAnsi"/>
    </w:rPr>
  </w:style>
  <w:style w:type="paragraph" w:customStyle="1" w:styleId="066F03D1C8C64381A3FB65F5D5E156B814">
    <w:name w:val="066F03D1C8C64381A3FB65F5D5E156B814"/>
    <w:rsid w:val="00DA4AB6"/>
    <w:rPr>
      <w:rFonts w:eastAsiaTheme="minorHAnsi"/>
    </w:rPr>
  </w:style>
  <w:style w:type="paragraph" w:customStyle="1" w:styleId="B82E69292CF644A9B032D2C80B2513AA14">
    <w:name w:val="B82E69292CF644A9B032D2C80B2513AA14"/>
    <w:rsid w:val="00DA4AB6"/>
    <w:rPr>
      <w:rFonts w:eastAsiaTheme="minorHAnsi"/>
    </w:rPr>
  </w:style>
  <w:style w:type="paragraph" w:customStyle="1" w:styleId="4204D2ED78A14E5084DAD6A870CAB6D214">
    <w:name w:val="4204D2ED78A14E5084DAD6A870CAB6D214"/>
    <w:rsid w:val="00DA4AB6"/>
    <w:rPr>
      <w:rFonts w:eastAsiaTheme="minorHAnsi"/>
    </w:rPr>
  </w:style>
  <w:style w:type="paragraph" w:customStyle="1" w:styleId="8936B7E6385549CC99D67A3A87E5F7AD14">
    <w:name w:val="8936B7E6385549CC99D67A3A87E5F7AD14"/>
    <w:rsid w:val="00DA4AB6"/>
    <w:rPr>
      <w:rFonts w:eastAsiaTheme="minorHAnsi"/>
    </w:rPr>
  </w:style>
  <w:style w:type="paragraph" w:customStyle="1" w:styleId="51FBF4C24B0A4B6080795690E50F199F14">
    <w:name w:val="51FBF4C24B0A4B6080795690E50F199F14"/>
    <w:rsid w:val="00DA4AB6"/>
    <w:rPr>
      <w:rFonts w:eastAsiaTheme="minorHAnsi"/>
    </w:rPr>
  </w:style>
  <w:style w:type="paragraph" w:customStyle="1" w:styleId="D17087E9BEBD4D838C31B26E6B03661A14">
    <w:name w:val="D17087E9BEBD4D838C31B26E6B03661A14"/>
    <w:rsid w:val="00DA4AB6"/>
    <w:rPr>
      <w:rFonts w:eastAsiaTheme="minorHAnsi"/>
    </w:rPr>
  </w:style>
  <w:style w:type="paragraph" w:customStyle="1" w:styleId="EBB4A2E1851D440E862AFB12512517FA13">
    <w:name w:val="EBB4A2E1851D440E862AFB12512517FA13"/>
    <w:rsid w:val="00DA4AB6"/>
    <w:rPr>
      <w:rFonts w:eastAsiaTheme="minorHAnsi"/>
    </w:rPr>
  </w:style>
  <w:style w:type="paragraph" w:customStyle="1" w:styleId="A6BC27DD02574FDCB2C49F36477D284C13">
    <w:name w:val="A6BC27DD02574FDCB2C49F36477D284C13"/>
    <w:rsid w:val="00DA4AB6"/>
    <w:rPr>
      <w:rFonts w:eastAsiaTheme="minorHAnsi"/>
    </w:rPr>
  </w:style>
  <w:style w:type="paragraph" w:customStyle="1" w:styleId="FB9F4399B603420789C5022AA033E2AD13">
    <w:name w:val="FB9F4399B603420789C5022AA033E2AD13"/>
    <w:rsid w:val="00DA4AB6"/>
    <w:rPr>
      <w:rFonts w:eastAsiaTheme="minorHAnsi"/>
    </w:rPr>
  </w:style>
  <w:style w:type="paragraph" w:customStyle="1" w:styleId="BA17668F2C0C4BBC9E400D88BF8C514E13">
    <w:name w:val="BA17668F2C0C4BBC9E400D88BF8C514E13"/>
    <w:rsid w:val="00DA4AB6"/>
    <w:rPr>
      <w:rFonts w:eastAsiaTheme="minorHAnsi"/>
    </w:rPr>
  </w:style>
  <w:style w:type="paragraph" w:customStyle="1" w:styleId="0FFADA1424B040728AE2E8C696DCC78013">
    <w:name w:val="0FFADA1424B040728AE2E8C696DCC78013"/>
    <w:rsid w:val="00DA4AB6"/>
    <w:rPr>
      <w:rFonts w:eastAsiaTheme="minorHAnsi"/>
    </w:rPr>
  </w:style>
  <w:style w:type="paragraph" w:customStyle="1" w:styleId="9886C084E5A24524996AEC802552B05013">
    <w:name w:val="9886C084E5A24524996AEC802552B05013"/>
    <w:rsid w:val="00DA4AB6"/>
    <w:rPr>
      <w:rFonts w:eastAsiaTheme="minorHAnsi"/>
    </w:rPr>
  </w:style>
  <w:style w:type="paragraph" w:customStyle="1" w:styleId="4FAC341B90414244BC515AD1E14E583313">
    <w:name w:val="4FAC341B90414244BC515AD1E14E583313"/>
    <w:rsid w:val="00DA4AB6"/>
    <w:rPr>
      <w:rFonts w:eastAsiaTheme="minorHAnsi"/>
    </w:rPr>
  </w:style>
  <w:style w:type="paragraph" w:customStyle="1" w:styleId="1ED241BEB7E94C04ABA45FFAF7F88F4913">
    <w:name w:val="1ED241BEB7E94C04ABA45FFAF7F88F4913"/>
    <w:rsid w:val="00DA4AB6"/>
    <w:rPr>
      <w:rFonts w:eastAsiaTheme="minorHAnsi"/>
    </w:rPr>
  </w:style>
  <w:style w:type="paragraph" w:customStyle="1" w:styleId="7606733397394EBFAAD248CC4A9A5BA513">
    <w:name w:val="7606733397394EBFAAD248CC4A9A5BA513"/>
    <w:rsid w:val="00DA4AB6"/>
    <w:rPr>
      <w:rFonts w:eastAsiaTheme="minorHAnsi"/>
    </w:rPr>
  </w:style>
  <w:style w:type="paragraph" w:customStyle="1" w:styleId="870BEFFCC3B642C78FEA645A0747F58313">
    <w:name w:val="870BEFFCC3B642C78FEA645A0747F58313"/>
    <w:rsid w:val="00DA4AB6"/>
    <w:rPr>
      <w:rFonts w:eastAsiaTheme="minorHAnsi"/>
    </w:rPr>
  </w:style>
  <w:style w:type="paragraph" w:customStyle="1" w:styleId="D25EBF3348E64190B8E14A5A47F07FE322">
    <w:name w:val="D25EBF3348E64190B8E14A5A47F07FE322"/>
    <w:rsid w:val="00DA4AB6"/>
    <w:rPr>
      <w:rFonts w:eastAsiaTheme="minorHAnsi"/>
    </w:rPr>
  </w:style>
  <w:style w:type="paragraph" w:customStyle="1" w:styleId="CE3523751DEF45EF8055CF488B99938F13">
    <w:name w:val="CE3523751DEF45EF8055CF488B99938F13"/>
    <w:rsid w:val="00DA4AB6"/>
    <w:rPr>
      <w:rFonts w:eastAsiaTheme="minorHAnsi"/>
    </w:rPr>
  </w:style>
  <w:style w:type="paragraph" w:customStyle="1" w:styleId="4FCEB8C1B19B4D3CA5994FD5F677EA1113">
    <w:name w:val="4FCEB8C1B19B4D3CA5994FD5F677EA1113"/>
    <w:rsid w:val="00DA4AB6"/>
    <w:rPr>
      <w:rFonts w:eastAsiaTheme="minorHAnsi"/>
    </w:rPr>
  </w:style>
  <w:style w:type="paragraph" w:customStyle="1" w:styleId="E0180A9095C546B58FBDD022B7FFC7B43">
    <w:name w:val="E0180A9095C546B58FBDD022B7FFC7B43"/>
    <w:rsid w:val="00DA4AB6"/>
    <w:rPr>
      <w:rFonts w:eastAsiaTheme="minorHAnsi"/>
    </w:rPr>
  </w:style>
  <w:style w:type="paragraph" w:customStyle="1" w:styleId="35EDC17ED9E04293B3442BE2A85F2D9317">
    <w:name w:val="35EDC17ED9E04293B3442BE2A85F2D9317"/>
    <w:rsid w:val="00DA4AB6"/>
    <w:rPr>
      <w:rFonts w:eastAsiaTheme="minorHAnsi"/>
    </w:rPr>
  </w:style>
  <w:style w:type="paragraph" w:customStyle="1" w:styleId="72AD74B7C1A141FCAD5FE4C375E4D91A15">
    <w:name w:val="72AD74B7C1A141FCAD5FE4C375E4D91A15"/>
    <w:rsid w:val="00DA4AB6"/>
    <w:rPr>
      <w:rFonts w:eastAsiaTheme="minorHAnsi"/>
    </w:rPr>
  </w:style>
  <w:style w:type="paragraph" w:customStyle="1" w:styleId="360D774A04BB4EF0AF8D8366FDF268C015">
    <w:name w:val="360D774A04BB4EF0AF8D8366FDF268C015"/>
    <w:rsid w:val="00DA4AB6"/>
    <w:rPr>
      <w:rFonts w:eastAsiaTheme="minorHAnsi"/>
    </w:rPr>
  </w:style>
  <w:style w:type="paragraph" w:customStyle="1" w:styleId="909014DB3A8240F5B0AC4166E9BF4A3A15">
    <w:name w:val="909014DB3A8240F5B0AC4166E9BF4A3A15"/>
    <w:rsid w:val="00DA4AB6"/>
    <w:rPr>
      <w:rFonts w:eastAsiaTheme="minorHAnsi"/>
    </w:rPr>
  </w:style>
  <w:style w:type="paragraph" w:customStyle="1" w:styleId="3EE84526032F4CDBBB315364C848433A15">
    <w:name w:val="3EE84526032F4CDBBB315364C848433A15"/>
    <w:rsid w:val="00DA4AB6"/>
    <w:rPr>
      <w:rFonts w:eastAsiaTheme="minorHAnsi"/>
    </w:rPr>
  </w:style>
  <w:style w:type="paragraph" w:customStyle="1" w:styleId="51071FD46E20464CAD9DEC9DA49603C915">
    <w:name w:val="51071FD46E20464CAD9DEC9DA49603C915"/>
    <w:rsid w:val="00DA4AB6"/>
    <w:rPr>
      <w:rFonts w:eastAsiaTheme="minorHAnsi"/>
    </w:rPr>
  </w:style>
  <w:style w:type="paragraph" w:customStyle="1" w:styleId="96FAD79194BE4185A7DD5780A327D13515">
    <w:name w:val="96FAD79194BE4185A7DD5780A327D13515"/>
    <w:rsid w:val="00DA4AB6"/>
    <w:rPr>
      <w:rFonts w:eastAsiaTheme="minorHAnsi"/>
    </w:rPr>
  </w:style>
  <w:style w:type="paragraph" w:customStyle="1" w:styleId="516E32E9ABD745808B43062A7AE5139B15">
    <w:name w:val="516E32E9ABD745808B43062A7AE5139B15"/>
    <w:rsid w:val="00DA4AB6"/>
    <w:rPr>
      <w:rFonts w:eastAsiaTheme="minorHAnsi"/>
    </w:rPr>
  </w:style>
  <w:style w:type="paragraph" w:customStyle="1" w:styleId="066F03D1C8C64381A3FB65F5D5E156B815">
    <w:name w:val="066F03D1C8C64381A3FB65F5D5E156B815"/>
    <w:rsid w:val="00DA4AB6"/>
    <w:rPr>
      <w:rFonts w:eastAsiaTheme="minorHAnsi"/>
    </w:rPr>
  </w:style>
  <w:style w:type="paragraph" w:customStyle="1" w:styleId="B82E69292CF644A9B032D2C80B2513AA15">
    <w:name w:val="B82E69292CF644A9B032D2C80B2513AA15"/>
    <w:rsid w:val="00DA4AB6"/>
    <w:rPr>
      <w:rFonts w:eastAsiaTheme="minorHAnsi"/>
    </w:rPr>
  </w:style>
  <w:style w:type="paragraph" w:customStyle="1" w:styleId="4204D2ED78A14E5084DAD6A870CAB6D215">
    <w:name w:val="4204D2ED78A14E5084DAD6A870CAB6D215"/>
    <w:rsid w:val="00DA4AB6"/>
    <w:rPr>
      <w:rFonts w:eastAsiaTheme="minorHAnsi"/>
    </w:rPr>
  </w:style>
  <w:style w:type="paragraph" w:customStyle="1" w:styleId="8936B7E6385549CC99D67A3A87E5F7AD15">
    <w:name w:val="8936B7E6385549CC99D67A3A87E5F7AD15"/>
    <w:rsid w:val="00DA4AB6"/>
    <w:rPr>
      <w:rFonts w:eastAsiaTheme="minorHAnsi"/>
    </w:rPr>
  </w:style>
  <w:style w:type="paragraph" w:customStyle="1" w:styleId="51FBF4C24B0A4B6080795690E50F199F15">
    <w:name w:val="51FBF4C24B0A4B6080795690E50F199F15"/>
    <w:rsid w:val="00DA4AB6"/>
    <w:rPr>
      <w:rFonts w:eastAsiaTheme="minorHAnsi"/>
    </w:rPr>
  </w:style>
  <w:style w:type="paragraph" w:customStyle="1" w:styleId="D17087E9BEBD4D838C31B26E6B03661A15">
    <w:name w:val="D17087E9BEBD4D838C31B26E6B03661A15"/>
    <w:rsid w:val="00DA4AB6"/>
    <w:rPr>
      <w:rFonts w:eastAsiaTheme="minorHAnsi"/>
    </w:rPr>
  </w:style>
  <w:style w:type="paragraph" w:customStyle="1" w:styleId="EBB4A2E1851D440E862AFB12512517FA14">
    <w:name w:val="EBB4A2E1851D440E862AFB12512517FA14"/>
    <w:rsid w:val="00DA4AB6"/>
    <w:rPr>
      <w:rFonts w:eastAsiaTheme="minorHAnsi"/>
    </w:rPr>
  </w:style>
  <w:style w:type="paragraph" w:customStyle="1" w:styleId="A6BC27DD02574FDCB2C49F36477D284C14">
    <w:name w:val="A6BC27DD02574FDCB2C49F36477D284C14"/>
    <w:rsid w:val="00DA4AB6"/>
    <w:rPr>
      <w:rFonts w:eastAsiaTheme="minorHAnsi"/>
    </w:rPr>
  </w:style>
  <w:style w:type="paragraph" w:customStyle="1" w:styleId="FB9F4399B603420789C5022AA033E2AD14">
    <w:name w:val="FB9F4399B603420789C5022AA033E2AD14"/>
    <w:rsid w:val="00DA4AB6"/>
    <w:rPr>
      <w:rFonts w:eastAsiaTheme="minorHAnsi"/>
    </w:rPr>
  </w:style>
  <w:style w:type="paragraph" w:customStyle="1" w:styleId="BA17668F2C0C4BBC9E400D88BF8C514E14">
    <w:name w:val="BA17668F2C0C4BBC9E400D88BF8C514E14"/>
    <w:rsid w:val="00DA4AB6"/>
    <w:rPr>
      <w:rFonts w:eastAsiaTheme="minorHAnsi"/>
    </w:rPr>
  </w:style>
  <w:style w:type="paragraph" w:customStyle="1" w:styleId="0FFADA1424B040728AE2E8C696DCC78014">
    <w:name w:val="0FFADA1424B040728AE2E8C696DCC78014"/>
    <w:rsid w:val="00DA4AB6"/>
    <w:rPr>
      <w:rFonts w:eastAsiaTheme="minorHAnsi"/>
    </w:rPr>
  </w:style>
  <w:style w:type="paragraph" w:customStyle="1" w:styleId="9886C084E5A24524996AEC802552B05014">
    <w:name w:val="9886C084E5A24524996AEC802552B05014"/>
    <w:rsid w:val="00DA4AB6"/>
    <w:rPr>
      <w:rFonts w:eastAsiaTheme="minorHAnsi"/>
    </w:rPr>
  </w:style>
  <w:style w:type="paragraph" w:customStyle="1" w:styleId="4FAC341B90414244BC515AD1E14E583314">
    <w:name w:val="4FAC341B90414244BC515AD1E14E583314"/>
    <w:rsid w:val="00DA4AB6"/>
    <w:rPr>
      <w:rFonts w:eastAsiaTheme="minorHAnsi"/>
    </w:rPr>
  </w:style>
  <w:style w:type="paragraph" w:customStyle="1" w:styleId="1ED241BEB7E94C04ABA45FFAF7F88F4914">
    <w:name w:val="1ED241BEB7E94C04ABA45FFAF7F88F4914"/>
    <w:rsid w:val="00DA4AB6"/>
    <w:rPr>
      <w:rFonts w:eastAsiaTheme="minorHAnsi"/>
    </w:rPr>
  </w:style>
  <w:style w:type="paragraph" w:customStyle="1" w:styleId="7606733397394EBFAAD248CC4A9A5BA514">
    <w:name w:val="7606733397394EBFAAD248CC4A9A5BA514"/>
    <w:rsid w:val="00DA4AB6"/>
    <w:rPr>
      <w:rFonts w:eastAsiaTheme="minorHAnsi"/>
    </w:rPr>
  </w:style>
  <w:style w:type="paragraph" w:customStyle="1" w:styleId="870BEFFCC3B642C78FEA645A0747F58314">
    <w:name w:val="870BEFFCC3B642C78FEA645A0747F58314"/>
    <w:rsid w:val="00DA4AB6"/>
    <w:rPr>
      <w:rFonts w:eastAsiaTheme="minorHAnsi"/>
    </w:rPr>
  </w:style>
  <w:style w:type="paragraph" w:customStyle="1" w:styleId="D25EBF3348E64190B8E14A5A47F07FE323">
    <w:name w:val="D25EBF3348E64190B8E14A5A47F07FE323"/>
    <w:rsid w:val="00DA4AB6"/>
    <w:rPr>
      <w:rFonts w:eastAsiaTheme="minorHAnsi"/>
    </w:rPr>
  </w:style>
  <w:style w:type="paragraph" w:customStyle="1" w:styleId="CE3523751DEF45EF8055CF488B99938F14">
    <w:name w:val="CE3523751DEF45EF8055CF488B99938F14"/>
    <w:rsid w:val="00DA4AB6"/>
    <w:rPr>
      <w:rFonts w:eastAsiaTheme="minorHAnsi"/>
    </w:rPr>
  </w:style>
  <w:style w:type="paragraph" w:customStyle="1" w:styleId="4FCEB8C1B19B4D3CA5994FD5F677EA1114">
    <w:name w:val="4FCEB8C1B19B4D3CA5994FD5F677EA1114"/>
    <w:rsid w:val="00DA4AB6"/>
    <w:rPr>
      <w:rFonts w:eastAsiaTheme="minorHAnsi"/>
    </w:rPr>
  </w:style>
  <w:style w:type="paragraph" w:customStyle="1" w:styleId="E0180A9095C546B58FBDD022B7FFC7B44">
    <w:name w:val="E0180A9095C546B58FBDD022B7FFC7B44"/>
    <w:rsid w:val="00DA4AB6"/>
    <w:rPr>
      <w:rFonts w:eastAsiaTheme="minorHAnsi"/>
    </w:rPr>
  </w:style>
  <w:style w:type="paragraph" w:customStyle="1" w:styleId="35EDC17ED9E04293B3442BE2A85F2D9318">
    <w:name w:val="35EDC17ED9E04293B3442BE2A85F2D9318"/>
    <w:rsid w:val="00DA4AB6"/>
    <w:rPr>
      <w:rFonts w:eastAsiaTheme="minorHAnsi"/>
    </w:rPr>
  </w:style>
  <w:style w:type="paragraph" w:customStyle="1" w:styleId="72AD74B7C1A141FCAD5FE4C375E4D91A16">
    <w:name w:val="72AD74B7C1A141FCAD5FE4C375E4D91A16"/>
    <w:rsid w:val="00DA4AB6"/>
    <w:rPr>
      <w:rFonts w:eastAsiaTheme="minorHAnsi"/>
    </w:rPr>
  </w:style>
  <w:style w:type="paragraph" w:customStyle="1" w:styleId="360D774A04BB4EF0AF8D8366FDF268C016">
    <w:name w:val="360D774A04BB4EF0AF8D8366FDF268C016"/>
    <w:rsid w:val="00DA4AB6"/>
    <w:rPr>
      <w:rFonts w:eastAsiaTheme="minorHAnsi"/>
    </w:rPr>
  </w:style>
  <w:style w:type="paragraph" w:customStyle="1" w:styleId="909014DB3A8240F5B0AC4166E9BF4A3A16">
    <w:name w:val="909014DB3A8240F5B0AC4166E9BF4A3A16"/>
    <w:rsid w:val="00DA4AB6"/>
    <w:rPr>
      <w:rFonts w:eastAsiaTheme="minorHAnsi"/>
    </w:rPr>
  </w:style>
  <w:style w:type="paragraph" w:customStyle="1" w:styleId="3EE84526032F4CDBBB315364C848433A16">
    <w:name w:val="3EE84526032F4CDBBB315364C848433A16"/>
    <w:rsid w:val="00DA4AB6"/>
    <w:rPr>
      <w:rFonts w:eastAsiaTheme="minorHAnsi"/>
    </w:rPr>
  </w:style>
  <w:style w:type="paragraph" w:customStyle="1" w:styleId="51071FD46E20464CAD9DEC9DA49603C916">
    <w:name w:val="51071FD46E20464CAD9DEC9DA49603C916"/>
    <w:rsid w:val="00DA4AB6"/>
    <w:rPr>
      <w:rFonts w:eastAsiaTheme="minorHAnsi"/>
    </w:rPr>
  </w:style>
  <w:style w:type="paragraph" w:customStyle="1" w:styleId="96FAD79194BE4185A7DD5780A327D13516">
    <w:name w:val="96FAD79194BE4185A7DD5780A327D13516"/>
    <w:rsid w:val="00DA4AB6"/>
    <w:rPr>
      <w:rFonts w:eastAsiaTheme="minorHAnsi"/>
    </w:rPr>
  </w:style>
  <w:style w:type="paragraph" w:customStyle="1" w:styleId="516E32E9ABD745808B43062A7AE5139B16">
    <w:name w:val="516E32E9ABD745808B43062A7AE5139B16"/>
    <w:rsid w:val="00DA4AB6"/>
    <w:rPr>
      <w:rFonts w:eastAsiaTheme="minorHAnsi"/>
    </w:rPr>
  </w:style>
  <w:style w:type="paragraph" w:customStyle="1" w:styleId="066F03D1C8C64381A3FB65F5D5E156B816">
    <w:name w:val="066F03D1C8C64381A3FB65F5D5E156B816"/>
    <w:rsid w:val="00DA4AB6"/>
    <w:rPr>
      <w:rFonts w:eastAsiaTheme="minorHAnsi"/>
    </w:rPr>
  </w:style>
  <w:style w:type="paragraph" w:customStyle="1" w:styleId="B82E69292CF644A9B032D2C80B2513AA16">
    <w:name w:val="B82E69292CF644A9B032D2C80B2513AA16"/>
    <w:rsid w:val="00DA4AB6"/>
    <w:rPr>
      <w:rFonts w:eastAsiaTheme="minorHAnsi"/>
    </w:rPr>
  </w:style>
  <w:style w:type="paragraph" w:customStyle="1" w:styleId="4204D2ED78A14E5084DAD6A870CAB6D216">
    <w:name w:val="4204D2ED78A14E5084DAD6A870CAB6D216"/>
    <w:rsid w:val="00DA4AB6"/>
    <w:rPr>
      <w:rFonts w:eastAsiaTheme="minorHAnsi"/>
    </w:rPr>
  </w:style>
  <w:style w:type="paragraph" w:customStyle="1" w:styleId="8936B7E6385549CC99D67A3A87E5F7AD16">
    <w:name w:val="8936B7E6385549CC99D67A3A87E5F7AD16"/>
    <w:rsid w:val="00DA4AB6"/>
    <w:rPr>
      <w:rFonts w:eastAsiaTheme="minorHAnsi"/>
    </w:rPr>
  </w:style>
  <w:style w:type="paragraph" w:customStyle="1" w:styleId="51FBF4C24B0A4B6080795690E50F199F16">
    <w:name w:val="51FBF4C24B0A4B6080795690E50F199F16"/>
    <w:rsid w:val="00DA4AB6"/>
    <w:rPr>
      <w:rFonts w:eastAsiaTheme="minorHAnsi"/>
    </w:rPr>
  </w:style>
  <w:style w:type="paragraph" w:customStyle="1" w:styleId="D17087E9BEBD4D838C31B26E6B03661A16">
    <w:name w:val="D17087E9BEBD4D838C31B26E6B03661A16"/>
    <w:rsid w:val="00DA4AB6"/>
    <w:rPr>
      <w:rFonts w:eastAsiaTheme="minorHAnsi"/>
    </w:rPr>
  </w:style>
  <w:style w:type="paragraph" w:customStyle="1" w:styleId="EBB4A2E1851D440E862AFB12512517FA15">
    <w:name w:val="EBB4A2E1851D440E862AFB12512517FA15"/>
    <w:rsid w:val="00DA4AB6"/>
    <w:rPr>
      <w:rFonts w:eastAsiaTheme="minorHAnsi"/>
    </w:rPr>
  </w:style>
  <w:style w:type="paragraph" w:customStyle="1" w:styleId="A6BC27DD02574FDCB2C49F36477D284C15">
    <w:name w:val="A6BC27DD02574FDCB2C49F36477D284C15"/>
    <w:rsid w:val="00DA4AB6"/>
    <w:rPr>
      <w:rFonts w:eastAsiaTheme="minorHAnsi"/>
    </w:rPr>
  </w:style>
  <w:style w:type="paragraph" w:customStyle="1" w:styleId="FB9F4399B603420789C5022AA033E2AD15">
    <w:name w:val="FB9F4399B603420789C5022AA033E2AD15"/>
    <w:rsid w:val="00DA4AB6"/>
    <w:rPr>
      <w:rFonts w:eastAsiaTheme="minorHAnsi"/>
    </w:rPr>
  </w:style>
  <w:style w:type="paragraph" w:customStyle="1" w:styleId="BA17668F2C0C4BBC9E400D88BF8C514E15">
    <w:name w:val="BA17668F2C0C4BBC9E400D88BF8C514E15"/>
    <w:rsid w:val="00DA4AB6"/>
    <w:rPr>
      <w:rFonts w:eastAsiaTheme="minorHAnsi"/>
    </w:rPr>
  </w:style>
  <w:style w:type="paragraph" w:customStyle="1" w:styleId="0FFADA1424B040728AE2E8C696DCC78015">
    <w:name w:val="0FFADA1424B040728AE2E8C696DCC78015"/>
    <w:rsid w:val="00DA4AB6"/>
    <w:rPr>
      <w:rFonts w:eastAsiaTheme="minorHAnsi"/>
    </w:rPr>
  </w:style>
  <w:style w:type="paragraph" w:customStyle="1" w:styleId="9886C084E5A24524996AEC802552B05015">
    <w:name w:val="9886C084E5A24524996AEC802552B05015"/>
    <w:rsid w:val="00DA4AB6"/>
    <w:rPr>
      <w:rFonts w:eastAsiaTheme="minorHAnsi"/>
    </w:rPr>
  </w:style>
  <w:style w:type="paragraph" w:customStyle="1" w:styleId="4FAC341B90414244BC515AD1E14E583315">
    <w:name w:val="4FAC341B90414244BC515AD1E14E583315"/>
    <w:rsid w:val="00DA4AB6"/>
    <w:rPr>
      <w:rFonts w:eastAsiaTheme="minorHAnsi"/>
    </w:rPr>
  </w:style>
  <w:style w:type="paragraph" w:customStyle="1" w:styleId="1ED241BEB7E94C04ABA45FFAF7F88F4915">
    <w:name w:val="1ED241BEB7E94C04ABA45FFAF7F88F4915"/>
    <w:rsid w:val="00DA4AB6"/>
    <w:rPr>
      <w:rFonts w:eastAsiaTheme="minorHAnsi"/>
    </w:rPr>
  </w:style>
  <w:style w:type="paragraph" w:customStyle="1" w:styleId="7606733397394EBFAAD248CC4A9A5BA515">
    <w:name w:val="7606733397394EBFAAD248CC4A9A5BA515"/>
    <w:rsid w:val="00DA4AB6"/>
    <w:rPr>
      <w:rFonts w:eastAsiaTheme="minorHAnsi"/>
    </w:rPr>
  </w:style>
  <w:style w:type="paragraph" w:customStyle="1" w:styleId="870BEFFCC3B642C78FEA645A0747F58315">
    <w:name w:val="870BEFFCC3B642C78FEA645A0747F58315"/>
    <w:rsid w:val="00DA4AB6"/>
    <w:rPr>
      <w:rFonts w:eastAsiaTheme="minorHAnsi"/>
    </w:rPr>
  </w:style>
  <w:style w:type="paragraph" w:customStyle="1" w:styleId="D25EBF3348E64190B8E14A5A47F07FE324">
    <w:name w:val="D25EBF3348E64190B8E14A5A47F07FE324"/>
    <w:rsid w:val="00DA4AB6"/>
    <w:rPr>
      <w:rFonts w:eastAsiaTheme="minorHAnsi"/>
    </w:rPr>
  </w:style>
  <w:style w:type="paragraph" w:customStyle="1" w:styleId="CE3523751DEF45EF8055CF488B99938F15">
    <w:name w:val="CE3523751DEF45EF8055CF488B99938F15"/>
    <w:rsid w:val="00DA4AB6"/>
    <w:rPr>
      <w:rFonts w:eastAsiaTheme="minorHAnsi"/>
    </w:rPr>
  </w:style>
  <w:style w:type="paragraph" w:customStyle="1" w:styleId="4FCEB8C1B19B4D3CA5994FD5F677EA1115">
    <w:name w:val="4FCEB8C1B19B4D3CA5994FD5F677EA1115"/>
    <w:rsid w:val="00DA4AB6"/>
    <w:rPr>
      <w:rFonts w:eastAsiaTheme="minorHAnsi"/>
    </w:rPr>
  </w:style>
  <w:style w:type="paragraph" w:customStyle="1" w:styleId="35EDC17ED9E04293B3442BE2A85F2D9319">
    <w:name w:val="35EDC17ED9E04293B3442BE2A85F2D9319"/>
    <w:rsid w:val="00DA4AB6"/>
    <w:rPr>
      <w:rFonts w:eastAsiaTheme="minorHAnsi"/>
    </w:rPr>
  </w:style>
  <w:style w:type="paragraph" w:customStyle="1" w:styleId="72AD74B7C1A141FCAD5FE4C375E4D91A17">
    <w:name w:val="72AD74B7C1A141FCAD5FE4C375E4D91A17"/>
    <w:rsid w:val="00DA4AB6"/>
    <w:rPr>
      <w:rFonts w:eastAsiaTheme="minorHAnsi"/>
    </w:rPr>
  </w:style>
  <w:style w:type="paragraph" w:customStyle="1" w:styleId="360D774A04BB4EF0AF8D8366FDF268C017">
    <w:name w:val="360D774A04BB4EF0AF8D8366FDF268C017"/>
    <w:rsid w:val="00DA4AB6"/>
    <w:rPr>
      <w:rFonts w:eastAsiaTheme="minorHAnsi"/>
    </w:rPr>
  </w:style>
  <w:style w:type="paragraph" w:customStyle="1" w:styleId="909014DB3A8240F5B0AC4166E9BF4A3A17">
    <w:name w:val="909014DB3A8240F5B0AC4166E9BF4A3A17"/>
    <w:rsid w:val="00DA4AB6"/>
    <w:rPr>
      <w:rFonts w:eastAsiaTheme="minorHAnsi"/>
    </w:rPr>
  </w:style>
  <w:style w:type="paragraph" w:customStyle="1" w:styleId="3EE84526032F4CDBBB315364C848433A17">
    <w:name w:val="3EE84526032F4CDBBB315364C848433A17"/>
    <w:rsid w:val="00DA4AB6"/>
    <w:rPr>
      <w:rFonts w:eastAsiaTheme="minorHAnsi"/>
    </w:rPr>
  </w:style>
  <w:style w:type="paragraph" w:customStyle="1" w:styleId="51071FD46E20464CAD9DEC9DA49603C917">
    <w:name w:val="51071FD46E20464CAD9DEC9DA49603C917"/>
    <w:rsid w:val="00DA4AB6"/>
    <w:rPr>
      <w:rFonts w:eastAsiaTheme="minorHAnsi"/>
    </w:rPr>
  </w:style>
  <w:style w:type="paragraph" w:customStyle="1" w:styleId="96FAD79194BE4185A7DD5780A327D13517">
    <w:name w:val="96FAD79194BE4185A7DD5780A327D13517"/>
    <w:rsid w:val="00DA4AB6"/>
    <w:rPr>
      <w:rFonts w:eastAsiaTheme="minorHAnsi"/>
    </w:rPr>
  </w:style>
  <w:style w:type="paragraph" w:customStyle="1" w:styleId="516E32E9ABD745808B43062A7AE5139B17">
    <w:name w:val="516E32E9ABD745808B43062A7AE5139B17"/>
    <w:rsid w:val="00DA4AB6"/>
    <w:rPr>
      <w:rFonts w:eastAsiaTheme="minorHAnsi"/>
    </w:rPr>
  </w:style>
  <w:style w:type="paragraph" w:customStyle="1" w:styleId="066F03D1C8C64381A3FB65F5D5E156B817">
    <w:name w:val="066F03D1C8C64381A3FB65F5D5E156B817"/>
    <w:rsid w:val="00DA4AB6"/>
    <w:rPr>
      <w:rFonts w:eastAsiaTheme="minorHAnsi"/>
    </w:rPr>
  </w:style>
  <w:style w:type="paragraph" w:customStyle="1" w:styleId="B82E69292CF644A9B032D2C80B2513AA17">
    <w:name w:val="B82E69292CF644A9B032D2C80B2513AA17"/>
    <w:rsid w:val="00DA4AB6"/>
    <w:rPr>
      <w:rFonts w:eastAsiaTheme="minorHAnsi"/>
    </w:rPr>
  </w:style>
  <w:style w:type="paragraph" w:customStyle="1" w:styleId="4204D2ED78A14E5084DAD6A870CAB6D217">
    <w:name w:val="4204D2ED78A14E5084DAD6A870CAB6D217"/>
    <w:rsid w:val="00DA4AB6"/>
    <w:rPr>
      <w:rFonts w:eastAsiaTheme="minorHAnsi"/>
    </w:rPr>
  </w:style>
  <w:style w:type="paragraph" w:customStyle="1" w:styleId="8936B7E6385549CC99D67A3A87E5F7AD17">
    <w:name w:val="8936B7E6385549CC99D67A3A87E5F7AD17"/>
    <w:rsid w:val="00DA4AB6"/>
    <w:rPr>
      <w:rFonts w:eastAsiaTheme="minorHAnsi"/>
    </w:rPr>
  </w:style>
  <w:style w:type="paragraph" w:customStyle="1" w:styleId="51FBF4C24B0A4B6080795690E50F199F17">
    <w:name w:val="51FBF4C24B0A4B6080795690E50F199F17"/>
    <w:rsid w:val="00DA4AB6"/>
    <w:rPr>
      <w:rFonts w:eastAsiaTheme="minorHAnsi"/>
    </w:rPr>
  </w:style>
  <w:style w:type="paragraph" w:customStyle="1" w:styleId="D17087E9BEBD4D838C31B26E6B03661A17">
    <w:name w:val="D17087E9BEBD4D838C31B26E6B03661A17"/>
    <w:rsid w:val="00DA4AB6"/>
    <w:rPr>
      <w:rFonts w:eastAsiaTheme="minorHAnsi"/>
    </w:rPr>
  </w:style>
  <w:style w:type="paragraph" w:customStyle="1" w:styleId="EBB4A2E1851D440E862AFB12512517FA16">
    <w:name w:val="EBB4A2E1851D440E862AFB12512517FA16"/>
    <w:rsid w:val="00DA4AB6"/>
    <w:rPr>
      <w:rFonts w:eastAsiaTheme="minorHAnsi"/>
    </w:rPr>
  </w:style>
  <w:style w:type="paragraph" w:customStyle="1" w:styleId="A6BC27DD02574FDCB2C49F36477D284C16">
    <w:name w:val="A6BC27DD02574FDCB2C49F36477D284C16"/>
    <w:rsid w:val="00DA4AB6"/>
    <w:rPr>
      <w:rFonts w:eastAsiaTheme="minorHAnsi"/>
    </w:rPr>
  </w:style>
  <w:style w:type="paragraph" w:customStyle="1" w:styleId="FB9F4399B603420789C5022AA033E2AD16">
    <w:name w:val="FB9F4399B603420789C5022AA033E2AD16"/>
    <w:rsid w:val="00DA4AB6"/>
    <w:rPr>
      <w:rFonts w:eastAsiaTheme="minorHAnsi"/>
    </w:rPr>
  </w:style>
  <w:style w:type="paragraph" w:customStyle="1" w:styleId="BA17668F2C0C4BBC9E400D88BF8C514E16">
    <w:name w:val="BA17668F2C0C4BBC9E400D88BF8C514E16"/>
    <w:rsid w:val="00DA4AB6"/>
    <w:rPr>
      <w:rFonts w:eastAsiaTheme="minorHAnsi"/>
    </w:rPr>
  </w:style>
  <w:style w:type="paragraph" w:customStyle="1" w:styleId="0FFADA1424B040728AE2E8C696DCC78016">
    <w:name w:val="0FFADA1424B040728AE2E8C696DCC78016"/>
    <w:rsid w:val="00DA4AB6"/>
    <w:rPr>
      <w:rFonts w:eastAsiaTheme="minorHAnsi"/>
    </w:rPr>
  </w:style>
  <w:style w:type="paragraph" w:customStyle="1" w:styleId="9886C084E5A24524996AEC802552B05016">
    <w:name w:val="9886C084E5A24524996AEC802552B05016"/>
    <w:rsid w:val="00DA4AB6"/>
    <w:rPr>
      <w:rFonts w:eastAsiaTheme="minorHAnsi"/>
    </w:rPr>
  </w:style>
  <w:style w:type="paragraph" w:customStyle="1" w:styleId="4FAC341B90414244BC515AD1E14E583316">
    <w:name w:val="4FAC341B90414244BC515AD1E14E583316"/>
    <w:rsid w:val="00DA4AB6"/>
    <w:rPr>
      <w:rFonts w:eastAsiaTheme="minorHAnsi"/>
    </w:rPr>
  </w:style>
  <w:style w:type="paragraph" w:customStyle="1" w:styleId="1ED241BEB7E94C04ABA45FFAF7F88F4916">
    <w:name w:val="1ED241BEB7E94C04ABA45FFAF7F88F4916"/>
    <w:rsid w:val="00DA4AB6"/>
    <w:rPr>
      <w:rFonts w:eastAsiaTheme="minorHAnsi"/>
    </w:rPr>
  </w:style>
  <w:style w:type="paragraph" w:customStyle="1" w:styleId="7606733397394EBFAAD248CC4A9A5BA516">
    <w:name w:val="7606733397394EBFAAD248CC4A9A5BA516"/>
    <w:rsid w:val="00DA4AB6"/>
    <w:rPr>
      <w:rFonts w:eastAsiaTheme="minorHAnsi"/>
    </w:rPr>
  </w:style>
  <w:style w:type="paragraph" w:customStyle="1" w:styleId="870BEFFCC3B642C78FEA645A0747F58316">
    <w:name w:val="870BEFFCC3B642C78FEA645A0747F58316"/>
    <w:rsid w:val="00DA4AB6"/>
    <w:rPr>
      <w:rFonts w:eastAsiaTheme="minorHAnsi"/>
    </w:rPr>
  </w:style>
  <w:style w:type="paragraph" w:customStyle="1" w:styleId="D25EBF3348E64190B8E14A5A47F07FE325">
    <w:name w:val="D25EBF3348E64190B8E14A5A47F07FE325"/>
    <w:rsid w:val="00DA4AB6"/>
    <w:rPr>
      <w:rFonts w:eastAsiaTheme="minorHAnsi"/>
    </w:rPr>
  </w:style>
  <w:style w:type="paragraph" w:customStyle="1" w:styleId="CE3523751DEF45EF8055CF488B99938F16">
    <w:name w:val="CE3523751DEF45EF8055CF488B99938F16"/>
    <w:rsid w:val="00DA4AB6"/>
    <w:rPr>
      <w:rFonts w:eastAsiaTheme="minorHAnsi"/>
    </w:rPr>
  </w:style>
  <w:style w:type="paragraph" w:customStyle="1" w:styleId="4FCEB8C1B19B4D3CA5994FD5F677EA1116">
    <w:name w:val="4FCEB8C1B19B4D3CA5994FD5F677EA1116"/>
    <w:rsid w:val="00DA4AB6"/>
    <w:rPr>
      <w:rFonts w:eastAsiaTheme="minorHAnsi"/>
    </w:rPr>
  </w:style>
  <w:style w:type="paragraph" w:customStyle="1" w:styleId="35EDC17ED9E04293B3442BE2A85F2D9320">
    <w:name w:val="35EDC17ED9E04293B3442BE2A85F2D9320"/>
    <w:rsid w:val="00DA4AB6"/>
    <w:rPr>
      <w:rFonts w:eastAsiaTheme="minorHAnsi"/>
    </w:rPr>
  </w:style>
  <w:style w:type="paragraph" w:customStyle="1" w:styleId="72AD74B7C1A141FCAD5FE4C375E4D91A18">
    <w:name w:val="72AD74B7C1A141FCAD5FE4C375E4D91A18"/>
    <w:rsid w:val="00DA4AB6"/>
    <w:rPr>
      <w:rFonts w:eastAsiaTheme="minorHAnsi"/>
    </w:rPr>
  </w:style>
  <w:style w:type="paragraph" w:customStyle="1" w:styleId="360D774A04BB4EF0AF8D8366FDF268C018">
    <w:name w:val="360D774A04BB4EF0AF8D8366FDF268C018"/>
    <w:rsid w:val="00DA4AB6"/>
    <w:rPr>
      <w:rFonts w:eastAsiaTheme="minorHAnsi"/>
    </w:rPr>
  </w:style>
  <w:style w:type="paragraph" w:customStyle="1" w:styleId="909014DB3A8240F5B0AC4166E9BF4A3A18">
    <w:name w:val="909014DB3A8240F5B0AC4166E9BF4A3A18"/>
    <w:rsid w:val="00DA4AB6"/>
    <w:rPr>
      <w:rFonts w:eastAsiaTheme="minorHAnsi"/>
    </w:rPr>
  </w:style>
  <w:style w:type="paragraph" w:customStyle="1" w:styleId="3EE84526032F4CDBBB315364C848433A18">
    <w:name w:val="3EE84526032F4CDBBB315364C848433A18"/>
    <w:rsid w:val="00DA4AB6"/>
    <w:rPr>
      <w:rFonts w:eastAsiaTheme="minorHAnsi"/>
    </w:rPr>
  </w:style>
  <w:style w:type="paragraph" w:customStyle="1" w:styleId="51071FD46E20464CAD9DEC9DA49603C918">
    <w:name w:val="51071FD46E20464CAD9DEC9DA49603C918"/>
    <w:rsid w:val="00DA4AB6"/>
    <w:rPr>
      <w:rFonts w:eastAsiaTheme="minorHAnsi"/>
    </w:rPr>
  </w:style>
  <w:style w:type="paragraph" w:customStyle="1" w:styleId="96FAD79194BE4185A7DD5780A327D13518">
    <w:name w:val="96FAD79194BE4185A7DD5780A327D13518"/>
    <w:rsid w:val="00DA4AB6"/>
    <w:rPr>
      <w:rFonts w:eastAsiaTheme="minorHAnsi"/>
    </w:rPr>
  </w:style>
  <w:style w:type="paragraph" w:customStyle="1" w:styleId="516E32E9ABD745808B43062A7AE5139B18">
    <w:name w:val="516E32E9ABD745808B43062A7AE5139B18"/>
    <w:rsid w:val="00DA4AB6"/>
    <w:rPr>
      <w:rFonts w:eastAsiaTheme="minorHAnsi"/>
    </w:rPr>
  </w:style>
  <w:style w:type="paragraph" w:customStyle="1" w:styleId="066F03D1C8C64381A3FB65F5D5E156B818">
    <w:name w:val="066F03D1C8C64381A3FB65F5D5E156B818"/>
    <w:rsid w:val="00DA4AB6"/>
    <w:rPr>
      <w:rFonts w:eastAsiaTheme="minorHAnsi"/>
    </w:rPr>
  </w:style>
  <w:style w:type="paragraph" w:customStyle="1" w:styleId="B82E69292CF644A9B032D2C80B2513AA18">
    <w:name w:val="B82E69292CF644A9B032D2C80B2513AA18"/>
    <w:rsid w:val="00DA4AB6"/>
    <w:rPr>
      <w:rFonts w:eastAsiaTheme="minorHAnsi"/>
    </w:rPr>
  </w:style>
  <w:style w:type="paragraph" w:customStyle="1" w:styleId="4204D2ED78A14E5084DAD6A870CAB6D218">
    <w:name w:val="4204D2ED78A14E5084DAD6A870CAB6D218"/>
    <w:rsid w:val="00DA4AB6"/>
    <w:rPr>
      <w:rFonts w:eastAsiaTheme="minorHAnsi"/>
    </w:rPr>
  </w:style>
  <w:style w:type="paragraph" w:customStyle="1" w:styleId="8936B7E6385549CC99D67A3A87E5F7AD18">
    <w:name w:val="8936B7E6385549CC99D67A3A87E5F7AD18"/>
    <w:rsid w:val="00DA4AB6"/>
    <w:rPr>
      <w:rFonts w:eastAsiaTheme="minorHAnsi"/>
    </w:rPr>
  </w:style>
  <w:style w:type="paragraph" w:customStyle="1" w:styleId="51FBF4C24B0A4B6080795690E50F199F18">
    <w:name w:val="51FBF4C24B0A4B6080795690E50F199F18"/>
    <w:rsid w:val="00DA4AB6"/>
    <w:rPr>
      <w:rFonts w:eastAsiaTheme="minorHAnsi"/>
    </w:rPr>
  </w:style>
  <w:style w:type="paragraph" w:customStyle="1" w:styleId="D17087E9BEBD4D838C31B26E6B03661A18">
    <w:name w:val="D17087E9BEBD4D838C31B26E6B03661A18"/>
    <w:rsid w:val="00DA4AB6"/>
    <w:rPr>
      <w:rFonts w:eastAsiaTheme="minorHAnsi"/>
    </w:rPr>
  </w:style>
  <w:style w:type="paragraph" w:customStyle="1" w:styleId="EBB4A2E1851D440E862AFB12512517FA17">
    <w:name w:val="EBB4A2E1851D440E862AFB12512517FA17"/>
    <w:rsid w:val="00DA4AB6"/>
    <w:rPr>
      <w:rFonts w:eastAsiaTheme="minorHAnsi"/>
    </w:rPr>
  </w:style>
  <w:style w:type="paragraph" w:customStyle="1" w:styleId="A6BC27DD02574FDCB2C49F36477D284C17">
    <w:name w:val="A6BC27DD02574FDCB2C49F36477D284C17"/>
    <w:rsid w:val="00DA4AB6"/>
    <w:rPr>
      <w:rFonts w:eastAsiaTheme="minorHAnsi"/>
    </w:rPr>
  </w:style>
  <w:style w:type="paragraph" w:customStyle="1" w:styleId="FB9F4399B603420789C5022AA033E2AD17">
    <w:name w:val="FB9F4399B603420789C5022AA033E2AD17"/>
    <w:rsid w:val="00DA4AB6"/>
    <w:rPr>
      <w:rFonts w:eastAsiaTheme="minorHAnsi"/>
    </w:rPr>
  </w:style>
  <w:style w:type="paragraph" w:customStyle="1" w:styleId="BA17668F2C0C4BBC9E400D88BF8C514E17">
    <w:name w:val="BA17668F2C0C4BBC9E400D88BF8C514E17"/>
    <w:rsid w:val="00DA4AB6"/>
    <w:rPr>
      <w:rFonts w:eastAsiaTheme="minorHAnsi"/>
    </w:rPr>
  </w:style>
  <w:style w:type="paragraph" w:customStyle="1" w:styleId="0FFADA1424B040728AE2E8C696DCC78017">
    <w:name w:val="0FFADA1424B040728AE2E8C696DCC78017"/>
    <w:rsid w:val="00DA4AB6"/>
    <w:rPr>
      <w:rFonts w:eastAsiaTheme="minorHAnsi"/>
    </w:rPr>
  </w:style>
  <w:style w:type="paragraph" w:customStyle="1" w:styleId="9886C084E5A24524996AEC802552B05017">
    <w:name w:val="9886C084E5A24524996AEC802552B05017"/>
    <w:rsid w:val="00DA4AB6"/>
    <w:rPr>
      <w:rFonts w:eastAsiaTheme="minorHAnsi"/>
    </w:rPr>
  </w:style>
  <w:style w:type="paragraph" w:customStyle="1" w:styleId="4FAC341B90414244BC515AD1E14E583317">
    <w:name w:val="4FAC341B90414244BC515AD1E14E583317"/>
    <w:rsid w:val="00DA4AB6"/>
    <w:rPr>
      <w:rFonts w:eastAsiaTheme="minorHAnsi"/>
    </w:rPr>
  </w:style>
  <w:style w:type="paragraph" w:customStyle="1" w:styleId="1ED241BEB7E94C04ABA45FFAF7F88F4917">
    <w:name w:val="1ED241BEB7E94C04ABA45FFAF7F88F4917"/>
    <w:rsid w:val="00DA4AB6"/>
    <w:rPr>
      <w:rFonts w:eastAsiaTheme="minorHAnsi"/>
    </w:rPr>
  </w:style>
  <w:style w:type="paragraph" w:customStyle="1" w:styleId="7606733397394EBFAAD248CC4A9A5BA517">
    <w:name w:val="7606733397394EBFAAD248CC4A9A5BA517"/>
    <w:rsid w:val="00DA4AB6"/>
    <w:rPr>
      <w:rFonts w:eastAsiaTheme="minorHAnsi"/>
    </w:rPr>
  </w:style>
  <w:style w:type="paragraph" w:customStyle="1" w:styleId="870BEFFCC3B642C78FEA645A0747F58317">
    <w:name w:val="870BEFFCC3B642C78FEA645A0747F58317"/>
    <w:rsid w:val="00DA4AB6"/>
    <w:rPr>
      <w:rFonts w:eastAsiaTheme="minorHAnsi"/>
    </w:rPr>
  </w:style>
  <w:style w:type="paragraph" w:customStyle="1" w:styleId="D25EBF3348E64190B8E14A5A47F07FE326">
    <w:name w:val="D25EBF3348E64190B8E14A5A47F07FE326"/>
    <w:rsid w:val="00DA4AB6"/>
    <w:rPr>
      <w:rFonts w:eastAsiaTheme="minorHAnsi"/>
    </w:rPr>
  </w:style>
  <w:style w:type="paragraph" w:customStyle="1" w:styleId="CE3523751DEF45EF8055CF488B99938F17">
    <w:name w:val="CE3523751DEF45EF8055CF488B99938F17"/>
    <w:rsid w:val="00DA4AB6"/>
    <w:rPr>
      <w:rFonts w:eastAsiaTheme="minorHAnsi"/>
    </w:rPr>
  </w:style>
  <w:style w:type="paragraph" w:customStyle="1" w:styleId="4FCEB8C1B19B4D3CA5994FD5F677EA1117">
    <w:name w:val="4FCEB8C1B19B4D3CA5994FD5F677EA1117"/>
    <w:rsid w:val="00DA4AB6"/>
    <w:rPr>
      <w:rFonts w:eastAsiaTheme="minorHAnsi"/>
    </w:rPr>
  </w:style>
  <w:style w:type="paragraph" w:customStyle="1" w:styleId="FF32A2407A634698AEC7A4D4318EFD6D">
    <w:name w:val="FF32A2407A634698AEC7A4D4318EFD6D"/>
    <w:rsid w:val="00DA4AB6"/>
  </w:style>
  <w:style w:type="paragraph" w:customStyle="1" w:styleId="35EDC17ED9E04293B3442BE2A85F2D9321">
    <w:name w:val="35EDC17ED9E04293B3442BE2A85F2D9321"/>
    <w:rsid w:val="00DA4AB6"/>
    <w:rPr>
      <w:rFonts w:eastAsiaTheme="minorHAnsi"/>
    </w:rPr>
  </w:style>
  <w:style w:type="paragraph" w:customStyle="1" w:styleId="72AD74B7C1A141FCAD5FE4C375E4D91A19">
    <w:name w:val="72AD74B7C1A141FCAD5FE4C375E4D91A19"/>
    <w:rsid w:val="00DA4AB6"/>
    <w:rPr>
      <w:rFonts w:eastAsiaTheme="minorHAnsi"/>
    </w:rPr>
  </w:style>
  <w:style w:type="paragraph" w:customStyle="1" w:styleId="360D774A04BB4EF0AF8D8366FDF268C019">
    <w:name w:val="360D774A04BB4EF0AF8D8366FDF268C019"/>
    <w:rsid w:val="00DA4AB6"/>
    <w:rPr>
      <w:rFonts w:eastAsiaTheme="minorHAnsi"/>
    </w:rPr>
  </w:style>
  <w:style w:type="paragraph" w:customStyle="1" w:styleId="909014DB3A8240F5B0AC4166E9BF4A3A19">
    <w:name w:val="909014DB3A8240F5B0AC4166E9BF4A3A19"/>
    <w:rsid w:val="00DA4AB6"/>
    <w:rPr>
      <w:rFonts w:eastAsiaTheme="minorHAnsi"/>
    </w:rPr>
  </w:style>
  <w:style w:type="paragraph" w:customStyle="1" w:styleId="3EE84526032F4CDBBB315364C848433A19">
    <w:name w:val="3EE84526032F4CDBBB315364C848433A19"/>
    <w:rsid w:val="00DA4AB6"/>
    <w:rPr>
      <w:rFonts w:eastAsiaTheme="minorHAnsi"/>
    </w:rPr>
  </w:style>
  <w:style w:type="paragraph" w:customStyle="1" w:styleId="51071FD46E20464CAD9DEC9DA49603C919">
    <w:name w:val="51071FD46E20464CAD9DEC9DA49603C919"/>
    <w:rsid w:val="00DA4AB6"/>
    <w:rPr>
      <w:rFonts w:eastAsiaTheme="minorHAnsi"/>
    </w:rPr>
  </w:style>
  <w:style w:type="paragraph" w:customStyle="1" w:styleId="96FAD79194BE4185A7DD5780A327D13519">
    <w:name w:val="96FAD79194BE4185A7DD5780A327D13519"/>
    <w:rsid w:val="00DA4AB6"/>
    <w:rPr>
      <w:rFonts w:eastAsiaTheme="minorHAnsi"/>
    </w:rPr>
  </w:style>
  <w:style w:type="paragraph" w:customStyle="1" w:styleId="516E32E9ABD745808B43062A7AE5139B19">
    <w:name w:val="516E32E9ABD745808B43062A7AE5139B19"/>
    <w:rsid w:val="00DA4AB6"/>
    <w:rPr>
      <w:rFonts w:eastAsiaTheme="minorHAnsi"/>
    </w:rPr>
  </w:style>
  <w:style w:type="paragraph" w:customStyle="1" w:styleId="066F03D1C8C64381A3FB65F5D5E156B819">
    <w:name w:val="066F03D1C8C64381A3FB65F5D5E156B819"/>
    <w:rsid w:val="00DA4AB6"/>
    <w:rPr>
      <w:rFonts w:eastAsiaTheme="minorHAnsi"/>
    </w:rPr>
  </w:style>
  <w:style w:type="paragraph" w:customStyle="1" w:styleId="B82E69292CF644A9B032D2C80B2513AA19">
    <w:name w:val="B82E69292CF644A9B032D2C80B2513AA19"/>
    <w:rsid w:val="00DA4AB6"/>
    <w:rPr>
      <w:rFonts w:eastAsiaTheme="minorHAnsi"/>
    </w:rPr>
  </w:style>
  <w:style w:type="paragraph" w:customStyle="1" w:styleId="4204D2ED78A14E5084DAD6A870CAB6D219">
    <w:name w:val="4204D2ED78A14E5084DAD6A870CAB6D219"/>
    <w:rsid w:val="00DA4AB6"/>
    <w:rPr>
      <w:rFonts w:eastAsiaTheme="minorHAnsi"/>
    </w:rPr>
  </w:style>
  <w:style w:type="paragraph" w:customStyle="1" w:styleId="8936B7E6385549CC99D67A3A87E5F7AD19">
    <w:name w:val="8936B7E6385549CC99D67A3A87E5F7AD19"/>
    <w:rsid w:val="00DA4AB6"/>
    <w:rPr>
      <w:rFonts w:eastAsiaTheme="minorHAnsi"/>
    </w:rPr>
  </w:style>
  <w:style w:type="paragraph" w:customStyle="1" w:styleId="51FBF4C24B0A4B6080795690E50F199F19">
    <w:name w:val="51FBF4C24B0A4B6080795690E50F199F19"/>
    <w:rsid w:val="00DA4AB6"/>
    <w:rPr>
      <w:rFonts w:eastAsiaTheme="minorHAnsi"/>
    </w:rPr>
  </w:style>
  <w:style w:type="paragraph" w:customStyle="1" w:styleId="D17087E9BEBD4D838C31B26E6B03661A19">
    <w:name w:val="D17087E9BEBD4D838C31B26E6B03661A19"/>
    <w:rsid w:val="00DA4AB6"/>
    <w:rPr>
      <w:rFonts w:eastAsiaTheme="minorHAnsi"/>
    </w:rPr>
  </w:style>
  <w:style w:type="paragraph" w:customStyle="1" w:styleId="EBB4A2E1851D440E862AFB12512517FA18">
    <w:name w:val="EBB4A2E1851D440E862AFB12512517FA18"/>
    <w:rsid w:val="00DA4AB6"/>
    <w:rPr>
      <w:rFonts w:eastAsiaTheme="minorHAnsi"/>
    </w:rPr>
  </w:style>
  <w:style w:type="paragraph" w:customStyle="1" w:styleId="A6BC27DD02574FDCB2C49F36477D284C18">
    <w:name w:val="A6BC27DD02574FDCB2C49F36477D284C18"/>
    <w:rsid w:val="00DA4AB6"/>
    <w:rPr>
      <w:rFonts w:eastAsiaTheme="minorHAnsi"/>
    </w:rPr>
  </w:style>
  <w:style w:type="paragraph" w:customStyle="1" w:styleId="FB9F4399B603420789C5022AA033E2AD18">
    <w:name w:val="FB9F4399B603420789C5022AA033E2AD18"/>
    <w:rsid w:val="00DA4AB6"/>
    <w:rPr>
      <w:rFonts w:eastAsiaTheme="minorHAnsi"/>
    </w:rPr>
  </w:style>
  <w:style w:type="paragraph" w:customStyle="1" w:styleId="BA17668F2C0C4BBC9E400D88BF8C514E18">
    <w:name w:val="BA17668F2C0C4BBC9E400D88BF8C514E18"/>
    <w:rsid w:val="00DA4AB6"/>
    <w:rPr>
      <w:rFonts w:eastAsiaTheme="minorHAnsi"/>
    </w:rPr>
  </w:style>
  <w:style w:type="paragraph" w:customStyle="1" w:styleId="0FFADA1424B040728AE2E8C696DCC78018">
    <w:name w:val="0FFADA1424B040728AE2E8C696DCC78018"/>
    <w:rsid w:val="00DA4AB6"/>
    <w:rPr>
      <w:rFonts w:eastAsiaTheme="minorHAnsi"/>
    </w:rPr>
  </w:style>
  <w:style w:type="paragraph" w:customStyle="1" w:styleId="9886C084E5A24524996AEC802552B05018">
    <w:name w:val="9886C084E5A24524996AEC802552B05018"/>
    <w:rsid w:val="00DA4AB6"/>
    <w:rPr>
      <w:rFonts w:eastAsiaTheme="minorHAnsi"/>
    </w:rPr>
  </w:style>
  <w:style w:type="paragraph" w:customStyle="1" w:styleId="4FAC341B90414244BC515AD1E14E583318">
    <w:name w:val="4FAC341B90414244BC515AD1E14E583318"/>
    <w:rsid w:val="00DA4AB6"/>
    <w:rPr>
      <w:rFonts w:eastAsiaTheme="minorHAnsi"/>
    </w:rPr>
  </w:style>
  <w:style w:type="paragraph" w:customStyle="1" w:styleId="1ED241BEB7E94C04ABA45FFAF7F88F4918">
    <w:name w:val="1ED241BEB7E94C04ABA45FFAF7F88F4918"/>
    <w:rsid w:val="00DA4AB6"/>
    <w:rPr>
      <w:rFonts w:eastAsiaTheme="minorHAnsi"/>
    </w:rPr>
  </w:style>
  <w:style w:type="paragraph" w:customStyle="1" w:styleId="7606733397394EBFAAD248CC4A9A5BA518">
    <w:name w:val="7606733397394EBFAAD248CC4A9A5BA518"/>
    <w:rsid w:val="00DA4AB6"/>
    <w:rPr>
      <w:rFonts w:eastAsiaTheme="minorHAnsi"/>
    </w:rPr>
  </w:style>
  <w:style w:type="paragraph" w:customStyle="1" w:styleId="870BEFFCC3B642C78FEA645A0747F58318">
    <w:name w:val="870BEFFCC3B642C78FEA645A0747F58318"/>
    <w:rsid w:val="00DA4AB6"/>
    <w:rPr>
      <w:rFonts w:eastAsiaTheme="minorHAnsi"/>
    </w:rPr>
  </w:style>
  <w:style w:type="paragraph" w:customStyle="1" w:styleId="D25EBF3348E64190B8E14A5A47F07FE327">
    <w:name w:val="D25EBF3348E64190B8E14A5A47F07FE327"/>
    <w:rsid w:val="00DA4AB6"/>
    <w:rPr>
      <w:rFonts w:eastAsiaTheme="minorHAnsi"/>
    </w:rPr>
  </w:style>
  <w:style w:type="paragraph" w:customStyle="1" w:styleId="CE3523751DEF45EF8055CF488B99938F18">
    <w:name w:val="CE3523751DEF45EF8055CF488B99938F18"/>
    <w:rsid w:val="00DA4AB6"/>
    <w:rPr>
      <w:rFonts w:eastAsiaTheme="minorHAnsi"/>
    </w:rPr>
  </w:style>
  <w:style w:type="paragraph" w:customStyle="1" w:styleId="4FCEB8C1B19B4D3CA5994FD5F677EA1118">
    <w:name w:val="4FCEB8C1B19B4D3CA5994FD5F677EA1118"/>
    <w:rsid w:val="00DA4AB6"/>
    <w:rPr>
      <w:rFonts w:eastAsiaTheme="minorHAnsi"/>
    </w:rPr>
  </w:style>
  <w:style w:type="paragraph" w:customStyle="1" w:styleId="E0180A9095C546B58FBDD022B7FFC7B45">
    <w:name w:val="E0180A9095C546B58FBDD022B7FFC7B45"/>
    <w:rsid w:val="00DA4AB6"/>
    <w:rPr>
      <w:rFonts w:eastAsiaTheme="minorHAnsi"/>
    </w:rPr>
  </w:style>
  <w:style w:type="paragraph" w:customStyle="1" w:styleId="37215424892243BB8D23CF00475C56452">
    <w:name w:val="37215424892243BB8D23CF00475C56452"/>
    <w:rsid w:val="00DA4AB6"/>
    <w:rPr>
      <w:rFonts w:eastAsiaTheme="minorHAnsi"/>
    </w:rPr>
  </w:style>
  <w:style w:type="paragraph" w:customStyle="1" w:styleId="981A0863E74A4E608D44C76DDF9474842">
    <w:name w:val="981A0863E74A4E608D44C76DDF9474842"/>
    <w:rsid w:val="00DA4AB6"/>
    <w:rPr>
      <w:rFonts w:eastAsiaTheme="minorHAnsi"/>
    </w:rPr>
  </w:style>
  <w:style w:type="paragraph" w:customStyle="1" w:styleId="673AF45D2FCF427381FE7B91842365262">
    <w:name w:val="673AF45D2FCF427381FE7B91842365262"/>
    <w:rsid w:val="00DA4AB6"/>
    <w:rPr>
      <w:rFonts w:eastAsiaTheme="minorHAnsi"/>
    </w:rPr>
  </w:style>
  <w:style w:type="paragraph" w:customStyle="1" w:styleId="E000EBE94CA4432A9B7A8B38341AEDD32">
    <w:name w:val="E000EBE94CA4432A9B7A8B38341AEDD32"/>
    <w:rsid w:val="00DA4AB6"/>
    <w:rPr>
      <w:rFonts w:eastAsiaTheme="minorHAnsi"/>
    </w:rPr>
  </w:style>
  <w:style w:type="paragraph" w:customStyle="1" w:styleId="2FE13996861D4BB3BBC6188C145C8CDA2">
    <w:name w:val="2FE13996861D4BB3BBC6188C145C8CDA2"/>
    <w:rsid w:val="00DA4AB6"/>
    <w:rPr>
      <w:rFonts w:eastAsiaTheme="minorHAnsi"/>
    </w:rPr>
  </w:style>
  <w:style w:type="paragraph" w:customStyle="1" w:styleId="040006BA282A49C2829150EA45707C9F2">
    <w:name w:val="040006BA282A49C2829150EA45707C9F2"/>
    <w:rsid w:val="00DA4AB6"/>
    <w:rPr>
      <w:rFonts w:eastAsiaTheme="minorHAnsi"/>
    </w:rPr>
  </w:style>
  <w:style w:type="paragraph" w:customStyle="1" w:styleId="F389D4E13BA946B9B3FAFD79180FA6952">
    <w:name w:val="F389D4E13BA946B9B3FAFD79180FA6952"/>
    <w:rsid w:val="00DA4AB6"/>
    <w:rPr>
      <w:rFonts w:eastAsiaTheme="minorHAnsi"/>
    </w:rPr>
  </w:style>
  <w:style w:type="paragraph" w:customStyle="1" w:styleId="060FBED8B1584224BA07C2B799D3F0302">
    <w:name w:val="060FBED8B1584224BA07C2B799D3F0302"/>
    <w:rsid w:val="00DA4AB6"/>
    <w:rPr>
      <w:rFonts w:eastAsiaTheme="minorHAnsi"/>
    </w:rPr>
  </w:style>
  <w:style w:type="paragraph" w:customStyle="1" w:styleId="6305F92F00A04F6EAC744B586BF3EE1C2">
    <w:name w:val="6305F92F00A04F6EAC744B586BF3EE1C2"/>
    <w:rsid w:val="00DA4AB6"/>
    <w:rPr>
      <w:rFonts w:eastAsiaTheme="minorHAnsi"/>
    </w:rPr>
  </w:style>
  <w:style w:type="paragraph" w:customStyle="1" w:styleId="BA83BF8FE7684E2088D2B348329987242">
    <w:name w:val="BA83BF8FE7684E2088D2B348329987242"/>
    <w:rsid w:val="00DA4AB6"/>
    <w:rPr>
      <w:rFonts w:eastAsiaTheme="minorHAnsi"/>
    </w:rPr>
  </w:style>
  <w:style w:type="paragraph" w:customStyle="1" w:styleId="211978D44D5F4F128F2985F73413A7DE4">
    <w:name w:val="211978D44D5F4F128F2985F73413A7DE4"/>
    <w:rsid w:val="00DA4AB6"/>
    <w:rPr>
      <w:rFonts w:eastAsiaTheme="minorHAnsi"/>
    </w:rPr>
  </w:style>
  <w:style w:type="paragraph" w:customStyle="1" w:styleId="034ACF45B5084373A5FE7803530390154">
    <w:name w:val="034ACF45B5084373A5FE7803530390154"/>
    <w:rsid w:val="00DA4AB6"/>
    <w:rPr>
      <w:rFonts w:eastAsiaTheme="minorHAnsi"/>
    </w:rPr>
  </w:style>
  <w:style w:type="paragraph" w:customStyle="1" w:styleId="71AF662016E6445A814B7D10F2431E8E3">
    <w:name w:val="71AF662016E6445A814B7D10F2431E8E3"/>
    <w:rsid w:val="00DA4AB6"/>
    <w:rPr>
      <w:rFonts w:eastAsiaTheme="minorHAnsi"/>
    </w:rPr>
  </w:style>
  <w:style w:type="paragraph" w:customStyle="1" w:styleId="6E2DE52977ED46E389CD2B978F86C8F13">
    <w:name w:val="6E2DE52977ED46E389CD2B978F86C8F13"/>
    <w:rsid w:val="00DA4AB6"/>
    <w:rPr>
      <w:rFonts w:eastAsiaTheme="minorHAnsi"/>
    </w:rPr>
  </w:style>
  <w:style w:type="paragraph" w:customStyle="1" w:styleId="BF8F6FBCCD1F47B2A0DF0D8FE2AF7D5D3">
    <w:name w:val="BF8F6FBCCD1F47B2A0DF0D8FE2AF7D5D3"/>
    <w:rsid w:val="00DA4AB6"/>
    <w:rPr>
      <w:rFonts w:eastAsiaTheme="minorHAnsi"/>
    </w:rPr>
  </w:style>
  <w:style w:type="paragraph" w:customStyle="1" w:styleId="D06E72B95B1D4738954F911B7736E5F73">
    <w:name w:val="D06E72B95B1D4738954F911B7736E5F73"/>
    <w:rsid w:val="00DA4AB6"/>
    <w:rPr>
      <w:rFonts w:eastAsiaTheme="minorHAnsi"/>
    </w:rPr>
  </w:style>
  <w:style w:type="paragraph" w:customStyle="1" w:styleId="9711C8D4C9244C4F9925BD375326931A3">
    <w:name w:val="9711C8D4C9244C4F9925BD375326931A3"/>
    <w:rsid w:val="00DA4AB6"/>
    <w:rPr>
      <w:rFonts w:eastAsiaTheme="minorHAnsi"/>
    </w:rPr>
  </w:style>
  <w:style w:type="paragraph" w:customStyle="1" w:styleId="858B59822C844868BB6BB999F58979E33">
    <w:name w:val="858B59822C844868BB6BB999F58979E33"/>
    <w:rsid w:val="00DA4AB6"/>
    <w:rPr>
      <w:rFonts w:eastAsiaTheme="minorHAnsi"/>
    </w:rPr>
  </w:style>
  <w:style w:type="paragraph" w:customStyle="1" w:styleId="0DEA178CCF6946CBBCAA7269F14DBC512">
    <w:name w:val="0DEA178CCF6946CBBCAA7269F14DBC512"/>
    <w:rsid w:val="00DA4AB6"/>
    <w:rPr>
      <w:rFonts w:eastAsiaTheme="minorHAnsi"/>
    </w:rPr>
  </w:style>
  <w:style w:type="paragraph" w:customStyle="1" w:styleId="7518F7C88ED04DC6B7E9AFF0E8D888AC2">
    <w:name w:val="7518F7C88ED04DC6B7E9AFF0E8D888AC2"/>
    <w:rsid w:val="00DA4AB6"/>
    <w:rPr>
      <w:rFonts w:eastAsiaTheme="minorHAnsi"/>
    </w:rPr>
  </w:style>
  <w:style w:type="paragraph" w:customStyle="1" w:styleId="6364F3AF19AA46D2B660A38540C10A262">
    <w:name w:val="6364F3AF19AA46D2B660A38540C10A262"/>
    <w:rsid w:val="00DA4AB6"/>
    <w:rPr>
      <w:rFonts w:eastAsiaTheme="minorHAnsi"/>
    </w:rPr>
  </w:style>
  <w:style w:type="paragraph" w:customStyle="1" w:styleId="68A3C0CCD1E348088069E54FA41D46242">
    <w:name w:val="68A3C0CCD1E348088069E54FA41D46242"/>
    <w:rsid w:val="00DA4AB6"/>
    <w:rPr>
      <w:rFonts w:eastAsiaTheme="minorHAnsi"/>
    </w:rPr>
  </w:style>
  <w:style w:type="paragraph" w:customStyle="1" w:styleId="FEF07DF1A3514183845447594B2249F22">
    <w:name w:val="FEF07DF1A3514183845447594B2249F22"/>
    <w:rsid w:val="00DA4AB6"/>
    <w:rPr>
      <w:rFonts w:eastAsiaTheme="minorHAnsi"/>
    </w:rPr>
  </w:style>
  <w:style w:type="paragraph" w:customStyle="1" w:styleId="160EE795319049628271AFC19797BEF22">
    <w:name w:val="160EE795319049628271AFC19797BEF22"/>
    <w:rsid w:val="00DA4AB6"/>
    <w:rPr>
      <w:rFonts w:eastAsiaTheme="minorHAnsi"/>
    </w:rPr>
  </w:style>
  <w:style w:type="paragraph" w:customStyle="1" w:styleId="35EDC17ED9E04293B3442BE2A85F2D9322">
    <w:name w:val="35EDC17ED9E04293B3442BE2A85F2D9322"/>
    <w:rsid w:val="00DA4AB6"/>
    <w:rPr>
      <w:rFonts w:eastAsiaTheme="minorHAnsi"/>
    </w:rPr>
  </w:style>
  <w:style w:type="paragraph" w:customStyle="1" w:styleId="72AD74B7C1A141FCAD5FE4C375E4D91A20">
    <w:name w:val="72AD74B7C1A141FCAD5FE4C375E4D91A20"/>
    <w:rsid w:val="00DA4AB6"/>
    <w:rPr>
      <w:rFonts w:eastAsiaTheme="minorHAnsi"/>
    </w:rPr>
  </w:style>
  <w:style w:type="paragraph" w:customStyle="1" w:styleId="360D774A04BB4EF0AF8D8366FDF268C020">
    <w:name w:val="360D774A04BB4EF0AF8D8366FDF268C020"/>
    <w:rsid w:val="00DA4AB6"/>
    <w:rPr>
      <w:rFonts w:eastAsiaTheme="minorHAnsi"/>
    </w:rPr>
  </w:style>
  <w:style w:type="paragraph" w:customStyle="1" w:styleId="909014DB3A8240F5B0AC4166E9BF4A3A20">
    <w:name w:val="909014DB3A8240F5B0AC4166E9BF4A3A20"/>
    <w:rsid w:val="00DA4AB6"/>
    <w:rPr>
      <w:rFonts w:eastAsiaTheme="minorHAnsi"/>
    </w:rPr>
  </w:style>
  <w:style w:type="paragraph" w:customStyle="1" w:styleId="3EE84526032F4CDBBB315364C848433A20">
    <w:name w:val="3EE84526032F4CDBBB315364C848433A20"/>
    <w:rsid w:val="00DA4AB6"/>
    <w:rPr>
      <w:rFonts w:eastAsiaTheme="minorHAnsi"/>
    </w:rPr>
  </w:style>
  <w:style w:type="paragraph" w:customStyle="1" w:styleId="51071FD46E20464CAD9DEC9DA49603C920">
    <w:name w:val="51071FD46E20464CAD9DEC9DA49603C920"/>
    <w:rsid w:val="00DA4AB6"/>
    <w:rPr>
      <w:rFonts w:eastAsiaTheme="minorHAnsi"/>
    </w:rPr>
  </w:style>
  <w:style w:type="paragraph" w:customStyle="1" w:styleId="96FAD79194BE4185A7DD5780A327D13520">
    <w:name w:val="96FAD79194BE4185A7DD5780A327D13520"/>
    <w:rsid w:val="00DA4AB6"/>
    <w:rPr>
      <w:rFonts w:eastAsiaTheme="minorHAnsi"/>
    </w:rPr>
  </w:style>
  <w:style w:type="paragraph" w:customStyle="1" w:styleId="516E32E9ABD745808B43062A7AE5139B20">
    <w:name w:val="516E32E9ABD745808B43062A7AE5139B20"/>
    <w:rsid w:val="00DA4AB6"/>
    <w:rPr>
      <w:rFonts w:eastAsiaTheme="minorHAnsi"/>
    </w:rPr>
  </w:style>
  <w:style w:type="paragraph" w:customStyle="1" w:styleId="066F03D1C8C64381A3FB65F5D5E156B820">
    <w:name w:val="066F03D1C8C64381A3FB65F5D5E156B820"/>
    <w:rsid w:val="00DA4AB6"/>
    <w:rPr>
      <w:rFonts w:eastAsiaTheme="minorHAnsi"/>
    </w:rPr>
  </w:style>
  <w:style w:type="paragraph" w:customStyle="1" w:styleId="B82E69292CF644A9B032D2C80B2513AA20">
    <w:name w:val="B82E69292CF644A9B032D2C80B2513AA20"/>
    <w:rsid w:val="00DA4AB6"/>
    <w:rPr>
      <w:rFonts w:eastAsiaTheme="minorHAnsi"/>
    </w:rPr>
  </w:style>
  <w:style w:type="paragraph" w:customStyle="1" w:styleId="4204D2ED78A14E5084DAD6A870CAB6D220">
    <w:name w:val="4204D2ED78A14E5084DAD6A870CAB6D220"/>
    <w:rsid w:val="00DA4AB6"/>
    <w:rPr>
      <w:rFonts w:eastAsiaTheme="minorHAnsi"/>
    </w:rPr>
  </w:style>
  <w:style w:type="paragraph" w:customStyle="1" w:styleId="8936B7E6385549CC99D67A3A87E5F7AD20">
    <w:name w:val="8936B7E6385549CC99D67A3A87E5F7AD20"/>
    <w:rsid w:val="00DA4AB6"/>
    <w:rPr>
      <w:rFonts w:eastAsiaTheme="minorHAnsi"/>
    </w:rPr>
  </w:style>
  <w:style w:type="paragraph" w:customStyle="1" w:styleId="51FBF4C24B0A4B6080795690E50F199F20">
    <w:name w:val="51FBF4C24B0A4B6080795690E50F199F20"/>
    <w:rsid w:val="00DA4AB6"/>
    <w:rPr>
      <w:rFonts w:eastAsiaTheme="minorHAnsi"/>
    </w:rPr>
  </w:style>
  <w:style w:type="paragraph" w:customStyle="1" w:styleId="D17087E9BEBD4D838C31B26E6B03661A20">
    <w:name w:val="D17087E9BEBD4D838C31B26E6B03661A20"/>
    <w:rsid w:val="00DA4AB6"/>
    <w:rPr>
      <w:rFonts w:eastAsiaTheme="minorHAnsi"/>
    </w:rPr>
  </w:style>
  <w:style w:type="paragraph" w:customStyle="1" w:styleId="EBB4A2E1851D440E862AFB12512517FA19">
    <w:name w:val="EBB4A2E1851D440E862AFB12512517FA19"/>
    <w:rsid w:val="00DA4AB6"/>
    <w:rPr>
      <w:rFonts w:eastAsiaTheme="minorHAnsi"/>
    </w:rPr>
  </w:style>
  <w:style w:type="paragraph" w:customStyle="1" w:styleId="A6BC27DD02574FDCB2C49F36477D284C19">
    <w:name w:val="A6BC27DD02574FDCB2C49F36477D284C19"/>
    <w:rsid w:val="00DA4AB6"/>
    <w:rPr>
      <w:rFonts w:eastAsiaTheme="minorHAnsi"/>
    </w:rPr>
  </w:style>
  <w:style w:type="paragraph" w:customStyle="1" w:styleId="FB9F4399B603420789C5022AA033E2AD19">
    <w:name w:val="FB9F4399B603420789C5022AA033E2AD19"/>
    <w:rsid w:val="00DA4AB6"/>
    <w:rPr>
      <w:rFonts w:eastAsiaTheme="minorHAnsi"/>
    </w:rPr>
  </w:style>
  <w:style w:type="paragraph" w:customStyle="1" w:styleId="BA17668F2C0C4BBC9E400D88BF8C514E19">
    <w:name w:val="BA17668F2C0C4BBC9E400D88BF8C514E19"/>
    <w:rsid w:val="00DA4AB6"/>
    <w:rPr>
      <w:rFonts w:eastAsiaTheme="minorHAnsi"/>
    </w:rPr>
  </w:style>
  <w:style w:type="paragraph" w:customStyle="1" w:styleId="0FFADA1424B040728AE2E8C696DCC78019">
    <w:name w:val="0FFADA1424B040728AE2E8C696DCC78019"/>
    <w:rsid w:val="00DA4AB6"/>
    <w:rPr>
      <w:rFonts w:eastAsiaTheme="minorHAnsi"/>
    </w:rPr>
  </w:style>
  <w:style w:type="paragraph" w:customStyle="1" w:styleId="9886C084E5A24524996AEC802552B05019">
    <w:name w:val="9886C084E5A24524996AEC802552B05019"/>
    <w:rsid w:val="00DA4AB6"/>
    <w:rPr>
      <w:rFonts w:eastAsiaTheme="minorHAnsi"/>
    </w:rPr>
  </w:style>
  <w:style w:type="paragraph" w:customStyle="1" w:styleId="4FAC341B90414244BC515AD1E14E583319">
    <w:name w:val="4FAC341B90414244BC515AD1E14E583319"/>
    <w:rsid w:val="00DA4AB6"/>
    <w:rPr>
      <w:rFonts w:eastAsiaTheme="minorHAnsi"/>
    </w:rPr>
  </w:style>
  <w:style w:type="paragraph" w:customStyle="1" w:styleId="1ED241BEB7E94C04ABA45FFAF7F88F4919">
    <w:name w:val="1ED241BEB7E94C04ABA45FFAF7F88F4919"/>
    <w:rsid w:val="00DA4AB6"/>
    <w:rPr>
      <w:rFonts w:eastAsiaTheme="minorHAnsi"/>
    </w:rPr>
  </w:style>
  <w:style w:type="paragraph" w:customStyle="1" w:styleId="7606733397394EBFAAD248CC4A9A5BA519">
    <w:name w:val="7606733397394EBFAAD248CC4A9A5BA519"/>
    <w:rsid w:val="00DA4AB6"/>
    <w:rPr>
      <w:rFonts w:eastAsiaTheme="minorHAnsi"/>
    </w:rPr>
  </w:style>
  <w:style w:type="paragraph" w:customStyle="1" w:styleId="870BEFFCC3B642C78FEA645A0747F58319">
    <w:name w:val="870BEFFCC3B642C78FEA645A0747F58319"/>
    <w:rsid w:val="00DA4AB6"/>
    <w:rPr>
      <w:rFonts w:eastAsiaTheme="minorHAnsi"/>
    </w:rPr>
  </w:style>
  <w:style w:type="paragraph" w:customStyle="1" w:styleId="D25EBF3348E64190B8E14A5A47F07FE328">
    <w:name w:val="D25EBF3348E64190B8E14A5A47F07FE328"/>
    <w:rsid w:val="00DA4AB6"/>
    <w:rPr>
      <w:rFonts w:eastAsiaTheme="minorHAnsi"/>
    </w:rPr>
  </w:style>
  <w:style w:type="paragraph" w:customStyle="1" w:styleId="CE3523751DEF45EF8055CF488B99938F19">
    <w:name w:val="CE3523751DEF45EF8055CF488B99938F19"/>
    <w:rsid w:val="00DA4AB6"/>
    <w:rPr>
      <w:rFonts w:eastAsiaTheme="minorHAnsi"/>
    </w:rPr>
  </w:style>
  <w:style w:type="paragraph" w:customStyle="1" w:styleId="4FCEB8C1B19B4D3CA5994FD5F677EA1119">
    <w:name w:val="4FCEB8C1B19B4D3CA5994FD5F677EA1119"/>
    <w:rsid w:val="00DA4AB6"/>
    <w:rPr>
      <w:rFonts w:eastAsiaTheme="minorHAnsi"/>
    </w:rPr>
  </w:style>
  <w:style w:type="paragraph" w:customStyle="1" w:styleId="E0180A9095C546B58FBDD022B7FFC7B46">
    <w:name w:val="E0180A9095C546B58FBDD022B7FFC7B46"/>
    <w:rsid w:val="00DA4AB6"/>
    <w:rPr>
      <w:rFonts w:eastAsiaTheme="minorHAnsi"/>
    </w:rPr>
  </w:style>
  <w:style w:type="paragraph" w:customStyle="1" w:styleId="37215424892243BB8D23CF00475C56453">
    <w:name w:val="37215424892243BB8D23CF00475C56453"/>
    <w:rsid w:val="00DA4AB6"/>
    <w:rPr>
      <w:rFonts w:eastAsiaTheme="minorHAnsi"/>
    </w:rPr>
  </w:style>
  <w:style w:type="paragraph" w:customStyle="1" w:styleId="981A0863E74A4E608D44C76DDF9474843">
    <w:name w:val="981A0863E74A4E608D44C76DDF9474843"/>
    <w:rsid w:val="00DA4AB6"/>
    <w:rPr>
      <w:rFonts w:eastAsiaTheme="minorHAnsi"/>
    </w:rPr>
  </w:style>
  <w:style w:type="paragraph" w:customStyle="1" w:styleId="673AF45D2FCF427381FE7B91842365263">
    <w:name w:val="673AF45D2FCF427381FE7B91842365263"/>
    <w:rsid w:val="00DA4AB6"/>
    <w:rPr>
      <w:rFonts w:eastAsiaTheme="minorHAnsi"/>
    </w:rPr>
  </w:style>
  <w:style w:type="paragraph" w:customStyle="1" w:styleId="E000EBE94CA4432A9B7A8B38341AEDD33">
    <w:name w:val="E000EBE94CA4432A9B7A8B38341AEDD33"/>
    <w:rsid w:val="00DA4AB6"/>
    <w:rPr>
      <w:rFonts w:eastAsiaTheme="minorHAnsi"/>
    </w:rPr>
  </w:style>
  <w:style w:type="paragraph" w:customStyle="1" w:styleId="2FE13996861D4BB3BBC6188C145C8CDA3">
    <w:name w:val="2FE13996861D4BB3BBC6188C145C8CDA3"/>
    <w:rsid w:val="00DA4AB6"/>
    <w:rPr>
      <w:rFonts w:eastAsiaTheme="minorHAnsi"/>
    </w:rPr>
  </w:style>
  <w:style w:type="paragraph" w:customStyle="1" w:styleId="040006BA282A49C2829150EA45707C9F3">
    <w:name w:val="040006BA282A49C2829150EA45707C9F3"/>
    <w:rsid w:val="00DA4AB6"/>
    <w:rPr>
      <w:rFonts w:eastAsiaTheme="minorHAnsi"/>
    </w:rPr>
  </w:style>
  <w:style w:type="paragraph" w:customStyle="1" w:styleId="F389D4E13BA946B9B3FAFD79180FA6953">
    <w:name w:val="F389D4E13BA946B9B3FAFD79180FA6953"/>
    <w:rsid w:val="00DA4AB6"/>
    <w:rPr>
      <w:rFonts w:eastAsiaTheme="minorHAnsi"/>
    </w:rPr>
  </w:style>
  <w:style w:type="paragraph" w:customStyle="1" w:styleId="060FBED8B1584224BA07C2B799D3F0303">
    <w:name w:val="060FBED8B1584224BA07C2B799D3F0303"/>
    <w:rsid w:val="00DA4AB6"/>
    <w:rPr>
      <w:rFonts w:eastAsiaTheme="minorHAnsi"/>
    </w:rPr>
  </w:style>
  <w:style w:type="paragraph" w:customStyle="1" w:styleId="6305F92F00A04F6EAC744B586BF3EE1C3">
    <w:name w:val="6305F92F00A04F6EAC744B586BF3EE1C3"/>
    <w:rsid w:val="00DA4AB6"/>
    <w:rPr>
      <w:rFonts w:eastAsiaTheme="minorHAnsi"/>
    </w:rPr>
  </w:style>
  <w:style w:type="paragraph" w:customStyle="1" w:styleId="BA83BF8FE7684E2088D2B348329987243">
    <w:name w:val="BA83BF8FE7684E2088D2B348329987243"/>
    <w:rsid w:val="00DA4AB6"/>
    <w:rPr>
      <w:rFonts w:eastAsiaTheme="minorHAnsi"/>
    </w:rPr>
  </w:style>
  <w:style w:type="paragraph" w:customStyle="1" w:styleId="211978D44D5F4F128F2985F73413A7DE5">
    <w:name w:val="211978D44D5F4F128F2985F73413A7DE5"/>
    <w:rsid w:val="00DA4AB6"/>
    <w:rPr>
      <w:rFonts w:eastAsiaTheme="minorHAnsi"/>
    </w:rPr>
  </w:style>
  <w:style w:type="paragraph" w:customStyle="1" w:styleId="034ACF45B5084373A5FE7803530390155">
    <w:name w:val="034ACF45B5084373A5FE7803530390155"/>
    <w:rsid w:val="00DA4AB6"/>
    <w:rPr>
      <w:rFonts w:eastAsiaTheme="minorHAnsi"/>
    </w:rPr>
  </w:style>
  <w:style w:type="paragraph" w:customStyle="1" w:styleId="71AF662016E6445A814B7D10F2431E8E4">
    <w:name w:val="71AF662016E6445A814B7D10F2431E8E4"/>
    <w:rsid w:val="00DA4AB6"/>
    <w:rPr>
      <w:rFonts w:eastAsiaTheme="minorHAnsi"/>
    </w:rPr>
  </w:style>
  <w:style w:type="paragraph" w:customStyle="1" w:styleId="6E2DE52977ED46E389CD2B978F86C8F14">
    <w:name w:val="6E2DE52977ED46E389CD2B978F86C8F14"/>
    <w:rsid w:val="00DA4AB6"/>
    <w:rPr>
      <w:rFonts w:eastAsiaTheme="minorHAnsi"/>
    </w:rPr>
  </w:style>
  <w:style w:type="paragraph" w:customStyle="1" w:styleId="BF8F6FBCCD1F47B2A0DF0D8FE2AF7D5D4">
    <w:name w:val="BF8F6FBCCD1F47B2A0DF0D8FE2AF7D5D4"/>
    <w:rsid w:val="00DA4AB6"/>
    <w:rPr>
      <w:rFonts w:eastAsiaTheme="minorHAnsi"/>
    </w:rPr>
  </w:style>
  <w:style w:type="paragraph" w:customStyle="1" w:styleId="D06E72B95B1D4738954F911B7736E5F74">
    <w:name w:val="D06E72B95B1D4738954F911B7736E5F74"/>
    <w:rsid w:val="00DA4AB6"/>
    <w:rPr>
      <w:rFonts w:eastAsiaTheme="minorHAnsi"/>
    </w:rPr>
  </w:style>
  <w:style w:type="paragraph" w:customStyle="1" w:styleId="9711C8D4C9244C4F9925BD375326931A4">
    <w:name w:val="9711C8D4C9244C4F9925BD375326931A4"/>
    <w:rsid w:val="00DA4AB6"/>
    <w:rPr>
      <w:rFonts w:eastAsiaTheme="minorHAnsi"/>
    </w:rPr>
  </w:style>
  <w:style w:type="paragraph" w:customStyle="1" w:styleId="858B59822C844868BB6BB999F58979E34">
    <w:name w:val="858B59822C844868BB6BB999F58979E34"/>
    <w:rsid w:val="00DA4AB6"/>
    <w:rPr>
      <w:rFonts w:eastAsiaTheme="minorHAnsi"/>
    </w:rPr>
  </w:style>
  <w:style w:type="paragraph" w:customStyle="1" w:styleId="0DEA178CCF6946CBBCAA7269F14DBC513">
    <w:name w:val="0DEA178CCF6946CBBCAA7269F14DBC513"/>
    <w:rsid w:val="00DA4AB6"/>
    <w:rPr>
      <w:rFonts w:eastAsiaTheme="minorHAnsi"/>
    </w:rPr>
  </w:style>
  <w:style w:type="paragraph" w:customStyle="1" w:styleId="7518F7C88ED04DC6B7E9AFF0E8D888AC3">
    <w:name w:val="7518F7C88ED04DC6B7E9AFF0E8D888AC3"/>
    <w:rsid w:val="00DA4AB6"/>
    <w:rPr>
      <w:rFonts w:eastAsiaTheme="minorHAnsi"/>
    </w:rPr>
  </w:style>
  <w:style w:type="paragraph" w:customStyle="1" w:styleId="6364F3AF19AA46D2B660A38540C10A263">
    <w:name w:val="6364F3AF19AA46D2B660A38540C10A263"/>
    <w:rsid w:val="00DA4AB6"/>
    <w:rPr>
      <w:rFonts w:eastAsiaTheme="minorHAnsi"/>
    </w:rPr>
  </w:style>
  <w:style w:type="paragraph" w:customStyle="1" w:styleId="68A3C0CCD1E348088069E54FA41D46243">
    <w:name w:val="68A3C0CCD1E348088069E54FA41D46243"/>
    <w:rsid w:val="00DA4AB6"/>
    <w:rPr>
      <w:rFonts w:eastAsiaTheme="minorHAnsi"/>
    </w:rPr>
  </w:style>
  <w:style w:type="paragraph" w:customStyle="1" w:styleId="FEF07DF1A3514183845447594B2249F23">
    <w:name w:val="FEF07DF1A3514183845447594B2249F23"/>
    <w:rsid w:val="00DA4AB6"/>
    <w:rPr>
      <w:rFonts w:eastAsiaTheme="minorHAnsi"/>
    </w:rPr>
  </w:style>
  <w:style w:type="paragraph" w:customStyle="1" w:styleId="160EE795319049628271AFC19797BEF23">
    <w:name w:val="160EE795319049628271AFC19797BEF23"/>
    <w:rsid w:val="00DA4AB6"/>
    <w:rPr>
      <w:rFonts w:eastAsiaTheme="minorHAnsi"/>
    </w:rPr>
  </w:style>
  <w:style w:type="paragraph" w:customStyle="1" w:styleId="0AAA861950ED419699AF0118DB9CB6821">
    <w:name w:val="0AAA861950ED419699AF0118DB9CB6821"/>
    <w:rsid w:val="00DA4AB6"/>
    <w:rPr>
      <w:rFonts w:eastAsiaTheme="minorHAnsi"/>
    </w:rPr>
  </w:style>
  <w:style w:type="paragraph" w:customStyle="1" w:styleId="7259CAD0C7DF44A9B5CC8C885AC831AA2">
    <w:name w:val="7259CAD0C7DF44A9B5CC8C885AC831AA2"/>
    <w:rsid w:val="00DA4AB6"/>
    <w:rPr>
      <w:rFonts w:eastAsiaTheme="minorHAnsi"/>
    </w:rPr>
  </w:style>
  <w:style w:type="paragraph" w:customStyle="1" w:styleId="B6618D5CEC244CDBAC05B32FE604FB352">
    <w:name w:val="B6618D5CEC244CDBAC05B32FE604FB352"/>
    <w:rsid w:val="00DA4AB6"/>
    <w:rPr>
      <w:rFonts w:eastAsiaTheme="minorHAnsi"/>
    </w:rPr>
  </w:style>
  <w:style w:type="paragraph" w:customStyle="1" w:styleId="81F7AB1200D4443184D688C3DD4E299B2">
    <w:name w:val="81F7AB1200D4443184D688C3DD4E299B2"/>
    <w:rsid w:val="00DA4AB6"/>
    <w:rPr>
      <w:rFonts w:eastAsiaTheme="minorHAnsi"/>
    </w:rPr>
  </w:style>
  <w:style w:type="paragraph" w:customStyle="1" w:styleId="CB9DD43C40D843B49E043A6551D29D973">
    <w:name w:val="CB9DD43C40D843B49E043A6551D29D973"/>
    <w:rsid w:val="00DA4AB6"/>
    <w:rPr>
      <w:rFonts w:eastAsiaTheme="minorHAnsi"/>
    </w:rPr>
  </w:style>
  <w:style w:type="paragraph" w:customStyle="1" w:styleId="75BEBF9CB9EA44489DBA9F0C419D155A3">
    <w:name w:val="75BEBF9CB9EA44489DBA9F0C419D155A3"/>
    <w:rsid w:val="00DA4AB6"/>
    <w:rPr>
      <w:rFonts w:eastAsiaTheme="minorHAnsi"/>
    </w:rPr>
  </w:style>
  <w:style w:type="paragraph" w:customStyle="1" w:styleId="35EDC17ED9E04293B3442BE2A85F2D9323">
    <w:name w:val="35EDC17ED9E04293B3442BE2A85F2D9323"/>
    <w:rsid w:val="00DA4AB6"/>
    <w:rPr>
      <w:rFonts w:eastAsiaTheme="minorHAnsi"/>
    </w:rPr>
  </w:style>
  <w:style w:type="paragraph" w:customStyle="1" w:styleId="72AD74B7C1A141FCAD5FE4C375E4D91A21">
    <w:name w:val="72AD74B7C1A141FCAD5FE4C375E4D91A21"/>
    <w:rsid w:val="00DA4AB6"/>
    <w:rPr>
      <w:rFonts w:eastAsiaTheme="minorHAnsi"/>
    </w:rPr>
  </w:style>
  <w:style w:type="paragraph" w:customStyle="1" w:styleId="360D774A04BB4EF0AF8D8366FDF268C021">
    <w:name w:val="360D774A04BB4EF0AF8D8366FDF268C021"/>
    <w:rsid w:val="00DA4AB6"/>
    <w:rPr>
      <w:rFonts w:eastAsiaTheme="minorHAnsi"/>
    </w:rPr>
  </w:style>
  <w:style w:type="paragraph" w:customStyle="1" w:styleId="909014DB3A8240F5B0AC4166E9BF4A3A21">
    <w:name w:val="909014DB3A8240F5B0AC4166E9BF4A3A21"/>
    <w:rsid w:val="00DA4AB6"/>
    <w:rPr>
      <w:rFonts w:eastAsiaTheme="minorHAnsi"/>
    </w:rPr>
  </w:style>
  <w:style w:type="paragraph" w:customStyle="1" w:styleId="3EE84526032F4CDBBB315364C848433A21">
    <w:name w:val="3EE84526032F4CDBBB315364C848433A21"/>
    <w:rsid w:val="00DA4AB6"/>
    <w:rPr>
      <w:rFonts w:eastAsiaTheme="minorHAnsi"/>
    </w:rPr>
  </w:style>
  <w:style w:type="paragraph" w:customStyle="1" w:styleId="51071FD46E20464CAD9DEC9DA49603C921">
    <w:name w:val="51071FD46E20464CAD9DEC9DA49603C921"/>
    <w:rsid w:val="00DA4AB6"/>
    <w:rPr>
      <w:rFonts w:eastAsiaTheme="minorHAnsi"/>
    </w:rPr>
  </w:style>
  <w:style w:type="paragraph" w:customStyle="1" w:styleId="96FAD79194BE4185A7DD5780A327D13521">
    <w:name w:val="96FAD79194BE4185A7DD5780A327D13521"/>
    <w:rsid w:val="00DA4AB6"/>
    <w:rPr>
      <w:rFonts w:eastAsiaTheme="minorHAnsi"/>
    </w:rPr>
  </w:style>
  <w:style w:type="paragraph" w:customStyle="1" w:styleId="516E32E9ABD745808B43062A7AE5139B21">
    <w:name w:val="516E32E9ABD745808B43062A7AE5139B21"/>
    <w:rsid w:val="00DA4AB6"/>
    <w:rPr>
      <w:rFonts w:eastAsiaTheme="minorHAnsi"/>
    </w:rPr>
  </w:style>
  <w:style w:type="paragraph" w:customStyle="1" w:styleId="066F03D1C8C64381A3FB65F5D5E156B821">
    <w:name w:val="066F03D1C8C64381A3FB65F5D5E156B821"/>
    <w:rsid w:val="00DA4AB6"/>
    <w:rPr>
      <w:rFonts w:eastAsiaTheme="minorHAnsi"/>
    </w:rPr>
  </w:style>
  <w:style w:type="paragraph" w:customStyle="1" w:styleId="B82E69292CF644A9B032D2C80B2513AA21">
    <w:name w:val="B82E69292CF644A9B032D2C80B2513AA21"/>
    <w:rsid w:val="00DA4AB6"/>
    <w:rPr>
      <w:rFonts w:eastAsiaTheme="minorHAnsi"/>
    </w:rPr>
  </w:style>
  <w:style w:type="paragraph" w:customStyle="1" w:styleId="4204D2ED78A14E5084DAD6A870CAB6D221">
    <w:name w:val="4204D2ED78A14E5084DAD6A870CAB6D221"/>
    <w:rsid w:val="00DA4AB6"/>
    <w:rPr>
      <w:rFonts w:eastAsiaTheme="minorHAnsi"/>
    </w:rPr>
  </w:style>
  <w:style w:type="paragraph" w:customStyle="1" w:styleId="8936B7E6385549CC99D67A3A87E5F7AD21">
    <w:name w:val="8936B7E6385549CC99D67A3A87E5F7AD21"/>
    <w:rsid w:val="00DA4AB6"/>
    <w:rPr>
      <w:rFonts w:eastAsiaTheme="minorHAnsi"/>
    </w:rPr>
  </w:style>
  <w:style w:type="paragraph" w:customStyle="1" w:styleId="51FBF4C24B0A4B6080795690E50F199F21">
    <w:name w:val="51FBF4C24B0A4B6080795690E50F199F21"/>
    <w:rsid w:val="00DA4AB6"/>
    <w:rPr>
      <w:rFonts w:eastAsiaTheme="minorHAnsi"/>
    </w:rPr>
  </w:style>
  <w:style w:type="paragraph" w:customStyle="1" w:styleId="D17087E9BEBD4D838C31B26E6B03661A21">
    <w:name w:val="D17087E9BEBD4D838C31B26E6B03661A21"/>
    <w:rsid w:val="00DA4AB6"/>
    <w:rPr>
      <w:rFonts w:eastAsiaTheme="minorHAnsi"/>
    </w:rPr>
  </w:style>
  <w:style w:type="paragraph" w:customStyle="1" w:styleId="EBB4A2E1851D440E862AFB12512517FA20">
    <w:name w:val="EBB4A2E1851D440E862AFB12512517FA20"/>
    <w:rsid w:val="00DA4AB6"/>
    <w:rPr>
      <w:rFonts w:eastAsiaTheme="minorHAnsi"/>
    </w:rPr>
  </w:style>
  <w:style w:type="paragraph" w:customStyle="1" w:styleId="A6BC27DD02574FDCB2C49F36477D284C20">
    <w:name w:val="A6BC27DD02574FDCB2C49F36477D284C20"/>
    <w:rsid w:val="00DA4AB6"/>
    <w:rPr>
      <w:rFonts w:eastAsiaTheme="minorHAnsi"/>
    </w:rPr>
  </w:style>
  <w:style w:type="paragraph" w:customStyle="1" w:styleId="FB9F4399B603420789C5022AA033E2AD20">
    <w:name w:val="FB9F4399B603420789C5022AA033E2AD20"/>
    <w:rsid w:val="00DA4AB6"/>
    <w:rPr>
      <w:rFonts w:eastAsiaTheme="minorHAnsi"/>
    </w:rPr>
  </w:style>
  <w:style w:type="paragraph" w:customStyle="1" w:styleId="BA17668F2C0C4BBC9E400D88BF8C514E20">
    <w:name w:val="BA17668F2C0C4BBC9E400D88BF8C514E20"/>
    <w:rsid w:val="00DA4AB6"/>
    <w:rPr>
      <w:rFonts w:eastAsiaTheme="minorHAnsi"/>
    </w:rPr>
  </w:style>
  <w:style w:type="paragraph" w:customStyle="1" w:styleId="0FFADA1424B040728AE2E8C696DCC78020">
    <w:name w:val="0FFADA1424B040728AE2E8C696DCC78020"/>
    <w:rsid w:val="00DA4AB6"/>
    <w:rPr>
      <w:rFonts w:eastAsiaTheme="minorHAnsi"/>
    </w:rPr>
  </w:style>
  <w:style w:type="paragraph" w:customStyle="1" w:styleId="9886C084E5A24524996AEC802552B05020">
    <w:name w:val="9886C084E5A24524996AEC802552B05020"/>
    <w:rsid w:val="00DA4AB6"/>
    <w:rPr>
      <w:rFonts w:eastAsiaTheme="minorHAnsi"/>
    </w:rPr>
  </w:style>
  <w:style w:type="paragraph" w:customStyle="1" w:styleId="4FAC341B90414244BC515AD1E14E583320">
    <w:name w:val="4FAC341B90414244BC515AD1E14E583320"/>
    <w:rsid w:val="00DA4AB6"/>
    <w:rPr>
      <w:rFonts w:eastAsiaTheme="minorHAnsi"/>
    </w:rPr>
  </w:style>
  <w:style w:type="paragraph" w:customStyle="1" w:styleId="1ED241BEB7E94C04ABA45FFAF7F88F4920">
    <w:name w:val="1ED241BEB7E94C04ABA45FFAF7F88F4920"/>
    <w:rsid w:val="00DA4AB6"/>
    <w:rPr>
      <w:rFonts w:eastAsiaTheme="minorHAnsi"/>
    </w:rPr>
  </w:style>
  <w:style w:type="paragraph" w:customStyle="1" w:styleId="7606733397394EBFAAD248CC4A9A5BA520">
    <w:name w:val="7606733397394EBFAAD248CC4A9A5BA520"/>
    <w:rsid w:val="00DA4AB6"/>
    <w:rPr>
      <w:rFonts w:eastAsiaTheme="minorHAnsi"/>
    </w:rPr>
  </w:style>
  <w:style w:type="paragraph" w:customStyle="1" w:styleId="870BEFFCC3B642C78FEA645A0747F58320">
    <w:name w:val="870BEFFCC3B642C78FEA645A0747F58320"/>
    <w:rsid w:val="00DA4AB6"/>
    <w:rPr>
      <w:rFonts w:eastAsiaTheme="minorHAnsi"/>
    </w:rPr>
  </w:style>
  <w:style w:type="paragraph" w:customStyle="1" w:styleId="D25EBF3348E64190B8E14A5A47F07FE329">
    <w:name w:val="D25EBF3348E64190B8E14A5A47F07FE329"/>
    <w:rsid w:val="00DA4AB6"/>
    <w:rPr>
      <w:rFonts w:eastAsiaTheme="minorHAnsi"/>
    </w:rPr>
  </w:style>
  <w:style w:type="paragraph" w:customStyle="1" w:styleId="CE3523751DEF45EF8055CF488B99938F20">
    <w:name w:val="CE3523751DEF45EF8055CF488B99938F20"/>
    <w:rsid w:val="00DA4AB6"/>
    <w:rPr>
      <w:rFonts w:eastAsiaTheme="minorHAnsi"/>
    </w:rPr>
  </w:style>
  <w:style w:type="paragraph" w:customStyle="1" w:styleId="4FCEB8C1B19B4D3CA5994FD5F677EA1120">
    <w:name w:val="4FCEB8C1B19B4D3CA5994FD5F677EA1120"/>
    <w:rsid w:val="00DA4AB6"/>
    <w:rPr>
      <w:rFonts w:eastAsiaTheme="minorHAnsi"/>
    </w:rPr>
  </w:style>
  <w:style w:type="paragraph" w:customStyle="1" w:styleId="8A890B0F0E1E48D6A3BA072DF886C7B9">
    <w:name w:val="8A890B0F0E1E48D6A3BA072DF886C7B9"/>
    <w:rsid w:val="00DA4AB6"/>
    <w:rPr>
      <w:rFonts w:eastAsiaTheme="minorHAnsi"/>
    </w:rPr>
  </w:style>
  <w:style w:type="paragraph" w:customStyle="1" w:styleId="E0180A9095C546B58FBDD022B7FFC7B47">
    <w:name w:val="E0180A9095C546B58FBDD022B7FFC7B47"/>
    <w:rsid w:val="00DA4AB6"/>
    <w:rPr>
      <w:rFonts w:eastAsiaTheme="minorHAnsi"/>
    </w:rPr>
  </w:style>
  <w:style w:type="paragraph" w:customStyle="1" w:styleId="37215424892243BB8D23CF00475C56454">
    <w:name w:val="37215424892243BB8D23CF00475C56454"/>
    <w:rsid w:val="00DA4AB6"/>
    <w:rPr>
      <w:rFonts w:eastAsiaTheme="minorHAnsi"/>
    </w:rPr>
  </w:style>
  <w:style w:type="paragraph" w:customStyle="1" w:styleId="981A0863E74A4E608D44C76DDF9474844">
    <w:name w:val="981A0863E74A4E608D44C76DDF9474844"/>
    <w:rsid w:val="00DA4AB6"/>
    <w:rPr>
      <w:rFonts w:eastAsiaTheme="minorHAnsi"/>
    </w:rPr>
  </w:style>
  <w:style w:type="paragraph" w:customStyle="1" w:styleId="673AF45D2FCF427381FE7B91842365264">
    <w:name w:val="673AF45D2FCF427381FE7B91842365264"/>
    <w:rsid w:val="00DA4AB6"/>
    <w:rPr>
      <w:rFonts w:eastAsiaTheme="minorHAnsi"/>
    </w:rPr>
  </w:style>
  <w:style w:type="paragraph" w:customStyle="1" w:styleId="E000EBE94CA4432A9B7A8B38341AEDD34">
    <w:name w:val="E000EBE94CA4432A9B7A8B38341AEDD34"/>
    <w:rsid w:val="00DA4AB6"/>
    <w:rPr>
      <w:rFonts w:eastAsiaTheme="minorHAnsi"/>
    </w:rPr>
  </w:style>
  <w:style w:type="paragraph" w:customStyle="1" w:styleId="2FE13996861D4BB3BBC6188C145C8CDA4">
    <w:name w:val="2FE13996861D4BB3BBC6188C145C8CDA4"/>
    <w:rsid w:val="00DA4AB6"/>
    <w:rPr>
      <w:rFonts w:eastAsiaTheme="minorHAnsi"/>
    </w:rPr>
  </w:style>
  <w:style w:type="paragraph" w:customStyle="1" w:styleId="040006BA282A49C2829150EA45707C9F4">
    <w:name w:val="040006BA282A49C2829150EA45707C9F4"/>
    <w:rsid w:val="00DA4AB6"/>
    <w:rPr>
      <w:rFonts w:eastAsiaTheme="minorHAnsi"/>
    </w:rPr>
  </w:style>
  <w:style w:type="paragraph" w:customStyle="1" w:styleId="F389D4E13BA946B9B3FAFD79180FA6954">
    <w:name w:val="F389D4E13BA946B9B3FAFD79180FA6954"/>
    <w:rsid w:val="00DA4AB6"/>
    <w:rPr>
      <w:rFonts w:eastAsiaTheme="minorHAnsi"/>
    </w:rPr>
  </w:style>
  <w:style w:type="paragraph" w:customStyle="1" w:styleId="060FBED8B1584224BA07C2B799D3F0304">
    <w:name w:val="060FBED8B1584224BA07C2B799D3F0304"/>
    <w:rsid w:val="00DA4AB6"/>
    <w:rPr>
      <w:rFonts w:eastAsiaTheme="minorHAnsi"/>
    </w:rPr>
  </w:style>
  <w:style w:type="paragraph" w:customStyle="1" w:styleId="6305F92F00A04F6EAC744B586BF3EE1C4">
    <w:name w:val="6305F92F00A04F6EAC744B586BF3EE1C4"/>
    <w:rsid w:val="00DA4AB6"/>
    <w:rPr>
      <w:rFonts w:eastAsiaTheme="minorHAnsi"/>
    </w:rPr>
  </w:style>
  <w:style w:type="paragraph" w:customStyle="1" w:styleId="BA83BF8FE7684E2088D2B348329987244">
    <w:name w:val="BA83BF8FE7684E2088D2B348329987244"/>
    <w:rsid w:val="00DA4AB6"/>
    <w:rPr>
      <w:rFonts w:eastAsiaTheme="minorHAnsi"/>
    </w:rPr>
  </w:style>
  <w:style w:type="paragraph" w:customStyle="1" w:styleId="211978D44D5F4F128F2985F73413A7DE6">
    <w:name w:val="211978D44D5F4F128F2985F73413A7DE6"/>
    <w:rsid w:val="00DA4AB6"/>
    <w:rPr>
      <w:rFonts w:eastAsiaTheme="minorHAnsi"/>
    </w:rPr>
  </w:style>
  <w:style w:type="paragraph" w:customStyle="1" w:styleId="034ACF45B5084373A5FE7803530390156">
    <w:name w:val="034ACF45B5084373A5FE7803530390156"/>
    <w:rsid w:val="00DA4AB6"/>
    <w:rPr>
      <w:rFonts w:eastAsiaTheme="minorHAnsi"/>
    </w:rPr>
  </w:style>
  <w:style w:type="paragraph" w:customStyle="1" w:styleId="71AF662016E6445A814B7D10F2431E8E5">
    <w:name w:val="71AF662016E6445A814B7D10F2431E8E5"/>
    <w:rsid w:val="00DA4AB6"/>
    <w:rPr>
      <w:rFonts w:eastAsiaTheme="minorHAnsi"/>
    </w:rPr>
  </w:style>
  <w:style w:type="paragraph" w:customStyle="1" w:styleId="6E2DE52977ED46E389CD2B978F86C8F15">
    <w:name w:val="6E2DE52977ED46E389CD2B978F86C8F15"/>
    <w:rsid w:val="00DA4AB6"/>
    <w:rPr>
      <w:rFonts w:eastAsiaTheme="minorHAnsi"/>
    </w:rPr>
  </w:style>
  <w:style w:type="paragraph" w:customStyle="1" w:styleId="BF8F6FBCCD1F47B2A0DF0D8FE2AF7D5D5">
    <w:name w:val="BF8F6FBCCD1F47B2A0DF0D8FE2AF7D5D5"/>
    <w:rsid w:val="00DA4AB6"/>
    <w:rPr>
      <w:rFonts w:eastAsiaTheme="minorHAnsi"/>
    </w:rPr>
  </w:style>
  <w:style w:type="paragraph" w:customStyle="1" w:styleId="D06E72B95B1D4738954F911B7736E5F75">
    <w:name w:val="D06E72B95B1D4738954F911B7736E5F75"/>
    <w:rsid w:val="00DA4AB6"/>
    <w:rPr>
      <w:rFonts w:eastAsiaTheme="minorHAnsi"/>
    </w:rPr>
  </w:style>
  <w:style w:type="paragraph" w:customStyle="1" w:styleId="9711C8D4C9244C4F9925BD375326931A5">
    <w:name w:val="9711C8D4C9244C4F9925BD375326931A5"/>
    <w:rsid w:val="00DA4AB6"/>
    <w:rPr>
      <w:rFonts w:eastAsiaTheme="minorHAnsi"/>
    </w:rPr>
  </w:style>
  <w:style w:type="paragraph" w:customStyle="1" w:styleId="858B59822C844868BB6BB999F58979E35">
    <w:name w:val="858B59822C844868BB6BB999F58979E35"/>
    <w:rsid w:val="00DA4AB6"/>
    <w:rPr>
      <w:rFonts w:eastAsiaTheme="minorHAnsi"/>
    </w:rPr>
  </w:style>
  <w:style w:type="paragraph" w:customStyle="1" w:styleId="0DEA178CCF6946CBBCAA7269F14DBC514">
    <w:name w:val="0DEA178CCF6946CBBCAA7269F14DBC514"/>
    <w:rsid w:val="00DA4AB6"/>
    <w:rPr>
      <w:rFonts w:eastAsiaTheme="minorHAnsi"/>
    </w:rPr>
  </w:style>
  <w:style w:type="paragraph" w:customStyle="1" w:styleId="7518F7C88ED04DC6B7E9AFF0E8D888AC4">
    <w:name w:val="7518F7C88ED04DC6B7E9AFF0E8D888AC4"/>
    <w:rsid w:val="00DA4AB6"/>
    <w:rPr>
      <w:rFonts w:eastAsiaTheme="minorHAnsi"/>
    </w:rPr>
  </w:style>
  <w:style w:type="paragraph" w:customStyle="1" w:styleId="6364F3AF19AA46D2B660A38540C10A264">
    <w:name w:val="6364F3AF19AA46D2B660A38540C10A264"/>
    <w:rsid w:val="00DA4AB6"/>
    <w:rPr>
      <w:rFonts w:eastAsiaTheme="minorHAnsi"/>
    </w:rPr>
  </w:style>
  <w:style w:type="paragraph" w:customStyle="1" w:styleId="68A3C0CCD1E348088069E54FA41D46244">
    <w:name w:val="68A3C0CCD1E348088069E54FA41D46244"/>
    <w:rsid w:val="00DA4AB6"/>
    <w:rPr>
      <w:rFonts w:eastAsiaTheme="minorHAnsi"/>
    </w:rPr>
  </w:style>
  <w:style w:type="paragraph" w:customStyle="1" w:styleId="FEF07DF1A3514183845447594B2249F24">
    <w:name w:val="FEF07DF1A3514183845447594B2249F24"/>
    <w:rsid w:val="00DA4AB6"/>
    <w:rPr>
      <w:rFonts w:eastAsiaTheme="minorHAnsi"/>
    </w:rPr>
  </w:style>
  <w:style w:type="paragraph" w:customStyle="1" w:styleId="160EE795319049628271AFC19797BEF24">
    <w:name w:val="160EE795319049628271AFC19797BEF24"/>
    <w:rsid w:val="00DA4AB6"/>
    <w:rPr>
      <w:rFonts w:eastAsiaTheme="minorHAnsi"/>
    </w:rPr>
  </w:style>
  <w:style w:type="paragraph" w:customStyle="1" w:styleId="0AAA861950ED419699AF0118DB9CB6822">
    <w:name w:val="0AAA861950ED419699AF0118DB9CB6822"/>
    <w:rsid w:val="00DA4AB6"/>
    <w:rPr>
      <w:rFonts w:eastAsiaTheme="minorHAnsi"/>
    </w:rPr>
  </w:style>
  <w:style w:type="paragraph" w:customStyle="1" w:styleId="7259CAD0C7DF44A9B5CC8C885AC831AA3">
    <w:name w:val="7259CAD0C7DF44A9B5CC8C885AC831AA3"/>
    <w:rsid w:val="00DA4AB6"/>
    <w:rPr>
      <w:rFonts w:eastAsiaTheme="minorHAnsi"/>
    </w:rPr>
  </w:style>
  <w:style w:type="paragraph" w:customStyle="1" w:styleId="B6618D5CEC244CDBAC05B32FE604FB353">
    <w:name w:val="B6618D5CEC244CDBAC05B32FE604FB353"/>
    <w:rsid w:val="00DA4AB6"/>
    <w:rPr>
      <w:rFonts w:eastAsiaTheme="minorHAnsi"/>
    </w:rPr>
  </w:style>
  <w:style w:type="paragraph" w:customStyle="1" w:styleId="81F7AB1200D4443184D688C3DD4E299B3">
    <w:name w:val="81F7AB1200D4443184D688C3DD4E299B3"/>
    <w:rsid w:val="00DA4AB6"/>
    <w:rPr>
      <w:rFonts w:eastAsiaTheme="minorHAnsi"/>
    </w:rPr>
  </w:style>
  <w:style w:type="paragraph" w:customStyle="1" w:styleId="CB9DD43C40D843B49E043A6551D29D974">
    <w:name w:val="CB9DD43C40D843B49E043A6551D29D974"/>
    <w:rsid w:val="00DA4AB6"/>
    <w:rPr>
      <w:rFonts w:eastAsiaTheme="minorHAnsi"/>
    </w:rPr>
  </w:style>
  <w:style w:type="paragraph" w:customStyle="1" w:styleId="75BEBF9CB9EA44489DBA9F0C419D155A4">
    <w:name w:val="75BEBF9CB9EA44489DBA9F0C419D155A4"/>
    <w:rsid w:val="00DA4AB6"/>
    <w:rPr>
      <w:rFonts w:eastAsiaTheme="minorHAnsi"/>
    </w:rPr>
  </w:style>
  <w:style w:type="paragraph" w:customStyle="1" w:styleId="35EDC17ED9E04293B3442BE2A85F2D9324">
    <w:name w:val="35EDC17ED9E04293B3442BE2A85F2D9324"/>
    <w:rsid w:val="00DA4AB6"/>
    <w:rPr>
      <w:rFonts w:eastAsiaTheme="minorHAnsi"/>
    </w:rPr>
  </w:style>
  <w:style w:type="paragraph" w:customStyle="1" w:styleId="72AD74B7C1A141FCAD5FE4C375E4D91A22">
    <w:name w:val="72AD74B7C1A141FCAD5FE4C375E4D91A22"/>
    <w:rsid w:val="00DA4AB6"/>
    <w:rPr>
      <w:rFonts w:eastAsiaTheme="minorHAnsi"/>
    </w:rPr>
  </w:style>
  <w:style w:type="paragraph" w:customStyle="1" w:styleId="360D774A04BB4EF0AF8D8366FDF268C022">
    <w:name w:val="360D774A04BB4EF0AF8D8366FDF268C022"/>
    <w:rsid w:val="00DA4AB6"/>
    <w:rPr>
      <w:rFonts w:eastAsiaTheme="minorHAnsi"/>
    </w:rPr>
  </w:style>
  <w:style w:type="paragraph" w:customStyle="1" w:styleId="909014DB3A8240F5B0AC4166E9BF4A3A22">
    <w:name w:val="909014DB3A8240F5B0AC4166E9BF4A3A22"/>
    <w:rsid w:val="00DA4AB6"/>
    <w:rPr>
      <w:rFonts w:eastAsiaTheme="minorHAnsi"/>
    </w:rPr>
  </w:style>
  <w:style w:type="paragraph" w:customStyle="1" w:styleId="3EE84526032F4CDBBB315364C848433A22">
    <w:name w:val="3EE84526032F4CDBBB315364C848433A22"/>
    <w:rsid w:val="00DA4AB6"/>
    <w:rPr>
      <w:rFonts w:eastAsiaTheme="minorHAnsi"/>
    </w:rPr>
  </w:style>
  <w:style w:type="paragraph" w:customStyle="1" w:styleId="51071FD46E20464CAD9DEC9DA49603C922">
    <w:name w:val="51071FD46E20464CAD9DEC9DA49603C922"/>
    <w:rsid w:val="00DA4AB6"/>
    <w:rPr>
      <w:rFonts w:eastAsiaTheme="minorHAnsi"/>
    </w:rPr>
  </w:style>
  <w:style w:type="paragraph" w:customStyle="1" w:styleId="96FAD79194BE4185A7DD5780A327D13522">
    <w:name w:val="96FAD79194BE4185A7DD5780A327D13522"/>
    <w:rsid w:val="00DA4AB6"/>
    <w:rPr>
      <w:rFonts w:eastAsiaTheme="minorHAnsi"/>
    </w:rPr>
  </w:style>
  <w:style w:type="paragraph" w:customStyle="1" w:styleId="516E32E9ABD745808B43062A7AE5139B22">
    <w:name w:val="516E32E9ABD745808B43062A7AE5139B22"/>
    <w:rsid w:val="00DA4AB6"/>
    <w:rPr>
      <w:rFonts w:eastAsiaTheme="minorHAnsi"/>
    </w:rPr>
  </w:style>
  <w:style w:type="paragraph" w:customStyle="1" w:styleId="066F03D1C8C64381A3FB65F5D5E156B822">
    <w:name w:val="066F03D1C8C64381A3FB65F5D5E156B822"/>
    <w:rsid w:val="00DA4AB6"/>
    <w:rPr>
      <w:rFonts w:eastAsiaTheme="minorHAnsi"/>
    </w:rPr>
  </w:style>
  <w:style w:type="paragraph" w:customStyle="1" w:styleId="B82E69292CF644A9B032D2C80B2513AA22">
    <w:name w:val="B82E69292CF644A9B032D2C80B2513AA22"/>
    <w:rsid w:val="00DA4AB6"/>
    <w:rPr>
      <w:rFonts w:eastAsiaTheme="minorHAnsi"/>
    </w:rPr>
  </w:style>
  <w:style w:type="paragraph" w:customStyle="1" w:styleId="4204D2ED78A14E5084DAD6A870CAB6D222">
    <w:name w:val="4204D2ED78A14E5084DAD6A870CAB6D222"/>
    <w:rsid w:val="00DA4AB6"/>
    <w:rPr>
      <w:rFonts w:eastAsiaTheme="minorHAnsi"/>
    </w:rPr>
  </w:style>
  <w:style w:type="paragraph" w:customStyle="1" w:styleId="8936B7E6385549CC99D67A3A87E5F7AD22">
    <w:name w:val="8936B7E6385549CC99D67A3A87E5F7AD22"/>
    <w:rsid w:val="00DA4AB6"/>
    <w:rPr>
      <w:rFonts w:eastAsiaTheme="minorHAnsi"/>
    </w:rPr>
  </w:style>
  <w:style w:type="paragraph" w:customStyle="1" w:styleId="51FBF4C24B0A4B6080795690E50F199F22">
    <w:name w:val="51FBF4C24B0A4B6080795690E50F199F22"/>
    <w:rsid w:val="00DA4AB6"/>
    <w:rPr>
      <w:rFonts w:eastAsiaTheme="minorHAnsi"/>
    </w:rPr>
  </w:style>
  <w:style w:type="paragraph" w:customStyle="1" w:styleId="D17087E9BEBD4D838C31B26E6B03661A22">
    <w:name w:val="D17087E9BEBD4D838C31B26E6B03661A22"/>
    <w:rsid w:val="00DA4AB6"/>
    <w:rPr>
      <w:rFonts w:eastAsiaTheme="minorHAnsi"/>
    </w:rPr>
  </w:style>
  <w:style w:type="paragraph" w:customStyle="1" w:styleId="EBB4A2E1851D440E862AFB12512517FA21">
    <w:name w:val="EBB4A2E1851D440E862AFB12512517FA21"/>
    <w:rsid w:val="00DA4AB6"/>
    <w:rPr>
      <w:rFonts w:eastAsiaTheme="minorHAnsi"/>
    </w:rPr>
  </w:style>
  <w:style w:type="paragraph" w:customStyle="1" w:styleId="A6BC27DD02574FDCB2C49F36477D284C21">
    <w:name w:val="A6BC27DD02574FDCB2C49F36477D284C21"/>
    <w:rsid w:val="00DA4AB6"/>
    <w:rPr>
      <w:rFonts w:eastAsiaTheme="minorHAnsi"/>
    </w:rPr>
  </w:style>
  <w:style w:type="paragraph" w:customStyle="1" w:styleId="FB9F4399B603420789C5022AA033E2AD21">
    <w:name w:val="FB9F4399B603420789C5022AA033E2AD21"/>
    <w:rsid w:val="00DA4AB6"/>
    <w:rPr>
      <w:rFonts w:eastAsiaTheme="minorHAnsi"/>
    </w:rPr>
  </w:style>
  <w:style w:type="paragraph" w:customStyle="1" w:styleId="BA17668F2C0C4BBC9E400D88BF8C514E21">
    <w:name w:val="BA17668F2C0C4BBC9E400D88BF8C514E21"/>
    <w:rsid w:val="00DA4AB6"/>
    <w:rPr>
      <w:rFonts w:eastAsiaTheme="minorHAnsi"/>
    </w:rPr>
  </w:style>
  <w:style w:type="paragraph" w:customStyle="1" w:styleId="0FFADA1424B040728AE2E8C696DCC78021">
    <w:name w:val="0FFADA1424B040728AE2E8C696DCC78021"/>
    <w:rsid w:val="00DA4AB6"/>
    <w:rPr>
      <w:rFonts w:eastAsiaTheme="minorHAnsi"/>
    </w:rPr>
  </w:style>
  <w:style w:type="paragraph" w:customStyle="1" w:styleId="9886C084E5A24524996AEC802552B05021">
    <w:name w:val="9886C084E5A24524996AEC802552B05021"/>
    <w:rsid w:val="00DA4AB6"/>
    <w:rPr>
      <w:rFonts w:eastAsiaTheme="minorHAnsi"/>
    </w:rPr>
  </w:style>
  <w:style w:type="paragraph" w:customStyle="1" w:styleId="4FAC341B90414244BC515AD1E14E583321">
    <w:name w:val="4FAC341B90414244BC515AD1E14E583321"/>
    <w:rsid w:val="00DA4AB6"/>
    <w:rPr>
      <w:rFonts w:eastAsiaTheme="minorHAnsi"/>
    </w:rPr>
  </w:style>
  <w:style w:type="paragraph" w:customStyle="1" w:styleId="1ED241BEB7E94C04ABA45FFAF7F88F4921">
    <w:name w:val="1ED241BEB7E94C04ABA45FFAF7F88F4921"/>
    <w:rsid w:val="00DA4AB6"/>
    <w:rPr>
      <w:rFonts w:eastAsiaTheme="minorHAnsi"/>
    </w:rPr>
  </w:style>
  <w:style w:type="paragraph" w:customStyle="1" w:styleId="7606733397394EBFAAD248CC4A9A5BA521">
    <w:name w:val="7606733397394EBFAAD248CC4A9A5BA521"/>
    <w:rsid w:val="00DA4AB6"/>
    <w:rPr>
      <w:rFonts w:eastAsiaTheme="minorHAnsi"/>
    </w:rPr>
  </w:style>
  <w:style w:type="paragraph" w:customStyle="1" w:styleId="870BEFFCC3B642C78FEA645A0747F58321">
    <w:name w:val="870BEFFCC3B642C78FEA645A0747F58321"/>
    <w:rsid w:val="00DA4AB6"/>
    <w:rPr>
      <w:rFonts w:eastAsiaTheme="minorHAnsi"/>
    </w:rPr>
  </w:style>
  <w:style w:type="paragraph" w:customStyle="1" w:styleId="D25EBF3348E64190B8E14A5A47F07FE330">
    <w:name w:val="D25EBF3348E64190B8E14A5A47F07FE330"/>
    <w:rsid w:val="00DA4AB6"/>
    <w:rPr>
      <w:rFonts w:eastAsiaTheme="minorHAnsi"/>
    </w:rPr>
  </w:style>
  <w:style w:type="paragraph" w:customStyle="1" w:styleId="CE3523751DEF45EF8055CF488B99938F21">
    <w:name w:val="CE3523751DEF45EF8055CF488B99938F21"/>
    <w:rsid w:val="00DA4AB6"/>
    <w:rPr>
      <w:rFonts w:eastAsiaTheme="minorHAnsi"/>
    </w:rPr>
  </w:style>
  <w:style w:type="paragraph" w:customStyle="1" w:styleId="4FCEB8C1B19B4D3CA5994FD5F677EA1121">
    <w:name w:val="4FCEB8C1B19B4D3CA5994FD5F677EA1121"/>
    <w:rsid w:val="00DA4AB6"/>
    <w:rPr>
      <w:rFonts w:eastAsiaTheme="minorHAnsi"/>
    </w:rPr>
  </w:style>
  <w:style w:type="paragraph" w:customStyle="1" w:styleId="E0180A9095C546B58FBDD022B7FFC7B48">
    <w:name w:val="E0180A9095C546B58FBDD022B7FFC7B48"/>
    <w:rsid w:val="00DA4AB6"/>
    <w:rPr>
      <w:rFonts w:eastAsiaTheme="minorHAnsi"/>
    </w:rPr>
  </w:style>
  <w:style w:type="paragraph" w:customStyle="1" w:styleId="37215424892243BB8D23CF00475C56455">
    <w:name w:val="37215424892243BB8D23CF00475C56455"/>
    <w:rsid w:val="00DA4AB6"/>
    <w:rPr>
      <w:rFonts w:eastAsiaTheme="minorHAnsi"/>
    </w:rPr>
  </w:style>
  <w:style w:type="paragraph" w:customStyle="1" w:styleId="981A0863E74A4E608D44C76DDF9474845">
    <w:name w:val="981A0863E74A4E608D44C76DDF9474845"/>
    <w:rsid w:val="00DA4AB6"/>
    <w:rPr>
      <w:rFonts w:eastAsiaTheme="minorHAnsi"/>
    </w:rPr>
  </w:style>
  <w:style w:type="paragraph" w:customStyle="1" w:styleId="673AF45D2FCF427381FE7B91842365265">
    <w:name w:val="673AF45D2FCF427381FE7B91842365265"/>
    <w:rsid w:val="00DA4AB6"/>
    <w:rPr>
      <w:rFonts w:eastAsiaTheme="minorHAnsi"/>
    </w:rPr>
  </w:style>
  <w:style w:type="paragraph" w:customStyle="1" w:styleId="E000EBE94CA4432A9B7A8B38341AEDD35">
    <w:name w:val="E000EBE94CA4432A9B7A8B38341AEDD35"/>
    <w:rsid w:val="00DA4AB6"/>
    <w:rPr>
      <w:rFonts w:eastAsiaTheme="minorHAnsi"/>
    </w:rPr>
  </w:style>
  <w:style w:type="paragraph" w:customStyle="1" w:styleId="2FE13996861D4BB3BBC6188C145C8CDA5">
    <w:name w:val="2FE13996861D4BB3BBC6188C145C8CDA5"/>
    <w:rsid w:val="00DA4AB6"/>
    <w:rPr>
      <w:rFonts w:eastAsiaTheme="minorHAnsi"/>
    </w:rPr>
  </w:style>
  <w:style w:type="paragraph" w:customStyle="1" w:styleId="040006BA282A49C2829150EA45707C9F5">
    <w:name w:val="040006BA282A49C2829150EA45707C9F5"/>
    <w:rsid w:val="00DA4AB6"/>
    <w:rPr>
      <w:rFonts w:eastAsiaTheme="minorHAnsi"/>
    </w:rPr>
  </w:style>
  <w:style w:type="paragraph" w:customStyle="1" w:styleId="F389D4E13BA946B9B3FAFD79180FA6955">
    <w:name w:val="F389D4E13BA946B9B3FAFD79180FA6955"/>
    <w:rsid w:val="00DA4AB6"/>
    <w:rPr>
      <w:rFonts w:eastAsiaTheme="minorHAnsi"/>
    </w:rPr>
  </w:style>
  <w:style w:type="paragraph" w:customStyle="1" w:styleId="060FBED8B1584224BA07C2B799D3F0305">
    <w:name w:val="060FBED8B1584224BA07C2B799D3F0305"/>
    <w:rsid w:val="00DA4AB6"/>
    <w:rPr>
      <w:rFonts w:eastAsiaTheme="minorHAnsi"/>
    </w:rPr>
  </w:style>
  <w:style w:type="paragraph" w:customStyle="1" w:styleId="6305F92F00A04F6EAC744B586BF3EE1C5">
    <w:name w:val="6305F92F00A04F6EAC744B586BF3EE1C5"/>
    <w:rsid w:val="00DA4AB6"/>
    <w:rPr>
      <w:rFonts w:eastAsiaTheme="minorHAnsi"/>
    </w:rPr>
  </w:style>
  <w:style w:type="paragraph" w:customStyle="1" w:styleId="BA83BF8FE7684E2088D2B348329987245">
    <w:name w:val="BA83BF8FE7684E2088D2B348329987245"/>
    <w:rsid w:val="00DA4AB6"/>
    <w:rPr>
      <w:rFonts w:eastAsiaTheme="minorHAnsi"/>
    </w:rPr>
  </w:style>
  <w:style w:type="paragraph" w:customStyle="1" w:styleId="211978D44D5F4F128F2985F73413A7DE7">
    <w:name w:val="211978D44D5F4F128F2985F73413A7DE7"/>
    <w:rsid w:val="00DA4AB6"/>
    <w:rPr>
      <w:rFonts w:eastAsiaTheme="minorHAnsi"/>
    </w:rPr>
  </w:style>
  <w:style w:type="paragraph" w:customStyle="1" w:styleId="034ACF45B5084373A5FE7803530390157">
    <w:name w:val="034ACF45B5084373A5FE7803530390157"/>
    <w:rsid w:val="00DA4AB6"/>
    <w:rPr>
      <w:rFonts w:eastAsiaTheme="minorHAnsi"/>
    </w:rPr>
  </w:style>
  <w:style w:type="paragraph" w:customStyle="1" w:styleId="71AF662016E6445A814B7D10F2431E8E6">
    <w:name w:val="71AF662016E6445A814B7D10F2431E8E6"/>
    <w:rsid w:val="00DA4AB6"/>
    <w:rPr>
      <w:rFonts w:eastAsiaTheme="minorHAnsi"/>
    </w:rPr>
  </w:style>
  <w:style w:type="paragraph" w:customStyle="1" w:styleId="6E2DE52977ED46E389CD2B978F86C8F16">
    <w:name w:val="6E2DE52977ED46E389CD2B978F86C8F16"/>
    <w:rsid w:val="00DA4AB6"/>
    <w:rPr>
      <w:rFonts w:eastAsiaTheme="minorHAnsi"/>
    </w:rPr>
  </w:style>
  <w:style w:type="paragraph" w:customStyle="1" w:styleId="BF8F6FBCCD1F47B2A0DF0D8FE2AF7D5D6">
    <w:name w:val="BF8F6FBCCD1F47B2A0DF0D8FE2AF7D5D6"/>
    <w:rsid w:val="00DA4AB6"/>
    <w:rPr>
      <w:rFonts w:eastAsiaTheme="minorHAnsi"/>
    </w:rPr>
  </w:style>
  <w:style w:type="paragraph" w:customStyle="1" w:styleId="D06E72B95B1D4738954F911B7736E5F76">
    <w:name w:val="D06E72B95B1D4738954F911B7736E5F76"/>
    <w:rsid w:val="00DA4AB6"/>
    <w:rPr>
      <w:rFonts w:eastAsiaTheme="minorHAnsi"/>
    </w:rPr>
  </w:style>
  <w:style w:type="paragraph" w:customStyle="1" w:styleId="9711C8D4C9244C4F9925BD375326931A6">
    <w:name w:val="9711C8D4C9244C4F9925BD375326931A6"/>
    <w:rsid w:val="00DA4AB6"/>
    <w:rPr>
      <w:rFonts w:eastAsiaTheme="minorHAnsi"/>
    </w:rPr>
  </w:style>
  <w:style w:type="paragraph" w:customStyle="1" w:styleId="858B59822C844868BB6BB999F58979E36">
    <w:name w:val="858B59822C844868BB6BB999F58979E36"/>
    <w:rsid w:val="00DA4AB6"/>
    <w:rPr>
      <w:rFonts w:eastAsiaTheme="minorHAnsi"/>
    </w:rPr>
  </w:style>
  <w:style w:type="paragraph" w:customStyle="1" w:styleId="0DEA178CCF6946CBBCAA7269F14DBC515">
    <w:name w:val="0DEA178CCF6946CBBCAA7269F14DBC515"/>
    <w:rsid w:val="00DA4AB6"/>
    <w:rPr>
      <w:rFonts w:eastAsiaTheme="minorHAnsi"/>
    </w:rPr>
  </w:style>
  <w:style w:type="paragraph" w:customStyle="1" w:styleId="7518F7C88ED04DC6B7E9AFF0E8D888AC5">
    <w:name w:val="7518F7C88ED04DC6B7E9AFF0E8D888AC5"/>
    <w:rsid w:val="00DA4AB6"/>
    <w:rPr>
      <w:rFonts w:eastAsiaTheme="minorHAnsi"/>
    </w:rPr>
  </w:style>
  <w:style w:type="paragraph" w:customStyle="1" w:styleId="6364F3AF19AA46D2B660A38540C10A265">
    <w:name w:val="6364F3AF19AA46D2B660A38540C10A265"/>
    <w:rsid w:val="00DA4AB6"/>
    <w:rPr>
      <w:rFonts w:eastAsiaTheme="minorHAnsi"/>
    </w:rPr>
  </w:style>
  <w:style w:type="paragraph" w:customStyle="1" w:styleId="68A3C0CCD1E348088069E54FA41D46245">
    <w:name w:val="68A3C0CCD1E348088069E54FA41D46245"/>
    <w:rsid w:val="00DA4AB6"/>
    <w:rPr>
      <w:rFonts w:eastAsiaTheme="minorHAnsi"/>
    </w:rPr>
  </w:style>
  <w:style w:type="paragraph" w:customStyle="1" w:styleId="FEF07DF1A3514183845447594B2249F25">
    <w:name w:val="FEF07DF1A3514183845447594B2249F25"/>
    <w:rsid w:val="00DA4AB6"/>
    <w:rPr>
      <w:rFonts w:eastAsiaTheme="minorHAnsi"/>
    </w:rPr>
  </w:style>
  <w:style w:type="paragraph" w:customStyle="1" w:styleId="160EE795319049628271AFC19797BEF25">
    <w:name w:val="160EE795319049628271AFC19797BEF25"/>
    <w:rsid w:val="00DA4AB6"/>
    <w:rPr>
      <w:rFonts w:eastAsiaTheme="minorHAnsi"/>
    </w:rPr>
  </w:style>
  <w:style w:type="paragraph" w:customStyle="1" w:styleId="0AAA861950ED419699AF0118DB9CB6823">
    <w:name w:val="0AAA861950ED419699AF0118DB9CB6823"/>
    <w:rsid w:val="00DA4AB6"/>
    <w:rPr>
      <w:rFonts w:eastAsiaTheme="minorHAnsi"/>
    </w:rPr>
  </w:style>
  <w:style w:type="paragraph" w:customStyle="1" w:styleId="7259CAD0C7DF44A9B5CC8C885AC831AA4">
    <w:name w:val="7259CAD0C7DF44A9B5CC8C885AC831AA4"/>
    <w:rsid w:val="00DA4AB6"/>
    <w:rPr>
      <w:rFonts w:eastAsiaTheme="minorHAnsi"/>
    </w:rPr>
  </w:style>
  <w:style w:type="paragraph" w:customStyle="1" w:styleId="B6618D5CEC244CDBAC05B32FE604FB354">
    <w:name w:val="B6618D5CEC244CDBAC05B32FE604FB354"/>
    <w:rsid w:val="00DA4AB6"/>
    <w:rPr>
      <w:rFonts w:eastAsiaTheme="minorHAnsi"/>
    </w:rPr>
  </w:style>
  <w:style w:type="paragraph" w:customStyle="1" w:styleId="81F7AB1200D4443184D688C3DD4E299B4">
    <w:name w:val="81F7AB1200D4443184D688C3DD4E299B4"/>
    <w:rsid w:val="00DA4AB6"/>
    <w:rPr>
      <w:rFonts w:eastAsiaTheme="minorHAnsi"/>
    </w:rPr>
  </w:style>
  <w:style w:type="paragraph" w:customStyle="1" w:styleId="CB9DD43C40D843B49E043A6551D29D975">
    <w:name w:val="CB9DD43C40D843B49E043A6551D29D975"/>
    <w:rsid w:val="00DA4AB6"/>
    <w:rPr>
      <w:rFonts w:eastAsiaTheme="minorHAnsi"/>
    </w:rPr>
  </w:style>
  <w:style w:type="paragraph" w:customStyle="1" w:styleId="75BEBF9CB9EA44489DBA9F0C419D155A5">
    <w:name w:val="75BEBF9CB9EA44489DBA9F0C419D155A5"/>
    <w:rsid w:val="00DA4AB6"/>
    <w:rPr>
      <w:rFonts w:eastAsiaTheme="minorHAnsi"/>
    </w:rPr>
  </w:style>
  <w:style w:type="paragraph" w:customStyle="1" w:styleId="35EDC17ED9E04293B3442BE2A85F2D9325">
    <w:name w:val="35EDC17ED9E04293B3442BE2A85F2D9325"/>
    <w:rsid w:val="00DA4AB6"/>
    <w:rPr>
      <w:rFonts w:eastAsiaTheme="minorHAnsi"/>
    </w:rPr>
  </w:style>
  <w:style w:type="paragraph" w:customStyle="1" w:styleId="72AD74B7C1A141FCAD5FE4C375E4D91A23">
    <w:name w:val="72AD74B7C1A141FCAD5FE4C375E4D91A23"/>
    <w:rsid w:val="00DA4AB6"/>
    <w:rPr>
      <w:rFonts w:eastAsiaTheme="minorHAnsi"/>
    </w:rPr>
  </w:style>
  <w:style w:type="paragraph" w:customStyle="1" w:styleId="360D774A04BB4EF0AF8D8366FDF268C023">
    <w:name w:val="360D774A04BB4EF0AF8D8366FDF268C023"/>
    <w:rsid w:val="00DA4AB6"/>
    <w:rPr>
      <w:rFonts w:eastAsiaTheme="minorHAnsi"/>
    </w:rPr>
  </w:style>
  <w:style w:type="paragraph" w:customStyle="1" w:styleId="909014DB3A8240F5B0AC4166E9BF4A3A23">
    <w:name w:val="909014DB3A8240F5B0AC4166E9BF4A3A23"/>
    <w:rsid w:val="00DA4AB6"/>
    <w:rPr>
      <w:rFonts w:eastAsiaTheme="minorHAnsi"/>
    </w:rPr>
  </w:style>
  <w:style w:type="paragraph" w:customStyle="1" w:styleId="3EE84526032F4CDBBB315364C848433A23">
    <w:name w:val="3EE84526032F4CDBBB315364C848433A23"/>
    <w:rsid w:val="00DA4AB6"/>
    <w:rPr>
      <w:rFonts w:eastAsiaTheme="minorHAnsi"/>
    </w:rPr>
  </w:style>
  <w:style w:type="paragraph" w:customStyle="1" w:styleId="51071FD46E20464CAD9DEC9DA49603C923">
    <w:name w:val="51071FD46E20464CAD9DEC9DA49603C923"/>
    <w:rsid w:val="00DA4AB6"/>
    <w:rPr>
      <w:rFonts w:eastAsiaTheme="minorHAnsi"/>
    </w:rPr>
  </w:style>
  <w:style w:type="paragraph" w:customStyle="1" w:styleId="96FAD79194BE4185A7DD5780A327D13523">
    <w:name w:val="96FAD79194BE4185A7DD5780A327D13523"/>
    <w:rsid w:val="00DA4AB6"/>
    <w:rPr>
      <w:rFonts w:eastAsiaTheme="minorHAnsi"/>
    </w:rPr>
  </w:style>
  <w:style w:type="paragraph" w:customStyle="1" w:styleId="516E32E9ABD745808B43062A7AE5139B23">
    <w:name w:val="516E32E9ABD745808B43062A7AE5139B23"/>
    <w:rsid w:val="00DA4AB6"/>
    <w:rPr>
      <w:rFonts w:eastAsiaTheme="minorHAnsi"/>
    </w:rPr>
  </w:style>
  <w:style w:type="paragraph" w:customStyle="1" w:styleId="066F03D1C8C64381A3FB65F5D5E156B823">
    <w:name w:val="066F03D1C8C64381A3FB65F5D5E156B823"/>
    <w:rsid w:val="00DA4AB6"/>
    <w:rPr>
      <w:rFonts w:eastAsiaTheme="minorHAnsi"/>
    </w:rPr>
  </w:style>
  <w:style w:type="paragraph" w:customStyle="1" w:styleId="B82E69292CF644A9B032D2C80B2513AA23">
    <w:name w:val="B82E69292CF644A9B032D2C80B2513AA23"/>
    <w:rsid w:val="00DA4AB6"/>
    <w:rPr>
      <w:rFonts w:eastAsiaTheme="minorHAnsi"/>
    </w:rPr>
  </w:style>
  <w:style w:type="paragraph" w:customStyle="1" w:styleId="4204D2ED78A14E5084DAD6A870CAB6D223">
    <w:name w:val="4204D2ED78A14E5084DAD6A870CAB6D223"/>
    <w:rsid w:val="00DA4AB6"/>
    <w:rPr>
      <w:rFonts w:eastAsiaTheme="minorHAnsi"/>
    </w:rPr>
  </w:style>
  <w:style w:type="paragraph" w:customStyle="1" w:styleId="8936B7E6385549CC99D67A3A87E5F7AD23">
    <w:name w:val="8936B7E6385549CC99D67A3A87E5F7AD23"/>
    <w:rsid w:val="00DA4AB6"/>
    <w:rPr>
      <w:rFonts w:eastAsiaTheme="minorHAnsi"/>
    </w:rPr>
  </w:style>
  <w:style w:type="paragraph" w:customStyle="1" w:styleId="51FBF4C24B0A4B6080795690E50F199F23">
    <w:name w:val="51FBF4C24B0A4B6080795690E50F199F23"/>
    <w:rsid w:val="00DA4AB6"/>
    <w:rPr>
      <w:rFonts w:eastAsiaTheme="minorHAnsi"/>
    </w:rPr>
  </w:style>
  <w:style w:type="paragraph" w:customStyle="1" w:styleId="D17087E9BEBD4D838C31B26E6B03661A23">
    <w:name w:val="D17087E9BEBD4D838C31B26E6B03661A23"/>
    <w:rsid w:val="00DA4AB6"/>
    <w:rPr>
      <w:rFonts w:eastAsiaTheme="minorHAnsi"/>
    </w:rPr>
  </w:style>
  <w:style w:type="paragraph" w:customStyle="1" w:styleId="EBB4A2E1851D440E862AFB12512517FA22">
    <w:name w:val="EBB4A2E1851D440E862AFB12512517FA22"/>
    <w:rsid w:val="00DA4AB6"/>
    <w:rPr>
      <w:rFonts w:eastAsiaTheme="minorHAnsi"/>
    </w:rPr>
  </w:style>
  <w:style w:type="paragraph" w:customStyle="1" w:styleId="A6BC27DD02574FDCB2C49F36477D284C22">
    <w:name w:val="A6BC27DD02574FDCB2C49F36477D284C22"/>
    <w:rsid w:val="00DA4AB6"/>
    <w:rPr>
      <w:rFonts w:eastAsiaTheme="minorHAnsi"/>
    </w:rPr>
  </w:style>
  <w:style w:type="paragraph" w:customStyle="1" w:styleId="FB9F4399B603420789C5022AA033E2AD22">
    <w:name w:val="FB9F4399B603420789C5022AA033E2AD22"/>
    <w:rsid w:val="00DA4AB6"/>
    <w:rPr>
      <w:rFonts w:eastAsiaTheme="minorHAnsi"/>
    </w:rPr>
  </w:style>
  <w:style w:type="paragraph" w:customStyle="1" w:styleId="BA17668F2C0C4BBC9E400D88BF8C514E22">
    <w:name w:val="BA17668F2C0C4BBC9E400D88BF8C514E22"/>
    <w:rsid w:val="00DA4AB6"/>
    <w:rPr>
      <w:rFonts w:eastAsiaTheme="minorHAnsi"/>
    </w:rPr>
  </w:style>
  <w:style w:type="paragraph" w:customStyle="1" w:styleId="0FFADA1424B040728AE2E8C696DCC78022">
    <w:name w:val="0FFADA1424B040728AE2E8C696DCC78022"/>
    <w:rsid w:val="00DA4AB6"/>
    <w:rPr>
      <w:rFonts w:eastAsiaTheme="minorHAnsi"/>
    </w:rPr>
  </w:style>
  <w:style w:type="paragraph" w:customStyle="1" w:styleId="9886C084E5A24524996AEC802552B05022">
    <w:name w:val="9886C084E5A24524996AEC802552B05022"/>
    <w:rsid w:val="00DA4AB6"/>
    <w:rPr>
      <w:rFonts w:eastAsiaTheme="minorHAnsi"/>
    </w:rPr>
  </w:style>
  <w:style w:type="paragraph" w:customStyle="1" w:styleId="4FAC341B90414244BC515AD1E14E583322">
    <w:name w:val="4FAC341B90414244BC515AD1E14E583322"/>
    <w:rsid w:val="00DA4AB6"/>
    <w:rPr>
      <w:rFonts w:eastAsiaTheme="minorHAnsi"/>
    </w:rPr>
  </w:style>
  <w:style w:type="paragraph" w:customStyle="1" w:styleId="1ED241BEB7E94C04ABA45FFAF7F88F4922">
    <w:name w:val="1ED241BEB7E94C04ABA45FFAF7F88F4922"/>
    <w:rsid w:val="00DA4AB6"/>
    <w:rPr>
      <w:rFonts w:eastAsiaTheme="minorHAnsi"/>
    </w:rPr>
  </w:style>
  <w:style w:type="paragraph" w:customStyle="1" w:styleId="7606733397394EBFAAD248CC4A9A5BA522">
    <w:name w:val="7606733397394EBFAAD248CC4A9A5BA522"/>
    <w:rsid w:val="00DA4AB6"/>
    <w:rPr>
      <w:rFonts w:eastAsiaTheme="minorHAnsi"/>
    </w:rPr>
  </w:style>
  <w:style w:type="paragraph" w:customStyle="1" w:styleId="870BEFFCC3B642C78FEA645A0747F58322">
    <w:name w:val="870BEFFCC3B642C78FEA645A0747F58322"/>
    <w:rsid w:val="00DA4AB6"/>
    <w:rPr>
      <w:rFonts w:eastAsiaTheme="minorHAnsi"/>
    </w:rPr>
  </w:style>
  <w:style w:type="paragraph" w:customStyle="1" w:styleId="D25EBF3348E64190B8E14A5A47F07FE331">
    <w:name w:val="D25EBF3348E64190B8E14A5A47F07FE331"/>
    <w:rsid w:val="00DA4AB6"/>
    <w:rPr>
      <w:rFonts w:eastAsiaTheme="minorHAnsi"/>
    </w:rPr>
  </w:style>
  <w:style w:type="paragraph" w:customStyle="1" w:styleId="CE3523751DEF45EF8055CF488B99938F22">
    <w:name w:val="CE3523751DEF45EF8055CF488B99938F22"/>
    <w:rsid w:val="00DA4AB6"/>
    <w:rPr>
      <w:rFonts w:eastAsiaTheme="minorHAnsi"/>
    </w:rPr>
  </w:style>
  <w:style w:type="paragraph" w:customStyle="1" w:styleId="4FCEB8C1B19B4D3CA5994FD5F677EA1122">
    <w:name w:val="4FCEB8C1B19B4D3CA5994FD5F677EA1122"/>
    <w:rsid w:val="00DA4AB6"/>
    <w:rPr>
      <w:rFonts w:eastAsiaTheme="minorHAnsi"/>
    </w:rPr>
  </w:style>
  <w:style w:type="paragraph" w:customStyle="1" w:styleId="E0180A9095C546B58FBDD022B7FFC7B49">
    <w:name w:val="E0180A9095C546B58FBDD022B7FFC7B49"/>
    <w:rsid w:val="00DA4AB6"/>
    <w:rPr>
      <w:rFonts w:eastAsiaTheme="minorHAnsi"/>
    </w:rPr>
  </w:style>
  <w:style w:type="paragraph" w:customStyle="1" w:styleId="37215424892243BB8D23CF00475C56456">
    <w:name w:val="37215424892243BB8D23CF00475C56456"/>
    <w:rsid w:val="00DA4AB6"/>
    <w:rPr>
      <w:rFonts w:eastAsiaTheme="minorHAnsi"/>
    </w:rPr>
  </w:style>
  <w:style w:type="paragraph" w:customStyle="1" w:styleId="981A0863E74A4E608D44C76DDF9474846">
    <w:name w:val="981A0863E74A4E608D44C76DDF9474846"/>
    <w:rsid w:val="00DA4AB6"/>
    <w:rPr>
      <w:rFonts w:eastAsiaTheme="minorHAnsi"/>
    </w:rPr>
  </w:style>
  <w:style w:type="paragraph" w:customStyle="1" w:styleId="673AF45D2FCF427381FE7B91842365266">
    <w:name w:val="673AF45D2FCF427381FE7B91842365266"/>
    <w:rsid w:val="00DA4AB6"/>
    <w:rPr>
      <w:rFonts w:eastAsiaTheme="minorHAnsi"/>
    </w:rPr>
  </w:style>
  <w:style w:type="paragraph" w:customStyle="1" w:styleId="E000EBE94CA4432A9B7A8B38341AEDD36">
    <w:name w:val="E000EBE94CA4432A9B7A8B38341AEDD36"/>
    <w:rsid w:val="00DA4AB6"/>
    <w:rPr>
      <w:rFonts w:eastAsiaTheme="minorHAnsi"/>
    </w:rPr>
  </w:style>
  <w:style w:type="paragraph" w:customStyle="1" w:styleId="2FE13996861D4BB3BBC6188C145C8CDA6">
    <w:name w:val="2FE13996861D4BB3BBC6188C145C8CDA6"/>
    <w:rsid w:val="00DA4AB6"/>
    <w:rPr>
      <w:rFonts w:eastAsiaTheme="minorHAnsi"/>
    </w:rPr>
  </w:style>
  <w:style w:type="paragraph" w:customStyle="1" w:styleId="040006BA282A49C2829150EA45707C9F6">
    <w:name w:val="040006BA282A49C2829150EA45707C9F6"/>
    <w:rsid w:val="00DA4AB6"/>
    <w:rPr>
      <w:rFonts w:eastAsiaTheme="minorHAnsi"/>
    </w:rPr>
  </w:style>
  <w:style w:type="paragraph" w:customStyle="1" w:styleId="F389D4E13BA946B9B3FAFD79180FA6956">
    <w:name w:val="F389D4E13BA946B9B3FAFD79180FA6956"/>
    <w:rsid w:val="00DA4AB6"/>
    <w:rPr>
      <w:rFonts w:eastAsiaTheme="minorHAnsi"/>
    </w:rPr>
  </w:style>
  <w:style w:type="paragraph" w:customStyle="1" w:styleId="060FBED8B1584224BA07C2B799D3F0306">
    <w:name w:val="060FBED8B1584224BA07C2B799D3F0306"/>
    <w:rsid w:val="00DA4AB6"/>
    <w:rPr>
      <w:rFonts w:eastAsiaTheme="minorHAnsi"/>
    </w:rPr>
  </w:style>
  <w:style w:type="paragraph" w:customStyle="1" w:styleId="6305F92F00A04F6EAC744B586BF3EE1C6">
    <w:name w:val="6305F92F00A04F6EAC744B586BF3EE1C6"/>
    <w:rsid w:val="00DA4AB6"/>
    <w:rPr>
      <w:rFonts w:eastAsiaTheme="minorHAnsi"/>
    </w:rPr>
  </w:style>
  <w:style w:type="paragraph" w:customStyle="1" w:styleId="BA83BF8FE7684E2088D2B348329987246">
    <w:name w:val="BA83BF8FE7684E2088D2B348329987246"/>
    <w:rsid w:val="00DA4AB6"/>
    <w:rPr>
      <w:rFonts w:eastAsiaTheme="minorHAnsi"/>
    </w:rPr>
  </w:style>
  <w:style w:type="paragraph" w:customStyle="1" w:styleId="211978D44D5F4F128F2985F73413A7DE8">
    <w:name w:val="211978D44D5F4F128F2985F73413A7DE8"/>
    <w:rsid w:val="00DA4AB6"/>
    <w:rPr>
      <w:rFonts w:eastAsiaTheme="minorHAnsi"/>
    </w:rPr>
  </w:style>
  <w:style w:type="paragraph" w:customStyle="1" w:styleId="034ACF45B5084373A5FE7803530390158">
    <w:name w:val="034ACF45B5084373A5FE7803530390158"/>
    <w:rsid w:val="00DA4AB6"/>
    <w:rPr>
      <w:rFonts w:eastAsiaTheme="minorHAnsi"/>
    </w:rPr>
  </w:style>
  <w:style w:type="paragraph" w:customStyle="1" w:styleId="71AF662016E6445A814B7D10F2431E8E7">
    <w:name w:val="71AF662016E6445A814B7D10F2431E8E7"/>
    <w:rsid w:val="00DA4AB6"/>
    <w:rPr>
      <w:rFonts w:eastAsiaTheme="minorHAnsi"/>
    </w:rPr>
  </w:style>
  <w:style w:type="paragraph" w:customStyle="1" w:styleId="6E2DE52977ED46E389CD2B978F86C8F17">
    <w:name w:val="6E2DE52977ED46E389CD2B978F86C8F17"/>
    <w:rsid w:val="00DA4AB6"/>
    <w:rPr>
      <w:rFonts w:eastAsiaTheme="minorHAnsi"/>
    </w:rPr>
  </w:style>
  <w:style w:type="paragraph" w:customStyle="1" w:styleId="BF8F6FBCCD1F47B2A0DF0D8FE2AF7D5D7">
    <w:name w:val="BF8F6FBCCD1F47B2A0DF0D8FE2AF7D5D7"/>
    <w:rsid w:val="00DA4AB6"/>
    <w:rPr>
      <w:rFonts w:eastAsiaTheme="minorHAnsi"/>
    </w:rPr>
  </w:style>
  <w:style w:type="paragraph" w:customStyle="1" w:styleId="D06E72B95B1D4738954F911B7736E5F77">
    <w:name w:val="D06E72B95B1D4738954F911B7736E5F77"/>
    <w:rsid w:val="00DA4AB6"/>
    <w:rPr>
      <w:rFonts w:eastAsiaTheme="minorHAnsi"/>
    </w:rPr>
  </w:style>
  <w:style w:type="paragraph" w:customStyle="1" w:styleId="9711C8D4C9244C4F9925BD375326931A7">
    <w:name w:val="9711C8D4C9244C4F9925BD375326931A7"/>
    <w:rsid w:val="00DA4AB6"/>
    <w:rPr>
      <w:rFonts w:eastAsiaTheme="minorHAnsi"/>
    </w:rPr>
  </w:style>
  <w:style w:type="paragraph" w:customStyle="1" w:styleId="858B59822C844868BB6BB999F58979E37">
    <w:name w:val="858B59822C844868BB6BB999F58979E37"/>
    <w:rsid w:val="00DA4AB6"/>
    <w:rPr>
      <w:rFonts w:eastAsiaTheme="minorHAnsi"/>
    </w:rPr>
  </w:style>
  <w:style w:type="paragraph" w:customStyle="1" w:styleId="0DEA178CCF6946CBBCAA7269F14DBC516">
    <w:name w:val="0DEA178CCF6946CBBCAA7269F14DBC516"/>
    <w:rsid w:val="00DA4AB6"/>
    <w:rPr>
      <w:rFonts w:eastAsiaTheme="minorHAnsi"/>
    </w:rPr>
  </w:style>
  <w:style w:type="paragraph" w:customStyle="1" w:styleId="7518F7C88ED04DC6B7E9AFF0E8D888AC6">
    <w:name w:val="7518F7C88ED04DC6B7E9AFF0E8D888AC6"/>
    <w:rsid w:val="00DA4AB6"/>
    <w:rPr>
      <w:rFonts w:eastAsiaTheme="minorHAnsi"/>
    </w:rPr>
  </w:style>
  <w:style w:type="paragraph" w:customStyle="1" w:styleId="6364F3AF19AA46D2B660A38540C10A266">
    <w:name w:val="6364F3AF19AA46D2B660A38540C10A266"/>
    <w:rsid w:val="00DA4AB6"/>
    <w:rPr>
      <w:rFonts w:eastAsiaTheme="minorHAnsi"/>
    </w:rPr>
  </w:style>
  <w:style w:type="paragraph" w:customStyle="1" w:styleId="68A3C0CCD1E348088069E54FA41D46246">
    <w:name w:val="68A3C0CCD1E348088069E54FA41D46246"/>
    <w:rsid w:val="00DA4AB6"/>
    <w:rPr>
      <w:rFonts w:eastAsiaTheme="minorHAnsi"/>
    </w:rPr>
  </w:style>
  <w:style w:type="paragraph" w:customStyle="1" w:styleId="FEF07DF1A3514183845447594B2249F26">
    <w:name w:val="FEF07DF1A3514183845447594B2249F26"/>
    <w:rsid w:val="00DA4AB6"/>
    <w:rPr>
      <w:rFonts w:eastAsiaTheme="minorHAnsi"/>
    </w:rPr>
  </w:style>
  <w:style w:type="paragraph" w:customStyle="1" w:styleId="160EE795319049628271AFC19797BEF26">
    <w:name w:val="160EE795319049628271AFC19797BEF26"/>
    <w:rsid w:val="00DA4AB6"/>
    <w:rPr>
      <w:rFonts w:eastAsiaTheme="minorHAnsi"/>
    </w:rPr>
  </w:style>
  <w:style w:type="paragraph" w:customStyle="1" w:styleId="0AAA861950ED419699AF0118DB9CB6824">
    <w:name w:val="0AAA861950ED419699AF0118DB9CB6824"/>
    <w:rsid w:val="00DA4AB6"/>
    <w:rPr>
      <w:rFonts w:eastAsiaTheme="minorHAnsi"/>
    </w:rPr>
  </w:style>
  <w:style w:type="paragraph" w:customStyle="1" w:styleId="7259CAD0C7DF44A9B5CC8C885AC831AA5">
    <w:name w:val="7259CAD0C7DF44A9B5CC8C885AC831AA5"/>
    <w:rsid w:val="00DA4AB6"/>
    <w:rPr>
      <w:rFonts w:eastAsiaTheme="minorHAnsi"/>
    </w:rPr>
  </w:style>
  <w:style w:type="paragraph" w:customStyle="1" w:styleId="B6618D5CEC244CDBAC05B32FE604FB355">
    <w:name w:val="B6618D5CEC244CDBAC05B32FE604FB355"/>
    <w:rsid w:val="00DA4AB6"/>
    <w:rPr>
      <w:rFonts w:eastAsiaTheme="minorHAnsi"/>
    </w:rPr>
  </w:style>
  <w:style w:type="paragraph" w:customStyle="1" w:styleId="81F7AB1200D4443184D688C3DD4E299B5">
    <w:name w:val="81F7AB1200D4443184D688C3DD4E299B5"/>
    <w:rsid w:val="00DA4AB6"/>
    <w:rPr>
      <w:rFonts w:eastAsiaTheme="minorHAnsi"/>
    </w:rPr>
  </w:style>
  <w:style w:type="paragraph" w:customStyle="1" w:styleId="CB9DD43C40D843B49E043A6551D29D976">
    <w:name w:val="CB9DD43C40D843B49E043A6551D29D976"/>
    <w:rsid w:val="00DA4AB6"/>
    <w:rPr>
      <w:rFonts w:eastAsiaTheme="minorHAnsi"/>
    </w:rPr>
  </w:style>
  <w:style w:type="paragraph" w:customStyle="1" w:styleId="75BEBF9CB9EA44489DBA9F0C419D155A6">
    <w:name w:val="75BEBF9CB9EA44489DBA9F0C419D155A6"/>
    <w:rsid w:val="00DA4AB6"/>
    <w:rPr>
      <w:rFonts w:eastAsiaTheme="minorHAnsi"/>
    </w:rPr>
  </w:style>
  <w:style w:type="paragraph" w:customStyle="1" w:styleId="35EDC17ED9E04293B3442BE2A85F2D9326">
    <w:name w:val="35EDC17ED9E04293B3442BE2A85F2D9326"/>
    <w:rsid w:val="00DA4AB6"/>
    <w:rPr>
      <w:rFonts w:eastAsiaTheme="minorHAnsi"/>
    </w:rPr>
  </w:style>
  <w:style w:type="paragraph" w:customStyle="1" w:styleId="72AD74B7C1A141FCAD5FE4C375E4D91A24">
    <w:name w:val="72AD74B7C1A141FCAD5FE4C375E4D91A24"/>
    <w:rsid w:val="00DA4AB6"/>
    <w:rPr>
      <w:rFonts w:eastAsiaTheme="minorHAnsi"/>
    </w:rPr>
  </w:style>
  <w:style w:type="paragraph" w:customStyle="1" w:styleId="360D774A04BB4EF0AF8D8366FDF268C024">
    <w:name w:val="360D774A04BB4EF0AF8D8366FDF268C024"/>
    <w:rsid w:val="00DA4AB6"/>
    <w:rPr>
      <w:rFonts w:eastAsiaTheme="minorHAnsi"/>
    </w:rPr>
  </w:style>
  <w:style w:type="paragraph" w:customStyle="1" w:styleId="909014DB3A8240F5B0AC4166E9BF4A3A24">
    <w:name w:val="909014DB3A8240F5B0AC4166E9BF4A3A24"/>
    <w:rsid w:val="00DA4AB6"/>
    <w:rPr>
      <w:rFonts w:eastAsiaTheme="minorHAnsi"/>
    </w:rPr>
  </w:style>
  <w:style w:type="paragraph" w:customStyle="1" w:styleId="3EE84526032F4CDBBB315364C848433A24">
    <w:name w:val="3EE84526032F4CDBBB315364C848433A24"/>
    <w:rsid w:val="00DA4AB6"/>
    <w:rPr>
      <w:rFonts w:eastAsiaTheme="minorHAnsi"/>
    </w:rPr>
  </w:style>
  <w:style w:type="paragraph" w:customStyle="1" w:styleId="51071FD46E20464CAD9DEC9DA49603C924">
    <w:name w:val="51071FD46E20464CAD9DEC9DA49603C924"/>
    <w:rsid w:val="00DA4AB6"/>
    <w:rPr>
      <w:rFonts w:eastAsiaTheme="minorHAnsi"/>
    </w:rPr>
  </w:style>
  <w:style w:type="paragraph" w:customStyle="1" w:styleId="96FAD79194BE4185A7DD5780A327D13524">
    <w:name w:val="96FAD79194BE4185A7DD5780A327D13524"/>
    <w:rsid w:val="00DA4AB6"/>
    <w:rPr>
      <w:rFonts w:eastAsiaTheme="minorHAnsi"/>
    </w:rPr>
  </w:style>
  <w:style w:type="paragraph" w:customStyle="1" w:styleId="516E32E9ABD745808B43062A7AE5139B24">
    <w:name w:val="516E32E9ABD745808B43062A7AE5139B24"/>
    <w:rsid w:val="00DA4AB6"/>
    <w:rPr>
      <w:rFonts w:eastAsiaTheme="minorHAnsi"/>
    </w:rPr>
  </w:style>
  <w:style w:type="paragraph" w:customStyle="1" w:styleId="066F03D1C8C64381A3FB65F5D5E156B824">
    <w:name w:val="066F03D1C8C64381A3FB65F5D5E156B824"/>
    <w:rsid w:val="00DA4AB6"/>
    <w:rPr>
      <w:rFonts w:eastAsiaTheme="minorHAnsi"/>
    </w:rPr>
  </w:style>
  <w:style w:type="paragraph" w:customStyle="1" w:styleId="B82E69292CF644A9B032D2C80B2513AA24">
    <w:name w:val="B82E69292CF644A9B032D2C80B2513AA24"/>
    <w:rsid w:val="00DA4AB6"/>
    <w:rPr>
      <w:rFonts w:eastAsiaTheme="minorHAnsi"/>
    </w:rPr>
  </w:style>
  <w:style w:type="paragraph" w:customStyle="1" w:styleId="4204D2ED78A14E5084DAD6A870CAB6D224">
    <w:name w:val="4204D2ED78A14E5084DAD6A870CAB6D224"/>
    <w:rsid w:val="00DA4AB6"/>
    <w:rPr>
      <w:rFonts w:eastAsiaTheme="minorHAnsi"/>
    </w:rPr>
  </w:style>
  <w:style w:type="paragraph" w:customStyle="1" w:styleId="8936B7E6385549CC99D67A3A87E5F7AD24">
    <w:name w:val="8936B7E6385549CC99D67A3A87E5F7AD24"/>
    <w:rsid w:val="00DA4AB6"/>
    <w:rPr>
      <w:rFonts w:eastAsiaTheme="minorHAnsi"/>
    </w:rPr>
  </w:style>
  <w:style w:type="paragraph" w:customStyle="1" w:styleId="51FBF4C24B0A4B6080795690E50F199F24">
    <w:name w:val="51FBF4C24B0A4B6080795690E50F199F24"/>
    <w:rsid w:val="00DA4AB6"/>
    <w:rPr>
      <w:rFonts w:eastAsiaTheme="minorHAnsi"/>
    </w:rPr>
  </w:style>
  <w:style w:type="paragraph" w:customStyle="1" w:styleId="D17087E9BEBD4D838C31B26E6B03661A24">
    <w:name w:val="D17087E9BEBD4D838C31B26E6B03661A24"/>
    <w:rsid w:val="00DA4AB6"/>
    <w:rPr>
      <w:rFonts w:eastAsiaTheme="minorHAnsi"/>
    </w:rPr>
  </w:style>
  <w:style w:type="paragraph" w:customStyle="1" w:styleId="EBB4A2E1851D440E862AFB12512517FA23">
    <w:name w:val="EBB4A2E1851D440E862AFB12512517FA23"/>
    <w:rsid w:val="00DA4AB6"/>
    <w:rPr>
      <w:rFonts w:eastAsiaTheme="minorHAnsi"/>
    </w:rPr>
  </w:style>
  <w:style w:type="paragraph" w:customStyle="1" w:styleId="A6BC27DD02574FDCB2C49F36477D284C23">
    <w:name w:val="A6BC27DD02574FDCB2C49F36477D284C23"/>
    <w:rsid w:val="00DA4AB6"/>
    <w:rPr>
      <w:rFonts w:eastAsiaTheme="minorHAnsi"/>
    </w:rPr>
  </w:style>
  <w:style w:type="paragraph" w:customStyle="1" w:styleId="FB9F4399B603420789C5022AA033E2AD23">
    <w:name w:val="FB9F4399B603420789C5022AA033E2AD23"/>
    <w:rsid w:val="00DA4AB6"/>
    <w:rPr>
      <w:rFonts w:eastAsiaTheme="minorHAnsi"/>
    </w:rPr>
  </w:style>
  <w:style w:type="paragraph" w:customStyle="1" w:styleId="BA17668F2C0C4BBC9E400D88BF8C514E23">
    <w:name w:val="BA17668F2C0C4BBC9E400D88BF8C514E23"/>
    <w:rsid w:val="00DA4AB6"/>
    <w:rPr>
      <w:rFonts w:eastAsiaTheme="minorHAnsi"/>
    </w:rPr>
  </w:style>
  <w:style w:type="paragraph" w:customStyle="1" w:styleId="0FFADA1424B040728AE2E8C696DCC78023">
    <w:name w:val="0FFADA1424B040728AE2E8C696DCC78023"/>
    <w:rsid w:val="00DA4AB6"/>
    <w:rPr>
      <w:rFonts w:eastAsiaTheme="minorHAnsi"/>
    </w:rPr>
  </w:style>
  <w:style w:type="paragraph" w:customStyle="1" w:styleId="9886C084E5A24524996AEC802552B05023">
    <w:name w:val="9886C084E5A24524996AEC802552B05023"/>
    <w:rsid w:val="00DA4AB6"/>
    <w:rPr>
      <w:rFonts w:eastAsiaTheme="minorHAnsi"/>
    </w:rPr>
  </w:style>
  <w:style w:type="paragraph" w:customStyle="1" w:styleId="4FAC341B90414244BC515AD1E14E583323">
    <w:name w:val="4FAC341B90414244BC515AD1E14E583323"/>
    <w:rsid w:val="00DA4AB6"/>
    <w:rPr>
      <w:rFonts w:eastAsiaTheme="minorHAnsi"/>
    </w:rPr>
  </w:style>
  <w:style w:type="paragraph" w:customStyle="1" w:styleId="1ED241BEB7E94C04ABA45FFAF7F88F4923">
    <w:name w:val="1ED241BEB7E94C04ABA45FFAF7F88F4923"/>
    <w:rsid w:val="00DA4AB6"/>
    <w:rPr>
      <w:rFonts w:eastAsiaTheme="minorHAnsi"/>
    </w:rPr>
  </w:style>
  <w:style w:type="paragraph" w:customStyle="1" w:styleId="7606733397394EBFAAD248CC4A9A5BA523">
    <w:name w:val="7606733397394EBFAAD248CC4A9A5BA523"/>
    <w:rsid w:val="00DA4AB6"/>
    <w:rPr>
      <w:rFonts w:eastAsiaTheme="minorHAnsi"/>
    </w:rPr>
  </w:style>
  <w:style w:type="paragraph" w:customStyle="1" w:styleId="870BEFFCC3B642C78FEA645A0747F58323">
    <w:name w:val="870BEFFCC3B642C78FEA645A0747F58323"/>
    <w:rsid w:val="00DA4AB6"/>
    <w:rPr>
      <w:rFonts w:eastAsiaTheme="minorHAnsi"/>
    </w:rPr>
  </w:style>
  <w:style w:type="paragraph" w:customStyle="1" w:styleId="D25EBF3348E64190B8E14A5A47F07FE332">
    <w:name w:val="D25EBF3348E64190B8E14A5A47F07FE332"/>
    <w:rsid w:val="00DA4AB6"/>
    <w:rPr>
      <w:rFonts w:eastAsiaTheme="minorHAnsi"/>
    </w:rPr>
  </w:style>
  <w:style w:type="paragraph" w:customStyle="1" w:styleId="CE3523751DEF45EF8055CF488B99938F23">
    <w:name w:val="CE3523751DEF45EF8055CF488B99938F23"/>
    <w:rsid w:val="00DA4AB6"/>
    <w:rPr>
      <w:rFonts w:eastAsiaTheme="minorHAnsi"/>
    </w:rPr>
  </w:style>
  <w:style w:type="paragraph" w:customStyle="1" w:styleId="4FCEB8C1B19B4D3CA5994FD5F677EA1123">
    <w:name w:val="4FCEB8C1B19B4D3CA5994FD5F677EA1123"/>
    <w:rsid w:val="00DA4AB6"/>
    <w:rPr>
      <w:rFonts w:eastAsiaTheme="minorHAnsi"/>
    </w:rPr>
  </w:style>
  <w:style w:type="paragraph" w:customStyle="1" w:styleId="8A890B0F0E1E48D6A3BA072DF886C7B91">
    <w:name w:val="8A890B0F0E1E48D6A3BA072DF886C7B91"/>
    <w:rsid w:val="00DA4AB6"/>
    <w:rPr>
      <w:rFonts w:eastAsiaTheme="minorHAnsi"/>
    </w:rPr>
  </w:style>
  <w:style w:type="paragraph" w:customStyle="1" w:styleId="E0180A9095C546B58FBDD022B7FFC7B410">
    <w:name w:val="E0180A9095C546B58FBDD022B7FFC7B410"/>
    <w:rsid w:val="00DA4AB6"/>
    <w:rPr>
      <w:rFonts w:eastAsiaTheme="minorHAnsi"/>
    </w:rPr>
  </w:style>
  <w:style w:type="paragraph" w:customStyle="1" w:styleId="ED1BEF427F5843549081E9BAF4A53B4A">
    <w:name w:val="ED1BEF427F5843549081E9BAF4A53B4A"/>
    <w:rsid w:val="00DA4AB6"/>
    <w:rPr>
      <w:rFonts w:eastAsiaTheme="minorHAnsi"/>
    </w:rPr>
  </w:style>
  <w:style w:type="paragraph" w:customStyle="1" w:styleId="37215424892243BB8D23CF00475C56457">
    <w:name w:val="37215424892243BB8D23CF00475C56457"/>
    <w:rsid w:val="00DA4AB6"/>
    <w:rPr>
      <w:rFonts w:eastAsiaTheme="minorHAnsi"/>
    </w:rPr>
  </w:style>
  <w:style w:type="paragraph" w:customStyle="1" w:styleId="51CA809F472446FC99D3B889A87A1B16">
    <w:name w:val="51CA809F472446FC99D3B889A87A1B16"/>
    <w:rsid w:val="00DA4AB6"/>
    <w:rPr>
      <w:rFonts w:eastAsiaTheme="minorHAnsi"/>
    </w:rPr>
  </w:style>
  <w:style w:type="paragraph" w:customStyle="1" w:styleId="981A0863E74A4E608D44C76DDF9474847">
    <w:name w:val="981A0863E74A4E608D44C76DDF9474847"/>
    <w:rsid w:val="00DA4AB6"/>
    <w:rPr>
      <w:rFonts w:eastAsiaTheme="minorHAnsi"/>
    </w:rPr>
  </w:style>
  <w:style w:type="paragraph" w:customStyle="1" w:styleId="673AF45D2FCF427381FE7B91842365267">
    <w:name w:val="673AF45D2FCF427381FE7B91842365267"/>
    <w:rsid w:val="00DA4AB6"/>
    <w:rPr>
      <w:rFonts w:eastAsiaTheme="minorHAnsi"/>
    </w:rPr>
  </w:style>
  <w:style w:type="paragraph" w:customStyle="1" w:styleId="E000EBE94CA4432A9B7A8B38341AEDD37">
    <w:name w:val="E000EBE94CA4432A9B7A8B38341AEDD37"/>
    <w:rsid w:val="00DA4AB6"/>
    <w:rPr>
      <w:rFonts w:eastAsiaTheme="minorHAnsi"/>
    </w:rPr>
  </w:style>
  <w:style w:type="paragraph" w:customStyle="1" w:styleId="2FE13996861D4BB3BBC6188C145C8CDA7">
    <w:name w:val="2FE13996861D4BB3BBC6188C145C8CDA7"/>
    <w:rsid w:val="00DA4AB6"/>
    <w:rPr>
      <w:rFonts w:eastAsiaTheme="minorHAnsi"/>
    </w:rPr>
  </w:style>
  <w:style w:type="paragraph" w:customStyle="1" w:styleId="040006BA282A49C2829150EA45707C9F7">
    <w:name w:val="040006BA282A49C2829150EA45707C9F7"/>
    <w:rsid w:val="00DA4AB6"/>
    <w:rPr>
      <w:rFonts w:eastAsiaTheme="minorHAnsi"/>
    </w:rPr>
  </w:style>
  <w:style w:type="paragraph" w:customStyle="1" w:styleId="F389D4E13BA946B9B3FAFD79180FA6957">
    <w:name w:val="F389D4E13BA946B9B3FAFD79180FA6957"/>
    <w:rsid w:val="00DA4AB6"/>
    <w:rPr>
      <w:rFonts w:eastAsiaTheme="minorHAnsi"/>
    </w:rPr>
  </w:style>
  <w:style w:type="paragraph" w:customStyle="1" w:styleId="060FBED8B1584224BA07C2B799D3F0307">
    <w:name w:val="060FBED8B1584224BA07C2B799D3F0307"/>
    <w:rsid w:val="00DA4AB6"/>
    <w:rPr>
      <w:rFonts w:eastAsiaTheme="minorHAnsi"/>
    </w:rPr>
  </w:style>
  <w:style w:type="paragraph" w:customStyle="1" w:styleId="6305F92F00A04F6EAC744B586BF3EE1C7">
    <w:name w:val="6305F92F00A04F6EAC744B586BF3EE1C7"/>
    <w:rsid w:val="00DA4AB6"/>
    <w:rPr>
      <w:rFonts w:eastAsiaTheme="minorHAnsi"/>
    </w:rPr>
  </w:style>
  <w:style w:type="paragraph" w:customStyle="1" w:styleId="BA83BF8FE7684E2088D2B348329987247">
    <w:name w:val="BA83BF8FE7684E2088D2B348329987247"/>
    <w:rsid w:val="00DA4AB6"/>
    <w:rPr>
      <w:rFonts w:eastAsiaTheme="minorHAnsi"/>
    </w:rPr>
  </w:style>
  <w:style w:type="paragraph" w:customStyle="1" w:styleId="211978D44D5F4F128F2985F73413A7DE9">
    <w:name w:val="211978D44D5F4F128F2985F73413A7DE9"/>
    <w:rsid w:val="00DA4AB6"/>
    <w:rPr>
      <w:rFonts w:eastAsiaTheme="minorHAnsi"/>
    </w:rPr>
  </w:style>
  <w:style w:type="paragraph" w:customStyle="1" w:styleId="034ACF45B5084373A5FE7803530390159">
    <w:name w:val="034ACF45B5084373A5FE7803530390159"/>
    <w:rsid w:val="00DA4AB6"/>
    <w:rPr>
      <w:rFonts w:eastAsiaTheme="minorHAnsi"/>
    </w:rPr>
  </w:style>
  <w:style w:type="paragraph" w:customStyle="1" w:styleId="71AF662016E6445A814B7D10F2431E8E8">
    <w:name w:val="71AF662016E6445A814B7D10F2431E8E8"/>
    <w:rsid w:val="00DA4AB6"/>
    <w:rPr>
      <w:rFonts w:eastAsiaTheme="minorHAnsi"/>
    </w:rPr>
  </w:style>
  <w:style w:type="paragraph" w:customStyle="1" w:styleId="6E2DE52977ED46E389CD2B978F86C8F18">
    <w:name w:val="6E2DE52977ED46E389CD2B978F86C8F18"/>
    <w:rsid w:val="00DA4AB6"/>
    <w:rPr>
      <w:rFonts w:eastAsiaTheme="minorHAnsi"/>
    </w:rPr>
  </w:style>
  <w:style w:type="paragraph" w:customStyle="1" w:styleId="BF8F6FBCCD1F47B2A0DF0D8FE2AF7D5D8">
    <w:name w:val="BF8F6FBCCD1F47B2A0DF0D8FE2AF7D5D8"/>
    <w:rsid w:val="00DA4AB6"/>
    <w:rPr>
      <w:rFonts w:eastAsiaTheme="minorHAnsi"/>
    </w:rPr>
  </w:style>
  <w:style w:type="paragraph" w:customStyle="1" w:styleId="D06E72B95B1D4738954F911B7736E5F78">
    <w:name w:val="D06E72B95B1D4738954F911B7736E5F78"/>
    <w:rsid w:val="00DA4AB6"/>
    <w:rPr>
      <w:rFonts w:eastAsiaTheme="minorHAnsi"/>
    </w:rPr>
  </w:style>
  <w:style w:type="paragraph" w:customStyle="1" w:styleId="9711C8D4C9244C4F9925BD375326931A8">
    <w:name w:val="9711C8D4C9244C4F9925BD375326931A8"/>
    <w:rsid w:val="00DA4AB6"/>
    <w:rPr>
      <w:rFonts w:eastAsiaTheme="minorHAnsi"/>
    </w:rPr>
  </w:style>
  <w:style w:type="paragraph" w:customStyle="1" w:styleId="858B59822C844868BB6BB999F58979E38">
    <w:name w:val="858B59822C844868BB6BB999F58979E38"/>
    <w:rsid w:val="00DA4AB6"/>
    <w:rPr>
      <w:rFonts w:eastAsiaTheme="minorHAnsi"/>
    </w:rPr>
  </w:style>
  <w:style w:type="paragraph" w:customStyle="1" w:styleId="0DEA178CCF6946CBBCAA7269F14DBC517">
    <w:name w:val="0DEA178CCF6946CBBCAA7269F14DBC517"/>
    <w:rsid w:val="00DA4AB6"/>
    <w:rPr>
      <w:rFonts w:eastAsiaTheme="minorHAnsi"/>
    </w:rPr>
  </w:style>
  <w:style w:type="paragraph" w:customStyle="1" w:styleId="7518F7C88ED04DC6B7E9AFF0E8D888AC7">
    <w:name w:val="7518F7C88ED04DC6B7E9AFF0E8D888AC7"/>
    <w:rsid w:val="00DA4AB6"/>
    <w:rPr>
      <w:rFonts w:eastAsiaTheme="minorHAnsi"/>
    </w:rPr>
  </w:style>
  <w:style w:type="paragraph" w:customStyle="1" w:styleId="6364F3AF19AA46D2B660A38540C10A267">
    <w:name w:val="6364F3AF19AA46D2B660A38540C10A267"/>
    <w:rsid w:val="00DA4AB6"/>
    <w:rPr>
      <w:rFonts w:eastAsiaTheme="minorHAnsi"/>
    </w:rPr>
  </w:style>
  <w:style w:type="paragraph" w:customStyle="1" w:styleId="68A3C0CCD1E348088069E54FA41D46247">
    <w:name w:val="68A3C0CCD1E348088069E54FA41D46247"/>
    <w:rsid w:val="00DA4AB6"/>
    <w:rPr>
      <w:rFonts w:eastAsiaTheme="minorHAnsi"/>
    </w:rPr>
  </w:style>
  <w:style w:type="paragraph" w:customStyle="1" w:styleId="FEF07DF1A3514183845447594B2249F27">
    <w:name w:val="FEF07DF1A3514183845447594B2249F27"/>
    <w:rsid w:val="00DA4AB6"/>
    <w:rPr>
      <w:rFonts w:eastAsiaTheme="minorHAnsi"/>
    </w:rPr>
  </w:style>
  <w:style w:type="paragraph" w:customStyle="1" w:styleId="160EE795319049628271AFC19797BEF27">
    <w:name w:val="160EE795319049628271AFC19797BEF27"/>
    <w:rsid w:val="00DA4AB6"/>
    <w:rPr>
      <w:rFonts w:eastAsiaTheme="minorHAnsi"/>
    </w:rPr>
  </w:style>
  <w:style w:type="paragraph" w:customStyle="1" w:styleId="0AAA861950ED419699AF0118DB9CB6825">
    <w:name w:val="0AAA861950ED419699AF0118DB9CB6825"/>
    <w:rsid w:val="00DA4AB6"/>
    <w:rPr>
      <w:rFonts w:eastAsiaTheme="minorHAnsi"/>
    </w:rPr>
  </w:style>
  <w:style w:type="paragraph" w:customStyle="1" w:styleId="7259CAD0C7DF44A9B5CC8C885AC831AA6">
    <w:name w:val="7259CAD0C7DF44A9B5CC8C885AC831AA6"/>
    <w:rsid w:val="00DA4AB6"/>
    <w:rPr>
      <w:rFonts w:eastAsiaTheme="minorHAnsi"/>
    </w:rPr>
  </w:style>
  <w:style w:type="paragraph" w:customStyle="1" w:styleId="B6618D5CEC244CDBAC05B32FE604FB356">
    <w:name w:val="B6618D5CEC244CDBAC05B32FE604FB356"/>
    <w:rsid w:val="00DA4AB6"/>
    <w:rPr>
      <w:rFonts w:eastAsiaTheme="minorHAnsi"/>
    </w:rPr>
  </w:style>
  <w:style w:type="paragraph" w:customStyle="1" w:styleId="81F7AB1200D4443184D688C3DD4E299B6">
    <w:name w:val="81F7AB1200D4443184D688C3DD4E299B6"/>
    <w:rsid w:val="00DA4AB6"/>
    <w:rPr>
      <w:rFonts w:eastAsiaTheme="minorHAnsi"/>
    </w:rPr>
  </w:style>
  <w:style w:type="paragraph" w:customStyle="1" w:styleId="CB9DD43C40D843B49E043A6551D29D977">
    <w:name w:val="CB9DD43C40D843B49E043A6551D29D977"/>
    <w:rsid w:val="00DA4AB6"/>
    <w:rPr>
      <w:rFonts w:eastAsiaTheme="minorHAnsi"/>
    </w:rPr>
  </w:style>
  <w:style w:type="paragraph" w:customStyle="1" w:styleId="75BEBF9CB9EA44489DBA9F0C419D155A7">
    <w:name w:val="75BEBF9CB9EA44489DBA9F0C419D155A7"/>
    <w:rsid w:val="00DA4AB6"/>
    <w:rPr>
      <w:rFonts w:eastAsiaTheme="minorHAnsi"/>
    </w:rPr>
  </w:style>
  <w:style w:type="paragraph" w:customStyle="1" w:styleId="B0E8EB755A2D45918191520430031604">
    <w:name w:val="B0E8EB755A2D45918191520430031604"/>
    <w:rsid w:val="002B2ADD"/>
  </w:style>
  <w:style w:type="paragraph" w:customStyle="1" w:styleId="BD18EF534D494376B8FD56B8B07F578F">
    <w:name w:val="BD18EF534D494376B8FD56B8B07F578F"/>
    <w:rsid w:val="002B2ADD"/>
  </w:style>
  <w:style w:type="paragraph" w:customStyle="1" w:styleId="11346B302CE642668B7BBF8C058F3C6A">
    <w:name w:val="11346B302CE642668B7BBF8C058F3C6A"/>
    <w:rsid w:val="002B2ADD"/>
  </w:style>
  <w:style w:type="paragraph" w:customStyle="1" w:styleId="57EE5D1B6C644F2BA1EE5153B77A18FA">
    <w:name w:val="57EE5D1B6C644F2BA1EE5153B77A18FA"/>
    <w:rsid w:val="002B2ADD"/>
  </w:style>
  <w:style w:type="paragraph" w:customStyle="1" w:styleId="D44FCA3B189049ABAC247CC72517920A">
    <w:name w:val="D44FCA3B189049ABAC247CC72517920A"/>
    <w:rsid w:val="002B2ADD"/>
  </w:style>
  <w:style w:type="paragraph" w:customStyle="1" w:styleId="5B1602CB87F54C60A4DE6C365FFA28A0">
    <w:name w:val="5B1602CB87F54C60A4DE6C365FFA28A0"/>
    <w:rsid w:val="002B2ADD"/>
  </w:style>
  <w:style w:type="paragraph" w:customStyle="1" w:styleId="1E57DFAE3C5B4305A3D3FD2A457D20E3">
    <w:name w:val="1E57DFAE3C5B4305A3D3FD2A457D20E3"/>
    <w:rsid w:val="002B2ADD"/>
  </w:style>
  <w:style w:type="paragraph" w:customStyle="1" w:styleId="CD9FD36962FA4E49B6F3FF8C40BB0862">
    <w:name w:val="CD9FD36962FA4E49B6F3FF8C40BB0862"/>
    <w:rsid w:val="002B2ADD"/>
  </w:style>
  <w:style w:type="paragraph" w:customStyle="1" w:styleId="3A7347DFBC4D4F2097C92123B4A2A29D">
    <w:name w:val="3A7347DFBC4D4F2097C92123B4A2A29D"/>
    <w:rsid w:val="004F411E"/>
  </w:style>
  <w:style w:type="paragraph" w:customStyle="1" w:styleId="9477157634574F499FBEE37ADFC089AE">
    <w:name w:val="9477157634574F499FBEE37ADFC089AE"/>
    <w:rsid w:val="004F411E"/>
  </w:style>
  <w:style w:type="paragraph" w:customStyle="1" w:styleId="F5DB4CA6561D4F648E15193F60355956">
    <w:name w:val="F5DB4CA6561D4F648E15193F60355956"/>
    <w:rsid w:val="004F411E"/>
  </w:style>
  <w:style w:type="paragraph" w:customStyle="1" w:styleId="E5892A7D6A35453CBEEA96C03D720773">
    <w:name w:val="E5892A7D6A35453CBEEA96C03D720773"/>
    <w:rsid w:val="004F411E"/>
  </w:style>
  <w:style w:type="paragraph" w:customStyle="1" w:styleId="FB647A1F0A164CD898C867368697B63D">
    <w:name w:val="FB647A1F0A164CD898C867368697B63D"/>
    <w:rsid w:val="008B579A"/>
  </w:style>
  <w:style w:type="paragraph" w:customStyle="1" w:styleId="43EA80811F7040EA8994FDEC901EBFE7">
    <w:name w:val="43EA80811F7040EA8994FDEC901EBFE7"/>
    <w:rsid w:val="008B579A"/>
  </w:style>
  <w:style w:type="paragraph" w:customStyle="1" w:styleId="30542673E279407D80CD3096F317E7B8">
    <w:name w:val="30542673E279407D80CD3096F317E7B8"/>
    <w:rsid w:val="008B579A"/>
  </w:style>
  <w:style w:type="paragraph" w:customStyle="1" w:styleId="7966B2E6B6EB452F9C0B72436A438D02">
    <w:name w:val="7966B2E6B6EB452F9C0B72436A438D02"/>
    <w:rsid w:val="008B579A"/>
  </w:style>
  <w:style w:type="paragraph" w:customStyle="1" w:styleId="35EDC17ED9E04293B3442BE2A85F2D9327">
    <w:name w:val="35EDC17ED9E04293B3442BE2A85F2D9327"/>
    <w:rsid w:val="00BC4CD7"/>
    <w:rPr>
      <w:rFonts w:eastAsiaTheme="minorHAnsi"/>
    </w:rPr>
  </w:style>
  <w:style w:type="paragraph" w:customStyle="1" w:styleId="72AD74B7C1A141FCAD5FE4C375E4D91A25">
    <w:name w:val="72AD74B7C1A141FCAD5FE4C375E4D91A25"/>
    <w:rsid w:val="00BC4CD7"/>
    <w:rPr>
      <w:rFonts w:eastAsiaTheme="minorHAnsi"/>
    </w:rPr>
  </w:style>
  <w:style w:type="paragraph" w:customStyle="1" w:styleId="360D774A04BB4EF0AF8D8366FDF268C025">
    <w:name w:val="360D774A04BB4EF0AF8D8366FDF268C025"/>
    <w:rsid w:val="00BC4CD7"/>
    <w:rPr>
      <w:rFonts w:eastAsiaTheme="minorHAnsi"/>
    </w:rPr>
  </w:style>
  <w:style w:type="paragraph" w:customStyle="1" w:styleId="909014DB3A8240F5B0AC4166E9BF4A3A25">
    <w:name w:val="909014DB3A8240F5B0AC4166E9BF4A3A25"/>
    <w:rsid w:val="00BC4CD7"/>
    <w:rPr>
      <w:rFonts w:eastAsiaTheme="minorHAnsi"/>
    </w:rPr>
  </w:style>
  <w:style w:type="paragraph" w:customStyle="1" w:styleId="3EE84526032F4CDBBB315364C848433A25">
    <w:name w:val="3EE84526032F4CDBBB315364C848433A25"/>
    <w:rsid w:val="00BC4CD7"/>
    <w:rPr>
      <w:rFonts w:eastAsiaTheme="minorHAnsi"/>
    </w:rPr>
  </w:style>
  <w:style w:type="paragraph" w:customStyle="1" w:styleId="35EDC17ED9E04293B3442BE2A85F2D9328">
    <w:name w:val="35EDC17ED9E04293B3442BE2A85F2D9328"/>
    <w:rsid w:val="00BC4CD7"/>
    <w:rPr>
      <w:rFonts w:eastAsiaTheme="minorHAnsi"/>
    </w:rPr>
  </w:style>
  <w:style w:type="paragraph" w:customStyle="1" w:styleId="72AD74B7C1A141FCAD5FE4C375E4D91A26">
    <w:name w:val="72AD74B7C1A141FCAD5FE4C375E4D91A26"/>
    <w:rsid w:val="00BC4CD7"/>
    <w:rPr>
      <w:rFonts w:eastAsiaTheme="minorHAnsi"/>
    </w:rPr>
  </w:style>
  <w:style w:type="paragraph" w:customStyle="1" w:styleId="360D774A04BB4EF0AF8D8366FDF268C026">
    <w:name w:val="360D774A04BB4EF0AF8D8366FDF268C026"/>
    <w:rsid w:val="00BC4CD7"/>
    <w:rPr>
      <w:rFonts w:eastAsiaTheme="minorHAnsi"/>
    </w:rPr>
  </w:style>
  <w:style w:type="paragraph" w:customStyle="1" w:styleId="909014DB3A8240F5B0AC4166E9BF4A3A26">
    <w:name w:val="909014DB3A8240F5B0AC4166E9BF4A3A26"/>
    <w:rsid w:val="00BC4CD7"/>
    <w:rPr>
      <w:rFonts w:eastAsiaTheme="minorHAnsi"/>
    </w:rPr>
  </w:style>
  <w:style w:type="paragraph" w:customStyle="1" w:styleId="3EE84526032F4CDBBB315364C848433A26">
    <w:name w:val="3EE84526032F4CDBBB315364C848433A26"/>
    <w:rsid w:val="00BC4CD7"/>
    <w:rPr>
      <w:rFonts w:eastAsiaTheme="minorHAnsi"/>
    </w:rPr>
  </w:style>
  <w:style w:type="paragraph" w:customStyle="1" w:styleId="35EDC17ED9E04293B3442BE2A85F2D9329">
    <w:name w:val="35EDC17ED9E04293B3442BE2A85F2D9329"/>
    <w:rsid w:val="00BC4CD7"/>
    <w:rPr>
      <w:rFonts w:eastAsiaTheme="minorHAnsi"/>
    </w:rPr>
  </w:style>
  <w:style w:type="paragraph" w:customStyle="1" w:styleId="72AD74B7C1A141FCAD5FE4C375E4D91A27">
    <w:name w:val="72AD74B7C1A141FCAD5FE4C375E4D91A27"/>
    <w:rsid w:val="00BC4CD7"/>
    <w:rPr>
      <w:rFonts w:eastAsiaTheme="minorHAnsi"/>
    </w:rPr>
  </w:style>
  <w:style w:type="paragraph" w:customStyle="1" w:styleId="360D774A04BB4EF0AF8D8366FDF268C027">
    <w:name w:val="360D774A04BB4EF0AF8D8366FDF268C027"/>
    <w:rsid w:val="00BC4CD7"/>
    <w:rPr>
      <w:rFonts w:eastAsiaTheme="minorHAnsi"/>
    </w:rPr>
  </w:style>
  <w:style w:type="paragraph" w:customStyle="1" w:styleId="909014DB3A8240F5B0AC4166E9BF4A3A27">
    <w:name w:val="909014DB3A8240F5B0AC4166E9BF4A3A27"/>
    <w:rsid w:val="00BC4CD7"/>
    <w:rPr>
      <w:rFonts w:eastAsiaTheme="minorHAnsi"/>
    </w:rPr>
  </w:style>
  <w:style w:type="paragraph" w:customStyle="1" w:styleId="3EE84526032F4CDBBB315364C848433A27">
    <w:name w:val="3EE84526032F4CDBBB315364C848433A27"/>
    <w:rsid w:val="00BC4CD7"/>
    <w:rPr>
      <w:rFonts w:eastAsiaTheme="minorHAnsi"/>
    </w:rPr>
  </w:style>
  <w:style w:type="paragraph" w:customStyle="1" w:styleId="7966B2E6B6EB452F9C0B72436A438D021">
    <w:name w:val="7966B2E6B6EB452F9C0B72436A438D021"/>
    <w:rsid w:val="00BC4CD7"/>
    <w:rPr>
      <w:rFonts w:eastAsiaTheme="minorHAnsi"/>
    </w:rPr>
  </w:style>
  <w:style w:type="paragraph" w:customStyle="1" w:styleId="51071FD46E20464CAD9DEC9DA49603C925">
    <w:name w:val="51071FD46E20464CAD9DEC9DA49603C925"/>
    <w:rsid w:val="00BC4CD7"/>
    <w:rPr>
      <w:rFonts w:eastAsiaTheme="minorHAnsi"/>
    </w:rPr>
  </w:style>
  <w:style w:type="paragraph" w:customStyle="1" w:styleId="43EA80811F7040EA8994FDEC901EBFE71">
    <w:name w:val="43EA80811F7040EA8994FDEC901EBFE71"/>
    <w:rsid w:val="00BC4CD7"/>
    <w:rPr>
      <w:rFonts w:eastAsiaTheme="minorHAnsi"/>
    </w:rPr>
  </w:style>
  <w:style w:type="paragraph" w:customStyle="1" w:styleId="516E32E9ABD745808B43062A7AE5139B25">
    <w:name w:val="516E32E9ABD745808B43062A7AE5139B25"/>
    <w:rsid w:val="00BC4CD7"/>
    <w:rPr>
      <w:rFonts w:eastAsiaTheme="minorHAnsi"/>
    </w:rPr>
  </w:style>
  <w:style w:type="paragraph" w:customStyle="1" w:styleId="066F03D1C8C64381A3FB65F5D5E156B825">
    <w:name w:val="066F03D1C8C64381A3FB65F5D5E156B825"/>
    <w:rsid w:val="00BC4CD7"/>
    <w:rPr>
      <w:rFonts w:eastAsiaTheme="minorHAnsi"/>
    </w:rPr>
  </w:style>
  <w:style w:type="paragraph" w:customStyle="1" w:styleId="B82E69292CF644A9B032D2C80B2513AA25">
    <w:name w:val="B82E69292CF644A9B032D2C80B2513AA25"/>
    <w:rsid w:val="00BC4CD7"/>
    <w:rPr>
      <w:rFonts w:eastAsiaTheme="minorHAnsi"/>
    </w:rPr>
  </w:style>
  <w:style w:type="paragraph" w:customStyle="1" w:styleId="4204D2ED78A14E5084DAD6A870CAB6D225">
    <w:name w:val="4204D2ED78A14E5084DAD6A870CAB6D225"/>
    <w:rsid w:val="00BC4CD7"/>
    <w:rPr>
      <w:rFonts w:eastAsiaTheme="minorHAnsi"/>
    </w:rPr>
  </w:style>
  <w:style w:type="paragraph" w:customStyle="1" w:styleId="51FBF4C24B0A4B6080795690E50F199F25">
    <w:name w:val="51FBF4C24B0A4B6080795690E50F199F25"/>
    <w:rsid w:val="00BC4CD7"/>
    <w:rPr>
      <w:rFonts w:eastAsiaTheme="minorHAnsi"/>
    </w:rPr>
  </w:style>
  <w:style w:type="paragraph" w:customStyle="1" w:styleId="D17087E9BEBD4D838C31B26E6B03661A25">
    <w:name w:val="D17087E9BEBD4D838C31B26E6B03661A25"/>
    <w:rsid w:val="00BC4CD7"/>
    <w:rPr>
      <w:rFonts w:eastAsiaTheme="minorHAnsi"/>
    </w:rPr>
  </w:style>
  <w:style w:type="paragraph" w:customStyle="1" w:styleId="EBB4A2E1851D440E862AFB12512517FA24">
    <w:name w:val="EBB4A2E1851D440E862AFB12512517FA24"/>
    <w:rsid w:val="00BC4CD7"/>
    <w:rPr>
      <w:rFonts w:eastAsiaTheme="minorHAnsi"/>
    </w:rPr>
  </w:style>
  <w:style w:type="paragraph" w:customStyle="1" w:styleId="A6BC27DD02574FDCB2C49F36477D284C24">
    <w:name w:val="A6BC27DD02574FDCB2C49F36477D284C24"/>
    <w:rsid w:val="00BC4CD7"/>
    <w:rPr>
      <w:rFonts w:eastAsiaTheme="minorHAnsi"/>
    </w:rPr>
  </w:style>
  <w:style w:type="paragraph" w:customStyle="1" w:styleId="FB9F4399B603420789C5022AA033E2AD24">
    <w:name w:val="FB9F4399B603420789C5022AA033E2AD24"/>
    <w:rsid w:val="00BC4CD7"/>
    <w:rPr>
      <w:rFonts w:eastAsiaTheme="minorHAnsi"/>
    </w:rPr>
  </w:style>
  <w:style w:type="paragraph" w:customStyle="1" w:styleId="BA17668F2C0C4BBC9E400D88BF8C514E24">
    <w:name w:val="BA17668F2C0C4BBC9E400D88BF8C514E24"/>
    <w:rsid w:val="00BC4CD7"/>
    <w:rPr>
      <w:rFonts w:eastAsiaTheme="minorHAnsi"/>
    </w:rPr>
  </w:style>
  <w:style w:type="paragraph" w:customStyle="1" w:styleId="0FFADA1424B040728AE2E8C696DCC78024">
    <w:name w:val="0FFADA1424B040728AE2E8C696DCC78024"/>
    <w:rsid w:val="00BC4CD7"/>
    <w:rPr>
      <w:rFonts w:eastAsiaTheme="minorHAnsi"/>
    </w:rPr>
  </w:style>
  <w:style w:type="paragraph" w:customStyle="1" w:styleId="9886C084E5A24524996AEC802552B05024">
    <w:name w:val="9886C084E5A24524996AEC802552B05024"/>
    <w:rsid w:val="00BC4CD7"/>
    <w:rPr>
      <w:rFonts w:eastAsiaTheme="minorHAnsi"/>
    </w:rPr>
  </w:style>
  <w:style w:type="paragraph" w:customStyle="1" w:styleId="4FAC341B90414244BC515AD1E14E583324">
    <w:name w:val="4FAC341B90414244BC515AD1E14E583324"/>
    <w:rsid w:val="00BC4CD7"/>
    <w:rPr>
      <w:rFonts w:eastAsiaTheme="minorHAnsi"/>
    </w:rPr>
  </w:style>
  <w:style w:type="paragraph" w:customStyle="1" w:styleId="1ED241BEB7E94C04ABA45FFAF7F88F4924">
    <w:name w:val="1ED241BEB7E94C04ABA45FFAF7F88F4924"/>
    <w:rsid w:val="00BC4CD7"/>
    <w:rPr>
      <w:rFonts w:eastAsiaTheme="minorHAnsi"/>
    </w:rPr>
  </w:style>
  <w:style w:type="paragraph" w:customStyle="1" w:styleId="7606733397394EBFAAD248CC4A9A5BA524">
    <w:name w:val="7606733397394EBFAAD248CC4A9A5BA524"/>
    <w:rsid w:val="00BC4CD7"/>
    <w:rPr>
      <w:rFonts w:eastAsiaTheme="minorHAnsi"/>
    </w:rPr>
  </w:style>
  <w:style w:type="paragraph" w:customStyle="1" w:styleId="870BEFFCC3B642C78FEA645A0747F58324">
    <w:name w:val="870BEFFCC3B642C78FEA645A0747F58324"/>
    <w:rsid w:val="00BC4CD7"/>
    <w:rPr>
      <w:rFonts w:eastAsiaTheme="minorHAnsi"/>
    </w:rPr>
  </w:style>
  <w:style w:type="paragraph" w:customStyle="1" w:styleId="D25EBF3348E64190B8E14A5A47F07FE333">
    <w:name w:val="D25EBF3348E64190B8E14A5A47F07FE333"/>
    <w:rsid w:val="00BC4CD7"/>
    <w:rPr>
      <w:rFonts w:eastAsiaTheme="minorHAnsi"/>
    </w:rPr>
  </w:style>
  <w:style w:type="paragraph" w:customStyle="1" w:styleId="CE3523751DEF45EF8055CF488B99938F24">
    <w:name w:val="CE3523751DEF45EF8055CF488B99938F24"/>
    <w:rsid w:val="00BC4CD7"/>
    <w:rPr>
      <w:rFonts w:eastAsiaTheme="minorHAnsi"/>
    </w:rPr>
  </w:style>
  <w:style w:type="paragraph" w:customStyle="1" w:styleId="4FCEB8C1B19B4D3CA5994FD5F677EA1124">
    <w:name w:val="4FCEB8C1B19B4D3CA5994FD5F677EA1124"/>
    <w:rsid w:val="00BC4CD7"/>
    <w:rPr>
      <w:rFonts w:eastAsiaTheme="minorHAnsi"/>
    </w:rPr>
  </w:style>
  <w:style w:type="paragraph" w:customStyle="1" w:styleId="8A890B0F0E1E48D6A3BA072DF886C7B92">
    <w:name w:val="8A890B0F0E1E48D6A3BA072DF886C7B92"/>
    <w:rsid w:val="00BC4CD7"/>
    <w:rPr>
      <w:rFonts w:eastAsiaTheme="minorHAnsi"/>
    </w:rPr>
  </w:style>
  <w:style w:type="paragraph" w:customStyle="1" w:styleId="E0180A9095C546B58FBDD022B7FFC7B411">
    <w:name w:val="E0180A9095C546B58FBDD022B7FFC7B411"/>
    <w:rsid w:val="00BC4CD7"/>
    <w:rPr>
      <w:rFonts w:eastAsiaTheme="minorHAnsi"/>
    </w:rPr>
  </w:style>
  <w:style w:type="paragraph" w:customStyle="1" w:styleId="ED1BEF427F5843549081E9BAF4A53B4A1">
    <w:name w:val="ED1BEF427F5843549081E9BAF4A53B4A1"/>
    <w:rsid w:val="00BC4CD7"/>
    <w:rPr>
      <w:rFonts w:eastAsiaTheme="minorHAnsi"/>
    </w:rPr>
  </w:style>
  <w:style w:type="paragraph" w:customStyle="1" w:styleId="37215424892243BB8D23CF00475C56458">
    <w:name w:val="37215424892243BB8D23CF00475C56458"/>
    <w:rsid w:val="00BC4CD7"/>
    <w:rPr>
      <w:rFonts w:eastAsiaTheme="minorHAnsi"/>
    </w:rPr>
  </w:style>
  <w:style w:type="paragraph" w:customStyle="1" w:styleId="51CA809F472446FC99D3B889A87A1B161">
    <w:name w:val="51CA809F472446FC99D3B889A87A1B161"/>
    <w:rsid w:val="00BC4CD7"/>
    <w:rPr>
      <w:rFonts w:eastAsiaTheme="minorHAnsi"/>
    </w:rPr>
  </w:style>
  <w:style w:type="paragraph" w:customStyle="1" w:styleId="981A0863E74A4E608D44C76DDF9474848">
    <w:name w:val="981A0863E74A4E608D44C76DDF9474848"/>
    <w:rsid w:val="00BC4CD7"/>
    <w:rPr>
      <w:rFonts w:eastAsiaTheme="minorHAnsi"/>
    </w:rPr>
  </w:style>
  <w:style w:type="paragraph" w:customStyle="1" w:styleId="673AF45D2FCF427381FE7B91842365268">
    <w:name w:val="673AF45D2FCF427381FE7B91842365268"/>
    <w:rsid w:val="00BC4CD7"/>
    <w:rPr>
      <w:rFonts w:eastAsiaTheme="minorHAnsi"/>
    </w:rPr>
  </w:style>
  <w:style w:type="paragraph" w:customStyle="1" w:styleId="E000EBE94CA4432A9B7A8B38341AEDD38">
    <w:name w:val="E000EBE94CA4432A9B7A8B38341AEDD38"/>
    <w:rsid w:val="00BC4CD7"/>
    <w:rPr>
      <w:rFonts w:eastAsiaTheme="minorHAnsi"/>
    </w:rPr>
  </w:style>
  <w:style w:type="paragraph" w:customStyle="1" w:styleId="2FE13996861D4BB3BBC6188C145C8CDA8">
    <w:name w:val="2FE13996861D4BB3BBC6188C145C8CDA8"/>
    <w:rsid w:val="00BC4CD7"/>
    <w:rPr>
      <w:rFonts w:eastAsiaTheme="minorHAnsi"/>
    </w:rPr>
  </w:style>
  <w:style w:type="paragraph" w:customStyle="1" w:styleId="040006BA282A49C2829150EA45707C9F8">
    <w:name w:val="040006BA282A49C2829150EA45707C9F8"/>
    <w:rsid w:val="00BC4CD7"/>
    <w:rPr>
      <w:rFonts w:eastAsiaTheme="minorHAnsi"/>
    </w:rPr>
  </w:style>
  <w:style w:type="paragraph" w:customStyle="1" w:styleId="F389D4E13BA946B9B3FAFD79180FA6958">
    <w:name w:val="F389D4E13BA946B9B3FAFD79180FA6958"/>
    <w:rsid w:val="00BC4CD7"/>
    <w:rPr>
      <w:rFonts w:eastAsiaTheme="minorHAnsi"/>
    </w:rPr>
  </w:style>
  <w:style w:type="paragraph" w:customStyle="1" w:styleId="060FBED8B1584224BA07C2B799D3F0308">
    <w:name w:val="060FBED8B1584224BA07C2B799D3F0308"/>
    <w:rsid w:val="00BC4CD7"/>
    <w:rPr>
      <w:rFonts w:eastAsiaTheme="minorHAnsi"/>
    </w:rPr>
  </w:style>
  <w:style w:type="paragraph" w:customStyle="1" w:styleId="6305F92F00A04F6EAC744B586BF3EE1C8">
    <w:name w:val="6305F92F00A04F6EAC744B586BF3EE1C8"/>
    <w:rsid w:val="00BC4CD7"/>
    <w:rPr>
      <w:rFonts w:eastAsiaTheme="minorHAnsi"/>
    </w:rPr>
  </w:style>
  <w:style w:type="paragraph" w:customStyle="1" w:styleId="BA83BF8FE7684E2088D2B348329987248">
    <w:name w:val="BA83BF8FE7684E2088D2B348329987248"/>
    <w:rsid w:val="00BC4CD7"/>
    <w:rPr>
      <w:rFonts w:eastAsiaTheme="minorHAnsi"/>
    </w:rPr>
  </w:style>
  <w:style w:type="paragraph" w:customStyle="1" w:styleId="211978D44D5F4F128F2985F73413A7DE10">
    <w:name w:val="211978D44D5F4F128F2985F73413A7DE10"/>
    <w:rsid w:val="00BC4CD7"/>
    <w:rPr>
      <w:rFonts w:eastAsiaTheme="minorHAnsi"/>
    </w:rPr>
  </w:style>
  <w:style w:type="paragraph" w:customStyle="1" w:styleId="034ACF45B5084373A5FE78035303901510">
    <w:name w:val="034ACF45B5084373A5FE78035303901510"/>
    <w:rsid w:val="00BC4CD7"/>
    <w:rPr>
      <w:rFonts w:eastAsiaTheme="minorHAnsi"/>
    </w:rPr>
  </w:style>
  <w:style w:type="paragraph" w:customStyle="1" w:styleId="F5DB4CA6561D4F648E15193F603559561">
    <w:name w:val="F5DB4CA6561D4F648E15193F603559561"/>
    <w:rsid w:val="00BC4CD7"/>
    <w:rPr>
      <w:rFonts w:eastAsiaTheme="minorHAnsi"/>
    </w:rPr>
  </w:style>
  <w:style w:type="paragraph" w:customStyle="1" w:styleId="E5892A7D6A35453CBEEA96C03D7207731">
    <w:name w:val="E5892A7D6A35453CBEEA96C03D7207731"/>
    <w:rsid w:val="00BC4CD7"/>
    <w:rPr>
      <w:rFonts w:eastAsiaTheme="minorHAnsi"/>
    </w:rPr>
  </w:style>
  <w:style w:type="paragraph" w:customStyle="1" w:styleId="71AF662016E6445A814B7D10F2431E8E9">
    <w:name w:val="71AF662016E6445A814B7D10F2431E8E9"/>
    <w:rsid w:val="00BC4CD7"/>
    <w:rPr>
      <w:rFonts w:eastAsiaTheme="minorHAnsi"/>
    </w:rPr>
  </w:style>
  <w:style w:type="paragraph" w:customStyle="1" w:styleId="6E2DE52977ED46E389CD2B978F86C8F19">
    <w:name w:val="6E2DE52977ED46E389CD2B978F86C8F19"/>
    <w:rsid w:val="00BC4CD7"/>
    <w:rPr>
      <w:rFonts w:eastAsiaTheme="minorHAnsi"/>
    </w:rPr>
  </w:style>
  <w:style w:type="paragraph" w:customStyle="1" w:styleId="BF8F6FBCCD1F47B2A0DF0D8FE2AF7D5D9">
    <w:name w:val="BF8F6FBCCD1F47B2A0DF0D8FE2AF7D5D9"/>
    <w:rsid w:val="00BC4CD7"/>
    <w:rPr>
      <w:rFonts w:eastAsiaTheme="minorHAnsi"/>
    </w:rPr>
  </w:style>
  <w:style w:type="paragraph" w:customStyle="1" w:styleId="D06E72B95B1D4738954F911B7736E5F79">
    <w:name w:val="D06E72B95B1D4738954F911B7736E5F79"/>
    <w:rsid w:val="00BC4CD7"/>
    <w:rPr>
      <w:rFonts w:eastAsiaTheme="minorHAnsi"/>
    </w:rPr>
  </w:style>
  <w:style w:type="paragraph" w:customStyle="1" w:styleId="9711C8D4C9244C4F9925BD375326931A9">
    <w:name w:val="9711C8D4C9244C4F9925BD375326931A9"/>
    <w:rsid w:val="00BC4CD7"/>
    <w:rPr>
      <w:rFonts w:eastAsiaTheme="minorHAnsi"/>
    </w:rPr>
  </w:style>
  <w:style w:type="paragraph" w:customStyle="1" w:styleId="858B59822C844868BB6BB999F58979E39">
    <w:name w:val="858B59822C844868BB6BB999F58979E39"/>
    <w:rsid w:val="00BC4CD7"/>
    <w:rPr>
      <w:rFonts w:eastAsiaTheme="minorHAnsi"/>
    </w:rPr>
  </w:style>
  <w:style w:type="paragraph" w:customStyle="1" w:styleId="0DEA178CCF6946CBBCAA7269F14DBC518">
    <w:name w:val="0DEA178CCF6946CBBCAA7269F14DBC518"/>
    <w:rsid w:val="00BC4CD7"/>
    <w:rPr>
      <w:rFonts w:eastAsiaTheme="minorHAnsi"/>
    </w:rPr>
  </w:style>
  <w:style w:type="paragraph" w:customStyle="1" w:styleId="7518F7C88ED04DC6B7E9AFF0E8D888AC8">
    <w:name w:val="7518F7C88ED04DC6B7E9AFF0E8D888AC8"/>
    <w:rsid w:val="00BC4CD7"/>
    <w:rPr>
      <w:rFonts w:eastAsiaTheme="minorHAnsi"/>
    </w:rPr>
  </w:style>
  <w:style w:type="paragraph" w:customStyle="1" w:styleId="6364F3AF19AA46D2B660A38540C10A268">
    <w:name w:val="6364F3AF19AA46D2B660A38540C10A268"/>
    <w:rsid w:val="00BC4CD7"/>
    <w:rPr>
      <w:rFonts w:eastAsiaTheme="minorHAnsi"/>
    </w:rPr>
  </w:style>
  <w:style w:type="paragraph" w:customStyle="1" w:styleId="68A3C0CCD1E348088069E54FA41D46248">
    <w:name w:val="68A3C0CCD1E348088069E54FA41D46248"/>
    <w:rsid w:val="00BC4CD7"/>
    <w:rPr>
      <w:rFonts w:eastAsiaTheme="minorHAnsi"/>
    </w:rPr>
  </w:style>
  <w:style w:type="paragraph" w:customStyle="1" w:styleId="FEF07DF1A3514183845447594B2249F28">
    <w:name w:val="FEF07DF1A3514183845447594B2249F28"/>
    <w:rsid w:val="00BC4CD7"/>
    <w:rPr>
      <w:rFonts w:eastAsiaTheme="minorHAnsi"/>
    </w:rPr>
  </w:style>
  <w:style w:type="paragraph" w:customStyle="1" w:styleId="160EE795319049628271AFC19797BEF28">
    <w:name w:val="160EE795319049628271AFC19797BEF28"/>
    <w:rsid w:val="00BC4CD7"/>
    <w:rPr>
      <w:rFonts w:eastAsiaTheme="minorHAnsi"/>
    </w:rPr>
  </w:style>
  <w:style w:type="paragraph" w:customStyle="1" w:styleId="0AAA861950ED419699AF0118DB9CB6826">
    <w:name w:val="0AAA861950ED419699AF0118DB9CB6826"/>
    <w:rsid w:val="00BC4CD7"/>
    <w:rPr>
      <w:rFonts w:eastAsiaTheme="minorHAnsi"/>
    </w:rPr>
  </w:style>
  <w:style w:type="paragraph" w:customStyle="1" w:styleId="81F7AB1200D4443184D688C3DD4E299B7">
    <w:name w:val="81F7AB1200D4443184D688C3DD4E299B7"/>
    <w:rsid w:val="00BC4CD7"/>
    <w:rPr>
      <w:rFonts w:eastAsiaTheme="minorHAnsi"/>
    </w:rPr>
  </w:style>
  <w:style w:type="paragraph" w:customStyle="1" w:styleId="CB9DD43C40D843B49E043A6551D29D978">
    <w:name w:val="CB9DD43C40D843B49E043A6551D29D978"/>
    <w:rsid w:val="00BC4CD7"/>
    <w:rPr>
      <w:rFonts w:eastAsiaTheme="minorHAnsi"/>
    </w:rPr>
  </w:style>
  <w:style w:type="paragraph" w:customStyle="1" w:styleId="75BEBF9CB9EA44489DBA9F0C419D155A8">
    <w:name w:val="75BEBF9CB9EA44489DBA9F0C419D155A8"/>
    <w:rsid w:val="00BC4CD7"/>
    <w:rPr>
      <w:rFonts w:eastAsiaTheme="minorHAnsi"/>
    </w:rPr>
  </w:style>
  <w:style w:type="paragraph" w:customStyle="1" w:styleId="35EDC17ED9E04293B3442BE2A85F2D9330">
    <w:name w:val="35EDC17ED9E04293B3442BE2A85F2D9330"/>
    <w:rsid w:val="00927C32"/>
    <w:rPr>
      <w:rFonts w:eastAsiaTheme="minorHAnsi"/>
    </w:rPr>
  </w:style>
  <w:style w:type="paragraph" w:customStyle="1" w:styleId="72AD74B7C1A141FCAD5FE4C375E4D91A28">
    <w:name w:val="72AD74B7C1A141FCAD5FE4C375E4D91A28"/>
    <w:rsid w:val="00927C32"/>
    <w:rPr>
      <w:rFonts w:eastAsiaTheme="minorHAnsi"/>
    </w:rPr>
  </w:style>
  <w:style w:type="paragraph" w:customStyle="1" w:styleId="360D774A04BB4EF0AF8D8366FDF268C028">
    <w:name w:val="360D774A04BB4EF0AF8D8366FDF268C028"/>
    <w:rsid w:val="00927C32"/>
    <w:rPr>
      <w:rFonts w:eastAsiaTheme="minorHAnsi"/>
    </w:rPr>
  </w:style>
  <w:style w:type="paragraph" w:customStyle="1" w:styleId="909014DB3A8240F5B0AC4166E9BF4A3A28">
    <w:name w:val="909014DB3A8240F5B0AC4166E9BF4A3A28"/>
    <w:rsid w:val="00927C32"/>
    <w:rPr>
      <w:rFonts w:eastAsiaTheme="minorHAnsi"/>
    </w:rPr>
  </w:style>
  <w:style w:type="paragraph" w:customStyle="1" w:styleId="3EE84526032F4CDBBB315364C848433A28">
    <w:name w:val="3EE84526032F4CDBBB315364C848433A28"/>
    <w:rsid w:val="00927C32"/>
    <w:rPr>
      <w:rFonts w:eastAsiaTheme="minorHAnsi"/>
    </w:rPr>
  </w:style>
  <w:style w:type="paragraph" w:customStyle="1" w:styleId="7966B2E6B6EB452F9C0B72436A438D022">
    <w:name w:val="7966B2E6B6EB452F9C0B72436A438D022"/>
    <w:rsid w:val="00927C32"/>
    <w:rPr>
      <w:rFonts w:eastAsiaTheme="minorHAnsi"/>
    </w:rPr>
  </w:style>
  <w:style w:type="paragraph" w:customStyle="1" w:styleId="51071FD46E20464CAD9DEC9DA49603C926">
    <w:name w:val="51071FD46E20464CAD9DEC9DA49603C926"/>
    <w:rsid w:val="00927C32"/>
    <w:rPr>
      <w:rFonts w:eastAsiaTheme="minorHAnsi"/>
    </w:rPr>
  </w:style>
  <w:style w:type="paragraph" w:customStyle="1" w:styleId="43EA80811F7040EA8994FDEC901EBFE72">
    <w:name w:val="43EA80811F7040EA8994FDEC901EBFE72"/>
    <w:rsid w:val="00927C32"/>
    <w:rPr>
      <w:rFonts w:eastAsiaTheme="minorHAnsi"/>
    </w:rPr>
  </w:style>
  <w:style w:type="paragraph" w:customStyle="1" w:styleId="516E32E9ABD745808B43062A7AE5139B26">
    <w:name w:val="516E32E9ABD745808B43062A7AE5139B26"/>
    <w:rsid w:val="00927C32"/>
    <w:rPr>
      <w:rFonts w:eastAsiaTheme="minorHAnsi"/>
    </w:rPr>
  </w:style>
  <w:style w:type="paragraph" w:customStyle="1" w:styleId="066F03D1C8C64381A3FB65F5D5E156B826">
    <w:name w:val="066F03D1C8C64381A3FB65F5D5E156B826"/>
    <w:rsid w:val="00927C32"/>
    <w:rPr>
      <w:rFonts w:eastAsiaTheme="minorHAnsi"/>
    </w:rPr>
  </w:style>
  <w:style w:type="paragraph" w:customStyle="1" w:styleId="B82E69292CF644A9B032D2C80B2513AA26">
    <w:name w:val="B82E69292CF644A9B032D2C80B2513AA26"/>
    <w:rsid w:val="00927C32"/>
    <w:rPr>
      <w:rFonts w:eastAsiaTheme="minorHAnsi"/>
    </w:rPr>
  </w:style>
  <w:style w:type="paragraph" w:customStyle="1" w:styleId="4204D2ED78A14E5084DAD6A870CAB6D226">
    <w:name w:val="4204D2ED78A14E5084DAD6A870CAB6D226"/>
    <w:rsid w:val="00927C32"/>
    <w:rPr>
      <w:rFonts w:eastAsiaTheme="minorHAnsi"/>
    </w:rPr>
  </w:style>
  <w:style w:type="paragraph" w:customStyle="1" w:styleId="51FBF4C24B0A4B6080795690E50F199F26">
    <w:name w:val="51FBF4C24B0A4B6080795690E50F199F26"/>
    <w:rsid w:val="00927C32"/>
    <w:rPr>
      <w:rFonts w:eastAsiaTheme="minorHAnsi"/>
    </w:rPr>
  </w:style>
  <w:style w:type="paragraph" w:customStyle="1" w:styleId="D17087E9BEBD4D838C31B26E6B03661A26">
    <w:name w:val="D17087E9BEBD4D838C31B26E6B03661A26"/>
    <w:rsid w:val="00927C32"/>
    <w:rPr>
      <w:rFonts w:eastAsiaTheme="minorHAnsi"/>
    </w:rPr>
  </w:style>
  <w:style w:type="paragraph" w:customStyle="1" w:styleId="EBB4A2E1851D440E862AFB12512517FA25">
    <w:name w:val="EBB4A2E1851D440E862AFB12512517FA25"/>
    <w:rsid w:val="00927C32"/>
    <w:rPr>
      <w:rFonts w:eastAsiaTheme="minorHAnsi"/>
    </w:rPr>
  </w:style>
  <w:style w:type="paragraph" w:customStyle="1" w:styleId="A6BC27DD02574FDCB2C49F36477D284C25">
    <w:name w:val="A6BC27DD02574FDCB2C49F36477D284C25"/>
    <w:rsid w:val="00927C32"/>
    <w:rPr>
      <w:rFonts w:eastAsiaTheme="minorHAnsi"/>
    </w:rPr>
  </w:style>
  <w:style w:type="paragraph" w:customStyle="1" w:styleId="FB9F4399B603420789C5022AA033E2AD25">
    <w:name w:val="FB9F4399B603420789C5022AA033E2AD25"/>
    <w:rsid w:val="00927C32"/>
    <w:rPr>
      <w:rFonts w:eastAsiaTheme="minorHAnsi"/>
    </w:rPr>
  </w:style>
  <w:style w:type="paragraph" w:customStyle="1" w:styleId="BA17668F2C0C4BBC9E400D88BF8C514E25">
    <w:name w:val="BA17668F2C0C4BBC9E400D88BF8C514E25"/>
    <w:rsid w:val="00927C32"/>
    <w:rPr>
      <w:rFonts w:eastAsiaTheme="minorHAnsi"/>
    </w:rPr>
  </w:style>
  <w:style w:type="paragraph" w:customStyle="1" w:styleId="0FFADA1424B040728AE2E8C696DCC78025">
    <w:name w:val="0FFADA1424B040728AE2E8C696DCC78025"/>
    <w:rsid w:val="00927C32"/>
    <w:rPr>
      <w:rFonts w:eastAsiaTheme="minorHAnsi"/>
    </w:rPr>
  </w:style>
  <w:style w:type="paragraph" w:customStyle="1" w:styleId="9886C084E5A24524996AEC802552B05025">
    <w:name w:val="9886C084E5A24524996AEC802552B05025"/>
    <w:rsid w:val="00927C32"/>
    <w:rPr>
      <w:rFonts w:eastAsiaTheme="minorHAnsi"/>
    </w:rPr>
  </w:style>
  <w:style w:type="paragraph" w:customStyle="1" w:styleId="4FAC341B90414244BC515AD1E14E583325">
    <w:name w:val="4FAC341B90414244BC515AD1E14E583325"/>
    <w:rsid w:val="00927C32"/>
    <w:rPr>
      <w:rFonts w:eastAsiaTheme="minorHAnsi"/>
    </w:rPr>
  </w:style>
  <w:style w:type="paragraph" w:customStyle="1" w:styleId="1ED241BEB7E94C04ABA45FFAF7F88F4925">
    <w:name w:val="1ED241BEB7E94C04ABA45FFAF7F88F4925"/>
    <w:rsid w:val="00927C32"/>
    <w:rPr>
      <w:rFonts w:eastAsiaTheme="minorHAnsi"/>
    </w:rPr>
  </w:style>
  <w:style w:type="paragraph" w:customStyle="1" w:styleId="7606733397394EBFAAD248CC4A9A5BA525">
    <w:name w:val="7606733397394EBFAAD248CC4A9A5BA525"/>
    <w:rsid w:val="00927C32"/>
    <w:rPr>
      <w:rFonts w:eastAsiaTheme="minorHAnsi"/>
    </w:rPr>
  </w:style>
  <w:style w:type="paragraph" w:customStyle="1" w:styleId="870BEFFCC3B642C78FEA645A0747F58325">
    <w:name w:val="870BEFFCC3B642C78FEA645A0747F58325"/>
    <w:rsid w:val="00927C32"/>
    <w:rPr>
      <w:rFonts w:eastAsiaTheme="minorHAnsi"/>
    </w:rPr>
  </w:style>
  <w:style w:type="paragraph" w:customStyle="1" w:styleId="D25EBF3348E64190B8E14A5A47F07FE334">
    <w:name w:val="D25EBF3348E64190B8E14A5A47F07FE334"/>
    <w:rsid w:val="00927C32"/>
    <w:rPr>
      <w:rFonts w:eastAsiaTheme="minorHAnsi"/>
    </w:rPr>
  </w:style>
  <w:style w:type="paragraph" w:customStyle="1" w:styleId="CE3523751DEF45EF8055CF488B99938F25">
    <w:name w:val="CE3523751DEF45EF8055CF488B99938F25"/>
    <w:rsid w:val="00927C32"/>
    <w:rPr>
      <w:rFonts w:eastAsiaTheme="minorHAnsi"/>
    </w:rPr>
  </w:style>
  <w:style w:type="paragraph" w:customStyle="1" w:styleId="4FCEB8C1B19B4D3CA5994FD5F677EA1125">
    <w:name w:val="4FCEB8C1B19B4D3CA5994FD5F677EA1125"/>
    <w:rsid w:val="00927C32"/>
    <w:rPr>
      <w:rFonts w:eastAsiaTheme="minorHAnsi"/>
    </w:rPr>
  </w:style>
  <w:style w:type="paragraph" w:customStyle="1" w:styleId="8A890B0F0E1E48D6A3BA072DF886C7B93">
    <w:name w:val="8A890B0F0E1E48D6A3BA072DF886C7B93"/>
    <w:rsid w:val="00927C32"/>
    <w:rPr>
      <w:rFonts w:eastAsiaTheme="minorHAnsi"/>
    </w:rPr>
  </w:style>
  <w:style w:type="paragraph" w:customStyle="1" w:styleId="E0180A9095C546B58FBDD022B7FFC7B412">
    <w:name w:val="E0180A9095C546B58FBDD022B7FFC7B412"/>
    <w:rsid w:val="00927C32"/>
    <w:rPr>
      <w:rFonts w:eastAsiaTheme="minorHAnsi"/>
    </w:rPr>
  </w:style>
  <w:style w:type="paragraph" w:customStyle="1" w:styleId="ED1BEF427F5843549081E9BAF4A53B4A2">
    <w:name w:val="ED1BEF427F5843549081E9BAF4A53B4A2"/>
    <w:rsid w:val="00927C32"/>
    <w:rPr>
      <w:rFonts w:eastAsiaTheme="minorHAnsi"/>
    </w:rPr>
  </w:style>
  <w:style w:type="paragraph" w:customStyle="1" w:styleId="37215424892243BB8D23CF00475C56459">
    <w:name w:val="37215424892243BB8D23CF00475C56459"/>
    <w:rsid w:val="00927C32"/>
    <w:rPr>
      <w:rFonts w:eastAsiaTheme="minorHAnsi"/>
    </w:rPr>
  </w:style>
  <w:style w:type="paragraph" w:customStyle="1" w:styleId="51CA809F472446FC99D3B889A87A1B162">
    <w:name w:val="51CA809F472446FC99D3B889A87A1B162"/>
    <w:rsid w:val="00927C32"/>
    <w:rPr>
      <w:rFonts w:eastAsiaTheme="minorHAnsi"/>
    </w:rPr>
  </w:style>
  <w:style w:type="paragraph" w:customStyle="1" w:styleId="981A0863E74A4E608D44C76DDF9474849">
    <w:name w:val="981A0863E74A4E608D44C76DDF9474849"/>
    <w:rsid w:val="00927C32"/>
    <w:rPr>
      <w:rFonts w:eastAsiaTheme="minorHAnsi"/>
    </w:rPr>
  </w:style>
  <w:style w:type="paragraph" w:customStyle="1" w:styleId="673AF45D2FCF427381FE7B91842365269">
    <w:name w:val="673AF45D2FCF427381FE7B91842365269"/>
    <w:rsid w:val="00927C32"/>
    <w:rPr>
      <w:rFonts w:eastAsiaTheme="minorHAnsi"/>
    </w:rPr>
  </w:style>
  <w:style w:type="paragraph" w:customStyle="1" w:styleId="E000EBE94CA4432A9B7A8B38341AEDD39">
    <w:name w:val="E000EBE94CA4432A9B7A8B38341AEDD39"/>
    <w:rsid w:val="00927C32"/>
    <w:rPr>
      <w:rFonts w:eastAsiaTheme="minorHAnsi"/>
    </w:rPr>
  </w:style>
  <w:style w:type="paragraph" w:customStyle="1" w:styleId="2FE13996861D4BB3BBC6188C145C8CDA9">
    <w:name w:val="2FE13996861D4BB3BBC6188C145C8CDA9"/>
    <w:rsid w:val="00927C32"/>
    <w:rPr>
      <w:rFonts w:eastAsiaTheme="minorHAnsi"/>
    </w:rPr>
  </w:style>
  <w:style w:type="paragraph" w:customStyle="1" w:styleId="040006BA282A49C2829150EA45707C9F9">
    <w:name w:val="040006BA282A49C2829150EA45707C9F9"/>
    <w:rsid w:val="00927C32"/>
    <w:rPr>
      <w:rFonts w:eastAsiaTheme="minorHAnsi"/>
    </w:rPr>
  </w:style>
  <w:style w:type="paragraph" w:customStyle="1" w:styleId="F389D4E13BA946B9B3FAFD79180FA6959">
    <w:name w:val="F389D4E13BA946B9B3FAFD79180FA6959"/>
    <w:rsid w:val="00927C32"/>
    <w:rPr>
      <w:rFonts w:eastAsiaTheme="minorHAnsi"/>
    </w:rPr>
  </w:style>
  <w:style w:type="paragraph" w:customStyle="1" w:styleId="060FBED8B1584224BA07C2B799D3F0309">
    <w:name w:val="060FBED8B1584224BA07C2B799D3F0309"/>
    <w:rsid w:val="00927C32"/>
    <w:rPr>
      <w:rFonts w:eastAsiaTheme="minorHAnsi"/>
    </w:rPr>
  </w:style>
  <w:style w:type="paragraph" w:customStyle="1" w:styleId="6305F92F00A04F6EAC744B586BF3EE1C9">
    <w:name w:val="6305F92F00A04F6EAC744B586BF3EE1C9"/>
    <w:rsid w:val="00927C32"/>
    <w:rPr>
      <w:rFonts w:eastAsiaTheme="minorHAnsi"/>
    </w:rPr>
  </w:style>
  <w:style w:type="paragraph" w:customStyle="1" w:styleId="BA83BF8FE7684E2088D2B348329987249">
    <w:name w:val="BA83BF8FE7684E2088D2B348329987249"/>
    <w:rsid w:val="00927C32"/>
    <w:rPr>
      <w:rFonts w:eastAsiaTheme="minorHAnsi"/>
    </w:rPr>
  </w:style>
  <w:style w:type="paragraph" w:customStyle="1" w:styleId="211978D44D5F4F128F2985F73413A7DE11">
    <w:name w:val="211978D44D5F4F128F2985F73413A7DE11"/>
    <w:rsid w:val="00927C32"/>
    <w:rPr>
      <w:rFonts w:eastAsiaTheme="minorHAnsi"/>
    </w:rPr>
  </w:style>
  <w:style w:type="paragraph" w:customStyle="1" w:styleId="034ACF45B5084373A5FE78035303901511">
    <w:name w:val="034ACF45B5084373A5FE78035303901511"/>
    <w:rsid w:val="00927C32"/>
    <w:rPr>
      <w:rFonts w:eastAsiaTheme="minorHAnsi"/>
    </w:rPr>
  </w:style>
  <w:style w:type="paragraph" w:customStyle="1" w:styleId="F5DB4CA6561D4F648E15193F603559562">
    <w:name w:val="F5DB4CA6561D4F648E15193F603559562"/>
    <w:rsid w:val="00927C32"/>
    <w:rPr>
      <w:rFonts w:eastAsiaTheme="minorHAnsi"/>
    </w:rPr>
  </w:style>
  <w:style w:type="paragraph" w:customStyle="1" w:styleId="E5892A7D6A35453CBEEA96C03D7207732">
    <w:name w:val="E5892A7D6A35453CBEEA96C03D7207732"/>
    <w:rsid w:val="00927C32"/>
    <w:rPr>
      <w:rFonts w:eastAsiaTheme="minorHAnsi"/>
    </w:rPr>
  </w:style>
  <w:style w:type="paragraph" w:customStyle="1" w:styleId="71AF662016E6445A814B7D10F2431E8E10">
    <w:name w:val="71AF662016E6445A814B7D10F2431E8E10"/>
    <w:rsid w:val="00927C32"/>
    <w:rPr>
      <w:rFonts w:eastAsiaTheme="minorHAnsi"/>
    </w:rPr>
  </w:style>
  <w:style w:type="paragraph" w:customStyle="1" w:styleId="6E2DE52977ED46E389CD2B978F86C8F110">
    <w:name w:val="6E2DE52977ED46E389CD2B978F86C8F110"/>
    <w:rsid w:val="00927C32"/>
    <w:rPr>
      <w:rFonts w:eastAsiaTheme="minorHAnsi"/>
    </w:rPr>
  </w:style>
  <w:style w:type="paragraph" w:customStyle="1" w:styleId="BF8F6FBCCD1F47B2A0DF0D8FE2AF7D5D10">
    <w:name w:val="BF8F6FBCCD1F47B2A0DF0D8FE2AF7D5D10"/>
    <w:rsid w:val="00927C32"/>
    <w:rPr>
      <w:rFonts w:eastAsiaTheme="minorHAnsi"/>
    </w:rPr>
  </w:style>
  <w:style w:type="paragraph" w:customStyle="1" w:styleId="D06E72B95B1D4738954F911B7736E5F710">
    <w:name w:val="D06E72B95B1D4738954F911B7736E5F710"/>
    <w:rsid w:val="00927C32"/>
    <w:rPr>
      <w:rFonts w:eastAsiaTheme="minorHAnsi"/>
    </w:rPr>
  </w:style>
  <w:style w:type="paragraph" w:customStyle="1" w:styleId="9711C8D4C9244C4F9925BD375326931A10">
    <w:name w:val="9711C8D4C9244C4F9925BD375326931A10"/>
    <w:rsid w:val="00927C32"/>
    <w:rPr>
      <w:rFonts w:eastAsiaTheme="minorHAnsi"/>
    </w:rPr>
  </w:style>
  <w:style w:type="paragraph" w:customStyle="1" w:styleId="858B59822C844868BB6BB999F58979E310">
    <w:name w:val="858B59822C844868BB6BB999F58979E310"/>
    <w:rsid w:val="00927C32"/>
    <w:rPr>
      <w:rFonts w:eastAsiaTheme="minorHAnsi"/>
    </w:rPr>
  </w:style>
  <w:style w:type="paragraph" w:customStyle="1" w:styleId="0DEA178CCF6946CBBCAA7269F14DBC519">
    <w:name w:val="0DEA178CCF6946CBBCAA7269F14DBC519"/>
    <w:rsid w:val="00927C32"/>
    <w:rPr>
      <w:rFonts w:eastAsiaTheme="minorHAnsi"/>
    </w:rPr>
  </w:style>
  <w:style w:type="paragraph" w:customStyle="1" w:styleId="7518F7C88ED04DC6B7E9AFF0E8D888AC9">
    <w:name w:val="7518F7C88ED04DC6B7E9AFF0E8D888AC9"/>
    <w:rsid w:val="00927C32"/>
    <w:rPr>
      <w:rFonts w:eastAsiaTheme="minorHAnsi"/>
    </w:rPr>
  </w:style>
  <w:style w:type="paragraph" w:customStyle="1" w:styleId="6364F3AF19AA46D2B660A38540C10A269">
    <w:name w:val="6364F3AF19AA46D2B660A38540C10A269"/>
    <w:rsid w:val="00927C32"/>
    <w:rPr>
      <w:rFonts w:eastAsiaTheme="minorHAnsi"/>
    </w:rPr>
  </w:style>
  <w:style w:type="paragraph" w:customStyle="1" w:styleId="68A3C0CCD1E348088069E54FA41D46249">
    <w:name w:val="68A3C0CCD1E348088069E54FA41D46249"/>
    <w:rsid w:val="00927C32"/>
    <w:rPr>
      <w:rFonts w:eastAsiaTheme="minorHAnsi"/>
    </w:rPr>
  </w:style>
  <w:style w:type="paragraph" w:customStyle="1" w:styleId="FEF07DF1A3514183845447594B2249F29">
    <w:name w:val="FEF07DF1A3514183845447594B2249F29"/>
    <w:rsid w:val="00927C32"/>
    <w:rPr>
      <w:rFonts w:eastAsiaTheme="minorHAnsi"/>
    </w:rPr>
  </w:style>
  <w:style w:type="paragraph" w:customStyle="1" w:styleId="160EE795319049628271AFC19797BEF29">
    <w:name w:val="160EE795319049628271AFC19797BEF29"/>
    <w:rsid w:val="00927C32"/>
    <w:rPr>
      <w:rFonts w:eastAsiaTheme="minorHAnsi"/>
    </w:rPr>
  </w:style>
  <w:style w:type="paragraph" w:customStyle="1" w:styleId="0AAA861950ED419699AF0118DB9CB6827">
    <w:name w:val="0AAA861950ED419699AF0118DB9CB6827"/>
    <w:rsid w:val="00927C32"/>
    <w:rPr>
      <w:rFonts w:eastAsiaTheme="minorHAnsi"/>
    </w:rPr>
  </w:style>
  <w:style w:type="paragraph" w:customStyle="1" w:styleId="81F7AB1200D4443184D688C3DD4E299B8">
    <w:name w:val="81F7AB1200D4443184D688C3DD4E299B8"/>
    <w:rsid w:val="00927C32"/>
    <w:rPr>
      <w:rFonts w:eastAsiaTheme="minorHAnsi"/>
    </w:rPr>
  </w:style>
  <w:style w:type="paragraph" w:customStyle="1" w:styleId="CB9DD43C40D843B49E043A6551D29D979">
    <w:name w:val="CB9DD43C40D843B49E043A6551D29D979"/>
    <w:rsid w:val="00927C32"/>
    <w:rPr>
      <w:rFonts w:eastAsiaTheme="minorHAnsi"/>
    </w:rPr>
  </w:style>
  <w:style w:type="paragraph" w:customStyle="1" w:styleId="75BEBF9CB9EA44489DBA9F0C419D155A9">
    <w:name w:val="75BEBF9CB9EA44489DBA9F0C419D155A9"/>
    <w:rsid w:val="00927C32"/>
    <w:rPr>
      <w:rFonts w:eastAsiaTheme="minorHAnsi"/>
    </w:rPr>
  </w:style>
  <w:style w:type="paragraph" w:customStyle="1" w:styleId="35EDC17ED9E04293B3442BE2A85F2D9331">
    <w:name w:val="35EDC17ED9E04293B3442BE2A85F2D9331"/>
    <w:rsid w:val="00FF2D1D"/>
    <w:rPr>
      <w:rFonts w:eastAsiaTheme="minorHAnsi"/>
    </w:rPr>
  </w:style>
  <w:style w:type="paragraph" w:customStyle="1" w:styleId="72AD74B7C1A141FCAD5FE4C375E4D91A29">
    <w:name w:val="72AD74B7C1A141FCAD5FE4C375E4D91A29"/>
    <w:rsid w:val="00FF2D1D"/>
    <w:rPr>
      <w:rFonts w:eastAsiaTheme="minorHAnsi"/>
    </w:rPr>
  </w:style>
  <w:style w:type="paragraph" w:customStyle="1" w:styleId="360D774A04BB4EF0AF8D8366FDF268C029">
    <w:name w:val="360D774A04BB4EF0AF8D8366FDF268C029"/>
    <w:rsid w:val="00FF2D1D"/>
    <w:rPr>
      <w:rFonts w:eastAsiaTheme="minorHAnsi"/>
    </w:rPr>
  </w:style>
  <w:style w:type="paragraph" w:customStyle="1" w:styleId="909014DB3A8240F5B0AC4166E9BF4A3A29">
    <w:name w:val="909014DB3A8240F5B0AC4166E9BF4A3A29"/>
    <w:rsid w:val="00FF2D1D"/>
    <w:rPr>
      <w:rFonts w:eastAsiaTheme="minorHAnsi"/>
    </w:rPr>
  </w:style>
  <w:style w:type="paragraph" w:customStyle="1" w:styleId="3EE84526032F4CDBBB315364C848433A29">
    <w:name w:val="3EE84526032F4CDBBB315364C848433A29"/>
    <w:rsid w:val="00FF2D1D"/>
    <w:rPr>
      <w:rFonts w:eastAsiaTheme="minorHAnsi"/>
    </w:rPr>
  </w:style>
  <w:style w:type="paragraph" w:customStyle="1" w:styleId="7966B2E6B6EB452F9C0B72436A438D023">
    <w:name w:val="7966B2E6B6EB452F9C0B72436A438D023"/>
    <w:rsid w:val="00FF2D1D"/>
    <w:rPr>
      <w:rFonts w:eastAsiaTheme="minorHAnsi"/>
    </w:rPr>
  </w:style>
  <w:style w:type="paragraph" w:customStyle="1" w:styleId="51071FD46E20464CAD9DEC9DA49603C927">
    <w:name w:val="51071FD46E20464CAD9DEC9DA49603C927"/>
    <w:rsid w:val="00FF2D1D"/>
    <w:rPr>
      <w:rFonts w:eastAsiaTheme="minorHAnsi"/>
    </w:rPr>
  </w:style>
  <w:style w:type="paragraph" w:customStyle="1" w:styleId="43EA80811F7040EA8994FDEC901EBFE73">
    <w:name w:val="43EA80811F7040EA8994FDEC901EBFE73"/>
    <w:rsid w:val="00FF2D1D"/>
    <w:rPr>
      <w:rFonts w:eastAsiaTheme="minorHAnsi"/>
    </w:rPr>
  </w:style>
  <w:style w:type="paragraph" w:customStyle="1" w:styleId="516E32E9ABD745808B43062A7AE5139B27">
    <w:name w:val="516E32E9ABD745808B43062A7AE5139B27"/>
    <w:rsid w:val="00FF2D1D"/>
    <w:rPr>
      <w:rFonts w:eastAsiaTheme="minorHAnsi"/>
    </w:rPr>
  </w:style>
  <w:style w:type="paragraph" w:customStyle="1" w:styleId="066F03D1C8C64381A3FB65F5D5E156B827">
    <w:name w:val="066F03D1C8C64381A3FB65F5D5E156B827"/>
    <w:rsid w:val="00FF2D1D"/>
    <w:rPr>
      <w:rFonts w:eastAsiaTheme="minorHAnsi"/>
    </w:rPr>
  </w:style>
  <w:style w:type="paragraph" w:customStyle="1" w:styleId="B82E69292CF644A9B032D2C80B2513AA27">
    <w:name w:val="B82E69292CF644A9B032D2C80B2513AA27"/>
    <w:rsid w:val="00FF2D1D"/>
    <w:rPr>
      <w:rFonts w:eastAsiaTheme="minorHAnsi"/>
    </w:rPr>
  </w:style>
  <w:style w:type="paragraph" w:customStyle="1" w:styleId="4204D2ED78A14E5084DAD6A870CAB6D227">
    <w:name w:val="4204D2ED78A14E5084DAD6A870CAB6D227"/>
    <w:rsid w:val="00FF2D1D"/>
    <w:rPr>
      <w:rFonts w:eastAsiaTheme="minorHAnsi"/>
    </w:rPr>
  </w:style>
  <w:style w:type="paragraph" w:customStyle="1" w:styleId="51FBF4C24B0A4B6080795690E50F199F27">
    <w:name w:val="51FBF4C24B0A4B6080795690E50F199F27"/>
    <w:rsid w:val="00FF2D1D"/>
    <w:rPr>
      <w:rFonts w:eastAsiaTheme="minorHAnsi"/>
    </w:rPr>
  </w:style>
  <w:style w:type="paragraph" w:customStyle="1" w:styleId="D17087E9BEBD4D838C31B26E6B03661A27">
    <w:name w:val="D17087E9BEBD4D838C31B26E6B03661A27"/>
    <w:rsid w:val="00FF2D1D"/>
    <w:rPr>
      <w:rFonts w:eastAsiaTheme="minorHAnsi"/>
    </w:rPr>
  </w:style>
  <w:style w:type="paragraph" w:customStyle="1" w:styleId="EBB4A2E1851D440E862AFB12512517FA26">
    <w:name w:val="EBB4A2E1851D440E862AFB12512517FA26"/>
    <w:rsid w:val="00FF2D1D"/>
    <w:rPr>
      <w:rFonts w:eastAsiaTheme="minorHAnsi"/>
    </w:rPr>
  </w:style>
  <w:style w:type="paragraph" w:customStyle="1" w:styleId="A6BC27DD02574FDCB2C49F36477D284C26">
    <w:name w:val="A6BC27DD02574FDCB2C49F36477D284C26"/>
    <w:rsid w:val="00FF2D1D"/>
    <w:rPr>
      <w:rFonts w:eastAsiaTheme="minorHAnsi"/>
    </w:rPr>
  </w:style>
  <w:style w:type="paragraph" w:customStyle="1" w:styleId="FB9F4399B603420789C5022AA033E2AD26">
    <w:name w:val="FB9F4399B603420789C5022AA033E2AD26"/>
    <w:rsid w:val="00FF2D1D"/>
    <w:rPr>
      <w:rFonts w:eastAsiaTheme="minorHAnsi"/>
    </w:rPr>
  </w:style>
  <w:style w:type="paragraph" w:customStyle="1" w:styleId="BA17668F2C0C4BBC9E400D88BF8C514E26">
    <w:name w:val="BA17668F2C0C4BBC9E400D88BF8C514E26"/>
    <w:rsid w:val="00FF2D1D"/>
    <w:rPr>
      <w:rFonts w:eastAsiaTheme="minorHAnsi"/>
    </w:rPr>
  </w:style>
  <w:style w:type="paragraph" w:customStyle="1" w:styleId="0FFADA1424B040728AE2E8C696DCC78026">
    <w:name w:val="0FFADA1424B040728AE2E8C696DCC78026"/>
    <w:rsid w:val="00FF2D1D"/>
    <w:rPr>
      <w:rFonts w:eastAsiaTheme="minorHAnsi"/>
    </w:rPr>
  </w:style>
  <w:style w:type="paragraph" w:customStyle="1" w:styleId="9886C084E5A24524996AEC802552B05026">
    <w:name w:val="9886C084E5A24524996AEC802552B05026"/>
    <w:rsid w:val="00FF2D1D"/>
    <w:rPr>
      <w:rFonts w:eastAsiaTheme="minorHAnsi"/>
    </w:rPr>
  </w:style>
  <w:style w:type="paragraph" w:customStyle="1" w:styleId="4FAC341B90414244BC515AD1E14E583326">
    <w:name w:val="4FAC341B90414244BC515AD1E14E583326"/>
    <w:rsid w:val="00FF2D1D"/>
    <w:rPr>
      <w:rFonts w:eastAsiaTheme="minorHAnsi"/>
    </w:rPr>
  </w:style>
  <w:style w:type="paragraph" w:customStyle="1" w:styleId="1ED241BEB7E94C04ABA45FFAF7F88F4926">
    <w:name w:val="1ED241BEB7E94C04ABA45FFAF7F88F4926"/>
    <w:rsid w:val="00FF2D1D"/>
    <w:rPr>
      <w:rFonts w:eastAsiaTheme="minorHAnsi"/>
    </w:rPr>
  </w:style>
  <w:style w:type="paragraph" w:customStyle="1" w:styleId="7606733397394EBFAAD248CC4A9A5BA526">
    <w:name w:val="7606733397394EBFAAD248CC4A9A5BA526"/>
    <w:rsid w:val="00FF2D1D"/>
    <w:rPr>
      <w:rFonts w:eastAsiaTheme="minorHAnsi"/>
    </w:rPr>
  </w:style>
  <w:style w:type="paragraph" w:customStyle="1" w:styleId="870BEFFCC3B642C78FEA645A0747F58326">
    <w:name w:val="870BEFFCC3B642C78FEA645A0747F58326"/>
    <w:rsid w:val="00FF2D1D"/>
    <w:rPr>
      <w:rFonts w:eastAsiaTheme="minorHAnsi"/>
    </w:rPr>
  </w:style>
  <w:style w:type="paragraph" w:customStyle="1" w:styleId="D25EBF3348E64190B8E14A5A47F07FE335">
    <w:name w:val="D25EBF3348E64190B8E14A5A47F07FE335"/>
    <w:rsid w:val="00FF2D1D"/>
    <w:rPr>
      <w:rFonts w:eastAsiaTheme="minorHAnsi"/>
    </w:rPr>
  </w:style>
  <w:style w:type="paragraph" w:customStyle="1" w:styleId="CE3523751DEF45EF8055CF488B99938F26">
    <w:name w:val="CE3523751DEF45EF8055CF488B99938F26"/>
    <w:rsid w:val="00FF2D1D"/>
    <w:rPr>
      <w:rFonts w:eastAsiaTheme="minorHAnsi"/>
    </w:rPr>
  </w:style>
  <w:style w:type="paragraph" w:customStyle="1" w:styleId="4FCEB8C1B19B4D3CA5994FD5F677EA1126">
    <w:name w:val="4FCEB8C1B19B4D3CA5994FD5F677EA1126"/>
    <w:rsid w:val="00FF2D1D"/>
    <w:rPr>
      <w:rFonts w:eastAsiaTheme="minorHAnsi"/>
    </w:rPr>
  </w:style>
  <w:style w:type="paragraph" w:customStyle="1" w:styleId="8A890B0F0E1E48D6A3BA072DF886C7B94">
    <w:name w:val="8A890B0F0E1E48D6A3BA072DF886C7B94"/>
    <w:rsid w:val="00FF2D1D"/>
    <w:rPr>
      <w:rFonts w:eastAsiaTheme="minorHAnsi"/>
    </w:rPr>
  </w:style>
  <w:style w:type="paragraph" w:customStyle="1" w:styleId="E0180A9095C546B58FBDD022B7FFC7B413">
    <w:name w:val="E0180A9095C546B58FBDD022B7FFC7B413"/>
    <w:rsid w:val="00FF2D1D"/>
    <w:rPr>
      <w:rFonts w:eastAsiaTheme="minorHAnsi"/>
    </w:rPr>
  </w:style>
  <w:style w:type="paragraph" w:customStyle="1" w:styleId="ED1BEF427F5843549081E9BAF4A53B4A3">
    <w:name w:val="ED1BEF427F5843549081E9BAF4A53B4A3"/>
    <w:rsid w:val="00FF2D1D"/>
    <w:rPr>
      <w:rFonts w:eastAsiaTheme="minorHAnsi"/>
    </w:rPr>
  </w:style>
  <w:style w:type="paragraph" w:customStyle="1" w:styleId="37215424892243BB8D23CF00475C564510">
    <w:name w:val="37215424892243BB8D23CF00475C564510"/>
    <w:rsid w:val="00FF2D1D"/>
    <w:rPr>
      <w:rFonts w:eastAsiaTheme="minorHAnsi"/>
    </w:rPr>
  </w:style>
  <w:style w:type="paragraph" w:customStyle="1" w:styleId="51CA809F472446FC99D3B889A87A1B163">
    <w:name w:val="51CA809F472446FC99D3B889A87A1B163"/>
    <w:rsid w:val="00FF2D1D"/>
    <w:rPr>
      <w:rFonts w:eastAsiaTheme="minorHAnsi"/>
    </w:rPr>
  </w:style>
  <w:style w:type="paragraph" w:customStyle="1" w:styleId="981A0863E74A4E608D44C76DDF94748410">
    <w:name w:val="981A0863E74A4E608D44C76DDF94748410"/>
    <w:rsid w:val="00FF2D1D"/>
    <w:rPr>
      <w:rFonts w:eastAsiaTheme="minorHAnsi"/>
    </w:rPr>
  </w:style>
  <w:style w:type="paragraph" w:customStyle="1" w:styleId="673AF45D2FCF427381FE7B918423652610">
    <w:name w:val="673AF45D2FCF427381FE7B918423652610"/>
    <w:rsid w:val="00FF2D1D"/>
    <w:rPr>
      <w:rFonts w:eastAsiaTheme="minorHAnsi"/>
    </w:rPr>
  </w:style>
  <w:style w:type="paragraph" w:customStyle="1" w:styleId="E000EBE94CA4432A9B7A8B38341AEDD310">
    <w:name w:val="E000EBE94CA4432A9B7A8B38341AEDD310"/>
    <w:rsid w:val="00FF2D1D"/>
    <w:rPr>
      <w:rFonts w:eastAsiaTheme="minorHAnsi"/>
    </w:rPr>
  </w:style>
  <w:style w:type="paragraph" w:customStyle="1" w:styleId="2FE13996861D4BB3BBC6188C145C8CDA10">
    <w:name w:val="2FE13996861D4BB3BBC6188C145C8CDA10"/>
    <w:rsid w:val="00FF2D1D"/>
    <w:rPr>
      <w:rFonts w:eastAsiaTheme="minorHAnsi"/>
    </w:rPr>
  </w:style>
  <w:style w:type="paragraph" w:customStyle="1" w:styleId="040006BA282A49C2829150EA45707C9F10">
    <w:name w:val="040006BA282A49C2829150EA45707C9F10"/>
    <w:rsid w:val="00FF2D1D"/>
    <w:rPr>
      <w:rFonts w:eastAsiaTheme="minorHAnsi"/>
    </w:rPr>
  </w:style>
  <w:style w:type="paragraph" w:customStyle="1" w:styleId="F389D4E13BA946B9B3FAFD79180FA69510">
    <w:name w:val="F389D4E13BA946B9B3FAFD79180FA69510"/>
    <w:rsid w:val="00FF2D1D"/>
    <w:rPr>
      <w:rFonts w:eastAsiaTheme="minorHAnsi"/>
    </w:rPr>
  </w:style>
  <w:style w:type="paragraph" w:customStyle="1" w:styleId="060FBED8B1584224BA07C2B799D3F03010">
    <w:name w:val="060FBED8B1584224BA07C2B799D3F03010"/>
    <w:rsid w:val="00FF2D1D"/>
    <w:rPr>
      <w:rFonts w:eastAsiaTheme="minorHAnsi"/>
    </w:rPr>
  </w:style>
  <w:style w:type="paragraph" w:customStyle="1" w:styleId="6305F92F00A04F6EAC744B586BF3EE1C10">
    <w:name w:val="6305F92F00A04F6EAC744B586BF3EE1C10"/>
    <w:rsid w:val="00FF2D1D"/>
    <w:rPr>
      <w:rFonts w:eastAsiaTheme="minorHAnsi"/>
    </w:rPr>
  </w:style>
  <w:style w:type="paragraph" w:customStyle="1" w:styleId="BA83BF8FE7684E2088D2B3483299872410">
    <w:name w:val="BA83BF8FE7684E2088D2B3483299872410"/>
    <w:rsid w:val="00FF2D1D"/>
    <w:rPr>
      <w:rFonts w:eastAsiaTheme="minorHAnsi"/>
    </w:rPr>
  </w:style>
  <w:style w:type="paragraph" w:customStyle="1" w:styleId="211978D44D5F4F128F2985F73413A7DE12">
    <w:name w:val="211978D44D5F4F128F2985F73413A7DE12"/>
    <w:rsid w:val="00FF2D1D"/>
    <w:rPr>
      <w:rFonts w:eastAsiaTheme="minorHAnsi"/>
    </w:rPr>
  </w:style>
  <w:style w:type="paragraph" w:customStyle="1" w:styleId="034ACF45B5084373A5FE78035303901512">
    <w:name w:val="034ACF45B5084373A5FE78035303901512"/>
    <w:rsid w:val="00FF2D1D"/>
    <w:rPr>
      <w:rFonts w:eastAsiaTheme="minorHAnsi"/>
    </w:rPr>
  </w:style>
  <w:style w:type="paragraph" w:customStyle="1" w:styleId="F5DB4CA6561D4F648E15193F603559563">
    <w:name w:val="F5DB4CA6561D4F648E15193F603559563"/>
    <w:rsid w:val="00FF2D1D"/>
    <w:rPr>
      <w:rFonts w:eastAsiaTheme="minorHAnsi"/>
    </w:rPr>
  </w:style>
  <w:style w:type="paragraph" w:customStyle="1" w:styleId="E5892A7D6A35453CBEEA96C03D7207733">
    <w:name w:val="E5892A7D6A35453CBEEA96C03D7207733"/>
    <w:rsid w:val="00FF2D1D"/>
    <w:rPr>
      <w:rFonts w:eastAsiaTheme="minorHAnsi"/>
    </w:rPr>
  </w:style>
  <w:style w:type="paragraph" w:customStyle="1" w:styleId="6E2DE52977ED46E389CD2B978F86C8F111">
    <w:name w:val="6E2DE52977ED46E389CD2B978F86C8F111"/>
    <w:rsid w:val="00FF2D1D"/>
    <w:rPr>
      <w:rFonts w:eastAsiaTheme="minorHAnsi"/>
    </w:rPr>
  </w:style>
  <w:style w:type="paragraph" w:customStyle="1" w:styleId="BF8F6FBCCD1F47B2A0DF0D8FE2AF7D5D11">
    <w:name w:val="BF8F6FBCCD1F47B2A0DF0D8FE2AF7D5D11"/>
    <w:rsid w:val="00FF2D1D"/>
    <w:rPr>
      <w:rFonts w:eastAsiaTheme="minorHAnsi"/>
    </w:rPr>
  </w:style>
  <w:style w:type="paragraph" w:customStyle="1" w:styleId="D06E72B95B1D4738954F911B7736E5F711">
    <w:name w:val="D06E72B95B1D4738954F911B7736E5F711"/>
    <w:rsid w:val="00FF2D1D"/>
    <w:rPr>
      <w:rFonts w:eastAsiaTheme="minorHAnsi"/>
    </w:rPr>
  </w:style>
  <w:style w:type="paragraph" w:customStyle="1" w:styleId="9711C8D4C9244C4F9925BD375326931A11">
    <w:name w:val="9711C8D4C9244C4F9925BD375326931A11"/>
    <w:rsid w:val="00FF2D1D"/>
    <w:rPr>
      <w:rFonts w:eastAsiaTheme="minorHAnsi"/>
    </w:rPr>
  </w:style>
  <w:style w:type="paragraph" w:customStyle="1" w:styleId="858B59822C844868BB6BB999F58979E311">
    <w:name w:val="858B59822C844868BB6BB999F58979E311"/>
    <w:rsid w:val="00FF2D1D"/>
    <w:rPr>
      <w:rFonts w:eastAsiaTheme="minorHAnsi"/>
    </w:rPr>
  </w:style>
  <w:style w:type="paragraph" w:customStyle="1" w:styleId="3D86AED02C394C18A1683F8B67631EA5">
    <w:name w:val="3D86AED02C394C18A1683F8B67631EA5"/>
    <w:rsid w:val="00FF2D1D"/>
    <w:rPr>
      <w:rFonts w:eastAsiaTheme="minorHAnsi"/>
    </w:rPr>
  </w:style>
  <w:style w:type="paragraph" w:customStyle="1" w:styleId="28A4D460305C4074BB262082BEDD1AE3">
    <w:name w:val="28A4D460305C4074BB262082BEDD1AE3"/>
    <w:rsid w:val="00FF2D1D"/>
    <w:rPr>
      <w:rFonts w:eastAsiaTheme="minorHAnsi"/>
    </w:rPr>
  </w:style>
  <w:style w:type="paragraph" w:customStyle="1" w:styleId="3D853C9A2D244265B0DD3FB66BBF056B">
    <w:name w:val="3D853C9A2D244265B0DD3FB66BBF056B"/>
    <w:rsid w:val="00FF2D1D"/>
    <w:rPr>
      <w:rFonts w:eastAsiaTheme="minorHAnsi"/>
    </w:rPr>
  </w:style>
  <w:style w:type="paragraph" w:customStyle="1" w:styleId="34A738D8A3384A448C8B4D7B8DC61009">
    <w:name w:val="34A738D8A3384A448C8B4D7B8DC61009"/>
    <w:rsid w:val="00FF2D1D"/>
    <w:rPr>
      <w:rFonts w:eastAsiaTheme="minorHAnsi"/>
    </w:rPr>
  </w:style>
  <w:style w:type="paragraph" w:customStyle="1" w:styleId="AA844327AC7C41F586BB4B2355DF0D66">
    <w:name w:val="AA844327AC7C41F586BB4B2355DF0D66"/>
    <w:rsid w:val="00FF2D1D"/>
    <w:rPr>
      <w:rFonts w:eastAsiaTheme="minorHAnsi"/>
    </w:rPr>
  </w:style>
  <w:style w:type="paragraph" w:customStyle="1" w:styleId="E554B478121942B4A597AC9F55B37A11">
    <w:name w:val="E554B478121942B4A597AC9F55B37A11"/>
    <w:rsid w:val="00FF2D1D"/>
    <w:rPr>
      <w:rFonts w:eastAsiaTheme="minorHAnsi"/>
    </w:rPr>
  </w:style>
  <w:style w:type="paragraph" w:customStyle="1" w:styleId="A50802E67BB04E37BE41E08E041671F4">
    <w:name w:val="A50802E67BB04E37BE41E08E041671F4"/>
    <w:rsid w:val="00FF2D1D"/>
    <w:rPr>
      <w:rFonts w:eastAsiaTheme="minorHAnsi"/>
    </w:rPr>
  </w:style>
  <w:style w:type="paragraph" w:customStyle="1" w:styleId="59CEF668F4BA419DAC2A1B3C1F7049DB">
    <w:name w:val="59CEF668F4BA419DAC2A1B3C1F7049DB"/>
    <w:rsid w:val="00FF2D1D"/>
    <w:rPr>
      <w:rFonts w:eastAsiaTheme="minorHAnsi"/>
    </w:rPr>
  </w:style>
  <w:style w:type="paragraph" w:customStyle="1" w:styleId="B47B8BAF28FA42028E46A69627F0ACF3">
    <w:name w:val="B47B8BAF28FA42028E46A69627F0ACF3"/>
    <w:rsid w:val="00FF2D1D"/>
    <w:rPr>
      <w:rFonts w:eastAsiaTheme="minorHAnsi"/>
    </w:rPr>
  </w:style>
  <w:style w:type="paragraph" w:customStyle="1" w:styleId="D3F6788B52C3457A93F7C21F779F30E9">
    <w:name w:val="D3F6788B52C3457A93F7C21F779F30E9"/>
    <w:rsid w:val="00FF2D1D"/>
    <w:rPr>
      <w:rFonts w:eastAsiaTheme="minorHAnsi"/>
    </w:rPr>
  </w:style>
  <w:style w:type="paragraph" w:customStyle="1" w:styleId="C0AB0D1BBC0C40498D6600F6E133DEDB">
    <w:name w:val="C0AB0D1BBC0C40498D6600F6E133DEDB"/>
    <w:rsid w:val="00FF2D1D"/>
    <w:rPr>
      <w:rFonts w:eastAsiaTheme="minorHAnsi"/>
    </w:rPr>
  </w:style>
  <w:style w:type="paragraph" w:customStyle="1" w:styleId="93C6208678FB492E9733D9FF0C3BA771">
    <w:name w:val="93C6208678FB492E9733D9FF0C3BA771"/>
    <w:rsid w:val="00FF2D1D"/>
    <w:rPr>
      <w:rFonts w:eastAsiaTheme="minorHAnsi"/>
    </w:rPr>
  </w:style>
  <w:style w:type="paragraph" w:customStyle="1" w:styleId="0C415572F96F44C1A309485A56993AF7">
    <w:name w:val="0C415572F96F44C1A309485A56993AF7"/>
    <w:rsid w:val="00FF2D1D"/>
    <w:rPr>
      <w:rFonts w:eastAsiaTheme="minorHAnsi"/>
    </w:rPr>
  </w:style>
  <w:style w:type="paragraph" w:customStyle="1" w:styleId="11DB0C28E81746B1B72C9B99CCEC4184">
    <w:name w:val="11DB0C28E81746B1B72C9B99CCEC4184"/>
    <w:rsid w:val="00FF2D1D"/>
    <w:rPr>
      <w:rFonts w:eastAsiaTheme="minorHAnsi"/>
    </w:rPr>
  </w:style>
  <w:style w:type="paragraph" w:customStyle="1" w:styleId="6127B941AD99498A8CC9AB0345511230">
    <w:name w:val="6127B941AD99498A8CC9AB0345511230"/>
    <w:rsid w:val="00FF2D1D"/>
    <w:rPr>
      <w:rFonts w:eastAsiaTheme="minorHAnsi"/>
    </w:rPr>
  </w:style>
  <w:style w:type="paragraph" w:customStyle="1" w:styleId="893F028A62B34A418FC74C41FB02A898">
    <w:name w:val="893F028A62B34A418FC74C41FB02A898"/>
    <w:rsid w:val="00FF2D1D"/>
    <w:rPr>
      <w:rFonts w:eastAsiaTheme="minorHAnsi"/>
    </w:rPr>
  </w:style>
  <w:style w:type="paragraph" w:customStyle="1" w:styleId="EE894738296E4CFCBC3322093D303CF5">
    <w:name w:val="EE894738296E4CFCBC3322093D303CF5"/>
    <w:rsid w:val="00FF2D1D"/>
    <w:rPr>
      <w:rFonts w:eastAsiaTheme="minorHAnsi"/>
    </w:rPr>
  </w:style>
  <w:style w:type="paragraph" w:customStyle="1" w:styleId="1FA6779E6AA6443A942CE4C63F9746C2">
    <w:name w:val="1FA6779E6AA6443A942CE4C63F9746C2"/>
    <w:rsid w:val="00FF2D1D"/>
    <w:rPr>
      <w:rFonts w:eastAsiaTheme="minorHAnsi"/>
    </w:rPr>
  </w:style>
  <w:style w:type="paragraph" w:customStyle="1" w:styleId="83542B45796C4520BB1B234231BFF4A3">
    <w:name w:val="83542B45796C4520BB1B234231BFF4A3"/>
    <w:rsid w:val="00FF2D1D"/>
    <w:rPr>
      <w:rFonts w:eastAsiaTheme="minorHAnsi"/>
    </w:rPr>
  </w:style>
  <w:style w:type="paragraph" w:customStyle="1" w:styleId="9F5BC939123746F896CDDE83B23EB6F4">
    <w:name w:val="9F5BC939123746F896CDDE83B23EB6F4"/>
    <w:rsid w:val="00FF2D1D"/>
    <w:rPr>
      <w:rFonts w:eastAsiaTheme="minorHAnsi"/>
    </w:rPr>
  </w:style>
  <w:style w:type="paragraph" w:customStyle="1" w:styleId="489DFB426AA640CABE7E044BB54B11E5">
    <w:name w:val="489DFB426AA640CABE7E044BB54B11E5"/>
    <w:rsid w:val="00FF2D1D"/>
    <w:rPr>
      <w:rFonts w:eastAsiaTheme="minorHAnsi"/>
    </w:rPr>
  </w:style>
  <w:style w:type="paragraph" w:customStyle="1" w:styleId="E387E6F1598F4945A1C4712170864B07">
    <w:name w:val="E387E6F1598F4945A1C4712170864B07"/>
    <w:rsid w:val="00FF2D1D"/>
    <w:rPr>
      <w:rFonts w:eastAsiaTheme="minorHAnsi"/>
    </w:rPr>
  </w:style>
  <w:style w:type="paragraph" w:customStyle="1" w:styleId="A5AEB3982D084B9F88702CC0C5FC02EF">
    <w:name w:val="A5AEB3982D084B9F88702CC0C5FC02EF"/>
    <w:rsid w:val="00FF2D1D"/>
    <w:rPr>
      <w:rFonts w:eastAsiaTheme="minorHAnsi"/>
    </w:rPr>
  </w:style>
  <w:style w:type="paragraph" w:customStyle="1" w:styleId="A692F61C44524DEB912721758E9CD47E">
    <w:name w:val="A692F61C44524DEB912721758E9CD47E"/>
    <w:rsid w:val="00FF2D1D"/>
    <w:rPr>
      <w:rFonts w:eastAsiaTheme="minorHAnsi"/>
    </w:rPr>
  </w:style>
  <w:style w:type="paragraph" w:customStyle="1" w:styleId="15BD6D0D136B49268C522E9405550482">
    <w:name w:val="15BD6D0D136B49268C522E9405550482"/>
    <w:rsid w:val="00FF2D1D"/>
    <w:rPr>
      <w:rFonts w:eastAsiaTheme="minorHAnsi"/>
    </w:rPr>
  </w:style>
  <w:style w:type="paragraph" w:customStyle="1" w:styleId="0DEA178CCF6946CBBCAA7269F14DBC5110">
    <w:name w:val="0DEA178CCF6946CBBCAA7269F14DBC5110"/>
    <w:rsid w:val="00FF2D1D"/>
    <w:rPr>
      <w:rFonts w:eastAsiaTheme="minorHAnsi"/>
    </w:rPr>
  </w:style>
  <w:style w:type="paragraph" w:customStyle="1" w:styleId="7518F7C88ED04DC6B7E9AFF0E8D888AC10">
    <w:name w:val="7518F7C88ED04DC6B7E9AFF0E8D888AC10"/>
    <w:rsid w:val="00FF2D1D"/>
    <w:rPr>
      <w:rFonts w:eastAsiaTheme="minorHAnsi"/>
    </w:rPr>
  </w:style>
  <w:style w:type="paragraph" w:customStyle="1" w:styleId="6364F3AF19AA46D2B660A38540C10A2610">
    <w:name w:val="6364F3AF19AA46D2B660A38540C10A2610"/>
    <w:rsid w:val="00FF2D1D"/>
    <w:rPr>
      <w:rFonts w:eastAsiaTheme="minorHAnsi"/>
    </w:rPr>
  </w:style>
  <w:style w:type="paragraph" w:customStyle="1" w:styleId="68A3C0CCD1E348088069E54FA41D462410">
    <w:name w:val="68A3C0CCD1E348088069E54FA41D462410"/>
    <w:rsid w:val="00FF2D1D"/>
    <w:rPr>
      <w:rFonts w:eastAsiaTheme="minorHAnsi"/>
    </w:rPr>
  </w:style>
  <w:style w:type="paragraph" w:customStyle="1" w:styleId="FEF07DF1A3514183845447594B2249F210">
    <w:name w:val="FEF07DF1A3514183845447594B2249F210"/>
    <w:rsid w:val="00FF2D1D"/>
    <w:rPr>
      <w:rFonts w:eastAsiaTheme="minorHAnsi"/>
    </w:rPr>
  </w:style>
  <w:style w:type="paragraph" w:customStyle="1" w:styleId="160EE795319049628271AFC19797BEF210">
    <w:name w:val="160EE795319049628271AFC19797BEF210"/>
    <w:rsid w:val="00FF2D1D"/>
    <w:rPr>
      <w:rFonts w:eastAsiaTheme="minorHAnsi"/>
    </w:rPr>
  </w:style>
  <w:style w:type="paragraph" w:customStyle="1" w:styleId="0AAA861950ED419699AF0118DB9CB6828">
    <w:name w:val="0AAA861950ED419699AF0118DB9CB6828"/>
    <w:rsid w:val="00FF2D1D"/>
    <w:rPr>
      <w:rFonts w:eastAsiaTheme="minorHAnsi"/>
    </w:rPr>
  </w:style>
  <w:style w:type="paragraph" w:customStyle="1" w:styleId="81F7AB1200D4443184D688C3DD4E299B9">
    <w:name w:val="81F7AB1200D4443184D688C3DD4E299B9"/>
    <w:rsid w:val="00FF2D1D"/>
    <w:rPr>
      <w:rFonts w:eastAsiaTheme="minorHAnsi"/>
    </w:rPr>
  </w:style>
  <w:style w:type="paragraph" w:customStyle="1" w:styleId="CB9DD43C40D843B49E043A6551D29D9710">
    <w:name w:val="CB9DD43C40D843B49E043A6551D29D9710"/>
    <w:rsid w:val="00FF2D1D"/>
    <w:rPr>
      <w:rFonts w:eastAsiaTheme="minorHAnsi"/>
    </w:rPr>
  </w:style>
  <w:style w:type="paragraph" w:customStyle="1" w:styleId="75BEBF9CB9EA44489DBA9F0C419D155A10">
    <w:name w:val="75BEBF9CB9EA44489DBA9F0C419D155A10"/>
    <w:rsid w:val="00FF2D1D"/>
    <w:rPr>
      <w:rFonts w:eastAsiaTheme="minorHAnsi"/>
    </w:rPr>
  </w:style>
  <w:style w:type="paragraph" w:customStyle="1" w:styleId="35EDC17ED9E04293B3442BE2A85F2D9332">
    <w:name w:val="35EDC17ED9E04293B3442BE2A85F2D9332"/>
    <w:rsid w:val="00FF2D1D"/>
    <w:rPr>
      <w:rFonts w:eastAsiaTheme="minorHAnsi"/>
    </w:rPr>
  </w:style>
  <w:style w:type="paragraph" w:customStyle="1" w:styleId="72AD74B7C1A141FCAD5FE4C375E4D91A30">
    <w:name w:val="72AD74B7C1A141FCAD5FE4C375E4D91A30"/>
    <w:rsid w:val="00FF2D1D"/>
    <w:rPr>
      <w:rFonts w:eastAsiaTheme="minorHAnsi"/>
    </w:rPr>
  </w:style>
  <w:style w:type="paragraph" w:customStyle="1" w:styleId="360D774A04BB4EF0AF8D8366FDF268C030">
    <w:name w:val="360D774A04BB4EF0AF8D8366FDF268C030"/>
    <w:rsid w:val="00FF2D1D"/>
    <w:rPr>
      <w:rFonts w:eastAsiaTheme="minorHAnsi"/>
    </w:rPr>
  </w:style>
  <w:style w:type="paragraph" w:customStyle="1" w:styleId="909014DB3A8240F5B0AC4166E9BF4A3A30">
    <w:name w:val="909014DB3A8240F5B0AC4166E9BF4A3A30"/>
    <w:rsid w:val="00FF2D1D"/>
    <w:rPr>
      <w:rFonts w:eastAsiaTheme="minorHAnsi"/>
    </w:rPr>
  </w:style>
  <w:style w:type="paragraph" w:customStyle="1" w:styleId="3EE84526032F4CDBBB315364C848433A30">
    <w:name w:val="3EE84526032F4CDBBB315364C848433A30"/>
    <w:rsid w:val="00FF2D1D"/>
    <w:rPr>
      <w:rFonts w:eastAsiaTheme="minorHAnsi"/>
    </w:rPr>
  </w:style>
  <w:style w:type="paragraph" w:customStyle="1" w:styleId="7966B2E6B6EB452F9C0B72436A438D024">
    <w:name w:val="7966B2E6B6EB452F9C0B72436A438D024"/>
    <w:rsid w:val="00FF2D1D"/>
    <w:rPr>
      <w:rFonts w:eastAsiaTheme="minorHAnsi"/>
    </w:rPr>
  </w:style>
  <w:style w:type="paragraph" w:customStyle="1" w:styleId="51071FD46E20464CAD9DEC9DA49603C928">
    <w:name w:val="51071FD46E20464CAD9DEC9DA49603C928"/>
    <w:rsid w:val="00FF2D1D"/>
    <w:rPr>
      <w:rFonts w:eastAsiaTheme="minorHAnsi"/>
    </w:rPr>
  </w:style>
  <w:style w:type="paragraph" w:customStyle="1" w:styleId="43EA80811F7040EA8994FDEC901EBFE74">
    <w:name w:val="43EA80811F7040EA8994FDEC901EBFE74"/>
    <w:rsid w:val="00FF2D1D"/>
    <w:rPr>
      <w:rFonts w:eastAsiaTheme="minorHAnsi"/>
    </w:rPr>
  </w:style>
  <w:style w:type="paragraph" w:customStyle="1" w:styleId="516E32E9ABD745808B43062A7AE5139B28">
    <w:name w:val="516E32E9ABD745808B43062A7AE5139B28"/>
    <w:rsid w:val="00FF2D1D"/>
    <w:rPr>
      <w:rFonts w:eastAsiaTheme="minorHAnsi"/>
    </w:rPr>
  </w:style>
  <w:style w:type="paragraph" w:customStyle="1" w:styleId="066F03D1C8C64381A3FB65F5D5E156B828">
    <w:name w:val="066F03D1C8C64381A3FB65F5D5E156B828"/>
    <w:rsid w:val="00FF2D1D"/>
    <w:rPr>
      <w:rFonts w:eastAsiaTheme="minorHAnsi"/>
    </w:rPr>
  </w:style>
  <w:style w:type="paragraph" w:customStyle="1" w:styleId="B82E69292CF644A9B032D2C80B2513AA28">
    <w:name w:val="B82E69292CF644A9B032D2C80B2513AA28"/>
    <w:rsid w:val="00FF2D1D"/>
    <w:rPr>
      <w:rFonts w:eastAsiaTheme="minorHAnsi"/>
    </w:rPr>
  </w:style>
  <w:style w:type="paragraph" w:customStyle="1" w:styleId="4204D2ED78A14E5084DAD6A870CAB6D228">
    <w:name w:val="4204D2ED78A14E5084DAD6A870CAB6D228"/>
    <w:rsid w:val="00FF2D1D"/>
    <w:rPr>
      <w:rFonts w:eastAsiaTheme="minorHAnsi"/>
    </w:rPr>
  </w:style>
  <w:style w:type="paragraph" w:customStyle="1" w:styleId="51FBF4C24B0A4B6080795690E50F199F28">
    <w:name w:val="51FBF4C24B0A4B6080795690E50F199F28"/>
    <w:rsid w:val="00FF2D1D"/>
    <w:rPr>
      <w:rFonts w:eastAsiaTheme="minorHAnsi"/>
    </w:rPr>
  </w:style>
  <w:style w:type="paragraph" w:customStyle="1" w:styleId="D17087E9BEBD4D838C31B26E6B03661A28">
    <w:name w:val="D17087E9BEBD4D838C31B26E6B03661A28"/>
    <w:rsid w:val="00FF2D1D"/>
    <w:rPr>
      <w:rFonts w:eastAsiaTheme="minorHAnsi"/>
    </w:rPr>
  </w:style>
  <w:style w:type="paragraph" w:customStyle="1" w:styleId="EBB4A2E1851D440E862AFB12512517FA27">
    <w:name w:val="EBB4A2E1851D440E862AFB12512517FA27"/>
    <w:rsid w:val="00FF2D1D"/>
    <w:rPr>
      <w:rFonts w:eastAsiaTheme="minorHAnsi"/>
    </w:rPr>
  </w:style>
  <w:style w:type="paragraph" w:customStyle="1" w:styleId="A6BC27DD02574FDCB2C49F36477D284C27">
    <w:name w:val="A6BC27DD02574FDCB2C49F36477D284C27"/>
    <w:rsid w:val="00FF2D1D"/>
    <w:rPr>
      <w:rFonts w:eastAsiaTheme="minorHAnsi"/>
    </w:rPr>
  </w:style>
  <w:style w:type="paragraph" w:customStyle="1" w:styleId="FB9F4399B603420789C5022AA033E2AD27">
    <w:name w:val="FB9F4399B603420789C5022AA033E2AD27"/>
    <w:rsid w:val="00FF2D1D"/>
    <w:rPr>
      <w:rFonts w:eastAsiaTheme="minorHAnsi"/>
    </w:rPr>
  </w:style>
  <w:style w:type="paragraph" w:customStyle="1" w:styleId="BA17668F2C0C4BBC9E400D88BF8C514E27">
    <w:name w:val="BA17668F2C0C4BBC9E400D88BF8C514E27"/>
    <w:rsid w:val="00FF2D1D"/>
    <w:rPr>
      <w:rFonts w:eastAsiaTheme="minorHAnsi"/>
    </w:rPr>
  </w:style>
  <w:style w:type="paragraph" w:customStyle="1" w:styleId="0FFADA1424B040728AE2E8C696DCC78027">
    <w:name w:val="0FFADA1424B040728AE2E8C696DCC78027"/>
    <w:rsid w:val="00FF2D1D"/>
    <w:rPr>
      <w:rFonts w:eastAsiaTheme="minorHAnsi"/>
    </w:rPr>
  </w:style>
  <w:style w:type="paragraph" w:customStyle="1" w:styleId="9886C084E5A24524996AEC802552B05027">
    <w:name w:val="9886C084E5A24524996AEC802552B05027"/>
    <w:rsid w:val="00FF2D1D"/>
    <w:rPr>
      <w:rFonts w:eastAsiaTheme="minorHAnsi"/>
    </w:rPr>
  </w:style>
  <w:style w:type="paragraph" w:customStyle="1" w:styleId="4FAC341B90414244BC515AD1E14E583327">
    <w:name w:val="4FAC341B90414244BC515AD1E14E583327"/>
    <w:rsid w:val="00FF2D1D"/>
    <w:rPr>
      <w:rFonts w:eastAsiaTheme="minorHAnsi"/>
    </w:rPr>
  </w:style>
  <w:style w:type="paragraph" w:customStyle="1" w:styleId="1ED241BEB7E94C04ABA45FFAF7F88F4927">
    <w:name w:val="1ED241BEB7E94C04ABA45FFAF7F88F4927"/>
    <w:rsid w:val="00FF2D1D"/>
    <w:rPr>
      <w:rFonts w:eastAsiaTheme="minorHAnsi"/>
    </w:rPr>
  </w:style>
  <w:style w:type="paragraph" w:customStyle="1" w:styleId="7606733397394EBFAAD248CC4A9A5BA527">
    <w:name w:val="7606733397394EBFAAD248CC4A9A5BA527"/>
    <w:rsid w:val="00FF2D1D"/>
    <w:rPr>
      <w:rFonts w:eastAsiaTheme="minorHAnsi"/>
    </w:rPr>
  </w:style>
  <w:style w:type="paragraph" w:customStyle="1" w:styleId="870BEFFCC3B642C78FEA645A0747F58327">
    <w:name w:val="870BEFFCC3B642C78FEA645A0747F58327"/>
    <w:rsid w:val="00FF2D1D"/>
    <w:rPr>
      <w:rFonts w:eastAsiaTheme="minorHAnsi"/>
    </w:rPr>
  </w:style>
  <w:style w:type="paragraph" w:customStyle="1" w:styleId="D25EBF3348E64190B8E14A5A47F07FE336">
    <w:name w:val="D25EBF3348E64190B8E14A5A47F07FE336"/>
    <w:rsid w:val="00FF2D1D"/>
    <w:rPr>
      <w:rFonts w:eastAsiaTheme="minorHAnsi"/>
    </w:rPr>
  </w:style>
  <w:style w:type="paragraph" w:customStyle="1" w:styleId="CE3523751DEF45EF8055CF488B99938F27">
    <w:name w:val="CE3523751DEF45EF8055CF488B99938F27"/>
    <w:rsid w:val="00FF2D1D"/>
    <w:rPr>
      <w:rFonts w:eastAsiaTheme="minorHAnsi"/>
    </w:rPr>
  </w:style>
  <w:style w:type="paragraph" w:customStyle="1" w:styleId="4FCEB8C1B19B4D3CA5994FD5F677EA1127">
    <w:name w:val="4FCEB8C1B19B4D3CA5994FD5F677EA1127"/>
    <w:rsid w:val="00FF2D1D"/>
    <w:rPr>
      <w:rFonts w:eastAsiaTheme="minorHAnsi"/>
    </w:rPr>
  </w:style>
  <w:style w:type="paragraph" w:customStyle="1" w:styleId="8A890B0F0E1E48D6A3BA072DF886C7B95">
    <w:name w:val="8A890B0F0E1E48D6A3BA072DF886C7B95"/>
    <w:rsid w:val="00FF2D1D"/>
    <w:rPr>
      <w:rFonts w:eastAsiaTheme="minorHAnsi"/>
    </w:rPr>
  </w:style>
  <w:style w:type="paragraph" w:customStyle="1" w:styleId="E0180A9095C546B58FBDD022B7FFC7B414">
    <w:name w:val="E0180A9095C546B58FBDD022B7FFC7B414"/>
    <w:rsid w:val="00FF2D1D"/>
    <w:rPr>
      <w:rFonts w:eastAsiaTheme="minorHAnsi"/>
    </w:rPr>
  </w:style>
  <w:style w:type="paragraph" w:customStyle="1" w:styleId="ED1BEF427F5843549081E9BAF4A53B4A4">
    <w:name w:val="ED1BEF427F5843549081E9BAF4A53B4A4"/>
    <w:rsid w:val="00FF2D1D"/>
    <w:rPr>
      <w:rFonts w:eastAsiaTheme="minorHAnsi"/>
    </w:rPr>
  </w:style>
  <w:style w:type="paragraph" w:customStyle="1" w:styleId="37215424892243BB8D23CF00475C564511">
    <w:name w:val="37215424892243BB8D23CF00475C564511"/>
    <w:rsid w:val="00FF2D1D"/>
    <w:rPr>
      <w:rFonts w:eastAsiaTheme="minorHAnsi"/>
    </w:rPr>
  </w:style>
  <w:style w:type="paragraph" w:customStyle="1" w:styleId="51CA809F472446FC99D3B889A87A1B164">
    <w:name w:val="51CA809F472446FC99D3B889A87A1B164"/>
    <w:rsid w:val="00FF2D1D"/>
    <w:rPr>
      <w:rFonts w:eastAsiaTheme="minorHAnsi"/>
    </w:rPr>
  </w:style>
  <w:style w:type="paragraph" w:customStyle="1" w:styleId="981A0863E74A4E608D44C76DDF94748411">
    <w:name w:val="981A0863E74A4E608D44C76DDF94748411"/>
    <w:rsid w:val="00FF2D1D"/>
    <w:rPr>
      <w:rFonts w:eastAsiaTheme="minorHAnsi"/>
    </w:rPr>
  </w:style>
  <w:style w:type="paragraph" w:customStyle="1" w:styleId="673AF45D2FCF427381FE7B918423652611">
    <w:name w:val="673AF45D2FCF427381FE7B918423652611"/>
    <w:rsid w:val="00FF2D1D"/>
    <w:rPr>
      <w:rFonts w:eastAsiaTheme="minorHAnsi"/>
    </w:rPr>
  </w:style>
  <w:style w:type="paragraph" w:customStyle="1" w:styleId="E000EBE94CA4432A9B7A8B38341AEDD311">
    <w:name w:val="E000EBE94CA4432A9B7A8B38341AEDD311"/>
    <w:rsid w:val="00FF2D1D"/>
    <w:rPr>
      <w:rFonts w:eastAsiaTheme="minorHAnsi"/>
    </w:rPr>
  </w:style>
  <w:style w:type="paragraph" w:customStyle="1" w:styleId="2FE13996861D4BB3BBC6188C145C8CDA11">
    <w:name w:val="2FE13996861D4BB3BBC6188C145C8CDA11"/>
    <w:rsid w:val="00FF2D1D"/>
    <w:rPr>
      <w:rFonts w:eastAsiaTheme="minorHAnsi"/>
    </w:rPr>
  </w:style>
  <w:style w:type="paragraph" w:customStyle="1" w:styleId="040006BA282A49C2829150EA45707C9F11">
    <w:name w:val="040006BA282A49C2829150EA45707C9F11"/>
    <w:rsid w:val="00FF2D1D"/>
    <w:rPr>
      <w:rFonts w:eastAsiaTheme="minorHAnsi"/>
    </w:rPr>
  </w:style>
  <w:style w:type="paragraph" w:customStyle="1" w:styleId="F389D4E13BA946B9B3FAFD79180FA69511">
    <w:name w:val="F389D4E13BA946B9B3FAFD79180FA69511"/>
    <w:rsid w:val="00FF2D1D"/>
    <w:rPr>
      <w:rFonts w:eastAsiaTheme="minorHAnsi"/>
    </w:rPr>
  </w:style>
  <w:style w:type="paragraph" w:customStyle="1" w:styleId="060FBED8B1584224BA07C2B799D3F03011">
    <w:name w:val="060FBED8B1584224BA07C2B799D3F03011"/>
    <w:rsid w:val="00FF2D1D"/>
    <w:rPr>
      <w:rFonts w:eastAsiaTheme="minorHAnsi"/>
    </w:rPr>
  </w:style>
  <w:style w:type="paragraph" w:customStyle="1" w:styleId="6305F92F00A04F6EAC744B586BF3EE1C11">
    <w:name w:val="6305F92F00A04F6EAC744B586BF3EE1C11"/>
    <w:rsid w:val="00FF2D1D"/>
    <w:rPr>
      <w:rFonts w:eastAsiaTheme="minorHAnsi"/>
    </w:rPr>
  </w:style>
  <w:style w:type="paragraph" w:customStyle="1" w:styleId="BA83BF8FE7684E2088D2B3483299872411">
    <w:name w:val="BA83BF8FE7684E2088D2B3483299872411"/>
    <w:rsid w:val="00FF2D1D"/>
    <w:rPr>
      <w:rFonts w:eastAsiaTheme="minorHAnsi"/>
    </w:rPr>
  </w:style>
  <w:style w:type="paragraph" w:customStyle="1" w:styleId="211978D44D5F4F128F2985F73413A7DE13">
    <w:name w:val="211978D44D5F4F128F2985F73413A7DE13"/>
    <w:rsid w:val="00FF2D1D"/>
    <w:rPr>
      <w:rFonts w:eastAsiaTheme="minorHAnsi"/>
    </w:rPr>
  </w:style>
  <w:style w:type="paragraph" w:customStyle="1" w:styleId="034ACF45B5084373A5FE78035303901513">
    <w:name w:val="034ACF45B5084373A5FE78035303901513"/>
    <w:rsid w:val="00FF2D1D"/>
    <w:rPr>
      <w:rFonts w:eastAsiaTheme="minorHAnsi"/>
    </w:rPr>
  </w:style>
  <w:style w:type="paragraph" w:customStyle="1" w:styleId="F5DB4CA6561D4F648E15193F603559564">
    <w:name w:val="F5DB4CA6561D4F648E15193F603559564"/>
    <w:rsid w:val="00FF2D1D"/>
    <w:rPr>
      <w:rFonts w:eastAsiaTheme="minorHAnsi"/>
    </w:rPr>
  </w:style>
  <w:style w:type="paragraph" w:customStyle="1" w:styleId="E5892A7D6A35453CBEEA96C03D7207734">
    <w:name w:val="E5892A7D6A35453CBEEA96C03D7207734"/>
    <w:rsid w:val="00FF2D1D"/>
    <w:rPr>
      <w:rFonts w:eastAsiaTheme="minorHAnsi"/>
    </w:rPr>
  </w:style>
  <w:style w:type="paragraph" w:customStyle="1" w:styleId="6E2DE52977ED46E389CD2B978F86C8F112">
    <w:name w:val="6E2DE52977ED46E389CD2B978F86C8F112"/>
    <w:rsid w:val="00FF2D1D"/>
    <w:rPr>
      <w:rFonts w:eastAsiaTheme="minorHAnsi"/>
    </w:rPr>
  </w:style>
  <w:style w:type="paragraph" w:customStyle="1" w:styleId="BF8F6FBCCD1F47B2A0DF0D8FE2AF7D5D12">
    <w:name w:val="BF8F6FBCCD1F47B2A0DF0D8FE2AF7D5D12"/>
    <w:rsid w:val="00FF2D1D"/>
    <w:rPr>
      <w:rFonts w:eastAsiaTheme="minorHAnsi"/>
    </w:rPr>
  </w:style>
  <w:style w:type="paragraph" w:customStyle="1" w:styleId="D06E72B95B1D4738954F911B7736E5F712">
    <w:name w:val="D06E72B95B1D4738954F911B7736E5F712"/>
    <w:rsid w:val="00FF2D1D"/>
    <w:rPr>
      <w:rFonts w:eastAsiaTheme="minorHAnsi"/>
    </w:rPr>
  </w:style>
  <w:style w:type="paragraph" w:customStyle="1" w:styleId="9711C8D4C9244C4F9925BD375326931A12">
    <w:name w:val="9711C8D4C9244C4F9925BD375326931A12"/>
    <w:rsid w:val="00FF2D1D"/>
    <w:rPr>
      <w:rFonts w:eastAsiaTheme="minorHAnsi"/>
    </w:rPr>
  </w:style>
  <w:style w:type="paragraph" w:customStyle="1" w:styleId="858B59822C844868BB6BB999F58979E312">
    <w:name w:val="858B59822C844868BB6BB999F58979E312"/>
    <w:rsid w:val="00FF2D1D"/>
    <w:rPr>
      <w:rFonts w:eastAsiaTheme="minorHAnsi"/>
    </w:rPr>
  </w:style>
  <w:style w:type="paragraph" w:customStyle="1" w:styleId="3D86AED02C394C18A1683F8B67631EA51">
    <w:name w:val="3D86AED02C394C18A1683F8B67631EA51"/>
    <w:rsid w:val="00FF2D1D"/>
    <w:rPr>
      <w:rFonts w:eastAsiaTheme="minorHAnsi"/>
    </w:rPr>
  </w:style>
  <w:style w:type="paragraph" w:customStyle="1" w:styleId="28A4D460305C4074BB262082BEDD1AE31">
    <w:name w:val="28A4D460305C4074BB262082BEDD1AE31"/>
    <w:rsid w:val="00FF2D1D"/>
    <w:rPr>
      <w:rFonts w:eastAsiaTheme="minorHAnsi"/>
    </w:rPr>
  </w:style>
  <w:style w:type="paragraph" w:customStyle="1" w:styleId="3D853C9A2D244265B0DD3FB66BBF056B1">
    <w:name w:val="3D853C9A2D244265B0DD3FB66BBF056B1"/>
    <w:rsid w:val="00FF2D1D"/>
    <w:rPr>
      <w:rFonts w:eastAsiaTheme="minorHAnsi"/>
    </w:rPr>
  </w:style>
  <w:style w:type="paragraph" w:customStyle="1" w:styleId="34A738D8A3384A448C8B4D7B8DC610091">
    <w:name w:val="34A738D8A3384A448C8B4D7B8DC610091"/>
    <w:rsid w:val="00FF2D1D"/>
    <w:rPr>
      <w:rFonts w:eastAsiaTheme="minorHAnsi"/>
    </w:rPr>
  </w:style>
  <w:style w:type="paragraph" w:customStyle="1" w:styleId="AA844327AC7C41F586BB4B2355DF0D661">
    <w:name w:val="AA844327AC7C41F586BB4B2355DF0D661"/>
    <w:rsid w:val="00FF2D1D"/>
    <w:rPr>
      <w:rFonts w:eastAsiaTheme="minorHAnsi"/>
    </w:rPr>
  </w:style>
  <w:style w:type="paragraph" w:customStyle="1" w:styleId="E554B478121942B4A597AC9F55B37A111">
    <w:name w:val="E554B478121942B4A597AC9F55B37A111"/>
    <w:rsid w:val="00FF2D1D"/>
    <w:rPr>
      <w:rFonts w:eastAsiaTheme="minorHAnsi"/>
    </w:rPr>
  </w:style>
  <w:style w:type="paragraph" w:customStyle="1" w:styleId="A50802E67BB04E37BE41E08E041671F41">
    <w:name w:val="A50802E67BB04E37BE41E08E041671F41"/>
    <w:rsid w:val="00FF2D1D"/>
    <w:rPr>
      <w:rFonts w:eastAsiaTheme="minorHAnsi"/>
    </w:rPr>
  </w:style>
  <w:style w:type="paragraph" w:customStyle="1" w:styleId="59CEF668F4BA419DAC2A1B3C1F7049DB1">
    <w:name w:val="59CEF668F4BA419DAC2A1B3C1F7049DB1"/>
    <w:rsid w:val="00FF2D1D"/>
    <w:rPr>
      <w:rFonts w:eastAsiaTheme="minorHAnsi"/>
    </w:rPr>
  </w:style>
  <w:style w:type="paragraph" w:customStyle="1" w:styleId="B47B8BAF28FA42028E46A69627F0ACF31">
    <w:name w:val="B47B8BAF28FA42028E46A69627F0ACF31"/>
    <w:rsid w:val="00FF2D1D"/>
    <w:rPr>
      <w:rFonts w:eastAsiaTheme="minorHAnsi"/>
    </w:rPr>
  </w:style>
  <w:style w:type="paragraph" w:customStyle="1" w:styleId="D3F6788B52C3457A93F7C21F779F30E91">
    <w:name w:val="D3F6788B52C3457A93F7C21F779F30E91"/>
    <w:rsid w:val="00FF2D1D"/>
    <w:rPr>
      <w:rFonts w:eastAsiaTheme="minorHAnsi"/>
    </w:rPr>
  </w:style>
  <w:style w:type="paragraph" w:customStyle="1" w:styleId="C0AB0D1BBC0C40498D6600F6E133DEDB1">
    <w:name w:val="C0AB0D1BBC0C40498D6600F6E133DEDB1"/>
    <w:rsid w:val="00FF2D1D"/>
    <w:rPr>
      <w:rFonts w:eastAsiaTheme="minorHAnsi"/>
    </w:rPr>
  </w:style>
  <w:style w:type="paragraph" w:customStyle="1" w:styleId="93C6208678FB492E9733D9FF0C3BA7711">
    <w:name w:val="93C6208678FB492E9733D9FF0C3BA7711"/>
    <w:rsid w:val="00FF2D1D"/>
    <w:rPr>
      <w:rFonts w:eastAsiaTheme="minorHAnsi"/>
    </w:rPr>
  </w:style>
  <w:style w:type="paragraph" w:customStyle="1" w:styleId="0C415572F96F44C1A309485A56993AF71">
    <w:name w:val="0C415572F96F44C1A309485A56993AF71"/>
    <w:rsid w:val="00FF2D1D"/>
    <w:rPr>
      <w:rFonts w:eastAsiaTheme="minorHAnsi"/>
    </w:rPr>
  </w:style>
  <w:style w:type="paragraph" w:customStyle="1" w:styleId="11DB0C28E81746B1B72C9B99CCEC41841">
    <w:name w:val="11DB0C28E81746B1B72C9B99CCEC41841"/>
    <w:rsid w:val="00FF2D1D"/>
    <w:rPr>
      <w:rFonts w:eastAsiaTheme="minorHAnsi"/>
    </w:rPr>
  </w:style>
  <w:style w:type="paragraph" w:customStyle="1" w:styleId="6127B941AD99498A8CC9AB03455112301">
    <w:name w:val="6127B941AD99498A8CC9AB03455112301"/>
    <w:rsid w:val="00FF2D1D"/>
    <w:rPr>
      <w:rFonts w:eastAsiaTheme="minorHAnsi"/>
    </w:rPr>
  </w:style>
  <w:style w:type="paragraph" w:customStyle="1" w:styleId="893F028A62B34A418FC74C41FB02A8981">
    <w:name w:val="893F028A62B34A418FC74C41FB02A8981"/>
    <w:rsid w:val="00FF2D1D"/>
    <w:rPr>
      <w:rFonts w:eastAsiaTheme="minorHAnsi"/>
    </w:rPr>
  </w:style>
  <w:style w:type="paragraph" w:customStyle="1" w:styleId="EE894738296E4CFCBC3322093D303CF51">
    <w:name w:val="EE894738296E4CFCBC3322093D303CF51"/>
    <w:rsid w:val="00FF2D1D"/>
    <w:rPr>
      <w:rFonts w:eastAsiaTheme="minorHAnsi"/>
    </w:rPr>
  </w:style>
  <w:style w:type="paragraph" w:customStyle="1" w:styleId="1FA6779E6AA6443A942CE4C63F9746C21">
    <w:name w:val="1FA6779E6AA6443A942CE4C63F9746C21"/>
    <w:rsid w:val="00FF2D1D"/>
    <w:rPr>
      <w:rFonts w:eastAsiaTheme="minorHAnsi"/>
    </w:rPr>
  </w:style>
  <w:style w:type="paragraph" w:customStyle="1" w:styleId="83542B45796C4520BB1B234231BFF4A31">
    <w:name w:val="83542B45796C4520BB1B234231BFF4A31"/>
    <w:rsid w:val="00FF2D1D"/>
    <w:rPr>
      <w:rFonts w:eastAsiaTheme="minorHAnsi"/>
    </w:rPr>
  </w:style>
  <w:style w:type="paragraph" w:customStyle="1" w:styleId="9F5BC939123746F896CDDE83B23EB6F41">
    <w:name w:val="9F5BC939123746F896CDDE83B23EB6F41"/>
    <w:rsid w:val="00FF2D1D"/>
    <w:rPr>
      <w:rFonts w:eastAsiaTheme="minorHAnsi"/>
    </w:rPr>
  </w:style>
  <w:style w:type="paragraph" w:customStyle="1" w:styleId="489DFB426AA640CABE7E044BB54B11E51">
    <w:name w:val="489DFB426AA640CABE7E044BB54B11E51"/>
    <w:rsid w:val="00FF2D1D"/>
    <w:rPr>
      <w:rFonts w:eastAsiaTheme="minorHAnsi"/>
    </w:rPr>
  </w:style>
  <w:style w:type="paragraph" w:customStyle="1" w:styleId="E387E6F1598F4945A1C4712170864B071">
    <w:name w:val="E387E6F1598F4945A1C4712170864B071"/>
    <w:rsid w:val="00FF2D1D"/>
    <w:rPr>
      <w:rFonts w:eastAsiaTheme="minorHAnsi"/>
    </w:rPr>
  </w:style>
  <w:style w:type="paragraph" w:customStyle="1" w:styleId="A5AEB3982D084B9F88702CC0C5FC02EF1">
    <w:name w:val="A5AEB3982D084B9F88702CC0C5FC02EF1"/>
    <w:rsid w:val="00FF2D1D"/>
    <w:rPr>
      <w:rFonts w:eastAsiaTheme="minorHAnsi"/>
    </w:rPr>
  </w:style>
  <w:style w:type="paragraph" w:customStyle="1" w:styleId="A692F61C44524DEB912721758E9CD47E1">
    <w:name w:val="A692F61C44524DEB912721758E9CD47E1"/>
    <w:rsid w:val="00FF2D1D"/>
    <w:rPr>
      <w:rFonts w:eastAsiaTheme="minorHAnsi"/>
    </w:rPr>
  </w:style>
  <w:style w:type="paragraph" w:customStyle="1" w:styleId="15BD6D0D136B49268C522E94055504821">
    <w:name w:val="15BD6D0D136B49268C522E94055504821"/>
    <w:rsid w:val="00FF2D1D"/>
    <w:rPr>
      <w:rFonts w:eastAsiaTheme="minorHAnsi"/>
    </w:rPr>
  </w:style>
  <w:style w:type="paragraph" w:customStyle="1" w:styleId="0DEA178CCF6946CBBCAA7269F14DBC5111">
    <w:name w:val="0DEA178CCF6946CBBCAA7269F14DBC5111"/>
    <w:rsid w:val="00FF2D1D"/>
    <w:rPr>
      <w:rFonts w:eastAsiaTheme="minorHAnsi"/>
    </w:rPr>
  </w:style>
  <w:style w:type="paragraph" w:customStyle="1" w:styleId="7518F7C88ED04DC6B7E9AFF0E8D888AC11">
    <w:name w:val="7518F7C88ED04DC6B7E9AFF0E8D888AC11"/>
    <w:rsid w:val="00FF2D1D"/>
    <w:rPr>
      <w:rFonts w:eastAsiaTheme="minorHAnsi"/>
    </w:rPr>
  </w:style>
  <w:style w:type="paragraph" w:customStyle="1" w:styleId="6364F3AF19AA46D2B660A38540C10A2611">
    <w:name w:val="6364F3AF19AA46D2B660A38540C10A2611"/>
    <w:rsid w:val="00FF2D1D"/>
    <w:rPr>
      <w:rFonts w:eastAsiaTheme="minorHAnsi"/>
    </w:rPr>
  </w:style>
  <w:style w:type="paragraph" w:customStyle="1" w:styleId="68A3C0CCD1E348088069E54FA41D462411">
    <w:name w:val="68A3C0CCD1E348088069E54FA41D462411"/>
    <w:rsid w:val="00FF2D1D"/>
    <w:rPr>
      <w:rFonts w:eastAsiaTheme="minorHAnsi"/>
    </w:rPr>
  </w:style>
  <w:style w:type="paragraph" w:customStyle="1" w:styleId="FEF07DF1A3514183845447594B2249F211">
    <w:name w:val="FEF07DF1A3514183845447594B2249F211"/>
    <w:rsid w:val="00FF2D1D"/>
    <w:rPr>
      <w:rFonts w:eastAsiaTheme="minorHAnsi"/>
    </w:rPr>
  </w:style>
  <w:style w:type="paragraph" w:customStyle="1" w:styleId="160EE795319049628271AFC19797BEF211">
    <w:name w:val="160EE795319049628271AFC19797BEF211"/>
    <w:rsid w:val="00FF2D1D"/>
    <w:rPr>
      <w:rFonts w:eastAsiaTheme="minorHAnsi"/>
    </w:rPr>
  </w:style>
  <w:style w:type="paragraph" w:customStyle="1" w:styleId="0AAA861950ED419699AF0118DB9CB6829">
    <w:name w:val="0AAA861950ED419699AF0118DB9CB6829"/>
    <w:rsid w:val="00FF2D1D"/>
    <w:rPr>
      <w:rFonts w:eastAsiaTheme="minorHAnsi"/>
    </w:rPr>
  </w:style>
  <w:style w:type="paragraph" w:customStyle="1" w:styleId="81F7AB1200D4443184D688C3DD4E299B10">
    <w:name w:val="81F7AB1200D4443184D688C3DD4E299B10"/>
    <w:rsid w:val="00FF2D1D"/>
    <w:rPr>
      <w:rFonts w:eastAsiaTheme="minorHAnsi"/>
    </w:rPr>
  </w:style>
  <w:style w:type="paragraph" w:customStyle="1" w:styleId="CB9DD43C40D843B49E043A6551D29D9711">
    <w:name w:val="CB9DD43C40D843B49E043A6551D29D9711"/>
    <w:rsid w:val="00FF2D1D"/>
    <w:rPr>
      <w:rFonts w:eastAsiaTheme="minorHAnsi"/>
    </w:rPr>
  </w:style>
  <w:style w:type="paragraph" w:customStyle="1" w:styleId="75BEBF9CB9EA44489DBA9F0C419D155A11">
    <w:name w:val="75BEBF9CB9EA44489DBA9F0C419D155A11"/>
    <w:rsid w:val="00FF2D1D"/>
    <w:rPr>
      <w:rFonts w:eastAsiaTheme="minorHAnsi"/>
    </w:rPr>
  </w:style>
  <w:style w:type="paragraph" w:customStyle="1" w:styleId="2401EFCC1471410A9B3464D035E79EBF">
    <w:name w:val="2401EFCC1471410A9B3464D035E79EBF"/>
    <w:rsid w:val="00BA59C9"/>
  </w:style>
  <w:style w:type="paragraph" w:customStyle="1" w:styleId="542E03E9B553401BB53458ADA78F94B5">
    <w:name w:val="542E03E9B553401BB53458ADA78F94B5"/>
    <w:rsid w:val="00BA59C9"/>
  </w:style>
  <w:style w:type="paragraph" w:customStyle="1" w:styleId="BD9B3C71A2EF4050827D0AD0212A9D17">
    <w:name w:val="BD9B3C71A2EF4050827D0AD0212A9D17"/>
    <w:rsid w:val="00BA59C9"/>
  </w:style>
  <w:style w:type="paragraph" w:customStyle="1" w:styleId="1E9C9917CB644692AE9390960846B4C9">
    <w:name w:val="1E9C9917CB644692AE9390960846B4C9"/>
    <w:rsid w:val="00BA59C9"/>
  </w:style>
  <w:style w:type="paragraph" w:customStyle="1" w:styleId="998EA0B997D34DD2BF8400B90838F6B5">
    <w:name w:val="998EA0B997D34DD2BF8400B90838F6B5"/>
    <w:rsid w:val="00BA59C9"/>
  </w:style>
  <w:style w:type="paragraph" w:customStyle="1" w:styleId="EA619A91383A4D37B98EA8598C50AA7C">
    <w:name w:val="EA619A91383A4D37B98EA8598C50AA7C"/>
    <w:rsid w:val="00BA59C9"/>
  </w:style>
  <w:style w:type="paragraph" w:customStyle="1" w:styleId="A6DF487149DA4DB98CCC9D10528345A7">
    <w:name w:val="A6DF487149DA4DB98CCC9D10528345A7"/>
    <w:rsid w:val="00BA59C9"/>
  </w:style>
  <w:style w:type="paragraph" w:customStyle="1" w:styleId="C874CAA0B3F94EBFAF3C10D3A663571B">
    <w:name w:val="C874CAA0B3F94EBFAF3C10D3A663571B"/>
    <w:rsid w:val="00BA59C9"/>
  </w:style>
  <w:style w:type="paragraph" w:customStyle="1" w:styleId="43425E73B33C4DAD81136CE7A56871AB">
    <w:name w:val="43425E73B33C4DAD81136CE7A56871AB"/>
    <w:rsid w:val="001E5B3B"/>
  </w:style>
  <w:style w:type="paragraph" w:customStyle="1" w:styleId="CFA116811E1542E8BF0A53322877BE05">
    <w:name w:val="CFA116811E1542E8BF0A53322877BE05"/>
    <w:rsid w:val="001E5B3B"/>
  </w:style>
  <w:style w:type="paragraph" w:customStyle="1" w:styleId="D0230E59777248A59AD6D005B411C187">
    <w:name w:val="D0230E59777248A59AD6D005B411C187"/>
    <w:rsid w:val="001E5B3B"/>
  </w:style>
  <w:style w:type="paragraph" w:customStyle="1" w:styleId="8C0E2B66423540C4ADD5CA3D80F3FA2A">
    <w:name w:val="8C0E2B66423540C4ADD5CA3D80F3FA2A"/>
    <w:rsid w:val="006979A2"/>
  </w:style>
  <w:style w:type="paragraph" w:customStyle="1" w:styleId="DD7DE0FF331A4B0191A8011E338185CA">
    <w:name w:val="DD7DE0FF331A4B0191A8011E338185CA"/>
  </w:style>
  <w:style w:type="paragraph" w:customStyle="1" w:styleId="971C194D68CC4868A707827667FA2754">
    <w:name w:val="971C194D68CC4868A707827667FA2754"/>
  </w:style>
  <w:style w:type="paragraph" w:customStyle="1" w:styleId="D83792E9EB134F5396D238F9A4BF96A1">
    <w:name w:val="D83792E9EB134F5396D238F9A4BF96A1"/>
  </w:style>
  <w:style w:type="paragraph" w:customStyle="1" w:styleId="11DC3395E41841449B1770A68EBA4D60">
    <w:name w:val="11DC3395E41841449B1770A68EBA4D60"/>
  </w:style>
  <w:style w:type="paragraph" w:customStyle="1" w:styleId="D7900F0080204C389ECFAA73F1E92849">
    <w:name w:val="D7900F0080204C389ECFAA73F1E92849"/>
  </w:style>
  <w:style w:type="paragraph" w:customStyle="1" w:styleId="3406104134F0427AAE3429D5AA9457D0">
    <w:name w:val="3406104134F0427AAE3429D5AA9457D0"/>
  </w:style>
  <w:style w:type="paragraph" w:customStyle="1" w:styleId="267A2197FF9D483C9C0B4E6CAF443405">
    <w:name w:val="267A2197FF9D483C9C0B4E6CAF443405"/>
  </w:style>
  <w:style w:type="paragraph" w:customStyle="1" w:styleId="415F70C3D3344E2BA6F2A11D5E8ED38A">
    <w:name w:val="415F70C3D3344E2BA6F2A11D5E8ED38A"/>
  </w:style>
  <w:style w:type="paragraph" w:customStyle="1" w:styleId="578B87C7148440AB85FA9E1F99C2E44A">
    <w:name w:val="578B87C7148440AB85FA9E1F99C2E44A"/>
  </w:style>
  <w:style w:type="paragraph" w:customStyle="1" w:styleId="BBC822AD48CC4F0CB91965BF2F3C1255">
    <w:name w:val="BBC822AD48CC4F0CB91965BF2F3C1255"/>
  </w:style>
  <w:style w:type="paragraph" w:customStyle="1" w:styleId="4C6AC0075A324CD1A4CCDBCF09C48586">
    <w:name w:val="4C6AC0075A324CD1A4CCDBCF09C48586"/>
  </w:style>
  <w:style w:type="paragraph" w:customStyle="1" w:styleId="64C2EA44B679497EAF972FA3C6ED2726">
    <w:name w:val="64C2EA44B679497EAF972FA3C6ED2726"/>
  </w:style>
  <w:style w:type="paragraph" w:customStyle="1" w:styleId="860EAA82CBD144948CB5C3D6A6227D39">
    <w:name w:val="860EAA82CBD144948CB5C3D6A6227D39"/>
  </w:style>
  <w:style w:type="paragraph" w:customStyle="1" w:styleId="62546569543B4A0AB230AB744D90592A">
    <w:name w:val="62546569543B4A0AB230AB744D90592A"/>
  </w:style>
  <w:style w:type="paragraph" w:customStyle="1" w:styleId="D5E36D9D3A1A4BE09EA277D0667B5847">
    <w:name w:val="D5E36D9D3A1A4BE09EA277D0667B5847"/>
  </w:style>
  <w:style w:type="paragraph" w:customStyle="1" w:styleId="FEB35A4B67CA4D908D5CE14AC5B278CF">
    <w:name w:val="FEB35A4B67CA4D908D5CE14AC5B278CF"/>
  </w:style>
  <w:style w:type="paragraph" w:customStyle="1" w:styleId="C13E93384ABB477988E189389CB10473">
    <w:name w:val="C13E93384ABB477988E189389CB10473"/>
  </w:style>
  <w:style w:type="paragraph" w:customStyle="1" w:styleId="ABC3B1220F7D4B94A9F1A8138539A5BC">
    <w:name w:val="ABC3B1220F7D4B94A9F1A8138539A5BC"/>
  </w:style>
  <w:style w:type="paragraph" w:customStyle="1" w:styleId="C0D4ECAC20334A32B74D1FDEB68A9AC2">
    <w:name w:val="C0D4ECAC20334A32B74D1FDEB68A9AC2"/>
  </w:style>
  <w:style w:type="paragraph" w:customStyle="1" w:styleId="FC9CDD9B5A5C4131B2B7EE850BA709F4">
    <w:name w:val="FC9CDD9B5A5C4131B2B7EE850BA709F4"/>
  </w:style>
  <w:style w:type="paragraph" w:customStyle="1" w:styleId="FF7F8D3423F843F783196CE98EED53CD">
    <w:name w:val="FF7F8D3423F843F783196CE98EED53CD"/>
  </w:style>
  <w:style w:type="paragraph" w:customStyle="1" w:styleId="8282E89E094149DCB020B6C9F4FA3E98">
    <w:name w:val="8282E89E094149DCB020B6C9F4FA3E98"/>
  </w:style>
  <w:style w:type="paragraph" w:customStyle="1" w:styleId="A298F2DDFC9A4F27904C2F60DB93F34C">
    <w:name w:val="A298F2DDFC9A4F27904C2F60DB93F34C"/>
  </w:style>
  <w:style w:type="paragraph" w:customStyle="1" w:styleId="55823FF8248A4DBC8FB8A3F7F53F0F2D">
    <w:name w:val="55823FF8248A4DBC8FB8A3F7F53F0F2D"/>
  </w:style>
  <w:style w:type="paragraph" w:customStyle="1" w:styleId="9CA9CCFDCF7F4E9689DCD9F2B2BE129F">
    <w:name w:val="9CA9CCFDCF7F4E9689DCD9F2B2BE129F"/>
  </w:style>
  <w:style w:type="paragraph" w:customStyle="1" w:styleId="3F6ABDBDB78241D2976243030CD8D6F5">
    <w:name w:val="3F6ABDBDB78241D2976243030CD8D6F5"/>
  </w:style>
  <w:style w:type="paragraph" w:customStyle="1" w:styleId="412A51094D274A568764CFAB10411CDA">
    <w:name w:val="412A51094D274A568764CFAB10411CDA"/>
  </w:style>
  <w:style w:type="paragraph" w:customStyle="1" w:styleId="BF8DC8D77E09474CB850EFAF6B415063">
    <w:name w:val="BF8DC8D77E09474CB850EFAF6B415063"/>
  </w:style>
  <w:style w:type="paragraph" w:customStyle="1" w:styleId="5311D85E4B5A4C938C0C1C3D0934CFB7">
    <w:name w:val="5311D85E4B5A4C938C0C1C3D0934CFB7"/>
  </w:style>
  <w:style w:type="paragraph" w:customStyle="1" w:styleId="343FC15EB55D4838AB5A5004B57C4BF8">
    <w:name w:val="343FC15EB55D4838AB5A5004B57C4BF8"/>
  </w:style>
  <w:style w:type="paragraph" w:customStyle="1" w:styleId="905B5D0125E24BFD97F02832C36965BB">
    <w:name w:val="905B5D0125E24BFD97F02832C36965BB"/>
  </w:style>
  <w:style w:type="paragraph" w:customStyle="1" w:styleId="BD7B7FDA00AA4093A0753B6942A372D3">
    <w:name w:val="BD7B7FDA00AA4093A0753B6942A372D3"/>
  </w:style>
  <w:style w:type="paragraph" w:customStyle="1" w:styleId="62FE7E961B1141B58A45EF7608338310">
    <w:name w:val="62FE7E961B1141B58A45EF7608338310"/>
  </w:style>
  <w:style w:type="paragraph" w:customStyle="1" w:styleId="94083778263142CC81DB47E43A256B9C">
    <w:name w:val="94083778263142CC81DB47E43A256B9C"/>
  </w:style>
  <w:style w:type="paragraph" w:customStyle="1" w:styleId="7BF348619EB04C12A5498FEDE9529702">
    <w:name w:val="7BF348619EB04C12A5498FEDE9529702"/>
  </w:style>
  <w:style w:type="paragraph" w:customStyle="1" w:styleId="7523179183F4493BA3778EAD2D492268">
    <w:name w:val="7523179183F4493BA3778EAD2D492268"/>
  </w:style>
  <w:style w:type="paragraph" w:customStyle="1" w:styleId="78A49B7A61BE4EB9A36F84020AEA11C2">
    <w:name w:val="78A49B7A61BE4EB9A36F84020AEA11C2"/>
  </w:style>
  <w:style w:type="paragraph" w:customStyle="1" w:styleId="3F7D6863F580474193E74A888E993793">
    <w:name w:val="3F7D6863F580474193E74A888E993793"/>
  </w:style>
  <w:style w:type="paragraph" w:customStyle="1" w:styleId="35EDC17ED9E04293B3442BE2A85F2D9333">
    <w:name w:val="35EDC17ED9E04293B3442BE2A85F2D9333"/>
    <w:rsid w:val="005455C1"/>
    <w:rPr>
      <w:rFonts w:eastAsiaTheme="minorHAnsi"/>
    </w:rPr>
  </w:style>
  <w:style w:type="paragraph" w:customStyle="1" w:styleId="72AD74B7C1A141FCAD5FE4C375E4D91A31">
    <w:name w:val="72AD74B7C1A141FCAD5FE4C375E4D91A31"/>
    <w:rsid w:val="005455C1"/>
    <w:rPr>
      <w:rFonts w:eastAsiaTheme="minorHAnsi"/>
    </w:rPr>
  </w:style>
  <w:style w:type="paragraph" w:customStyle="1" w:styleId="360D774A04BB4EF0AF8D8366FDF268C031">
    <w:name w:val="360D774A04BB4EF0AF8D8366FDF268C031"/>
    <w:rsid w:val="005455C1"/>
    <w:rPr>
      <w:rFonts w:eastAsiaTheme="minorHAnsi"/>
    </w:rPr>
  </w:style>
  <w:style w:type="paragraph" w:customStyle="1" w:styleId="909014DB3A8240F5B0AC4166E9BF4A3A31">
    <w:name w:val="909014DB3A8240F5B0AC4166E9BF4A3A31"/>
    <w:rsid w:val="005455C1"/>
    <w:rPr>
      <w:rFonts w:eastAsiaTheme="minorHAnsi"/>
    </w:rPr>
  </w:style>
  <w:style w:type="paragraph" w:customStyle="1" w:styleId="3EE84526032F4CDBBB315364C848433A31">
    <w:name w:val="3EE84526032F4CDBBB315364C848433A31"/>
    <w:rsid w:val="005455C1"/>
    <w:rPr>
      <w:rFonts w:eastAsiaTheme="minorHAnsi"/>
    </w:rPr>
  </w:style>
  <w:style w:type="paragraph" w:customStyle="1" w:styleId="7966B2E6B6EB452F9C0B72436A438D025">
    <w:name w:val="7966B2E6B6EB452F9C0B72436A438D025"/>
    <w:rsid w:val="005455C1"/>
    <w:rPr>
      <w:rFonts w:eastAsiaTheme="minorHAnsi"/>
    </w:rPr>
  </w:style>
  <w:style w:type="paragraph" w:customStyle="1" w:styleId="51071FD46E20464CAD9DEC9DA49603C929">
    <w:name w:val="51071FD46E20464CAD9DEC9DA49603C929"/>
    <w:rsid w:val="005455C1"/>
    <w:rPr>
      <w:rFonts w:eastAsiaTheme="minorHAnsi"/>
    </w:rPr>
  </w:style>
  <w:style w:type="paragraph" w:customStyle="1" w:styleId="43EA80811F7040EA8994FDEC901EBFE75">
    <w:name w:val="43EA80811F7040EA8994FDEC901EBFE75"/>
    <w:rsid w:val="005455C1"/>
    <w:rPr>
      <w:rFonts w:eastAsiaTheme="minorHAnsi"/>
    </w:rPr>
  </w:style>
  <w:style w:type="paragraph" w:customStyle="1" w:styleId="516E32E9ABD745808B43062A7AE5139B29">
    <w:name w:val="516E32E9ABD745808B43062A7AE5139B29"/>
    <w:rsid w:val="005455C1"/>
    <w:rPr>
      <w:rFonts w:eastAsiaTheme="minorHAnsi"/>
    </w:rPr>
  </w:style>
  <w:style w:type="paragraph" w:customStyle="1" w:styleId="066F03D1C8C64381A3FB65F5D5E156B829">
    <w:name w:val="066F03D1C8C64381A3FB65F5D5E156B829"/>
    <w:rsid w:val="005455C1"/>
    <w:rPr>
      <w:rFonts w:eastAsiaTheme="minorHAnsi"/>
    </w:rPr>
  </w:style>
  <w:style w:type="paragraph" w:customStyle="1" w:styleId="B82E69292CF644A9B032D2C80B2513AA29">
    <w:name w:val="B82E69292CF644A9B032D2C80B2513AA29"/>
    <w:rsid w:val="005455C1"/>
    <w:rPr>
      <w:rFonts w:eastAsiaTheme="minorHAnsi"/>
    </w:rPr>
  </w:style>
  <w:style w:type="paragraph" w:customStyle="1" w:styleId="4204D2ED78A14E5084DAD6A870CAB6D229">
    <w:name w:val="4204D2ED78A14E5084DAD6A870CAB6D229"/>
    <w:rsid w:val="005455C1"/>
    <w:rPr>
      <w:rFonts w:eastAsiaTheme="minorHAnsi"/>
    </w:rPr>
  </w:style>
  <w:style w:type="paragraph" w:customStyle="1" w:styleId="51FBF4C24B0A4B6080795690E50F199F29">
    <w:name w:val="51FBF4C24B0A4B6080795690E50F199F29"/>
    <w:rsid w:val="005455C1"/>
    <w:rPr>
      <w:rFonts w:eastAsiaTheme="minorHAnsi"/>
    </w:rPr>
  </w:style>
  <w:style w:type="paragraph" w:customStyle="1" w:styleId="D17087E9BEBD4D838C31B26E6B03661A29">
    <w:name w:val="D17087E9BEBD4D838C31B26E6B03661A29"/>
    <w:rsid w:val="005455C1"/>
    <w:rPr>
      <w:rFonts w:eastAsiaTheme="minorHAnsi"/>
    </w:rPr>
  </w:style>
  <w:style w:type="paragraph" w:customStyle="1" w:styleId="EBB4A2E1851D440E862AFB12512517FA28">
    <w:name w:val="EBB4A2E1851D440E862AFB12512517FA28"/>
    <w:rsid w:val="005455C1"/>
    <w:rPr>
      <w:rFonts w:eastAsiaTheme="minorHAnsi"/>
    </w:rPr>
  </w:style>
  <w:style w:type="paragraph" w:customStyle="1" w:styleId="A6BC27DD02574FDCB2C49F36477D284C28">
    <w:name w:val="A6BC27DD02574FDCB2C49F36477D284C28"/>
    <w:rsid w:val="005455C1"/>
    <w:rPr>
      <w:rFonts w:eastAsiaTheme="minorHAnsi"/>
    </w:rPr>
  </w:style>
  <w:style w:type="paragraph" w:customStyle="1" w:styleId="FB9F4399B603420789C5022AA033E2AD28">
    <w:name w:val="FB9F4399B603420789C5022AA033E2AD28"/>
    <w:rsid w:val="005455C1"/>
    <w:rPr>
      <w:rFonts w:eastAsiaTheme="minorHAnsi"/>
    </w:rPr>
  </w:style>
  <w:style w:type="paragraph" w:customStyle="1" w:styleId="BA17668F2C0C4BBC9E400D88BF8C514E28">
    <w:name w:val="BA17668F2C0C4BBC9E400D88BF8C514E28"/>
    <w:rsid w:val="005455C1"/>
    <w:rPr>
      <w:rFonts w:eastAsiaTheme="minorHAnsi"/>
    </w:rPr>
  </w:style>
  <w:style w:type="paragraph" w:customStyle="1" w:styleId="0FFADA1424B040728AE2E8C696DCC78028">
    <w:name w:val="0FFADA1424B040728AE2E8C696DCC78028"/>
    <w:rsid w:val="005455C1"/>
    <w:rPr>
      <w:rFonts w:eastAsiaTheme="minorHAnsi"/>
    </w:rPr>
  </w:style>
  <w:style w:type="paragraph" w:customStyle="1" w:styleId="9886C084E5A24524996AEC802552B05028">
    <w:name w:val="9886C084E5A24524996AEC802552B05028"/>
    <w:rsid w:val="005455C1"/>
    <w:rPr>
      <w:rFonts w:eastAsiaTheme="minorHAnsi"/>
    </w:rPr>
  </w:style>
  <w:style w:type="paragraph" w:customStyle="1" w:styleId="4FAC341B90414244BC515AD1E14E583328">
    <w:name w:val="4FAC341B90414244BC515AD1E14E583328"/>
    <w:rsid w:val="005455C1"/>
    <w:rPr>
      <w:rFonts w:eastAsiaTheme="minorHAnsi"/>
    </w:rPr>
  </w:style>
  <w:style w:type="paragraph" w:customStyle="1" w:styleId="1ED241BEB7E94C04ABA45FFAF7F88F4928">
    <w:name w:val="1ED241BEB7E94C04ABA45FFAF7F88F4928"/>
    <w:rsid w:val="005455C1"/>
    <w:rPr>
      <w:rFonts w:eastAsiaTheme="minorHAnsi"/>
    </w:rPr>
  </w:style>
  <w:style w:type="paragraph" w:customStyle="1" w:styleId="7606733397394EBFAAD248CC4A9A5BA528">
    <w:name w:val="7606733397394EBFAAD248CC4A9A5BA528"/>
    <w:rsid w:val="005455C1"/>
    <w:rPr>
      <w:rFonts w:eastAsiaTheme="minorHAnsi"/>
    </w:rPr>
  </w:style>
  <w:style w:type="paragraph" w:customStyle="1" w:styleId="870BEFFCC3B642C78FEA645A0747F58328">
    <w:name w:val="870BEFFCC3B642C78FEA645A0747F58328"/>
    <w:rsid w:val="005455C1"/>
    <w:rPr>
      <w:rFonts w:eastAsiaTheme="minorHAnsi"/>
    </w:rPr>
  </w:style>
  <w:style w:type="paragraph" w:customStyle="1" w:styleId="35EDC17ED9E04293B3442BE2A85F2D9334">
    <w:name w:val="35EDC17ED9E04293B3442BE2A85F2D9334"/>
    <w:rsid w:val="005455C1"/>
    <w:rPr>
      <w:rFonts w:eastAsiaTheme="minorHAnsi"/>
    </w:rPr>
  </w:style>
  <w:style w:type="paragraph" w:customStyle="1" w:styleId="72AD74B7C1A141FCAD5FE4C375E4D91A32">
    <w:name w:val="72AD74B7C1A141FCAD5FE4C375E4D91A32"/>
    <w:rsid w:val="005455C1"/>
    <w:rPr>
      <w:rFonts w:eastAsiaTheme="minorHAnsi"/>
    </w:rPr>
  </w:style>
  <w:style w:type="paragraph" w:customStyle="1" w:styleId="360D774A04BB4EF0AF8D8366FDF268C032">
    <w:name w:val="360D774A04BB4EF0AF8D8366FDF268C032"/>
    <w:rsid w:val="005455C1"/>
    <w:rPr>
      <w:rFonts w:eastAsiaTheme="minorHAnsi"/>
    </w:rPr>
  </w:style>
  <w:style w:type="paragraph" w:customStyle="1" w:styleId="909014DB3A8240F5B0AC4166E9BF4A3A32">
    <w:name w:val="909014DB3A8240F5B0AC4166E9BF4A3A32"/>
    <w:rsid w:val="005455C1"/>
    <w:rPr>
      <w:rFonts w:eastAsiaTheme="minorHAnsi"/>
    </w:rPr>
  </w:style>
  <w:style w:type="paragraph" w:customStyle="1" w:styleId="3EE84526032F4CDBBB315364C848433A32">
    <w:name w:val="3EE84526032F4CDBBB315364C848433A32"/>
    <w:rsid w:val="005455C1"/>
    <w:rPr>
      <w:rFonts w:eastAsiaTheme="minorHAnsi"/>
    </w:rPr>
  </w:style>
  <w:style w:type="paragraph" w:customStyle="1" w:styleId="7966B2E6B6EB452F9C0B72436A438D026">
    <w:name w:val="7966B2E6B6EB452F9C0B72436A438D026"/>
    <w:rsid w:val="005455C1"/>
    <w:rPr>
      <w:rFonts w:eastAsiaTheme="minorHAnsi"/>
    </w:rPr>
  </w:style>
  <w:style w:type="paragraph" w:customStyle="1" w:styleId="51071FD46E20464CAD9DEC9DA49603C930">
    <w:name w:val="51071FD46E20464CAD9DEC9DA49603C930"/>
    <w:rsid w:val="005455C1"/>
    <w:rPr>
      <w:rFonts w:eastAsiaTheme="minorHAnsi"/>
    </w:rPr>
  </w:style>
  <w:style w:type="paragraph" w:customStyle="1" w:styleId="43EA80811F7040EA8994FDEC901EBFE76">
    <w:name w:val="43EA80811F7040EA8994FDEC901EBFE76"/>
    <w:rsid w:val="005455C1"/>
    <w:rPr>
      <w:rFonts w:eastAsiaTheme="minorHAnsi"/>
    </w:rPr>
  </w:style>
  <w:style w:type="paragraph" w:customStyle="1" w:styleId="516E32E9ABD745808B43062A7AE5139B30">
    <w:name w:val="516E32E9ABD745808B43062A7AE5139B30"/>
    <w:rsid w:val="005455C1"/>
    <w:rPr>
      <w:rFonts w:eastAsiaTheme="minorHAnsi"/>
    </w:rPr>
  </w:style>
  <w:style w:type="paragraph" w:customStyle="1" w:styleId="066F03D1C8C64381A3FB65F5D5E156B830">
    <w:name w:val="066F03D1C8C64381A3FB65F5D5E156B830"/>
    <w:rsid w:val="005455C1"/>
    <w:rPr>
      <w:rFonts w:eastAsiaTheme="minorHAnsi"/>
    </w:rPr>
  </w:style>
  <w:style w:type="paragraph" w:customStyle="1" w:styleId="B82E69292CF644A9B032D2C80B2513AA30">
    <w:name w:val="B82E69292CF644A9B032D2C80B2513AA30"/>
    <w:rsid w:val="005455C1"/>
    <w:rPr>
      <w:rFonts w:eastAsiaTheme="minorHAnsi"/>
    </w:rPr>
  </w:style>
  <w:style w:type="paragraph" w:customStyle="1" w:styleId="4204D2ED78A14E5084DAD6A870CAB6D230">
    <w:name w:val="4204D2ED78A14E5084DAD6A870CAB6D230"/>
    <w:rsid w:val="005455C1"/>
    <w:rPr>
      <w:rFonts w:eastAsiaTheme="minorHAnsi"/>
    </w:rPr>
  </w:style>
  <w:style w:type="paragraph" w:customStyle="1" w:styleId="51FBF4C24B0A4B6080795690E50F199F30">
    <w:name w:val="51FBF4C24B0A4B6080795690E50F199F30"/>
    <w:rsid w:val="005455C1"/>
    <w:rPr>
      <w:rFonts w:eastAsiaTheme="minorHAnsi"/>
    </w:rPr>
  </w:style>
  <w:style w:type="paragraph" w:customStyle="1" w:styleId="D17087E9BEBD4D838C31B26E6B03661A30">
    <w:name w:val="D17087E9BEBD4D838C31B26E6B03661A30"/>
    <w:rsid w:val="005455C1"/>
    <w:rPr>
      <w:rFonts w:eastAsiaTheme="minorHAnsi"/>
    </w:rPr>
  </w:style>
  <w:style w:type="paragraph" w:customStyle="1" w:styleId="EBB4A2E1851D440E862AFB12512517FA29">
    <w:name w:val="EBB4A2E1851D440E862AFB12512517FA29"/>
    <w:rsid w:val="005455C1"/>
    <w:rPr>
      <w:rFonts w:eastAsiaTheme="minorHAnsi"/>
    </w:rPr>
  </w:style>
  <w:style w:type="paragraph" w:customStyle="1" w:styleId="A6BC27DD02574FDCB2C49F36477D284C29">
    <w:name w:val="A6BC27DD02574FDCB2C49F36477D284C29"/>
    <w:rsid w:val="005455C1"/>
    <w:rPr>
      <w:rFonts w:eastAsiaTheme="minorHAnsi"/>
    </w:rPr>
  </w:style>
  <w:style w:type="paragraph" w:customStyle="1" w:styleId="FB9F4399B603420789C5022AA033E2AD29">
    <w:name w:val="FB9F4399B603420789C5022AA033E2AD29"/>
    <w:rsid w:val="005455C1"/>
    <w:rPr>
      <w:rFonts w:eastAsiaTheme="minorHAnsi"/>
    </w:rPr>
  </w:style>
  <w:style w:type="paragraph" w:customStyle="1" w:styleId="BA17668F2C0C4BBC9E400D88BF8C514E29">
    <w:name w:val="BA17668F2C0C4BBC9E400D88BF8C514E29"/>
    <w:rsid w:val="005455C1"/>
    <w:rPr>
      <w:rFonts w:eastAsiaTheme="minorHAnsi"/>
    </w:rPr>
  </w:style>
  <w:style w:type="paragraph" w:customStyle="1" w:styleId="0FFADA1424B040728AE2E8C696DCC78029">
    <w:name w:val="0FFADA1424B040728AE2E8C696DCC78029"/>
    <w:rsid w:val="005455C1"/>
    <w:rPr>
      <w:rFonts w:eastAsiaTheme="minorHAnsi"/>
    </w:rPr>
  </w:style>
  <w:style w:type="paragraph" w:customStyle="1" w:styleId="9886C084E5A24524996AEC802552B05029">
    <w:name w:val="9886C084E5A24524996AEC802552B05029"/>
    <w:rsid w:val="005455C1"/>
    <w:rPr>
      <w:rFonts w:eastAsiaTheme="minorHAnsi"/>
    </w:rPr>
  </w:style>
  <w:style w:type="paragraph" w:customStyle="1" w:styleId="4FAC341B90414244BC515AD1E14E583329">
    <w:name w:val="4FAC341B90414244BC515AD1E14E583329"/>
    <w:rsid w:val="005455C1"/>
    <w:rPr>
      <w:rFonts w:eastAsiaTheme="minorHAnsi"/>
    </w:rPr>
  </w:style>
  <w:style w:type="paragraph" w:customStyle="1" w:styleId="1ED241BEB7E94C04ABA45FFAF7F88F4929">
    <w:name w:val="1ED241BEB7E94C04ABA45FFAF7F88F4929"/>
    <w:rsid w:val="005455C1"/>
    <w:rPr>
      <w:rFonts w:eastAsiaTheme="minorHAnsi"/>
    </w:rPr>
  </w:style>
  <w:style w:type="paragraph" w:customStyle="1" w:styleId="7606733397394EBFAAD248CC4A9A5BA529">
    <w:name w:val="7606733397394EBFAAD248CC4A9A5BA529"/>
    <w:rsid w:val="005455C1"/>
    <w:rPr>
      <w:rFonts w:eastAsiaTheme="minorHAnsi"/>
    </w:rPr>
  </w:style>
  <w:style w:type="paragraph" w:customStyle="1" w:styleId="870BEFFCC3B642C78FEA645A0747F58329">
    <w:name w:val="870BEFFCC3B642C78FEA645A0747F58329"/>
    <w:rsid w:val="005455C1"/>
    <w:rPr>
      <w:rFonts w:eastAsiaTheme="minorHAnsi"/>
    </w:rPr>
  </w:style>
  <w:style w:type="paragraph" w:customStyle="1" w:styleId="35EDC17ED9E04293B3442BE2A85F2D9335">
    <w:name w:val="35EDC17ED9E04293B3442BE2A85F2D9335"/>
    <w:rsid w:val="005455C1"/>
    <w:rPr>
      <w:rFonts w:eastAsiaTheme="minorHAnsi"/>
    </w:rPr>
  </w:style>
  <w:style w:type="paragraph" w:customStyle="1" w:styleId="72AD74B7C1A141FCAD5FE4C375E4D91A33">
    <w:name w:val="72AD74B7C1A141FCAD5FE4C375E4D91A33"/>
    <w:rsid w:val="005455C1"/>
    <w:rPr>
      <w:rFonts w:eastAsiaTheme="minorHAnsi"/>
    </w:rPr>
  </w:style>
  <w:style w:type="paragraph" w:customStyle="1" w:styleId="360D774A04BB4EF0AF8D8366FDF268C033">
    <w:name w:val="360D774A04BB4EF0AF8D8366FDF268C033"/>
    <w:rsid w:val="005455C1"/>
    <w:rPr>
      <w:rFonts w:eastAsiaTheme="minorHAnsi"/>
    </w:rPr>
  </w:style>
  <w:style w:type="paragraph" w:customStyle="1" w:styleId="909014DB3A8240F5B0AC4166E9BF4A3A33">
    <w:name w:val="909014DB3A8240F5B0AC4166E9BF4A3A33"/>
    <w:rsid w:val="005455C1"/>
    <w:rPr>
      <w:rFonts w:eastAsiaTheme="minorHAnsi"/>
    </w:rPr>
  </w:style>
  <w:style w:type="paragraph" w:customStyle="1" w:styleId="3EE84526032F4CDBBB315364C848433A33">
    <w:name w:val="3EE84526032F4CDBBB315364C848433A33"/>
    <w:rsid w:val="005455C1"/>
    <w:rPr>
      <w:rFonts w:eastAsiaTheme="minorHAnsi"/>
    </w:rPr>
  </w:style>
  <w:style w:type="paragraph" w:customStyle="1" w:styleId="7966B2E6B6EB452F9C0B72436A438D027">
    <w:name w:val="7966B2E6B6EB452F9C0B72436A438D027"/>
    <w:rsid w:val="005455C1"/>
    <w:rPr>
      <w:rFonts w:eastAsiaTheme="minorHAnsi"/>
    </w:rPr>
  </w:style>
  <w:style w:type="paragraph" w:customStyle="1" w:styleId="51071FD46E20464CAD9DEC9DA49603C931">
    <w:name w:val="51071FD46E20464CAD9DEC9DA49603C931"/>
    <w:rsid w:val="005455C1"/>
    <w:rPr>
      <w:rFonts w:eastAsiaTheme="minorHAnsi"/>
    </w:rPr>
  </w:style>
  <w:style w:type="paragraph" w:customStyle="1" w:styleId="43EA80811F7040EA8994FDEC901EBFE77">
    <w:name w:val="43EA80811F7040EA8994FDEC901EBFE77"/>
    <w:rsid w:val="005455C1"/>
    <w:rPr>
      <w:rFonts w:eastAsiaTheme="minorHAnsi"/>
    </w:rPr>
  </w:style>
  <w:style w:type="paragraph" w:customStyle="1" w:styleId="516E32E9ABD745808B43062A7AE5139B31">
    <w:name w:val="516E32E9ABD745808B43062A7AE5139B31"/>
    <w:rsid w:val="005455C1"/>
    <w:rPr>
      <w:rFonts w:eastAsiaTheme="minorHAnsi"/>
    </w:rPr>
  </w:style>
  <w:style w:type="paragraph" w:customStyle="1" w:styleId="066F03D1C8C64381A3FB65F5D5E156B831">
    <w:name w:val="066F03D1C8C64381A3FB65F5D5E156B831"/>
    <w:rsid w:val="005455C1"/>
    <w:rPr>
      <w:rFonts w:eastAsiaTheme="minorHAnsi"/>
    </w:rPr>
  </w:style>
  <w:style w:type="paragraph" w:customStyle="1" w:styleId="B82E69292CF644A9B032D2C80B2513AA31">
    <w:name w:val="B82E69292CF644A9B032D2C80B2513AA31"/>
    <w:rsid w:val="005455C1"/>
    <w:rPr>
      <w:rFonts w:eastAsiaTheme="minorHAnsi"/>
    </w:rPr>
  </w:style>
  <w:style w:type="paragraph" w:customStyle="1" w:styleId="4204D2ED78A14E5084DAD6A870CAB6D231">
    <w:name w:val="4204D2ED78A14E5084DAD6A870CAB6D231"/>
    <w:rsid w:val="005455C1"/>
    <w:rPr>
      <w:rFonts w:eastAsiaTheme="minorHAnsi"/>
    </w:rPr>
  </w:style>
  <w:style w:type="paragraph" w:customStyle="1" w:styleId="51FBF4C24B0A4B6080795690E50F199F31">
    <w:name w:val="51FBF4C24B0A4B6080795690E50F199F31"/>
    <w:rsid w:val="005455C1"/>
    <w:rPr>
      <w:rFonts w:eastAsiaTheme="minorHAnsi"/>
    </w:rPr>
  </w:style>
  <w:style w:type="paragraph" w:customStyle="1" w:styleId="D17087E9BEBD4D838C31B26E6B03661A31">
    <w:name w:val="D17087E9BEBD4D838C31B26E6B03661A31"/>
    <w:rsid w:val="005455C1"/>
    <w:rPr>
      <w:rFonts w:eastAsiaTheme="minorHAnsi"/>
    </w:rPr>
  </w:style>
  <w:style w:type="paragraph" w:customStyle="1" w:styleId="EBB4A2E1851D440E862AFB12512517FA30">
    <w:name w:val="EBB4A2E1851D440E862AFB12512517FA30"/>
    <w:rsid w:val="005455C1"/>
    <w:rPr>
      <w:rFonts w:eastAsiaTheme="minorHAnsi"/>
    </w:rPr>
  </w:style>
  <w:style w:type="paragraph" w:customStyle="1" w:styleId="A6BC27DD02574FDCB2C49F36477D284C30">
    <w:name w:val="A6BC27DD02574FDCB2C49F36477D284C30"/>
    <w:rsid w:val="005455C1"/>
    <w:rPr>
      <w:rFonts w:eastAsiaTheme="minorHAnsi"/>
    </w:rPr>
  </w:style>
  <w:style w:type="paragraph" w:customStyle="1" w:styleId="FB9F4399B603420789C5022AA033E2AD30">
    <w:name w:val="FB9F4399B603420789C5022AA033E2AD30"/>
    <w:rsid w:val="005455C1"/>
    <w:rPr>
      <w:rFonts w:eastAsiaTheme="minorHAnsi"/>
    </w:rPr>
  </w:style>
  <w:style w:type="paragraph" w:customStyle="1" w:styleId="BA17668F2C0C4BBC9E400D88BF8C514E30">
    <w:name w:val="BA17668F2C0C4BBC9E400D88BF8C514E30"/>
    <w:rsid w:val="005455C1"/>
    <w:rPr>
      <w:rFonts w:eastAsiaTheme="minorHAnsi"/>
    </w:rPr>
  </w:style>
  <w:style w:type="paragraph" w:customStyle="1" w:styleId="0FFADA1424B040728AE2E8C696DCC78030">
    <w:name w:val="0FFADA1424B040728AE2E8C696DCC78030"/>
    <w:rsid w:val="005455C1"/>
    <w:rPr>
      <w:rFonts w:eastAsiaTheme="minorHAnsi"/>
    </w:rPr>
  </w:style>
  <w:style w:type="paragraph" w:customStyle="1" w:styleId="9886C084E5A24524996AEC802552B05030">
    <w:name w:val="9886C084E5A24524996AEC802552B05030"/>
    <w:rsid w:val="005455C1"/>
    <w:rPr>
      <w:rFonts w:eastAsiaTheme="minorHAnsi"/>
    </w:rPr>
  </w:style>
  <w:style w:type="paragraph" w:customStyle="1" w:styleId="4FAC341B90414244BC515AD1E14E583330">
    <w:name w:val="4FAC341B90414244BC515AD1E14E583330"/>
    <w:rsid w:val="005455C1"/>
    <w:rPr>
      <w:rFonts w:eastAsiaTheme="minorHAnsi"/>
    </w:rPr>
  </w:style>
  <w:style w:type="paragraph" w:customStyle="1" w:styleId="1ED241BEB7E94C04ABA45FFAF7F88F4930">
    <w:name w:val="1ED241BEB7E94C04ABA45FFAF7F88F4930"/>
    <w:rsid w:val="005455C1"/>
    <w:rPr>
      <w:rFonts w:eastAsiaTheme="minorHAnsi"/>
    </w:rPr>
  </w:style>
  <w:style w:type="paragraph" w:customStyle="1" w:styleId="7606733397394EBFAAD248CC4A9A5BA530">
    <w:name w:val="7606733397394EBFAAD248CC4A9A5BA530"/>
    <w:rsid w:val="005455C1"/>
    <w:rPr>
      <w:rFonts w:eastAsiaTheme="minorHAnsi"/>
    </w:rPr>
  </w:style>
  <w:style w:type="paragraph" w:customStyle="1" w:styleId="870BEFFCC3B642C78FEA645A0747F58330">
    <w:name w:val="870BEFFCC3B642C78FEA645A0747F58330"/>
    <w:rsid w:val="005455C1"/>
    <w:rPr>
      <w:rFonts w:eastAsiaTheme="minorHAnsi"/>
    </w:rPr>
  </w:style>
  <w:style w:type="paragraph" w:customStyle="1" w:styleId="35EDC17ED9E04293B3442BE2A85F2D9336">
    <w:name w:val="35EDC17ED9E04293B3442BE2A85F2D9336"/>
    <w:rsid w:val="005455C1"/>
    <w:rPr>
      <w:rFonts w:eastAsiaTheme="minorHAnsi"/>
    </w:rPr>
  </w:style>
  <w:style w:type="paragraph" w:customStyle="1" w:styleId="72AD74B7C1A141FCAD5FE4C375E4D91A34">
    <w:name w:val="72AD74B7C1A141FCAD5FE4C375E4D91A34"/>
    <w:rsid w:val="005455C1"/>
    <w:rPr>
      <w:rFonts w:eastAsiaTheme="minorHAnsi"/>
    </w:rPr>
  </w:style>
  <w:style w:type="paragraph" w:customStyle="1" w:styleId="360D774A04BB4EF0AF8D8366FDF268C034">
    <w:name w:val="360D774A04BB4EF0AF8D8366FDF268C034"/>
    <w:rsid w:val="005455C1"/>
    <w:rPr>
      <w:rFonts w:eastAsiaTheme="minorHAnsi"/>
    </w:rPr>
  </w:style>
  <w:style w:type="paragraph" w:customStyle="1" w:styleId="909014DB3A8240F5B0AC4166E9BF4A3A34">
    <w:name w:val="909014DB3A8240F5B0AC4166E9BF4A3A34"/>
    <w:rsid w:val="005455C1"/>
    <w:rPr>
      <w:rFonts w:eastAsiaTheme="minorHAnsi"/>
    </w:rPr>
  </w:style>
  <w:style w:type="paragraph" w:customStyle="1" w:styleId="3EE84526032F4CDBBB315364C848433A34">
    <w:name w:val="3EE84526032F4CDBBB315364C848433A34"/>
    <w:rsid w:val="005455C1"/>
    <w:rPr>
      <w:rFonts w:eastAsiaTheme="minorHAnsi"/>
    </w:rPr>
  </w:style>
  <w:style w:type="paragraph" w:customStyle="1" w:styleId="7966B2E6B6EB452F9C0B72436A438D028">
    <w:name w:val="7966B2E6B6EB452F9C0B72436A438D028"/>
    <w:rsid w:val="005455C1"/>
    <w:rPr>
      <w:rFonts w:eastAsiaTheme="minorHAnsi"/>
    </w:rPr>
  </w:style>
  <w:style w:type="paragraph" w:customStyle="1" w:styleId="51071FD46E20464CAD9DEC9DA49603C932">
    <w:name w:val="51071FD46E20464CAD9DEC9DA49603C932"/>
    <w:rsid w:val="005455C1"/>
    <w:rPr>
      <w:rFonts w:eastAsiaTheme="minorHAnsi"/>
    </w:rPr>
  </w:style>
  <w:style w:type="paragraph" w:customStyle="1" w:styleId="43EA80811F7040EA8994FDEC901EBFE78">
    <w:name w:val="43EA80811F7040EA8994FDEC901EBFE78"/>
    <w:rsid w:val="005455C1"/>
    <w:rPr>
      <w:rFonts w:eastAsiaTheme="minorHAnsi"/>
    </w:rPr>
  </w:style>
  <w:style w:type="paragraph" w:customStyle="1" w:styleId="516E32E9ABD745808B43062A7AE5139B32">
    <w:name w:val="516E32E9ABD745808B43062A7AE5139B32"/>
    <w:rsid w:val="005455C1"/>
    <w:rPr>
      <w:rFonts w:eastAsiaTheme="minorHAnsi"/>
    </w:rPr>
  </w:style>
  <w:style w:type="paragraph" w:customStyle="1" w:styleId="066F03D1C8C64381A3FB65F5D5E156B832">
    <w:name w:val="066F03D1C8C64381A3FB65F5D5E156B832"/>
    <w:rsid w:val="005455C1"/>
    <w:rPr>
      <w:rFonts w:eastAsiaTheme="minorHAnsi"/>
    </w:rPr>
  </w:style>
  <w:style w:type="paragraph" w:customStyle="1" w:styleId="B82E69292CF644A9B032D2C80B2513AA32">
    <w:name w:val="B82E69292CF644A9B032D2C80B2513AA32"/>
    <w:rsid w:val="005455C1"/>
    <w:rPr>
      <w:rFonts w:eastAsiaTheme="minorHAnsi"/>
    </w:rPr>
  </w:style>
  <w:style w:type="paragraph" w:customStyle="1" w:styleId="4204D2ED78A14E5084DAD6A870CAB6D232">
    <w:name w:val="4204D2ED78A14E5084DAD6A870CAB6D232"/>
    <w:rsid w:val="005455C1"/>
    <w:rPr>
      <w:rFonts w:eastAsiaTheme="minorHAnsi"/>
    </w:rPr>
  </w:style>
  <w:style w:type="paragraph" w:customStyle="1" w:styleId="51FBF4C24B0A4B6080795690E50F199F32">
    <w:name w:val="51FBF4C24B0A4B6080795690E50F199F32"/>
    <w:rsid w:val="005455C1"/>
    <w:rPr>
      <w:rFonts w:eastAsiaTheme="minorHAnsi"/>
    </w:rPr>
  </w:style>
  <w:style w:type="paragraph" w:customStyle="1" w:styleId="D17087E9BEBD4D838C31B26E6B03661A32">
    <w:name w:val="D17087E9BEBD4D838C31B26E6B03661A32"/>
    <w:rsid w:val="005455C1"/>
    <w:rPr>
      <w:rFonts w:eastAsiaTheme="minorHAnsi"/>
    </w:rPr>
  </w:style>
  <w:style w:type="paragraph" w:customStyle="1" w:styleId="EBB4A2E1851D440E862AFB12512517FA31">
    <w:name w:val="EBB4A2E1851D440E862AFB12512517FA31"/>
    <w:rsid w:val="005455C1"/>
    <w:rPr>
      <w:rFonts w:eastAsiaTheme="minorHAnsi"/>
    </w:rPr>
  </w:style>
  <w:style w:type="paragraph" w:customStyle="1" w:styleId="A6BC27DD02574FDCB2C49F36477D284C31">
    <w:name w:val="A6BC27DD02574FDCB2C49F36477D284C31"/>
    <w:rsid w:val="005455C1"/>
    <w:rPr>
      <w:rFonts w:eastAsiaTheme="minorHAnsi"/>
    </w:rPr>
  </w:style>
  <w:style w:type="paragraph" w:customStyle="1" w:styleId="FB9F4399B603420789C5022AA033E2AD31">
    <w:name w:val="FB9F4399B603420789C5022AA033E2AD31"/>
    <w:rsid w:val="005455C1"/>
    <w:rPr>
      <w:rFonts w:eastAsiaTheme="minorHAnsi"/>
    </w:rPr>
  </w:style>
  <w:style w:type="paragraph" w:customStyle="1" w:styleId="BA17668F2C0C4BBC9E400D88BF8C514E31">
    <w:name w:val="BA17668F2C0C4BBC9E400D88BF8C514E31"/>
    <w:rsid w:val="005455C1"/>
    <w:rPr>
      <w:rFonts w:eastAsiaTheme="minorHAnsi"/>
    </w:rPr>
  </w:style>
  <w:style w:type="paragraph" w:customStyle="1" w:styleId="0FFADA1424B040728AE2E8C696DCC78031">
    <w:name w:val="0FFADA1424B040728AE2E8C696DCC78031"/>
    <w:rsid w:val="005455C1"/>
    <w:rPr>
      <w:rFonts w:eastAsiaTheme="minorHAnsi"/>
    </w:rPr>
  </w:style>
  <w:style w:type="paragraph" w:customStyle="1" w:styleId="9886C084E5A24524996AEC802552B05031">
    <w:name w:val="9886C084E5A24524996AEC802552B05031"/>
    <w:rsid w:val="005455C1"/>
    <w:rPr>
      <w:rFonts w:eastAsiaTheme="minorHAnsi"/>
    </w:rPr>
  </w:style>
  <w:style w:type="paragraph" w:customStyle="1" w:styleId="4FAC341B90414244BC515AD1E14E583331">
    <w:name w:val="4FAC341B90414244BC515AD1E14E583331"/>
    <w:rsid w:val="005455C1"/>
    <w:rPr>
      <w:rFonts w:eastAsiaTheme="minorHAnsi"/>
    </w:rPr>
  </w:style>
  <w:style w:type="paragraph" w:customStyle="1" w:styleId="1ED241BEB7E94C04ABA45FFAF7F88F4931">
    <w:name w:val="1ED241BEB7E94C04ABA45FFAF7F88F4931"/>
    <w:rsid w:val="005455C1"/>
    <w:rPr>
      <w:rFonts w:eastAsiaTheme="minorHAnsi"/>
    </w:rPr>
  </w:style>
  <w:style w:type="paragraph" w:customStyle="1" w:styleId="7606733397394EBFAAD248CC4A9A5BA531">
    <w:name w:val="7606733397394EBFAAD248CC4A9A5BA531"/>
    <w:rsid w:val="005455C1"/>
    <w:rPr>
      <w:rFonts w:eastAsiaTheme="minorHAnsi"/>
    </w:rPr>
  </w:style>
  <w:style w:type="paragraph" w:customStyle="1" w:styleId="870BEFFCC3B642C78FEA645A0747F58331">
    <w:name w:val="870BEFFCC3B642C78FEA645A0747F58331"/>
    <w:rsid w:val="005455C1"/>
    <w:rPr>
      <w:rFonts w:eastAsiaTheme="minorHAnsi"/>
    </w:rPr>
  </w:style>
  <w:style w:type="paragraph" w:customStyle="1" w:styleId="35EDC17ED9E04293B3442BE2A85F2D9337">
    <w:name w:val="35EDC17ED9E04293B3442BE2A85F2D9337"/>
    <w:rsid w:val="005455C1"/>
    <w:rPr>
      <w:rFonts w:eastAsiaTheme="minorHAnsi"/>
    </w:rPr>
  </w:style>
  <w:style w:type="paragraph" w:customStyle="1" w:styleId="72AD74B7C1A141FCAD5FE4C375E4D91A35">
    <w:name w:val="72AD74B7C1A141FCAD5FE4C375E4D91A35"/>
    <w:rsid w:val="005455C1"/>
    <w:rPr>
      <w:rFonts w:eastAsiaTheme="minorHAnsi"/>
    </w:rPr>
  </w:style>
  <w:style w:type="paragraph" w:customStyle="1" w:styleId="360D774A04BB4EF0AF8D8366FDF268C035">
    <w:name w:val="360D774A04BB4EF0AF8D8366FDF268C035"/>
    <w:rsid w:val="005455C1"/>
    <w:rPr>
      <w:rFonts w:eastAsiaTheme="minorHAnsi"/>
    </w:rPr>
  </w:style>
  <w:style w:type="paragraph" w:customStyle="1" w:styleId="909014DB3A8240F5B0AC4166E9BF4A3A35">
    <w:name w:val="909014DB3A8240F5B0AC4166E9BF4A3A35"/>
    <w:rsid w:val="005455C1"/>
    <w:rPr>
      <w:rFonts w:eastAsiaTheme="minorHAnsi"/>
    </w:rPr>
  </w:style>
  <w:style w:type="paragraph" w:customStyle="1" w:styleId="3EE84526032F4CDBBB315364C848433A35">
    <w:name w:val="3EE84526032F4CDBBB315364C848433A35"/>
    <w:rsid w:val="005455C1"/>
    <w:rPr>
      <w:rFonts w:eastAsiaTheme="minorHAnsi"/>
    </w:rPr>
  </w:style>
  <w:style w:type="paragraph" w:customStyle="1" w:styleId="7966B2E6B6EB452F9C0B72436A438D029">
    <w:name w:val="7966B2E6B6EB452F9C0B72436A438D029"/>
    <w:rsid w:val="005455C1"/>
    <w:rPr>
      <w:rFonts w:eastAsiaTheme="minorHAnsi"/>
    </w:rPr>
  </w:style>
  <w:style w:type="paragraph" w:customStyle="1" w:styleId="51071FD46E20464CAD9DEC9DA49603C933">
    <w:name w:val="51071FD46E20464CAD9DEC9DA49603C933"/>
    <w:rsid w:val="005455C1"/>
    <w:rPr>
      <w:rFonts w:eastAsiaTheme="minorHAnsi"/>
    </w:rPr>
  </w:style>
  <w:style w:type="paragraph" w:customStyle="1" w:styleId="43EA80811F7040EA8994FDEC901EBFE79">
    <w:name w:val="43EA80811F7040EA8994FDEC901EBFE79"/>
    <w:rsid w:val="005455C1"/>
    <w:rPr>
      <w:rFonts w:eastAsiaTheme="minorHAnsi"/>
    </w:rPr>
  </w:style>
  <w:style w:type="paragraph" w:customStyle="1" w:styleId="516E32E9ABD745808B43062A7AE5139B33">
    <w:name w:val="516E32E9ABD745808B43062A7AE5139B33"/>
    <w:rsid w:val="005455C1"/>
    <w:rPr>
      <w:rFonts w:eastAsiaTheme="minorHAnsi"/>
    </w:rPr>
  </w:style>
  <w:style w:type="paragraph" w:customStyle="1" w:styleId="066F03D1C8C64381A3FB65F5D5E156B833">
    <w:name w:val="066F03D1C8C64381A3FB65F5D5E156B833"/>
    <w:rsid w:val="005455C1"/>
    <w:rPr>
      <w:rFonts w:eastAsiaTheme="minorHAnsi"/>
    </w:rPr>
  </w:style>
  <w:style w:type="paragraph" w:customStyle="1" w:styleId="B82E69292CF644A9B032D2C80B2513AA33">
    <w:name w:val="B82E69292CF644A9B032D2C80B2513AA33"/>
    <w:rsid w:val="005455C1"/>
    <w:rPr>
      <w:rFonts w:eastAsiaTheme="minorHAnsi"/>
    </w:rPr>
  </w:style>
  <w:style w:type="paragraph" w:customStyle="1" w:styleId="4204D2ED78A14E5084DAD6A870CAB6D233">
    <w:name w:val="4204D2ED78A14E5084DAD6A870CAB6D233"/>
    <w:rsid w:val="005455C1"/>
    <w:rPr>
      <w:rFonts w:eastAsiaTheme="minorHAnsi"/>
    </w:rPr>
  </w:style>
  <w:style w:type="paragraph" w:customStyle="1" w:styleId="51FBF4C24B0A4B6080795690E50F199F33">
    <w:name w:val="51FBF4C24B0A4B6080795690E50F199F33"/>
    <w:rsid w:val="005455C1"/>
    <w:rPr>
      <w:rFonts w:eastAsiaTheme="minorHAnsi"/>
    </w:rPr>
  </w:style>
  <w:style w:type="paragraph" w:customStyle="1" w:styleId="D17087E9BEBD4D838C31B26E6B03661A33">
    <w:name w:val="D17087E9BEBD4D838C31B26E6B03661A33"/>
    <w:rsid w:val="005455C1"/>
    <w:rPr>
      <w:rFonts w:eastAsiaTheme="minorHAnsi"/>
    </w:rPr>
  </w:style>
  <w:style w:type="paragraph" w:customStyle="1" w:styleId="EBB4A2E1851D440E862AFB12512517FA32">
    <w:name w:val="EBB4A2E1851D440E862AFB12512517FA32"/>
    <w:rsid w:val="005455C1"/>
    <w:rPr>
      <w:rFonts w:eastAsiaTheme="minorHAnsi"/>
    </w:rPr>
  </w:style>
  <w:style w:type="paragraph" w:customStyle="1" w:styleId="A6BC27DD02574FDCB2C49F36477D284C32">
    <w:name w:val="A6BC27DD02574FDCB2C49F36477D284C32"/>
    <w:rsid w:val="005455C1"/>
    <w:rPr>
      <w:rFonts w:eastAsiaTheme="minorHAnsi"/>
    </w:rPr>
  </w:style>
  <w:style w:type="paragraph" w:customStyle="1" w:styleId="FB9F4399B603420789C5022AA033E2AD32">
    <w:name w:val="FB9F4399B603420789C5022AA033E2AD32"/>
    <w:rsid w:val="005455C1"/>
    <w:rPr>
      <w:rFonts w:eastAsiaTheme="minorHAnsi"/>
    </w:rPr>
  </w:style>
  <w:style w:type="paragraph" w:customStyle="1" w:styleId="BA17668F2C0C4BBC9E400D88BF8C514E32">
    <w:name w:val="BA17668F2C0C4BBC9E400D88BF8C514E32"/>
    <w:rsid w:val="005455C1"/>
    <w:rPr>
      <w:rFonts w:eastAsiaTheme="minorHAnsi"/>
    </w:rPr>
  </w:style>
  <w:style w:type="paragraph" w:customStyle="1" w:styleId="0FFADA1424B040728AE2E8C696DCC78032">
    <w:name w:val="0FFADA1424B040728AE2E8C696DCC78032"/>
    <w:rsid w:val="005455C1"/>
    <w:rPr>
      <w:rFonts w:eastAsiaTheme="minorHAnsi"/>
    </w:rPr>
  </w:style>
  <w:style w:type="paragraph" w:customStyle="1" w:styleId="9886C084E5A24524996AEC802552B05032">
    <w:name w:val="9886C084E5A24524996AEC802552B05032"/>
    <w:rsid w:val="005455C1"/>
    <w:rPr>
      <w:rFonts w:eastAsiaTheme="minorHAnsi"/>
    </w:rPr>
  </w:style>
  <w:style w:type="paragraph" w:customStyle="1" w:styleId="4FAC341B90414244BC515AD1E14E583332">
    <w:name w:val="4FAC341B90414244BC515AD1E14E583332"/>
    <w:rsid w:val="005455C1"/>
    <w:rPr>
      <w:rFonts w:eastAsiaTheme="minorHAnsi"/>
    </w:rPr>
  </w:style>
  <w:style w:type="paragraph" w:customStyle="1" w:styleId="1ED241BEB7E94C04ABA45FFAF7F88F4932">
    <w:name w:val="1ED241BEB7E94C04ABA45FFAF7F88F4932"/>
    <w:rsid w:val="005455C1"/>
    <w:rPr>
      <w:rFonts w:eastAsiaTheme="minorHAnsi"/>
    </w:rPr>
  </w:style>
  <w:style w:type="paragraph" w:customStyle="1" w:styleId="7606733397394EBFAAD248CC4A9A5BA532">
    <w:name w:val="7606733397394EBFAAD248CC4A9A5BA532"/>
    <w:rsid w:val="005455C1"/>
    <w:rPr>
      <w:rFonts w:eastAsiaTheme="minorHAnsi"/>
    </w:rPr>
  </w:style>
  <w:style w:type="paragraph" w:customStyle="1" w:styleId="870BEFFCC3B642C78FEA645A0747F58332">
    <w:name w:val="870BEFFCC3B642C78FEA645A0747F58332"/>
    <w:rsid w:val="005455C1"/>
    <w:rPr>
      <w:rFonts w:eastAsiaTheme="minorHAnsi"/>
    </w:rPr>
  </w:style>
  <w:style w:type="paragraph" w:customStyle="1" w:styleId="35EDC17ED9E04293B3442BE2A85F2D9338">
    <w:name w:val="35EDC17ED9E04293B3442BE2A85F2D9338"/>
    <w:rsid w:val="005455C1"/>
    <w:rPr>
      <w:rFonts w:eastAsiaTheme="minorHAnsi"/>
    </w:rPr>
  </w:style>
  <w:style w:type="paragraph" w:customStyle="1" w:styleId="72AD74B7C1A141FCAD5FE4C375E4D91A36">
    <w:name w:val="72AD74B7C1A141FCAD5FE4C375E4D91A36"/>
    <w:rsid w:val="005455C1"/>
    <w:rPr>
      <w:rFonts w:eastAsiaTheme="minorHAnsi"/>
    </w:rPr>
  </w:style>
  <w:style w:type="paragraph" w:customStyle="1" w:styleId="360D774A04BB4EF0AF8D8366FDF268C036">
    <w:name w:val="360D774A04BB4EF0AF8D8366FDF268C036"/>
    <w:rsid w:val="005455C1"/>
    <w:rPr>
      <w:rFonts w:eastAsiaTheme="minorHAnsi"/>
    </w:rPr>
  </w:style>
  <w:style w:type="paragraph" w:customStyle="1" w:styleId="909014DB3A8240F5B0AC4166E9BF4A3A36">
    <w:name w:val="909014DB3A8240F5B0AC4166E9BF4A3A36"/>
    <w:rsid w:val="005455C1"/>
    <w:rPr>
      <w:rFonts w:eastAsiaTheme="minorHAnsi"/>
    </w:rPr>
  </w:style>
  <w:style w:type="paragraph" w:customStyle="1" w:styleId="3EE84526032F4CDBBB315364C848433A36">
    <w:name w:val="3EE84526032F4CDBBB315364C848433A36"/>
    <w:rsid w:val="005455C1"/>
    <w:rPr>
      <w:rFonts w:eastAsiaTheme="minorHAnsi"/>
    </w:rPr>
  </w:style>
  <w:style w:type="paragraph" w:customStyle="1" w:styleId="7966B2E6B6EB452F9C0B72436A438D0210">
    <w:name w:val="7966B2E6B6EB452F9C0B72436A438D0210"/>
    <w:rsid w:val="005455C1"/>
    <w:rPr>
      <w:rFonts w:eastAsiaTheme="minorHAnsi"/>
    </w:rPr>
  </w:style>
  <w:style w:type="paragraph" w:customStyle="1" w:styleId="51071FD46E20464CAD9DEC9DA49603C934">
    <w:name w:val="51071FD46E20464CAD9DEC9DA49603C934"/>
    <w:rsid w:val="005455C1"/>
    <w:rPr>
      <w:rFonts w:eastAsiaTheme="minorHAnsi"/>
    </w:rPr>
  </w:style>
  <w:style w:type="paragraph" w:customStyle="1" w:styleId="43EA80811F7040EA8994FDEC901EBFE710">
    <w:name w:val="43EA80811F7040EA8994FDEC901EBFE710"/>
    <w:rsid w:val="005455C1"/>
    <w:rPr>
      <w:rFonts w:eastAsiaTheme="minorHAnsi"/>
    </w:rPr>
  </w:style>
  <w:style w:type="paragraph" w:customStyle="1" w:styleId="516E32E9ABD745808B43062A7AE5139B34">
    <w:name w:val="516E32E9ABD745808B43062A7AE5139B34"/>
    <w:rsid w:val="005455C1"/>
    <w:rPr>
      <w:rFonts w:eastAsiaTheme="minorHAnsi"/>
    </w:rPr>
  </w:style>
  <w:style w:type="paragraph" w:customStyle="1" w:styleId="066F03D1C8C64381A3FB65F5D5E156B834">
    <w:name w:val="066F03D1C8C64381A3FB65F5D5E156B834"/>
    <w:rsid w:val="005455C1"/>
    <w:rPr>
      <w:rFonts w:eastAsiaTheme="minorHAnsi"/>
    </w:rPr>
  </w:style>
  <w:style w:type="paragraph" w:customStyle="1" w:styleId="B82E69292CF644A9B032D2C80B2513AA34">
    <w:name w:val="B82E69292CF644A9B032D2C80B2513AA34"/>
    <w:rsid w:val="005455C1"/>
    <w:rPr>
      <w:rFonts w:eastAsiaTheme="minorHAnsi"/>
    </w:rPr>
  </w:style>
  <w:style w:type="paragraph" w:customStyle="1" w:styleId="4204D2ED78A14E5084DAD6A870CAB6D234">
    <w:name w:val="4204D2ED78A14E5084DAD6A870CAB6D234"/>
    <w:rsid w:val="005455C1"/>
    <w:rPr>
      <w:rFonts w:eastAsiaTheme="minorHAnsi"/>
    </w:rPr>
  </w:style>
  <w:style w:type="paragraph" w:customStyle="1" w:styleId="51FBF4C24B0A4B6080795690E50F199F34">
    <w:name w:val="51FBF4C24B0A4B6080795690E50F199F34"/>
    <w:rsid w:val="005455C1"/>
    <w:rPr>
      <w:rFonts w:eastAsiaTheme="minorHAnsi"/>
    </w:rPr>
  </w:style>
  <w:style w:type="paragraph" w:customStyle="1" w:styleId="D17087E9BEBD4D838C31B26E6B03661A34">
    <w:name w:val="D17087E9BEBD4D838C31B26E6B03661A34"/>
    <w:rsid w:val="005455C1"/>
    <w:rPr>
      <w:rFonts w:eastAsiaTheme="minorHAnsi"/>
    </w:rPr>
  </w:style>
  <w:style w:type="paragraph" w:customStyle="1" w:styleId="EBB4A2E1851D440E862AFB12512517FA33">
    <w:name w:val="EBB4A2E1851D440E862AFB12512517FA33"/>
    <w:rsid w:val="005455C1"/>
    <w:rPr>
      <w:rFonts w:eastAsiaTheme="minorHAnsi"/>
    </w:rPr>
  </w:style>
  <w:style w:type="paragraph" w:customStyle="1" w:styleId="A6BC27DD02574FDCB2C49F36477D284C33">
    <w:name w:val="A6BC27DD02574FDCB2C49F36477D284C33"/>
    <w:rsid w:val="005455C1"/>
    <w:rPr>
      <w:rFonts w:eastAsiaTheme="minorHAnsi"/>
    </w:rPr>
  </w:style>
  <w:style w:type="paragraph" w:customStyle="1" w:styleId="FB9F4399B603420789C5022AA033E2AD33">
    <w:name w:val="FB9F4399B603420789C5022AA033E2AD33"/>
    <w:rsid w:val="005455C1"/>
    <w:rPr>
      <w:rFonts w:eastAsiaTheme="minorHAnsi"/>
    </w:rPr>
  </w:style>
  <w:style w:type="paragraph" w:customStyle="1" w:styleId="BA17668F2C0C4BBC9E400D88BF8C514E33">
    <w:name w:val="BA17668F2C0C4BBC9E400D88BF8C514E33"/>
    <w:rsid w:val="005455C1"/>
    <w:rPr>
      <w:rFonts w:eastAsiaTheme="minorHAnsi"/>
    </w:rPr>
  </w:style>
  <w:style w:type="paragraph" w:customStyle="1" w:styleId="0FFADA1424B040728AE2E8C696DCC78033">
    <w:name w:val="0FFADA1424B040728AE2E8C696DCC78033"/>
    <w:rsid w:val="005455C1"/>
    <w:rPr>
      <w:rFonts w:eastAsiaTheme="minorHAnsi"/>
    </w:rPr>
  </w:style>
  <w:style w:type="paragraph" w:customStyle="1" w:styleId="9886C084E5A24524996AEC802552B05033">
    <w:name w:val="9886C084E5A24524996AEC802552B05033"/>
    <w:rsid w:val="005455C1"/>
    <w:rPr>
      <w:rFonts w:eastAsiaTheme="minorHAnsi"/>
    </w:rPr>
  </w:style>
  <w:style w:type="paragraph" w:customStyle="1" w:styleId="4FAC341B90414244BC515AD1E14E583333">
    <w:name w:val="4FAC341B90414244BC515AD1E14E583333"/>
    <w:rsid w:val="005455C1"/>
    <w:rPr>
      <w:rFonts w:eastAsiaTheme="minorHAnsi"/>
    </w:rPr>
  </w:style>
  <w:style w:type="paragraph" w:customStyle="1" w:styleId="1ED241BEB7E94C04ABA45FFAF7F88F4933">
    <w:name w:val="1ED241BEB7E94C04ABA45FFAF7F88F4933"/>
    <w:rsid w:val="005455C1"/>
    <w:rPr>
      <w:rFonts w:eastAsiaTheme="minorHAnsi"/>
    </w:rPr>
  </w:style>
  <w:style w:type="paragraph" w:customStyle="1" w:styleId="7606733397394EBFAAD248CC4A9A5BA533">
    <w:name w:val="7606733397394EBFAAD248CC4A9A5BA533"/>
    <w:rsid w:val="005455C1"/>
    <w:rPr>
      <w:rFonts w:eastAsiaTheme="minorHAnsi"/>
    </w:rPr>
  </w:style>
  <w:style w:type="paragraph" w:customStyle="1" w:styleId="870BEFFCC3B642C78FEA645A0747F58333">
    <w:name w:val="870BEFFCC3B642C78FEA645A0747F58333"/>
    <w:rsid w:val="005455C1"/>
    <w:rPr>
      <w:rFonts w:eastAsiaTheme="minorHAnsi"/>
    </w:rPr>
  </w:style>
  <w:style w:type="paragraph" w:customStyle="1" w:styleId="35EDC17ED9E04293B3442BE2A85F2D9339">
    <w:name w:val="35EDC17ED9E04293B3442BE2A85F2D9339"/>
    <w:rsid w:val="005455C1"/>
    <w:rPr>
      <w:rFonts w:eastAsiaTheme="minorHAnsi"/>
    </w:rPr>
  </w:style>
  <w:style w:type="paragraph" w:customStyle="1" w:styleId="72AD74B7C1A141FCAD5FE4C375E4D91A37">
    <w:name w:val="72AD74B7C1A141FCAD5FE4C375E4D91A37"/>
    <w:rsid w:val="005455C1"/>
    <w:rPr>
      <w:rFonts w:eastAsiaTheme="minorHAnsi"/>
    </w:rPr>
  </w:style>
  <w:style w:type="paragraph" w:customStyle="1" w:styleId="360D774A04BB4EF0AF8D8366FDF268C037">
    <w:name w:val="360D774A04BB4EF0AF8D8366FDF268C037"/>
    <w:rsid w:val="005455C1"/>
    <w:rPr>
      <w:rFonts w:eastAsiaTheme="minorHAnsi"/>
    </w:rPr>
  </w:style>
  <w:style w:type="paragraph" w:customStyle="1" w:styleId="909014DB3A8240F5B0AC4166E9BF4A3A37">
    <w:name w:val="909014DB3A8240F5B0AC4166E9BF4A3A37"/>
    <w:rsid w:val="005455C1"/>
    <w:rPr>
      <w:rFonts w:eastAsiaTheme="minorHAnsi"/>
    </w:rPr>
  </w:style>
  <w:style w:type="paragraph" w:customStyle="1" w:styleId="3EE84526032F4CDBBB315364C848433A37">
    <w:name w:val="3EE84526032F4CDBBB315364C848433A37"/>
    <w:rsid w:val="005455C1"/>
    <w:rPr>
      <w:rFonts w:eastAsiaTheme="minorHAnsi"/>
    </w:rPr>
  </w:style>
  <w:style w:type="paragraph" w:customStyle="1" w:styleId="7966B2E6B6EB452F9C0B72436A438D0211">
    <w:name w:val="7966B2E6B6EB452F9C0B72436A438D0211"/>
    <w:rsid w:val="005455C1"/>
    <w:rPr>
      <w:rFonts w:eastAsiaTheme="minorHAnsi"/>
    </w:rPr>
  </w:style>
  <w:style w:type="paragraph" w:customStyle="1" w:styleId="51071FD46E20464CAD9DEC9DA49603C935">
    <w:name w:val="51071FD46E20464CAD9DEC9DA49603C935"/>
    <w:rsid w:val="005455C1"/>
    <w:rPr>
      <w:rFonts w:eastAsiaTheme="minorHAnsi"/>
    </w:rPr>
  </w:style>
  <w:style w:type="paragraph" w:customStyle="1" w:styleId="43EA80811F7040EA8994FDEC901EBFE711">
    <w:name w:val="43EA80811F7040EA8994FDEC901EBFE711"/>
    <w:rsid w:val="005455C1"/>
    <w:rPr>
      <w:rFonts w:eastAsiaTheme="minorHAnsi"/>
    </w:rPr>
  </w:style>
  <w:style w:type="paragraph" w:customStyle="1" w:styleId="516E32E9ABD745808B43062A7AE5139B35">
    <w:name w:val="516E32E9ABD745808B43062A7AE5139B35"/>
    <w:rsid w:val="005455C1"/>
    <w:rPr>
      <w:rFonts w:eastAsiaTheme="minorHAnsi"/>
    </w:rPr>
  </w:style>
  <w:style w:type="paragraph" w:customStyle="1" w:styleId="066F03D1C8C64381A3FB65F5D5E156B835">
    <w:name w:val="066F03D1C8C64381A3FB65F5D5E156B835"/>
    <w:rsid w:val="005455C1"/>
    <w:rPr>
      <w:rFonts w:eastAsiaTheme="minorHAnsi"/>
    </w:rPr>
  </w:style>
  <w:style w:type="paragraph" w:customStyle="1" w:styleId="B82E69292CF644A9B032D2C80B2513AA35">
    <w:name w:val="B82E69292CF644A9B032D2C80B2513AA35"/>
    <w:rsid w:val="005455C1"/>
    <w:rPr>
      <w:rFonts w:eastAsiaTheme="minorHAnsi"/>
    </w:rPr>
  </w:style>
  <w:style w:type="paragraph" w:customStyle="1" w:styleId="4204D2ED78A14E5084DAD6A870CAB6D235">
    <w:name w:val="4204D2ED78A14E5084DAD6A870CAB6D235"/>
    <w:rsid w:val="005455C1"/>
    <w:rPr>
      <w:rFonts w:eastAsiaTheme="minorHAnsi"/>
    </w:rPr>
  </w:style>
  <w:style w:type="paragraph" w:customStyle="1" w:styleId="51FBF4C24B0A4B6080795690E50F199F35">
    <w:name w:val="51FBF4C24B0A4B6080795690E50F199F35"/>
    <w:rsid w:val="005455C1"/>
    <w:rPr>
      <w:rFonts w:eastAsiaTheme="minorHAnsi"/>
    </w:rPr>
  </w:style>
  <w:style w:type="paragraph" w:customStyle="1" w:styleId="D17087E9BEBD4D838C31B26E6B03661A35">
    <w:name w:val="D17087E9BEBD4D838C31B26E6B03661A35"/>
    <w:rsid w:val="005455C1"/>
    <w:rPr>
      <w:rFonts w:eastAsiaTheme="minorHAnsi"/>
    </w:rPr>
  </w:style>
  <w:style w:type="paragraph" w:customStyle="1" w:styleId="EBB4A2E1851D440E862AFB12512517FA34">
    <w:name w:val="EBB4A2E1851D440E862AFB12512517FA34"/>
    <w:rsid w:val="005455C1"/>
    <w:rPr>
      <w:rFonts w:eastAsiaTheme="minorHAnsi"/>
    </w:rPr>
  </w:style>
  <w:style w:type="paragraph" w:customStyle="1" w:styleId="A6BC27DD02574FDCB2C49F36477D284C34">
    <w:name w:val="A6BC27DD02574FDCB2C49F36477D284C34"/>
    <w:rsid w:val="005455C1"/>
    <w:rPr>
      <w:rFonts w:eastAsiaTheme="minorHAnsi"/>
    </w:rPr>
  </w:style>
  <w:style w:type="paragraph" w:customStyle="1" w:styleId="FB9F4399B603420789C5022AA033E2AD34">
    <w:name w:val="FB9F4399B603420789C5022AA033E2AD34"/>
    <w:rsid w:val="005455C1"/>
    <w:rPr>
      <w:rFonts w:eastAsiaTheme="minorHAnsi"/>
    </w:rPr>
  </w:style>
  <w:style w:type="paragraph" w:customStyle="1" w:styleId="BA17668F2C0C4BBC9E400D88BF8C514E34">
    <w:name w:val="BA17668F2C0C4BBC9E400D88BF8C514E34"/>
    <w:rsid w:val="005455C1"/>
    <w:rPr>
      <w:rFonts w:eastAsiaTheme="minorHAnsi"/>
    </w:rPr>
  </w:style>
  <w:style w:type="paragraph" w:customStyle="1" w:styleId="0FFADA1424B040728AE2E8C696DCC78034">
    <w:name w:val="0FFADA1424B040728AE2E8C696DCC78034"/>
    <w:rsid w:val="005455C1"/>
    <w:rPr>
      <w:rFonts w:eastAsiaTheme="minorHAnsi"/>
    </w:rPr>
  </w:style>
  <w:style w:type="paragraph" w:customStyle="1" w:styleId="9886C084E5A24524996AEC802552B05034">
    <w:name w:val="9886C084E5A24524996AEC802552B05034"/>
    <w:rsid w:val="005455C1"/>
    <w:rPr>
      <w:rFonts w:eastAsiaTheme="minorHAnsi"/>
    </w:rPr>
  </w:style>
  <w:style w:type="paragraph" w:customStyle="1" w:styleId="4FAC341B90414244BC515AD1E14E583334">
    <w:name w:val="4FAC341B90414244BC515AD1E14E583334"/>
    <w:rsid w:val="005455C1"/>
    <w:rPr>
      <w:rFonts w:eastAsiaTheme="minorHAnsi"/>
    </w:rPr>
  </w:style>
  <w:style w:type="paragraph" w:customStyle="1" w:styleId="1ED241BEB7E94C04ABA45FFAF7F88F4934">
    <w:name w:val="1ED241BEB7E94C04ABA45FFAF7F88F4934"/>
    <w:rsid w:val="005455C1"/>
    <w:rPr>
      <w:rFonts w:eastAsiaTheme="minorHAnsi"/>
    </w:rPr>
  </w:style>
  <w:style w:type="paragraph" w:customStyle="1" w:styleId="7606733397394EBFAAD248CC4A9A5BA534">
    <w:name w:val="7606733397394EBFAAD248CC4A9A5BA534"/>
    <w:rsid w:val="005455C1"/>
    <w:rPr>
      <w:rFonts w:eastAsiaTheme="minorHAnsi"/>
    </w:rPr>
  </w:style>
  <w:style w:type="paragraph" w:customStyle="1" w:styleId="870BEFFCC3B642C78FEA645A0747F58334">
    <w:name w:val="870BEFFCC3B642C78FEA645A0747F58334"/>
    <w:rsid w:val="005455C1"/>
    <w:rPr>
      <w:rFonts w:eastAsiaTheme="minorHAnsi"/>
    </w:rPr>
  </w:style>
  <w:style w:type="paragraph" w:customStyle="1" w:styleId="35EDC17ED9E04293B3442BE2A85F2D9340">
    <w:name w:val="35EDC17ED9E04293B3442BE2A85F2D9340"/>
    <w:rsid w:val="005455C1"/>
    <w:rPr>
      <w:rFonts w:eastAsiaTheme="minorHAnsi"/>
    </w:rPr>
  </w:style>
  <w:style w:type="paragraph" w:customStyle="1" w:styleId="72AD74B7C1A141FCAD5FE4C375E4D91A38">
    <w:name w:val="72AD74B7C1A141FCAD5FE4C375E4D91A38"/>
    <w:rsid w:val="005455C1"/>
    <w:rPr>
      <w:rFonts w:eastAsiaTheme="minorHAnsi"/>
    </w:rPr>
  </w:style>
  <w:style w:type="paragraph" w:customStyle="1" w:styleId="360D774A04BB4EF0AF8D8366FDF268C038">
    <w:name w:val="360D774A04BB4EF0AF8D8366FDF268C038"/>
    <w:rsid w:val="005455C1"/>
    <w:rPr>
      <w:rFonts w:eastAsiaTheme="minorHAnsi"/>
    </w:rPr>
  </w:style>
  <w:style w:type="paragraph" w:customStyle="1" w:styleId="909014DB3A8240F5B0AC4166E9BF4A3A38">
    <w:name w:val="909014DB3A8240F5B0AC4166E9BF4A3A38"/>
    <w:rsid w:val="005455C1"/>
    <w:rPr>
      <w:rFonts w:eastAsiaTheme="minorHAnsi"/>
    </w:rPr>
  </w:style>
  <w:style w:type="paragraph" w:customStyle="1" w:styleId="3EE84526032F4CDBBB315364C848433A38">
    <w:name w:val="3EE84526032F4CDBBB315364C848433A38"/>
    <w:rsid w:val="005455C1"/>
    <w:rPr>
      <w:rFonts w:eastAsiaTheme="minorHAnsi"/>
    </w:rPr>
  </w:style>
  <w:style w:type="paragraph" w:customStyle="1" w:styleId="7966B2E6B6EB452F9C0B72436A438D0212">
    <w:name w:val="7966B2E6B6EB452F9C0B72436A438D0212"/>
    <w:rsid w:val="005455C1"/>
    <w:rPr>
      <w:rFonts w:eastAsiaTheme="minorHAnsi"/>
    </w:rPr>
  </w:style>
  <w:style w:type="paragraph" w:customStyle="1" w:styleId="51071FD46E20464CAD9DEC9DA49603C936">
    <w:name w:val="51071FD46E20464CAD9DEC9DA49603C936"/>
    <w:rsid w:val="005455C1"/>
    <w:rPr>
      <w:rFonts w:eastAsiaTheme="minorHAnsi"/>
    </w:rPr>
  </w:style>
  <w:style w:type="paragraph" w:customStyle="1" w:styleId="43EA80811F7040EA8994FDEC901EBFE712">
    <w:name w:val="43EA80811F7040EA8994FDEC901EBFE712"/>
    <w:rsid w:val="005455C1"/>
    <w:rPr>
      <w:rFonts w:eastAsiaTheme="minorHAnsi"/>
    </w:rPr>
  </w:style>
  <w:style w:type="paragraph" w:customStyle="1" w:styleId="516E32E9ABD745808B43062A7AE5139B36">
    <w:name w:val="516E32E9ABD745808B43062A7AE5139B36"/>
    <w:rsid w:val="005455C1"/>
    <w:rPr>
      <w:rFonts w:eastAsiaTheme="minorHAnsi"/>
    </w:rPr>
  </w:style>
  <w:style w:type="paragraph" w:customStyle="1" w:styleId="066F03D1C8C64381A3FB65F5D5E156B836">
    <w:name w:val="066F03D1C8C64381A3FB65F5D5E156B836"/>
    <w:rsid w:val="005455C1"/>
    <w:rPr>
      <w:rFonts w:eastAsiaTheme="minorHAnsi"/>
    </w:rPr>
  </w:style>
  <w:style w:type="paragraph" w:customStyle="1" w:styleId="B82E69292CF644A9B032D2C80B2513AA36">
    <w:name w:val="B82E69292CF644A9B032D2C80B2513AA36"/>
    <w:rsid w:val="005455C1"/>
    <w:rPr>
      <w:rFonts w:eastAsiaTheme="minorHAnsi"/>
    </w:rPr>
  </w:style>
  <w:style w:type="paragraph" w:customStyle="1" w:styleId="4204D2ED78A14E5084DAD6A870CAB6D236">
    <w:name w:val="4204D2ED78A14E5084DAD6A870CAB6D236"/>
    <w:rsid w:val="005455C1"/>
    <w:rPr>
      <w:rFonts w:eastAsiaTheme="minorHAnsi"/>
    </w:rPr>
  </w:style>
  <w:style w:type="paragraph" w:customStyle="1" w:styleId="51FBF4C24B0A4B6080795690E50F199F36">
    <w:name w:val="51FBF4C24B0A4B6080795690E50F199F36"/>
    <w:rsid w:val="005455C1"/>
    <w:rPr>
      <w:rFonts w:eastAsiaTheme="minorHAnsi"/>
    </w:rPr>
  </w:style>
  <w:style w:type="paragraph" w:customStyle="1" w:styleId="D17087E9BEBD4D838C31B26E6B03661A36">
    <w:name w:val="D17087E9BEBD4D838C31B26E6B03661A36"/>
    <w:rsid w:val="005455C1"/>
    <w:rPr>
      <w:rFonts w:eastAsiaTheme="minorHAnsi"/>
    </w:rPr>
  </w:style>
  <w:style w:type="paragraph" w:customStyle="1" w:styleId="EBB4A2E1851D440E862AFB12512517FA35">
    <w:name w:val="EBB4A2E1851D440E862AFB12512517FA35"/>
    <w:rsid w:val="005455C1"/>
    <w:rPr>
      <w:rFonts w:eastAsiaTheme="minorHAnsi"/>
    </w:rPr>
  </w:style>
  <w:style w:type="paragraph" w:customStyle="1" w:styleId="A6BC27DD02574FDCB2C49F36477D284C35">
    <w:name w:val="A6BC27DD02574FDCB2C49F36477D284C35"/>
    <w:rsid w:val="005455C1"/>
    <w:rPr>
      <w:rFonts w:eastAsiaTheme="minorHAnsi"/>
    </w:rPr>
  </w:style>
  <w:style w:type="paragraph" w:customStyle="1" w:styleId="FB9F4399B603420789C5022AA033E2AD35">
    <w:name w:val="FB9F4399B603420789C5022AA033E2AD35"/>
    <w:rsid w:val="005455C1"/>
    <w:rPr>
      <w:rFonts w:eastAsiaTheme="minorHAnsi"/>
    </w:rPr>
  </w:style>
  <w:style w:type="paragraph" w:customStyle="1" w:styleId="BA17668F2C0C4BBC9E400D88BF8C514E35">
    <w:name w:val="BA17668F2C0C4BBC9E400D88BF8C514E35"/>
    <w:rsid w:val="005455C1"/>
    <w:rPr>
      <w:rFonts w:eastAsiaTheme="minorHAnsi"/>
    </w:rPr>
  </w:style>
  <w:style w:type="paragraph" w:customStyle="1" w:styleId="0FFADA1424B040728AE2E8C696DCC78035">
    <w:name w:val="0FFADA1424B040728AE2E8C696DCC78035"/>
    <w:rsid w:val="005455C1"/>
    <w:rPr>
      <w:rFonts w:eastAsiaTheme="minorHAnsi"/>
    </w:rPr>
  </w:style>
  <w:style w:type="paragraph" w:customStyle="1" w:styleId="9886C084E5A24524996AEC802552B05035">
    <w:name w:val="9886C084E5A24524996AEC802552B05035"/>
    <w:rsid w:val="005455C1"/>
    <w:rPr>
      <w:rFonts w:eastAsiaTheme="minorHAnsi"/>
    </w:rPr>
  </w:style>
  <w:style w:type="paragraph" w:customStyle="1" w:styleId="4FAC341B90414244BC515AD1E14E583335">
    <w:name w:val="4FAC341B90414244BC515AD1E14E583335"/>
    <w:rsid w:val="005455C1"/>
    <w:rPr>
      <w:rFonts w:eastAsiaTheme="minorHAnsi"/>
    </w:rPr>
  </w:style>
  <w:style w:type="paragraph" w:customStyle="1" w:styleId="1ED241BEB7E94C04ABA45FFAF7F88F4935">
    <w:name w:val="1ED241BEB7E94C04ABA45FFAF7F88F4935"/>
    <w:rsid w:val="005455C1"/>
    <w:rPr>
      <w:rFonts w:eastAsiaTheme="minorHAnsi"/>
    </w:rPr>
  </w:style>
  <w:style w:type="paragraph" w:customStyle="1" w:styleId="7606733397394EBFAAD248CC4A9A5BA535">
    <w:name w:val="7606733397394EBFAAD248CC4A9A5BA535"/>
    <w:rsid w:val="005455C1"/>
    <w:rPr>
      <w:rFonts w:eastAsiaTheme="minorHAnsi"/>
    </w:rPr>
  </w:style>
  <w:style w:type="paragraph" w:customStyle="1" w:styleId="870BEFFCC3B642C78FEA645A0747F58335">
    <w:name w:val="870BEFFCC3B642C78FEA645A0747F58335"/>
    <w:rsid w:val="005455C1"/>
    <w:rPr>
      <w:rFonts w:eastAsiaTheme="minorHAnsi"/>
    </w:rPr>
  </w:style>
  <w:style w:type="paragraph" w:customStyle="1" w:styleId="35EDC17ED9E04293B3442BE2A85F2D9341">
    <w:name w:val="35EDC17ED9E04293B3442BE2A85F2D9341"/>
    <w:rsid w:val="005455C1"/>
    <w:rPr>
      <w:rFonts w:eastAsiaTheme="minorHAnsi"/>
    </w:rPr>
  </w:style>
  <w:style w:type="paragraph" w:customStyle="1" w:styleId="72AD74B7C1A141FCAD5FE4C375E4D91A39">
    <w:name w:val="72AD74B7C1A141FCAD5FE4C375E4D91A39"/>
    <w:rsid w:val="005455C1"/>
    <w:rPr>
      <w:rFonts w:eastAsiaTheme="minorHAnsi"/>
    </w:rPr>
  </w:style>
  <w:style w:type="paragraph" w:customStyle="1" w:styleId="360D774A04BB4EF0AF8D8366FDF268C039">
    <w:name w:val="360D774A04BB4EF0AF8D8366FDF268C039"/>
    <w:rsid w:val="005455C1"/>
    <w:rPr>
      <w:rFonts w:eastAsiaTheme="minorHAnsi"/>
    </w:rPr>
  </w:style>
  <w:style w:type="paragraph" w:customStyle="1" w:styleId="909014DB3A8240F5B0AC4166E9BF4A3A39">
    <w:name w:val="909014DB3A8240F5B0AC4166E9BF4A3A39"/>
    <w:rsid w:val="005455C1"/>
    <w:rPr>
      <w:rFonts w:eastAsiaTheme="minorHAnsi"/>
    </w:rPr>
  </w:style>
  <w:style w:type="paragraph" w:customStyle="1" w:styleId="3EE84526032F4CDBBB315364C848433A39">
    <w:name w:val="3EE84526032F4CDBBB315364C848433A39"/>
    <w:rsid w:val="005455C1"/>
    <w:rPr>
      <w:rFonts w:eastAsiaTheme="minorHAnsi"/>
    </w:rPr>
  </w:style>
  <w:style w:type="paragraph" w:customStyle="1" w:styleId="7966B2E6B6EB452F9C0B72436A438D0213">
    <w:name w:val="7966B2E6B6EB452F9C0B72436A438D0213"/>
    <w:rsid w:val="005455C1"/>
    <w:rPr>
      <w:rFonts w:eastAsiaTheme="minorHAnsi"/>
    </w:rPr>
  </w:style>
  <w:style w:type="paragraph" w:customStyle="1" w:styleId="51071FD46E20464CAD9DEC9DA49603C937">
    <w:name w:val="51071FD46E20464CAD9DEC9DA49603C937"/>
    <w:rsid w:val="005455C1"/>
    <w:rPr>
      <w:rFonts w:eastAsiaTheme="minorHAnsi"/>
    </w:rPr>
  </w:style>
  <w:style w:type="paragraph" w:customStyle="1" w:styleId="43EA80811F7040EA8994FDEC901EBFE713">
    <w:name w:val="43EA80811F7040EA8994FDEC901EBFE713"/>
    <w:rsid w:val="005455C1"/>
    <w:rPr>
      <w:rFonts w:eastAsiaTheme="minorHAnsi"/>
    </w:rPr>
  </w:style>
  <w:style w:type="paragraph" w:customStyle="1" w:styleId="516E32E9ABD745808B43062A7AE5139B37">
    <w:name w:val="516E32E9ABD745808B43062A7AE5139B37"/>
    <w:rsid w:val="005455C1"/>
    <w:rPr>
      <w:rFonts w:eastAsiaTheme="minorHAnsi"/>
    </w:rPr>
  </w:style>
  <w:style w:type="paragraph" w:customStyle="1" w:styleId="066F03D1C8C64381A3FB65F5D5E156B837">
    <w:name w:val="066F03D1C8C64381A3FB65F5D5E156B837"/>
    <w:rsid w:val="005455C1"/>
    <w:rPr>
      <w:rFonts w:eastAsiaTheme="minorHAnsi"/>
    </w:rPr>
  </w:style>
  <w:style w:type="paragraph" w:customStyle="1" w:styleId="B82E69292CF644A9B032D2C80B2513AA37">
    <w:name w:val="B82E69292CF644A9B032D2C80B2513AA37"/>
    <w:rsid w:val="005455C1"/>
    <w:rPr>
      <w:rFonts w:eastAsiaTheme="minorHAnsi"/>
    </w:rPr>
  </w:style>
  <w:style w:type="paragraph" w:customStyle="1" w:styleId="4204D2ED78A14E5084DAD6A870CAB6D237">
    <w:name w:val="4204D2ED78A14E5084DAD6A870CAB6D237"/>
    <w:rsid w:val="005455C1"/>
    <w:rPr>
      <w:rFonts w:eastAsiaTheme="minorHAnsi"/>
    </w:rPr>
  </w:style>
  <w:style w:type="paragraph" w:customStyle="1" w:styleId="51FBF4C24B0A4B6080795690E50F199F37">
    <w:name w:val="51FBF4C24B0A4B6080795690E50F199F37"/>
    <w:rsid w:val="005455C1"/>
    <w:rPr>
      <w:rFonts w:eastAsiaTheme="minorHAnsi"/>
    </w:rPr>
  </w:style>
  <w:style w:type="paragraph" w:customStyle="1" w:styleId="D17087E9BEBD4D838C31B26E6B03661A37">
    <w:name w:val="D17087E9BEBD4D838C31B26E6B03661A37"/>
    <w:rsid w:val="005455C1"/>
    <w:rPr>
      <w:rFonts w:eastAsiaTheme="minorHAnsi"/>
    </w:rPr>
  </w:style>
  <w:style w:type="paragraph" w:customStyle="1" w:styleId="EBB4A2E1851D440E862AFB12512517FA36">
    <w:name w:val="EBB4A2E1851D440E862AFB12512517FA36"/>
    <w:rsid w:val="005455C1"/>
    <w:rPr>
      <w:rFonts w:eastAsiaTheme="minorHAnsi"/>
    </w:rPr>
  </w:style>
  <w:style w:type="paragraph" w:customStyle="1" w:styleId="A6BC27DD02574FDCB2C49F36477D284C36">
    <w:name w:val="A6BC27DD02574FDCB2C49F36477D284C36"/>
    <w:rsid w:val="005455C1"/>
    <w:rPr>
      <w:rFonts w:eastAsiaTheme="minorHAnsi"/>
    </w:rPr>
  </w:style>
  <w:style w:type="paragraph" w:customStyle="1" w:styleId="FB9F4399B603420789C5022AA033E2AD36">
    <w:name w:val="FB9F4399B603420789C5022AA033E2AD36"/>
    <w:rsid w:val="005455C1"/>
    <w:rPr>
      <w:rFonts w:eastAsiaTheme="minorHAnsi"/>
    </w:rPr>
  </w:style>
  <w:style w:type="paragraph" w:customStyle="1" w:styleId="BA17668F2C0C4BBC9E400D88BF8C514E36">
    <w:name w:val="BA17668F2C0C4BBC9E400D88BF8C514E36"/>
    <w:rsid w:val="005455C1"/>
    <w:rPr>
      <w:rFonts w:eastAsiaTheme="minorHAnsi"/>
    </w:rPr>
  </w:style>
  <w:style w:type="paragraph" w:customStyle="1" w:styleId="0FFADA1424B040728AE2E8C696DCC78036">
    <w:name w:val="0FFADA1424B040728AE2E8C696DCC78036"/>
    <w:rsid w:val="005455C1"/>
    <w:rPr>
      <w:rFonts w:eastAsiaTheme="minorHAnsi"/>
    </w:rPr>
  </w:style>
  <w:style w:type="paragraph" w:customStyle="1" w:styleId="9886C084E5A24524996AEC802552B05036">
    <w:name w:val="9886C084E5A24524996AEC802552B05036"/>
    <w:rsid w:val="005455C1"/>
    <w:rPr>
      <w:rFonts w:eastAsiaTheme="minorHAnsi"/>
    </w:rPr>
  </w:style>
  <w:style w:type="paragraph" w:customStyle="1" w:styleId="4FAC341B90414244BC515AD1E14E583336">
    <w:name w:val="4FAC341B90414244BC515AD1E14E583336"/>
    <w:rsid w:val="005455C1"/>
    <w:rPr>
      <w:rFonts w:eastAsiaTheme="minorHAnsi"/>
    </w:rPr>
  </w:style>
  <w:style w:type="paragraph" w:customStyle="1" w:styleId="1ED241BEB7E94C04ABA45FFAF7F88F4936">
    <w:name w:val="1ED241BEB7E94C04ABA45FFAF7F88F4936"/>
    <w:rsid w:val="005455C1"/>
    <w:rPr>
      <w:rFonts w:eastAsiaTheme="minorHAnsi"/>
    </w:rPr>
  </w:style>
  <w:style w:type="paragraph" w:customStyle="1" w:styleId="7606733397394EBFAAD248CC4A9A5BA536">
    <w:name w:val="7606733397394EBFAAD248CC4A9A5BA536"/>
    <w:rsid w:val="005455C1"/>
    <w:rPr>
      <w:rFonts w:eastAsiaTheme="minorHAnsi"/>
    </w:rPr>
  </w:style>
  <w:style w:type="paragraph" w:customStyle="1" w:styleId="870BEFFCC3B642C78FEA645A0747F58336">
    <w:name w:val="870BEFFCC3B642C78FEA645A0747F58336"/>
    <w:rsid w:val="005455C1"/>
    <w:rPr>
      <w:rFonts w:eastAsiaTheme="minorHAnsi"/>
    </w:rPr>
  </w:style>
  <w:style w:type="paragraph" w:customStyle="1" w:styleId="35EDC17ED9E04293B3442BE2A85F2D9342">
    <w:name w:val="35EDC17ED9E04293B3442BE2A85F2D9342"/>
    <w:rsid w:val="005455C1"/>
    <w:rPr>
      <w:rFonts w:eastAsiaTheme="minorHAnsi"/>
    </w:rPr>
  </w:style>
  <w:style w:type="paragraph" w:customStyle="1" w:styleId="72AD74B7C1A141FCAD5FE4C375E4D91A40">
    <w:name w:val="72AD74B7C1A141FCAD5FE4C375E4D91A40"/>
    <w:rsid w:val="005455C1"/>
    <w:rPr>
      <w:rFonts w:eastAsiaTheme="minorHAnsi"/>
    </w:rPr>
  </w:style>
  <w:style w:type="paragraph" w:customStyle="1" w:styleId="360D774A04BB4EF0AF8D8366FDF268C040">
    <w:name w:val="360D774A04BB4EF0AF8D8366FDF268C040"/>
    <w:rsid w:val="005455C1"/>
    <w:rPr>
      <w:rFonts w:eastAsiaTheme="minorHAnsi"/>
    </w:rPr>
  </w:style>
  <w:style w:type="paragraph" w:customStyle="1" w:styleId="909014DB3A8240F5B0AC4166E9BF4A3A40">
    <w:name w:val="909014DB3A8240F5B0AC4166E9BF4A3A40"/>
    <w:rsid w:val="005455C1"/>
    <w:rPr>
      <w:rFonts w:eastAsiaTheme="minorHAnsi"/>
    </w:rPr>
  </w:style>
  <w:style w:type="paragraph" w:customStyle="1" w:styleId="3EE84526032F4CDBBB315364C848433A40">
    <w:name w:val="3EE84526032F4CDBBB315364C848433A40"/>
    <w:rsid w:val="005455C1"/>
    <w:rPr>
      <w:rFonts w:eastAsiaTheme="minorHAnsi"/>
    </w:rPr>
  </w:style>
  <w:style w:type="paragraph" w:customStyle="1" w:styleId="7966B2E6B6EB452F9C0B72436A438D0214">
    <w:name w:val="7966B2E6B6EB452F9C0B72436A438D0214"/>
    <w:rsid w:val="005455C1"/>
    <w:rPr>
      <w:rFonts w:eastAsiaTheme="minorHAnsi"/>
    </w:rPr>
  </w:style>
  <w:style w:type="paragraph" w:customStyle="1" w:styleId="51071FD46E20464CAD9DEC9DA49603C938">
    <w:name w:val="51071FD46E20464CAD9DEC9DA49603C938"/>
    <w:rsid w:val="005455C1"/>
    <w:rPr>
      <w:rFonts w:eastAsiaTheme="minorHAnsi"/>
    </w:rPr>
  </w:style>
  <w:style w:type="paragraph" w:customStyle="1" w:styleId="43EA80811F7040EA8994FDEC901EBFE714">
    <w:name w:val="43EA80811F7040EA8994FDEC901EBFE714"/>
    <w:rsid w:val="005455C1"/>
    <w:rPr>
      <w:rFonts w:eastAsiaTheme="minorHAnsi"/>
    </w:rPr>
  </w:style>
  <w:style w:type="paragraph" w:customStyle="1" w:styleId="516E32E9ABD745808B43062A7AE5139B38">
    <w:name w:val="516E32E9ABD745808B43062A7AE5139B38"/>
    <w:rsid w:val="005455C1"/>
    <w:rPr>
      <w:rFonts w:eastAsiaTheme="minorHAnsi"/>
    </w:rPr>
  </w:style>
  <w:style w:type="paragraph" w:customStyle="1" w:styleId="066F03D1C8C64381A3FB65F5D5E156B838">
    <w:name w:val="066F03D1C8C64381A3FB65F5D5E156B838"/>
    <w:rsid w:val="005455C1"/>
    <w:rPr>
      <w:rFonts w:eastAsiaTheme="minorHAnsi"/>
    </w:rPr>
  </w:style>
  <w:style w:type="paragraph" w:customStyle="1" w:styleId="B82E69292CF644A9B032D2C80B2513AA38">
    <w:name w:val="B82E69292CF644A9B032D2C80B2513AA38"/>
    <w:rsid w:val="005455C1"/>
    <w:rPr>
      <w:rFonts w:eastAsiaTheme="minorHAnsi"/>
    </w:rPr>
  </w:style>
  <w:style w:type="paragraph" w:customStyle="1" w:styleId="4204D2ED78A14E5084DAD6A870CAB6D238">
    <w:name w:val="4204D2ED78A14E5084DAD6A870CAB6D238"/>
    <w:rsid w:val="005455C1"/>
    <w:rPr>
      <w:rFonts w:eastAsiaTheme="minorHAnsi"/>
    </w:rPr>
  </w:style>
  <w:style w:type="paragraph" w:customStyle="1" w:styleId="51FBF4C24B0A4B6080795690E50F199F38">
    <w:name w:val="51FBF4C24B0A4B6080795690E50F199F38"/>
    <w:rsid w:val="005455C1"/>
    <w:rPr>
      <w:rFonts w:eastAsiaTheme="minorHAnsi"/>
    </w:rPr>
  </w:style>
  <w:style w:type="paragraph" w:customStyle="1" w:styleId="D17087E9BEBD4D838C31B26E6B03661A38">
    <w:name w:val="D17087E9BEBD4D838C31B26E6B03661A38"/>
    <w:rsid w:val="005455C1"/>
    <w:rPr>
      <w:rFonts w:eastAsiaTheme="minorHAnsi"/>
    </w:rPr>
  </w:style>
  <w:style w:type="paragraph" w:customStyle="1" w:styleId="EBB4A2E1851D440E862AFB12512517FA37">
    <w:name w:val="EBB4A2E1851D440E862AFB12512517FA37"/>
    <w:rsid w:val="005455C1"/>
    <w:rPr>
      <w:rFonts w:eastAsiaTheme="minorHAnsi"/>
    </w:rPr>
  </w:style>
  <w:style w:type="paragraph" w:customStyle="1" w:styleId="A6BC27DD02574FDCB2C49F36477D284C37">
    <w:name w:val="A6BC27DD02574FDCB2C49F36477D284C37"/>
    <w:rsid w:val="005455C1"/>
    <w:rPr>
      <w:rFonts w:eastAsiaTheme="minorHAnsi"/>
    </w:rPr>
  </w:style>
  <w:style w:type="paragraph" w:customStyle="1" w:styleId="FB9F4399B603420789C5022AA033E2AD37">
    <w:name w:val="FB9F4399B603420789C5022AA033E2AD37"/>
    <w:rsid w:val="005455C1"/>
    <w:rPr>
      <w:rFonts w:eastAsiaTheme="minorHAnsi"/>
    </w:rPr>
  </w:style>
  <w:style w:type="paragraph" w:customStyle="1" w:styleId="BA17668F2C0C4BBC9E400D88BF8C514E37">
    <w:name w:val="BA17668F2C0C4BBC9E400D88BF8C514E37"/>
    <w:rsid w:val="005455C1"/>
    <w:rPr>
      <w:rFonts w:eastAsiaTheme="minorHAnsi"/>
    </w:rPr>
  </w:style>
  <w:style w:type="paragraph" w:customStyle="1" w:styleId="0FFADA1424B040728AE2E8C696DCC78037">
    <w:name w:val="0FFADA1424B040728AE2E8C696DCC78037"/>
    <w:rsid w:val="005455C1"/>
    <w:rPr>
      <w:rFonts w:eastAsiaTheme="minorHAnsi"/>
    </w:rPr>
  </w:style>
  <w:style w:type="paragraph" w:customStyle="1" w:styleId="9886C084E5A24524996AEC802552B05037">
    <w:name w:val="9886C084E5A24524996AEC802552B05037"/>
    <w:rsid w:val="005455C1"/>
    <w:rPr>
      <w:rFonts w:eastAsiaTheme="minorHAnsi"/>
    </w:rPr>
  </w:style>
  <w:style w:type="paragraph" w:customStyle="1" w:styleId="4FAC341B90414244BC515AD1E14E583337">
    <w:name w:val="4FAC341B90414244BC515AD1E14E583337"/>
    <w:rsid w:val="005455C1"/>
    <w:rPr>
      <w:rFonts w:eastAsiaTheme="minorHAnsi"/>
    </w:rPr>
  </w:style>
  <w:style w:type="paragraph" w:customStyle="1" w:styleId="1ED241BEB7E94C04ABA45FFAF7F88F4937">
    <w:name w:val="1ED241BEB7E94C04ABA45FFAF7F88F4937"/>
    <w:rsid w:val="005455C1"/>
    <w:rPr>
      <w:rFonts w:eastAsiaTheme="minorHAnsi"/>
    </w:rPr>
  </w:style>
  <w:style w:type="paragraph" w:customStyle="1" w:styleId="7606733397394EBFAAD248CC4A9A5BA537">
    <w:name w:val="7606733397394EBFAAD248CC4A9A5BA537"/>
    <w:rsid w:val="005455C1"/>
    <w:rPr>
      <w:rFonts w:eastAsiaTheme="minorHAnsi"/>
    </w:rPr>
  </w:style>
  <w:style w:type="paragraph" w:customStyle="1" w:styleId="870BEFFCC3B642C78FEA645A0747F58337">
    <w:name w:val="870BEFFCC3B642C78FEA645A0747F58337"/>
    <w:rsid w:val="005455C1"/>
    <w:rPr>
      <w:rFonts w:eastAsiaTheme="minorHAnsi"/>
    </w:rPr>
  </w:style>
  <w:style w:type="paragraph" w:customStyle="1" w:styleId="35EDC17ED9E04293B3442BE2A85F2D9343">
    <w:name w:val="35EDC17ED9E04293B3442BE2A85F2D9343"/>
    <w:rsid w:val="005455C1"/>
    <w:rPr>
      <w:rFonts w:eastAsiaTheme="minorHAnsi"/>
    </w:rPr>
  </w:style>
  <w:style w:type="paragraph" w:customStyle="1" w:styleId="72AD74B7C1A141FCAD5FE4C375E4D91A41">
    <w:name w:val="72AD74B7C1A141FCAD5FE4C375E4D91A41"/>
    <w:rsid w:val="005455C1"/>
    <w:rPr>
      <w:rFonts w:eastAsiaTheme="minorHAnsi"/>
    </w:rPr>
  </w:style>
  <w:style w:type="paragraph" w:customStyle="1" w:styleId="360D774A04BB4EF0AF8D8366FDF268C041">
    <w:name w:val="360D774A04BB4EF0AF8D8366FDF268C041"/>
    <w:rsid w:val="005455C1"/>
    <w:rPr>
      <w:rFonts w:eastAsiaTheme="minorHAnsi"/>
    </w:rPr>
  </w:style>
  <w:style w:type="paragraph" w:customStyle="1" w:styleId="909014DB3A8240F5B0AC4166E9BF4A3A41">
    <w:name w:val="909014DB3A8240F5B0AC4166E9BF4A3A41"/>
    <w:rsid w:val="005455C1"/>
    <w:rPr>
      <w:rFonts w:eastAsiaTheme="minorHAnsi"/>
    </w:rPr>
  </w:style>
  <w:style w:type="paragraph" w:customStyle="1" w:styleId="3EE84526032F4CDBBB315364C848433A41">
    <w:name w:val="3EE84526032F4CDBBB315364C848433A41"/>
    <w:rsid w:val="005455C1"/>
    <w:rPr>
      <w:rFonts w:eastAsiaTheme="minorHAnsi"/>
    </w:rPr>
  </w:style>
  <w:style w:type="paragraph" w:customStyle="1" w:styleId="7966B2E6B6EB452F9C0B72436A438D0215">
    <w:name w:val="7966B2E6B6EB452F9C0B72436A438D0215"/>
    <w:rsid w:val="005455C1"/>
    <w:rPr>
      <w:rFonts w:eastAsiaTheme="minorHAnsi"/>
    </w:rPr>
  </w:style>
  <w:style w:type="paragraph" w:customStyle="1" w:styleId="51071FD46E20464CAD9DEC9DA49603C939">
    <w:name w:val="51071FD46E20464CAD9DEC9DA49603C939"/>
    <w:rsid w:val="005455C1"/>
    <w:rPr>
      <w:rFonts w:eastAsiaTheme="minorHAnsi"/>
    </w:rPr>
  </w:style>
  <w:style w:type="paragraph" w:customStyle="1" w:styleId="43EA80811F7040EA8994FDEC901EBFE715">
    <w:name w:val="43EA80811F7040EA8994FDEC901EBFE715"/>
    <w:rsid w:val="005455C1"/>
    <w:rPr>
      <w:rFonts w:eastAsiaTheme="minorHAnsi"/>
    </w:rPr>
  </w:style>
  <w:style w:type="paragraph" w:customStyle="1" w:styleId="516E32E9ABD745808B43062A7AE5139B39">
    <w:name w:val="516E32E9ABD745808B43062A7AE5139B39"/>
    <w:rsid w:val="005455C1"/>
    <w:rPr>
      <w:rFonts w:eastAsiaTheme="minorHAnsi"/>
    </w:rPr>
  </w:style>
  <w:style w:type="paragraph" w:customStyle="1" w:styleId="066F03D1C8C64381A3FB65F5D5E156B839">
    <w:name w:val="066F03D1C8C64381A3FB65F5D5E156B839"/>
    <w:rsid w:val="005455C1"/>
    <w:rPr>
      <w:rFonts w:eastAsiaTheme="minorHAnsi"/>
    </w:rPr>
  </w:style>
  <w:style w:type="paragraph" w:customStyle="1" w:styleId="B82E69292CF644A9B032D2C80B2513AA39">
    <w:name w:val="B82E69292CF644A9B032D2C80B2513AA39"/>
    <w:rsid w:val="005455C1"/>
    <w:rPr>
      <w:rFonts w:eastAsiaTheme="minorHAnsi"/>
    </w:rPr>
  </w:style>
  <w:style w:type="paragraph" w:customStyle="1" w:styleId="4204D2ED78A14E5084DAD6A870CAB6D239">
    <w:name w:val="4204D2ED78A14E5084DAD6A870CAB6D239"/>
    <w:rsid w:val="005455C1"/>
    <w:rPr>
      <w:rFonts w:eastAsiaTheme="minorHAnsi"/>
    </w:rPr>
  </w:style>
  <w:style w:type="paragraph" w:customStyle="1" w:styleId="51FBF4C24B0A4B6080795690E50F199F39">
    <w:name w:val="51FBF4C24B0A4B6080795690E50F199F39"/>
    <w:rsid w:val="005455C1"/>
    <w:rPr>
      <w:rFonts w:eastAsiaTheme="minorHAnsi"/>
    </w:rPr>
  </w:style>
  <w:style w:type="paragraph" w:customStyle="1" w:styleId="D17087E9BEBD4D838C31B26E6B03661A39">
    <w:name w:val="D17087E9BEBD4D838C31B26E6B03661A39"/>
    <w:rsid w:val="005455C1"/>
    <w:rPr>
      <w:rFonts w:eastAsiaTheme="minorHAnsi"/>
    </w:rPr>
  </w:style>
  <w:style w:type="paragraph" w:customStyle="1" w:styleId="EBB4A2E1851D440E862AFB12512517FA38">
    <w:name w:val="EBB4A2E1851D440E862AFB12512517FA38"/>
    <w:rsid w:val="005455C1"/>
    <w:rPr>
      <w:rFonts w:eastAsiaTheme="minorHAnsi"/>
    </w:rPr>
  </w:style>
  <w:style w:type="paragraph" w:customStyle="1" w:styleId="A6BC27DD02574FDCB2C49F36477D284C38">
    <w:name w:val="A6BC27DD02574FDCB2C49F36477D284C38"/>
    <w:rsid w:val="005455C1"/>
    <w:rPr>
      <w:rFonts w:eastAsiaTheme="minorHAnsi"/>
    </w:rPr>
  </w:style>
  <w:style w:type="paragraph" w:customStyle="1" w:styleId="FB9F4399B603420789C5022AA033E2AD38">
    <w:name w:val="FB9F4399B603420789C5022AA033E2AD38"/>
    <w:rsid w:val="005455C1"/>
    <w:rPr>
      <w:rFonts w:eastAsiaTheme="minorHAnsi"/>
    </w:rPr>
  </w:style>
  <w:style w:type="paragraph" w:customStyle="1" w:styleId="BA17668F2C0C4BBC9E400D88BF8C514E38">
    <w:name w:val="BA17668F2C0C4BBC9E400D88BF8C514E38"/>
    <w:rsid w:val="005455C1"/>
    <w:rPr>
      <w:rFonts w:eastAsiaTheme="minorHAnsi"/>
    </w:rPr>
  </w:style>
  <w:style w:type="paragraph" w:customStyle="1" w:styleId="0FFADA1424B040728AE2E8C696DCC78038">
    <w:name w:val="0FFADA1424B040728AE2E8C696DCC78038"/>
    <w:rsid w:val="005455C1"/>
    <w:rPr>
      <w:rFonts w:eastAsiaTheme="minorHAnsi"/>
    </w:rPr>
  </w:style>
  <w:style w:type="paragraph" w:customStyle="1" w:styleId="9886C084E5A24524996AEC802552B05038">
    <w:name w:val="9886C084E5A24524996AEC802552B05038"/>
    <w:rsid w:val="005455C1"/>
    <w:rPr>
      <w:rFonts w:eastAsiaTheme="minorHAnsi"/>
    </w:rPr>
  </w:style>
  <w:style w:type="paragraph" w:customStyle="1" w:styleId="4FAC341B90414244BC515AD1E14E583338">
    <w:name w:val="4FAC341B90414244BC515AD1E14E583338"/>
    <w:rsid w:val="005455C1"/>
    <w:rPr>
      <w:rFonts w:eastAsiaTheme="minorHAnsi"/>
    </w:rPr>
  </w:style>
  <w:style w:type="paragraph" w:customStyle="1" w:styleId="1ED241BEB7E94C04ABA45FFAF7F88F4938">
    <w:name w:val="1ED241BEB7E94C04ABA45FFAF7F88F4938"/>
    <w:rsid w:val="005455C1"/>
    <w:rPr>
      <w:rFonts w:eastAsiaTheme="minorHAnsi"/>
    </w:rPr>
  </w:style>
  <w:style w:type="paragraph" w:customStyle="1" w:styleId="7606733397394EBFAAD248CC4A9A5BA538">
    <w:name w:val="7606733397394EBFAAD248CC4A9A5BA538"/>
    <w:rsid w:val="005455C1"/>
    <w:rPr>
      <w:rFonts w:eastAsiaTheme="minorHAnsi"/>
    </w:rPr>
  </w:style>
  <w:style w:type="paragraph" w:customStyle="1" w:styleId="870BEFFCC3B642C78FEA645A0747F58338">
    <w:name w:val="870BEFFCC3B642C78FEA645A0747F58338"/>
    <w:rsid w:val="005455C1"/>
    <w:rPr>
      <w:rFonts w:eastAsiaTheme="minorHAnsi"/>
    </w:rPr>
  </w:style>
  <w:style w:type="paragraph" w:customStyle="1" w:styleId="35EDC17ED9E04293B3442BE2A85F2D9344">
    <w:name w:val="35EDC17ED9E04293B3442BE2A85F2D9344"/>
    <w:rsid w:val="005455C1"/>
    <w:rPr>
      <w:rFonts w:eastAsiaTheme="minorHAnsi"/>
    </w:rPr>
  </w:style>
  <w:style w:type="paragraph" w:customStyle="1" w:styleId="72AD74B7C1A141FCAD5FE4C375E4D91A42">
    <w:name w:val="72AD74B7C1A141FCAD5FE4C375E4D91A42"/>
    <w:rsid w:val="005455C1"/>
    <w:rPr>
      <w:rFonts w:eastAsiaTheme="minorHAnsi"/>
    </w:rPr>
  </w:style>
  <w:style w:type="paragraph" w:customStyle="1" w:styleId="360D774A04BB4EF0AF8D8366FDF268C042">
    <w:name w:val="360D774A04BB4EF0AF8D8366FDF268C042"/>
    <w:rsid w:val="005455C1"/>
    <w:rPr>
      <w:rFonts w:eastAsiaTheme="minorHAnsi"/>
    </w:rPr>
  </w:style>
  <w:style w:type="paragraph" w:customStyle="1" w:styleId="909014DB3A8240F5B0AC4166E9BF4A3A42">
    <w:name w:val="909014DB3A8240F5B0AC4166E9BF4A3A42"/>
    <w:rsid w:val="005455C1"/>
    <w:rPr>
      <w:rFonts w:eastAsiaTheme="minorHAnsi"/>
    </w:rPr>
  </w:style>
  <w:style w:type="paragraph" w:customStyle="1" w:styleId="3EE84526032F4CDBBB315364C848433A42">
    <w:name w:val="3EE84526032F4CDBBB315364C848433A42"/>
    <w:rsid w:val="005455C1"/>
    <w:rPr>
      <w:rFonts w:eastAsiaTheme="minorHAnsi"/>
    </w:rPr>
  </w:style>
  <w:style w:type="paragraph" w:customStyle="1" w:styleId="7966B2E6B6EB452F9C0B72436A438D0216">
    <w:name w:val="7966B2E6B6EB452F9C0B72436A438D0216"/>
    <w:rsid w:val="005455C1"/>
    <w:rPr>
      <w:rFonts w:eastAsiaTheme="minorHAnsi"/>
    </w:rPr>
  </w:style>
  <w:style w:type="paragraph" w:customStyle="1" w:styleId="51071FD46E20464CAD9DEC9DA49603C940">
    <w:name w:val="51071FD46E20464CAD9DEC9DA49603C940"/>
    <w:rsid w:val="005455C1"/>
    <w:rPr>
      <w:rFonts w:eastAsiaTheme="minorHAnsi"/>
    </w:rPr>
  </w:style>
  <w:style w:type="paragraph" w:customStyle="1" w:styleId="43EA80811F7040EA8994FDEC901EBFE716">
    <w:name w:val="43EA80811F7040EA8994FDEC901EBFE716"/>
    <w:rsid w:val="005455C1"/>
    <w:rPr>
      <w:rFonts w:eastAsiaTheme="minorHAnsi"/>
    </w:rPr>
  </w:style>
  <w:style w:type="paragraph" w:customStyle="1" w:styleId="516E32E9ABD745808B43062A7AE5139B40">
    <w:name w:val="516E32E9ABD745808B43062A7AE5139B40"/>
    <w:rsid w:val="005455C1"/>
    <w:rPr>
      <w:rFonts w:eastAsiaTheme="minorHAnsi"/>
    </w:rPr>
  </w:style>
  <w:style w:type="paragraph" w:customStyle="1" w:styleId="066F03D1C8C64381A3FB65F5D5E156B840">
    <w:name w:val="066F03D1C8C64381A3FB65F5D5E156B840"/>
    <w:rsid w:val="005455C1"/>
    <w:rPr>
      <w:rFonts w:eastAsiaTheme="minorHAnsi"/>
    </w:rPr>
  </w:style>
  <w:style w:type="paragraph" w:customStyle="1" w:styleId="B82E69292CF644A9B032D2C80B2513AA40">
    <w:name w:val="B82E69292CF644A9B032D2C80B2513AA40"/>
    <w:rsid w:val="005455C1"/>
    <w:rPr>
      <w:rFonts w:eastAsiaTheme="minorHAnsi"/>
    </w:rPr>
  </w:style>
  <w:style w:type="paragraph" w:customStyle="1" w:styleId="4204D2ED78A14E5084DAD6A870CAB6D240">
    <w:name w:val="4204D2ED78A14E5084DAD6A870CAB6D240"/>
    <w:rsid w:val="005455C1"/>
    <w:rPr>
      <w:rFonts w:eastAsiaTheme="minorHAnsi"/>
    </w:rPr>
  </w:style>
  <w:style w:type="paragraph" w:customStyle="1" w:styleId="51FBF4C24B0A4B6080795690E50F199F40">
    <w:name w:val="51FBF4C24B0A4B6080795690E50F199F40"/>
    <w:rsid w:val="005455C1"/>
    <w:rPr>
      <w:rFonts w:eastAsiaTheme="minorHAnsi"/>
    </w:rPr>
  </w:style>
  <w:style w:type="paragraph" w:customStyle="1" w:styleId="D17087E9BEBD4D838C31B26E6B03661A40">
    <w:name w:val="D17087E9BEBD4D838C31B26E6B03661A40"/>
    <w:rsid w:val="005455C1"/>
    <w:rPr>
      <w:rFonts w:eastAsiaTheme="minorHAnsi"/>
    </w:rPr>
  </w:style>
  <w:style w:type="paragraph" w:customStyle="1" w:styleId="EBB4A2E1851D440E862AFB12512517FA39">
    <w:name w:val="EBB4A2E1851D440E862AFB12512517FA39"/>
    <w:rsid w:val="005455C1"/>
    <w:rPr>
      <w:rFonts w:eastAsiaTheme="minorHAnsi"/>
    </w:rPr>
  </w:style>
  <w:style w:type="paragraph" w:customStyle="1" w:styleId="A6BC27DD02574FDCB2C49F36477D284C39">
    <w:name w:val="A6BC27DD02574FDCB2C49F36477D284C39"/>
    <w:rsid w:val="005455C1"/>
    <w:rPr>
      <w:rFonts w:eastAsiaTheme="minorHAnsi"/>
    </w:rPr>
  </w:style>
  <w:style w:type="paragraph" w:customStyle="1" w:styleId="FB9F4399B603420789C5022AA033E2AD39">
    <w:name w:val="FB9F4399B603420789C5022AA033E2AD39"/>
    <w:rsid w:val="005455C1"/>
    <w:rPr>
      <w:rFonts w:eastAsiaTheme="minorHAnsi"/>
    </w:rPr>
  </w:style>
  <w:style w:type="paragraph" w:customStyle="1" w:styleId="BA17668F2C0C4BBC9E400D88BF8C514E39">
    <w:name w:val="BA17668F2C0C4BBC9E400D88BF8C514E39"/>
    <w:rsid w:val="005455C1"/>
    <w:rPr>
      <w:rFonts w:eastAsiaTheme="minorHAnsi"/>
    </w:rPr>
  </w:style>
  <w:style w:type="paragraph" w:customStyle="1" w:styleId="0FFADA1424B040728AE2E8C696DCC78039">
    <w:name w:val="0FFADA1424B040728AE2E8C696DCC78039"/>
    <w:rsid w:val="005455C1"/>
    <w:rPr>
      <w:rFonts w:eastAsiaTheme="minorHAnsi"/>
    </w:rPr>
  </w:style>
  <w:style w:type="paragraph" w:customStyle="1" w:styleId="9886C084E5A24524996AEC802552B05039">
    <w:name w:val="9886C084E5A24524996AEC802552B05039"/>
    <w:rsid w:val="005455C1"/>
    <w:rPr>
      <w:rFonts w:eastAsiaTheme="minorHAnsi"/>
    </w:rPr>
  </w:style>
  <w:style w:type="paragraph" w:customStyle="1" w:styleId="4FAC341B90414244BC515AD1E14E583339">
    <w:name w:val="4FAC341B90414244BC515AD1E14E583339"/>
    <w:rsid w:val="005455C1"/>
    <w:rPr>
      <w:rFonts w:eastAsiaTheme="minorHAnsi"/>
    </w:rPr>
  </w:style>
  <w:style w:type="paragraph" w:customStyle="1" w:styleId="1ED241BEB7E94C04ABA45FFAF7F88F4939">
    <w:name w:val="1ED241BEB7E94C04ABA45FFAF7F88F4939"/>
    <w:rsid w:val="005455C1"/>
    <w:rPr>
      <w:rFonts w:eastAsiaTheme="minorHAnsi"/>
    </w:rPr>
  </w:style>
  <w:style w:type="paragraph" w:customStyle="1" w:styleId="7606733397394EBFAAD248CC4A9A5BA539">
    <w:name w:val="7606733397394EBFAAD248CC4A9A5BA539"/>
    <w:rsid w:val="005455C1"/>
    <w:rPr>
      <w:rFonts w:eastAsiaTheme="minorHAnsi"/>
    </w:rPr>
  </w:style>
  <w:style w:type="paragraph" w:customStyle="1" w:styleId="870BEFFCC3B642C78FEA645A0747F58339">
    <w:name w:val="870BEFFCC3B642C78FEA645A0747F58339"/>
    <w:rsid w:val="005455C1"/>
    <w:rPr>
      <w:rFonts w:eastAsiaTheme="minorHAnsi"/>
    </w:rPr>
  </w:style>
  <w:style w:type="paragraph" w:customStyle="1" w:styleId="35EDC17ED9E04293B3442BE2A85F2D9345">
    <w:name w:val="35EDC17ED9E04293B3442BE2A85F2D9345"/>
    <w:rsid w:val="005455C1"/>
    <w:rPr>
      <w:rFonts w:eastAsiaTheme="minorHAnsi"/>
    </w:rPr>
  </w:style>
  <w:style w:type="paragraph" w:customStyle="1" w:styleId="72AD74B7C1A141FCAD5FE4C375E4D91A43">
    <w:name w:val="72AD74B7C1A141FCAD5FE4C375E4D91A43"/>
    <w:rsid w:val="005455C1"/>
    <w:rPr>
      <w:rFonts w:eastAsiaTheme="minorHAnsi"/>
    </w:rPr>
  </w:style>
  <w:style w:type="paragraph" w:customStyle="1" w:styleId="360D774A04BB4EF0AF8D8366FDF268C043">
    <w:name w:val="360D774A04BB4EF0AF8D8366FDF268C043"/>
    <w:rsid w:val="005455C1"/>
    <w:rPr>
      <w:rFonts w:eastAsiaTheme="minorHAnsi"/>
    </w:rPr>
  </w:style>
  <w:style w:type="paragraph" w:customStyle="1" w:styleId="909014DB3A8240F5B0AC4166E9BF4A3A43">
    <w:name w:val="909014DB3A8240F5B0AC4166E9BF4A3A43"/>
    <w:rsid w:val="005455C1"/>
    <w:rPr>
      <w:rFonts w:eastAsiaTheme="minorHAnsi"/>
    </w:rPr>
  </w:style>
  <w:style w:type="paragraph" w:customStyle="1" w:styleId="3EE84526032F4CDBBB315364C848433A43">
    <w:name w:val="3EE84526032F4CDBBB315364C848433A43"/>
    <w:rsid w:val="005455C1"/>
    <w:rPr>
      <w:rFonts w:eastAsiaTheme="minorHAnsi"/>
    </w:rPr>
  </w:style>
  <w:style w:type="paragraph" w:customStyle="1" w:styleId="7966B2E6B6EB452F9C0B72436A438D0217">
    <w:name w:val="7966B2E6B6EB452F9C0B72436A438D0217"/>
    <w:rsid w:val="005455C1"/>
    <w:rPr>
      <w:rFonts w:eastAsiaTheme="minorHAnsi"/>
    </w:rPr>
  </w:style>
  <w:style w:type="paragraph" w:customStyle="1" w:styleId="51071FD46E20464CAD9DEC9DA49603C941">
    <w:name w:val="51071FD46E20464CAD9DEC9DA49603C941"/>
    <w:rsid w:val="005455C1"/>
    <w:rPr>
      <w:rFonts w:eastAsiaTheme="minorHAnsi"/>
    </w:rPr>
  </w:style>
  <w:style w:type="paragraph" w:customStyle="1" w:styleId="43EA80811F7040EA8994FDEC901EBFE717">
    <w:name w:val="43EA80811F7040EA8994FDEC901EBFE717"/>
    <w:rsid w:val="005455C1"/>
    <w:rPr>
      <w:rFonts w:eastAsiaTheme="minorHAnsi"/>
    </w:rPr>
  </w:style>
  <w:style w:type="paragraph" w:customStyle="1" w:styleId="516E32E9ABD745808B43062A7AE5139B41">
    <w:name w:val="516E32E9ABD745808B43062A7AE5139B41"/>
    <w:rsid w:val="005455C1"/>
    <w:rPr>
      <w:rFonts w:eastAsiaTheme="minorHAnsi"/>
    </w:rPr>
  </w:style>
  <w:style w:type="paragraph" w:customStyle="1" w:styleId="066F03D1C8C64381A3FB65F5D5E156B841">
    <w:name w:val="066F03D1C8C64381A3FB65F5D5E156B841"/>
    <w:rsid w:val="005455C1"/>
    <w:rPr>
      <w:rFonts w:eastAsiaTheme="minorHAnsi"/>
    </w:rPr>
  </w:style>
  <w:style w:type="paragraph" w:customStyle="1" w:styleId="B82E69292CF644A9B032D2C80B2513AA41">
    <w:name w:val="B82E69292CF644A9B032D2C80B2513AA41"/>
    <w:rsid w:val="005455C1"/>
    <w:rPr>
      <w:rFonts w:eastAsiaTheme="minorHAnsi"/>
    </w:rPr>
  </w:style>
  <w:style w:type="paragraph" w:customStyle="1" w:styleId="4204D2ED78A14E5084DAD6A870CAB6D241">
    <w:name w:val="4204D2ED78A14E5084DAD6A870CAB6D241"/>
    <w:rsid w:val="005455C1"/>
    <w:rPr>
      <w:rFonts w:eastAsiaTheme="minorHAnsi"/>
    </w:rPr>
  </w:style>
  <w:style w:type="paragraph" w:customStyle="1" w:styleId="51FBF4C24B0A4B6080795690E50F199F41">
    <w:name w:val="51FBF4C24B0A4B6080795690E50F199F41"/>
    <w:rsid w:val="005455C1"/>
    <w:rPr>
      <w:rFonts w:eastAsiaTheme="minorHAnsi"/>
    </w:rPr>
  </w:style>
  <w:style w:type="paragraph" w:customStyle="1" w:styleId="D17087E9BEBD4D838C31B26E6B03661A41">
    <w:name w:val="D17087E9BEBD4D838C31B26E6B03661A41"/>
    <w:rsid w:val="005455C1"/>
    <w:rPr>
      <w:rFonts w:eastAsiaTheme="minorHAnsi"/>
    </w:rPr>
  </w:style>
  <w:style w:type="paragraph" w:customStyle="1" w:styleId="EBB4A2E1851D440E862AFB12512517FA40">
    <w:name w:val="EBB4A2E1851D440E862AFB12512517FA40"/>
    <w:rsid w:val="005455C1"/>
    <w:rPr>
      <w:rFonts w:eastAsiaTheme="minorHAnsi"/>
    </w:rPr>
  </w:style>
  <w:style w:type="paragraph" w:customStyle="1" w:styleId="A6BC27DD02574FDCB2C49F36477D284C40">
    <w:name w:val="A6BC27DD02574FDCB2C49F36477D284C40"/>
    <w:rsid w:val="005455C1"/>
    <w:rPr>
      <w:rFonts w:eastAsiaTheme="minorHAnsi"/>
    </w:rPr>
  </w:style>
  <w:style w:type="paragraph" w:customStyle="1" w:styleId="FB9F4399B603420789C5022AA033E2AD40">
    <w:name w:val="FB9F4399B603420789C5022AA033E2AD40"/>
    <w:rsid w:val="005455C1"/>
    <w:rPr>
      <w:rFonts w:eastAsiaTheme="minorHAnsi"/>
    </w:rPr>
  </w:style>
  <w:style w:type="paragraph" w:customStyle="1" w:styleId="BA17668F2C0C4BBC9E400D88BF8C514E40">
    <w:name w:val="BA17668F2C0C4BBC9E400D88BF8C514E40"/>
    <w:rsid w:val="005455C1"/>
    <w:rPr>
      <w:rFonts w:eastAsiaTheme="minorHAnsi"/>
    </w:rPr>
  </w:style>
  <w:style w:type="paragraph" w:customStyle="1" w:styleId="0FFADA1424B040728AE2E8C696DCC78040">
    <w:name w:val="0FFADA1424B040728AE2E8C696DCC78040"/>
    <w:rsid w:val="005455C1"/>
    <w:rPr>
      <w:rFonts w:eastAsiaTheme="minorHAnsi"/>
    </w:rPr>
  </w:style>
  <w:style w:type="paragraph" w:customStyle="1" w:styleId="9886C084E5A24524996AEC802552B05040">
    <w:name w:val="9886C084E5A24524996AEC802552B05040"/>
    <w:rsid w:val="005455C1"/>
    <w:rPr>
      <w:rFonts w:eastAsiaTheme="minorHAnsi"/>
    </w:rPr>
  </w:style>
  <w:style w:type="paragraph" w:customStyle="1" w:styleId="4FAC341B90414244BC515AD1E14E583340">
    <w:name w:val="4FAC341B90414244BC515AD1E14E583340"/>
    <w:rsid w:val="005455C1"/>
    <w:rPr>
      <w:rFonts w:eastAsiaTheme="minorHAnsi"/>
    </w:rPr>
  </w:style>
  <w:style w:type="paragraph" w:customStyle="1" w:styleId="1ED241BEB7E94C04ABA45FFAF7F88F4940">
    <w:name w:val="1ED241BEB7E94C04ABA45FFAF7F88F4940"/>
    <w:rsid w:val="005455C1"/>
    <w:rPr>
      <w:rFonts w:eastAsiaTheme="minorHAnsi"/>
    </w:rPr>
  </w:style>
  <w:style w:type="paragraph" w:customStyle="1" w:styleId="7606733397394EBFAAD248CC4A9A5BA540">
    <w:name w:val="7606733397394EBFAAD248CC4A9A5BA540"/>
    <w:rsid w:val="005455C1"/>
    <w:rPr>
      <w:rFonts w:eastAsiaTheme="minorHAnsi"/>
    </w:rPr>
  </w:style>
  <w:style w:type="paragraph" w:customStyle="1" w:styleId="870BEFFCC3B642C78FEA645A0747F58340">
    <w:name w:val="870BEFFCC3B642C78FEA645A0747F58340"/>
    <w:rsid w:val="005455C1"/>
    <w:rPr>
      <w:rFonts w:eastAsiaTheme="minorHAnsi"/>
    </w:rPr>
  </w:style>
  <w:style w:type="paragraph" w:customStyle="1" w:styleId="35EDC17ED9E04293B3442BE2A85F2D9346">
    <w:name w:val="35EDC17ED9E04293B3442BE2A85F2D9346"/>
    <w:rsid w:val="005455C1"/>
    <w:rPr>
      <w:rFonts w:eastAsiaTheme="minorHAnsi"/>
    </w:rPr>
  </w:style>
  <w:style w:type="paragraph" w:customStyle="1" w:styleId="72AD74B7C1A141FCAD5FE4C375E4D91A44">
    <w:name w:val="72AD74B7C1A141FCAD5FE4C375E4D91A44"/>
    <w:rsid w:val="005455C1"/>
    <w:rPr>
      <w:rFonts w:eastAsiaTheme="minorHAnsi"/>
    </w:rPr>
  </w:style>
  <w:style w:type="paragraph" w:customStyle="1" w:styleId="360D774A04BB4EF0AF8D8366FDF268C044">
    <w:name w:val="360D774A04BB4EF0AF8D8366FDF268C044"/>
    <w:rsid w:val="005455C1"/>
    <w:rPr>
      <w:rFonts w:eastAsiaTheme="minorHAnsi"/>
    </w:rPr>
  </w:style>
  <w:style w:type="paragraph" w:customStyle="1" w:styleId="909014DB3A8240F5B0AC4166E9BF4A3A44">
    <w:name w:val="909014DB3A8240F5B0AC4166E9BF4A3A44"/>
    <w:rsid w:val="005455C1"/>
    <w:rPr>
      <w:rFonts w:eastAsiaTheme="minorHAnsi"/>
    </w:rPr>
  </w:style>
  <w:style w:type="paragraph" w:customStyle="1" w:styleId="3EE84526032F4CDBBB315364C848433A44">
    <w:name w:val="3EE84526032F4CDBBB315364C848433A44"/>
    <w:rsid w:val="005455C1"/>
    <w:rPr>
      <w:rFonts w:eastAsiaTheme="minorHAnsi"/>
    </w:rPr>
  </w:style>
  <w:style w:type="paragraph" w:customStyle="1" w:styleId="7966B2E6B6EB452F9C0B72436A438D0218">
    <w:name w:val="7966B2E6B6EB452F9C0B72436A438D0218"/>
    <w:rsid w:val="005455C1"/>
    <w:rPr>
      <w:rFonts w:eastAsiaTheme="minorHAnsi"/>
    </w:rPr>
  </w:style>
  <w:style w:type="paragraph" w:customStyle="1" w:styleId="51071FD46E20464CAD9DEC9DA49603C942">
    <w:name w:val="51071FD46E20464CAD9DEC9DA49603C942"/>
    <w:rsid w:val="005455C1"/>
    <w:rPr>
      <w:rFonts w:eastAsiaTheme="minorHAnsi"/>
    </w:rPr>
  </w:style>
  <w:style w:type="paragraph" w:customStyle="1" w:styleId="43EA80811F7040EA8994FDEC901EBFE718">
    <w:name w:val="43EA80811F7040EA8994FDEC901EBFE718"/>
    <w:rsid w:val="005455C1"/>
    <w:rPr>
      <w:rFonts w:eastAsiaTheme="minorHAnsi"/>
    </w:rPr>
  </w:style>
  <w:style w:type="paragraph" w:customStyle="1" w:styleId="516E32E9ABD745808B43062A7AE5139B42">
    <w:name w:val="516E32E9ABD745808B43062A7AE5139B42"/>
    <w:rsid w:val="005455C1"/>
    <w:rPr>
      <w:rFonts w:eastAsiaTheme="minorHAnsi"/>
    </w:rPr>
  </w:style>
  <w:style w:type="paragraph" w:customStyle="1" w:styleId="066F03D1C8C64381A3FB65F5D5E156B842">
    <w:name w:val="066F03D1C8C64381A3FB65F5D5E156B842"/>
    <w:rsid w:val="005455C1"/>
    <w:rPr>
      <w:rFonts w:eastAsiaTheme="minorHAnsi"/>
    </w:rPr>
  </w:style>
  <w:style w:type="paragraph" w:customStyle="1" w:styleId="B82E69292CF644A9B032D2C80B2513AA42">
    <w:name w:val="B82E69292CF644A9B032D2C80B2513AA42"/>
    <w:rsid w:val="005455C1"/>
    <w:rPr>
      <w:rFonts w:eastAsiaTheme="minorHAnsi"/>
    </w:rPr>
  </w:style>
  <w:style w:type="paragraph" w:customStyle="1" w:styleId="4204D2ED78A14E5084DAD6A870CAB6D242">
    <w:name w:val="4204D2ED78A14E5084DAD6A870CAB6D242"/>
    <w:rsid w:val="005455C1"/>
    <w:rPr>
      <w:rFonts w:eastAsiaTheme="minorHAnsi"/>
    </w:rPr>
  </w:style>
  <w:style w:type="paragraph" w:customStyle="1" w:styleId="51FBF4C24B0A4B6080795690E50F199F42">
    <w:name w:val="51FBF4C24B0A4B6080795690E50F199F42"/>
    <w:rsid w:val="005455C1"/>
    <w:rPr>
      <w:rFonts w:eastAsiaTheme="minorHAnsi"/>
    </w:rPr>
  </w:style>
  <w:style w:type="paragraph" w:customStyle="1" w:styleId="D17087E9BEBD4D838C31B26E6B03661A42">
    <w:name w:val="D17087E9BEBD4D838C31B26E6B03661A42"/>
    <w:rsid w:val="005455C1"/>
    <w:rPr>
      <w:rFonts w:eastAsiaTheme="minorHAnsi"/>
    </w:rPr>
  </w:style>
  <w:style w:type="paragraph" w:customStyle="1" w:styleId="EBB4A2E1851D440E862AFB12512517FA41">
    <w:name w:val="EBB4A2E1851D440E862AFB12512517FA41"/>
    <w:rsid w:val="005455C1"/>
    <w:rPr>
      <w:rFonts w:eastAsiaTheme="minorHAnsi"/>
    </w:rPr>
  </w:style>
  <w:style w:type="paragraph" w:customStyle="1" w:styleId="A6BC27DD02574FDCB2C49F36477D284C41">
    <w:name w:val="A6BC27DD02574FDCB2C49F36477D284C41"/>
    <w:rsid w:val="005455C1"/>
    <w:rPr>
      <w:rFonts w:eastAsiaTheme="minorHAnsi"/>
    </w:rPr>
  </w:style>
  <w:style w:type="paragraph" w:customStyle="1" w:styleId="FB9F4399B603420789C5022AA033E2AD41">
    <w:name w:val="FB9F4399B603420789C5022AA033E2AD41"/>
    <w:rsid w:val="005455C1"/>
    <w:rPr>
      <w:rFonts w:eastAsiaTheme="minorHAnsi"/>
    </w:rPr>
  </w:style>
  <w:style w:type="paragraph" w:customStyle="1" w:styleId="BA17668F2C0C4BBC9E400D88BF8C514E41">
    <w:name w:val="BA17668F2C0C4BBC9E400D88BF8C514E41"/>
    <w:rsid w:val="005455C1"/>
    <w:rPr>
      <w:rFonts w:eastAsiaTheme="minorHAnsi"/>
    </w:rPr>
  </w:style>
  <w:style w:type="paragraph" w:customStyle="1" w:styleId="0FFADA1424B040728AE2E8C696DCC78041">
    <w:name w:val="0FFADA1424B040728AE2E8C696DCC78041"/>
    <w:rsid w:val="005455C1"/>
    <w:rPr>
      <w:rFonts w:eastAsiaTheme="minorHAnsi"/>
    </w:rPr>
  </w:style>
  <w:style w:type="paragraph" w:customStyle="1" w:styleId="9886C084E5A24524996AEC802552B05041">
    <w:name w:val="9886C084E5A24524996AEC802552B05041"/>
    <w:rsid w:val="005455C1"/>
    <w:rPr>
      <w:rFonts w:eastAsiaTheme="minorHAnsi"/>
    </w:rPr>
  </w:style>
  <w:style w:type="paragraph" w:customStyle="1" w:styleId="4FAC341B90414244BC515AD1E14E583341">
    <w:name w:val="4FAC341B90414244BC515AD1E14E583341"/>
    <w:rsid w:val="005455C1"/>
    <w:rPr>
      <w:rFonts w:eastAsiaTheme="minorHAnsi"/>
    </w:rPr>
  </w:style>
  <w:style w:type="paragraph" w:customStyle="1" w:styleId="1ED241BEB7E94C04ABA45FFAF7F88F4941">
    <w:name w:val="1ED241BEB7E94C04ABA45FFAF7F88F4941"/>
    <w:rsid w:val="005455C1"/>
    <w:rPr>
      <w:rFonts w:eastAsiaTheme="minorHAnsi"/>
    </w:rPr>
  </w:style>
  <w:style w:type="paragraph" w:customStyle="1" w:styleId="7606733397394EBFAAD248CC4A9A5BA541">
    <w:name w:val="7606733397394EBFAAD248CC4A9A5BA541"/>
    <w:rsid w:val="005455C1"/>
    <w:rPr>
      <w:rFonts w:eastAsiaTheme="minorHAnsi"/>
    </w:rPr>
  </w:style>
  <w:style w:type="paragraph" w:customStyle="1" w:styleId="870BEFFCC3B642C78FEA645A0747F58341">
    <w:name w:val="870BEFFCC3B642C78FEA645A0747F58341"/>
    <w:rsid w:val="005455C1"/>
    <w:rPr>
      <w:rFonts w:eastAsiaTheme="minorHAnsi"/>
    </w:rPr>
  </w:style>
  <w:style w:type="paragraph" w:customStyle="1" w:styleId="35EDC17ED9E04293B3442BE2A85F2D9347">
    <w:name w:val="35EDC17ED9E04293B3442BE2A85F2D9347"/>
    <w:rsid w:val="005455C1"/>
    <w:rPr>
      <w:rFonts w:eastAsiaTheme="minorHAnsi"/>
    </w:rPr>
  </w:style>
  <w:style w:type="paragraph" w:customStyle="1" w:styleId="72AD74B7C1A141FCAD5FE4C375E4D91A45">
    <w:name w:val="72AD74B7C1A141FCAD5FE4C375E4D91A45"/>
    <w:rsid w:val="005455C1"/>
    <w:rPr>
      <w:rFonts w:eastAsiaTheme="minorHAnsi"/>
    </w:rPr>
  </w:style>
  <w:style w:type="paragraph" w:customStyle="1" w:styleId="360D774A04BB4EF0AF8D8366FDF268C045">
    <w:name w:val="360D774A04BB4EF0AF8D8366FDF268C045"/>
    <w:rsid w:val="005455C1"/>
    <w:rPr>
      <w:rFonts w:eastAsiaTheme="minorHAnsi"/>
    </w:rPr>
  </w:style>
  <w:style w:type="paragraph" w:customStyle="1" w:styleId="909014DB3A8240F5B0AC4166E9BF4A3A45">
    <w:name w:val="909014DB3A8240F5B0AC4166E9BF4A3A45"/>
    <w:rsid w:val="005455C1"/>
    <w:rPr>
      <w:rFonts w:eastAsiaTheme="minorHAnsi"/>
    </w:rPr>
  </w:style>
  <w:style w:type="paragraph" w:customStyle="1" w:styleId="3EE84526032F4CDBBB315364C848433A45">
    <w:name w:val="3EE84526032F4CDBBB315364C848433A45"/>
    <w:rsid w:val="005455C1"/>
    <w:rPr>
      <w:rFonts w:eastAsiaTheme="minorHAnsi"/>
    </w:rPr>
  </w:style>
  <w:style w:type="paragraph" w:customStyle="1" w:styleId="7966B2E6B6EB452F9C0B72436A438D0219">
    <w:name w:val="7966B2E6B6EB452F9C0B72436A438D0219"/>
    <w:rsid w:val="005455C1"/>
    <w:rPr>
      <w:rFonts w:eastAsiaTheme="minorHAnsi"/>
    </w:rPr>
  </w:style>
  <w:style w:type="paragraph" w:customStyle="1" w:styleId="51071FD46E20464CAD9DEC9DA49603C943">
    <w:name w:val="51071FD46E20464CAD9DEC9DA49603C943"/>
    <w:rsid w:val="005455C1"/>
    <w:rPr>
      <w:rFonts w:eastAsiaTheme="minorHAnsi"/>
    </w:rPr>
  </w:style>
  <w:style w:type="paragraph" w:customStyle="1" w:styleId="43EA80811F7040EA8994FDEC901EBFE719">
    <w:name w:val="43EA80811F7040EA8994FDEC901EBFE719"/>
    <w:rsid w:val="005455C1"/>
    <w:rPr>
      <w:rFonts w:eastAsiaTheme="minorHAnsi"/>
    </w:rPr>
  </w:style>
  <w:style w:type="paragraph" w:customStyle="1" w:styleId="516E32E9ABD745808B43062A7AE5139B43">
    <w:name w:val="516E32E9ABD745808B43062A7AE5139B43"/>
    <w:rsid w:val="005455C1"/>
    <w:rPr>
      <w:rFonts w:eastAsiaTheme="minorHAnsi"/>
    </w:rPr>
  </w:style>
  <w:style w:type="paragraph" w:customStyle="1" w:styleId="066F03D1C8C64381A3FB65F5D5E156B843">
    <w:name w:val="066F03D1C8C64381A3FB65F5D5E156B843"/>
    <w:rsid w:val="005455C1"/>
    <w:rPr>
      <w:rFonts w:eastAsiaTheme="minorHAnsi"/>
    </w:rPr>
  </w:style>
  <w:style w:type="paragraph" w:customStyle="1" w:styleId="B82E69292CF644A9B032D2C80B2513AA43">
    <w:name w:val="B82E69292CF644A9B032D2C80B2513AA43"/>
    <w:rsid w:val="005455C1"/>
    <w:rPr>
      <w:rFonts w:eastAsiaTheme="minorHAnsi"/>
    </w:rPr>
  </w:style>
  <w:style w:type="paragraph" w:customStyle="1" w:styleId="4204D2ED78A14E5084DAD6A870CAB6D243">
    <w:name w:val="4204D2ED78A14E5084DAD6A870CAB6D243"/>
    <w:rsid w:val="005455C1"/>
    <w:rPr>
      <w:rFonts w:eastAsiaTheme="minorHAnsi"/>
    </w:rPr>
  </w:style>
  <w:style w:type="paragraph" w:customStyle="1" w:styleId="51FBF4C24B0A4B6080795690E50F199F43">
    <w:name w:val="51FBF4C24B0A4B6080795690E50F199F43"/>
    <w:rsid w:val="005455C1"/>
    <w:rPr>
      <w:rFonts w:eastAsiaTheme="minorHAnsi"/>
    </w:rPr>
  </w:style>
  <w:style w:type="paragraph" w:customStyle="1" w:styleId="D17087E9BEBD4D838C31B26E6B03661A43">
    <w:name w:val="D17087E9BEBD4D838C31B26E6B03661A43"/>
    <w:rsid w:val="005455C1"/>
    <w:rPr>
      <w:rFonts w:eastAsiaTheme="minorHAnsi"/>
    </w:rPr>
  </w:style>
  <w:style w:type="paragraph" w:customStyle="1" w:styleId="EBB4A2E1851D440E862AFB12512517FA42">
    <w:name w:val="EBB4A2E1851D440E862AFB12512517FA42"/>
    <w:rsid w:val="005455C1"/>
    <w:rPr>
      <w:rFonts w:eastAsiaTheme="minorHAnsi"/>
    </w:rPr>
  </w:style>
  <w:style w:type="paragraph" w:customStyle="1" w:styleId="A6BC27DD02574FDCB2C49F36477D284C42">
    <w:name w:val="A6BC27DD02574FDCB2C49F36477D284C42"/>
    <w:rsid w:val="005455C1"/>
    <w:rPr>
      <w:rFonts w:eastAsiaTheme="minorHAnsi"/>
    </w:rPr>
  </w:style>
  <w:style w:type="paragraph" w:customStyle="1" w:styleId="FB9F4399B603420789C5022AA033E2AD42">
    <w:name w:val="FB9F4399B603420789C5022AA033E2AD42"/>
    <w:rsid w:val="005455C1"/>
    <w:rPr>
      <w:rFonts w:eastAsiaTheme="minorHAnsi"/>
    </w:rPr>
  </w:style>
  <w:style w:type="paragraph" w:customStyle="1" w:styleId="BA17668F2C0C4BBC9E400D88BF8C514E42">
    <w:name w:val="BA17668F2C0C4BBC9E400D88BF8C514E42"/>
    <w:rsid w:val="005455C1"/>
    <w:rPr>
      <w:rFonts w:eastAsiaTheme="minorHAnsi"/>
    </w:rPr>
  </w:style>
  <w:style w:type="paragraph" w:customStyle="1" w:styleId="0FFADA1424B040728AE2E8C696DCC78042">
    <w:name w:val="0FFADA1424B040728AE2E8C696DCC78042"/>
    <w:rsid w:val="005455C1"/>
    <w:rPr>
      <w:rFonts w:eastAsiaTheme="minorHAnsi"/>
    </w:rPr>
  </w:style>
  <w:style w:type="paragraph" w:customStyle="1" w:styleId="9886C084E5A24524996AEC802552B05042">
    <w:name w:val="9886C084E5A24524996AEC802552B05042"/>
    <w:rsid w:val="005455C1"/>
    <w:rPr>
      <w:rFonts w:eastAsiaTheme="minorHAnsi"/>
    </w:rPr>
  </w:style>
  <w:style w:type="paragraph" w:customStyle="1" w:styleId="4FAC341B90414244BC515AD1E14E583342">
    <w:name w:val="4FAC341B90414244BC515AD1E14E583342"/>
    <w:rsid w:val="005455C1"/>
    <w:rPr>
      <w:rFonts w:eastAsiaTheme="minorHAnsi"/>
    </w:rPr>
  </w:style>
  <w:style w:type="paragraph" w:customStyle="1" w:styleId="1ED241BEB7E94C04ABA45FFAF7F88F4942">
    <w:name w:val="1ED241BEB7E94C04ABA45FFAF7F88F4942"/>
    <w:rsid w:val="005455C1"/>
    <w:rPr>
      <w:rFonts w:eastAsiaTheme="minorHAnsi"/>
    </w:rPr>
  </w:style>
  <w:style w:type="paragraph" w:customStyle="1" w:styleId="7606733397394EBFAAD248CC4A9A5BA542">
    <w:name w:val="7606733397394EBFAAD248CC4A9A5BA542"/>
    <w:rsid w:val="005455C1"/>
    <w:rPr>
      <w:rFonts w:eastAsiaTheme="minorHAnsi"/>
    </w:rPr>
  </w:style>
  <w:style w:type="paragraph" w:customStyle="1" w:styleId="870BEFFCC3B642C78FEA645A0747F58342">
    <w:name w:val="870BEFFCC3B642C78FEA645A0747F58342"/>
    <w:rsid w:val="005455C1"/>
    <w:rPr>
      <w:rFonts w:eastAsiaTheme="minorHAnsi"/>
    </w:rPr>
  </w:style>
  <w:style w:type="paragraph" w:customStyle="1" w:styleId="35EDC17ED9E04293B3442BE2A85F2D9348">
    <w:name w:val="35EDC17ED9E04293B3442BE2A85F2D9348"/>
    <w:rsid w:val="005455C1"/>
    <w:rPr>
      <w:rFonts w:eastAsiaTheme="minorHAnsi"/>
    </w:rPr>
  </w:style>
  <w:style w:type="paragraph" w:customStyle="1" w:styleId="72AD74B7C1A141FCAD5FE4C375E4D91A46">
    <w:name w:val="72AD74B7C1A141FCAD5FE4C375E4D91A46"/>
    <w:rsid w:val="005455C1"/>
    <w:rPr>
      <w:rFonts w:eastAsiaTheme="minorHAnsi"/>
    </w:rPr>
  </w:style>
  <w:style w:type="paragraph" w:customStyle="1" w:styleId="360D774A04BB4EF0AF8D8366FDF268C046">
    <w:name w:val="360D774A04BB4EF0AF8D8366FDF268C046"/>
    <w:rsid w:val="005455C1"/>
    <w:rPr>
      <w:rFonts w:eastAsiaTheme="minorHAnsi"/>
    </w:rPr>
  </w:style>
  <w:style w:type="paragraph" w:customStyle="1" w:styleId="909014DB3A8240F5B0AC4166E9BF4A3A46">
    <w:name w:val="909014DB3A8240F5B0AC4166E9BF4A3A46"/>
    <w:rsid w:val="005455C1"/>
    <w:rPr>
      <w:rFonts w:eastAsiaTheme="minorHAnsi"/>
    </w:rPr>
  </w:style>
  <w:style w:type="paragraph" w:customStyle="1" w:styleId="3EE84526032F4CDBBB315364C848433A46">
    <w:name w:val="3EE84526032F4CDBBB315364C848433A46"/>
    <w:rsid w:val="005455C1"/>
    <w:rPr>
      <w:rFonts w:eastAsiaTheme="minorHAnsi"/>
    </w:rPr>
  </w:style>
  <w:style w:type="paragraph" w:customStyle="1" w:styleId="7966B2E6B6EB452F9C0B72436A438D0220">
    <w:name w:val="7966B2E6B6EB452F9C0B72436A438D0220"/>
    <w:rsid w:val="005455C1"/>
    <w:rPr>
      <w:rFonts w:eastAsiaTheme="minorHAnsi"/>
    </w:rPr>
  </w:style>
  <w:style w:type="paragraph" w:customStyle="1" w:styleId="51071FD46E20464CAD9DEC9DA49603C944">
    <w:name w:val="51071FD46E20464CAD9DEC9DA49603C944"/>
    <w:rsid w:val="005455C1"/>
    <w:rPr>
      <w:rFonts w:eastAsiaTheme="minorHAnsi"/>
    </w:rPr>
  </w:style>
  <w:style w:type="paragraph" w:customStyle="1" w:styleId="43EA80811F7040EA8994FDEC901EBFE720">
    <w:name w:val="43EA80811F7040EA8994FDEC901EBFE720"/>
    <w:rsid w:val="005455C1"/>
    <w:rPr>
      <w:rFonts w:eastAsiaTheme="minorHAnsi"/>
    </w:rPr>
  </w:style>
  <w:style w:type="paragraph" w:customStyle="1" w:styleId="516E32E9ABD745808B43062A7AE5139B44">
    <w:name w:val="516E32E9ABD745808B43062A7AE5139B44"/>
    <w:rsid w:val="005455C1"/>
    <w:rPr>
      <w:rFonts w:eastAsiaTheme="minorHAnsi"/>
    </w:rPr>
  </w:style>
  <w:style w:type="paragraph" w:customStyle="1" w:styleId="066F03D1C8C64381A3FB65F5D5E156B844">
    <w:name w:val="066F03D1C8C64381A3FB65F5D5E156B844"/>
    <w:rsid w:val="005455C1"/>
    <w:rPr>
      <w:rFonts w:eastAsiaTheme="minorHAnsi"/>
    </w:rPr>
  </w:style>
  <w:style w:type="paragraph" w:customStyle="1" w:styleId="B82E69292CF644A9B032D2C80B2513AA44">
    <w:name w:val="B82E69292CF644A9B032D2C80B2513AA44"/>
    <w:rsid w:val="005455C1"/>
    <w:rPr>
      <w:rFonts w:eastAsiaTheme="minorHAnsi"/>
    </w:rPr>
  </w:style>
  <w:style w:type="paragraph" w:customStyle="1" w:styleId="4204D2ED78A14E5084DAD6A870CAB6D244">
    <w:name w:val="4204D2ED78A14E5084DAD6A870CAB6D244"/>
    <w:rsid w:val="005455C1"/>
    <w:rPr>
      <w:rFonts w:eastAsiaTheme="minorHAnsi"/>
    </w:rPr>
  </w:style>
  <w:style w:type="paragraph" w:customStyle="1" w:styleId="51FBF4C24B0A4B6080795690E50F199F44">
    <w:name w:val="51FBF4C24B0A4B6080795690E50F199F44"/>
    <w:rsid w:val="005455C1"/>
    <w:rPr>
      <w:rFonts w:eastAsiaTheme="minorHAnsi"/>
    </w:rPr>
  </w:style>
  <w:style w:type="paragraph" w:customStyle="1" w:styleId="D17087E9BEBD4D838C31B26E6B03661A44">
    <w:name w:val="D17087E9BEBD4D838C31B26E6B03661A44"/>
    <w:rsid w:val="005455C1"/>
    <w:rPr>
      <w:rFonts w:eastAsiaTheme="minorHAnsi"/>
    </w:rPr>
  </w:style>
  <w:style w:type="paragraph" w:customStyle="1" w:styleId="EBB4A2E1851D440E862AFB12512517FA43">
    <w:name w:val="EBB4A2E1851D440E862AFB12512517FA43"/>
    <w:rsid w:val="005455C1"/>
    <w:rPr>
      <w:rFonts w:eastAsiaTheme="minorHAnsi"/>
    </w:rPr>
  </w:style>
  <w:style w:type="paragraph" w:customStyle="1" w:styleId="A6BC27DD02574FDCB2C49F36477D284C43">
    <w:name w:val="A6BC27DD02574FDCB2C49F36477D284C43"/>
    <w:rsid w:val="005455C1"/>
    <w:rPr>
      <w:rFonts w:eastAsiaTheme="minorHAnsi"/>
    </w:rPr>
  </w:style>
  <w:style w:type="paragraph" w:customStyle="1" w:styleId="FB9F4399B603420789C5022AA033E2AD43">
    <w:name w:val="FB9F4399B603420789C5022AA033E2AD43"/>
    <w:rsid w:val="005455C1"/>
    <w:rPr>
      <w:rFonts w:eastAsiaTheme="minorHAnsi"/>
    </w:rPr>
  </w:style>
  <w:style w:type="paragraph" w:customStyle="1" w:styleId="BA17668F2C0C4BBC9E400D88BF8C514E43">
    <w:name w:val="BA17668F2C0C4BBC9E400D88BF8C514E43"/>
    <w:rsid w:val="005455C1"/>
    <w:rPr>
      <w:rFonts w:eastAsiaTheme="minorHAnsi"/>
    </w:rPr>
  </w:style>
  <w:style w:type="paragraph" w:customStyle="1" w:styleId="0FFADA1424B040728AE2E8C696DCC78043">
    <w:name w:val="0FFADA1424B040728AE2E8C696DCC78043"/>
    <w:rsid w:val="005455C1"/>
    <w:rPr>
      <w:rFonts w:eastAsiaTheme="minorHAnsi"/>
    </w:rPr>
  </w:style>
  <w:style w:type="paragraph" w:customStyle="1" w:styleId="9886C084E5A24524996AEC802552B05043">
    <w:name w:val="9886C084E5A24524996AEC802552B05043"/>
    <w:rsid w:val="005455C1"/>
    <w:rPr>
      <w:rFonts w:eastAsiaTheme="minorHAnsi"/>
    </w:rPr>
  </w:style>
  <w:style w:type="paragraph" w:customStyle="1" w:styleId="4FAC341B90414244BC515AD1E14E583343">
    <w:name w:val="4FAC341B90414244BC515AD1E14E583343"/>
    <w:rsid w:val="005455C1"/>
    <w:rPr>
      <w:rFonts w:eastAsiaTheme="minorHAnsi"/>
    </w:rPr>
  </w:style>
  <w:style w:type="paragraph" w:customStyle="1" w:styleId="1ED241BEB7E94C04ABA45FFAF7F88F4943">
    <w:name w:val="1ED241BEB7E94C04ABA45FFAF7F88F4943"/>
    <w:rsid w:val="005455C1"/>
    <w:rPr>
      <w:rFonts w:eastAsiaTheme="minorHAnsi"/>
    </w:rPr>
  </w:style>
  <w:style w:type="paragraph" w:customStyle="1" w:styleId="7606733397394EBFAAD248CC4A9A5BA543">
    <w:name w:val="7606733397394EBFAAD248CC4A9A5BA543"/>
    <w:rsid w:val="005455C1"/>
    <w:rPr>
      <w:rFonts w:eastAsiaTheme="minorHAnsi"/>
    </w:rPr>
  </w:style>
  <w:style w:type="paragraph" w:customStyle="1" w:styleId="870BEFFCC3B642C78FEA645A0747F58343">
    <w:name w:val="870BEFFCC3B642C78FEA645A0747F58343"/>
    <w:rsid w:val="005455C1"/>
    <w:rPr>
      <w:rFonts w:eastAsiaTheme="minorHAnsi"/>
    </w:rPr>
  </w:style>
  <w:style w:type="paragraph" w:customStyle="1" w:styleId="35EDC17ED9E04293B3442BE2A85F2D9349">
    <w:name w:val="35EDC17ED9E04293B3442BE2A85F2D9349"/>
    <w:rsid w:val="005455C1"/>
    <w:rPr>
      <w:rFonts w:eastAsiaTheme="minorHAnsi"/>
    </w:rPr>
  </w:style>
  <w:style w:type="paragraph" w:customStyle="1" w:styleId="72AD74B7C1A141FCAD5FE4C375E4D91A47">
    <w:name w:val="72AD74B7C1A141FCAD5FE4C375E4D91A47"/>
    <w:rsid w:val="005455C1"/>
    <w:rPr>
      <w:rFonts w:eastAsiaTheme="minorHAnsi"/>
    </w:rPr>
  </w:style>
  <w:style w:type="paragraph" w:customStyle="1" w:styleId="360D774A04BB4EF0AF8D8366FDF268C047">
    <w:name w:val="360D774A04BB4EF0AF8D8366FDF268C047"/>
    <w:rsid w:val="005455C1"/>
    <w:rPr>
      <w:rFonts w:eastAsiaTheme="minorHAnsi"/>
    </w:rPr>
  </w:style>
  <w:style w:type="paragraph" w:customStyle="1" w:styleId="909014DB3A8240F5B0AC4166E9BF4A3A47">
    <w:name w:val="909014DB3A8240F5B0AC4166E9BF4A3A47"/>
    <w:rsid w:val="005455C1"/>
    <w:rPr>
      <w:rFonts w:eastAsiaTheme="minorHAnsi"/>
    </w:rPr>
  </w:style>
  <w:style w:type="paragraph" w:customStyle="1" w:styleId="3EE84526032F4CDBBB315364C848433A47">
    <w:name w:val="3EE84526032F4CDBBB315364C848433A47"/>
    <w:rsid w:val="005455C1"/>
    <w:rPr>
      <w:rFonts w:eastAsiaTheme="minorHAnsi"/>
    </w:rPr>
  </w:style>
  <w:style w:type="paragraph" w:customStyle="1" w:styleId="7966B2E6B6EB452F9C0B72436A438D0221">
    <w:name w:val="7966B2E6B6EB452F9C0B72436A438D0221"/>
    <w:rsid w:val="005455C1"/>
    <w:rPr>
      <w:rFonts w:eastAsiaTheme="minorHAnsi"/>
    </w:rPr>
  </w:style>
  <w:style w:type="paragraph" w:customStyle="1" w:styleId="51071FD46E20464CAD9DEC9DA49603C945">
    <w:name w:val="51071FD46E20464CAD9DEC9DA49603C945"/>
    <w:rsid w:val="005455C1"/>
    <w:rPr>
      <w:rFonts w:eastAsiaTheme="minorHAnsi"/>
    </w:rPr>
  </w:style>
  <w:style w:type="paragraph" w:customStyle="1" w:styleId="43EA80811F7040EA8994FDEC901EBFE721">
    <w:name w:val="43EA80811F7040EA8994FDEC901EBFE721"/>
    <w:rsid w:val="005455C1"/>
    <w:rPr>
      <w:rFonts w:eastAsiaTheme="minorHAnsi"/>
    </w:rPr>
  </w:style>
  <w:style w:type="paragraph" w:customStyle="1" w:styleId="516E32E9ABD745808B43062A7AE5139B45">
    <w:name w:val="516E32E9ABD745808B43062A7AE5139B45"/>
    <w:rsid w:val="005455C1"/>
    <w:rPr>
      <w:rFonts w:eastAsiaTheme="minorHAnsi"/>
    </w:rPr>
  </w:style>
  <w:style w:type="paragraph" w:customStyle="1" w:styleId="066F03D1C8C64381A3FB65F5D5E156B845">
    <w:name w:val="066F03D1C8C64381A3FB65F5D5E156B845"/>
    <w:rsid w:val="005455C1"/>
    <w:rPr>
      <w:rFonts w:eastAsiaTheme="minorHAnsi"/>
    </w:rPr>
  </w:style>
  <w:style w:type="paragraph" w:customStyle="1" w:styleId="B82E69292CF644A9B032D2C80B2513AA45">
    <w:name w:val="B82E69292CF644A9B032D2C80B2513AA45"/>
    <w:rsid w:val="005455C1"/>
    <w:rPr>
      <w:rFonts w:eastAsiaTheme="minorHAnsi"/>
    </w:rPr>
  </w:style>
  <w:style w:type="paragraph" w:customStyle="1" w:styleId="4204D2ED78A14E5084DAD6A870CAB6D245">
    <w:name w:val="4204D2ED78A14E5084DAD6A870CAB6D245"/>
    <w:rsid w:val="005455C1"/>
    <w:rPr>
      <w:rFonts w:eastAsiaTheme="minorHAnsi"/>
    </w:rPr>
  </w:style>
  <w:style w:type="paragraph" w:customStyle="1" w:styleId="51FBF4C24B0A4B6080795690E50F199F45">
    <w:name w:val="51FBF4C24B0A4B6080795690E50F199F45"/>
    <w:rsid w:val="005455C1"/>
    <w:rPr>
      <w:rFonts w:eastAsiaTheme="minorHAnsi"/>
    </w:rPr>
  </w:style>
  <w:style w:type="paragraph" w:customStyle="1" w:styleId="D17087E9BEBD4D838C31B26E6B03661A45">
    <w:name w:val="D17087E9BEBD4D838C31B26E6B03661A45"/>
    <w:rsid w:val="005455C1"/>
    <w:rPr>
      <w:rFonts w:eastAsiaTheme="minorHAnsi"/>
    </w:rPr>
  </w:style>
  <w:style w:type="paragraph" w:customStyle="1" w:styleId="EBB4A2E1851D440E862AFB12512517FA44">
    <w:name w:val="EBB4A2E1851D440E862AFB12512517FA44"/>
    <w:rsid w:val="005455C1"/>
    <w:rPr>
      <w:rFonts w:eastAsiaTheme="minorHAnsi"/>
    </w:rPr>
  </w:style>
  <w:style w:type="paragraph" w:customStyle="1" w:styleId="A6BC27DD02574FDCB2C49F36477D284C44">
    <w:name w:val="A6BC27DD02574FDCB2C49F36477D284C44"/>
    <w:rsid w:val="005455C1"/>
    <w:rPr>
      <w:rFonts w:eastAsiaTheme="minorHAnsi"/>
    </w:rPr>
  </w:style>
  <w:style w:type="paragraph" w:customStyle="1" w:styleId="FB9F4399B603420789C5022AA033E2AD44">
    <w:name w:val="FB9F4399B603420789C5022AA033E2AD44"/>
    <w:rsid w:val="005455C1"/>
    <w:rPr>
      <w:rFonts w:eastAsiaTheme="minorHAnsi"/>
    </w:rPr>
  </w:style>
  <w:style w:type="paragraph" w:customStyle="1" w:styleId="BA17668F2C0C4BBC9E400D88BF8C514E44">
    <w:name w:val="BA17668F2C0C4BBC9E400D88BF8C514E44"/>
    <w:rsid w:val="005455C1"/>
    <w:rPr>
      <w:rFonts w:eastAsiaTheme="minorHAnsi"/>
    </w:rPr>
  </w:style>
  <w:style w:type="paragraph" w:customStyle="1" w:styleId="0FFADA1424B040728AE2E8C696DCC78044">
    <w:name w:val="0FFADA1424B040728AE2E8C696DCC78044"/>
    <w:rsid w:val="005455C1"/>
    <w:rPr>
      <w:rFonts w:eastAsiaTheme="minorHAnsi"/>
    </w:rPr>
  </w:style>
  <w:style w:type="paragraph" w:customStyle="1" w:styleId="9886C084E5A24524996AEC802552B05044">
    <w:name w:val="9886C084E5A24524996AEC802552B05044"/>
    <w:rsid w:val="005455C1"/>
    <w:rPr>
      <w:rFonts w:eastAsiaTheme="minorHAnsi"/>
    </w:rPr>
  </w:style>
  <w:style w:type="paragraph" w:customStyle="1" w:styleId="4FAC341B90414244BC515AD1E14E583344">
    <w:name w:val="4FAC341B90414244BC515AD1E14E583344"/>
    <w:rsid w:val="005455C1"/>
    <w:rPr>
      <w:rFonts w:eastAsiaTheme="minorHAnsi"/>
    </w:rPr>
  </w:style>
  <w:style w:type="paragraph" w:customStyle="1" w:styleId="1ED241BEB7E94C04ABA45FFAF7F88F4944">
    <w:name w:val="1ED241BEB7E94C04ABA45FFAF7F88F4944"/>
    <w:rsid w:val="005455C1"/>
    <w:rPr>
      <w:rFonts w:eastAsiaTheme="minorHAnsi"/>
    </w:rPr>
  </w:style>
  <w:style w:type="paragraph" w:customStyle="1" w:styleId="7606733397394EBFAAD248CC4A9A5BA544">
    <w:name w:val="7606733397394EBFAAD248CC4A9A5BA544"/>
    <w:rsid w:val="005455C1"/>
    <w:rPr>
      <w:rFonts w:eastAsiaTheme="minorHAnsi"/>
    </w:rPr>
  </w:style>
  <w:style w:type="paragraph" w:customStyle="1" w:styleId="870BEFFCC3B642C78FEA645A0747F58344">
    <w:name w:val="870BEFFCC3B642C78FEA645A0747F58344"/>
    <w:rsid w:val="005455C1"/>
    <w:rPr>
      <w:rFonts w:eastAsiaTheme="minorHAnsi"/>
    </w:rPr>
  </w:style>
  <w:style w:type="paragraph" w:customStyle="1" w:styleId="35EDC17ED9E04293B3442BE2A85F2D9350">
    <w:name w:val="35EDC17ED9E04293B3442BE2A85F2D9350"/>
    <w:rsid w:val="005455C1"/>
    <w:rPr>
      <w:rFonts w:eastAsiaTheme="minorHAnsi"/>
    </w:rPr>
  </w:style>
  <w:style w:type="paragraph" w:customStyle="1" w:styleId="72AD74B7C1A141FCAD5FE4C375E4D91A48">
    <w:name w:val="72AD74B7C1A141FCAD5FE4C375E4D91A48"/>
    <w:rsid w:val="005455C1"/>
    <w:rPr>
      <w:rFonts w:eastAsiaTheme="minorHAnsi"/>
    </w:rPr>
  </w:style>
  <w:style w:type="paragraph" w:customStyle="1" w:styleId="360D774A04BB4EF0AF8D8366FDF268C048">
    <w:name w:val="360D774A04BB4EF0AF8D8366FDF268C048"/>
    <w:rsid w:val="005455C1"/>
    <w:rPr>
      <w:rFonts w:eastAsiaTheme="minorHAnsi"/>
    </w:rPr>
  </w:style>
  <w:style w:type="paragraph" w:customStyle="1" w:styleId="909014DB3A8240F5B0AC4166E9BF4A3A48">
    <w:name w:val="909014DB3A8240F5B0AC4166E9BF4A3A48"/>
    <w:rsid w:val="005455C1"/>
    <w:rPr>
      <w:rFonts w:eastAsiaTheme="minorHAnsi"/>
    </w:rPr>
  </w:style>
  <w:style w:type="paragraph" w:customStyle="1" w:styleId="3EE84526032F4CDBBB315364C848433A48">
    <w:name w:val="3EE84526032F4CDBBB315364C848433A48"/>
    <w:rsid w:val="005455C1"/>
    <w:rPr>
      <w:rFonts w:eastAsiaTheme="minorHAnsi"/>
    </w:rPr>
  </w:style>
  <w:style w:type="paragraph" w:customStyle="1" w:styleId="7966B2E6B6EB452F9C0B72436A438D0222">
    <w:name w:val="7966B2E6B6EB452F9C0B72436A438D0222"/>
    <w:rsid w:val="005455C1"/>
    <w:rPr>
      <w:rFonts w:eastAsiaTheme="minorHAnsi"/>
    </w:rPr>
  </w:style>
  <w:style w:type="paragraph" w:customStyle="1" w:styleId="51071FD46E20464CAD9DEC9DA49603C946">
    <w:name w:val="51071FD46E20464CAD9DEC9DA49603C946"/>
    <w:rsid w:val="005455C1"/>
    <w:rPr>
      <w:rFonts w:eastAsiaTheme="minorHAnsi"/>
    </w:rPr>
  </w:style>
  <w:style w:type="paragraph" w:customStyle="1" w:styleId="43EA80811F7040EA8994FDEC901EBFE722">
    <w:name w:val="43EA80811F7040EA8994FDEC901EBFE722"/>
    <w:rsid w:val="005455C1"/>
    <w:rPr>
      <w:rFonts w:eastAsiaTheme="minorHAnsi"/>
    </w:rPr>
  </w:style>
  <w:style w:type="paragraph" w:customStyle="1" w:styleId="516E32E9ABD745808B43062A7AE5139B46">
    <w:name w:val="516E32E9ABD745808B43062A7AE5139B46"/>
    <w:rsid w:val="005455C1"/>
    <w:rPr>
      <w:rFonts w:eastAsiaTheme="minorHAnsi"/>
    </w:rPr>
  </w:style>
  <w:style w:type="paragraph" w:customStyle="1" w:styleId="066F03D1C8C64381A3FB65F5D5E156B846">
    <w:name w:val="066F03D1C8C64381A3FB65F5D5E156B846"/>
    <w:rsid w:val="005455C1"/>
    <w:rPr>
      <w:rFonts w:eastAsiaTheme="minorHAnsi"/>
    </w:rPr>
  </w:style>
  <w:style w:type="paragraph" w:customStyle="1" w:styleId="B82E69292CF644A9B032D2C80B2513AA46">
    <w:name w:val="B82E69292CF644A9B032D2C80B2513AA46"/>
    <w:rsid w:val="005455C1"/>
    <w:rPr>
      <w:rFonts w:eastAsiaTheme="minorHAnsi"/>
    </w:rPr>
  </w:style>
  <w:style w:type="paragraph" w:customStyle="1" w:styleId="4204D2ED78A14E5084DAD6A870CAB6D246">
    <w:name w:val="4204D2ED78A14E5084DAD6A870CAB6D246"/>
    <w:rsid w:val="005455C1"/>
    <w:rPr>
      <w:rFonts w:eastAsiaTheme="minorHAnsi"/>
    </w:rPr>
  </w:style>
  <w:style w:type="paragraph" w:customStyle="1" w:styleId="51FBF4C24B0A4B6080795690E50F199F46">
    <w:name w:val="51FBF4C24B0A4B6080795690E50F199F46"/>
    <w:rsid w:val="005455C1"/>
    <w:rPr>
      <w:rFonts w:eastAsiaTheme="minorHAnsi"/>
    </w:rPr>
  </w:style>
  <w:style w:type="paragraph" w:customStyle="1" w:styleId="D17087E9BEBD4D838C31B26E6B03661A46">
    <w:name w:val="D17087E9BEBD4D838C31B26E6B03661A46"/>
    <w:rsid w:val="005455C1"/>
    <w:rPr>
      <w:rFonts w:eastAsiaTheme="minorHAnsi"/>
    </w:rPr>
  </w:style>
  <w:style w:type="paragraph" w:customStyle="1" w:styleId="EBB4A2E1851D440E862AFB12512517FA45">
    <w:name w:val="EBB4A2E1851D440E862AFB12512517FA45"/>
    <w:rsid w:val="005455C1"/>
    <w:rPr>
      <w:rFonts w:eastAsiaTheme="minorHAnsi"/>
    </w:rPr>
  </w:style>
  <w:style w:type="paragraph" w:customStyle="1" w:styleId="A6BC27DD02574FDCB2C49F36477D284C45">
    <w:name w:val="A6BC27DD02574FDCB2C49F36477D284C45"/>
    <w:rsid w:val="005455C1"/>
    <w:rPr>
      <w:rFonts w:eastAsiaTheme="minorHAnsi"/>
    </w:rPr>
  </w:style>
  <w:style w:type="paragraph" w:customStyle="1" w:styleId="FB9F4399B603420789C5022AA033E2AD45">
    <w:name w:val="FB9F4399B603420789C5022AA033E2AD45"/>
    <w:rsid w:val="005455C1"/>
    <w:rPr>
      <w:rFonts w:eastAsiaTheme="minorHAnsi"/>
    </w:rPr>
  </w:style>
  <w:style w:type="paragraph" w:customStyle="1" w:styleId="BA17668F2C0C4BBC9E400D88BF8C514E45">
    <w:name w:val="BA17668F2C0C4BBC9E400D88BF8C514E45"/>
    <w:rsid w:val="005455C1"/>
    <w:rPr>
      <w:rFonts w:eastAsiaTheme="minorHAnsi"/>
    </w:rPr>
  </w:style>
  <w:style w:type="paragraph" w:customStyle="1" w:styleId="0FFADA1424B040728AE2E8C696DCC78045">
    <w:name w:val="0FFADA1424B040728AE2E8C696DCC78045"/>
    <w:rsid w:val="005455C1"/>
    <w:rPr>
      <w:rFonts w:eastAsiaTheme="minorHAnsi"/>
    </w:rPr>
  </w:style>
  <w:style w:type="paragraph" w:customStyle="1" w:styleId="9886C084E5A24524996AEC802552B05045">
    <w:name w:val="9886C084E5A24524996AEC802552B05045"/>
    <w:rsid w:val="005455C1"/>
    <w:rPr>
      <w:rFonts w:eastAsiaTheme="minorHAnsi"/>
    </w:rPr>
  </w:style>
  <w:style w:type="paragraph" w:customStyle="1" w:styleId="4FAC341B90414244BC515AD1E14E583345">
    <w:name w:val="4FAC341B90414244BC515AD1E14E583345"/>
    <w:rsid w:val="005455C1"/>
    <w:rPr>
      <w:rFonts w:eastAsiaTheme="minorHAnsi"/>
    </w:rPr>
  </w:style>
  <w:style w:type="paragraph" w:customStyle="1" w:styleId="1ED241BEB7E94C04ABA45FFAF7F88F4945">
    <w:name w:val="1ED241BEB7E94C04ABA45FFAF7F88F4945"/>
    <w:rsid w:val="005455C1"/>
    <w:rPr>
      <w:rFonts w:eastAsiaTheme="minorHAnsi"/>
    </w:rPr>
  </w:style>
  <w:style w:type="paragraph" w:customStyle="1" w:styleId="7606733397394EBFAAD248CC4A9A5BA545">
    <w:name w:val="7606733397394EBFAAD248CC4A9A5BA545"/>
    <w:rsid w:val="005455C1"/>
    <w:rPr>
      <w:rFonts w:eastAsiaTheme="minorHAnsi"/>
    </w:rPr>
  </w:style>
  <w:style w:type="paragraph" w:customStyle="1" w:styleId="870BEFFCC3B642C78FEA645A0747F58345">
    <w:name w:val="870BEFFCC3B642C78FEA645A0747F58345"/>
    <w:rsid w:val="005455C1"/>
    <w:rPr>
      <w:rFonts w:eastAsiaTheme="minorHAnsi"/>
    </w:rPr>
  </w:style>
  <w:style w:type="paragraph" w:customStyle="1" w:styleId="35EDC17ED9E04293B3442BE2A85F2D9351">
    <w:name w:val="35EDC17ED9E04293B3442BE2A85F2D9351"/>
    <w:rsid w:val="005455C1"/>
    <w:rPr>
      <w:rFonts w:eastAsiaTheme="minorHAnsi"/>
    </w:rPr>
  </w:style>
  <w:style w:type="paragraph" w:customStyle="1" w:styleId="72AD74B7C1A141FCAD5FE4C375E4D91A49">
    <w:name w:val="72AD74B7C1A141FCAD5FE4C375E4D91A49"/>
    <w:rsid w:val="005455C1"/>
    <w:rPr>
      <w:rFonts w:eastAsiaTheme="minorHAnsi"/>
    </w:rPr>
  </w:style>
  <w:style w:type="paragraph" w:customStyle="1" w:styleId="360D774A04BB4EF0AF8D8366FDF268C049">
    <w:name w:val="360D774A04BB4EF0AF8D8366FDF268C049"/>
    <w:rsid w:val="005455C1"/>
    <w:rPr>
      <w:rFonts w:eastAsiaTheme="minorHAnsi"/>
    </w:rPr>
  </w:style>
  <w:style w:type="paragraph" w:customStyle="1" w:styleId="909014DB3A8240F5B0AC4166E9BF4A3A49">
    <w:name w:val="909014DB3A8240F5B0AC4166E9BF4A3A49"/>
    <w:rsid w:val="005455C1"/>
    <w:rPr>
      <w:rFonts w:eastAsiaTheme="minorHAnsi"/>
    </w:rPr>
  </w:style>
  <w:style w:type="paragraph" w:customStyle="1" w:styleId="3EE84526032F4CDBBB315364C848433A49">
    <w:name w:val="3EE84526032F4CDBBB315364C848433A49"/>
    <w:rsid w:val="005455C1"/>
    <w:rPr>
      <w:rFonts w:eastAsiaTheme="minorHAnsi"/>
    </w:rPr>
  </w:style>
  <w:style w:type="paragraph" w:customStyle="1" w:styleId="7966B2E6B6EB452F9C0B72436A438D0223">
    <w:name w:val="7966B2E6B6EB452F9C0B72436A438D0223"/>
    <w:rsid w:val="005455C1"/>
    <w:rPr>
      <w:rFonts w:eastAsiaTheme="minorHAnsi"/>
    </w:rPr>
  </w:style>
  <w:style w:type="paragraph" w:customStyle="1" w:styleId="51071FD46E20464CAD9DEC9DA49603C947">
    <w:name w:val="51071FD46E20464CAD9DEC9DA49603C947"/>
    <w:rsid w:val="005455C1"/>
    <w:rPr>
      <w:rFonts w:eastAsiaTheme="minorHAnsi"/>
    </w:rPr>
  </w:style>
  <w:style w:type="paragraph" w:customStyle="1" w:styleId="43EA80811F7040EA8994FDEC901EBFE723">
    <w:name w:val="43EA80811F7040EA8994FDEC901EBFE723"/>
    <w:rsid w:val="005455C1"/>
    <w:rPr>
      <w:rFonts w:eastAsiaTheme="minorHAnsi"/>
    </w:rPr>
  </w:style>
  <w:style w:type="paragraph" w:customStyle="1" w:styleId="516E32E9ABD745808B43062A7AE5139B47">
    <w:name w:val="516E32E9ABD745808B43062A7AE5139B47"/>
    <w:rsid w:val="005455C1"/>
    <w:rPr>
      <w:rFonts w:eastAsiaTheme="minorHAnsi"/>
    </w:rPr>
  </w:style>
  <w:style w:type="paragraph" w:customStyle="1" w:styleId="066F03D1C8C64381A3FB65F5D5E156B847">
    <w:name w:val="066F03D1C8C64381A3FB65F5D5E156B847"/>
    <w:rsid w:val="005455C1"/>
    <w:rPr>
      <w:rFonts w:eastAsiaTheme="minorHAnsi"/>
    </w:rPr>
  </w:style>
  <w:style w:type="paragraph" w:customStyle="1" w:styleId="B82E69292CF644A9B032D2C80B2513AA47">
    <w:name w:val="B82E69292CF644A9B032D2C80B2513AA47"/>
    <w:rsid w:val="005455C1"/>
    <w:rPr>
      <w:rFonts w:eastAsiaTheme="minorHAnsi"/>
    </w:rPr>
  </w:style>
  <w:style w:type="paragraph" w:customStyle="1" w:styleId="4204D2ED78A14E5084DAD6A870CAB6D247">
    <w:name w:val="4204D2ED78A14E5084DAD6A870CAB6D247"/>
    <w:rsid w:val="005455C1"/>
    <w:rPr>
      <w:rFonts w:eastAsiaTheme="minorHAnsi"/>
    </w:rPr>
  </w:style>
  <w:style w:type="paragraph" w:customStyle="1" w:styleId="51FBF4C24B0A4B6080795690E50F199F47">
    <w:name w:val="51FBF4C24B0A4B6080795690E50F199F47"/>
    <w:rsid w:val="005455C1"/>
    <w:rPr>
      <w:rFonts w:eastAsiaTheme="minorHAnsi"/>
    </w:rPr>
  </w:style>
  <w:style w:type="paragraph" w:customStyle="1" w:styleId="D17087E9BEBD4D838C31B26E6B03661A47">
    <w:name w:val="D17087E9BEBD4D838C31B26E6B03661A47"/>
    <w:rsid w:val="005455C1"/>
    <w:rPr>
      <w:rFonts w:eastAsiaTheme="minorHAnsi"/>
    </w:rPr>
  </w:style>
  <w:style w:type="paragraph" w:customStyle="1" w:styleId="EBB4A2E1851D440E862AFB12512517FA46">
    <w:name w:val="EBB4A2E1851D440E862AFB12512517FA46"/>
    <w:rsid w:val="005455C1"/>
    <w:rPr>
      <w:rFonts w:eastAsiaTheme="minorHAnsi"/>
    </w:rPr>
  </w:style>
  <w:style w:type="paragraph" w:customStyle="1" w:styleId="A6BC27DD02574FDCB2C49F36477D284C46">
    <w:name w:val="A6BC27DD02574FDCB2C49F36477D284C46"/>
    <w:rsid w:val="005455C1"/>
    <w:rPr>
      <w:rFonts w:eastAsiaTheme="minorHAnsi"/>
    </w:rPr>
  </w:style>
  <w:style w:type="paragraph" w:customStyle="1" w:styleId="FB9F4399B603420789C5022AA033E2AD46">
    <w:name w:val="FB9F4399B603420789C5022AA033E2AD46"/>
    <w:rsid w:val="005455C1"/>
    <w:rPr>
      <w:rFonts w:eastAsiaTheme="minorHAnsi"/>
    </w:rPr>
  </w:style>
  <w:style w:type="paragraph" w:customStyle="1" w:styleId="BA17668F2C0C4BBC9E400D88BF8C514E46">
    <w:name w:val="BA17668F2C0C4BBC9E400D88BF8C514E46"/>
    <w:rsid w:val="005455C1"/>
    <w:rPr>
      <w:rFonts w:eastAsiaTheme="minorHAnsi"/>
    </w:rPr>
  </w:style>
  <w:style w:type="paragraph" w:customStyle="1" w:styleId="0FFADA1424B040728AE2E8C696DCC78046">
    <w:name w:val="0FFADA1424B040728AE2E8C696DCC78046"/>
    <w:rsid w:val="005455C1"/>
    <w:rPr>
      <w:rFonts w:eastAsiaTheme="minorHAnsi"/>
    </w:rPr>
  </w:style>
  <w:style w:type="paragraph" w:customStyle="1" w:styleId="9886C084E5A24524996AEC802552B05046">
    <w:name w:val="9886C084E5A24524996AEC802552B05046"/>
    <w:rsid w:val="005455C1"/>
    <w:rPr>
      <w:rFonts w:eastAsiaTheme="minorHAnsi"/>
    </w:rPr>
  </w:style>
  <w:style w:type="paragraph" w:customStyle="1" w:styleId="4FAC341B90414244BC515AD1E14E583346">
    <w:name w:val="4FAC341B90414244BC515AD1E14E583346"/>
    <w:rsid w:val="005455C1"/>
    <w:rPr>
      <w:rFonts w:eastAsiaTheme="minorHAnsi"/>
    </w:rPr>
  </w:style>
  <w:style w:type="paragraph" w:customStyle="1" w:styleId="1ED241BEB7E94C04ABA45FFAF7F88F4946">
    <w:name w:val="1ED241BEB7E94C04ABA45FFAF7F88F4946"/>
    <w:rsid w:val="005455C1"/>
    <w:rPr>
      <w:rFonts w:eastAsiaTheme="minorHAnsi"/>
    </w:rPr>
  </w:style>
  <w:style w:type="paragraph" w:customStyle="1" w:styleId="7606733397394EBFAAD248CC4A9A5BA546">
    <w:name w:val="7606733397394EBFAAD248CC4A9A5BA546"/>
    <w:rsid w:val="005455C1"/>
    <w:rPr>
      <w:rFonts w:eastAsiaTheme="minorHAnsi"/>
    </w:rPr>
  </w:style>
  <w:style w:type="paragraph" w:customStyle="1" w:styleId="870BEFFCC3B642C78FEA645A0747F58346">
    <w:name w:val="870BEFFCC3B642C78FEA645A0747F58346"/>
    <w:rsid w:val="005455C1"/>
    <w:rPr>
      <w:rFonts w:eastAsiaTheme="minorHAnsi"/>
    </w:rPr>
  </w:style>
  <w:style w:type="paragraph" w:customStyle="1" w:styleId="35EDC17ED9E04293B3442BE2A85F2D9352">
    <w:name w:val="35EDC17ED9E04293B3442BE2A85F2D9352"/>
    <w:rsid w:val="005455C1"/>
    <w:rPr>
      <w:rFonts w:eastAsiaTheme="minorHAnsi"/>
    </w:rPr>
  </w:style>
  <w:style w:type="paragraph" w:customStyle="1" w:styleId="72AD74B7C1A141FCAD5FE4C375E4D91A50">
    <w:name w:val="72AD74B7C1A141FCAD5FE4C375E4D91A50"/>
    <w:rsid w:val="005455C1"/>
    <w:rPr>
      <w:rFonts w:eastAsiaTheme="minorHAnsi"/>
    </w:rPr>
  </w:style>
  <w:style w:type="paragraph" w:customStyle="1" w:styleId="360D774A04BB4EF0AF8D8366FDF268C050">
    <w:name w:val="360D774A04BB4EF0AF8D8366FDF268C050"/>
    <w:rsid w:val="005455C1"/>
    <w:rPr>
      <w:rFonts w:eastAsiaTheme="minorHAnsi"/>
    </w:rPr>
  </w:style>
  <w:style w:type="paragraph" w:customStyle="1" w:styleId="909014DB3A8240F5B0AC4166E9BF4A3A50">
    <w:name w:val="909014DB3A8240F5B0AC4166E9BF4A3A50"/>
    <w:rsid w:val="005455C1"/>
    <w:rPr>
      <w:rFonts w:eastAsiaTheme="minorHAnsi"/>
    </w:rPr>
  </w:style>
  <w:style w:type="paragraph" w:customStyle="1" w:styleId="3EE84526032F4CDBBB315364C848433A50">
    <w:name w:val="3EE84526032F4CDBBB315364C848433A50"/>
    <w:rsid w:val="005455C1"/>
    <w:rPr>
      <w:rFonts w:eastAsiaTheme="minorHAnsi"/>
    </w:rPr>
  </w:style>
  <w:style w:type="paragraph" w:customStyle="1" w:styleId="7966B2E6B6EB452F9C0B72436A438D0224">
    <w:name w:val="7966B2E6B6EB452F9C0B72436A438D0224"/>
    <w:rsid w:val="005455C1"/>
    <w:rPr>
      <w:rFonts w:eastAsiaTheme="minorHAnsi"/>
    </w:rPr>
  </w:style>
  <w:style w:type="paragraph" w:customStyle="1" w:styleId="51071FD46E20464CAD9DEC9DA49603C948">
    <w:name w:val="51071FD46E20464CAD9DEC9DA49603C948"/>
    <w:rsid w:val="005455C1"/>
    <w:rPr>
      <w:rFonts w:eastAsiaTheme="minorHAnsi"/>
    </w:rPr>
  </w:style>
  <w:style w:type="paragraph" w:customStyle="1" w:styleId="43EA80811F7040EA8994FDEC901EBFE724">
    <w:name w:val="43EA80811F7040EA8994FDEC901EBFE724"/>
    <w:rsid w:val="005455C1"/>
    <w:rPr>
      <w:rFonts w:eastAsiaTheme="minorHAnsi"/>
    </w:rPr>
  </w:style>
  <w:style w:type="paragraph" w:customStyle="1" w:styleId="516E32E9ABD745808B43062A7AE5139B48">
    <w:name w:val="516E32E9ABD745808B43062A7AE5139B48"/>
    <w:rsid w:val="005455C1"/>
    <w:rPr>
      <w:rFonts w:eastAsiaTheme="minorHAnsi"/>
    </w:rPr>
  </w:style>
  <w:style w:type="paragraph" w:customStyle="1" w:styleId="066F03D1C8C64381A3FB65F5D5E156B848">
    <w:name w:val="066F03D1C8C64381A3FB65F5D5E156B848"/>
    <w:rsid w:val="005455C1"/>
    <w:rPr>
      <w:rFonts w:eastAsiaTheme="minorHAnsi"/>
    </w:rPr>
  </w:style>
  <w:style w:type="paragraph" w:customStyle="1" w:styleId="B82E69292CF644A9B032D2C80B2513AA48">
    <w:name w:val="B82E69292CF644A9B032D2C80B2513AA48"/>
    <w:rsid w:val="005455C1"/>
    <w:rPr>
      <w:rFonts w:eastAsiaTheme="minorHAnsi"/>
    </w:rPr>
  </w:style>
  <w:style w:type="paragraph" w:customStyle="1" w:styleId="4204D2ED78A14E5084DAD6A870CAB6D248">
    <w:name w:val="4204D2ED78A14E5084DAD6A870CAB6D248"/>
    <w:rsid w:val="005455C1"/>
    <w:rPr>
      <w:rFonts w:eastAsiaTheme="minorHAnsi"/>
    </w:rPr>
  </w:style>
  <w:style w:type="paragraph" w:customStyle="1" w:styleId="51FBF4C24B0A4B6080795690E50F199F48">
    <w:name w:val="51FBF4C24B0A4B6080795690E50F199F48"/>
    <w:rsid w:val="005455C1"/>
    <w:rPr>
      <w:rFonts w:eastAsiaTheme="minorHAnsi"/>
    </w:rPr>
  </w:style>
  <w:style w:type="paragraph" w:customStyle="1" w:styleId="D17087E9BEBD4D838C31B26E6B03661A48">
    <w:name w:val="D17087E9BEBD4D838C31B26E6B03661A48"/>
    <w:rsid w:val="005455C1"/>
    <w:rPr>
      <w:rFonts w:eastAsiaTheme="minorHAnsi"/>
    </w:rPr>
  </w:style>
  <w:style w:type="paragraph" w:customStyle="1" w:styleId="EBB4A2E1851D440E862AFB12512517FA47">
    <w:name w:val="EBB4A2E1851D440E862AFB12512517FA47"/>
    <w:rsid w:val="005455C1"/>
    <w:rPr>
      <w:rFonts w:eastAsiaTheme="minorHAnsi"/>
    </w:rPr>
  </w:style>
  <w:style w:type="paragraph" w:customStyle="1" w:styleId="A6BC27DD02574FDCB2C49F36477D284C47">
    <w:name w:val="A6BC27DD02574FDCB2C49F36477D284C47"/>
    <w:rsid w:val="005455C1"/>
    <w:rPr>
      <w:rFonts w:eastAsiaTheme="minorHAnsi"/>
    </w:rPr>
  </w:style>
  <w:style w:type="paragraph" w:customStyle="1" w:styleId="FB9F4399B603420789C5022AA033E2AD47">
    <w:name w:val="FB9F4399B603420789C5022AA033E2AD47"/>
    <w:rsid w:val="005455C1"/>
    <w:rPr>
      <w:rFonts w:eastAsiaTheme="minorHAnsi"/>
    </w:rPr>
  </w:style>
  <w:style w:type="paragraph" w:customStyle="1" w:styleId="BA17668F2C0C4BBC9E400D88BF8C514E47">
    <w:name w:val="BA17668F2C0C4BBC9E400D88BF8C514E47"/>
    <w:rsid w:val="005455C1"/>
    <w:rPr>
      <w:rFonts w:eastAsiaTheme="minorHAnsi"/>
    </w:rPr>
  </w:style>
  <w:style w:type="paragraph" w:customStyle="1" w:styleId="0FFADA1424B040728AE2E8C696DCC78047">
    <w:name w:val="0FFADA1424B040728AE2E8C696DCC78047"/>
    <w:rsid w:val="005455C1"/>
    <w:rPr>
      <w:rFonts w:eastAsiaTheme="minorHAnsi"/>
    </w:rPr>
  </w:style>
  <w:style w:type="paragraph" w:customStyle="1" w:styleId="9886C084E5A24524996AEC802552B05047">
    <w:name w:val="9886C084E5A24524996AEC802552B05047"/>
    <w:rsid w:val="005455C1"/>
    <w:rPr>
      <w:rFonts w:eastAsiaTheme="minorHAnsi"/>
    </w:rPr>
  </w:style>
  <w:style w:type="paragraph" w:customStyle="1" w:styleId="4FAC341B90414244BC515AD1E14E583347">
    <w:name w:val="4FAC341B90414244BC515AD1E14E583347"/>
    <w:rsid w:val="005455C1"/>
    <w:rPr>
      <w:rFonts w:eastAsiaTheme="minorHAnsi"/>
    </w:rPr>
  </w:style>
  <w:style w:type="paragraph" w:customStyle="1" w:styleId="1ED241BEB7E94C04ABA45FFAF7F88F4947">
    <w:name w:val="1ED241BEB7E94C04ABA45FFAF7F88F4947"/>
    <w:rsid w:val="005455C1"/>
    <w:rPr>
      <w:rFonts w:eastAsiaTheme="minorHAnsi"/>
    </w:rPr>
  </w:style>
  <w:style w:type="paragraph" w:customStyle="1" w:styleId="7606733397394EBFAAD248CC4A9A5BA547">
    <w:name w:val="7606733397394EBFAAD248CC4A9A5BA547"/>
    <w:rsid w:val="005455C1"/>
    <w:rPr>
      <w:rFonts w:eastAsiaTheme="minorHAnsi"/>
    </w:rPr>
  </w:style>
  <w:style w:type="paragraph" w:customStyle="1" w:styleId="870BEFFCC3B642C78FEA645A0747F58347">
    <w:name w:val="870BEFFCC3B642C78FEA645A0747F58347"/>
    <w:rsid w:val="005455C1"/>
    <w:rPr>
      <w:rFonts w:eastAsiaTheme="minorHAnsi"/>
    </w:rPr>
  </w:style>
  <w:style w:type="paragraph" w:customStyle="1" w:styleId="30CD1DFD177F4515B53DEE00A77FACC4">
    <w:name w:val="30CD1DFD177F4515B53DEE00A77FACC4"/>
    <w:rsid w:val="005455C1"/>
  </w:style>
  <w:style w:type="paragraph" w:customStyle="1" w:styleId="5371C70A726343F9A3AF138E4EF3ACE7">
    <w:name w:val="5371C70A726343F9A3AF138E4EF3ACE7"/>
    <w:rsid w:val="005455C1"/>
  </w:style>
  <w:style w:type="paragraph" w:customStyle="1" w:styleId="35EDC17ED9E04293B3442BE2A85F2D9353">
    <w:name w:val="35EDC17ED9E04293B3442BE2A85F2D9353"/>
    <w:rsid w:val="005455C1"/>
    <w:rPr>
      <w:rFonts w:eastAsiaTheme="minorHAnsi"/>
    </w:rPr>
  </w:style>
  <w:style w:type="paragraph" w:customStyle="1" w:styleId="72AD74B7C1A141FCAD5FE4C375E4D91A51">
    <w:name w:val="72AD74B7C1A141FCAD5FE4C375E4D91A51"/>
    <w:rsid w:val="005455C1"/>
    <w:rPr>
      <w:rFonts w:eastAsiaTheme="minorHAnsi"/>
    </w:rPr>
  </w:style>
  <w:style w:type="paragraph" w:customStyle="1" w:styleId="360D774A04BB4EF0AF8D8366FDF268C051">
    <w:name w:val="360D774A04BB4EF0AF8D8366FDF268C051"/>
    <w:rsid w:val="005455C1"/>
    <w:rPr>
      <w:rFonts w:eastAsiaTheme="minorHAnsi"/>
    </w:rPr>
  </w:style>
  <w:style w:type="paragraph" w:customStyle="1" w:styleId="909014DB3A8240F5B0AC4166E9BF4A3A51">
    <w:name w:val="909014DB3A8240F5B0AC4166E9BF4A3A51"/>
    <w:rsid w:val="005455C1"/>
    <w:rPr>
      <w:rFonts w:eastAsiaTheme="minorHAnsi"/>
    </w:rPr>
  </w:style>
  <w:style w:type="paragraph" w:customStyle="1" w:styleId="3EE84526032F4CDBBB315364C848433A51">
    <w:name w:val="3EE84526032F4CDBBB315364C848433A51"/>
    <w:rsid w:val="005455C1"/>
    <w:rPr>
      <w:rFonts w:eastAsiaTheme="minorHAnsi"/>
    </w:rPr>
  </w:style>
  <w:style w:type="paragraph" w:customStyle="1" w:styleId="7966B2E6B6EB452F9C0B72436A438D0225">
    <w:name w:val="7966B2E6B6EB452F9C0B72436A438D0225"/>
    <w:rsid w:val="005455C1"/>
    <w:rPr>
      <w:rFonts w:eastAsiaTheme="minorHAnsi"/>
    </w:rPr>
  </w:style>
  <w:style w:type="paragraph" w:customStyle="1" w:styleId="51071FD46E20464CAD9DEC9DA49603C949">
    <w:name w:val="51071FD46E20464CAD9DEC9DA49603C949"/>
    <w:rsid w:val="005455C1"/>
    <w:rPr>
      <w:rFonts w:eastAsiaTheme="minorHAnsi"/>
    </w:rPr>
  </w:style>
  <w:style w:type="paragraph" w:customStyle="1" w:styleId="43EA80811F7040EA8994FDEC901EBFE725">
    <w:name w:val="43EA80811F7040EA8994FDEC901EBFE725"/>
    <w:rsid w:val="005455C1"/>
    <w:rPr>
      <w:rFonts w:eastAsiaTheme="minorHAnsi"/>
    </w:rPr>
  </w:style>
  <w:style w:type="paragraph" w:customStyle="1" w:styleId="516E32E9ABD745808B43062A7AE5139B49">
    <w:name w:val="516E32E9ABD745808B43062A7AE5139B49"/>
    <w:rsid w:val="005455C1"/>
    <w:rPr>
      <w:rFonts w:eastAsiaTheme="minorHAnsi"/>
    </w:rPr>
  </w:style>
  <w:style w:type="paragraph" w:customStyle="1" w:styleId="066F03D1C8C64381A3FB65F5D5E156B849">
    <w:name w:val="066F03D1C8C64381A3FB65F5D5E156B849"/>
    <w:rsid w:val="005455C1"/>
    <w:rPr>
      <w:rFonts w:eastAsiaTheme="minorHAnsi"/>
    </w:rPr>
  </w:style>
  <w:style w:type="paragraph" w:customStyle="1" w:styleId="B82E69292CF644A9B032D2C80B2513AA49">
    <w:name w:val="B82E69292CF644A9B032D2C80B2513AA49"/>
    <w:rsid w:val="005455C1"/>
    <w:rPr>
      <w:rFonts w:eastAsiaTheme="minorHAnsi"/>
    </w:rPr>
  </w:style>
  <w:style w:type="paragraph" w:customStyle="1" w:styleId="4204D2ED78A14E5084DAD6A870CAB6D249">
    <w:name w:val="4204D2ED78A14E5084DAD6A870CAB6D249"/>
    <w:rsid w:val="005455C1"/>
    <w:rPr>
      <w:rFonts w:eastAsiaTheme="minorHAnsi"/>
    </w:rPr>
  </w:style>
  <w:style w:type="paragraph" w:customStyle="1" w:styleId="51FBF4C24B0A4B6080795690E50F199F49">
    <w:name w:val="51FBF4C24B0A4B6080795690E50F199F49"/>
    <w:rsid w:val="005455C1"/>
    <w:rPr>
      <w:rFonts w:eastAsiaTheme="minorHAnsi"/>
    </w:rPr>
  </w:style>
  <w:style w:type="paragraph" w:customStyle="1" w:styleId="D17087E9BEBD4D838C31B26E6B03661A49">
    <w:name w:val="D17087E9BEBD4D838C31B26E6B03661A49"/>
    <w:rsid w:val="005455C1"/>
    <w:rPr>
      <w:rFonts w:eastAsiaTheme="minorHAnsi"/>
    </w:rPr>
  </w:style>
  <w:style w:type="paragraph" w:customStyle="1" w:styleId="EBB4A2E1851D440E862AFB12512517FA48">
    <w:name w:val="EBB4A2E1851D440E862AFB12512517FA48"/>
    <w:rsid w:val="005455C1"/>
    <w:rPr>
      <w:rFonts w:eastAsiaTheme="minorHAnsi"/>
    </w:rPr>
  </w:style>
  <w:style w:type="paragraph" w:customStyle="1" w:styleId="A6BC27DD02574FDCB2C49F36477D284C48">
    <w:name w:val="A6BC27DD02574FDCB2C49F36477D284C48"/>
    <w:rsid w:val="005455C1"/>
    <w:rPr>
      <w:rFonts w:eastAsiaTheme="minorHAnsi"/>
    </w:rPr>
  </w:style>
  <w:style w:type="paragraph" w:customStyle="1" w:styleId="FB9F4399B603420789C5022AA033E2AD48">
    <w:name w:val="FB9F4399B603420789C5022AA033E2AD48"/>
    <w:rsid w:val="005455C1"/>
    <w:rPr>
      <w:rFonts w:eastAsiaTheme="minorHAnsi"/>
    </w:rPr>
  </w:style>
  <w:style w:type="paragraph" w:customStyle="1" w:styleId="BA17668F2C0C4BBC9E400D88BF8C514E48">
    <w:name w:val="BA17668F2C0C4BBC9E400D88BF8C514E48"/>
    <w:rsid w:val="005455C1"/>
    <w:rPr>
      <w:rFonts w:eastAsiaTheme="minorHAnsi"/>
    </w:rPr>
  </w:style>
  <w:style w:type="paragraph" w:customStyle="1" w:styleId="0FFADA1424B040728AE2E8C696DCC78048">
    <w:name w:val="0FFADA1424B040728AE2E8C696DCC78048"/>
    <w:rsid w:val="005455C1"/>
    <w:rPr>
      <w:rFonts w:eastAsiaTheme="minorHAnsi"/>
    </w:rPr>
  </w:style>
  <w:style w:type="paragraph" w:customStyle="1" w:styleId="9886C084E5A24524996AEC802552B05048">
    <w:name w:val="9886C084E5A24524996AEC802552B05048"/>
    <w:rsid w:val="005455C1"/>
    <w:rPr>
      <w:rFonts w:eastAsiaTheme="minorHAnsi"/>
    </w:rPr>
  </w:style>
  <w:style w:type="paragraph" w:customStyle="1" w:styleId="4FAC341B90414244BC515AD1E14E583348">
    <w:name w:val="4FAC341B90414244BC515AD1E14E583348"/>
    <w:rsid w:val="005455C1"/>
    <w:rPr>
      <w:rFonts w:eastAsiaTheme="minorHAnsi"/>
    </w:rPr>
  </w:style>
  <w:style w:type="paragraph" w:customStyle="1" w:styleId="1ED241BEB7E94C04ABA45FFAF7F88F4948">
    <w:name w:val="1ED241BEB7E94C04ABA45FFAF7F88F4948"/>
    <w:rsid w:val="005455C1"/>
    <w:rPr>
      <w:rFonts w:eastAsiaTheme="minorHAnsi"/>
    </w:rPr>
  </w:style>
  <w:style w:type="paragraph" w:customStyle="1" w:styleId="7606733397394EBFAAD248CC4A9A5BA548">
    <w:name w:val="7606733397394EBFAAD248CC4A9A5BA548"/>
    <w:rsid w:val="005455C1"/>
    <w:rPr>
      <w:rFonts w:eastAsiaTheme="minorHAnsi"/>
    </w:rPr>
  </w:style>
  <w:style w:type="paragraph" w:customStyle="1" w:styleId="870BEFFCC3B642C78FEA645A0747F58348">
    <w:name w:val="870BEFFCC3B642C78FEA645A0747F58348"/>
    <w:rsid w:val="005455C1"/>
    <w:rPr>
      <w:rFonts w:eastAsiaTheme="minorHAnsi"/>
    </w:rPr>
  </w:style>
  <w:style w:type="paragraph" w:customStyle="1" w:styleId="3A380507E2CE4628983FD71C390B0F5D">
    <w:name w:val="3A380507E2CE4628983FD71C390B0F5D"/>
    <w:rsid w:val="005455C1"/>
  </w:style>
  <w:style w:type="paragraph" w:customStyle="1" w:styleId="087C97F403144A37B5271030893A5B1F">
    <w:name w:val="087C97F403144A37B5271030893A5B1F"/>
    <w:rsid w:val="005455C1"/>
  </w:style>
  <w:style w:type="paragraph" w:customStyle="1" w:styleId="1D73C0CBAA42478B8BC1A9F01CFF12B1">
    <w:name w:val="1D73C0CBAA42478B8BC1A9F01CFF12B1"/>
    <w:rsid w:val="005455C1"/>
  </w:style>
  <w:style w:type="paragraph" w:customStyle="1" w:styleId="35EDC17ED9E04293B3442BE2A85F2D9354">
    <w:name w:val="35EDC17ED9E04293B3442BE2A85F2D9354"/>
    <w:rsid w:val="005455C1"/>
    <w:rPr>
      <w:rFonts w:eastAsiaTheme="minorHAnsi"/>
    </w:rPr>
  </w:style>
  <w:style w:type="paragraph" w:customStyle="1" w:styleId="72AD74B7C1A141FCAD5FE4C375E4D91A52">
    <w:name w:val="72AD74B7C1A141FCAD5FE4C375E4D91A52"/>
    <w:rsid w:val="005455C1"/>
    <w:rPr>
      <w:rFonts w:eastAsiaTheme="minorHAnsi"/>
    </w:rPr>
  </w:style>
  <w:style w:type="paragraph" w:customStyle="1" w:styleId="360D774A04BB4EF0AF8D8366FDF268C052">
    <w:name w:val="360D774A04BB4EF0AF8D8366FDF268C052"/>
    <w:rsid w:val="005455C1"/>
    <w:rPr>
      <w:rFonts w:eastAsiaTheme="minorHAnsi"/>
    </w:rPr>
  </w:style>
  <w:style w:type="paragraph" w:customStyle="1" w:styleId="909014DB3A8240F5B0AC4166E9BF4A3A52">
    <w:name w:val="909014DB3A8240F5B0AC4166E9BF4A3A52"/>
    <w:rsid w:val="005455C1"/>
    <w:rPr>
      <w:rFonts w:eastAsiaTheme="minorHAnsi"/>
    </w:rPr>
  </w:style>
  <w:style w:type="paragraph" w:customStyle="1" w:styleId="3EE84526032F4CDBBB315364C848433A52">
    <w:name w:val="3EE84526032F4CDBBB315364C848433A52"/>
    <w:rsid w:val="005455C1"/>
    <w:rPr>
      <w:rFonts w:eastAsiaTheme="minorHAnsi"/>
    </w:rPr>
  </w:style>
  <w:style w:type="paragraph" w:customStyle="1" w:styleId="7966B2E6B6EB452F9C0B72436A438D0226">
    <w:name w:val="7966B2E6B6EB452F9C0B72436A438D0226"/>
    <w:rsid w:val="005455C1"/>
    <w:rPr>
      <w:rFonts w:eastAsiaTheme="minorHAnsi"/>
    </w:rPr>
  </w:style>
  <w:style w:type="paragraph" w:customStyle="1" w:styleId="51071FD46E20464CAD9DEC9DA49603C950">
    <w:name w:val="51071FD46E20464CAD9DEC9DA49603C950"/>
    <w:rsid w:val="005455C1"/>
    <w:rPr>
      <w:rFonts w:eastAsiaTheme="minorHAnsi"/>
    </w:rPr>
  </w:style>
  <w:style w:type="paragraph" w:customStyle="1" w:styleId="43EA80811F7040EA8994FDEC901EBFE726">
    <w:name w:val="43EA80811F7040EA8994FDEC901EBFE726"/>
    <w:rsid w:val="005455C1"/>
    <w:rPr>
      <w:rFonts w:eastAsiaTheme="minorHAnsi"/>
    </w:rPr>
  </w:style>
  <w:style w:type="paragraph" w:customStyle="1" w:styleId="516E32E9ABD745808B43062A7AE5139B50">
    <w:name w:val="516E32E9ABD745808B43062A7AE5139B50"/>
    <w:rsid w:val="005455C1"/>
    <w:rPr>
      <w:rFonts w:eastAsiaTheme="minorHAnsi"/>
    </w:rPr>
  </w:style>
  <w:style w:type="paragraph" w:customStyle="1" w:styleId="066F03D1C8C64381A3FB65F5D5E156B850">
    <w:name w:val="066F03D1C8C64381A3FB65F5D5E156B850"/>
    <w:rsid w:val="005455C1"/>
    <w:rPr>
      <w:rFonts w:eastAsiaTheme="minorHAnsi"/>
    </w:rPr>
  </w:style>
  <w:style w:type="paragraph" w:customStyle="1" w:styleId="B82E69292CF644A9B032D2C80B2513AA50">
    <w:name w:val="B82E69292CF644A9B032D2C80B2513AA50"/>
    <w:rsid w:val="005455C1"/>
    <w:rPr>
      <w:rFonts w:eastAsiaTheme="minorHAnsi"/>
    </w:rPr>
  </w:style>
  <w:style w:type="paragraph" w:customStyle="1" w:styleId="4204D2ED78A14E5084DAD6A870CAB6D250">
    <w:name w:val="4204D2ED78A14E5084DAD6A870CAB6D250"/>
    <w:rsid w:val="005455C1"/>
    <w:rPr>
      <w:rFonts w:eastAsiaTheme="minorHAnsi"/>
    </w:rPr>
  </w:style>
  <w:style w:type="paragraph" w:customStyle="1" w:styleId="51FBF4C24B0A4B6080795690E50F199F50">
    <w:name w:val="51FBF4C24B0A4B6080795690E50F199F50"/>
    <w:rsid w:val="005455C1"/>
    <w:rPr>
      <w:rFonts w:eastAsiaTheme="minorHAnsi"/>
    </w:rPr>
  </w:style>
  <w:style w:type="paragraph" w:customStyle="1" w:styleId="D17087E9BEBD4D838C31B26E6B03661A50">
    <w:name w:val="D17087E9BEBD4D838C31B26E6B03661A50"/>
    <w:rsid w:val="005455C1"/>
    <w:rPr>
      <w:rFonts w:eastAsiaTheme="minorHAnsi"/>
    </w:rPr>
  </w:style>
  <w:style w:type="paragraph" w:customStyle="1" w:styleId="EBB4A2E1851D440E862AFB12512517FA49">
    <w:name w:val="EBB4A2E1851D440E862AFB12512517FA49"/>
    <w:rsid w:val="005455C1"/>
    <w:rPr>
      <w:rFonts w:eastAsiaTheme="minorHAnsi"/>
    </w:rPr>
  </w:style>
  <w:style w:type="paragraph" w:customStyle="1" w:styleId="A6BC27DD02574FDCB2C49F36477D284C49">
    <w:name w:val="A6BC27DD02574FDCB2C49F36477D284C49"/>
    <w:rsid w:val="005455C1"/>
    <w:rPr>
      <w:rFonts w:eastAsiaTheme="minorHAnsi"/>
    </w:rPr>
  </w:style>
  <w:style w:type="paragraph" w:customStyle="1" w:styleId="FB9F4399B603420789C5022AA033E2AD49">
    <w:name w:val="FB9F4399B603420789C5022AA033E2AD49"/>
    <w:rsid w:val="005455C1"/>
    <w:rPr>
      <w:rFonts w:eastAsiaTheme="minorHAnsi"/>
    </w:rPr>
  </w:style>
  <w:style w:type="paragraph" w:customStyle="1" w:styleId="BA17668F2C0C4BBC9E400D88BF8C514E49">
    <w:name w:val="BA17668F2C0C4BBC9E400D88BF8C514E49"/>
    <w:rsid w:val="005455C1"/>
    <w:rPr>
      <w:rFonts w:eastAsiaTheme="minorHAnsi"/>
    </w:rPr>
  </w:style>
  <w:style w:type="paragraph" w:customStyle="1" w:styleId="0FFADA1424B040728AE2E8C696DCC78049">
    <w:name w:val="0FFADA1424B040728AE2E8C696DCC78049"/>
    <w:rsid w:val="005455C1"/>
    <w:rPr>
      <w:rFonts w:eastAsiaTheme="minorHAnsi"/>
    </w:rPr>
  </w:style>
  <w:style w:type="paragraph" w:customStyle="1" w:styleId="9886C084E5A24524996AEC802552B05049">
    <w:name w:val="9886C084E5A24524996AEC802552B05049"/>
    <w:rsid w:val="005455C1"/>
    <w:rPr>
      <w:rFonts w:eastAsiaTheme="minorHAnsi"/>
    </w:rPr>
  </w:style>
  <w:style w:type="paragraph" w:customStyle="1" w:styleId="4FAC341B90414244BC515AD1E14E583349">
    <w:name w:val="4FAC341B90414244BC515AD1E14E583349"/>
    <w:rsid w:val="005455C1"/>
    <w:rPr>
      <w:rFonts w:eastAsiaTheme="minorHAnsi"/>
    </w:rPr>
  </w:style>
  <w:style w:type="paragraph" w:customStyle="1" w:styleId="1ED241BEB7E94C04ABA45FFAF7F88F4949">
    <w:name w:val="1ED241BEB7E94C04ABA45FFAF7F88F4949"/>
    <w:rsid w:val="005455C1"/>
    <w:rPr>
      <w:rFonts w:eastAsiaTheme="minorHAnsi"/>
    </w:rPr>
  </w:style>
  <w:style w:type="paragraph" w:customStyle="1" w:styleId="7606733397394EBFAAD248CC4A9A5BA549">
    <w:name w:val="7606733397394EBFAAD248CC4A9A5BA549"/>
    <w:rsid w:val="005455C1"/>
    <w:rPr>
      <w:rFonts w:eastAsiaTheme="minorHAnsi"/>
    </w:rPr>
  </w:style>
  <w:style w:type="paragraph" w:customStyle="1" w:styleId="870BEFFCC3B642C78FEA645A0747F58349">
    <w:name w:val="870BEFFCC3B642C78FEA645A0747F58349"/>
    <w:rsid w:val="005455C1"/>
    <w:rPr>
      <w:rFonts w:eastAsiaTheme="minorHAnsi"/>
    </w:rPr>
  </w:style>
  <w:style w:type="paragraph" w:customStyle="1" w:styleId="35EDC17ED9E04293B3442BE2A85F2D9355">
    <w:name w:val="35EDC17ED9E04293B3442BE2A85F2D9355"/>
    <w:rsid w:val="005455C1"/>
    <w:rPr>
      <w:rFonts w:eastAsiaTheme="minorHAnsi"/>
    </w:rPr>
  </w:style>
  <w:style w:type="paragraph" w:customStyle="1" w:styleId="72AD74B7C1A141FCAD5FE4C375E4D91A53">
    <w:name w:val="72AD74B7C1A141FCAD5FE4C375E4D91A53"/>
    <w:rsid w:val="005455C1"/>
    <w:rPr>
      <w:rFonts w:eastAsiaTheme="minorHAnsi"/>
    </w:rPr>
  </w:style>
  <w:style w:type="paragraph" w:customStyle="1" w:styleId="360D774A04BB4EF0AF8D8366FDF268C053">
    <w:name w:val="360D774A04BB4EF0AF8D8366FDF268C053"/>
    <w:rsid w:val="005455C1"/>
    <w:rPr>
      <w:rFonts w:eastAsiaTheme="minorHAnsi"/>
    </w:rPr>
  </w:style>
  <w:style w:type="paragraph" w:customStyle="1" w:styleId="909014DB3A8240F5B0AC4166E9BF4A3A53">
    <w:name w:val="909014DB3A8240F5B0AC4166E9BF4A3A53"/>
    <w:rsid w:val="005455C1"/>
    <w:rPr>
      <w:rFonts w:eastAsiaTheme="minorHAnsi"/>
    </w:rPr>
  </w:style>
  <w:style w:type="paragraph" w:customStyle="1" w:styleId="3EE84526032F4CDBBB315364C848433A53">
    <w:name w:val="3EE84526032F4CDBBB315364C848433A53"/>
    <w:rsid w:val="005455C1"/>
    <w:rPr>
      <w:rFonts w:eastAsiaTheme="minorHAnsi"/>
    </w:rPr>
  </w:style>
  <w:style w:type="paragraph" w:customStyle="1" w:styleId="7966B2E6B6EB452F9C0B72436A438D0227">
    <w:name w:val="7966B2E6B6EB452F9C0B72436A438D0227"/>
    <w:rsid w:val="005455C1"/>
    <w:rPr>
      <w:rFonts w:eastAsiaTheme="minorHAnsi"/>
    </w:rPr>
  </w:style>
  <w:style w:type="paragraph" w:customStyle="1" w:styleId="51071FD46E20464CAD9DEC9DA49603C951">
    <w:name w:val="51071FD46E20464CAD9DEC9DA49603C951"/>
    <w:rsid w:val="005455C1"/>
    <w:rPr>
      <w:rFonts w:eastAsiaTheme="minorHAnsi"/>
    </w:rPr>
  </w:style>
  <w:style w:type="paragraph" w:customStyle="1" w:styleId="43EA80811F7040EA8994FDEC901EBFE727">
    <w:name w:val="43EA80811F7040EA8994FDEC901EBFE727"/>
    <w:rsid w:val="005455C1"/>
    <w:rPr>
      <w:rFonts w:eastAsiaTheme="minorHAnsi"/>
    </w:rPr>
  </w:style>
  <w:style w:type="paragraph" w:customStyle="1" w:styleId="516E32E9ABD745808B43062A7AE5139B51">
    <w:name w:val="516E32E9ABD745808B43062A7AE5139B51"/>
    <w:rsid w:val="005455C1"/>
    <w:rPr>
      <w:rFonts w:eastAsiaTheme="minorHAnsi"/>
    </w:rPr>
  </w:style>
  <w:style w:type="paragraph" w:customStyle="1" w:styleId="066F03D1C8C64381A3FB65F5D5E156B851">
    <w:name w:val="066F03D1C8C64381A3FB65F5D5E156B851"/>
    <w:rsid w:val="005455C1"/>
    <w:rPr>
      <w:rFonts w:eastAsiaTheme="minorHAnsi"/>
    </w:rPr>
  </w:style>
  <w:style w:type="paragraph" w:customStyle="1" w:styleId="B82E69292CF644A9B032D2C80B2513AA51">
    <w:name w:val="B82E69292CF644A9B032D2C80B2513AA51"/>
    <w:rsid w:val="005455C1"/>
    <w:rPr>
      <w:rFonts w:eastAsiaTheme="minorHAnsi"/>
    </w:rPr>
  </w:style>
  <w:style w:type="paragraph" w:customStyle="1" w:styleId="4204D2ED78A14E5084DAD6A870CAB6D251">
    <w:name w:val="4204D2ED78A14E5084DAD6A870CAB6D251"/>
    <w:rsid w:val="005455C1"/>
    <w:rPr>
      <w:rFonts w:eastAsiaTheme="minorHAnsi"/>
    </w:rPr>
  </w:style>
  <w:style w:type="paragraph" w:customStyle="1" w:styleId="51FBF4C24B0A4B6080795690E50F199F51">
    <w:name w:val="51FBF4C24B0A4B6080795690E50F199F51"/>
    <w:rsid w:val="005455C1"/>
    <w:rPr>
      <w:rFonts w:eastAsiaTheme="minorHAnsi"/>
    </w:rPr>
  </w:style>
  <w:style w:type="paragraph" w:customStyle="1" w:styleId="D17087E9BEBD4D838C31B26E6B03661A51">
    <w:name w:val="D17087E9BEBD4D838C31B26E6B03661A51"/>
    <w:rsid w:val="005455C1"/>
    <w:rPr>
      <w:rFonts w:eastAsiaTheme="minorHAnsi"/>
    </w:rPr>
  </w:style>
  <w:style w:type="paragraph" w:customStyle="1" w:styleId="EBB4A2E1851D440E862AFB12512517FA50">
    <w:name w:val="EBB4A2E1851D440E862AFB12512517FA50"/>
    <w:rsid w:val="005455C1"/>
    <w:rPr>
      <w:rFonts w:eastAsiaTheme="minorHAnsi"/>
    </w:rPr>
  </w:style>
  <w:style w:type="paragraph" w:customStyle="1" w:styleId="A6BC27DD02574FDCB2C49F36477D284C50">
    <w:name w:val="A6BC27DD02574FDCB2C49F36477D284C50"/>
    <w:rsid w:val="005455C1"/>
    <w:rPr>
      <w:rFonts w:eastAsiaTheme="minorHAnsi"/>
    </w:rPr>
  </w:style>
  <w:style w:type="paragraph" w:customStyle="1" w:styleId="FB9F4399B603420789C5022AA033E2AD50">
    <w:name w:val="FB9F4399B603420789C5022AA033E2AD50"/>
    <w:rsid w:val="005455C1"/>
    <w:rPr>
      <w:rFonts w:eastAsiaTheme="minorHAnsi"/>
    </w:rPr>
  </w:style>
  <w:style w:type="paragraph" w:customStyle="1" w:styleId="BA17668F2C0C4BBC9E400D88BF8C514E50">
    <w:name w:val="BA17668F2C0C4BBC9E400D88BF8C514E50"/>
    <w:rsid w:val="005455C1"/>
    <w:rPr>
      <w:rFonts w:eastAsiaTheme="minorHAnsi"/>
    </w:rPr>
  </w:style>
  <w:style w:type="paragraph" w:customStyle="1" w:styleId="0FFADA1424B040728AE2E8C696DCC78050">
    <w:name w:val="0FFADA1424B040728AE2E8C696DCC78050"/>
    <w:rsid w:val="005455C1"/>
    <w:rPr>
      <w:rFonts w:eastAsiaTheme="minorHAnsi"/>
    </w:rPr>
  </w:style>
  <w:style w:type="paragraph" w:customStyle="1" w:styleId="9886C084E5A24524996AEC802552B05050">
    <w:name w:val="9886C084E5A24524996AEC802552B05050"/>
    <w:rsid w:val="005455C1"/>
    <w:rPr>
      <w:rFonts w:eastAsiaTheme="minorHAnsi"/>
    </w:rPr>
  </w:style>
  <w:style w:type="paragraph" w:customStyle="1" w:styleId="4FAC341B90414244BC515AD1E14E583350">
    <w:name w:val="4FAC341B90414244BC515AD1E14E583350"/>
    <w:rsid w:val="005455C1"/>
    <w:rPr>
      <w:rFonts w:eastAsiaTheme="minorHAnsi"/>
    </w:rPr>
  </w:style>
  <w:style w:type="paragraph" w:customStyle="1" w:styleId="1ED241BEB7E94C04ABA45FFAF7F88F4950">
    <w:name w:val="1ED241BEB7E94C04ABA45FFAF7F88F4950"/>
    <w:rsid w:val="005455C1"/>
    <w:rPr>
      <w:rFonts w:eastAsiaTheme="minorHAnsi"/>
    </w:rPr>
  </w:style>
  <w:style w:type="paragraph" w:customStyle="1" w:styleId="7606733397394EBFAAD248CC4A9A5BA550">
    <w:name w:val="7606733397394EBFAAD248CC4A9A5BA550"/>
    <w:rsid w:val="005455C1"/>
    <w:rPr>
      <w:rFonts w:eastAsiaTheme="minorHAnsi"/>
    </w:rPr>
  </w:style>
  <w:style w:type="paragraph" w:customStyle="1" w:styleId="870BEFFCC3B642C78FEA645A0747F58350">
    <w:name w:val="870BEFFCC3B642C78FEA645A0747F58350"/>
    <w:rsid w:val="005455C1"/>
    <w:rPr>
      <w:rFonts w:eastAsiaTheme="minorHAnsi"/>
    </w:rPr>
  </w:style>
  <w:style w:type="paragraph" w:customStyle="1" w:styleId="F742E89846874FDFA273174DE050546D">
    <w:name w:val="F742E89846874FDFA273174DE050546D"/>
    <w:rsid w:val="005455C1"/>
    <w:rPr>
      <w:rFonts w:eastAsiaTheme="minorHAnsi"/>
    </w:rPr>
  </w:style>
  <w:style w:type="paragraph" w:customStyle="1" w:styleId="E4F4AB9CBC8742108A6FC95D9848EA92">
    <w:name w:val="E4F4AB9CBC8742108A6FC95D9848EA92"/>
    <w:rsid w:val="005455C1"/>
    <w:rPr>
      <w:rFonts w:eastAsiaTheme="minorHAnsi"/>
    </w:rPr>
  </w:style>
  <w:style w:type="paragraph" w:customStyle="1" w:styleId="9AC97D12CC2B4C4E9B0C554E72FDFF02">
    <w:name w:val="9AC97D12CC2B4C4E9B0C554E72FDFF02"/>
    <w:rsid w:val="005455C1"/>
    <w:rPr>
      <w:rFonts w:eastAsiaTheme="minorHAnsi"/>
    </w:rPr>
  </w:style>
  <w:style w:type="paragraph" w:customStyle="1" w:styleId="984B92C5B87A44BC8457C06A3AF3945B">
    <w:name w:val="984B92C5B87A44BC8457C06A3AF3945B"/>
    <w:rsid w:val="005455C1"/>
    <w:rPr>
      <w:rFonts w:eastAsiaTheme="minorHAnsi"/>
    </w:rPr>
  </w:style>
  <w:style w:type="paragraph" w:customStyle="1" w:styleId="867DCC8102D14F16A60537A580E1802D">
    <w:name w:val="867DCC8102D14F16A60537A580E1802D"/>
    <w:rsid w:val="005455C1"/>
    <w:rPr>
      <w:rFonts w:eastAsiaTheme="minorHAnsi"/>
    </w:rPr>
  </w:style>
  <w:style w:type="paragraph" w:customStyle="1" w:styleId="7A696F8F9718437ABBEEB0D2A5819B90">
    <w:name w:val="7A696F8F9718437ABBEEB0D2A5819B90"/>
    <w:rsid w:val="005455C1"/>
    <w:rPr>
      <w:rFonts w:eastAsiaTheme="minorHAnsi"/>
    </w:rPr>
  </w:style>
  <w:style w:type="paragraph" w:customStyle="1" w:styleId="EDEBD2F013DA42A39DC41EAADE32F10F">
    <w:name w:val="EDEBD2F013DA42A39DC41EAADE32F10F"/>
    <w:rsid w:val="005455C1"/>
    <w:rPr>
      <w:rFonts w:eastAsiaTheme="minorHAnsi"/>
    </w:rPr>
  </w:style>
  <w:style w:type="paragraph" w:customStyle="1" w:styleId="62FE7E961B1141B58A45EF76083383101">
    <w:name w:val="62FE7E961B1141B58A45EF76083383101"/>
    <w:rsid w:val="005455C1"/>
    <w:rPr>
      <w:rFonts w:eastAsiaTheme="minorHAnsi"/>
    </w:rPr>
  </w:style>
  <w:style w:type="paragraph" w:customStyle="1" w:styleId="D06E72B95B1D4738954F911B7736E5F713">
    <w:name w:val="D06E72B95B1D4738954F911B7736E5F713"/>
    <w:rsid w:val="005455C1"/>
    <w:rPr>
      <w:rFonts w:eastAsiaTheme="minorHAnsi"/>
    </w:rPr>
  </w:style>
  <w:style w:type="paragraph" w:customStyle="1" w:styleId="9711C8D4C9244C4F9925BD375326931A13">
    <w:name w:val="9711C8D4C9244C4F9925BD375326931A13"/>
    <w:rsid w:val="005455C1"/>
    <w:rPr>
      <w:rFonts w:eastAsiaTheme="minorHAnsi"/>
    </w:rPr>
  </w:style>
  <w:style w:type="paragraph" w:customStyle="1" w:styleId="858B59822C844868BB6BB999F58979E313">
    <w:name w:val="858B59822C844868BB6BB999F58979E313"/>
    <w:rsid w:val="005455C1"/>
    <w:rPr>
      <w:rFonts w:eastAsiaTheme="minorHAnsi"/>
    </w:rPr>
  </w:style>
  <w:style w:type="paragraph" w:customStyle="1" w:styleId="3D86AED02C394C18A1683F8B67631EA52">
    <w:name w:val="3D86AED02C394C18A1683F8B67631EA52"/>
    <w:rsid w:val="005455C1"/>
    <w:rPr>
      <w:rFonts w:eastAsiaTheme="minorHAnsi"/>
    </w:rPr>
  </w:style>
  <w:style w:type="paragraph" w:customStyle="1" w:styleId="28A4D460305C4074BB262082BEDD1AE32">
    <w:name w:val="28A4D460305C4074BB262082BEDD1AE32"/>
    <w:rsid w:val="005455C1"/>
    <w:rPr>
      <w:rFonts w:eastAsiaTheme="minorHAnsi"/>
    </w:rPr>
  </w:style>
  <w:style w:type="paragraph" w:customStyle="1" w:styleId="3D853C9A2D244265B0DD3FB66BBF056B2">
    <w:name w:val="3D853C9A2D244265B0DD3FB66BBF056B2"/>
    <w:rsid w:val="005455C1"/>
    <w:rPr>
      <w:rFonts w:eastAsiaTheme="minorHAnsi"/>
    </w:rPr>
  </w:style>
  <w:style w:type="paragraph" w:customStyle="1" w:styleId="34A738D8A3384A448C8B4D7B8DC610092">
    <w:name w:val="34A738D8A3384A448C8B4D7B8DC610092"/>
    <w:rsid w:val="005455C1"/>
    <w:rPr>
      <w:rFonts w:eastAsiaTheme="minorHAnsi"/>
    </w:rPr>
  </w:style>
  <w:style w:type="paragraph" w:customStyle="1" w:styleId="AA844327AC7C41F586BB4B2355DF0D662">
    <w:name w:val="AA844327AC7C41F586BB4B2355DF0D662"/>
    <w:rsid w:val="005455C1"/>
    <w:rPr>
      <w:rFonts w:eastAsiaTheme="minorHAnsi"/>
    </w:rPr>
  </w:style>
  <w:style w:type="paragraph" w:customStyle="1" w:styleId="E554B478121942B4A597AC9F55B37A112">
    <w:name w:val="E554B478121942B4A597AC9F55B37A112"/>
    <w:rsid w:val="005455C1"/>
    <w:rPr>
      <w:rFonts w:eastAsiaTheme="minorHAnsi"/>
    </w:rPr>
  </w:style>
  <w:style w:type="paragraph" w:customStyle="1" w:styleId="A50802E67BB04E37BE41E08E041671F42">
    <w:name w:val="A50802E67BB04E37BE41E08E041671F42"/>
    <w:rsid w:val="005455C1"/>
    <w:rPr>
      <w:rFonts w:eastAsiaTheme="minorHAnsi"/>
    </w:rPr>
  </w:style>
  <w:style w:type="paragraph" w:customStyle="1" w:styleId="59CEF668F4BA419DAC2A1B3C1F7049DB2">
    <w:name w:val="59CEF668F4BA419DAC2A1B3C1F7049DB2"/>
    <w:rsid w:val="005455C1"/>
    <w:rPr>
      <w:rFonts w:eastAsiaTheme="minorHAnsi"/>
    </w:rPr>
  </w:style>
  <w:style w:type="paragraph" w:customStyle="1" w:styleId="B47B8BAF28FA42028E46A69627F0ACF32">
    <w:name w:val="B47B8BAF28FA42028E46A69627F0ACF32"/>
    <w:rsid w:val="005455C1"/>
    <w:rPr>
      <w:rFonts w:eastAsiaTheme="minorHAnsi"/>
    </w:rPr>
  </w:style>
  <w:style w:type="paragraph" w:customStyle="1" w:styleId="D3F6788B52C3457A93F7C21F779F30E92">
    <w:name w:val="D3F6788B52C3457A93F7C21F779F30E92"/>
    <w:rsid w:val="005455C1"/>
    <w:rPr>
      <w:rFonts w:eastAsiaTheme="minorHAnsi"/>
    </w:rPr>
  </w:style>
  <w:style w:type="paragraph" w:customStyle="1" w:styleId="C0AB0D1BBC0C40498D6600F6E133DEDB2">
    <w:name w:val="C0AB0D1BBC0C40498D6600F6E133DEDB2"/>
    <w:rsid w:val="005455C1"/>
    <w:rPr>
      <w:rFonts w:eastAsiaTheme="minorHAnsi"/>
    </w:rPr>
  </w:style>
  <w:style w:type="paragraph" w:customStyle="1" w:styleId="93C6208678FB492E9733D9FF0C3BA7712">
    <w:name w:val="93C6208678FB492E9733D9FF0C3BA7712"/>
    <w:rsid w:val="005455C1"/>
    <w:rPr>
      <w:rFonts w:eastAsiaTheme="minorHAnsi"/>
    </w:rPr>
  </w:style>
  <w:style w:type="paragraph" w:customStyle="1" w:styleId="0C415572F96F44C1A309485A56993AF72">
    <w:name w:val="0C415572F96F44C1A309485A56993AF72"/>
    <w:rsid w:val="005455C1"/>
    <w:rPr>
      <w:rFonts w:eastAsiaTheme="minorHAnsi"/>
    </w:rPr>
  </w:style>
  <w:style w:type="paragraph" w:customStyle="1" w:styleId="11DB0C28E81746B1B72C9B99CCEC41842">
    <w:name w:val="11DB0C28E81746B1B72C9B99CCEC41842"/>
    <w:rsid w:val="005455C1"/>
    <w:rPr>
      <w:rFonts w:eastAsiaTheme="minorHAnsi"/>
    </w:rPr>
  </w:style>
  <w:style w:type="paragraph" w:customStyle="1" w:styleId="6127B941AD99498A8CC9AB03455112302">
    <w:name w:val="6127B941AD99498A8CC9AB03455112302"/>
    <w:rsid w:val="005455C1"/>
    <w:rPr>
      <w:rFonts w:eastAsiaTheme="minorHAnsi"/>
    </w:rPr>
  </w:style>
  <w:style w:type="paragraph" w:customStyle="1" w:styleId="893F028A62B34A418FC74C41FB02A8982">
    <w:name w:val="893F028A62B34A418FC74C41FB02A8982"/>
    <w:rsid w:val="005455C1"/>
    <w:rPr>
      <w:rFonts w:eastAsiaTheme="minorHAnsi"/>
    </w:rPr>
  </w:style>
  <w:style w:type="paragraph" w:customStyle="1" w:styleId="EE894738296E4CFCBC3322093D303CF52">
    <w:name w:val="EE894738296E4CFCBC3322093D303CF52"/>
    <w:rsid w:val="005455C1"/>
    <w:rPr>
      <w:rFonts w:eastAsiaTheme="minorHAnsi"/>
    </w:rPr>
  </w:style>
  <w:style w:type="paragraph" w:customStyle="1" w:styleId="1FA6779E6AA6443A942CE4C63F9746C22">
    <w:name w:val="1FA6779E6AA6443A942CE4C63F9746C22"/>
    <w:rsid w:val="005455C1"/>
    <w:rPr>
      <w:rFonts w:eastAsiaTheme="minorHAnsi"/>
    </w:rPr>
  </w:style>
  <w:style w:type="paragraph" w:customStyle="1" w:styleId="83542B45796C4520BB1B234231BFF4A32">
    <w:name w:val="83542B45796C4520BB1B234231BFF4A32"/>
    <w:rsid w:val="005455C1"/>
    <w:rPr>
      <w:rFonts w:eastAsiaTheme="minorHAnsi"/>
    </w:rPr>
  </w:style>
  <w:style w:type="paragraph" w:customStyle="1" w:styleId="9F5BC939123746F896CDDE83B23EB6F42">
    <w:name w:val="9F5BC939123746F896CDDE83B23EB6F42"/>
    <w:rsid w:val="005455C1"/>
    <w:rPr>
      <w:rFonts w:eastAsiaTheme="minorHAnsi"/>
    </w:rPr>
  </w:style>
  <w:style w:type="paragraph" w:customStyle="1" w:styleId="489DFB426AA640CABE7E044BB54B11E52">
    <w:name w:val="489DFB426AA640CABE7E044BB54B11E52"/>
    <w:rsid w:val="005455C1"/>
    <w:rPr>
      <w:rFonts w:eastAsiaTheme="minorHAnsi"/>
    </w:rPr>
  </w:style>
  <w:style w:type="paragraph" w:customStyle="1" w:styleId="E387E6F1598F4945A1C4712170864B072">
    <w:name w:val="E387E6F1598F4945A1C4712170864B072"/>
    <w:rsid w:val="005455C1"/>
    <w:rPr>
      <w:rFonts w:eastAsiaTheme="minorHAnsi"/>
    </w:rPr>
  </w:style>
  <w:style w:type="paragraph" w:customStyle="1" w:styleId="A5AEB3982D084B9F88702CC0C5FC02EF2">
    <w:name w:val="A5AEB3982D084B9F88702CC0C5FC02EF2"/>
    <w:rsid w:val="005455C1"/>
    <w:rPr>
      <w:rFonts w:eastAsiaTheme="minorHAnsi"/>
    </w:rPr>
  </w:style>
  <w:style w:type="paragraph" w:customStyle="1" w:styleId="A692F61C44524DEB912721758E9CD47E2">
    <w:name w:val="A692F61C44524DEB912721758E9CD47E2"/>
    <w:rsid w:val="005455C1"/>
    <w:rPr>
      <w:rFonts w:eastAsiaTheme="minorHAnsi"/>
    </w:rPr>
  </w:style>
  <w:style w:type="paragraph" w:customStyle="1" w:styleId="15BD6D0D136B49268C522E94055504822">
    <w:name w:val="15BD6D0D136B49268C522E94055504822"/>
    <w:rsid w:val="005455C1"/>
    <w:rPr>
      <w:rFonts w:eastAsiaTheme="minorHAnsi"/>
    </w:rPr>
  </w:style>
  <w:style w:type="paragraph" w:customStyle="1" w:styleId="0DEA178CCF6946CBBCAA7269F14DBC5112">
    <w:name w:val="0DEA178CCF6946CBBCAA7269F14DBC5112"/>
    <w:rsid w:val="005455C1"/>
    <w:rPr>
      <w:rFonts w:eastAsiaTheme="minorHAnsi"/>
    </w:rPr>
  </w:style>
  <w:style w:type="paragraph" w:customStyle="1" w:styleId="7518F7C88ED04DC6B7E9AFF0E8D888AC12">
    <w:name w:val="7518F7C88ED04DC6B7E9AFF0E8D888AC12"/>
    <w:rsid w:val="005455C1"/>
    <w:rPr>
      <w:rFonts w:eastAsiaTheme="minorHAnsi"/>
    </w:rPr>
  </w:style>
  <w:style w:type="paragraph" w:customStyle="1" w:styleId="6364F3AF19AA46D2B660A38540C10A2612">
    <w:name w:val="6364F3AF19AA46D2B660A38540C10A2612"/>
    <w:rsid w:val="005455C1"/>
    <w:rPr>
      <w:rFonts w:eastAsiaTheme="minorHAnsi"/>
    </w:rPr>
  </w:style>
  <w:style w:type="paragraph" w:customStyle="1" w:styleId="68A3C0CCD1E348088069E54FA41D462412">
    <w:name w:val="68A3C0CCD1E348088069E54FA41D462412"/>
    <w:rsid w:val="005455C1"/>
    <w:rPr>
      <w:rFonts w:eastAsiaTheme="minorHAnsi"/>
    </w:rPr>
  </w:style>
  <w:style w:type="paragraph" w:customStyle="1" w:styleId="FEF07DF1A3514183845447594B2249F212">
    <w:name w:val="FEF07DF1A3514183845447594B2249F212"/>
    <w:rsid w:val="005455C1"/>
    <w:rPr>
      <w:rFonts w:eastAsiaTheme="minorHAnsi"/>
    </w:rPr>
  </w:style>
  <w:style w:type="paragraph" w:customStyle="1" w:styleId="160EE795319049628271AFC19797BEF212">
    <w:name w:val="160EE795319049628271AFC19797BEF212"/>
    <w:rsid w:val="005455C1"/>
    <w:rPr>
      <w:rFonts w:eastAsiaTheme="minorHAnsi"/>
    </w:rPr>
  </w:style>
  <w:style w:type="paragraph" w:customStyle="1" w:styleId="0AAA861950ED419699AF0118DB9CB68210">
    <w:name w:val="0AAA861950ED419699AF0118DB9CB68210"/>
    <w:rsid w:val="005455C1"/>
    <w:rPr>
      <w:rFonts w:eastAsiaTheme="minorHAnsi"/>
    </w:rPr>
  </w:style>
  <w:style w:type="paragraph" w:customStyle="1" w:styleId="94083778263142CC81DB47E43A256B9C1">
    <w:name w:val="94083778263142CC81DB47E43A256B9C1"/>
    <w:rsid w:val="005455C1"/>
    <w:rPr>
      <w:rFonts w:eastAsiaTheme="minorHAnsi"/>
    </w:rPr>
  </w:style>
  <w:style w:type="paragraph" w:customStyle="1" w:styleId="7BF348619EB04C12A5498FEDE95297021">
    <w:name w:val="7BF348619EB04C12A5498FEDE95297021"/>
    <w:rsid w:val="005455C1"/>
    <w:rPr>
      <w:rFonts w:eastAsiaTheme="minorHAnsi"/>
    </w:rPr>
  </w:style>
  <w:style w:type="paragraph" w:customStyle="1" w:styleId="7523179183F4493BA3778EAD2D4922681">
    <w:name w:val="7523179183F4493BA3778EAD2D4922681"/>
    <w:rsid w:val="005455C1"/>
    <w:rPr>
      <w:rFonts w:eastAsiaTheme="minorHAnsi"/>
    </w:rPr>
  </w:style>
  <w:style w:type="paragraph" w:customStyle="1" w:styleId="78A49B7A61BE4EB9A36F84020AEA11C21">
    <w:name w:val="78A49B7A61BE4EB9A36F84020AEA11C21"/>
    <w:rsid w:val="005455C1"/>
    <w:rPr>
      <w:rFonts w:eastAsiaTheme="minorHAnsi"/>
    </w:rPr>
  </w:style>
  <w:style w:type="paragraph" w:customStyle="1" w:styleId="9A5E8DB367C84493AAD3D4EB3BC0C4A4">
    <w:name w:val="9A5E8DB367C84493AAD3D4EB3BC0C4A4"/>
    <w:rsid w:val="005455C1"/>
  </w:style>
  <w:style w:type="paragraph" w:customStyle="1" w:styleId="35EDC17ED9E04293B3442BE2A85F2D9356">
    <w:name w:val="35EDC17ED9E04293B3442BE2A85F2D9356"/>
    <w:rsid w:val="00762B31"/>
    <w:rPr>
      <w:rFonts w:eastAsiaTheme="minorHAnsi"/>
    </w:rPr>
  </w:style>
  <w:style w:type="paragraph" w:customStyle="1" w:styleId="72AD74B7C1A141FCAD5FE4C375E4D91A54">
    <w:name w:val="72AD74B7C1A141FCAD5FE4C375E4D91A54"/>
    <w:rsid w:val="00762B31"/>
    <w:rPr>
      <w:rFonts w:eastAsiaTheme="minorHAnsi"/>
    </w:rPr>
  </w:style>
  <w:style w:type="paragraph" w:customStyle="1" w:styleId="360D774A04BB4EF0AF8D8366FDF268C054">
    <w:name w:val="360D774A04BB4EF0AF8D8366FDF268C054"/>
    <w:rsid w:val="00762B31"/>
    <w:rPr>
      <w:rFonts w:eastAsiaTheme="minorHAnsi"/>
    </w:rPr>
  </w:style>
  <w:style w:type="paragraph" w:customStyle="1" w:styleId="909014DB3A8240F5B0AC4166E9BF4A3A54">
    <w:name w:val="909014DB3A8240F5B0AC4166E9BF4A3A54"/>
    <w:rsid w:val="00762B31"/>
    <w:rPr>
      <w:rFonts w:eastAsiaTheme="minorHAnsi"/>
    </w:rPr>
  </w:style>
  <w:style w:type="paragraph" w:customStyle="1" w:styleId="3EE84526032F4CDBBB315364C848433A54">
    <w:name w:val="3EE84526032F4CDBBB315364C848433A54"/>
    <w:rsid w:val="00762B31"/>
    <w:rPr>
      <w:rFonts w:eastAsiaTheme="minorHAnsi"/>
    </w:rPr>
  </w:style>
  <w:style w:type="paragraph" w:customStyle="1" w:styleId="7966B2E6B6EB452F9C0B72436A438D0228">
    <w:name w:val="7966B2E6B6EB452F9C0B72436A438D0228"/>
    <w:rsid w:val="00762B31"/>
    <w:rPr>
      <w:rFonts w:eastAsiaTheme="minorHAnsi"/>
    </w:rPr>
  </w:style>
  <w:style w:type="paragraph" w:customStyle="1" w:styleId="51071FD46E20464CAD9DEC9DA49603C952">
    <w:name w:val="51071FD46E20464CAD9DEC9DA49603C952"/>
    <w:rsid w:val="00762B31"/>
    <w:rPr>
      <w:rFonts w:eastAsiaTheme="minorHAnsi"/>
    </w:rPr>
  </w:style>
  <w:style w:type="paragraph" w:customStyle="1" w:styleId="43EA80811F7040EA8994FDEC901EBFE728">
    <w:name w:val="43EA80811F7040EA8994FDEC901EBFE728"/>
    <w:rsid w:val="00762B31"/>
    <w:rPr>
      <w:rFonts w:eastAsiaTheme="minorHAnsi"/>
    </w:rPr>
  </w:style>
  <w:style w:type="paragraph" w:customStyle="1" w:styleId="516E32E9ABD745808B43062A7AE5139B52">
    <w:name w:val="516E32E9ABD745808B43062A7AE5139B52"/>
    <w:rsid w:val="00762B31"/>
    <w:rPr>
      <w:rFonts w:eastAsiaTheme="minorHAnsi"/>
    </w:rPr>
  </w:style>
  <w:style w:type="paragraph" w:customStyle="1" w:styleId="066F03D1C8C64381A3FB65F5D5E156B852">
    <w:name w:val="066F03D1C8C64381A3FB65F5D5E156B852"/>
    <w:rsid w:val="00762B31"/>
    <w:rPr>
      <w:rFonts w:eastAsiaTheme="minorHAnsi"/>
    </w:rPr>
  </w:style>
  <w:style w:type="paragraph" w:customStyle="1" w:styleId="B82E69292CF644A9B032D2C80B2513AA52">
    <w:name w:val="B82E69292CF644A9B032D2C80B2513AA52"/>
    <w:rsid w:val="00762B31"/>
    <w:rPr>
      <w:rFonts w:eastAsiaTheme="minorHAnsi"/>
    </w:rPr>
  </w:style>
  <w:style w:type="paragraph" w:customStyle="1" w:styleId="4204D2ED78A14E5084DAD6A870CAB6D252">
    <w:name w:val="4204D2ED78A14E5084DAD6A870CAB6D252"/>
    <w:rsid w:val="00762B31"/>
    <w:rPr>
      <w:rFonts w:eastAsiaTheme="minorHAnsi"/>
    </w:rPr>
  </w:style>
  <w:style w:type="paragraph" w:customStyle="1" w:styleId="51FBF4C24B0A4B6080795690E50F199F52">
    <w:name w:val="51FBF4C24B0A4B6080795690E50F199F52"/>
    <w:rsid w:val="00762B31"/>
    <w:rPr>
      <w:rFonts w:eastAsiaTheme="minorHAnsi"/>
    </w:rPr>
  </w:style>
  <w:style w:type="paragraph" w:customStyle="1" w:styleId="D17087E9BEBD4D838C31B26E6B03661A52">
    <w:name w:val="D17087E9BEBD4D838C31B26E6B03661A52"/>
    <w:rsid w:val="00762B31"/>
    <w:rPr>
      <w:rFonts w:eastAsiaTheme="minorHAnsi"/>
    </w:rPr>
  </w:style>
  <w:style w:type="paragraph" w:customStyle="1" w:styleId="EBB4A2E1851D440E862AFB12512517FA51">
    <w:name w:val="EBB4A2E1851D440E862AFB12512517FA51"/>
    <w:rsid w:val="00762B31"/>
    <w:rPr>
      <w:rFonts w:eastAsiaTheme="minorHAnsi"/>
    </w:rPr>
  </w:style>
  <w:style w:type="paragraph" w:customStyle="1" w:styleId="A6BC27DD02574FDCB2C49F36477D284C51">
    <w:name w:val="A6BC27DD02574FDCB2C49F36477D284C51"/>
    <w:rsid w:val="00762B31"/>
    <w:rPr>
      <w:rFonts w:eastAsiaTheme="minorHAnsi"/>
    </w:rPr>
  </w:style>
  <w:style w:type="paragraph" w:customStyle="1" w:styleId="FB9F4399B603420789C5022AA033E2AD51">
    <w:name w:val="FB9F4399B603420789C5022AA033E2AD51"/>
    <w:rsid w:val="00762B31"/>
    <w:rPr>
      <w:rFonts w:eastAsiaTheme="minorHAnsi"/>
    </w:rPr>
  </w:style>
  <w:style w:type="paragraph" w:customStyle="1" w:styleId="BA17668F2C0C4BBC9E400D88BF8C514E51">
    <w:name w:val="BA17668F2C0C4BBC9E400D88BF8C514E51"/>
    <w:rsid w:val="00762B31"/>
    <w:rPr>
      <w:rFonts w:eastAsiaTheme="minorHAnsi"/>
    </w:rPr>
  </w:style>
  <w:style w:type="paragraph" w:customStyle="1" w:styleId="0FFADA1424B040728AE2E8C696DCC78051">
    <w:name w:val="0FFADA1424B040728AE2E8C696DCC78051"/>
    <w:rsid w:val="00762B31"/>
    <w:rPr>
      <w:rFonts w:eastAsiaTheme="minorHAnsi"/>
    </w:rPr>
  </w:style>
  <w:style w:type="paragraph" w:customStyle="1" w:styleId="9886C084E5A24524996AEC802552B05051">
    <w:name w:val="9886C084E5A24524996AEC802552B05051"/>
    <w:rsid w:val="00762B31"/>
    <w:rPr>
      <w:rFonts w:eastAsiaTheme="minorHAnsi"/>
    </w:rPr>
  </w:style>
  <w:style w:type="paragraph" w:customStyle="1" w:styleId="4FAC341B90414244BC515AD1E14E583351">
    <w:name w:val="4FAC341B90414244BC515AD1E14E583351"/>
    <w:rsid w:val="00762B31"/>
    <w:rPr>
      <w:rFonts w:eastAsiaTheme="minorHAnsi"/>
    </w:rPr>
  </w:style>
  <w:style w:type="paragraph" w:customStyle="1" w:styleId="1ED241BEB7E94C04ABA45FFAF7F88F4951">
    <w:name w:val="1ED241BEB7E94C04ABA45FFAF7F88F4951"/>
    <w:rsid w:val="00762B31"/>
    <w:rPr>
      <w:rFonts w:eastAsiaTheme="minorHAnsi"/>
    </w:rPr>
  </w:style>
  <w:style w:type="paragraph" w:customStyle="1" w:styleId="7606733397394EBFAAD248CC4A9A5BA551">
    <w:name w:val="7606733397394EBFAAD248CC4A9A5BA551"/>
    <w:rsid w:val="00762B31"/>
    <w:rPr>
      <w:rFonts w:eastAsiaTheme="minorHAnsi"/>
    </w:rPr>
  </w:style>
  <w:style w:type="paragraph" w:customStyle="1" w:styleId="870BEFFCC3B642C78FEA645A0747F58351">
    <w:name w:val="870BEFFCC3B642C78FEA645A0747F58351"/>
    <w:rsid w:val="00762B31"/>
    <w:rPr>
      <w:rFonts w:eastAsiaTheme="minorHAnsi"/>
    </w:rPr>
  </w:style>
  <w:style w:type="paragraph" w:customStyle="1" w:styleId="7A395806B8B64B1B8ECEC21BD27DC7B7">
    <w:name w:val="7A395806B8B64B1B8ECEC21BD27DC7B7"/>
    <w:rsid w:val="00762B31"/>
    <w:rPr>
      <w:rFonts w:eastAsiaTheme="minorHAnsi"/>
    </w:rPr>
  </w:style>
  <w:style w:type="paragraph" w:customStyle="1" w:styleId="EC5CFFAD917B423BA728541AED445DB3">
    <w:name w:val="EC5CFFAD917B423BA728541AED445DB3"/>
    <w:rsid w:val="00762B31"/>
    <w:rPr>
      <w:rFonts w:eastAsiaTheme="minorHAnsi"/>
    </w:rPr>
  </w:style>
  <w:style w:type="paragraph" w:customStyle="1" w:styleId="E6B8CC55B54747EF86B856719DC25D1A">
    <w:name w:val="E6B8CC55B54747EF86B856719DC25D1A"/>
    <w:rsid w:val="00762B31"/>
    <w:rPr>
      <w:rFonts w:eastAsiaTheme="minorHAnsi"/>
    </w:rPr>
  </w:style>
  <w:style w:type="paragraph" w:customStyle="1" w:styleId="A02FA55CA09C43A7AC104550BE50E475">
    <w:name w:val="A02FA55CA09C43A7AC104550BE50E475"/>
    <w:rsid w:val="00762B31"/>
    <w:rPr>
      <w:rFonts w:eastAsiaTheme="minorHAnsi"/>
    </w:rPr>
  </w:style>
  <w:style w:type="paragraph" w:customStyle="1" w:styleId="8EBC091683014A1CAB67F6C4E6CCE12D">
    <w:name w:val="8EBC091683014A1CAB67F6C4E6CCE12D"/>
    <w:rsid w:val="00762B31"/>
    <w:rPr>
      <w:rFonts w:eastAsiaTheme="minorHAnsi"/>
    </w:rPr>
  </w:style>
  <w:style w:type="paragraph" w:customStyle="1" w:styleId="E9B12E69FDF147D8B9DA617EB72625CB">
    <w:name w:val="E9B12E69FDF147D8B9DA617EB72625CB"/>
    <w:rsid w:val="00762B31"/>
    <w:rPr>
      <w:rFonts w:eastAsiaTheme="minorHAnsi"/>
    </w:rPr>
  </w:style>
  <w:style w:type="paragraph" w:customStyle="1" w:styleId="859C64AE07D24421B7F36DF800A0458C">
    <w:name w:val="859C64AE07D24421B7F36DF800A0458C"/>
    <w:rsid w:val="00762B31"/>
    <w:rPr>
      <w:rFonts w:eastAsiaTheme="minorHAnsi"/>
    </w:rPr>
  </w:style>
  <w:style w:type="paragraph" w:customStyle="1" w:styleId="F034627298B44814A4141FFC748DEEEB">
    <w:name w:val="F034627298B44814A4141FFC748DEEEB"/>
    <w:rsid w:val="00762B31"/>
    <w:rPr>
      <w:rFonts w:eastAsiaTheme="minorHAnsi"/>
    </w:rPr>
  </w:style>
  <w:style w:type="paragraph" w:customStyle="1" w:styleId="193AD271CDEA4358B6FB463126EED994">
    <w:name w:val="193AD271CDEA4358B6FB463126EED994"/>
    <w:rsid w:val="00762B31"/>
    <w:rPr>
      <w:rFonts w:eastAsiaTheme="minorHAnsi"/>
    </w:rPr>
  </w:style>
  <w:style w:type="paragraph" w:customStyle="1" w:styleId="1892998DA9DD4D9DB41B6E98BCCEAF60">
    <w:name w:val="1892998DA9DD4D9DB41B6E98BCCEAF60"/>
    <w:rsid w:val="00762B31"/>
    <w:rPr>
      <w:rFonts w:eastAsiaTheme="minorHAnsi"/>
    </w:rPr>
  </w:style>
  <w:style w:type="paragraph" w:customStyle="1" w:styleId="274D066BE5074C4E88BD7FB34FA25406">
    <w:name w:val="274D066BE5074C4E88BD7FB34FA25406"/>
    <w:rsid w:val="00762B31"/>
    <w:rPr>
      <w:rFonts w:eastAsiaTheme="minorHAnsi"/>
    </w:rPr>
  </w:style>
  <w:style w:type="paragraph" w:customStyle="1" w:styleId="5D5F53C43228406D90D3F992E525D11F">
    <w:name w:val="5D5F53C43228406D90D3F992E525D11F"/>
    <w:rsid w:val="00762B31"/>
    <w:rPr>
      <w:rFonts w:eastAsiaTheme="minorHAnsi"/>
    </w:rPr>
  </w:style>
  <w:style w:type="paragraph" w:customStyle="1" w:styleId="F742E89846874FDFA273174DE050546D1">
    <w:name w:val="F742E89846874FDFA273174DE050546D1"/>
    <w:rsid w:val="00762B31"/>
    <w:rPr>
      <w:rFonts w:eastAsiaTheme="minorHAnsi"/>
    </w:rPr>
  </w:style>
  <w:style w:type="paragraph" w:customStyle="1" w:styleId="E4F4AB9CBC8742108A6FC95D9848EA921">
    <w:name w:val="E4F4AB9CBC8742108A6FC95D9848EA921"/>
    <w:rsid w:val="00762B31"/>
    <w:rPr>
      <w:rFonts w:eastAsiaTheme="minorHAnsi"/>
    </w:rPr>
  </w:style>
  <w:style w:type="paragraph" w:customStyle="1" w:styleId="9AC97D12CC2B4C4E9B0C554E72FDFF021">
    <w:name w:val="9AC97D12CC2B4C4E9B0C554E72FDFF021"/>
    <w:rsid w:val="00762B31"/>
    <w:rPr>
      <w:rFonts w:eastAsiaTheme="minorHAnsi"/>
    </w:rPr>
  </w:style>
  <w:style w:type="paragraph" w:customStyle="1" w:styleId="9A5E8DB367C84493AAD3D4EB3BC0C4A41">
    <w:name w:val="9A5E8DB367C84493AAD3D4EB3BC0C4A41"/>
    <w:rsid w:val="00762B31"/>
    <w:rPr>
      <w:rFonts w:eastAsiaTheme="minorHAnsi"/>
    </w:rPr>
  </w:style>
  <w:style w:type="paragraph" w:customStyle="1" w:styleId="67ED4A185E7E4B4A865978822E024680">
    <w:name w:val="67ED4A185E7E4B4A865978822E024680"/>
    <w:rsid w:val="00762B31"/>
    <w:rPr>
      <w:rFonts w:eastAsiaTheme="minorHAnsi"/>
    </w:rPr>
  </w:style>
  <w:style w:type="paragraph" w:customStyle="1" w:styleId="C9E02CAF2F904642A40BF4592C58E154">
    <w:name w:val="C9E02CAF2F904642A40BF4592C58E154"/>
    <w:rsid w:val="00762B31"/>
    <w:rPr>
      <w:rFonts w:eastAsiaTheme="minorHAnsi"/>
    </w:rPr>
  </w:style>
  <w:style w:type="paragraph" w:customStyle="1" w:styleId="984B92C5B87A44BC8457C06A3AF3945B1">
    <w:name w:val="984B92C5B87A44BC8457C06A3AF3945B1"/>
    <w:rsid w:val="00762B31"/>
    <w:rPr>
      <w:rFonts w:eastAsiaTheme="minorHAnsi"/>
    </w:rPr>
  </w:style>
  <w:style w:type="paragraph" w:customStyle="1" w:styleId="867DCC8102D14F16A60537A580E1802D1">
    <w:name w:val="867DCC8102D14F16A60537A580E1802D1"/>
    <w:rsid w:val="00762B31"/>
    <w:rPr>
      <w:rFonts w:eastAsiaTheme="minorHAnsi"/>
    </w:rPr>
  </w:style>
  <w:style w:type="paragraph" w:customStyle="1" w:styleId="7A696F8F9718437ABBEEB0D2A5819B901">
    <w:name w:val="7A696F8F9718437ABBEEB0D2A5819B901"/>
    <w:rsid w:val="00762B31"/>
    <w:rPr>
      <w:rFonts w:eastAsiaTheme="minorHAnsi"/>
    </w:rPr>
  </w:style>
  <w:style w:type="paragraph" w:customStyle="1" w:styleId="EDEBD2F013DA42A39DC41EAADE32F10F1">
    <w:name w:val="EDEBD2F013DA42A39DC41EAADE32F10F1"/>
    <w:rsid w:val="00762B31"/>
    <w:rPr>
      <w:rFonts w:eastAsiaTheme="minorHAnsi"/>
    </w:rPr>
  </w:style>
  <w:style w:type="paragraph" w:customStyle="1" w:styleId="62FE7E961B1141B58A45EF76083383102">
    <w:name w:val="62FE7E961B1141B58A45EF76083383102"/>
    <w:rsid w:val="00762B31"/>
    <w:rPr>
      <w:rFonts w:eastAsiaTheme="minorHAnsi"/>
    </w:rPr>
  </w:style>
  <w:style w:type="paragraph" w:customStyle="1" w:styleId="D06E72B95B1D4738954F911B7736E5F714">
    <w:name w:val="D06E72B95B1D4738954F911B7736E5F714"/>
    <w:rsid w:val="00762B31"/>
    <w:rPr>
      <w:rFonts w:eastAsiaTheme="minorHAnsi"/>
    </w:rPr>
  </w:style>
  <w:style w:type="paragraph" w:customStyle="1" w:styleId="9711C8D4C9244C4F9925BD375326931A14">
    <w:name w:val="9711C8D4C9244C4F9925BD375326931A14"/>
    <w:rsid w:val="00762B31"/>
    <w:rPr>
      <w:rFonts w:eastAsiaTheme="minorHAnsi"/>
    </w:rPr>
  </w:style>
  <w:style w:type="paragraph" w:customStyle="1" w:styleId="858B59822C844868BB6BB999F58979E314">
    <w:name w:val="858B59822C844868BB6BB999F58979E314"/>
    <w:rsid w:val="00762B31"/>
    <w:rPr>
      <w:rFonts w:eastAsiaTheme="minorHAnsi"/>
    </w:rPr>
  </w:style>
  <w:style w:type="paragraph" w:customStyle="1" w:styleId="3D86AED02C394C18A1683F8B67631EA53">
    <w:name w:val="3D86AED02C394C18A1683F8B67631EA53"/>
    <w:rsid w:val="00762B31"/>
    <w:rPr>
      <w:rFonts w:eastAsiaTheme="minorHAnsi"/>
    </w:rPr>
  </w:style>
  <w:style w:type="paragraph" w:customStyle="1" w:styleId="28A4D460305C4074BB262082BEDD1AE33">
    <w:name w:val="28A4D460305C4074BB262082BEDD1AE33"/>
    <w:rsid w:val="00762B31"/>
    <w:rPr>
      <w:rFonts w:eastAsiaTheme="minorHAnsi"/>
    </w:rPr>
  </w:style>
  <w:style w:type="paragraph" w:customStyle="1" w:styleId="3D853C9A2D244265B0DD3FB66BBF056B3">
    <w:name w:val="3D853C9A2D244265B0DD3FB66BBF056B3"/>
    <w:rsid w:val="00762B31"/>
    <w:rPr>
      <w:rFonts w:eastAsiaTheme="minorHAnsi"/>
    </w:rPr>
  </w:style>
  <w:style w:type="paragraph" w:customStyle="1" w:styleId="34A738D8A3384A448C8B4D7B8DC610093">
    <w:name w:val="34A738D8A3384A448C8B4D7B8DC610093"/>
    <w:rsid w:val="00762B31"/>
    <w:rPr>
      <w:rFonts w:eastAsiaTheme="minorHAnsi"/>
    </w:rPr>
  </w:style>
  <w:style w:type="paragraph" w:customStyle="1" w:styleId="AA844327AC7C41F586BB4B2355DF0D663">
    <w:name w:val="AA844327AC7C41F586BB4B2355DF0D663"/>
    <w:rsid w:val="00762B31"/>
    <w:rPr>
      <w:rFonts w:eastAsiaTheme="minorHAnsi"/>
    </w:rPr>
  </w:style>
  <w:style w:type="paragraph" w:customStyle="1" w:styleId="E554B478121942B4A597AC9F55B37A113">
    <w:name w:val="E554B478121942B4A597AC9F55B37A113"/>
    <w:rsid w:val="00762B31"/>
    <w:rPr>
      <w:rFonts w:eastAsiaTheme="minorHAnsi"/>
    </w:rPr>
  </w:style>
  <w:style w:type="paragraph" w:customStyle="1" w:styleId="A50802E67BB04E37BE41E08E041671F43">
    <w:name w:val="A50802E67BB04E37BE41E08E041671F43"/>
    <w:rsid w:val="00762B31"/>
    <w:rPr>
      <w:rFonts w:eastAsiaTheme="minorHAnsi"/>
    </w:rPr>
  </w:style>
  <w:style w:type="paragraph" w:customStyle="1" w:styleId="59CEF668F4BA419DAC2A1B3C1F7049DB3">
    <w:name w:val="59CEF668F4BA419DAC2A1B3C1F7049DB3"/>
    <w:rsid w:val="00762B31"/>
    <w:rPr>
      <w:rFonts w:eastAsiaTheme="minorHAnsi"/>
    </w:rPr>
  </w:style>
  <w:style w:type="paragraph" w:customStyle="1" w:styleId="B47B8BAF28FA42028E46A69627F0ACF33">
    <w:name w:val="B47B8BAF28FA42028E46A69627F0ACF33"/>
    <w:rsid w:val="00762B31"/>
    <w:rPr>
      <w:rFonts w:eastAsiaTheme="minorHAnsi"/>
    </w:rPr>
  </w:style>
  <w:style w:type="paragraph" w:customStyle="1" w:styleId="D3F6788B52C3457A93F7C21F779F30E93">
    <w:name w:val="D3F6788B52C3457A93F7C21F779F30E93"/>
    <w:rsid w:val="00762B31"/>
    <w:rPr>
      <w:rFonts w:eastAsiaTheme="minorHAnsi"/>
    </w:rPr>
  </w:style>
  <w:style w:type="paragraph" w:customStyle="1" w:styleId="C0AB0D1BBC0C40498D6600F6E133DEDB3">
    <w:name w:val="C0AB0D1BBC0C40498D6600F6E133DEDB3"/>
    <w:rsid w:val="00762B31"/>
    <w:rPr>
      <w:rFonts w:eastAsiaTheme="minorHAnsi"/>
    </w:rPr>
  </w:style>
  <w:style w:type="paragraph" w:customStyle="1" w:styleId="93C6208678FB492E9733D9FF0C3BA7713">
    <w:name w:val="93C6208678FB492E9733D9FF0C3BA7713"/>
    <w:rsid w:val="00762B31"/>
    <w:rPr>
      <w:rFonts w:eastAsiaTheme="minorHAnsi"/>
    </w:rPr>
  </w:style>
  <w:style w:type="paragraph" w:customStyle="1" w:styleId="0C415572F96F44C1A309485A56993AF73">
    <w:name w:val="0C415572F96F44C1A309485A56993AF73"/>
    <w:rsid w:val="00762B31"/>
    <w:rPr>
      <w:rFonts w:eastAsiaTheme="minorHAnsi"/>
    </w:rPr>
  </w:style>
  <w:style w:type="paragraph" w:customStyle="1" w:styleId="11DB0C28E81746B1B72C9B99CCEC41843">
    <w:name w:val="11DB0C28E81746B1B72C9B99CCEC41843"/>
    <w:rsid w:val="00762B31"/>
    <w:rPr>
      <w:rFonts w:eastAsiaTheme="minorHAnsi"/>
    </w:rPr>
  </w:style>
  <w:style w:type="paragraph" w:customStyle="1" w:styleId="6127B941AD99498A8CC9AB03455112303">
    <w:name w:val="6127B941AD99498A8CC9AB03455112303"/>
    <w:rsid w:val="00762B31"/>
    <w:rPr>
      <w:rFonts w:eastAsiaTheme="minorHAnsi"/>
    </w:rPr>
  </w:style>
  <w:style w:type="paragraph" w:customStyle="1" w:styleId="893F028A62B34A418FC74C41FB02A8983">
    <w:name w:val="893F028A62B34A418FC74C41FB02A8983"/>
    <w:rsid w:val="00762B31"/>
    <w:rPr>
      <w:rFonts w:eastAsiaTheme="minorHAnsi"/>
    </w:rPr>
  </w:style>
  <w:style w:type="paragraph" w:customStyle="1" w:styleId="EE894738296E4CFCBC3322093D303CF53">
    <w:name w:val="EE894738296E4CFCBC3322093D303CF53"/>
    <w:rsid w:val="00762B31"/>
    <w:rPr>
      <w:rFonts w:eastAsiaTheme="minorHAnsi"/>
    </w:rPr>
  </w:style>
  <w:style w:type="paragraph" w:customStyle="1" w:styleId="1FA6779E6AA6443A942CE4C63F9746C23">
    <w:name w:val="1FA6779E6AA6443A942CE4C63F9746C23"/>
    <w:rsid w:val="00762B31"/>
    <w:rPr>
      <w:rFonts w:eastAsiaTheme="minorHAnsi"/>
    </w:rPr>
  </w:style>
  <w:style w:type="paragraph" w:customStyle="1" w:styleId="83542B45796C4520BB1B234231BFF4A33">
    <w:name w:val="83542B45796C4520BB1B234231BFF4A33"/>
    <w:rsid w:val="00762B31"/>
    <w:rPr>
      <w:rFonts w:eastAsiaTheme="minorHAnsi"/>
    </w:rPr>
  </w:style>
  <w:style w:type="paragraph" w:customStyle="1" w:styleId="9F5BC939123746F896CDDE83B23EB6F43">
    <w:name w:val="9F5BC939123746F896CDDE83B23EB6F43"/>
    <w:rsid w:val="00762B31"/>
    <w:rPr>
      <w:rFonts w:eastAsiaTheme="minorHAnsi"/>
    </w:rPr>
  </w:style>
  <w:style w:type="paragraph" w:customStyle="1" w:styleId="489DFB426AA640CABE7E044BB54B11E53">
    <w:name w:val="489DFB426AA640CABE7E044BB54B11E53"/>
    <w:rsid w:val="00762B31"/>
    <w:rPr>
      <w:rFonts w:eastAsiaTheme="minorHAnsi"/>
    </w:rPr>
  </w:style>
  <w:style w:type="paragraph" w:customStyle="1" w:styleId="E387E6F1598F4945A1C4712170864B073">
    <w:name w:val="E387E6F1598F4945A1C4712170864B073"/>
    <w:rsid w:val="00762B31"/>
    <w:rPr>
      <w:rFonts w:eastAsiaTheme="minorHAnsi"/>
    </w:rPr>
  </w:style>
  <w:style w:type="paragraph" w:customStyle="1" w:styleId="A5AEB3982D084B9F88702CC0C5FC02EF3">
    <w:name w:val="A5AEB3982D084B9F88702CC0C5FC02EF3"/>
    <w:rsid w:val="00762B31"/>
    <w:rPr>
      <w:rFonts w:eastAsiaTheme="minorHAnsi"/>
    </w:rPr>
  </w:style>
  <w:style w:type="paragraph" w:customStyle="1" w:styleId="A692F61C44524DEB912721758E9CD47E3">
    <w:name w:val="A692F61C44524DEB912721758E9CD47E3"/>
    <w:rsid w:val="00762B31"/>
    <w:rPr>
      <w:rFonts w:eastAsiaTheme="minorHAnsi"/>
    </w:rPr>
  </w:style>
  <w:style w:type="paragraph" w:customStyle="1" w:styleId="15BD6D0D136B49268C522E94055504823">
    <w:name w:val="15BD6D0D136B49268C522E94055504823"/>
    <w:rsid w:val="00762B31"/>
    <w:rPr>
      <w:rFonts w:eastAsiaTheme="minorHAnsi"/>
    </w:rPr>
  </w:style>
  <w:style w:type="paragraph" w:customStyle="1" w:styleId="0DEA178CCF6946CBBCAA7269F14DBC5113">
    <w:name w:val="0DEA178CCF6946CBBCAA7269F14DBC5113"/>
    <w:rsid w:val="00762B31"/>
    <w:rPr>
      <w:rFonts w:eastAsiaTheme="minorHAnsi"/>
    </w:rPr>
  </w:style>
  <w:style w:type="paragraph" w:customStyle="1" w:styleId="7518F7C88ED04DC6B7E9AFF0E8D888AC13">
    <w:name w:val="7518F7C88ED04DC6B7E9AFF0E8D888AC13"/>
    <w:rsid w:val="00762B31"/>
    <w:rPr>
      <w:rFonts w:eastAsiaTheme="minorHAnsi"/>
    </w:rPr>
  </w:style>
  <w:style w:type="paragraph" w:customStyle="1" w:styleId="6364F3AF19AA46D2B660A38540C10A2613">
    <w:name w:val="6364F3AF19AA46D2B660A38540C10A2613"/>
    <w:rsid w:val="00762B31"/>
    <w:rPr>
      <w:rFonts w:eastAsiaTheme="minorHAnsi"/>
    </w:rPr>
  </w:style>
  <w:style w:type="paragraph" w:customStyle="1" w:styleId="68A3C0CCD1E348088069E54FA41D462413">
    <w:name w:val="68A3C0CCD1E348088069E54FA41D462413"/>
    <w:rsid w:val="00762B31"/>
    <w:rPr>
      <w:rFonts w:eastAsiaTheme="minorHAnsi"/>
    </w:rPr>
  </w:style>
  <w:style w:type="paragraph" w:customStyle="1" w:styleId="FEF07DF1A3514183845447594B2249F213">
    <w:name w:val="FEF07DF1A3514183845447594B2249F213"/>
    <w:rsid w:val="00762B31"/>
    <w:rPr>
      <w:rFonts w:eastAsiaTheme="minorHAnsi"/>
    </w:rPr>
  </w:style>
  <w:style w:type="paragraph" w:customStyle="1" w:styleId="160EE795319049628271AFC19797BEF213">
    <w:name w:val="160EE795319049628271AFC19797BEF213"/>
    <w:rsid w:val="00762B31"/>
    <w:rPr>
      <w:rFonts w:eastAsiaTheme="minorHAnsi"/>
    </w:rPr>
  </w:style>
  <w:style w:type="paragraph" w:customStyle="1" w:styleId="0AAA861950ED419699AF0118DB9CB68211">
    <w:name w:val="0AAA861950ED419699AF0118DB9CB68211"/>
    <w:rsid w:val="00762B31"/>
    <w:rPr>
      <w:rFonts w:eastAsiaTheme="minorHAnsi"/>
    </w:rPr>
  </w:style>
  <w:style w:type="paragraph" w:customStyle="1" w:styleId="94083778263142CC81DB47E43A256B9C2">
    <w:name w:val="94083778263142CC81DB47E43A256B9C2"/>
    <w:rsid w:val="00762B31"/>
    <w:rPr>
      <w:rFonts w:eastAsiaTheme="minorHAnsi"/>
    </w:rPr>
  </w:style>
  <w:style w:type="paragraph" w:customStyle="1" w:styleId="7BF348619EB04C12A5498FEDE95297022">
    <w:name w:val="7BF348619EB04C12A5498FEDE95297022"/>
    <w:rsid w:val="00762B31"/>
    <w:rPr>
      <w:rFonts w:eastAsiaTheme="minorHAnsi"/>
    </w:rPr>
  </w:style>
  <w:style w:type="paragraph" w:customStyle="1" w:styleId="7523179183F4493BA3778EAD2D4922682">
    <w:name w:val="7523179183F4493BA3778EAD2D4922682"/>
    <w:rsid w:val="00762B31"/>
    <w:rPr>
      <w:rFonts w:eastAsiaTheme="minorHAnsi"/>
    </w:rPr>
  </w:style>
  <w:style w:type="paragraph" w:customStyle="1" w:styleId="78A49B7A61BE4EB9A36F84020AEA11C22">
    <w:name w:val="78A49B7A61BE4EB9A36F84020AEA11C22"/>
    <w:rsid w:val="00762B31"/>
    <w:rPr>
      <w:rFonts w:eastAsiaTheme="minorHAnsi"/>
    </w:rPr>
  </w:style>
  <w:style w:type="paragraph" w:customStyle="1" w:styleId="35EDC17ED9E04293B3442BE2A85F2D9357">
    <w:name w:val="35EDC17ED9E04293B3442BE2A85F2D9357"/>
    <w:rsid w:val="00762B31"/>
    <w:rPr>
      <w:rFonts w:eastAsiaTheme="minorHAnsi"/>
    </w:rPr>
  </w:style>
  <w:style w:type="paragraph" w:customStyle="1" w:styleId="72AD74B7C1A141FCAD5FE4C375E4D91A55">
    <w:name w:val="72AD74B7C1A141FCAD5FE4C375E4D91A55"/>
    <w:rsid w:val="00762B31"/>
    <w:rPr>
      <w:rFonts w:eastAsiaTheme="minorHAnsi"/>
    </w:rPr>
  </w:style>
  <w:style w:type="paragraph" w:customStyle="1" w:styleId="360D774A04BB4EF0AF8D8366FDF268C055">
    <w:name w:val="360D774A04BB4EF0AF8D8366FDF268C055"/>
    <w:rsid w:val="00762B31"/>
    <w:rPr>
      <w:rFonts w:eastAsiaTheme="minorHAnsi"/>
    </w:rPr>
  </w:style>
  <w:style w:type="paragraph" w:customStyle="1" w:styleId="909014DB3A8240F5B0AC4166E9BF4A3A55">
    <w:name w:val="909014DB3A8240F5B0AC4166E9BF4A3A55"/>
    <w:rsid w:val="00762B31"/>
    <w:rPr>
      <w:rFonts w:eastAsiaTheme="minorHAnsi"/>
    </w:rPr>
  </w:style>
  <w:style w:type="paragraph" w:customStyle="1" w:styleId="3EE84526032F4CDBBB315364C848433A55">
    <w:name w:val="3EE84526032F4CDBBB315364C848433A55"/>
    <w:rsid w:val="00762B31"/>
    <w:rPr>
      <w:rFonts w:eastAsiaTheme="minorHAnsi"/>
    </w:rPr>
  </w:style>
  <w:style w:type="paragraph" w:customStyle="1" w:styleId="7966B2E6B6EB452F9C0B72436A438D0229">
    <w:name w:val="7966B2E6B6EB452F9C0B72436A438D0229"/>
    <w:rsid w:val="00762B31"/>
    <w:rPr>
      <w:rFonts w:eastAsiaTheme="minorHAnsi"/>
    </w:rPr>
  </w:style>
  <w:style w:type="paragraph" w:customStyle="1" w:styleId="51071FD46E20464CAD9DEC9DA49603C953">
    <w:name w:val="51071FD46E20464CAD9DEC9DA49603C953"/>
    <w:rsid w:val="00762B31"/>
    <w:rPr>
      <w:rFonts w:eastAsiaTheme="minorHAnsi"/>
    </w:rPr>
  </w:style>
  <w:style w:type="paragraph" w:customStyle="1" w:styleId="43EA80811F7040EA8994FDEC901EBFE729">
    <w:name w:val="43EA80811F7040EA8994FDEC901EBFE729"/>
    <w:rsid w:val="00762B31"/>
    <w:rPr>
      <w:rFonts w:eastAsiaTheme="minorHAnsi"/>
    </w:rPr>
  </w:style>
  <w:style w:type="paragraph" w:customStyle="1" w:styleId="516E32E9ABD745808B43062A7AE5139B53">
    <w:name w:val="516E32E9ABD745808B43062A7AE5139B53"/>
    <w:rsid w:val="00762B31"/>
    <w:rPr>
      <w:rFonts w:eastAsiaTheme="minorHAnsi"/>
    </w:rPr>
  </w:style>
  <w:style w:type="paragraph" w:customStyle="1" w:styleId="066F03D1C8C64381A3FB65F5D5E156B853">
    <w:name w:val="066F03D1C8C64381A3FB65F5D5E156B853"/>
    <w:rsid w:val="00762B31"/>
    <w:rPr>
      <w:rFonts w:eastAsiaTheme="minorHAnsi"/>
    </w:rPr>
  </w:style>
  <w:style w:type="paragraph" w:customStyle="1" w:styleId="B82E69292CF644A9B032D2C80B2513AA53">
    <w:name w:val="B82E69292CF644A9B032D2C80B2513AA53"/>
    <w:rsid w:val="00762B31"/>
    <w:rPr>
      <w:rFonts w:eastAsiaTheme="minorHAnsi"/>
    </w:rPr>
  </w:style>
  <w:style w:type="paragraph" w:customStyle="1" w:styleId="4204D2ED78A14E5084DAD6A870CAB6D253">
    <w:name w:val="4204D2ED78A14E5084DAD6A870CAB6D253"/>
    <w:rsid w:val="00762B31"/>
    <w:rPr>
      <w:rFonts w:eastAsiaTheme="minorHAnsi"/>
    </w:rPr>
  </w:style>
  <w:style w:type="paragraph" w:customStyle="1" w:styleId="51FBF4C24B0A4B6080795690E50F199F53">
    <w:name w:val="51FBF4C24B0A4B6080795690E50F199F53"/>
    <w:rsid w:val="00762B31"/>
    <w:rPr>
      <w:rFonts w:eastAsiaTheme="minorHAnsi"/>
    </w:rPr>
  </w:style>
  <w:style w:type="paragraph" w:customStyle="1" w:styleId="D17087E9BEBD4D838C31B26E6B03661A53">
    <w:name w:val="D17087E9BEBD4D838C31B26E6B03661A53"/>
    <w:rsid w:val="00762B31"/>
    <w:rPr>
      <w:rFonts w:eastAsiaTheme="minorHAnsi"/>
    </w:rPr>
  </w:style>
  <w:style w:type="paragraph" w:customStyle="1" w:styleId="EBB4A2E1851D440E862AFB12512517FA52">
    <w:name w:val="EBB4A2E1851D440E862AFB12512517FA52"/>
    <w:rsid w:val="00762B31"/>
    <w:rPr>
      <w:rFonts w:eastAsiaTheme="minorHAnsi"/>
    </w:rPr>
  </w:style>
  <w:style w:type="paragraph" w:customStyle="1" w:styleId="A6BC27DD02574FDCB2C49F36477D284C52">
    <w:name w:val="A6BC27DD02574FDCB2C49F36477D284C52"/>
    <w:rsid w:val="00762B31"/>
    <w:rPr>
      <w:rFonts w:eastAsiaTheme="minorHAnsi"/>
    </w:rPr>
  </w:style>
  <w:style w:type="paragraph" w:customStyle="1" w:styleId="FB9F4399B603420789C5022AA033E2AD52">
    <w:name w:val="FB9F4399B603420789C5022AA033E2AD52"/>
    <w:rsid w:val="00762B31"/>
    <w:rPr>
      <w:rFonts w:eastAsiaTheme="minorHAnsi"/>
    </w:rPr>
  </w:style>
  <w:style w:type="paragraph" w:customStyle="1" w:styleId="BA17668F2C0C4BBC9E400D88BF8C514E52">
    <w:name w:val="BA17668F2C0C4BBC9E400D88BF8C514E52"/>
    <w:rsid w:val="00762B31"/>
    <w:rPr>
      <w:rFonts w:eastAsiaTheme="minorHAnsi"/>
    </w:rPr>
  </w:style>
  <w:style w:type="paragraph" w:customStyle="1" w:styleId="0FFADA1424B040728AE2E8C696DCC78052">
    <w:name w:val="0FFADA1424B040728AE2E8C696DCC78052"/>
    <w:rsid w:val="00762B31"/>
    <w:rPr>
      <w:rFonts w:eastAsiaTheme="minorHAnsi"/>
    </w:rPr>
  </w:style>
  <w:style w:type="paragraph" w:customStyle="1" w:styleId="9886C084E5A24524996AEC802552B05052">
    <w:name w:val="9886C084E5A24524996AEC802552B05052"/>
    <w:rsid w:val="00762B31"/>
    <w:rPr>
      <w:rFonts w:eastAsiaTheme="minorHAnsi"/>
    </w:rPr>
  </w:style>
  <w:style w:type="paragraph" w:customStyle="1" w:styleId="4FAC341B90414244BC515AD1E14E583352">
    <w:name w:val="4FAC341B90414244BC515AD1E14E583352"/>
    <w:rsid w:val="00762B31"/>
    <w:rPr>
      <w:rFonts w:eastAsiaTheme="minorHAnsi"/>
    </w:rPr>
  </w:style>
  <w:style w:type="paragraph" w:customStyle="1" w:styleId="1ED241BEB7E94C04ABA45FFAF7F88F4952">
    <w:name w:val="1ED241BEB7E94C04ABA45FFAF7F88F4952"/>
    <w:rsid w:val="00762B31"/>
    <w:rPr>
      <w:rFonts w:eastAsiaTheme="minorHAnsi"/>
    </w:rPr>
  </w:style>
  <w:style w:type="paragraph" w:customStyle="1" w:styleId="7606733397394EBFAAD248CC4A9A5BA552">
    <w:name w:val="7606733397394EBFAAD248CC4A9A5BA552"/>
    <w:rsid w:val="00762B31"/>
    <w:rPr>
      <w:rFonts w:eastAsiaTheme="minorHAnsi"/>
    </w:rPr>
  </w:style>
  <w:style w:type="paragraph" w:customStyle="1" w:styleId="870BEFFCC3B642C78FEA645A0747F58352">
    <w:name w:val="870BEFFCC3B642C78FEA645A0747F58352"/>
    <w:rsid w:val="00762B31"/>
    <w:rPr>
      <w:rFonts w:eastAsiaTheme="minorHAnsi"/>
    </w:rPr>
  </w:style>
  <w:style w:type="paragraph" w:customStyle="1" w:styleId="7A395806B8B64B1B8ECEC21BD27DC7B71">
    <w:name w:val="7A395806B8B64B1B8ECEC21BD27DC7B71"/>
    <w:rsid w:val="00762B31"/>
    <w:rPr>
      <w:rFonts w:eastAsiaTheme="minorHAnsi"/>
    </w:rPr>
  </w:style>
  <w:style w:type="paragraph" w:customStyle="1" w:styleId="851087DFA2D545B5B868DCC448364DB1">
    <w:name w:val="851087DFA2D545B5B868DCC448364DB1"/>
    <w:rsid w:val="00762B31"/>
    <w:rPr>
      <w:rFonts w:eastAsiaTheme="minorHAnsi"/>
    </w:rPr>
  </w:style>
  <w:style w:type="paragraph" w:customStyle="1" w:styleId="1E6F2951514948209AC14BDC8286C10E">
    <w:name w:val="1E6F2951514948209AC14BDC8286C10E"/>
    <w:rsid w:val="00762B31"/>
    <w:rPr>
      <w:rFonts w:eastAsiaTheme="minorHAnsi"/>
    </w:rPr>
  </w:style>
  <w:style w:type="paragraph" w:customStyle="1" w:styleId="362C22D57B30478295390F17459CAE7D">
    <w:name w:val="362C22D57B30478295390F17459CAE7D"/>
    <w:rsid w:val="00762B31"/>
    <w:rPr>
      <w:rFonts w:eastAsiaTheme="minorHAnsi"/>
    </w:rPr>
  </w:style>
  <w:style w:type="paragraph" w:customStyle="1" w:styleId="EC5CFFAD917B423BA728541AED445DB31">
    <w:name w:val="EC5CFFAD917B423BA728541AED445DB31"/>
    <w:rsid w:val="00762B31"/>
    <w:rPr>
      <w:rFonts w:eastAsiaTheme="minorHAnsi"/>
    </w:rPr>
  </w:style>
  <w:style w:type="paragraph" w:customStyle="1" w:styleId="E6B8CC55B54747EF86B856719DC25D1A1">
    <w:name w:val="E6B8CC55B54747EF86B856719DC25D1A1"/>
    <w:rsid w:val="00762B31"/>
    <w:rPr>
      <w:rFonts w:eastAsiaTheme="minorHAnsi"/>
    </w:rPr>
  </w:style>
  <w:style w:type="paragraph" w:customStyle="1" w:styleId="A02FA55CA09C43A7AC104550BE50E4751">
    <w:name w:val="A02FA55CA09C43A7AC104550BE50E4751"/>
    <w:rsid w:val="00762B31"/>
    <w:rPr>
      <w:rFonts w:eastAsiaTheme="minorHAnsi"/>
    </w:rPr>
  </w:style>
  <w:style w:type="paragraph" w:customStyle="1" w:styleId="8EBC091683014A1CAB67F6C4E6CCE12D1">
    <w:name w:val="8EBC091683014A1CAB67F6C4E6CCE12D1"/>
    <w:rsid w:val="00762B31"/>
    <w:rPr>
      <w:rFonts w:eastAsiaTheme="minorHAnsi"/>
    </w:rPr>
  </w:style>
  <w:style w:type="paragraph" w:customStyle="1" w:styleId="E9B12E69FDF147D8B9DA617EB72625CB1">
    <w:name w:val="E9B12E69FDF147D8B9DA617EB72625CB1"/>
    <w:rsid w:val="00762B31"/>
    <w:rPr>
      <w:rFonts w:eastAsiaTheme="minorHAnsi"/>
    </w:rPr>
  </w:style>
  <w:style w:type="paragraph" w:customStyle="1" w:styleId="859C64AE07D24421B7F36DF800A0458C1">
    <w:name w:val="859C64AE07D24421B7F36DF800A0458C1"/>
    <w:rsid w:val="00762B31"/>
    <w:rPr>
      <w:rFonts w:eastAsiaTheme="minorHAnsi"/>
    </w:rPr>
  </w:style>
  <w:style w:type="paragraph" w:customStyle="1" w:styleId="F034627298B44814A4141FFC748DEEEB1">
    <w:name w:val="F034627298B44814A4141FFC748DEEEB1"/>
    <w:rsid w:val="00762B31"/>
    <w:rPr>
      <w:rFonts w:eastAsiaTheme="minorHAnsi"/>
    </w:rPr>
  </w:style>
  <w:style w:type="paragraph" w:customStyle="1" w:styleId="193AD271CDEA4358B6FB463126EED9941">
    <w:name w:val="193AD271CDEA4358B6FB463126EED9941"/>
    <w:rsid w:val="00762B31"/>
    <w:rPr>
      <w:rFonts w:eastAsiaTheme="minorHAnsi"/>
    </w:rPr>
  </w:style>
  <w:style w:type="paragraph" w:customStyle="1" w:styleId="1892998DA9DD4D9DB41B6E98BCCEAF601">
    <w:name w:val="1892998DA9DD4D9DB41B6E98BCCEAF601"/>
    <w:rsid w:val="00762B31"/>
    <w:rPr>
      <w:rFonts w:eastAsiaTheme="minorHAnsi"/>
    </w:rPr>
  </w:style>
  <w:style w:type="paragraph" w:customStyle="1" w:styleId="274D066BE5074C4E88BD7FB34FA254061">
    <w:name w:val="274D066BE5074C4E88BD7FB34FA254061"/>
    <w:rsid w:val="00762B31"/>
    <w:rPr>
      <w:rFonts w:eastAsiaTheme="minorHAnsi"/>
    </w:rPr>
  </w:style>
  <w:style w:type="paragraph" w:customStyle="1" w:styleId="5D5F53C43228406D90D3F992E525D11F1">
    <w:name w:val="5D5F53C43228406D90D3F992E525D11F1"/>
    <w:rsid w:val="00762B31"/>
    <w:rPr>
      <w:rFonts w:eastAsiaTheme="minorHAnsi"/>
    </w:rPr>
  </w:style>
  <w:style w:type="paragraph" w:customStyle="1" w:styleId="F742E89846874FDFA273174DE050546D2">
    <w:name w:val="F742E89846874FDFA273174DE050546D2"/>
    <w:rsid w:val="00762B31"/>
    <w:rPr>
      <w:rFonts w:eastAsiaTheme="minorHAnsi"/>
    </w:rPr>
  </w:style>
  <w:style w:type="paragraph" w:customStyle="1" w:styleId="E4F4AB9CBC8742108A6FC95D9848EA922">
    <w:name w:val="E4F4AB9CBC8742108A6FC95D9848EA922"/>
    <w:rsid w:val="00762B31"/>
    <w:rPr>
      <w:rFonts w:eastAsiaTheme="minorHAnsi"/>
    </w:rPr>
  </w:style>
  <w:style w:type="paragraph" w:customStyle="1" w:styleId="9AC97D12CC2B4C4E9B0C554E72FDFF022">
    <w:name w:val="9AC97D12CC2B4C4E9B0C554E72FDFF022"/>
    <w:rsid w:val="00762B31"/>
    <w:rPr>
      <w:rFonts w:eastAsiaTheme="minorHAnsi"/>
    </w:rPr>
  </w:style>
  <w:style w:type="paragraph" w:customStyle="1" w:styleId="331A4187C8D547A3B8DC85B440C82541">
    <w:name w:val="331A4187C8D547A3B8DC85B440C82541"/>
    <w:rsid w:val="00762B31"/>
    <w:rPr>
      <w:rFonts w:eastAsiaTheme="minorHAnsi"/>
    </w:rPr>
  </w:style>
  <w:style w:type="paragraph" w:customStyle="1" w:styleId="67ED4A185E7E4B4A865978822E0246801">
    <w:name w:val="67ED4A185E7E4B4A865978822E0246801"/>
    <w:rsid w:val="00762B31"/>
    <w:rPr>
      <w:rFonts w:eastAsiaTheme="minorHAnsi"/>
    </w:rPr>
  </w:style>
  <w:style w:type="paragraph" w:customStyle="1" w:styleId="C9E02CAF2F904642A40BF4592C58E1541">
    <w:name w:val="C9E02CAF2F904642A40BF4592C58E1541"/>
    <w:rsid w:val="00762B31"/>
    <w:rPr>
      <w:rFonts w:eastAsiaTheme="minorHAnsi"/>
    </w:rPr>
  </w:style>
  <w:style w:type="paragraph" w:customStyle="1" w:styleId="984B92C5B87A44BC8457C06A3AF3945B2">
    <w:name w:val="984B92C5B87A44BC8457C06A3AF3945B2"/>
    <w:rsid w:val="00762B31"/>
    <w:rPr>
      <w:rFonts w:eastAsiaTheme="minorHAnsi"/>
    </w:rPr>
  </w:style>
  <w:style w:type="paragraph" w:customStyle="1" w:styleId="867DCC8102D14F16A60537A580E1802D2">
    <w:name w:val="867DCC8102D14F16A60537A580E1802D2"/>
    <w:rsid w:val="00762B31"/>
    <w:rPr>
      <w:rFonts w:eastAsiaTheme="minorHAnsi"/>
    </w:rPr>
  </w:style>
  <w:style w:type="paragraph" w:customStyle="1" w:styleId="7A696F8F9718437ABBEEB0D2A5819B902">
    <w:name w:val="7A696F8F9718437ABBEEB0D2A5819B902"/>
    <w:rsid w:val="00762B31"/>
    <w:rPr>
      <w:rFonts w:eastAsiaTheme="minorHAnsi"/>
    </w:rPr>
  </w:style>
  <w:style w:type="paragraph" w:customStyle="1" w:styleId="EDEBD2F013DA42A39DC41EAADE32F10F2">
    <w:name w:val="EDEBD2F013DA42A39DC41EAADE32F10F2"/>
    <w:rsid w:val="00762B31"/>
    <w:rPr>
      <w:rFonts w:eastAsiaTheme="minorHAnsi"/>
    </w:rPr>
  </w:style>
  <w:style w:type="paragraph" w:customStyle="1" w:styleId="62FE7E961B1141B58A45EF76083383103">
    <w:name w:val="62FE7E961B1141B58A45EF76083383103"/>
    <w:rsid w:val="00762B31"/>
    <w:rPr>
      <w:rFonts w:eastAsiaTheme="minorHAnsi"/>
    </w:rPr>
  </w:style>
  <w:style w:type="paragraph" w:customStyle="1" w:styleId="D06E72B95B1D4738954F911B7736E5F715">
    <w:name w:val="D06E72B95B1D4738954F911B7736E5F715"/>
    <w:rsid w:val="00762B31"/>
    <w:rPr>
      <w:rFonts w:eastAsiaTheme="minorHAnsi"/>
    </w:rPr>
  </w:style>
  <w:style w:type="paragraph" w:customStyle="1" w:styleId="9711C8D4C9244C4F9925BD375326931A15">
    <w:name w:val="9711C8D4C9244C4F9925BD375326931A15"/>
    <w:rsid w:val="00762B31"/>
    <w:rPr>
      <w:rFonts w:eastAsiaTheme="minorHAnsi"/>
    </w:rPr>
  </w:style>
  <w:style w:type="paragraph" w:customStyle="1" w:styleId="858B59822C844868BB6BB999F58979E315">
    <w:name w:val="858B59822C844868BB6BB999F58979E315"/>
    <w:rsid w:val="00762B31"/>
    <w:rPr>
      <w:rFonts w:eastAsiaTheme="minorHAnsi"/>
    </w:rPr>
  </w:style>
  <w:style w:type="paragraph" w:customStyle="1" w:styleId="3D86AED02C394C18A1683F8B67631EA54">
    <w:name w:val="3D86AED02C394C18A1683F8B67631EA54"/>
    <w:rsid w:val="00762B31"/>
    <w:rPr>
      <w:rFonts w:eastAsiaTheme="minorHAnsi"/>
    </w:rPr>
  </w:style>
  <w:style w:type="paragraph" w:customStyle="1" w:styleId="28A4D460305C4074BB262082BEDD1AE34">
    <w:name w:val="28A4D460305C4074BB262082BEDD1AE34"/>
    <w:rsid w:val="00762B31"/>
    <w:rPr>
      <w:rFonts w:eastAsiaTheme="minorHAnsi"/>
    </w:rPr>
  </w:style>
  <w:style w:type="paragraph" w:customStyle="1" w:styleId="3D853C9A2D244265B0DD3FB66BBF056B4">
    <w:name w:val="3D853C9A2D244265B0DD3FB66BBF056B4"/>
    <w:rsid w:val="00762B31"/>
    <w:rPr>
      <w:rFonts w:eastAsiaTheme="minorHAnsi"/>
    </w:rPr>
  </w:style>
  <w:style w:type="paragraph" w:customStyle="1" w:styleId="34A738D8A3384A448C8B4D7B8DC610094">
    <w:name w:val="34A738D8A3384A448C8B4D7B8DC610094"/>
    <w:rsid w:val="00762B31"/>
    <w:rPr>
      <w:rFonts w:eastAsiaTheme="minorHAnsi"/>
    </w:rPr>
  </w:style>
  <w:style w:type="paragraph" w:customStyle="1" w:styleId="AA844327AC7C41F586BB4B2355DF0D664">
    <w:name w:val="AA844327AC7C41F586BB4B2355DF0D664"/>
    <w:rsid w:val="00762B31"/>
    <w:rPr>
      <w:rFonts w:eastAsiaTheme="minorHAnsi"/>
    </w:rPr>
  </w:style>
  <w:style w:type="paragraph" w:customStyle="1" w:styleId="E554B478121942B4A597AC9F55B37A114">
    <w:name w:val="E554B478121942B4A597AC9F55B37A114"/>
    <w:rsid w:val="00762B31"/>
    <w:rPr>
      <w:rFonts w:eastAsiaTheme="minorHAnsi"/>
    </w:rPr>
  </w:style>
  <w:style w:type="paragraph" w:customStyle="1" w:styleId="A50802E67BB04E37BE41E08E041671F44">
    <w:name w:val="A50802E67BB04E37BE41E08E041671F44"/>
    <w:rsid w:val="00762B31"/>
    <w:rPr>
      <w:rFonts w:eastAsiaTheme="minorHAnsi"/>
    </w:rPr>
  </w:style>
  <w:style w:type="paragraph" w:customStyle="1" w:styleId="59CEF668F4BA419DAC2A1B3C1F7049DB4">
    <w:name w:val="59CEF668F4BA419DAC2A1B3C1F7049DB4"/>
    <w:rsid w:val="00762B31"/>
    <w:rPr>
      <w:rFonts w:eastAsiaTheme="minorHAnsi"/>
    </w:rPr>
  </w:style>
  <w:style w:type="paragraph" w:customStyle="1" w:styleId="B47B8BAF28FA42028E46A69627F0ACF34">
    <w:name w:val="B47B8BAF28FA42028E46A69627F0ACF34"/>
    <w:rsid w:val="00762B31"/>
    <w:rPr>
      <w:rFonts w:eastAsiaTheme="minorHAnsi"/>
    </w:rPr>
  </w:style>
  <w:style w:type="paragraph" w:customStyle="1" w:styleId="D3F6788B52C3457A93F7C21F779F30E94">
    <w:name w:val="D3F6788B52C3457A93F7C21F779F30E94"/>
    <w:rsid w:val="00762B31"/>
    <w:rPr>
      <w:rFonts w:eastAsiaTheme="minorHAnsi"/>
    </w:rPr>
  </w:style>
  <w:style w:type="paragraph" w:customStyle="1" w:styleId="C0AB0D1BBC0C40498D6600F6E133DEDB4">
    <w:name w:val="C0AB0D1BBC0C40498D6600F6E133DEDB4"/>
    <w:rsid w:val="00762B31"/>
    <w:rPr>
      <w:rFonts w:eastAsiaTheme="minorHAnsi"/>
    </w:rPr>
  </w:style>
  <w:style w:type="paragraph" w:customStyle="1" w:styleId="93C6208678FB492E9733D9FF0C3BA7714">
    <w:name w:val="93C6208678FB492E9733D9FF0C3BA7714"/>
    <w:rsid w:val="00762B31"/>
    <w:rPr>
      <w:rFonts w:eastAsiaTheme="minorHAnsi"/>
    </w:rPr>
  </w:style>
  <w:style w:type="paragraph" w:customStyle="1" w:styleId="0C415572F96F44C1A309485A56993AF74">
    <w:name w:val="0C415572F96F44C1A309485A56993AF74"/>
    <w:rsid w:val="00762B31"/>
    <w:rPr>
      <w:rFonts w:eastAsiaTheme="minorHAnsi"/>
    </w:rPr>
  </w:style>
  <w:style w:type="paragraph" w:customStyle="1" w:styleId="11DB0C28E81746B1B72C9B99CCEC41844">
    <w:name w:val="11DB0C28E81746B1B72C9B99CCEC41844"/>
    <w:rsid w:val="00762B31"/>
    <w:rPr>
      <w:rFonts w:eastAsiaTheme="minorHAnsi"/>
    </w:rPr>
  </w:style>
  <w:style w:type="paragraph" w:customStyle="1" w:styleId="6127B941AD99498A8CC9AB03455112304">
    <w:name w:val="6127B941AD99498A8CC9AB03455112304"/>
    <w:rsid w:val="00762B31"/>
    <w:rPr>
      <w:rFonts w:eastAsiaTheme="minorHAnsi"/>
    </w:rPr>
  </w:style>
  <w:style w:type="paragraph" w:customStyle="1" w:styleId="893F028A62B34A418FC74C41FB02A8984">
    <w:name w:val="893F028A62B34A418FC74C41FB02A8984"/>
    <w:rsid w:val="00762B31"/>
    <w:rPr>
      <w:rFonts w:eastAsiaTheme="minorHAnsi"/>
    </w:rPr>
  </w:style>
  <w:style w:type="paragraph" w:customStyle="1" w:styleId="EE894738296E4CFCBC3322093D303CF54">
    <w:name w:val="EE894738296E4CFCBC3322093D303CF54"/>
    <w:rsid w:val="00762B31"/>
    <w:rPr>
      <w:rFonts w:eastAsiaTheme="minorHAnsi"/>
    </w:rPr>
  </w:style>
  <w:style w:type="paragraph" w:customStyle="1" w:styleId="1FA6779E6AA6443A942CE4C63F9746C24">
    <w:name w:val="1FA6779E6AA6443A942CE4C63F9746C24"/>
    <w:rsid w:val="00762B31"/>
    <w:rPr>
      <w:rFonts w:eastAsiaTheme="minorHAnsi"/>
    </w:rPr>
  </w:style>
  <w:style w:type="paragraph" w:customStyle="1" w:styleId="83542B45796C4520BB1B234231BFF4A34">
    <w:name w:val="83542B45796C4520BB1B234231BFF4A34"/>
    <w:rsid w:val="00762B31"/>
    <w:rPr>
      <w:rFonts w:eastAsiaTheme="minorHAnsi"/>
    </w:rPr>
  </w:style>
  <w:style w:type="paragraph" w:customStyle="1" w:styleId="9F5BC939123746F896CDDE83B23EB6F44">
    <w:name w:val="9F5BC939123746F896CDDE83B23EB6F44"/>
    <w:rsid w:val="00762B31"/>
    <w:rPr>
      <w:rFonts w:eastAsiaTheme="minorHAnsi"/>
    </w:rPr>
  </w:style>
  <w:style w:type="paragraph" w:customStyle="1" w:styleId="489DFB426AA640CABE7E044BB54B11E54">
    <w:name w:val="489DFB426AA640CABE7E044BB54B11E54"/>
    <w:rsid w:val="00762B31"/>
    <w:rPr>
      <w:rFonts w:eastAsiaTheme="minorHAnsi"/>
    </w:rPr>
  </w:style>
  <w:style w:type="paragraph" w:customStyle="1" w:styleId="E387E6F1598F4945A1C4712170864B074">
    <w:name w:val="E387E6F1598F4945A1C4712170864B074"/>
    <w:rsid w:val="00762B31"/>
    <w:rPr>
      <w:rFonts w:eastAsiaTheme="minorHAnsi"/>
    </w:rPr>
  </w:style>
  <w:style w:type="paragraph" w:customStyle="1" w:styleId="A5AEB3982D084B9F88702CC0C5FC02EF4">
    <w:name w:val="A5AEB3982D084B9F88702CC0C5FC02EF4"/>
    <w:rsid w:val="00762B31"/>
    <w:rPr>
      <w:rFonts w:eastAsiaTheme="minorHAnsi"/>
    </w:rPr>
  </w:style>
  <w:style w:type="paragraph" w:customStyle="1" w:styleId="A692F61C44524DEB912721758E9CD47E4">
    <w:name w:val="A692F61C44524DEB912721758E9CD47E4"/>
    <w:rsid w:val="00762B31"/>
    <w:rPr>
      <w:rFonts w:eastAsiaTheme="minorHAnsi"/>
    </w:rPr>
  </w:style>
  <w:style w:type="paragraph" w:customStyle="1" w:styleId="15BD6D0D136B49268C522E94055504824">
    <w:name w:val="15BD6D0D136B49268C522E94055504824"/>
    <w:rsid w:val="00762B31"/>
    <w:rPr>
      <w:rFonts w:eastAsiaTheme="minorHAnsi"/>
    </w:rPr>
  </w:style>
  <w:style w:type="paragraph" w:customStyle="1" w:styleId="0DEA178CCF6946CBBCAA7269F14DBC5114">
    <w:name w:val="0DEA178CCF6946CBBCAA7269F14DBC5114"/>
    <w:rsid w:val="00762B31"/>
    <w:rPr>
      <w:rFonts w:eastAsiaTheme="minorHAnsi"/>
    </w:rPr>
  </w:style>
  <w:style w:type="paragraph" w:customStyle="1" w:styleId="7518F7C88ED04DC6B7E9AFF0E8D888AC14">
    <w:name w:val="7518F7C88ED04DC6B7E9AFF0E8D888AC14"/>
    <w:rsid w:val="00762B31"/>
    <w:rPr>
      <w:rFonts w:eastAsiaTheme="minorHAnsi"/>
    </w:rPr>
  </w:style>
  <w:style w:type="paragraph" w:customStyle="1" w:styleId="6364F3AF19AA46D2B660A38540C10A2614">
    <w:name w:val="6364F3AF19AA46D2B660A38540C10A2614"/>
    <w:rsid w:val="00762B31"/>
    <w:rPr>
      <w:rFonts w:eastAsiaTheme="minorHAnsi"/>
    </w:rPr>
  </w:style>
  <w:style w:type="paragraph" w:customStyle="1" w:styleId="68A3C0CCD1E348088069E54FA41D462414">
    <w:name w:val="68A3C0CCD1E348088069E54FA41D462414"/>
    <w:rsid w:val="00762B31"/>
    <w:rPr>
      <w:rFonts w:eastAsiaTheme="minorHAnsi"/>
    </w:rPr>
  </w:style>
  <w:style w:type="paragraph" w:customStyle="1" w:styleId="FEF07DF1A3514183845447594B2249F214">
    <w:name w:val="FEF07DF1A3514183845447594B2249F214"/>
    <w:rsid w:val="00762B31"/>
    <w:rPr>
      <w:rFonts w:eastAsiaTheme="minorHAnsi"/>
    </w:rPr>
  </w:style>
  <w:style w:type="paragraph" w:customStyle="1" w:styleId="160EE795319049628271AFC19797BEF214">
    <w:name w:val="160EE795319049628271AFC19797BEF214"/>
    <w:rsid w:val="00762B31"/>
    <w:rPr>
      <w:rFonts w:eastAsiaTheme="minorHAnsi"/>
    </w:rPr>
  </w:style>
  <w:style w:type="paragraph" w:customStyle="1" w:styleId="0AAA861950ED419699AF0118DB9CB68212">
    <w:name w:val="0AAA861950ED419699AF0118DB9CB68212"/>
    <w:rsid w:val="00762B31"/>
    <w:rPr>
      <w:rFonts w:eastAsiaTheme="minorHAnsi"/>
    </w:rPr>
  </w:style>
  <w:style w:type="paragraph" w:customStyle="1" w:styleId="94083778263142CC81DB47E43A256B9C3">
    <w:name w:val="94083778263142CC81DB47E43A256B9C3"/>
    <w:rsid w:val="00762B31"/>
    <w:rPr>
      <w:rFonts w:eastAsiaTheme="minorHAnsi"/>
    </w:rPr>
  </w:style>
  <w:style w:type="paragraph" w:customStyle="1" w:styleId="7BF348619EB04C12A5498FEDE95297023">
    <w:name w:val="7BF348619EB04C12A5498FEDE95297023"/>
    <w:rsid w:val="00762B31"/>
    <w:rPr>
      <w:rFonts w:eastAsiaTheme="minorHAnsi"/>
    </w:rPr>
  </w:style>
  <w:style w:type="paragraph" w:customStyle="1" w:styleId="7523179183F4493BA3778EAD2D4922683">
    <w:name w:val="7523179183F4493BA3778EAD2D4922683"/>
    <w:rsid w:val="00762B31"/>
    <w:rPr>
      <w:rFonts w:eastAsiaTheme="minorHAnsi"/>
    </w:rPr>
  </w:style>
  <w:style w:type="paragraph" w:customStyle="1" w:styleId="78A49B7A61BE4EB9A36F84020AEA11C23">
    <w:name w:val="78A49B7A61BE4EB9A36F84020AEA11C23"/>
    <w:rsid w:val="00762B31"/>
    <w:rPr>
      <w:rFonts w:eastAsiaTheme="minorHAnsi"/>
    </w:rPr>
  </w:style>
  <w:style w:type="paragraph" w:customStyle="1" w:styleId="35EDC17ED9E04293B3442BE2A85F2D9358">
    <w:name w:val="35EDC17ED9E04293B3442BE2A85F2D9358"/>
    <w:rsid w:val="00762B31"/>
    <w:rPr>
      <w:rFonts w:eastAsiaTheme="minorHAnsi"/>
    </w:rPr>
  </w:style>
  <w:style w:type="paragraph" w:customStyle="1" w:styleId="72AD74B7C1A141FCAD5FE4C375E4D91A56">
    <w:name w:val="72AD74B7C1A141FCAD5FE4C375E4D91A56"/>
    <w:rsid w:val="00762B31"/>
    <w:rPr>
      <w:rFonts w:eastAsiaTheme="minorHAnsi"/>
    </w:rPr>
  </w:style>
  <w:style w:type="paragraph" w:customStyle="1" w:styleId="360D774A04BB4EF0AF8D8366FDF268C056">
    <w:name w:val="360D774A04BB4EF0AF8D8366FDF268C056"/>
    <w:rsid w:val="00762B31"/>
    <w:rPr>
      <w:rFonts w:eastAsiaTheme="minorHAnsi"/>
    </w:rPr>
  </w:style>
  <w:style w:type="paragraph" w:customStyle="1" w:styleId="909014DB3A8240F5B0AC4166E9BF4A3A56">
    <w:name w:val="909014DB3A8240F5B0AC4166E9BF4A3A56"/>
    <w:rsid w:val="00762B31"/>
    <w:rPr>
      <w:rFonts w:eastAsiaTheme="minorHAnsi"/>
    </w:rPr>
  </w:style>
  <w:style w:type="paragraph" w:customStyle="1" w:styleId="3EE84526032F4CDBBB315364C848433A56">
    <w:name w:val="3EE84526032F4CDBBB315364C848433A56"/>
    <w:rsid w:val="00762B31"/>
    <w:rPr>
      <w:rFonts w:eastAsiaTheme="minorHAnsi"/>
    </w:rPr>
  </w:style>
  <w:style w:type="paragraph" w:customStyle="1" w:styleId="7966B2E6B6EB452F9C0B72436A438D0230">
    <w:name w:val="7966B2E6B6EB452F9C0B72436A438D0230"/>
    <w:rsid w:val="00762B31"/>
    <w:rPr>
      <w:rFonts w:eastAsiaTheme="minorHAnsi"/>
    </w:rPr>
  </w:style>
  <w:style w:type="paragraph" w:customStyle="1" w:styleId="51071FD46E20464CAD9DEC9DA49603C954">
    <w:name w:val="51071FD46E20464CAD9DEC9DA49603C954"/>
    <w:rsid w:val="00762B31"/>
    <w:rPr>
      <w:rFonts w:eastAsiaTheme="minorHAnsi"/>
    </w:rPr>
  </w:style>
  <w:style w:type="paragraph" w:customStyle="1" w:styleId="43EA80811F7040EA8994FDEC901EBFE730">
    <w:name w:val="43EA80811F7040EA8994FDEC901EBFE730"/>
    <w:rsid w:val="00762B31"/>
    <w:rPr>
      <w:rFonts w:eastAsiaTheme="minorHAnsi"/>
    </w:rPr>
  </w:style>
  <w:style w:type="paragraph" w:customStyle="1" w:styleId="516E32E9ABD745808B43062A7AE5139B54">
    <w:name w:val="516E32E9ABD745808B43062A7AE5139B54"/>
    <w:rsid w:val="00762B31"/>
    <w:rPr>
      <w:rFonts w:eastAsiaTheme="minorHAnsi"/>
    </w:rPr>
  </w:style>
  <w:style w:type="paragraph" w:customStyle="1" w:styleId="066F03D1C8C64381A3FB65F5D5E156B854">
    <w:name w:val="066F03D1C8C64381A3FB65F5D5E156B854"/>
    <w:rsid w:val="00762B31"/>
    <w:rPr>
      <w:rFonts w:eastAsiaTheme="minorHAnsi"/>
    </w:rPr>
  </w:style>
  <w:style w:type="paragraph" w:customStyle="1" w:styleId="B82E69292CF644A9B032D2C80B2513AA54">
    <w:name w:val="B82E69292CF644A9B032D2C80B2513AA54"/>
    <w:rsid w:val="00762B31"/>
    <w:rPr>
      <w:rFonts w:eastAsiaTheme="minorHAnsi"/>
    </w:rPr>
  </w:style>
  <w:style w:type="paragraph" w:customStyle="1" w:styleId="4204D2ED78A14E5084DAD6A870CAB6D254">
    <w:name w:val="4204D2ED78A14E5084DAD6A870CAB6D254"/>
    <w:rsid w:val="00762B31"/>
    <w:rPr>
      <w:rFonts w:eastAsiaTheme="minorHAnsi"/>
    </w:rPr>
  </w:style>
  <w:style w:type="paragraph" w:customStyle="1" w:styleId="51FBF4C24B0A4B6080795690E50F199F54">
    <w:name w:val="51FBF4C24B0A4B6080795690E50F199F54"/>
    <w:rsid w:val="00762B31"/>
    <w:rPr>
      <w:rFonts w:eastAsiaTheme="minorHAnsi"/>
    </w:rPr>
  </w:style>
  <w:style w:type="paragraph" w:customStyle="1" w:styleId="D17087E9BEBD4D838C31B26E6B03661A54">
    <w:name w:val="D17087E9BEBD4D838C31B26E6B03661A54"/>
    <w:rsid w:val="00762B31"/>
    <w:rPr>
      <w:rFonts w:eastAsiaTheme="minorHAnsi"/>
    </w:rPr>
  </w:style>
  <w:style w:type="paragraph" w:customStyle="1" w:styleId="EBB4A2E1851D440E862AFB12512517FA53">
    <w:name w:val="EBB4A2E1851D440E862AFB12512517FA53"/>
    <w:rsid w:val="00762B31"/>
    <w:rPr>
      <w:rFonts w:eastAsiaTheme="minorHAnsi"/>
    </w:rPr>
  </w:style>
  <w:style w:type="paragraph" w:customStyle="1" w:styleId="A6BC27DD02574FDCB2C49F36477D284C53">
    <w:name w:val="A6BC27DD02574FDCB2C49F36477D284C53"/>
    <w:rsid w:val="00762B31"/>
    <w:rPr>
      <w:rFonts w:eastAsiaTheme="minorHAnsi"/>
    </w:rPr>
  </w:style>
  <w:style w:type="paragraph" w:customStyle="1" w:styleId="FB9F4399B603420789C5022AA033E2AD53">
    <w:name w:val="FB9F4399B603420789C5022AA033E2AD53"/>
    <w:rsid w:val="00762B31"/>
    <w:rPr>
      <w:rFonts w:eastAsiaTheme="minorHAnsi"/>
    </w:rPr>
  </w:style>
  <w:style w:type="paragraph" w:customStyle="1" w:styleId="BA17668F2C0C4BBC9E400D88BF8C514E53">
    <w:name w:val="BA17668F2C0C4BBC9E400D88BF8C514E53"/>
    <w:rsid w:val="00762B31"/>
    <w:rPr>
      <w:rFonts w:eastAsiaTheme="minorHAnsi"/>
    </w:rPr>
  </w:style>
  <w:style w:type="paragraph" w:customStyle="1" w:styleId="0FFADA1424B040728AE2E8C696DCC78053">
    <w:name w:val="0FFADA1424B040728AE2E8C696DCC78053"/>
    <w:rsid w:val="00762B31"/>
    <w:rPr>
      <w:rFonts w:eastAsiaTheme="minorHAnsi"/>
    </w:rPr>
  </w:style>
  <w:style w:type="paragraph" w:customStyle="1" w:styleId="9886C084E5A24524996AEC802552B05053">
    <w:name w:val="9886C084E5A24524996AEC802552B05053"/>
    <w:rsid w:val="00762B31"/>
    <w:rPr>
      <w:rFonts w:eastAsiaTheme="minorHAnsi"/>
    </w:rPr>
  </w:style>
  <w:style w:type="paragraph" w:customStyle="1" w:styleId="4FAC341B90414244BC515AD1E14E583353">
    <w:name w:val="4FAC341B90414244BC515AD1E14E583353"/>
    <w:rsid w:val="00762B31"/>
    <w:rPr>
      <w:rFonts w:eastAsiaTheme="minorHAnsi"/>
    </w:rPr>
  </w:style>
  <w:style w:type="paragraph" w:customStyle="1" w:styleId="1ED241BEB7E94C04ABA45FFAF7F88F4953">
    <w:name w:val="1ED241BEB7E94C04ABA45FFAF7F88F4953"/>
    <w:rsid w:val="00762B31"/>
    <w:rPr>
      <w:rFonts w:eastAsiaTheme="minorHAnsi"/>
    </w:rPr>
  </w:style>
  <w:style w:type="paragraph" w:customStyle="1" w:styleId="7606733397394EBFAAD248CC4A9A5BA553">
    <w:name w:val="7606733397394EBFAAD248CC4A9A5BA553"/>
    <w:rsid w:val="00762B31"/>
    <w:rPr>
      <w:rFonts w:eastAsiaTheme="minorHAnsi"/>
    </w:rPr>
  </w:style>
  <w:style w:type="paragraph" w:customStyle="1" w:styleId="870BEFFCC3B642C78FEA645A0747F58353">
    <w:name w:val="870BEFFCC3B642C78FEA645A0747F58353"/>
    <w:rsid w:val="00762B31"/>
    <w:rPr>
      <w:rFonts w:eastAsiaTheme="minorHAnsi"/>
    </w:rPr>
  </w:style>
  <w:style w:type="paragraph" w:customStyle="1" w:styleId="7A395806B8B64B1B8ECEC21BD27DC7B72">
    <w:name w:val="7A395806B8B64B1B8ECEC21BD27DC7B72"/>
    <w:rsid w:val="00762B31"/>
    <w:rPr>
      <w:rFonts w:eastAsiaTheme="minorHAnsi"/>
    </w:rPr>
  </w:style>
  <w:style w:type="paragraph" w:customStyle="1" w:styleId="851087DFA2D545B5B868DCC448364DB11">
    <w:name w:val="851087DFA2D545B5B868DCC448364DB11"/>
    <w:rsid w:val="00762B31"/>
    <w:rPr>
      <w:rFonts w:eastAsiaTheme="minorHAnsi"/>
    </w:rPr>
  </w:style>
  <w:style w:type="paragraph" w:customStyle="1" w:styleId="1E6F2951514948209AC14BDC8286C10E1">
    <w:name w:val="1E6F2951514948209AC14BDC8286C10E1"/>
    <w:rsid w:val="00762B31"/>
    <w:rPr>
      <w:rFonts w:eastAsiaTheme="minorHAnsi"/>
    </w:rPr>
  </w:style>
  <w:style w:type="paragraph" w:customStyle="1" w:styleId="362C22D57B30478295390F17459CAE7D1">
    <w:name w:val="362C22D57B30478295390F17459CAE7D1"/>
    <w:rsid w:val="00762B31"/>
    <w:rPr>
      <w:rFonts w:eastAsiaTheme="minorHAnsi"/>
    </w:rPr>
  </w:style>
  <w:style w:type="paragraph" w:customStyle="1" w:styleId="EC5CFFAD917B423BA728541AED445DB32">
    <w:name w:val="EC5CFFAD917B423BA728541AED445DB32"/>
    <w:rsid w:val="00762B31"/>
    <w:rPr>
      <w:rFonts w:eastAsiaTheme="minorHAnsi"/>
    </w:rPr>
  </w:style>
  <w:style w:type="paragraph" w:customStyle="1" w:styleId="E6B8CC55B54747EF86B856719DC25D1A2">
    <w:name w:val="E6B8CC55B54747EF86B856719DC25D1A2"/>
    <w:rsid w:val="00762B31"/>
    <w:rPr>
      <w:rFonts w:eastAsiaTheme="minorHAnsi"/>
    </w:rPr>
  </w:style>
  <w:style w:type="paragraph" w:customStyle="1" w:styleId="A02FA55CA09C43A7AC104550BE50E4752">
    <w:name w:val="A02FA55CA09C43A7AC104550BE50E4752"/>
    <w:rsid w:val="00762B31"/>
    <w:rPr>
      <w:rFonts w:eastAsiaTheme="minorHAnsi"/>
    </w:rPr>
  </w:style>
  <w:style w:type="paragraph" w:customStyle="1" w:styleId="8EBC091683014A1CAB67F6C4E6CCE12D2">
    <w:name w:val="8EBC091683014A1CAB67F6C4E6CCE12D2"/>
    <w:rsid w:val="00762B31"/>
    <w:rPr>
      <w:rFonts w:eastAsiaTheme="minorHAnsi"/>
    </w:rPr>
  </w:style>
  <w:style w:type="paragraph" w:customStyle="1" w:styleId="E9B12E69FDF147D8B9DA617EB72625CB2">
    <w:name w:val="E9B12E69FDF147D8B9DA617EB72625CB2"/>
    <w:rsid w:val="00762B31"/>
    <w:rPr>
      <w:rFonts w:eastAsiaTheme="minorHAnsi"/>
    </w:rPr>
  </w:style>
  <w:style w:type="paragraph" w:customStyle="1" w:styleId="859C64AE07D24421B7F36DF800A0458C2">
    <w:name w:val="859C64AE07D24421B7F36DF800A0458C2"/>
    <w:rsid w:val="00762B31"/>
    <w:rPr>
      <w:rFonts w:eastAsiaTheme="minorHAnsi"/>
    </w:rPr>
  </w:style>
  <w:style w:type="paragraph" w:customStyle="1" w:styleId="F034627298B44814A4141FFC748DEEEB2">
    <w:name w:val="F034627298B44814A4141FFC748DEEEB2"/>
    <w:rsid w:val="00762B31"/>
    <w:rPr>
      <w:rFonts w:eastAsiaTheme="minorHAnsi"/>
    </w:rPr>
  </w:style>
  <w:style w:type="paragraph" w:customStyle="1" w:styleId="193AD271CDEA4358B6FB463126EED9942">
    <w:name w:val="193AD271CDEA4358B6FB463126EED9942"/>
    <w:rsid w:val="00762B31"/>
    <w:rPr>
      <w:rFonts w:eastAsiaTheme="minorHAnsi"/>
    </w:rPr>
  </w:style>
  <w:style w:type="paragraph" w:customStyle="1" w:styleId="1892998DA9DD4D9DB41B6E98BCCEAF602">
    <w:name w:val="1892998DA9DD4D9DB41B6E98BCCEAF602"/>
    <w:rsid w:val="00762B31"/>
    <w:rPr>
      <w:rFonts w:eastAsiaTheme="minorHAnsi"/>
    </w:rPr>
  </w:style>
  <w:style w:type="paragraph" w:customStyle="1" w:styleId="274D066BE5074C4E88BD7FB34FA254062">
    <w:name w:val="274D066BE5074C4E88BD7FB34FA254062"/>
    <w:rsid w:val="00762B31"/>
    <w:rPr>
      <w:rFonts w:eastAsiaTheme="minorHAnsi"/>
    </w:rPr>
  </w:style>
  <w:style w:type="paragraph" w:customStyle="1" w:styleId="5D5F53C43228406D90D3F992E525D11F2">
    <w:name w:val="5D5F53C43228406D90D3F992E525D11F2"/>
    <w:rsid w:val="00762B31"/>
    <w:rPr>
      <w:rFonts w:eastAsiaTheme="minorHAnsi"/>
    </w:rPr>
  </w:style>
  <w:style w:type="paragraph" w:customStyle="1" w:styleId="F742E89846874FDFA273174DE050546D3">
    <w:name w:val="F742E89846874FDFA273174DE050546D3"/>
    <w:rsid w:val="00762B31"/>
    <w:rPr>
      <w:rFonts w:eastAsiaTheme="minorHAnsi"/>
    </w:rPr>
  </w:style>
  <w:style w:type="paragraph" w:customStyle="1" w:styleId="E4F4AB9CBC8742108A6FC95D9848EA923">
    <w:name w:val="E4F4AB9CBC8742108A6FC95D9848EA923"/>
    <w:rsid w:val="00762B31"/>
    <w:rPr>
      <w:rFonts w:eastAsiaTheme="minorHAnsi"/>
    </w:rPr>
  </w:style>
  <w:style w:type="paragraph" w:customStyle="1" w:styleId="9AC97D12CC2B4C4E9B0C554E72FDFF023">
    <w:name w:val="9AC97D12CC2B4C4E9B0C554E72FDFF023"/>
    <w:rsid w:val="00762B31"/>
    <w:rPr>
      <w:rFonts w:eastAsiaTheme="minorHAnsi"/>
    </w:rPr>
  </w:style>
  <w:style w:type="paragraph" w:customStyle="1" w:styleId="67ED4A185E7E4B4A865978822E0246802">
    <w:name w:val="67ED4A185E7E4B4A865978822E0246802"/>
    <w:rsid w:val="00762B31"/>
    <w:rPr>
      <w:rFonts w:eastAsiaTheme="minorHAnsi"/>
    </w:rPr>
  </w:style>
  <w:style w:type="paragraph" w:customStyle="1" w:styleId="C9E02CAF2F904642A40BF4592C58E1542">
    <w:name w:val="C9E02CAF2F904642A40BF4592C58E1542"/>
    <w:rsid w:val="00762B31"/>
    <w:rPr>
      <w:rFonts w:eastAsiaTheme="minorHAnsi"/>
    </w:rPr>
  </w:style>
  <w:style w:type="paragraph" w:customStyle="1" w:styleId="984B92C5B87A44BC8457C06A3AF3945B3">
    <w:name w:val="984B92C5B87A44BC8457C06A3AF3945B3"/>
    <w:rsid w:val="00762B31"/>
    <w:rPr>
      <w:rFonts w:eastAsiaTheme="minorHAnsi"/>
    </w:rPr>
  </w:style>
  <w:style w:type="paragraph" w:customStyle="1" w:styleId="867DCC8102D14F16A60537A580E1802D3">
    <w:name w:val="867DCC8102D14F16A60537A580E1802D3"/>
    <w:rsid w:val="00762B31"/>
    <w:rPr>
      <w:rFonts w:eastAsiaTheme="minorHAnsi"/>
    </w:rPr>
  </w:style>
  <w:style w:type="paragraph" w:customStyle="1" w:styleId="7A696F8F9718437ABBEEB0D2A5819B903">
    <w:name w:val="7A696F8F9718437ABBEEB0D2A5819B903"/>
    <w:rsid w:val="00762B31"/>
    <w:rPr>
      <w:rFonts w:eastAsiaTheme="minorHAnsi"/>
    </w:rPr>
  </w:style>
  <w:style w:type="paragraph" w:customStyle="1" w:styleId="EDEBD2F013DA42A39DC41EAADE32F10F3">
    <w:name w:val="EDEBD2F013DA42A39DC41EAADE32F10F3"/>
    <w:rsid w:val="00762B31"/>
    <w:rPr>
      <w:rFonts w:eastAsiaTheme="minorHAnsi"/>
    </w:rPr>
  </w:style>
  <w:style w:type="paragraph" w:customStyle="1" w:styleId="62FE7E961B1141B58A45EF76083383104">
    <w:name w:val="62FE7E961B1141B58A45EF76083383104"/>
    <w:rsid w:val="00762B31"/>
    <w:rPr>
      <w:rFonts w:eastAsiaTheme="minorHAnsi"/>
    </w:rPr>
  </w:style>
  <w:style w:type="paragraph" w:customStyle="1" w:styleId="D06E72B95B1D4738954F911B7736E5F716">
    <w:name w:val="D06E72B95B1D4738954F911B7736E5F716"/>
    <w:rsid w:val="00762B31"/>
    <w:rPr>
      <w:rFonts w:eastAsiaTheme="minorHAnsi"/>
    </w:rPr>
  </w:style>
  <w:style w:type="paragraph" w:customStyle="1" w:styleId="9711C8D4C9244C4F9925BD375326931A16">
    <w:name w:val="9711C8D4C9244C4F9925BD375326931A16"/>
    <w:rsid w:val="00762B31"/>
    <w:rPr>
      <w:rFonts w:eastAsiaTheme="minorHAnsi"/>
    </w:rPr>
  </w:style>
  <w:style w:type="paragraph" w:customStyle="1" w:styleId="858B59822C844868BB6BB999F58979E316">
    <w:name w:val="858B59822C844868BB6BB999F58979E316"/>
    <w:rsid w:val="00762B31"/>
    <w:rPr>
      <w:rFonts w:eastAsiaTheme="minorHAnsi"/>
    </w:rPr>
  </w:style>
  <w:style w:type="paragraph" w:customStyle="1" w:styleId="3D86AED02C394C18A1683F8B67631EA55">
    <w:name w:val="3D86AED02C394C18A1683F8B67631EA55"/>
    <w:rsid w:val="00762B31"/>
    <w:rPr>
      <w:rFonts w:eastAsiaTheme="minorHAnsi"/>
    </w:rPr>
  </w:style>
  <w:style w:type="paragraph" w:customStyle="1" w:styleId="28A4D460305C4074BB262082BEDD1AE35">
    <w:name w:val="28A4D460305C4074BB262082BEDD1AE35"/>
    <w:rsid w:val="00762B31"/>
    <w:rPr>
      <w:rFonts w:eastAsiaTheme="minorHAnsi"/>
    </w:rPr>
  </w:style>
  <w:style w:type="paragraph" w:customStyle="1" w:styleId="3D853C9A2D244265B0DD3FB66BBF056B5">
    <w:name w:val="3D853C9A2D244265B0DD3FB66BBF056B5"/>
    <w:rsid w:val="00762B31"/>
    <w:rPr>
      <w:rFonts w:eastAsiaTheme="minorHAnsi"/>
    </w:rPr>
  </w:style>
  <w:style w:type="paragraph" w:customStyle="1" w:styleId="34A738D8A3384A448C8B4D7B8DC610095">
    <w:name w:val="34A738D8A3384A448C8B4D7B8DC610095"/>
    <w:rsid w:val="00762B31"/>
    <w:rPr>
      <w:rFonts w:eastAsiaTheme="minorHAnsi"/>
    </w:rPr>
  </w:style>
  <w:style w:type="paragraph" w:customStyle="1" w:styleId="AA844327AC7C41F586BB4B2355DF0D665">
    <w:name w:val="AA844327AC7C41F586BB4B2355DF0D665"/>
    <w:rsid w:val="00762B31"/>
    <w:rPr>
      <w:rFonts w:eastAsiaTheme="minorHAnsi"/>
    </w:rPr>
  </w:style>
  <w:style w:type="paragraph" w:customStyle="1" w:styleId="E554B478121942B4A597AC9F55B37A115">
    <w:name w:val="E554B478121942B4A597AC9F55B37A115"/>
    <w:rsid w:val="00762B31"/>
    <w:rPr>
      <w:rFonts w:eastAsiaTheme="minorHAnsi"/>
    </w:rPr>
  </w:style>
  <w:style w:type="paragraph" w:customStyle="1" w:styleId="A50802E67BB04E37BE41E08E041671F45">
    <w:name w:val="A50802E67BB04E37BE41E08E041671F45"/>
    <w:rsid w:val="00762B31"/>
    <w:rPr>
      <w:rFonts w:eastAsiaTheme="minorHAnsi"/>
    </w:rPr>
  </w:style>
  <w:style w:type="paragraph" w:customStyle="1" w:styleId="59CEF668F4BA419DAC2A1B3C1F7049DB5">
    <w:name w:val="59CEF668F4BA419DAC2A1B3C1F7049DB5"/>
    <w:rsid w:val="00762B31"/>
    <w:rPr>
      <w:rFonts w:eastAsiaTheme="minorHAnsi"/>
    </w:rPr>
  </w:style>
  <w:style w:type="paragraph" w:customStyle="1" w:styleId="B47B8BAF28FA42028E46A69627F0ACF35">
    <w:name w:val="B47B8BAF28FA42028E46A69627F0ACF35"/>
    <w:rsid w:val="00762B31"/>
    <w:rPr>
      <w:rFonts w:eastAsiaTheme="minorHAnsi"/>
    </w:rPr>
  </w:style>
  <w:style w:type="paragraph" w:customStyle="1" w:styleId="D3F6788B52C3457A93F7C21F779F30E95">
    <w:name w:val="D3F6788B52C3457A93F7C21F779F30E95"/>
    <w:rsid w:val="00762B31"/>
    <w:rPr>
      <w:rFonts w:eastAsiaTheme="minorHAnsi"/>
    </w:rPr>
  </w:style>
  <w:style w:type="paragraph" w:customStyle="1" w:styleId="C0AB0D1BBC0C40498D6600F6E133DEDB5">
    <w:name w:val="C0AB0D1BBC0C40498D6600F6E133DEDB5"/>
    <w:rsid w:val="00762B31"/>
    <w:rPr>
      <w:rFonts w:eastAsiaTheme="minorHAnsi"/>
    </w:rPr>
  </w:style>
  <w:style w:type="paragraph" w:customStyle="1" w:styleId="93C6208678FB492E9733D9FF0C3BA7715">
    <w:name w:val="93C6208678FB492E9733D9FF0C3BA7715"/>
    <w:rsid w:val="00762B31"/>
    <w:rPr>
      <w:rFonts w:eastAsiaTheme="minorHAnsi"/>
    </w:rPr>
  </w:style>
  <w:style w:type="paragraph" w:customStyle="1" w:styleId="0C415572F96F44C1A309485A56993AF75">
    <w:name w:val="0C415572F96F44C1A309485A56993AF75"/>
    <w:rsid w:val="00762B31"/>
    <w:rPr>
      <w:rFonts w:eastAsiaTheme="minorHAnsi"/>
    </w:rPr>
  </w:style>
  <w:style w:type="paragraph" w:customStyle="1" w:styleId="11DB0C28E81746B1B72C9B99CCEC41845">
    <w:name w:val="11DB0C28E81746B1B72C9B99CCEC41845"/>
    <w:rsid w:val="00762B31"/>
    <w:rPr>
      <w:rFonts w:eastAsiaTheme="minorHAnsi"/>
    </w:rPr>
  </w:style>
  <w:style w:type="paragraph" w:customStyle="1" w:styleId="6127B941AD99498A8CC9AB03455112305">
    <w:name w:val="6127B941AD99498A8CC9AB03455112305"/>
    <w:rsid w:val="00762B31"/>
    <w:rPr>
      <w:rFonts w:eastAsiaTheme="minorHAnsi"/>
    </w:rPr>
  </w:style>
  <w:style w:type="paragraph" w:customStyle="1" w:styleId="893F028A62B34A418FC74C41FB02A8985">
    <w:name w:val="893F028A62B34A418FC74C41FB02A8985"/>
    <w:rsid w:val="00762B31"/>
    <w:rPr>
      <w:rFonts w:eastAsiaTheme="minorHAnsi"/>
    </w:rPr>
  </w:style>
  <w:style w:type="paragraph" w:customStyle="1" w:styleId="EE894738296E4CFCBC3322093D303CF55">
    <w:name w:val="EE894738296E4CFCBC3322093D303CF55"/>
    <w:rsid w:val="00762B31"/>
    <w:rPr>
      <w:rFonts w:eastAsiaTheme="minorHAnsi"/>
    </w:rPr>
  </w:style>
  <w:style w:type="paragraph" w:customStyle="1" w:styleId="1FA6779E6AA6443A942CE4C63F9746C25">
    <w:name w:val="1FA6779E6AA6443A942CE4C63F9746C25"/>
    <w:rsid w:val="00762B31"/>
    <w:rPr>
      <w:rFonts w:eastAsiaTheme="minorHAnsi"/>
    </w:rPr>
  </w:style>
  <w:style w:type="paragraph" w:customStyle="1" w:styleId="83542B45796C4520BB1B234231BFF4A35">
    <w:name w:val="83542B45796C4520BB1B234231BFF4A35"/>
    <w:rsid w:val="00762B31"/>
    <w:rPr>
      <w:rFonts w:eastAsiaTheme="minorHAnsi"/>
    </w:rPr>
  </w:style>
  <w:style w:type="paragraph" w:customStyle="1" w:styleId="9F5BC939123746F896CDDE83B23EB6F45">
    <w:name w:val="9F5BC939123746F896CDDE83B23EB6F45"/>
    <w:rsid w:val="00762B31"/>
    <w:rPr>
      <w:rFonts w:eastAsiaTheme="minorHAnsi"/>
    </w:rPr>
  </w:style>
  <w:style w:type="paragraph" w:customStyle="1" w:styleId="489DFB426AA640CABE7E044BB54B11E55">
    <w:name w:val="489DFB426AA640CABE7E044BB54B11E55"/>
    <w:rsid w:val="00762B31"/>
    <w:rPr>
      <w:rFonts w:eastAsiaTheme="minorHAnsi"/>
    </w:rPr>
  </w:style>
  <w:style w:type="paragraph" w:customStyle="1" w:styleId="E387E6F1598F4945A1C4712170864B075">
    <w:name w:val="E387E6F1598F4945A1C4712170864B075"/>
    <w:rsid w:val="00762B31"/>
    <w:rPr>
      <w:rFonts w:eastAsiaTheme="minorHAnsi"/>
    </w:rPr>
  </w:style>
  <w:style w:type="paragraph" w:customStyle="1" w:styleId="A5AEB3982D084B9F88702CC0C5FC02EF5">
    <w:name w:val="A5AEB3982D084B9F88702CC0C5FC02EF5"/>
    <w:rsid w:val="00762B31"/>
    <w:rPr>
      <w:rFonts w:eastAsiaTheme="minorHAnsi"/>
    </w:rPr>
  </w:style>
  <w:style w:type="paragraph" w:customStyle="1" w:styleId="A692F61C44524DEB912721758E9CD47E5">
    <w:name w:val="A692F61C44524DEB912721758E9CD47E5"/>
    <w:rsid w:val="00762B31"/>
    <w:rPr>
      <w:rFonts w:eastAsiaTheme="minorHAnsi"/>
    </w:rPr>
  </w:style>
  <w:style w:type="paragraph" w:customStyle="1" w:styleId="15BD6D0D136B49268C522E94055504825">
    <w:name w:val="15BD6D0D136B49268C522E94055504825"/>
    <w:rsid w:val="00762B31"/>
    <w:rPr>
      <w:rFonts w:eastAsiaTheme="minorHAnsi"/>
    </w:rPr>
  </w:style>
  <w:style w:type="paragraph" w:customStyle="1" w:styleId="0DEA178CCF6946CBBCAA7269F14DBC5115">
    <w:name w:val="0DEA178CCF6946CBBCAA7269F14DBC5115"/>
    <w:rsid w:val="00762B31"/>
    <w:rPr>
      <w:rFonts w:eastAsiaTheme="minorHAnsi"/>
    </w:rPr>
  </w:style>
  <w:style w:type="paragraph" w:customStyle="1" w:styleId="7518F7C88ED04DC6B7E9AFF0E8D888AC15">
    <w:name w:val="7518F7C88ED04DC6B7E9AFF0E8D888AC15"/>
    <w:rsid w:val="00762B31"/>
    <w:rPr>
      <w:rFonts w:eastAsiaTheme="minorHAnsi"/>
    </w:rPr>
  </w:style>
  <w:style w:type="paragraph" w:customStyle="1" w:styleId="6364F3AF19AA46D2B660A38540C10A2615">
    <w:name w:val="6364F3AF19AA46D2B660A38540C10A2615"/>
    <w:rsid w:val="00762B31"/>
    <w:rPr>
      <w:rFonts w:eastAsiaTheme="minorHAnsi"/>
    </w:rPr>
  </w:style>
  <w:style w:type="paragraph" w:customStyle="1" w:styleId="68A3C0CCD1E348088069E54FA41D462415">
    <w:name w:val="68A3C0CCD1E348088069E54FA41D462415"/>
    <w:rsid w:val="00762B31"/>
    <w:rPr>
      <w:rFonts w:eastAsiaTheme="minorHAnsi"/>
    </w:rPr>
  </w:style>
  <w:style w:type="paragraph" w:customStyle="1" w:styleId="FEF07DF1A3514183845447594B2249F215">
    <w:name w:val="FEF07DF1A3514183845447594B2249F215"/>
    <w:rsid w:val="00762B31"/>
    <w:rPr>
      <w:rFonts w:eastAsiaTheme="minorHAnsi"/>
    </w:rPr>
  </w:style>
  <w:style w:type="paragraph" w:customStyle="1" w:styleId="160EE795319049628271AFC19797BEF215">
    <w:name w:val="160EE795319049628271AFC19797BEF215"/>
    <w:rsid w:val="00762B31"/>
    <w:rPr>
      <w:rFonts w:eastAsiaTheme="minorHAnsi"/>
    </w:rPr>
  </w:style>
  <w:style w:type="paragraph" w:customStyle="1" w:styleId="0AAA861950ED419699AF0118DB9CB68213">
    <w:name w:val="0AAA861950ED419699AF0118DB9CB68213"/>
    <w:rsid w:val="00762B31"/>
    <w:rPr>
      <w:rFonts w:eastAsiaTheme="minorHAnsi"/>
    </w:rPr>
  </w:style>
  <w:style w:type="paragraph" w:customStyle="1" w:styleId="94083778263142CC81DB47E43A256B9C4">
    <w:name w:val="94083778263142CC81DB47E43A256B9C4"/>
    <w:rsid w:val="00762B31"/>
    <w:rPr>
      <w:rFonts w:eastAsiaTheme="minorHAnsi"/>
    </w:rPr>
  </w:style>
  <w:style w:type="paragraph" w:customStyle="1" w:styleId="7BF348619EB04C12A5498FEDE95297024">
    <w:name w:val="7BF348619EB04C12A5498FEDE95297024"/>
    <w:rsid w:val="00762B31"/>
    <w:rPr>
      <w:rFonts w:eastAsiaTheme="minorHAnsi"/>
    </w:rPr>
  </w:style>
  <w:style w:type="paragraph" w:customStyle="1" w:styleId="7523179183F4493BA3778EAD2D4922684">
    <w:name w:val="7523179183F4493BA3778EAD2D4922684"/>
    <w:rsid w:val="00762B31"/>
    <w:rPr>
      <w:rFonts w:eastAsiaTheme="minorHAnsi"/>
    </w:rPr>
  </w:style>
  <w:style w:type="paragraph" w:customStyle="1" w:styleId="78A49B7A61BE4EB9A36F84020AEA11C24">
    <w:name w:val="78A49B7A61BE4EB9A36F84020AEA11C24"/>
    <w:rsid w:val="00762B31"/>
    <w:rPr>
      <w:rFonts w:eastAsiaTheme="minorHAnsi"/>
    </w:rPr>
  </w:style>
  <w:style w:type="paragraph" w:customStyle="1" w:styleId="35EDC17ED9E04293B3442BE2A85F2D9359">
    <w:name w:val="35EDC17ED9E04293B3442BE2A85F2D9359"/>
    <w:rsid w:val="00762B31"/>
    <w:rPr>
      <w:rFonts w:eastAsiaTheme="minorHAnsi"/>
    </w:rPr>
  </w:style>
  <w:style w:type="paragraph" w:customStyle="1" w:styleId="72AD74B7C1A141FCAD5FE4C375E4D91A57">
    <w:name w:val="72AD74B7C1A141FCAD5FE4C375E4D91A57"/>
    <w:rsid w:val="00762B31"/>
    <w:rPr>
      <w:rFonts w:eastAsiaTheme="minorHAnsi"/>
    </w:rPr>
  </w:style>
  <w:style w:type="paragraph" w:customStyle="1" w:styleId="360D774A04BB4EF0AF8D8366FDF268C057">
    <w:name w:val="360D774A04BB4EF0AF8D8366FDF268C057"/>
    <w:rsid w:val="00762B31"/>
    <w:rPr>
      <w:rFonts w:eastAsiaTheme="minorHAnsi"/>
    </w:rPr>
  </w:style>
  <w:style w:type="paragraph" w:customStyle="1" w:styleId="909014DB3A8240F5B0AC4166E9BF4A3A57">
    <w:name w:val="909014DB3A8240F5B0AC4166E9BF4A3A57"/>
    <w:rsid w:val="00762B31"/>
    <w:rPr>
      <w:rFonts w:eastAsiaTheme="minorHAnsi"/>
    </w:rPr>
  </w:style>
  <w:style w:type="paragraph" w:customStyle="1" w:styleId="3EE84526032F4CDBBB315364C848433A57">
    <w:name w:val="3EE84526032F4CDBBB315364C848433A57"/>
    <w:rsid w:val="00762B31"/>
    <w:rPr>
      <w:rFonts w:eastAsiaTheme="minorHAnsi"/>
    </w:rPr>
  </w:style>
  <w:style w:type="paragraph" w:customStyle="1" w:styleId="7966B2E6B6EB452F9C0B72436A438D0231">
    <w:name w:val="7966B2E6B6EB452F9C0B72436A438D0231"/>
    <w:rsid w:val="00762B31"/>
    <w:rPr>
      <w:rFonts w:eastAsiaTheme="minorHAnsi"/>
    </w:rPr>
  </w:style>
  <w:style w:type="paragraph" w:customStyle="1" w:styleId="51071FD46E20464CAD9DEC9DA49603C955">
    <w:name w:val="51071FD46E20464CAD9DEC9DA49603C955"/>
    <w:rsid w:val="00762B31"/>
    <w:rPr>
      <w:rFonts w:eastAsiaTheme="minorHAnsi"/>
    </w:rPr>
  </w:style>
  <w:style w:type="paragraph" w:customStyle="1" w:styleId="43EA80811F7040EA8994FDEC901EBFE731">
    <w:name w:val="43EA80811F7040EA8994FDEC901EBFE731"/>
    <w:rsid w:val="00762B31"/>
    <w:rPr>
      <w:rFonts w:eastAsiaTheme="minorHAnsi"/>
    </w:rPr>
  </w:style>
  <w:style w:type="paragraph" w:customStyle="1" w:styleId="516E32E9ABD745808B43062A7AE5139B55">
    <w:name w:val="516E32E9ABD745808B43062A7AE5139B55"/>
    <w:rsid w:val="00762B31"/>
    <w:rPr>
      <w:rFonts w:eastAsiaTheme="minorHAnsi"/>
    </w:rPr>
  </w:style>
  <w:style w:type="paragraph" w:customStyle="1" w:styleId="066F03D1C8C64381A3FB65F5D5E156B855">
    <w:name w:val="066F03D1C8C64381A3FB65F5D5E156B855"/>
    <w:rsid w:val="00762B31"/>
    <w:rPr>
      <w:rFonts w:eastAsiaTheme="minorHAnsi"/>
    </w:rPr>
  </w:style>
  <w:style w:type="paragraph" w:customStyle="1" w:styleId="B82E69292CF644A9B032D2C80B2513AA55">
    <w:name w:val="B82E69292CF644A9B032D2C80B2513AA55"/>
    <w:rsid w:val="00762B31"/>
    <w:rPr>
      <w:rFonts w:eastAsiaTheme="minorHAnsi"/>
    </w:rPr>
  </w:style>
  <w:style w:type="paragraph" w:customStyle="1" w:styleId="4204D2ED78A14E5084DAD6A870CAB6D255">
    <w:name w:val="4204D2ED78A14E5084DAD6A870CAB6D255"/>
    <w:rsid w:val="00762B31"/>
    <w:rPr>
      <w:rFonts w:eastAsiaTheme="minorHAnsi"/>
    </w:rPr>
  </w:style>
  <w:style w:type="paragraph" w:customStyle="1" w:styleId="51FBF4C24B0A4B6080795690E50F199F55">
    <w:name w:val="51FBF4C24B0A4B6080795690E50F199F55"/>
    <w:rsid w:val="00762B31"/>
    <w:rPr>
      <w:rFonts w:eastAsiaTheme="minorHAnsi"/>
    </w:rPr>
  </w:style>
  <w:style w:type="paragraph" w:customStyle="1" w:styleId="D17087E9BEBD4D838C31B26E6B03661A55">
    <w:name w:val="D17087E9BEBD4D838C31B26E6B03661A55"/>
    <w:rsid w:val="00762B31"/>
    <w:rPr>
      <w:rFonts w:eastAsiaTheme="minorHAnsi"/>
    </w:rPr>
  </w:style>
  <w:style w:type="paragraph" w:customStyle="1" w:styleId="EBB4A2E1851D440E862AFB12512517FA54">
    <w:name w:val="EBB4A2E1851D440E862AFB12512517FA54"/>
    <w:rsid w:val="00762B31"/>
    <w:rPr>
      <w:rFonts w:eastAsiaTheme="minorHAnsi"/>
    </w:rPr>
  </w:style>
  <w:style w:type="paragraph" w:customStyle="1" w:styleId="A6BC27DD02574FDCB2C49F36477D284C54">
    <w:name w:val="A6BC27DD02574FDCB2C49F36477D284C54"/>
    <w:rsid w:val="00762B31"/>
    <w:rPr>
      <w:rFonts w:eastAsiaTheme="minorHAnsi"/>
    </w:rPr>
  </w:style>
  <w:style w:type="paragraph" w:customStyle="1" w:styleId="FB9F4399B603420789C5022AA033E2AD54">
    <w:name w:val="FB9F4399B603420789C5022AA033E2AD54"/>
    <w:rsid w:val="00762B31"/>
    <w:rPr>
      <w:rFonts w:eastAsiaTheme="minorHAnsi"/>
    </w:rPr>
  </w:style>
  <w:style w:type="paragraph" w:customStyle="1" w:styleId="BA17668F2C0C4BBC9E400D88BF8C514E54">
    <w:name w:val="BA17668F2C0C4BBC9E400D88BF8C514E54"/>
    <w:rsid w:val="00762B31"/>
    <w:rPr>
      <w:rFonts w:eastAsiaTheme="minorHAnsi"/>
    </w:rPr>
  </w:style>
  <w:style w:type="paragraph" w:customStyle="1" w:styleId="0FFADA1424B040728AE2E8C696DCC78054">
    <w:name w:val="0FFADA1424B040728AE2E8C696DCC78054"/>
    <w:rsid w:val="00762B31"/>
    <w:rPr>
      <w:rFonts w:eastAsiaTheme="minorHAnsi"/>
    </w:rPr>
  </w:style>
  <w:style w:type="paragraph" w:customStyle="1" w:styleId="9886C084E5A24524996AEC802552B05054">
    <w:name w:val="9886C084E5A24524996AEC802552B05054"/>
    <w:rsid w:val="00762B31"/>
    <w:rPr>
      <w:rFonts w:eastAsiaTheme="minorHAnsi"/>
    </w:rPr>
  </w:style>
  <w:style w:type="paragraph" w:customStyle="1" w:styleId="4FAC341B90414244BC515AD1E14E583354">
    <w:name w:val="4FAC341B90414244BC515AD1E14E583354"/>
    <w:rsid w:val="00762B31"/>
    <w:rPr>
      <w:rFonts w:eastAsiaTheme="minorHAnsi"/>
    </w:rPr>
  </w:style>
  <w:style w:type="paragraph" w:customStyle="1" w:styleId="1ED241BEB7E94C04ABA45FFAF7F88F4954">
    <w:name w:val="1ED241BEB7E94C04ABA45FFAF7F88F4954"/>
    <w:rsid w:val="00762B31"/>
    <w:rPr>
      <w:rFonts w:eastAsiaTheme="minorHAnsi"/>
    </w:rPr>
  </w:style>
  <w:style w:type="paragraph" w:customStyle="1" w:styleId="7606733397394EBFAAD248CC4A9A5BA554">
    <w:name w:val="7606733397394EBFAAD248CC4A9A5BA554"/>
    <w:rsid w:val="00762B31"/>
    <w:rPr>
      <w:rFonts w:eastAsiaTheme="minorHAnsi"/>
    </w:rPr>
  </w:style>
  <w:style w:type="paragraph" w:customStyle="1" w:styleId="870BEFFCC3B642C78FEA645A0747F58354">
    <w:name w:val="870BEFFCC3B642C78FEA645A0747F58354"/>
    <w:rsid w:val="00762B31"/>
    <w:rPr>
      <w:rFonts w:eastAsiaTheme="minorHAnsi"/>
    </w:rPr>
  </w:style>
  <w:style w:type="paragraph" w:customStyle="1" w:styleId="7A395806B8B64B1B8ECEC21BD27DC7B73">
    <w:name w:val="7A395806B8B64B1B8ECEC21BD27DC7B73"/>
    <w:rsid w:val="00762B31"/>
    <w:rPr>
      <w:rFonts w:eastAsiaTheme="minorHAnsi"/>
    </w:rPr>
  </w:style>
  <w:style w:type="paragraph" w:customStyle="1" w:styleId="851087DFA2D545B5B868DCC448364DB12">
    <w:name w:val="851087DFA2D545B5B868DCC448364DB12"/>
    <w:rsid w:val="00762B31"/>
    <w:rPr>
      <w:rFonts w:eastAsiaTheme="minorHAnsi"/>
    </w:rPr>
  </w:style>
  <w:style w:type="paragraph" w:customStyle="1" w:styleId="1E6F2951514948209AC14BDC8286C10E2">
    <w:name w:val="1E6F2951514948209AC14BDC8286C10E2"/>
    <w:rsid w:val="00762B31"/>
    <w:rPr>
      <w:rFonts w:eastAsiaTheme="minorHAnsi"/>
    </w:rPr>
  </w:style>
  <w:style w:type="paragraph" w:customStyle="1" w:styleId="362C22D57B30478295390F17459CAE7D2">
    <w:name w:val="362C22D57B30478295390F17459CAE7D2"/>
    <w:rsid w:val="00762B31"/>
    <w:rPr>
      <w:rFonts w:eastAsiaTheme="minorHAnsi"/>
    </w:rPr>
  </w:style>
  <w:style w:type="paragraph" w:customStyle="1" w:styleId="EC5CFFAD917B423BA728541AED445DB33">
    <w:name w:val="EC5CFFAD917B423BA728541AED445DB33"/>
    <w:rsid w:val="00762B31"/>
    <w:rPr>
      <w:rFonts w:eastAsiaTheme="minorHAnsi"/>
    </w:rPr>
  </w:style>
  <w:style w:type="paragraph" w:customStyle="1" w:styleId="E6B8CC55B54747EF86B856719DC25D1A3">
    <w:name w:val="E6B8CC55B54747EF86B856719DC25D1A3"/>
    <w:rsid w:val="00762B31"/>
    <w:rPr>
      <w:rFonts w:eastAsiaTheme="minorHAnsi"/>
    </w:rPr>
  </w:style>
  <w:style w:type="paragraph" w:customStyle="1" w:styleId="A02FA55CA09C43A7AC104550BE50E4753">
    <w:name w:val="A02FA55CA09C43A7AC104550BE50E4753"/>
    <w:rsid w:val="00762B31"/>
    <w:rPr>
      <w:rFonts w:eastAsiaTheme="minorHAnsi"/>
    </w:rPr>
  </w:style>
  <w:style w:type="paragraph" w:customStyle="1" w:styleId="8EBC091683014A1CAB67F6C4E6CCE12D3">
    <w:name w:val="8EBC091683014A1CAB67F6C4E6CCE12D3"/>
    <w:rsid w:val="00762B31"/>
    <w:rPr>
      <w:rFonts w:eastAsiaTheme="minorHAnsi"/>
    </w:rPr>
  </w:style>
  <w:style w:type="paragraph" w:customStyle="1" w:styleId="E9B12E69FDF147D8B9DA617EB72625CB3">
    <w:name w:val="E9B12E69FDF147D8B9DA617EB72625CB3"/>
    <w:rsid w:val="00762B31"/>
    <w:rPr>
      <w:rFonts w:eastAsiaTheme="minorHAnsi"/>
    </w:rPr>
  </w:style>
  <w:style w:type="paragraph" w:customStyle="1" w:styleId="859C64AE07D24421B7F36DF800A0458C3">
    <w:name w:val="859C64AE07D24421B7F36DF800A0458C3"/>
    <w:rsid w:val="00762B31"/>
    <w:rPr>
      <w:rFonts w:eastAsiaTheme="minorHAnsi"/>
    </w:rPr>
  </w:style>
  <w:style w:type="paragraph" w:customStyle="1" w:styleId="F034627298B44814A4141FFC748DEEEB3">
    <w:name w:val="F034627298B44814A4141FFC748DEEEB3"/>
    <w:rsid w:val="00762B31"/>
    <w:rPr>
      <w:rFonts w:eastAsiaTheme="minorHAnsi"/>
    </w:rPr>
  </w:style>
  <w:style w:type="paragraph" w:customStyle="1" w:styleId="193AD271CDEA4358B6FB463126EED9943">
    <w:name w:val="193AD271CDEA4358B6FB463126EED9943"/>
    <w:rsid w:val="00762B31"/>
    <w:rPr>
      <w:rFonts w:eastAsiaTheme="minorHAnsi"/>
    </w:rPr>
  </w:style>
  <w:style w:type="paragraph" w:customStyle="1" w:styleId="1892998DA9DD4D9DB41B6E98BCCEAF603">
    <w:name w:val="1892998DA9DD4D9DB41B6E98BCCEAF603"/>
    <w:rsid w:val="00762B31"/>
    <w:rPr>
      <w:rFonts w:eastAsiaTheme="minorHAnsi"/>
    </w:rPr>
  </w:style>
  <w:style w:type="paragraph" w:customStyle="1" w:styleId="274D066BE5074C4E88BD7FB34FA254063">
    <w:name w:val="274D066BE5074C4E88BD7FB34FA254063"/>
    <w:rsid w:val="00762B31"/>
    <w:rPr>
      <w:rFonts w:eastAsiaTheme="minorHAnsi"/>
    </w:rPr>
  </w:style>
  <w:style w:type="paragraph" w:customStyle="1" w:styleId="5D5F53C43228406D90D3F992E525D11F3">
    <w:name w:val="5D5F53C43228406D90D3F992E525D11F3"/>
    <w:rsid w:val="00762B31"/>
    <w:rPr>
      <w:rFonts w:eastAsiaTheme="minorHAnsi"/>
    </w:rPr>
  </w:style>
  <w:style w:type="paragraph" w:customStyle="1" w:styleId="F742E89846874FDFA273174DE050546D4">
    <w:name w:val="F742E89846874FDFA273174DE050546D4"/>
    <w:rsid w:val="00762B31"/>
    <w:rPr>
      <w:rFonts w:eastAsiaTheme="minorHAnsi"/>
    </w:rPr>
  </w:style>
  <w:style w:type="paragraph" w:customStyle="1" w:styleId="E4F4AB9CBC8742108A6FC95D9848EA924">
    <w:name w:val="E4F4AB9CBC8742108A6FC95D9848EA924"/>
    <w:rsid w:val="00762B31"/>
    <w:rPr>
      <w:rFonts w:eastAsiaTheme="minorHAnsi"/>
    </w:rPr>
  </w:style>
  <w:style w:type="paragraph" w:customStyle="1" w:styleId="9AC97D12CC2B4C4E9B0C554E72FDFF024">
    <w:name w:val="9AC97D12CC2B4C4E9B0C554E72FDFF024"/>
    <w:rsid w:val="00762B31"/>
    <w:rPr>
      <w:rFonts w:eastAsiaTheme="minorHAnsi"/>
    </w:rPr>
  </w:style>
  <w:style w:type="paragraph" w:customStyle="1" w:styleId="331A4187C8D547A3B8DC85B440C825411">
    <w:name w:val="331A4187C8D547A3B8DC85B440C825411"/>
    <w:rsid w:val="00762B31"/>
    <w:rPr>
      <w:rFonts w:eastAsiaTheme="minorHAnsi"/>
    </w:rPr>
  </w:style>
  <w:style w:type="paragraph" w:customStyle="1" w:styleId="67ED4A185E7E4B4A865978822E0246803">
    <w:name w:val="67ED4A185E7E4B4A865978822E0246803"/>
    <w:rsid w:val="00762B31"/>
    <w:rPr>
      <w:rFonts w:eastAsiaTheme="minorHAnsi"/>
    </w:rPr>
  </w:style>
  <w:style w:type="paragraph" w:customStyle="1" w:styleId="F0F7BC3242F747ADA6C51BD9A22DA0F9">
    <w:name w:val="F0F7BC3242F747ADA6C51BD9A22DA0F9"/>
    <w:rsid w:val="00762B31"/>
    <w:rPr>
      <w:rFonts w:eastAsiaTheme="minorHAnsi"/>
    </w:rPr>
  </w:style>
  <w:style w:type="paragraph" w:customStyle="1" w:styleId="C9E02CAF2F904642A40BF4592C58E1543">
    <w:name w:val="C9E02CAF2F904642A40BF4592C58E1543"/>
    <w:rsid w:val="00762B31"/>
    <w:rPr>
      <w:rFonts w:eastAsiaTheme="minorHAnsi"/>
    </w:rPr>
  </w:style>
  <w:style w:type="paragraph" w:customStyle="1" w:styleId="3C8B402C427F40B5A84AEB3823D27BC5">
    <w:name w:val="3C8B402C427F40B5A84AEB3823D27BC5"/>
    <w:rsid w:val="00762B31"/>
    <w:rPr>
      <w:rFonts w:eastAsiaTheme="minorHAnsi"/>
    </w:rPr>
  </w:style>
  <w:style w:type="paragraph" w:customStyle="1" w:styleId="984B92C5B87A44BC8457C06A3AF3945B4">
    <w:name w:val="984B92C5B87A44BC8457C06A3AF3945B4"/>
    <w:rsid w:val="00762B31"/>
    <w:rPr>
      <w:rFonts w:eastAsiaTheme="minorHAnsi"/>
    </w:rPr>
  </w:style>
  <w:style w:type="paragraph" w:customStyle="1" w:styleId="867DCC8102D14F16A60537A580E1802D4">
    <w:name w:val="867DCC8102D14F16A60537A580E1802D4"/>
    <w:rsid w:val="00762B31"/>
    <w:rPr>
      <w:rFonts w:eastAsiaTheme="minorHAnsi"/>
    </w:rPr>
  </w:style>
  <w:style w:type="paragraph" w:customStyle="1" w:styleId="7A696F8F9718437ABBEEB0D2A5819B904">
    <w:name w:val="7A696F8F9718437ABBEEB0D2A5819B904"/>
    <w:rsid w:val="00762B31"/>
    <w:rPr>
      <w:rFonts w:eastAsiaTheme="minorHAnsi"/>
    </w:rPr>
  </w:style>
  <w:style w:type="paragraph" w:customStyle="1" w:styleId="EDEBD2F013DA42A39DC41EAADE32F10F4">
    <w:name w:val="EDEBD2F013DA42A39DC41EAADE32F10F4"/>
    <w:rsid w:val="00762B31"/>
    <w:rPr>
      <w:rFonts w:eastAsiaTheme="minorHAnsi"/>
    </w:rPr>
  </w:style>
  <w:style w:type="paragraph" w:customStyle="1" w:styleId="62FE7E961B1141B58A45EF76083383105">
    <w:name w:val="62FE7E961B1141B58A45EF76083383105"/>
    <w:rsid w:val="00762B31"/>
    <w:rPr>
      <w:rFonts w:eastAsiaTheme="minorHAnsi"/>
    </w:rPr>
  </w:style>
  <w:style w:type="paragraph" w:customStyle="1" w:styleId="D06E72B95B1D4738954F911B7736E5F717">
    <w:name w:val="D06E72B95B1D4738954F911B7736E5F717"/>
    <w:rsid w:val="00762B31"/>
    <w:rPr>
      <w:rFonts w:eastAsiaTheme="minorHAnsi"/>
    </w:rPr>
  </w:style>
  <w:style w:type="paragraph" w:customStyle="1" w:styleId="9711C8D4C9244C4F9925BD375326931A17">
    <w:name w:val="9711C8D4C9244C4F9925BD375326931A17"/>
    <w:rsid w:val="00762B31"/>
    <w:rPr>
      <w:rFonts w:eastAsiaTheme="minorHAnsi"/>
    </w:rPr>
  </w:style>
  <w:style w:type="paragraph" w:customStyle="1" w:styleId="858B59822C844868BB6BB999F58979E317">
    <w:name w:val="858B59822C844868BB6BB999F58979E317"/>
    <w:rsid w:val="00762B31"/>
    <w:rPr>
      <w:rFonts w:eastAsiaTheme="minorHAnsi"/>
    </w:rPr>
  </w:style>
  <w:style w:type="paragraph" w:customStyle="1" w:styleId="3D86AED02C394C18A1683F8B67631EA56">
    <w:name w:val="3D86AED02C394C18A1683F8B67631EA56"/>
    <w:rsid w:val="00762B31"/>
    <w:rPr>
      <w:rFonts w:eastAsiaTheme="minorHAnsi"/>
    </w:rPr>
  </w:style>
  <w:style w:type="paragraph" w:customStyle="1" w:styleId="28A4D460305C4074BB262082BEDD1AE36">
    <w:name w:val="28A4D460305C4074BB262082BEDD1AE36"/>
    <w:rsid w:val="00762B31"/>
    <w:rPr>
      <w:rFonts w:eastAsiaTheme="minorHAnsi"/>
    </w:rPr>
  </w:style>
  <w:style w:type="paragraph" w:customStyle="1" w:styleId="3D853C9A2D244265B0DD3FB66BBF056B6">
    <w:name w:val="3D853C9A2D244265B0DD3FB66BBF056B6"/>
    <w:rsid w:val="00762B31"/>
    <w:rPr>
      <w:rFonts w:eastAsiaTheme="minorHAnsi"/>
    </w:rPr>
  </w:style>
  <w:style w:type="paragraph" w:customStyle="1" w:styleId="34A738D8A3384A448C8B4D7B8DC610096">
    <w:name w:val="34A738D8A3384A448C8B4D7B8DC610096"/>
    <w:rsid w:val="00762B31"/>
    <w:rPr>
      <w:rFonts w:eastAsiaTheme="minorHAnsi"/>
    </w:rPr>
  </w:style>
  <w:style w:type="paragraph" w:customStyle="1" w:styleId="AA844327AC7C41F586BB4B2355DF0D666">
    <w:name w:val="AA844327AC7C41F586BB4B2355DF0D666"/>
    <w:rsid w:val="00762B31"/>
    <w:rPr>
      <w:rFonts w:eastAsiaTheme="minorHAnsi"/>
    </w:rPr>
  </w:style>
  <w:style w:type="paragraph" w:customStyle="1" w:styleId="E554B478121942B4A597AC9F55B37A116">
    <w:name w:val="E554B478121942B4A597AC9F55B37A116"/>
    <w:rsid w:val="00762B31"/>
    <w:rPr>
      <w:rFonts w:eastAsiaTheme="minorHAnsi"/>
    </w:rPr>
  </w:style>
  <w:style w:type="paragraph" w:customStyle="1" w:styleId="A50802E67BB04E37BE41E08E041671F46">
    <w:name w:val="A50802E67BB04E37BE41E08E041671F46"/>
    <w:rsid w:val="00762B31"/>
    <w:rPr>
      <w:rFonts w:eastAsiaTheme="minorHAnsi"/>
    </w:rPr>
  </w:style>
  <w:style w:type="paragraph" w:customStyle="1" w:styleId="59CEF668F4BA419DAC2A1B3C1F7049DB6">
    <w:name w:val="59CEF668F4BA419DAC2A1B3C1F7049DB6"/>
    <w:rsid w:val="00762B31"/>
    <w:rPr>
      <w:rFonts w:eastAsiaTheme="minorHAnsi"/>
    </w:rPr>
  </w:style>
  <w:style w:type="paragraph" w:customStyle="1" w:styleId="B47B8BAF28FA42028E46A69627F0ACF36">
    <w:name w:val="B47B8BAF28FA42028E46A69627F0ACF36"/>
    <w:rsid w:val="00762B31"/>
    <w:rPr>
      <w:rFonts w:eastAsiaTheme="minorHAnsi"/>
    </w:rPr>
  </w:style>
  <w:style w:type="paragraph" w:customStyle="1" w:styleId="D3F6788B52C3457A93F7C21F779F30E96">
    <w:name w:val="D3F6788B52C3457A93F7C21F779F30E96"/>
    <w:rsid w:val="00762B31"/>
    <w:rPr>
      <w:rFonts w:eastAsiaTheme="minorHAnsi"/>
    </w:rPr>
  </w:style>
  <w:style w:type="paragraph" w:customStyle="1" w:styleId="C0AB0D1BBC0C40498D6600F6E133DEDB6">
    <w:name w:val="C0AB0D1BBC0C40498D6600F6E133DEDB6"/>
    <w:rsid w:val="00762B31"/>
    <w:rPr>
      <w:rFonts w:eastAsiaTheme="minorHAnsi"/>
    </w:rPr>
  </w:style>
  <w:style w:type="paragraph" w:customStyle="1" w:styleId="93C6208678FB492E9733D9FF0C3BA7716">
    <w:name w:val="93C6208678FB492E9733D9FF0C3BA7716"/>
    <w:rsid w:val="00762B31"/>
    <w:rPr>
      <w:rFonts w:eastAsiaTheme="minorHAnsi"/>
    </w:rPr>
  </w:style>
  <w:style w:type="paragraph" w:customStyle="1" w:styleId="0C415572F96F44C1A309485A56993AF76">
    <w:name w:val="0C415572F96F44C1A309485A56993AF76"/>
    <w:rsid w:val="00762B31"/>
    <w:rPr>
      <w:rFonts w:eastAsiaTheme="minorHAnsi"/>
    </w:rPr>
  </w:style>
  <w:style w:type="paragraph" w:customStyle="1" w:styleId="11DB0C28E81746B1B72C9B99CCEC41846">
    <w:name w:val="11DB0C28E81746B1B72C9B99CCEC41846"/>
    <w:rsid w:val="00762B31"/>
    <w:rPr>
      <w:rFonts w:eastAsiaTheme="minorHAnsi"/>
    </w:rPr>
  </w:style>
  <w:style w:type="paragraph" w:customStyle="1" w:styleId="6127B941AD99498A8CC9AB03455112306">
    <w:name w:val="6127B941AD99498A8CC9AB03455112306"/>
    <w:rsid w:val="00762B31"/>
    <w:rPr>
      <w:rFonts w:eastAsiaTheme="minorHAnsi"/>
    </w:rPr>
  </w:style>
  <w:style w:type="paragraph" w:customStyle="1" w:styleId="893F028A62B34A418FC74C41FB02A8986">
    <w:name w:val="893F028A62B34A418FC74C41FB02A8986"/>
    <w:rsid w:val="00762B31"/>
    <w:rPr>
      <w:rFonts w:eastAsiaTheme="minorHAnsi"/>
    </w:rPr>
  </w:style>
  <w:style w:type="paragraph" w:customStyle="1" w:styleId="EE894738296E4CFCBC3322093D303CF56">
    <w:name w:val="EE894738296E4CFCBC3322093D303CF56"/>
    <w:rsid w:val="00762B31"/>
    <w:rPr>
      <w:rFonts w:eastAsiaTheme="minorHAnsi"/>
    </w:rPr>
  </w:style>
  <w:style w:type="paragraph" w:customStyle="1" w:styleId="1FA6779E6AA6443A942CE4C63F9746C26">
    <w:name w:val="1FA6779E6AA6443A942CE4C63F9746C26"/>
    <w:rsid w:val="00762B31"/>
    <w:rPr>
      <w:rFonts w:eastAsiaTheme="minorHAnsi"/>
    </w:rPr>
  </w:style>
  <w:style w:type="paragraph" w:customStyle="1" w:styleId="83542B45796C4520BB1B234231BFF4A36">
    <w:name w:val="83542B45796C4520BB1B234231BFF4A36"/>
    <w:rsid w:val="00762B31"/>
    <w:rPr>
      <w:rFonts w:eastAsiaTheme="minorHAnsi"/>
    </w:rPr>
  </w:style>
  <w:style w:type="paragraph" w:customStyle="1" w:styleId="9F5BC939123746F896CDDE83B23EB6F46">
    <w:name w:val="9F5BC939123746F896CDDE83B23EB6F46"/>
    <w:rsid w:val="00762B31"/>
    <w:rPr>
      <w:rFonts w:eastAsiaTheme="minorHAnsi"/>
    </w:rPr>
  </w:style>
  <w:style w:type="paragraph" w:customStyle="1" w:styleId="489DFB426AA640CABE7E044BB54B11E56">
    <w:name w:val="489DFB426AA640CABE7E044BB54B11E56"/>
    <w:rsid w:val="00762B31"/>
    <w:rPr>
      <w:rFonts w:eastAsiaTheme="minorHAnsi"/>
    </w:rPr>
  </w:style>
  <w:style w:type="paragraph" w:customStyle="1" w:styleId="E387E6F1598F4945A1C4712170864B076">
    <w:name w:val="E387E6F1598F4945A1C4712170864B076"/>
    <w:rsid w:val="00762B31"/>
    <w:rPr>
      <w:rFonts w:eastAsiaTheme="minorHAnsi"/>
    </w:rPr>
  </w:style>
  <w:style w:type="paragraph" w:customStyle="1" w:styleId="A5AEB3982D084B9F88702CC0C5FC02EF6">
    <w:name w:val="A5AEB3982D084B9F88702CC0C5FC02EF6"/>
    <w:rsid w:val="00762B31"/>
    <w:rPr>
      <w:rFonts w:eastAsiaTheme="minorHAnsi"/>
    </w:rPr>
  </w:style>
  <w:style w:type="paragraph" w:customStyle="1" w:styleId="A692F61C44524DEB912721758E9CD47E6">
    <w:name w:val="A692F61C44524DEB912721758E9CD47E6"/>
    <w:rsid w:val="00762B31"/>
    <w:rPr>
      <w:rFonts w:eastAsiaTheme="minorHAnsi"/>
    </w:rPr>
  </w:style>
  <w:style w:type="paragraph" w:customStyle="1" w:styleId="15BD6D0D136B49268C522E94055504826">
    <w:name w:val="15BD6D0D136B49268C522E94055504826"/>
    <w:rsid w:val="00762B31"/>
    <w:rPr>
      <w:rFonts w:eastAsiaTheme="minorHAnsi"/>
    </w:rPr>
  </w:style>
  <w:style w:type="paragraph" w:customStyle="1" w:styleId="0DEA178CCF6946CBBCAA7269F14DBC5116">
    <w:name w:val="0DEA178CCF6946CBBCAA7269F14DBC5116"/>
    <w:rsid w:val="00762B31"/>
    <w:rPr>
      <w:rFonts w:eastAsiaTheme="minorHAnsi"/>
    </w:rPr>
  </w:style>
  <w:style w:type="paragraph" w:customStyle="1" w:styleId="7518F7C88ED04DC6B7E9AFF0E8D888AC16">
    <w:name w:val="7518F7C88ED04DC6B7E9AFF0E8D888AC16"/>
    <w:rsid w:val="00762B31"/>
    <w:rPr>
      <w:rFonts w:eastAsiaTheme="minorHAnsi"/>
    </w:rPr>
  </w:style>
  <w:style w:type="paragraph" w:customStyle="1" w:styleId="6364F3AF19AA46D2B660A38540C10A2616">
    <w:name w:val="6364F3AF19AA46D2B660A38540C10A2616"/>
    <w:rsid w:val="00762B31"/>
    <w:rPr>
      <w:rFonts w:eastAsiaTheme="minorHAnsi"/>
    </w:rPr>
  </w:style>
  <w:style w:type="paragraph" w:customStyle="1" w:styleId="68A3C0CCD1E348088069E54FA41D462416">
    <w:name w:val="68A3C0CCD1E348088069E54FA41D462416"/>
    <w:rsid w:val="00762B31"/>
    <w:rPr>
      <w:rFonts w:eastAsiaTheme="minorHAnsi"/>
    </w:rPr>
  </w:style>
  <w:style w:type="paragraph" w:customStyle="1" w:styleId="FEF07DF1A3514183845447594B2249F216">
    <w:name w:val="FEF07DF1A3514183845447594B2249F216"/>
    <w:rsid w:val="00762B31"/>
    <w:rPr>
      <w:rFonts w:eastAsiaTheme="minorHAnsi"/>
    </w:rPr>
  </w:style>
  <w:style w:type="paragraph" w:customStyle="1" w:styleId="160EE795319049628271AFC19797BEF216">
    <w:name w:val="160EE795319049628271AFC19797BEF216"/>
    <w:rsid w:val="00762B31"/>
    <w:rPr>
      <w:rFonts w:eastAsiaTheme="minorHAnsi"/>
    </w:rPr>
  </w:style>
  <w:style w:type="paragraph" w:customStyle="1" w:styleId="0AAA861950ED419699AF0118DB9CB68214">
    <w:name w:val="0AAA861950ED419699AF0118DB9CB68214"/>
    <w:rsid w:val="00762B31"/>
    <w:rPr>
      <w:rFonts w:eastAsiaTheme="minorHAnsi"/>
    </w:rPr>
  </w:style>
  <w:style w:type="paragraph" w:customStyle="1" w:styleId="94083778263142CC81DB47E43A256B9C5">
    <w:name w:val="94083778263142CC81DB47E43A256B9C5"/>
    <w:rsid w:val="00762B31"/>
    <w:rPr>
      <w:rFonts w:eastAsiaTheme="minorHAnsi"/>
    </w:rPr>
  </w:style>
  <w:style w:type="paragraph" w:customStyle="1" w:styleId="7BF348619EB04C12A5498FEDE95297025">
    <w:name w:val="7BF348619EB04C12A5498FEDE95297025"/>
    <w:rsid w:val="00762B31"/>
    <w:rPr>
      <w:rFonts w:eastAsiaTheme="minorHAnsi"/>
    </w:rPr>
  </w:style>
  <w:style w:type="paragraph" w:customStyle="1" w:styleId="7523179183F4493BA3778EAD2D4922685">
    <w:name w:val="7523179183F4493BA3778EAD2D4922685"/>
    <w:rsid w:val="00762B31"/>
    <w:rPr>
      <w:rFonts w:eastAsiaTheme="minorHAnsi"/>
    </w:rPr>
  </w:style>
  <w:style w:type="paragraph" w:customStyle="1" w:styleId="78A49B7A61BE4EB9A36F84020AEA11C25">
    <w:name w:val="78A49B7A61BE4EB9A36F84020AEA11C25"/>
    <w:rsid w:val="00762B31"/>
    <w:rPr>
      <w:rFonts w:eastAsiaTheme="minorHAnsi"/>
    </w:rPr>
  </w:style>
  <w:style w:type="paragraph" w:customStyle="1" w:styleId="35EDC17ED9E04293B3442BE2A85F2D9360">
    <w:name w:val="35EDC17ED9E04293B3442BE2A85F2D9360"/>
    <w:rsid w:val="00762B31"/>
    <w:rPr>
      <w:rFonts w:eastAsiaTheme="minorHAnsi"/>
    </w:rPr>
  </w:style>
  <w:style w:type="paragraph" w:customStyle="1" w:styleId="72AD74B7C1A141FCAD5FE4C375E4D91A58">
    <w:name w:val="72AD74B7C1A141FCAD5FE4C375E4D91A58"/>
    <w:rsid w:val="00762B31"/>
    <w:rPr>
      <w:rFonts w:eastAsiaTheme="minorHAnsi"/>
    </w:rPr>
  </w:style>
  <w:style w:type="paragraph" w:customStyle="1" w:styleId="360D774A04BB4EF0AF8D8366FDF268C058">
    <w:name w:val="360D774A04BB4EF0AF8D8366FDF268C058"/>
    <w:rsid w:val="00762B31"/>
    <w:rPr>
      <w:rFonts w:eastAsiaTheme="minorHAnsi"/>
    </w:rPr>
  </w:style>
  <w:style w:type="paragraph" w:customStyle="1" w:styleId="909014DB3A8240F5B0AC4166E9BF4A3A58">
    <w:name w:val="909014DB3A8240F5B0AC4166E9BF4A3A58"/>
    <w:rsid w:val="00762B31"/>
    <w:rPr>
      <w:rFonts w:eastAsiaTheme="minorHAnsi"/>
    </w:rPr>
  </w:style>
  <w:style w:type="paragraph" w:customStyle="1" w:styleId="3EE84526032F4CDBBB315364C848433A58">
    <w:name w:val="3EE84526032F4CDBBB315364C848433A58"/>
    <w:rsid w:val="00762B31"/>
    <w:rPr>
      <w:rFonts w:eastAsiaTheme="minorHAnsi"/>
    </w:rPr>
  </w:style>
  <w:style w:type="paragraph" w:customStyle="1" w:styleId="7966B2E6B6EB452F9C0B72436A438D0232">
    <w:name w:val="7966B2E6B6EB452F9C0B72436A438D0232"/>
    <w:rsid w:val="00762B31"/>
    <w:rPr>
      <w:rFonts w:eastAsiaTheme="minorHAnsi"/>
    </w:rPr>
  </w:style>
  <w:style w:type="paragraph" w:customStyle="1" w:styleId="51071FD46E20464CAD9DEC9DA49603C956">
    <w:name w:val="51071FD46E20464CAD9DEC9DA49603C956"/>
    <w:rsid w:val="00762B31"/>
    <w:rPr>
      <w:rFonts w:eastAsiaTheme="minorHAnsi"/>
    </w:rPr>
  </w:style>
  <w:style w:type="paragraph" w:customStyle="1" w:styleId="43EA80811F7040EA8994FDEC901EBFE732">
    <w:name w:val="43EA80811F7040EA8994FDEC901EBFE732"/>
    <w:rsid w:val="00762B31"/>
    <w:rPr>
      <w:rFonts w:eastAsiaTheme="minorHAnsi"/>
    </w:rPr>
  </w:style>
  <w:style w:type="paragraph" w:customStyle="1" w:styleId="516E32E9ABD745808B43062A7AE5139B56">
    <w:name w:val="516E32E9ABD745808B43062A7AE5139B56"/>
    <w:rsid w:val="00762B31"/>
    <w:rPr>
      <w:rFonts w:eastAsiaTheme="minorHAnsi"/>
    </w:rPr>
  </w:style>
  <w:style w:type="paragraph" w:customStyle="1" w:styleId="066F03D1C8C64381A3FB65F5D5E156B856">
    <w:name w:val="066F03D1C8C64381A3FB65F5D5E156B856"/>
    <w:rsid w:val="00762B31"/>
    <w:rPr>
      <w:rFonts w:eastAsiaTheme="minorHAnsi"/>
    </w:rPr>
  </w:style>
  <w:style w:type="paragraph" w:customStyle="1" w:styleId="B82E69292CF644A9B032D2C80B2513AA56">
    <w:name w:val="B82E69292CF644A9B032D2C80B2513AA56"/>
    <w:rsid w:val="00762B31"/>
    <w:rPr>
      <w:rFonts w:eastAsiaTheme="minorHAnsi"/>
    </w:rPr>
  </w:style>
  <w:style w:type="paragraph" w:customStyle="1" w:styleId="4204D2ED78A14E5084DAD6A870CAB6D256">
    <w:name w:val="4204D2ED78A14E5084DAD6A870CAB6D256"/>
    <w:rsid w:val="00762B31"/>
    <w:rPr>
      <w:rFonts w:eastAsiaTheme="minorHAnsi"/>
    </w:rPr>
  </w:style>
  <w:style w:type="paragraph" w:customStyle="1" w:styleId="51FBF4C24B0A4B6080795690E50F199F56">
    <w:name w:val="51FBF4C24B0A4B6080795690E50F199F56"/>
    <w:rsid w:val="00762B31"/>
    <w:rPr>
      <w:rFonts w:eastAsiaTheme="minorHAnsi"/>
    </w:rPr>
  </w:style>
  <w:style w:type="paragraph" w:customStyle="1" w:styleId="D17087E9BEBD4D838C31B26E6B03661A56">
    <w:name w:val="D17087E9BEBD4D838C31B26E6B03661A56"/>
    <w:rsid w:val="00762B31"/>
    <w:rPr>
      <w:rFonts w:eastAsiaTheme="minorHAnsi"/>
    </w:rPr>
  </w:style>
  <w:style w:type="paragraph" w:customStyle="1" w:styleId="EBB4A2E1851D440E862AFB12512517FA55">
    <w:name w:val="EBB4A2E1851D440E862AFB12512517FA55"/>
    <w:rsid w:val="00762B31"/>
    <w:rPr>
      <w:rFonts w:eastAsiaTheme="minorHAnsi"/>
    </w:rPr>
  </w:style>
  <w:style w:type="paragraph" w:customStyle="1" w:styleId="A6BC27DD02574FDCB2C49F36477D284C55">
    <w:name w:val="A6BC27DD02574FDCB2C49F36477D284C55"/>
    <w:rsid w:val="00762B31"/>
    <w:rPr>
      <w:rFonts w:eastAsiaTheme="minorHAnsi"/>
    </w:rPr>
  </w:style>
  <w:style w:type="paragraph" w:customStyle="1" w:styleId="FB9F4399B603420789C5022AA033E2AD55">
    <w:name w:val="FB9F4399B603420789C5022AA033E2AD55"/>
    <w:rsid w:val="00762B31"/>
    <w:rPr>
      <w:rFonts w:eastAsiaTheme="minorHAnsi"/>
    </w:rPr>
  </w:style>
  <w:style w:type="paragraph" w:customStyle="1" w:styleId="BA17668F2C0C4BBC9E400D88BF8C514E55">
    <w:name w:val="BA17668F2C0C4BBC9E400D88BF8C514E55"/>
    <w:rsid w:val="00762B31"/>
    <w:rPr>
      <w:rFonts w:eastAsiaTheme="minorHAnsi"/>
    </w:rPr>
  </w:style>
  <w:style w:type="paragraph" w:customStyle="1" w:styleId="0FFADA1424B040728AE2E8C696DCC78055">
    <w:name w:val="0FFADA1424B040728AE2E8C696DCC78055"/>
    <w:rsid w:val="00762B31"/>
    <w:rPr>
      <w:rFonts w:eastAsiaTheme="minorHAnsi"/>
    </w:rPr>
  </w:style>
  <w:style w:type="paragraph" w:customStyle="1" w:styleId="9886C084E5A24524996AEC802552B05055">
    <w:name w:val="9886C084E5A24524996AEC802552B05055"/>
    <w:rsid w:val="00762B31"/>
    <w:rPr>
      <w:rFonts w:eastAsiaTheme="minorHAnsi"/>
    </w:rPr>
  </w:style>
  <w:style w:type="paragraph" w:customStyle="1" w:styleId="4FAC341B90414244BC515AD1E14E583355">
    <w:name w:val="4FAC341B90414244BC515AD1E14E583355"/>
    <w:rsid w:val="00762B31"/>
    <w:rPr>
      <w:rFonts w:eastAsiaTheme="minorHAnsi"/>
    </w:rPr>
  </w:style>
  <w:style w:type="paragraph" w:customStyle="1" w:styleId="1ED241BEB7E94C04ABA45FFAF7F88F4955">
    <w:name w:val="1ED241BEB7E94C04ABA45FFAF7F88F4955"/>
    <w:rsid w:val="00762B31"/>
    <w:rPr>
      <w:rFonts w:eastAsiaTheme="minorHAnsi"/>
    </w:rPr>
  </w:style>
  <w:style w:type="paragraph" w:customStyle="1" w:styleId="7606733397394EBFAAD248CC4A9A5BA555">
    <w:name w:val="7606733397394EBFAAD248CC4A9A5BA555"/>
    <w:rsid w:val="00762B31"/>
    <w:rPr>
      <w:rFonts w:eastAsiaTheme="minorHAnsi"/>
    </w:rPr>
  </w:style>
  <w:style w:type="paragraph" w:customStyle="1" w:styleId="870BEFFCC3B642C78FEA645A0747F58355">
    <w:name w:val="870BEFFCC3B642C78FEA645A0747F58355"/>
    <w:rsid w:val="00762B31"/>
    <w:rPr>
      <w:rFonts w:eastAsiaTheme="minorHAnsi"/>
    </w:rPr>
  </w:style>
  <w:style w:type="paragraph" w:customStyle="1" w:styleId="7A395806B8B64B1B8ECEC21BD27DC7B74">
    <w:name w:val="7A395806B8B64B1B8ECEC21BD27DC7B74"/>
    <w:rsid w:val="00762B31"/>
    <w:rPr>
      <w:rFonts w:eastAsiaTheme="minorHAnsi"/>
    </w:rPr>
  </w:style>
  <w:style w:type="paragraph" w:customStyle="1" w:styleId="851087DFA2D545B5B868DCC448364DB13">
    <w:name w:val="851087DFA2D545B5B868DCC448364DB13"/>
    <w:rsid w:val="00762B31"/>
    <w:rPr>
      <w:rFonts w:eastAsiaTheme="minorHAnsi"/>
    </w:rPr>
  </w:style>
  <w:style w:type="paragraph" w:customStyle="1" w:styleId="1E6F2951514948209AC14BDC8286C10E3">
    <w:name w:val="1E6F2951514948209AC14BDC8286C10E3"/>
    <w:rsid w:val="00762B31"/>
    <w:rPr>
      <w:rFonts w:eastAsiaTheme="minorHAnsi"/>
    </w:rPr>
  </w:style>
  <w:style w:type="paragraph" w:customStyle="1" w:styleId="362C22D57B30478295390F17459CAE7D3">
    <w:name w:val="362C22D57B30478295390F17459CAE7D3"/>
    <w:rsid w:val="00762B31"/>
    <w:rPr>
      <w:rFonts w:eastAsiaTheme="minorHAnsi"/>
    </w:rPr>
  </w:style>
  <w:style w:type="paragraph" w:customStyle="1" w:styleId="EC5CFFAD917B423BA728541AED445DB34">
    <w:name w:val="EC5CFFAD917B423BA728541AED445DB34"/>
    <w:rsid w:val="00762B31"/>
    <w:rPr>
      <w:rFonts w:eastAsiaTheme="minorHAnsi"/>
    </w:rPr>
  </w:style>
  <w:style w:type="paragraph" w:customStyle="1" w:styleId="E6B8CC55B54747EF86B856719DC25D1A4">
    <w:name w:val="E6B8CC55B54747EF86B856719DC25D1A4"/>
    <w:rsid w:val="00762B31"/>
    <w:rPr>
      <w:rFonts w:eastAsiaTheme="minorHAnsi"/>
    </w:rPr>
  </w:style>
  <w:style w:type="paragraph" w:customStyle="1" w:styleId="A02FA55CA09C43A7AC104550BE50E4754">
    <w:name w:val="A02FA55CA09C43A7AC104550BE50E4754"/>
    <w:rsid w:val="00762B31"/>
    <w:rPr>
      <w:rFonts w:eastAsiaTheme="minorHAnsi"/>
    </w:rPr>
  </w:style>
  <w:style w:type="paragraph" w:customStyle="1" w:styleId="8EBC091683014A1CAB67F6C4E6CCE12D4">
    <w:name w:val="8EBC091683014A1CAB67F6C4E6CCE12D4"/>
    <w:rsid w:val="00762B31"/>
    <w:rPr>
      <w:rFonts w:eastAsiaTheme="minorHAnsi"/>
    </w:rPr>
  </w:style>
  <w:style w:type="paragraph" w:customStyle="1" w:styleId="E9B12E69FDF147D8B9DA617EB72625CB4">
    <w:name w:val="E9B12E69FDF147D8B9DA617EB72625CB4"/>
    <w:rsid w:val="00762B31"/>
    <w:rPr>
      <w:rFonts w:eastAsiaTheme="minorHAnsi"/>
    </w:rPr>
  </w:style>
  <w:style w:type="paragraph" w:customStyle="1" w:styleId="859C64AE07D24421B7F36DF800A0458C4">
    <w:name w:val="859C64AE07D24421B7F36DF800A0458C4"/>
    <w:rsid w:val="00762B31"/>
    <w:rPr>
      <w:rFonts w:eastAsiaTheme="minorHAnsi"/>
    </w:rPr>
  </w:style>
  <w:style w:type="paragraph" w:customStyle="1" w:styleId="F034627298B44814A4141FFC748DEEEB4">
    <w:name w:val="F034627298B44814A4141FFC748DEEEB4"/>
    <w:rsid w:val="00762B31"/>
    <w:rPr>
      <w:rFonts w:eastAsiaTheme="minorHAnsi"/>
    </w:rPr>
  </w:style>
  <w:style w:type="paragraph" w:customStyle="1" w:styleId="193AD271CDEA4358B6FB463126EED9944">
    <w:name w:val="193AD271CDEA4358B6FB463126EED9944"/>
    <w:rsid w:val="00762B31"/>
    <w:rPr>
      <w:rFonts w:eastAsiaTheme="minorHAnsi"/>
    </w:rPr>
  </w:style>
  <w:style w:type="paragraph" w:customStyle="1" w:styleId="1892998DA9DD4D9DB41B6E98BCCEAF604">
    <w:name w:val="1892998DA9DD4D9DB41B6E98BCCEAF604"/>
    <w:rsid w:val="00762B31"/>
    <w:rPr>
      <w:rFonts w:eastAsiaTheme="minorHAnsi"/>
    </w:rPr>
  </w:style>
  <w:style w:type="paragraph" w:customStyle="1" w:styleId="274D066BE5074C4E88BD7FB34FA254064">
    <w:name w:val="274D066BE5074C4E88BD7FB34FA254064"/>
    <w:rsid w:val="00762B31"/>
    <w:rPr>
      <w:rFonts w:eastAsiaTheme="minorHAnsi"/>
    </w:rPr>
  </w:style>
  <w:style w:type="paragraph" w:customStyle="1" w:styleId="5D5F53C43228406D90D3F992E525D11F4">
    <w:name w:val="5D5F53C43228406D90D3F992E525D11F4"/>
    <w:rsid w:val="00762B31"/>
    <w:rPr>
      <w:rFonts w:eastAsiaTheme="minorHAnsi"/>
    </w:rPr>
  </w:style>
  <w:style w:type="paragraph" w:customStyle="1" w:styleId="F742E89846874FDFA273174DE050546D5">
    <w:name w:val="F742E89846874FDFA273174DE050546D5"/>
    <w:rsid w:val="00762B31"/>
    <w:rPr>
      <w:rFonts w:eastAsiaTheme="minorHAnsi"/>
    </w:rPr>
  </w:style>
  <w:style w:type="paragraph" w:customStyle="1" w:styleId="E4F4AB9CBC8742108A6FC95D9848EA925">
    <w:name w:val="E4F4AB9CBC8742108A6FC95D9848EA925"/>
    <w:rsid w:val="00762B31"/>
    <w:rPr>
      <w:rFonts w:eastAsiaTheme="minorHAnsi"/>
    </w:rPr>
  </w:style>
  <w:style w:type="paragraph" w:customStyle="1" w:styleId="9AC97D12CC2B4C4E9B0C554E72FDFF025">
    <w:name w:val="9AC97D12CC2B4C4E9B0C554E72FDFF025"/>
    <w:rsid w:val="00762B31"/>
    <w:rPr>
      <w:rFonts w:eastAsiaTheme="minorHAnsi"/>
    </w:rPr>
  </w:style>
  <w:style w:type="paragraph" w:customStyle="1" w:styleId="331A4187C8D547A3B8DC85B440C825412">
    <w:name w:val="331A4187C8D547A3B8DC85B440C825412"/>
    <w:rsid w:val="00762B31"/>
    <w:rPr>
      <w:rFonts w:eastAsiaTheme="minorHAnsi"/>
    </w:rPr>
  </w:style>
  <w:style w:type="paragraph" w:customStyle="1" w:styleId="67ED4A185E7E4B4A865978822E0246804">
    <w:name w:val="67ED4A185E7E4B4A865978822E0246804"/>
    <w:rsid w:val="00762B31"/>
    <w:rPr>
      <w:rFonts w:eastAsiaTheme="minorHAnsi"/>
    </w:rPr>
  </w:style>
  <w:style w:type="paragraph" w:customStyle="1" w:styleId="F0F7BC3242F747ADA6C51BD9A22DA0F91">
    <w:name w:val="F0F7BC3242F747ADA6C51BD9A22DA0F91"/>
    <w:rsid w:val="00762B31"/>
    <w:rPr>
      <w:rFonts w:eastAsiaTheme="minorHAnsi"/>
    </w:rPr>
  </w:style>
  <w:style w:type="paragraph" w:customStyle="1" w:styleId="C9E02CAF2F904642A40BF4592C58E1544">
    <w:name w:val="C9E02CAF2F904642A40BF4592C58E1544"/>
    <w:rsid w:val="00762B31"/>
    <w:rPr>
      <w:rFonts w:eastAsiaTheme="minorHAnsi"/>
    </w:rPr>
  </w:style>
  <w:style w:type="paragraph" w:customStyle="1" w:styleId="3C8B402C427F40B5A84AEB3823D27BC51">
    <w:name w:val="3C8B402C427F40B5A84AEB3823D27BC51"/>
    <w:rsid w:val="00762B31"/>
    <w:rPr>
      <w:rFonts w:eastAsiaTheme="minorHAnsi"/>
    </w:rPr>
  </w:style>
  <w:style w:type="paragraph" w:customStyle="1" w:styleId="984B92C5B87A44BC8457C06A3AF3945B5">
    <w:name w:val="984B92C5B87A44BC8457C06A3AF3945B5"/>
    <w:rsid w:val="00762B31"/>
    <w:rPr>
      <w:rFonts w:eastAsiaTheme="minorHAnsi"/>
    </w:rPr>
  </w:style>
  <w:style w:type="paragraph" w:customStyle="1" w:styleId="867DCC8102D14F16A60537A580E1802D5">
    <w:name w:val="867DCC8102D14F16A60537A580E1802D5"/>
    <w:rsid w:val="00762B31"/>
    <w:rPr>
      <w:rFonts w:eastAsiaTheme="minorHAnsi"/>
    </w:rPr>
  </w:style>
  <w:style w:type="paragraph" w:customStyle="1" w:styleId="7A696F8F9718437ABBEEB0D2A5819B905">
    <w:name w:val="7A696F8F9718437ABBEEB0D2A5819B905"/>
    <w:rsid w:val="00762B31"/>
    <w:rPr>
      <w:rFonts w:eastAsiaTheme="minorHAnsi"/>
    </w:rPr>
  </w:style>
  <w:style w:type="paragraph" w:customStyle="1" w:styleId="EDEBD2F013DA42A39DC41EAADE32F10F5">
    <w:name w:val="EDEBD2F013DA42A39DC41EAADE32F10F5"/>
    <w:rsid w:val="00762B31"/>
    <w:rPr>
      <w:rFonts w:eastAsiaTheme="minorHAnsi"/>
    </w:rPr>
  </w:style>
  <w:style w:type="paragraph" w:customStyle="1" w:styleId="C1689DE224364CA79D3F8308D5955C7F">
    <w:name w:val="C1689DE224364CA79D3F8308D5955C7F"/>
    <w:rsid w:val="00762B31"/>
    <w:rPr>
      <w:rFonts w:eastAsiaTheme="minorHAnsi"/>
    </w:rPr>
  </w:style>
  <w:style w:type="paragraph" w:customStyle="1" w:styleId="62FE7E961B1141B58A45EF76083383106">
    <w:name w:val="62FE7E961B1141B58A45EF76083383106"/>
    <w:rsid w:val="00762B31"/>
    <w:rPr>
      <w:rFonts w:eastAsiaTheme="minorHAnsi"/>
    </w:rPr>
  </w:style>
  <w:style w:type="paragraph" w:customStyle="1" w:styleId="D06E72B95B1D4738954F911B7736E5F718">
    <w:name w:val="D06E72B95B1D4738954F911B7736E5F718"/>
    <w:rsid w:val="00762B31"/>
    <w:rPr>
      <w:rFonts w:eastAsiaTheme="minorHAnsi"/>
    </w:rPr>
  </w:style>
  <w:style w:type="paragraph" w:customStyle="1" w:styleId="9711C8D4C9244C4F9925BD375326931A18">
    <w:name w:val="9711C8D4C9244C4F9925BD375326931A18"/>
    <w:rsid w:val="00762B31"/>
    <w:rPr>
      <w:rFonts w:eastAsiaTheme="minorHAnsi"/>
    </w:rPr>
  </w:style>
  <w:style w:type="paragraph" w:customStyle="1" w:styleId="858B59822C844868BB6BB999F58979E318">
    <w:name w:val="858B59822C844868BB6BB999F58979E318"/>
    <w:rsid w:val="00762B31"/>
    <w:rPr>
      <w:rFonts w:eastAsiaTheme="minorHAnsi"/>
    </w:rPr>
  </w:style>
  <w:style w:type="paragraph" w:customStyle="1" w:styleId="3D86AED02C394C18A1683F8B67631EA57">
    <w:name w:val="3D86AED02C394C18A1683F8B67631EA57"/>
    <w:rsid w:val="00762B31"/>
    <w:rPr>
      <w:rFonts w:eastAsiaTheme="minorHAnsi"/>
    </w:rPr>
  </w:style>
  <w:style w:type="paragraph" w:customStyle="1" w:styleId="28A4D460305C4074BB262082BEDD1AE37">
    <w:name w:val="28A4D460305C4074BB262082BEDD1AE37"/>
    <w:rsid w:val="00762B31"/>
    <w:rPr>
      <w:rFonts w:eastAsiaTheme="minorHAnsi"/>
    </w:rPr>
  </w:style>
  <w:style w:type="paragraph" w:customStyle="1" w:styleId="3D853C9A2D244265B0DD3FB66BBF056B7">
    <w:name w:val="3D853C9A2D244265B0DD3FB66BBF056B7"/>
    <w:rsid w:val="00762B31"/>
    <w:rPr>
      <w:rFonts w:eastAsiaTheme="minorHAnsi"/>
    </w:rPr>
  </w:style>
  <w:style w:type="paragraph" w:customStyle="1" w:styleId="34A738D8A3384A448C8B4D7B8DC610097">
    <w:name w:val="34A738D8A3384A448C8B4D7B8DC610097"/>
    <w:rsid w:val="00762B31"/>
    <w:rPr>
      <w:rFonts w:eastAsiaTheme="minorHAnsi"/>
    </w:rPr>
  </w:style>
  <w:style w:type="paragraph" w:customStyle="1" w:styleId="AA844327AC7C41F586BB4B2355DF0D667">
    <w:name w:val="AA844327AC7C41F586BB4B2355DF0D667"/>
    <w:rsid w:val="00762B31"/>
    <w:rPr>
      <w:rFonts w:eastAsiaTheme="minorHAnsi"/>
    </w:rPr>
  </w:style>
  <w:style w:type="paragraph" w:customStyle="1" w:styleId="E554B478121942B4A597AC9F55B37A117">
    <w:name w:val="E554B478121942B4A597AC9F55B37A117"/>
    <w:rsid w:val="00762B31"/>
    <w:rPr>
      <w:rFonts w:eastAsiaTheme="minorHAnsi"/>
    </w:rPr>
  </w:style>
  <w:style w:type="paragraph" w:customStyle="1" w:styleId="A50802E67BB04E37BE41E08E041671F47">
    <w:name w:val="A50802E67BB04E37BE41E08E041671F47"/>
    <w:rsid w:val="00762B31"/>
    <w:rPr>
      <w:rFonts w:eastAsiaTheme="minorHAnsi"/>
    </w:rPr>
  </w:style>
  <w:style w:type="paragraph" w:customStyle="1" w:styleId="59CEF668F4BA419DAC2A1B3C1F7049DB7">
    <w:name w:val="59CEF668F4BA419DAC2A1B3C1F7049DB7"/>
    <w:rsid w:val="00762B31"/>
    <w:rPr>
      <w:rFonts w:eastAsiaTheme="minorHAnsi"/>
    </w:rPr>
  </w:style>
  <w:style w:type="paragraph" w:customStyle="1" w:styleId="B47B8BAF28FA42028E46A69627F0ACF37">
    <w:name w:val="B47B8BAF28FA42028E46A69627F0ACF37"/>
    <w:rsid w:val="00762B31"/>
    <w:rPr>
      <w:rFonts w:eastAsiaTheme="minorHAnsi"/>
    </w:rPr>
  </w:style>
  <w:style w:type="paragraph" w:customStyle="1" w:styleId="D3F6788B52C3457A93F7C21F779F30E97">
    <w:name w:val="D3F6788B52C3457A93F7C21F779F30E97"/>
    <w:rsid w:val="00762B31"/>
    <w:rPr>
      <w:rFonts w:eastAsiaTheme="minorHAnsi"/>
    </w:rPr>
  </w:style>
  <w:style w:type="paragraph" w:customStyle="1" w:styleId="C0AB0D1BBC0C40498D6600F6E133DEDB7">
    <w:name w:val="C0AB0D1BBC0C40498D6600F6E133DEDB7"/>
    <w:rsid w:val="00762B31"/>
    <w:rPr>
      <w:rFonts w:eastAsiaTheme="minorHAnsi"/>
    </w:rPr>
  </w:style>
  <w:style w:type="paragraph" w:customStyle="1" w:styleId="93C6208678FB492E9733D9FF0C3BA7717">
    <w:name w:val="93C6208678FB492E9733D9FF0C3BA7717"/>
    <w:rsid w:val="00762B31"/>
    <w:rPr>
      <w:rFonts w:eastAsiaTheme="minorHAnsi"/>
    </w:rPr>
  </w:style>
  <w:style w:type="paragraph" w:customStyle="1" w:styleId="0C415572F96F44C1A309485A56993AF77">
    <w:name w:val="0C415572F96F44C1A309485A56993AF77"/>
    <w:rsid w:val="00762B31"/>
    <w:rPr>
      <w:rFonts w:eastAsiaTheme="minorHAnsi"/>
    </w:rPr>
  </w:style>
  <w:style w:type="paragraph" w:customStyle="1" w:styleId="11DB0C28E81746B1B72C9B99CCEC41847">
    <w:name w:val="11DB0C28E81746B1B72C9B99CCEC41847"/>
    <w:rsid w:val="00762B31"/>
    <w:rPr>
      <w:rFonts w:eastAsiaTheme="minorHAnsi"/>
    </w:rPr>
  </w:style>
  <w:style w:type="paragraph" w:customStyle="1" w:styleId="6127B941AD99498A8CC9AB03455112307">
    <w:name w:val="6127B941AD99498A8CC9AB03455112307"/>
    <w:rsid w:val="00762B31"/>
    <w:rPr>
      <w:rFonts w:eastAsiaTheme="minorHAnsi"/>
    </w:rPr>
  </w:style>
  <w:style w:type="paragraph" w:customStyle="1" w:styleId="893F028A62B34A418FC74C41FB02A8987">
    <w:name w:val="893F028A62B34A418FC74C41FB02A8987"/>
    <w:rsid w:val="00762B31"/>
    <w:rPr>
      <w:rFonts w:eastAsiaTheme="minorHAnsi"/>
    </w:rPr>
  </w:style>
  <w:style w:type="paragraph" w:customStyle="1" w:styleId="EE894738296E4CFCBC3322093D303CF57">
    <w:name w:val="EE894738296E4CFCBC3322093D303CF57"/>
    <w:rsid w:val="00762B31"/>
    <w:rPr>
      <w:rFonts w:eastAsiaTheme="minorHAnsi"/>
    </w:rPr>
  </w:style>
  <w:style w:type="paragraph" w:customStyle="1" w:styleId="1FA6779E6AA6443A942CE4C63F9746C27">
    <w:name w:val="1FA6779E6AA6443A942CE4C63F9746C27"/>
    <w:rsid w:val="00762B31"/>
    <w:rPr>
      <w:rFonts w:eastAsiaTheme="minorHAnsi"/>
    </w:rPr>
  </w:style>
  <w:style w:type="paragraph" w:customStyle="1" w:styleId="83542B45796C4520BB1B234231BFF4A37">
    <w:name w:val="83542B45796C4520BB1B234231BFF4A37"/>
    <w:rsid w:val="00762B31"/>
    <w:rPr>
      <w:rFonts w:eastAsiaTheme="minorHAnsi"/>
    </w:rPr>
  </w:style>
  <w:style w:type="paragraph" w:customStyle="1" w:styleId="9F5BC939123746F896CDDE83B23EB6F47">
    <w:name w:val="9F5BC939123746F896CDDE83B23EB6F47"/>
    <w:rsid w:val="00762B31"/>
    <w:rPr>
      <w:rFonts w:eastAsiaTheme="minorHAnsi"/>
    </w:rPr>
  </w:style>
  <w:style w:type="paragraph" w:customStyle="1" w:styleId="489DFB426AA640CABE7E044BB54B11E57">
    <w:name w:val="489DFB426AA640CABE7E044BB54B11E57"/>
    <w:rsid w:val="00762B31"/>
    <w:rPr>
      <w:rFonts w:eastAsiaTheme="minorHAnsi"/>
    </w:rPr>
  </w:style>
  <w:style w:type="paragraph" w:customStyle="1" w:styleId="E387E6F1598F4945A1C4712170864B077">
    <w:name w:val="E387E6F1598F4945A1C4712170864B077"/>
    <w:rsid w:val="00762B31"/>
    <w:rPr>
      <w:rFonts w:eastAsiaTheme="minorHAnsi"/>
    </w:rPr>
  </w:style>
  <w:style w:type="paragraph" w:customStyle="1" w:styleId="A5AEB3982D084B9F88702CC0C5FC02EF7">
    <w:name w:val="A5AEB3982D084B9F88702CC0C5FC02EF7"/>
    <w:rsid w:val="00762B31"/>
    <w:rPr>
      <w:rFonts w:eastAsiaTheme="minorHAnsi"/>
    </w:rPr>
  </w:style>
  <w:style w:type="paragraph" w:customStyle="1" w:styleId="A692F61C44524DEB912721758E9CD47E7">
    <w:name w:val="A692F61C44524DEB912721758E9CD47E7"/>
    <w:rsid w:val="00762B31"/>
    <w:rPr>
      <w:rFonts w:eastAsiaTheme="minorHAnsi"/>
    </w:rPr>
  </w:style>
  <w:style w:type="paragraph" w:customStyle="1" w:styleId="15BD6D0D136B49268C522E94055504827">
    <w:name w:val="15BD6D0D136B49268C522E94055504827"/>
    <w:rsid w:val="00762B31"/>
    <w:rPr>
      <w:rFonts w:eastAsiaTheme="minorHAnsi"/>
    </w:rPr>
  </w:style>
  <w:style w:type="paragraph" w:customStyle="1" w:styleId="0DEA178CCF6946CBBCAA7269F14DBC5117">
    <w:name w:val="0DEA178CCF6946CBBCAA7269F14DBC5117"/>
    <w:rsid w:val="00762B31"/>
    <w:rPr>
      <w:rFonts w:eastAsiaTheme="minorHAnsi"/>
    </w:rPr>
  </w:style>
  <w:style w:type="paragraph" w:customStyle="1" w:styleId="7518F7C88ED04DC6B7E9AFF0E8D888AC17">
    <w:name w:val="7518F7C88ED04DC6B7E9AFF0E8D888AC17"/>
    <w:rsid w:val="00762B31"/>
    <w:rPr>
      <w:rFonts w:eastAsiaTheme="minorHAnsi"/>
    </w:rPr>
  </w:style>
  <w:style w:type="paragraph" w:customStyle="1" w:styleId="6364F3AF19AA46D2B660A38540C10A2617">
    <w:name w:val="6364F3AF19AA46D2B660A38540C10A2617"/>
    <w:rsid w:val="00762B31"/>
    <w:rPr>
      <w:rFonts w:eastAsiaTheme="minorHAnsi"/>
    </w:rPr>
  </w:style>
  <w:style w:type="paragraph" w:customStyle="1" w:styleId="68A3C0CCD1E348088069E54FA41D462417">
    <w:name w:val="68A3C0CCD1E348088069E54FA41D462417"/>
    <w:rsid w:val="00762B31"/>
    <w:rPr>
      <w:rFonts w:eastAsiaTheme="minorHAnsi"/>
    </w:rPr>
  </w:style>
  <w:style w:type="paragraph" w:customStyle="1" w:styleId="FEF07DF1A3514183845447594B2249F217">
    <w:name w:val="FEF07DF1A3514183845447594B2249F217"/>
    <w:rsid w:val="00762B31"/>
    <w:rPr>
      <w:rFonts w:eastAsiaTheme="minorHAnsi"/>
    </w:rPr>
  </w:style>
  <w:style w:type="paragraph" w:customStyle="1" w:styleId="160EE795319049628271AFC19797BEF217">
    <w:name w:val="160EE795319049628271AFC19797BEF217"/>
    <w:rsid w:val="00762B31"/>
    <w:rPr>
      <w:rFonts w:eastAsiaTheme="minorHAnsi"/>
    </w:rPr>
  </w:style>
  <w:style w:type="paragraph" w:customStyle="1" w:styleId="0AAA861950ED419699AF0118DB9CB68215">
    <w:name w:val="0AAA861950ED419699AF0118DB9CB68215"/>
    <w:rsid w:val="00762B31"/>
    <w:rPr>
      <w:rFonts w:eastAsiaTheme="minorHAnsi"/>
    </w:rPr>
  </w:style>
  <w:style w:type="paragraph" w:customStyle="1" w:styleId="94083778263142CC81DB47E43A256B9C6">
    <w:name w:val="94083778263142CC81DB47E43A256B9C6"/>
    <w:rsid w:val="00762B31"/>
    <w:rPr>
      <w:rFonts w:eastAsiaTheme="minorHAnsi"/>
    </w:rPr>
  </w:style>
  <w:style w:type="paragraph" w:customStyle="1" w:styleId="7BF348619EB04C12A5498FEDE95297026">
    <w:name w:val="7BF348619EB04C12A5498FEDE95297026"/>
    <w:rsid w:val="00762B31"/>
    <w:rPr>
      <w:rFonts w:eastAsiaTheme="minorHAnsi"/>
    </w:rPr>
  </w:style>
  <w:style w:type="paragraph" w:customStyle="1" w:styleId="7523179183F4493BA3778EAD2D4922686">
    <w:name w:val="7523179183F4493BA3778EAD2D4922686"/>
    <w:rsid w:val="00762B31"/>
    <w:rPr>
      <w:rFonts w:eastAsiaTheme="minorHAnsi"/>
    </w:rPr>
  </w:style>
  <w:style w:type="paragraph" w:customStyle="1" w:styleId="78A49B7A61BE4EB9A36F84020AEA11C26">
    <w:name w:val="78A49B7A61BE4EB9A36F84020AEA11C26"/>
    <w:rsid w:val="00762B31"/>
    <w:rPr>
      <w:rFonts w:eastAsiaTheme="minorHAnsi"/>
    </w:rPr>
  </w:style>
  <w:style w:type="paragraph" w:customStyle="1" w:styleId="14286FECE04A453E8BFB52A7AA16F2EA">
    <w:name w:val="14286FECE04A453E8BFB52A7AA16F2EA"/>
    <w:rsid w:val="00762B31"/>
  </w:style>
  <w:style w:type="paragraph" w:customStyle="1" w:styleId="98AB3DC7BB9D46A2AC3FFBF45FCEF676">
    <w:name w:val="98AB3DC7BB9D46A2AC3FFBF45FCEF676"/>
    <w:rsid w:val="00762B31"/>
  </w:style>
  <w:style w:type="paragraph" w:customStyle="1" w:styleId="3C0D05D264E248A8949E44C01F85779D">
    <w:name w:val="3C0D05D264E248A8949E44C01F85779D"/>
    <w:rsid w:val="00762B31"/>
  </w:style>
  <w:style w:type="paragraph" w:customStyle="1" w:styleId="46484F6BA5B5446BB6DEC743ECDFDD09">
    <w:name w:val="46484F6BA5B5446BB6DEC743ECDFDD09"/>
    <w:rsid w:val="00762B31"/>
  </w:style>
  <w:style w:type="paragraph" w:customStyle="1" w:styleId="B2A8CE4DE33944A3ADBA0A17CFCB77C1">
    <w:name w:val="B2A8CE4DE33944A3ADBA0A17CFCB77C1"/>
    <w:rsid w:val="00762B31"/>
  </w:style>
  <w:style w:type="paragraph" w:customStyle="1" w:styleId="43885B392BB646888C0CD69DFEB09C15">
    <w:name w:val="43885B392BB646888C0CD69DFEB09C15"/>
    <w:rsid w:val="00762B31"/>
  </w:style>
  <w:style w:type="paragraph" w:customStyle="1" w:styleId="7560A3AF493A45D498F102D5CA5E70E9">
    <w:name w:val="7560A3AF493A45D498F102D5CA5E70E9"/>
    <w:rsid w:val="00762B31"/>
  </w:style>
  <w:style w:type="paragraph" w:customStyle="1" w:styleId="2178C1D957164ACC839368E52DAF2D18">
    <w:name w:val="2178C1D957164ACC839368E52DAF2D18"/>
    <w:rsid w:val="00762B31"/>
  </w:style>
  <w:style w:type="paragraph" w:customStyle="1" w:styleId="2B866859A1474411893229B6DD1EB57E">
    <w:name w:val="2B866859A1474411893229B6DD1EB57E"/>
    <w:rsid w:val="00762B31"/>
  </w:style>
  <w:style w:type="paragraph" w:customStyle="1" w:styleId="C52F95D33B3B4AF7B8DAA109FAFD15FB">
    <w:name w:val="C52F95D33B3B4AF7B8DAA109FAFD15FB"/>
    <w:rsid w:val="00762B31"/>
  </w:style>
  <w:style w:type="paragraph" w:customStyle="1" w:styleId="A1BEAFE5471347C089AB840CAC312346">
    <w:name w:val="A1BEAFE5471347C089AB840CAC312346"/>
    <w:rsid w:val="00762B31"/>
  </w:style>
  <w:style w:type="paragraph" w:customStyle="1" w:styleId="AE9501ECA0084B54AC024AA1CFF43107">
    <w:name w:val="AE9501ECA0084B54AC024AA1CFF43107"/>
    <w:rsid w:val="00762B31"/>
  </w:style>
  <w:style w:type="paragraph" w:customStyle="1" w:styleId="07BF7AE88ADC473AA4313D20C2EB6668">
    <w:name w:val="07BF7AE88ADC473AA4313D20C2EB6668"/>
    <w:rsid w:val="00762B31"/>
  </w:style>
  <w:style w:type="paragraph" w:customStyle="1" w:styleId="17599B2566104A2EAD5C5136250857AD">
    <w:name w:val="17599B2566104A2EAD5C5136250857AD"/>
    <w:rsid w:val="00762B31"/>
  </w:style>
  <w:style w:type="paragraph" w:customStyle="1" w:styleId="A99BDEA1D18940A1922B7CF0A1C9B250">
    <w:name w:val="A99BDEA1D18940A1922B7CF0A1C9B250"/>
    <w:rsid w:val="00762B31"/>
  </w:style>
  <w:style w:type="paragraph" w:customStyle="1" w:styleId="35EDC17ED9E04293B3442BE2A85F2D9361">
    <w:name w:val="35EDC17ED9E04293B3442BE2A85F2D9361"/>
    <w:rsid w:val="00762B31"/>
    <w:rPr>
      <w:rFonts w:eastAsiaTheme="minorHAnsi"/>
    </w:rPr>
  </w:style>
  <w:style w:type="paragraph" w:customStyle="1" w:styleId="72AD74B7C1A141FCAD5FE4C375E4D91A59">
    <w:name w:val="72AD74B7C1A141FCAD5FE4C375E4D91A59"/>
    <w:rsid w:val="00762B31"/>
    <w:rPr>
      <w:rFonts w:eastAsiaTheme="minorHAnsi"/>
    </w:rPr>
  </w:style>
  <w:style w:type="paragraph" w:customStyle="1" w:styleId="360D774A04BB4EF0AF8D8366FDF268C059">
    <w:name w:val="360D774A04BB4EF0AF8D8366FDF268C059"/>
    <w:rsid w:val="00762B31"/>
    <w:rPr>
      <w:rFonts w:eastAsiaTheme="minorHAnsi"/>
    </w:rPr>
  </w:style>
  <w:style w:type="paragraph" w:customStyle="1" w:styleId="909014DB3A8240F5B0AC4166E9BF4A3A59">
    <w:name w:val="909014DB3A8240F5B0AC4166E9BF4A3A59"/>
    <w:rsid w:val="00762B31"/>
    <w:rPr>
      <w:rFonts w:eastAsiaTheme="minorHAnsi"/>
    </w:rPr>
  </w:style>
  <w:style w:type="paragraph" w:customStyle="1" w:styleId="3EE84526032F4CDBBB315364C848433A59">
    <w:name w:val="3EE84526032F4CDBBB315364C848433A59"/>
    <w:rsid w:val="00762B31"/>
    <w:rPr>
      <w:rFonts w:eastAsiaTheme="minorHAnsi"/>
    </w:rPr>
  </w:style>
  <w:style w:type="paragraph" w:customStyle="1" w:styleId="7966B2E6B6EB452F9C0B72436A438D0233">
    <w:name w:val="7966B2E6B6EB452F9C0B72436A438D0233"/>
    <w:rsid w:val="00762B31"/>
    <w:rPr>
      <w:rFonts w:eastAsiaTheme="minorHAnsi"/>
    </w:rPr>
  </w:style>
  <w:style w:type="paragraph" w:customStyle="1" w:styleId="51071FD46E20464CAD9DEC9DA49603C957">
    <w:name w:val="51071FD46E20464CAD9DEC9DA49603C957"/>
    <w:rsid w:val="00762B31"/>
    <w:rPr>
      <w:rFonts w:eastAsiaTheme="minorHAnsi"/>
    </w:rPr>
  </w:style>
  <w:style w:type="paragraph" w:customStyle="1" w:styleId="43EA80811F7040EA8994FDEC901EBFE733">
    <w:name w:val="43EA80811F7040EA8994FDEC901EBFE733"/>
    <w:rsid w:val="00762B31"/>
    <w:rPr>
      <w:rFonts w:eastAsiaTheme="minorHAnsi"/>
    </w:rPr>
  </w:style>
  <w:style w:type="paragraph" w:customStyle="1" w:styleId="516E32E9ABD745808B43062A7AE5139B57">
    <w:name w:val="516E32E9ABD745808B43062A7AE5139B57"/>
    <w:rsid w:val="00762B31"/>
    <w:rPr>
      <w:rFonts w:eastAsiaTheme="minorHAnsi"/>
    </w:rPr>
  </w:style>
  <w:style w:type="paragraph" w:customStyle="1" w:styleId="066F03D1C8C64381A3FB65F5D5E156B857">
    <w:name w:val="066F03D1C8C64381A3FB65F5D5E156B857"/>
    <w:rsid w:val="00762B31"/>
    <w:rPr>
      <w:rFonts w:eastAsiaTheme="minorHAnsi"/>
    </w:rPr>
  </w:style>
  <w:style w:type="paragraph" w:customStyle="1" w:styleId="B82E69292CF644A9B032D2C80B2513AA57">
    <w:name w:val="B82E69292CF644A9B032D2C80B2513AA57"/>
    <w:rsid w:val="00762B31"/>
    <w:rPr>
      <w:rFonts w:eastAsiaTheme="minorHAnsi"/>
    </w:rPr>
  </w:style>
  <w:style w:type="paragraph" w:customStyle="1" w:styleId="4204D2ED78A14E5084DAD6A870CAB6D257">
    <w:name w:val="4204D2ED78A14E5084DAD6A870CAB6D257"/>
    <w:rsid w:val="00762B31"/>
    <w:rPr>
      <w:rFonts w:eastAsiaTheme="minorHAnsi"/>
    </w:rPr>
  </w:style>
  <w:style w:type="paragraph" w:customStyle="1" w:styleId="51FBF4C24B0A4B6080795690E50F199F57">
    <w:name w:val="51FBF4C24B0A4B6080795690E50F199F57"/>
    <w:rsid w:val="00762B31"/>
    <w:rPr>
      <w:rFonts w:eastAsiaTheme="minorHAnsi"/>
    </w:rPr>
  </w:style>
  <w:style w:type="paragraph" w:customStyle="1" w:styleId="D17087E9BEBD4D838C31B26E6B03661A57">
    <w:name w:val="D17087E9BEBD4D838C31B26E6B03661A57"/>
    <w:rsid w:val="00762B31"/>
    <w:rPr>
      <w:rFonts w:eastAsiaTheme="minorHAnsi"/>
    </w:rPr>
  </w:style>
  <w:style w:type="paragraph" w:customStyle="1" w:styleId="EBB4A2E1851D440E862AFB12512517FA56">
    <w:name w:val="EBB4A2E1851D440E862AFB12512517FA56"/>
    <w:rsid w:val="00762B31"/>
    <w:rPr>
      <w:rFonts w:eastAsiaTheme="minorHAnsi"/>
    </w:rPr>
  </w:style>
  <w:style w:type="paragraph" w:customStyle="1" w:styleId="A6BC27DD02574FDCB2C49F36477D284C56">
    <w:name w:val="A6BC27DD02574FDCB2C49F36477D284C56"/>
    <w:rsid w:val="00762B31"/>
    <w:rPr>
      <w:rFonts w:eastAsiaTheme="minorHAnsi"/>
    </w:rPr>
  </w:style>
  <w:style w:type="paragraph" w:customStyle="1" w:styleId="FB9F4399B603420789C5022AA033E2AD56">
    <w:name w:val="FB9F4399B603420789C5022AA033E2AD56"/>
    <w:rsid w:val="00762B31"/>
    <w:rPr>
      <w:rFonts w:eastAsiaTheme="minorHAnsi"/>
    </w:rPr>
  </w:style>
  <w:style w:type="paragraph" w:customStyle="1" w:styleId="BA17668F2C0C4BBC9E400D88BF8C514E56">
    <w:name w:val="BA17668F2C0C4BBC9E400D88BF8C514E56"/>
    <w:rsid w:val="00762B31"/>
    <w:rPr>
      <w:rFonts w:eastAsiaTheme="minorHAnsi"/>
    </w:rPr>
  </w:style>
  <w:style w:type="paragraph" w:customStyle="1" w:styleId="0FFADA1424B040728AE2E8C696DCC78056">
    <w:name w:val="0FFADA1424B040728AE2E8C696DCC78056"/>
    <w:rsid w:val="00762B31"/>
    <w:rPr>
      <w:rFonts w:eastAsiaTheme="minorHAnsi"/>
    </w:rPr>
  </w:style>
  <w:style w:type="paragraph" w:customStyle="1" w:styleId="9886C084E5A24524996AEC802552B05056">
    <w:name w:val="9886C084E5A24524996AEC802552B05056"/>
    <w:rsid w:val="00762B31"/>
    <w:rPr>
      <w:rFonts w:eastAsiaTheme="minorHAnsi"/>
    </w:rPr>
  </w:style>
  <w:style w:type="paragraph" w:customStyle="1" w:styleId="4FAC341B90414244BC515AD1E14E583356">
    <w:name w:val="4FAC341B90414244BC515AD1E14E583356"/>
    <w:rsid w:val="00762B31"/>
    <w:rPr>
      <w:rFonts w:eastAsiaTheme="minorHAnsi"/>
    </w:rPr>
  </w:style>
  <w:style w:type="paragraph" w:customStyle="1" w:styleId="1ED241BEB7E94C04ABA45FFAF7F88F4956">
    <w:name w:val="1ED241BEB7E94C04ABA45FFAF7F88F4956"/>
    <w:rsid w:val="00762B31"/>
    <w:rPr>
      <w:rFonts w:eastAsiaTheme="minorHAnsi"/>
    </w:rPr>
  </w:style>
  <w:style w:type="paragraph" w:customStyle="1" w:styleId="7606733397394EBFAAD248CC4A9A5BA556">
    <w:name w:val="7606733397394EBFAAD248CC4A9A5BA556"/>
    <w:rsid w:val="00762B31"/>
    <w:rPr>
      <w:rFonts w:eastAsiaTheme="minorHAnsi"/>
    </w:rPr>
  </w:style>
  <w:style w:type="paragraph" w:customStyle="1" w:styleId="870BEFFCC3B642C78FEA645A0747F58356">
    <w:name w:val="870BEFFCC3B642C78FEA645A0747F58356"/>
    <w:rsid w:val="00762B31"/>
    <w:rPr>
      <w:rFonts w:eastAsiaTheme="minorHAnsi"/>
    </w:rPr>
  </w:style>
  <w:style w:type="paragraph" w:customStyle="1" w:styleId="7A395806B8B64B1B8ECEC21BD27DC7B75">
    <w:name w:val="7A395806B8B64B1B8ECEC21BD27DC7B75"/>
    <w:rsid w:val="00762B31"/>
    <w:rPr>
      <w:rFonts w:eastAsiaTheme="minorHAnsi"/>
    </w:rPr>
  </w:style>
  <w:style w:type="paragraph" w:customStyle="1" w:styleId="07BF7AE88ADC473AA4313D20C2EB66681">
    <w:name w:val="07BF7AE88ADC473AA4313D20C2EB66681"/>
    <w:rsid w:val="00762B31"/>
    <w:rPr>
      <w:rFonts w:eastAsiaTheme="minorHAnsi"/>
    </w:rPr>
  </w:style>
  <w:style w:type="paragraph" w:customStyle="1" w:styleId="17599B2566104A2EAD5C5136250857AD1">
    <w:name w:val="17599B2566104A2EAD5C5136250857AD1"/>
    <w:rsid w:val="00762B31"/>
    <w:rPr>
      <w:rFonts w:eastAsiaTheme="minorHAnsi"/>
    </w:rPr>
  </w:style>
  <w:style w:type="paragraph" w:customStyle="1" w:styleId="A99BDEA1D18940A1922B7CF0A1C9B2501">
    <w:name w:val="A99BDEA1D18940A1922B7CF0A1C9B2501"/>
    <w:rsid w:val="00762B31"/>
    <w:rPr>
      <w:rFonts w:eastAsiaTheme="minorHAnsi"/>
    </w:rPr>
  </w:style>
  <w:style w:type="paragraph" w:customStyle="1" w:styleId="EC5CFFAD917B423BA728541AED445DB35">
    <w:name w:val="EC5CFFAD917B423BA728541AED445DB35"/>
    <w:rsid w:val="00762B31"/>
    <w:rPr>
      <w:rFonts w:eastAsiaTheme="minorHAnsi"/>
    </w:rPr>
  </w:style>
  <w:style w:type="paragraph" w:customStyle="1" w:styleId="E6B8CC55B54747EF86B856719DC25D1A5">
    <w:name w:val="E6B8CC55B54747EF86B856719DC25D1A5"/>
    <w:rsid w:val="00762B31"/>
    <w:rPr>
      <w:rFonts w:eastAsiaTheme="minorHAnsi"/>
    </w:rPr>
  </w:style>
  <w:style w:type="paragraph" w:customStyle="1" w:styleId="C52F95D33B3B4AF7B8DAA109FAFD15FB1">
    <w:name w:val="C52F95D33B3B4AF7B8DAA109FAFD15FB1"/>
    <w:rsid w:val="00762B31"/>
    <w:rPr>
      <w:rFonts w:eastAsiaTheme="minorHAnsi"/>
    </w:rPr>
  </w:style>
  <w:style w:type="paragraph" w:customStyle="1" w:styleId="A1BEAFE5471347C089AB840CAC3123461">
    <w:name w:val="A1BEAFE5471347C089AB840CAC3123461"/>
    <w:rsid w:val="00762B31"/>
    <w:rPr>
      <w:rFonts w:eastAsiaTheme="minorHAnsi"/>
    </w:rPr>
  </w:style>
  <w:style w:type="paragraph" w:customStyle="1" w:styleId="AE9501ECA0084B54AC024AA1CFF431071">
    <w:name w:val="AE9501ECA0084B54AC024AA1CFF431071"/>
    <w:rsid w:val="00762B31"/>
    <w:rPr>
      <w:rFonts w:eastAsiaTheme="minorHAnsi"/>
    </w:rPr>
  </w:style>
  <w:style w:type="paragraph" w:customStyle="1" w:styleId="859C64AE07D24421B7F36DF800A0458C5">
    <w:name w:val="859C64AE07D24421B7F36DF800A0458C5"/>
    <w:rsid w:val="00762B31"/>
    <w:rPr>
      <w:rFonts w:eastAsiaTheme="minorHAnsi"/>
    </w:rPr>
  </w:style>
  <w:style w:type="paragraph" w:customStyle="1" w:styleId="F034627298B44814A4141FFC748DEEEB5">
    <w:name w:val="F034627298B44814A4141FFC748DEEEB5"/>
    <w:rsid w:val="00762B31"/>
    <w:rPr>
      <w:rFonts w:eastAsiaTheme="minorHAnsi"/>
    </w:rPr>
  </w:style>
  <w:style w:type="paragraph" w:customStyle="1" w:styleId="193AD271CDEA4358B6FB463126EED9945">
    <w:name w:val="193AD271CDEA4358B6FB463126EED9945"/>
    <w:rsid w:val="00762B31"/>
    <w:rPr>
      <w:rFonts w:eastAsiaTheme="minorHAnsi"/>
    </w:rPr>
  </w:style>
  <w:style w:type="paragraph" w:customStyle="1" w:styleId="1892998DA9DD4D9DB41B6E98BCCEAF605">
    <w:name w:val="1892998DA9DD4D9DB41B6E98BCCEAF605"/>
    <w:rsid w:val="00762B31"/>
    <w:rPr>
      <w:rFonts w:eastAsiaTheme="minorHAnsi"/>
    </w:rPr>
  </w:style>
  <w:style w:type="paragraph" w:customStyle="1" w:styleId="274D066BE5074C4E88BD7FB34FA254065">
    <w:name w:val="274D066BE5074C4E88BD7FB34FA254065"/>
    <w:rsid w:val="00762B31"/>
    <w:rPr>
      <w:rFonts w:eastAsiaTheme="minorHAnsi"/>
    </w:rPr>
  </w:style>
  <w:style w:type="paragraph" w:customStyle="1" w:styleId="5D5F53C43228406D90D3F992E525D11F5">
    <w:name w:val="5D5F53C43228406D90D3F992E525D11F5"/>
    <w:rsid w:val="00762B31"/>
    <w:rPr>
      <w:rFonts w:eastAsiaTheme="minorHAnsi"/>
    </w:rPr>
  </w:style>
  <w:style w:type="paragraph" w:customStyle="1" w:styleId="2B866859A1474411893229B6DD1EB57E1">
    <w:name w:val="2B866859A1474411893229B6DD1EB57E1"/>
    <w:rsid w:val="00762B31"/>
    <w:rPr>
      <w:rFonts w:eastAsiaTheme="minorHAnsi"/>
    </w:rPr>
  </w:style>
  <w:style w:type="paragraph" w:customStyle="1" w:styleId="2178C1D957164ACC839368E52DAF2D181">
    <w:name w:val="2178C1D957164ACC839368E52DAF2D181"/>
    <w:rsid w:val="00762B31"/>
    <w:rPr>
      <w:rFonts w:eastAsiaTheme="minorHAnsi"/>
    </w:rPr>
  </w:style>
  <w:style w:type="paragraph" w:customStyle="1" w:styleId="7560A3AF493A45D498F102D5CA5E70E91">
    <w:name w:val="7560A3AF493A45D498F102D5CA5E70E91"/>
    <w:rsid w:val="00762B31"/>
    <w:rPr>
      <w:rFonts w:eastAsiaTheme="minorHAnsi"/>
    </w:rPr>
  </w:style>
  <w:style w:type="paragraph" w:customStyle="1" w:styleId="331A4187C8D547A3B8DC85B440C825413">
    <w:name w:val="331A4187C8D547A3B8DC85B440C825413"/>
    <w:rsid w:val="00762B31"/>
    <w:rPr>
      <w:rFonts w:eastAsiaTheme="minorHAnsi"/>
    </w:rPr>
  </w:style>
  <w:style w:type="paragraph" w:customStyle="1" w:styleId="67ED4A185E7E4B4A865978822E0246805">
    <w:name w:val="67ED4A185E7E4B4A865978822E0246805"/>
    <w:rsid w:val="00762B31"/>
    <w:rPr>
      <w:rFonts w:eastAsiaTheme="minorHAnsi"/>
    </w:rPr>
  </w:style>
  <w:style w:type="paragraph" w:customStyle="1" w:styleId="F0F7BC3242F747ADA6C51BD9A22DA0F92">
    <w:name w:val="F0F7BC3242F747ADA6C51BD9A22DA0F92"/>
    <w:rsid w:val="00762B31"/>
    <w:rPr>
      <w:rFonts w:eastAsiaTheme="minorHAnsi"/>
    </w:rPr>
  </w:style>
  <w:style w:type="paragraph" w:customStyle="1" w:styleId="C9E02CAF2F904642A40BF4592C58E1545">
    <w:name w:val="C9E02CAF2F904642A40BF4592C58E1545"/>
    <w:rsid w:val="00762B31"/>
    <w:rPr>
      <w:rFonts w:eastAsiaTheme="minorHAnsi"/>
    </w:rPr>
  </w:style>
  <w:style w:type="paragraph" w:customStyle="1" w:styleId="3C8B402C427F40B5A84AEB3823D27BC52">
    <w:name w:val="3C8B402C427F40B5A84AEB3823D27BC52"/>
    <w:rsid w:val="00762B31"/>
    <w:rPr>
      <w:rFonts w:eastAsiaTheme="minorHAnsi"/>
    </w:rPr>
  </w:style>
  <w:style w:type="paragraph" w:customStyle="1" w:styleId="43885B392BB646888C0CD69DFEB09C151">
    <w:name w:val="43885B392BB646888C0CD69DFEB09C151"/>
    <w:rsid w:val="00762B31"/>
    <w:rPr>
      <w:rFonts w:eastAsiaTheme="minorHAnsi"/>
    </w:rPr>
  </w:style>
  <w:style w:type="paragraph" w:customStyle="1" w:styleId="B2A8CE4DE33944A3ADBA0A17CFCB77C11">
    <w:name w:val="B2A8CE4DE33944A3ADBA0A17CFCB77C11"/>
    <w:rsid w:val="00762B31"/>
    <w:rPr>
      <w:rFonts w:eastAsiaTheme="minorHAnsi"/>
    </w:rPr>
  </w:style>
  <w:style w:type="paragraph" w:customStyle="1" w:styleId="46484F6BA5B5446BB6DEC743ECDFDD091">
    <w:name w:val="46484F6BA5B5446BB6DEC743ECDFDD091"/>
    <w:rsid w:val="00762B31"/>
    <w:rPr>
      <w:rFonts w:eastAsiaTheme="minorHAnsi"/>
    </w:rPr>
  </w:style>
  <w:style w:type="paragraph" w:customStyle="1" w:styleId="98AB3DC7BB9D46A2AC3FFBF45FCEF6761">
    <w:name w:val="98AB3DC7BB9D46A2AC3FFBF45FCEF6761"/>
    <w:rsid w:val="00762B31"/>
    <w:rPr>
      <w:rFonts w:eastAsiaTheme="minorHAnsi"/>
    </w:rPr>
  </w:style>
  <w:style w:type="paragraph" w:customStyle="1" w:styleId="C1689DE224364CA79D3F8308D5955C7F1">
    <w:name w:val="C1689DE224364CA79D3F8308D5955C7F1"/>
    <w:rsid w:val="00762B31"/>
    <w:rPr>
      <w:rFonts w:eastAsiaTheme="minorHAnsi"/>
    </w:rPr>
  </w:style>
  <w:style w:type="paragraph" w:customStyle="1" w:styleId="ECE01D0E951E4374A89F85CA750AE966">
    <w:name w:val="ECE01D0E951E4374A89F85CA750AE966"/>
    <w:rsid w:val="00762B31"/>
    <w:rPr>
      <w:rFonts w:eastAsiaTheme="minorHAnsi"/>
    </w:rPr>
  </w:style>
  <w:style w:type="paragraph" w:customStyle="1" w:styleId="033C104EFFCF44B2B6217AA7766E0F0E">
    <w:name w:val="033C104EFFCF44B2B6217AA7766E0F0E"/>
    <w:rsid w:val="00762B31"/>
    <w:rPr>
      <w:rFonts w:eastAsiaTheme="minorHAnsi"/>
    </w:rPr>
  </w:style>
  <w:style w:type="paragraph" w:customStyle="1" w:styleId="801785FA7D6C4759893901C79B825C84">
    <w:name w:val="801785FA7D6C4759893901C79B825C84"/>
    <w:rsid w:val="00762B31"/>
    <w:rPr>
      <w:rFonts w:eastAsiaTheme="minorHAnsi"/>
    </w:rPr>
  </w:style>
  <w:style w:type="paragraph" w:customStyle="1" w:styleId="14286FECE04A453E8BFB52A7AA16F2EA1">
    <w:name w:val="14286FECE04A453E8BFB52A7AA16F2EA1"/>
    <w:rsid w:val="00762B31"/>
    <w:rPr>
      <w:rFonts w:eastAsiaTheme="minorHAnsi"/>
    </w:rPr>
  </w:style>
  <w:style w:type="paragraph" w:customStyle="1" w:styleId="62FE7E961B1141B58A45EF76083383107">
    <w:name w:val="62FE7E961B1141B58A45EF76083383107"/>
    <w:rsid w:val="00762B31"/>
    <w:rPr>
      <w:rFonts w:eastAsiaTheme="minorHAnsi"/>
    </w:rPr>
  </w:style>
  <w:style w:type="paragraph" w:customStyle="1" w:styleId="D06E72B95B1D4738954F911B7736E5F719">
    <w:name w:val="D06E72B95B1D4738954F911B7736E5F719"/>
    <w:rsid w:val="00762B31"/>
    <w:rPr>
      <w:rFonts w:eastAsiaTheme="minorHAnsi"/>
    </w:rPr>
  </w:style>
  <w:style w:type="paragraph" w:customStyle="1" w:styleId="9711C8D4C9244C4F9925BD375326931A19">
    <w:name w:val="9711C8D4C9244C4F9925BD375326931A19"/>
    <w:rsid w:val="00762B31"/>
    <w:rPr>
      <w:rFonts w:eastAsiaTheme="minorHAnsi"/>
    </w:rPr>
  </w:style>
  <w:style w:type="paragraph" w:customStyle="1" w:styleId="858B59822C844868BB6BB999F58979E319">
    <w:name w:val="858B59822C844868BB6BB999F58979E319"/>
    <w:rsid w:val="00762B31"/>
    <w:rPr>
      <w:rFonts w:eastAsiaTheme="minorHAnsi"/>
    </w:rPr>
  </w:style>
  <w:style w:type="paragraph" w:customStyle="1" w:styleId="3D86AED02C394C18A1683F8B67631EA58">
    <w:name w:val="3D86AED02C394C18A1683F8B67631EA58"/>
    <w:rsid w:val="00762B31"/>
    <w:rPr>
      <w:rFonts w:eastAsiaTheme="minorHAnsi"/>
    </w:rPr>
  </w:style>
  <w:style w:type="paragraph" w:customStyle="1" w:styleId="28A4D460305C4074BB262082BEDD1AE38">
    <w:name w:val="28A4D460305C4074BB262082BEDD1AE38"/>
    <w:rsid w:val="00762B31"/>
    <w:rPr>
      <w:rFonts w:eastAsiaTheme="minorHAnsi"/>
    </w:rPr>
  </w:style>
  <w:style w:type="paragraph" w:customStyle="1" w:styleId="3D853C9A2D244265B0DD3FB66BBF056B8">
    <w:name w:val="3D853C9A2D244265B0DD3FB66BBF056B8"/>
    <w:rsid w:val="00762B31"/>
    <w:rPr>
      <w:rFonts w:eastAsiaTheme="minorHAnsi"/>
    </w:rPr>
  </w:style>
  <w:style w:type="paragraph" w:customStyle="1" w:styleId="34A738D8A3384A448C8B4D7B8DC610098">
    <w:name w:val="34A738D8A3384A448C8B4D7B8DC610098"/>
    <w:rsid w:val="00762B31"/>
    <w:rPr>
      <w:rFonts w:eastAsiaTheme="minorHAnsi"/>
    </w:rPr>
  </w:style>
  <w:style w:type="paragraph" w:customStyle="1" w:styleId="AA844327AC7C41F586BB4B2355DF0D668">
    <w:name w:val="AA844327AC7C41F586BB4B2355DF0D668"/>
    <w:rsid w:val="00762B31"/>
    <w:rPr>
      <w:rFonts w:eastAsiaTheme="minorHAnsi"/>
    </w:rPr>
  </w:style>
  <w:style w:type="paragraph" w:customStyle="1" w:styleId="E554B478121942B4A597AC9F55B37A118">
    <w:name w:val="E554B478121942B4A597AC9F55B37A118"/>
    <w:rsid w:val="00762B31"/>
    <w:rPr>
      <w:rFonts w:eastAsiaTheme="minorHAnsi"/>
    </w:rPr>
  </w:style>
  <w:style w:type="paragraph" w:customStyle="1" w:styleId="A50802E67BB04E37BE41E08E041671F48">
    <w:name w:val="A50802E67BB04E37BE41E08E041671F48"/>
    <w:rsid w:val="00762B31"/>
    <w:rPr>
      <w:rFonts w:eastAsiaTheme="minorHAnsi"/>
    </w:rPr>
  </w:style>
  <w:style w:type="paragraph" w:customStyle="1" w:styleId="59CEF668F4BA419DAC2A1B3C1F7049DB8">
    <w:name w:val="59CEF668F4BA419DAC2A1B3C1F7049DB8"/>
    <w:rsid w:val="00762B31"/>
    <w:rPr>
      <w:rFonts w:eastAsiaTheme="minorHAnsi"/>
    </w:rPr>
  </w:style>
  <w:style w:type="paragraph" w:customStyle="1" w:styleId="B47B8BAF28FA42028E46A69627F0ACF38">
    <w:name w:val="B47B8BAF28FA42028E46A69627F0ACF38"/>
    <w:rsid w:val="00762B31"/>
    <w:rPr>
      <w:rFonts w:eastAsiaTheme="minorHAnsi"/>
    </w:rPr>
  </w:style>
  <w:style w:type="paragraph" w:customStyle="1" w:styleId="D3F6788B52C3457A93F7C21F779F30E98">
    <w:name w:val="D3F6788B52C3457A93F7C21F779F30E98"/>
    <w:rsid w:val="00762B31"/>
    <w:rPr>
      <w:rFonts w:eastAsiaTheme="minorHAnsi"/>
    </w:rPr>
  </w:style>
  <w:style w:type="paragraph" w:customStyle="1" w:styleId="C0AB0D1BBC0C40498D6600F6E133DEDB8">
    <w:name w:val="C0AB0D1BBC0C40498D6600F6E133DEDB8"/>
    <w:rsid w:val="00762B31"/>
    <w:rPr>
      <w:rFonts w:eastAsiaTheme="minorHAnsi"/>
    </w:rPr>
  </w:style>
  <w:style w:type="paragraph" w:customStyle="1" w:styleId="93C6208678FB492E9733D9FF0C3BA7718">
    <w:name w:val="93C6208678FB492E9733D9FF0C3BA7718"/>
    <w:rsid w:val="00762B31"/>
    <w:rPr>
      <w:rFonts w:eastAsiaTheme="minorHAnsi"/>
    </w:rPr>
  </w:style>
  <w:style w:type="paragraph" w:customStyle="1" w:styleId="0C415572F96F44C1A309485A56993AF78">
    <w:name w:val="0C415572F96F44C1A309485A56993AF78"/>
    <w:rsid w:val="00762B31"/>
    <w:rPr>
      <w:rFonts w:eastAsiaTheme="minorHAnsi"/>
    </w:rPr>
  </w:style>
  <w:style w:type="paragraph" w:customStyle="1" w:styleId="11DB0C28E81746B1B72C9B99CCEC41848">
    <w:name w:val="11DB0C28E81746B1B72C9B99CCEC41848"/>
    <w:rsid w:val="00762B31"/>
    <w:rPr>
      <w:rFonts w:eastAsiaTheme="minorHAnsi"/>
    </w:rPr>
  </w:style>
  <w:style w:type="paragraph" w:customStyle="1" w:styleId="6127B941AD99498A8CC9AB03455112308">
    <w:name w:val="6127B941AD99498A8CC9AB03455112308"/>
    <w:rsid w:val="00762B31"/>
    <w:rPr>
      <w:rFonts w:eastAsiaTheme="minorHAnsi"/>
    </w:rPr>
  </w:style>
  <w:style w:type="paragraph" w:customStyle="1" w:styleId="893F028A62B34A418FC74C41FB02A8988">
    <w:name w:val="893F028A62B34A418FC74C41FB02A8988"/>
    <w:rsid w:val="00762B31"/>
    <w:rPr>
      <w:rFonts w:eastAsiaTheme="minorHAnsi"/>
    </w:rPr>
  </w:style>
  <w:style w:type="paragraph" w:customStyle="1" w:styleId="EE894738296E4CFCBC3322093D303CF58">
    <w:name w:val="EE894738296E4CFCBC3322093D303CF58"/>
    <w:rsid w:val="00762B31"/>
    <w:rPr>
      <w:rFonts w:eastAsiaTheme="minorHAnsi"/>
    </w:rPr>
  </w:style>
  <w:style w:type="paragraph" w:customStyle="1" w:styleId="1FA6779E6AA6443A942CE4C63F9746C28">
    <w:name w:val="1FA6779E6AA6443A942CE4C63F9746C28"/>
    <w:rsid w:val="00762B31"/>
    <w:rPr>
      <w:rFonts w:eastAsiaTheme="minorHAnsi"/>
    </w:rPr>
  </w:style>
  <w:style w:type="paragraph" w:customStyle="1" w:styleId="83542B45796C4520BB1B234231BFF4A38">
    <w:name w:val="83542B45796C4520BB1B234231BFF4A38"/>
    <w:rsid w:val="00762B31"/>
    <w:rPr>
      <w:rFonts w:eastAsiaTheme="minorHAnsi"/>
    </w:rPr>
  </w:style>
  <w:style w:type="paragraph" w:customStyle="1" w:styleId="9F5BC939123746F896CDDE83B23EB6F48">
    <w:name w:val="9F5BC939123746F896CDDE83B23EB6F48"/>
    <w:rsid w:val="00762B31"/>
    <w:rPr>
      <w:rFonts w:eastAsiaTheme="minorHAnsi"/>
    </w:rPr>
  </w:style>
  <w:style w:type="paragraph" w:customStyle="1" w:styleId="489DFB426AA640CABE7E044BB54B11E58">
    <w:name w:val="489DFB426AA640CABE7E044BB54B11E58"/>
    <w:rsid w:val="00762B31"/>
    <w:rPr>
      <w:rFonts w:eastAsiaTheme="minorHAnsi"/>
    </w:rPr>
  </w:style>
  <w:style w:type="paragraph" w:customStyle="1" w:styleId="E387E6F1598F4945A1C4712170864B078">
    <w:name w:val="E387E6F1598F4945A1C4712170864B078"/>
    <w:rsid w:val="00762B31"/>
    <w:rPr>
      <w:rFonts w:eastAsiaTheme="minorHAnsi"/>
    </w:rPr>
  </w:style>
  <w:style w:type="paragraph" w:customStyle="1" w:styleId="A5AEB3982D084B9F88702CC0C5FC02EF8">
    <w:name w:val="A5AEB3982D084B9F88702CC0C5FC02EF8"/>
    <w:rsid w:val="00762B31"/>
    <w:rPr>
      <w:rFonts w:eastAsiaTheme="minorHAnsi"/>
    </w:rPr>
  </w:style>
  <w:style w:type="paragraph" w:customStyle="1" w:styleId="A692F61C44524DEB912721758E9CD47E8">
    <w:name w:val="A692F61C44524DEB912721758E9CD47E8"/>
    <w:rsid w:val="00762B31"/>
    <w:rPr>
      <w:rFonts w:eastAsiaTheme="minorHAnsi"/>
    </w:rPr>
  </w:style>
  <w:style w:type="paragraph" w:customStyle="1" w:styleId="15BD6D0D136B49268C522E94055504828">
    <w:name w:val="15BD6D0D136B49268C522E94055504828"/>
    <w:rsid w:val="00762B31"/>
    <w:rPr>
      <w:rFonts w:eastAsiaTheme="minorHAnsi"/>
    </w:rPr>
  </w:style>
  <w:style w:type="paragraph" w:customStyle="1" w:styleId="0DEA178CCF6946CBBCAA7269F14DBC5118">
    <w:name w:val="0DEA178CCF6946CBBCAA7269F14DBC5118"/>
    <w:rsid w:val="00762B31"/>
    <w:rPr>
      <w:rFonts w:eastAsiaTheme="minorHAnsi"/>
    </w:rPr>
  </w:style>
  <w:style w:type="paragraph" w:customStyle="1" w:styleId="7518F7C88ED04DC6B7E9AFF0E8D888AC18">
    <w:name w:val="7518F7C88ED04DC6B7E9AFF0E8D888AC18"/>
    <w:rsid w:val="00762B31"/>
    <w:rPr>
      <w:rFonts w:eastAsiaTheme="minorHAnsi"/>
    </w:rPr>
  </w:style>
  <w:style w:type="paragraph" w:customStyle="1" w:styleId="6364F3AF19AA46D2B660A38540C10A2618">
    <w:name w:val="6364F3AF19AA46D2B660A38540C10A2618"/>
    <w:rsid w:val="00762B31"/>
    <w:rPr>
      <w:rFonts w:eastAsiaTheme="minorHAnsi"/>
    </w:rPr>
  </w:style>
  <w:style w:type="paragraph" w:customStyle="1" w:styleId="68A3C0CCD1E348088069E54FA41D462418">
    <w:name w:val="68A3C0CCD1E348088069E54FA41D462418"/>
    <w:rsid w:val="00762B31"/>
    <w:rPr>
      <w:rFonts w:eastAsiaTheme="minorHAnsi"/>
    </w:rPr>
  </w:style>
  <w:style w:type="paragraph" w:customStyle="1" w:styleId="FEF07DF1A3514183845447594B2249F218">
    <w:name w:val="FEF07DF1A3514183845447594B2249F218"/>
    <w:rsid w:val="00762B31"/>
    <w:rPr>
      <w:rFonts w:eastAsiaTheme="minorHAnsi"/>
    </w:rPr>
  </w:style>
  <w:style w:type="paragraph" w:customStyle="1" w:styleId="160EE795319049628271AFC19797BEF218">
    <w:name w:val="160EE795319049628271AFC19797BEF218"/>
    <w:rsid w:val="00762B31"/>
    <w:rPr>
      <w:rFonts w:eastAsiaTheme="minorHAnsi"/>
    </w:rPr>
  </w:style>
  <w:style w:type="paragraph" w:customStyle="1" w:styleId="0AAA861950ED419699AF0118DB9CB68216">
    <w:name w:val="0AAA861950ED419699AF0118DB9CB68216"/>
    <w:rsid w:val="00762B31"/>
    <w:rPr>
      <w:rFonts w:eastAsiaTheme="minorHAnsi"/>
    </w:rPr>
  </w:style>
  <w:style w:type="paragraph" w:customStyle="1" w:styleId="94083778263142CC81DB47E43A256B9C7">
    <w:name w:val="94083778263142CC81DB47E43A256B9C7"/>
    <w:rsid w:val="00762B31"/>
    <w:rPr>
      <w:rFonts w:eastAsiaTheme="minorHAnsi"/>
    </w:rPr>
  </w:style>
  <w:style w:type="paragraph" w:customStyle="1" w:styleId="7BF348619EB04C12A5498FEDE95297027">
    <w:name w:val="7BF348619EB04C12A5498FEDE95297027"/>
    <w:rsid w:val="00762B31"/>
    <w:rPr>
      <w:rFonts w:eastAsiaTheme="minorHAnsi"/>
    </w:rPr>
  </w:style>
  <w:style w:type="paragraph" w:customStyle="1" w:styleId="7523179183F4493BA3778EAD2D4922687">
    <w:name w:val="7523179183F4493BA3778EAD2D4922687"/>
    <w:rsid w:val="00762B31"/>
    <w:rPr>
      <w:rFonts w:eastAsiaTheme="minorHAnsi"/>
    </w:rPr>
  </w:style>
  <w:style w:type="paragraph" w:customStyle="1" w:styleId="78A49B7A61BE4EB9A36F84020AEA11C27">
    <w:name w:val="78A49B7A61BE4EB9A36F84020AEA11C27"/>
    <w:rsid w:val="00762B31"/>
    <w:rPr>
      <w:rFonts w:eastAsiaTheme="minorHAnsi"/>
    </w:rPr>
  </w:style>
  <w:style w:type="paragraph" w:customStyle="1" w:styleId="6015725ABE5C458FBDE7340682516113">
    <w:name w:val="6015725ABE5C458FBDE7340682516113"/>
    <w:rsid w:val="00C33B5E"/>
  </w:style>
  <w:style w:type="paragraph" w:customStyle="1" w:styleId="35EDC17ED9E04293B3442BE2A85F2D9362">
    <w:name w:val="35EDC17ED9E04293B3442BE2A85F2D9362"/>
    <w:rsid w:val="00C33B5E"/>
    <w:rPr>
      <w:rFonts w:eastAsiaTheme="minorHAnsi"/>
    </w:rPr>
  </w:style>
  <w:style w:type="paragraph" w:customStyle="1" w:styleId="72AD74B7C1A141FCAD5FE4C375E4D91A60">
    <w:name w:val="72AD74B7C1A141FCAD5FE4C375E4D91A60"/>
    <w:rsid w:val="00C33B5E"/>
    <w:rPr>
      <w:rFonts w:eastAsiaTheme="minorHAnsi"/>
    </w:rPr>
  </w:style>
  <w:style w:type="paragraph" w:customStyle="1" w:styleId="360D774A04BB4EF0AF8D8366FDF268C060">
    <w:name w:val="360D774A04BB4EF0AF8D8366FDF268C060"/>
    <w:rsid w:val="00C33B5E"/>
    <w:rPr>
      <w:rFonts w:eastAsiaTheme="minorHAnsi"/>
    </w:rPr>
  </w:style>
  <w:style w:type="paragraph" w:customStyle="1" w:styleId="909014DB3A8240F5B0AC4166E9BF4A3A60">
    <w:name w:val="909014DB3A8240F5B0AC4166E9BF4A3A60"/>
    <w:rsid w:val="00C33B5E"/>
    <w:rPr>
      <w:rFonts w:eastAsiaTheme="minorHAnsi"/>
    </w:rPr>
  </w:style>
  <w:style w:type="paragraph" w:customStyle="1" w:styleId="3EE84526032F4CDBBB315364C848433A60">
    <w:name w:val="3EE84526032F4CDBBB315364C848433A60"/>
    <w:rsid w:val="00C33B5E"/>
    <w:rPr>
      <w:rFonts w:eastAsiaTheme="minorHAnsi"/>
    </w:rPr>
  </w:style>
  <w:style w:type="paragraph" w:customStyle="1" w:styleId="7966B2E6B6EB452F9C0B72436A438D0234">
    <w:name w:val="7966B2E6B6EB452F9C0B72436A438D0234"/>
    <w:rsid w:val="00C33B5E"/>
    <w:rPr>
      <w:rFonts w:eastAsiaTheme="minorHAnsi"/>
    </w:rPr>
  </w:style>
  <w:style w:type="paragraph" w:customStyle="1" w:styleId="51071FD46E20464CAD9DEC9DA49603C958">
    <w:name w:val="51071FD46E20464CAD9DEC9DA49603C958"/>
    <w:rsid w:val="00C33B5E"/>
    <w:rPr>
      <w:rFonts w:eastAsiaTheme="minorHAnsi"/>
    </w:rPr>
  </w:style>
  <w:style w:type="paragraph" w:customStyle="1" w:styleId="43EA80811F7040EA8994FDEC901EBFE734">
    <w:name w:val="43EA80811F7040EA8994FDEC901EBFE734"/>
    <w:rsid w:val="00C33B5E"/>
    <w:rPr>
      <w:rFonts w:eastAsiaTheme="minorHAnsi"/>
    </w:rPr>
  </w:style>
  <w:style w:type="paragraph" w:customStyle="1" w:styleId="516E32E9ABD745808B43062A7AE5139B58">
    <w:name w:val="516E32E9ABD745808B43062A7AE5139B58"/>
    <w:rsid w:val="00C33B5E"/>
    <w:rPr>
      <w:rFonts w:eastAsiaTheme="minorHAnsi"/>
    </w:rPr>
  </w:style>
  <w:style w:type="paragraph" w:customStyle="1" w:styleId="066F03D1C8C64381A3FB65F5D5E156B858">
    <w:name w:val="066F03D1C8C64381A3FB65F5D5E156B858"/>
    <w:rsid w:val="00C33B5E"/>
    <w:rPr>
      <w:rFonts w:eastAsiaTheme="minorHAnsi"/>
    </w:rPr>
  </w:style>
  <w:style w:type="paragraph" w:customStyle="1" w:styleId="B82E69292CF644A9B032D2C80B2513AA58">
    <w:name w:val="B82E69292CF644A9B032D2C80B2513AA58"/>
    <w:rsid w:val="00C33B5E"/>
    <w:rPr>
      <w:rFonts w:eastAsiaTheme="minorHAnsi"/>
    </w:rPr>
  </w:style>
  <w:style w:type="paragraph" w:customStyle="1" w:styleId="4204D2ED78A14E5084DAD6A870CAB6D258">
    <w:name w:val="4204D2ED78A14E5084DAD6A870CAB6D258"/>
    <w:rsid w:val="00C33B5E"/>
    <w:rPr>
      <w:rFonts w:eastAsiaTheme="minorHAnsi"/>
    </w:rPr>
  </w:style>
  <w:style w:type="paragraph" w:customStyle="1" w:styleId="51FBF4C24B0A4B6080795690E50F199F58">
    <w:name w:val="51FBF4C24B0A4B6080795690E50F199F58"/>
    <w:rsid w:val="00C33B5E"/>
    <w:rPr>
      <w:rFonts w:eastAsiaTheme="minorHAnsi"/>
    </w:rPr>
  </w:style>
  <w:style w:type="paragraph" w:customStyle="1" w:styleId="D17087E9BEBD4D838C31B26E6B03661A58">
    <w:name w:val="D17087E9BEBD4D838C31B26E6B03661A58"/>
    <w:rsid w:val="00C33B5E"/>
    <w:rPr>
      <w:rFonts w:eastAsiaTheme="minorHAnsi"/>
    </w:rPr>
  </w:style>
  <w:style w:type="paragraph" w:customStyle="1" w:styleId="EBB4A2E1851D440E862AFB12512517FA57">
    <w:name w:val="EBB4A2E1851D440E862AFB12512517FA57"/>
    <w:rsid w:val="00C33B5E"/>
    <w:rPr>
      <w:rFonts w:eastAsiaTheme="minorHAnsi"/>
    </w:rPr>
  </w:style>
  <w:style w:type="paragraph" w:customStyle="1" w:styleId="A6BC27DD02574FDCB2C49F36477D284C57">
    <w:name w:val="A6BC27DD02574FDCB2C49F36477D284C57"/>
    <w:rsid w:val="00C33B5E"/>
    <w:rPr>
      <w:rFonts w:eastAsiaTheme="minorHAnsi"/>
    </w:rPr>
  </w:style>
  <w:style w:type="paragraph" w:customStyle="1" w:styleId="FB9F4399B603420789C5022AA033E2AD57">
    <w:name w:val="FB9F4399B603420789C5022AA033E2AD57"/>
    <w:rsid w:val="00C33B5E"/>
    <w:rPr>
      <w:rFonts w:eastAsiaTheme="minorHAnsi"/>
    </w:rPr>
  </w:style>
  <w:style w:type="paragraph" w:customStyle="1" w:styleId="BA17668F2C0C4BBC9E400D88BF8C514E57">
    <w:name w:val="BA17668F2C0C4BBC9E400D88BF8C514E57"/>
    <w:rsid w:val="00C33B5E"/>
    <w:rPr>
      <w:rFonts w:eastAsiaTheme="minorHAnsi"/>
    </w:rPr>
  </w:style>
  <w:style w:type="paragraph" w:customStyle="1" w:styleId="0FFADA1424B040728AE2E8C696DCC78057">
    <w:name w:val="0FFADA1424B040728AE2E8C696DCC78057"/>
    <w:rsid w:val="00C33B5E"/>
    <w:rPr>
      <w:rFonts w:eastAsiaTheme="minorHAnsi"/>
    </w:rPr>
  </w:style>
  <w:style w:type="paragraph" w:customStyle="1" w:styleId="9886C084E5A24524996AEC802552B05057">
    <w:name w:val="9886C084E5A24524996AEC802552B05057"/>
    <w:rsid w:val="00C33B5E"/>
    <w:rPr>
      <w:rFonts w:eastAsiaTheme="minorHAnsi"/>
    </w:rPr>
  </w:style>
  <w:style w:type="paragraph" w:customStyle="1" w:styleId="4FAC341B90414244BC515AD1E14E583357">
    <w:name w:val="4FAC341B90414244BC515AD1E14E583357"/>
    <w:rsid w:val="00C33B5E"/>
    <w:rPr>
      <w:rFonts w:eastAsiaTheme="minorHAnsi"/>
    </w:rPr>
  </w:style>
  <w:style w:type="paragraph" w:customStyle="1" w:styleId="1ED241BEB7E94C04ABA45FFAF7F88F4957">
    <w:name w:val="1ED241BEB7E94C04ABA45FFAF7F88F4957"/>
    <w:rsid w:val="00C33B5E"/>
    <w:rPr>
      <w:rFonts w:eastAsiaTheme="minorHAnsi"/>
    </w:rPr>
  </w:style>
  <w:style w:type="paragraph" w:customStyle="1" w:styleId="7606733397394EBFAAD248CC4A9A5BA557">
    <w:name w:val="7606733397394EBFAAD248CC4A9A5BA557"/>
    <w:rsid w:val="00C33B5E"/>
    <w:rPr>
      <w:rFonts w:eastAsiaTheme="minorHAnsi"/>
    </w:rPr>
  </w:style>
  <w:style w:type="paragraph" w:customStyle="1" w:styleId="870BEFFCC3B642C78FEA645A0747F58357">
    <w:name w:val="870BEFFCC3B642C78FEA645A0747F58357"/>
    <w:rsid w:val="00C33B5E"/>
    <w:rPr>
      <w:rFonts w:eastAsiaTheme="minorHAnsi"/>
    </w:rPr>
  </w:style>
  <w:style w:type="paragraph" w:customStyle="1" w:styleId="7A395806B8B64B1B8ECEC21BD27DC7B76">
    <w:name w:val="7A395806B8B64B1B8ECEC21BD27DC7B76"/>
    <w:rsid w:val="00C33B5E"/>
    <w:rPr>
      <w:rFonts w:eastAsiaTheme="minorHAnsi"/>
    </w:rPr>
  </w:style>
  <w:style w:type="paragraph" w:customStyle="1" w:styleId="07BF7AE88ADC473AA4313D20C2EB66682">
    <w:name w:val="07BF7AE88ADC473AA4313D20C2EB66682"/>
    <w:rsid w:val="00C33B5E"/>
    <w:rPr>
      <w:rFonts w:eastAsiaTheme="minorHAnsi"/>
    </w:rPr>
  </w:style>
  <w:style w:type="paragraph" w:customStyle="1" w:styleId="17599B2566104A2EAD5C5136250857AD2">
    <w:name w:val="17599B2566104A2EAD5C5136250857AD2"/>
    <w:rsid w:val="00C33B5E"/>
    <w:rPr>
      <w:rFonts w:eastAsiaTheme="minorHAnsi"/>
    </w:rPr>
  </w:style>
  <w:style w:type="paragraph" w:customStyle="1" w:styleId="A99BDEA1D18940A1922B7CF0A1C9B2502">
    <w:name w:val="A99BDEA1D18940A1922B7CF0A1C9B2502"/>
    <w:rsid w:val="00C33B5E"/>
    <w:rPr>
      <w:rFonts w:eastAsiaTheme="minorHAnsi"/>
    </w:rPr>
  </w:style>
  <w:style w:type="paragraph" w:customStyle="1" w:styleId="EC5CFFAD917B423BA728541AED445DB36">
    <w:name w:val="EC5CFFAD917B423BA728541AED445DB36"/>
    <w:rsid w:val="00C33B5E"/>
    <w:rPr>
      <w:rFonts w:eastAsiaTheme="minorHAnsi"/>
    </w:rPr>
  </w:style>
  <w:style w:type="paragraph" w:customStyle="1" w:styleId="E6B8CC55B54747EF86B856719DC25D1A6">
    <w:name w:val="E6B8CC55B54747EF86B856719DC25D1A6"/>
    <w:rsid w:val="00C33B5E"/>
    <w:rPr>
      <w:rFonts w:eastAsiaTheme="minorHAnsi"/>
    </w:rPr>
  </w:style>
  <w:style w:type="paragraph" w:customStyle="1" w:styleId="C52F95D33B3B4AF7B8DAA109FAFD15FB2">
    <w:name w:val="C52F95D33B3B4AF7B8DAA109FAFD15FB2"/>
    <w:rsid w:val="00C33B5E"/>
    <w:rPr>
      <w:rFonts w:eastAsiaTheme="minorHAnsi"/>
    </w:rPr>
  </w:style>
  <w:style w:type="paragraph" w:customStyle="1" w:styleId="A1BEAFE5471347C089AB840CAC3123462">
    <w:name w:val="A1BEAFE5471347C089AB840CAC3123462"/>
    <w:rsid w:val="00C33B5E"/>
    <w:rPr>
      <w:rFonts w:eastAsiaTheme="minorHAnsi"/>
    </w:rPr>
  </w:style>
  <w:style w:type="paragraph" w:customStyle="1" w:styleId="AE9501ECA0084B54AC024AA1CFF431072">
    <w:name w:val="AE9501ECA0084B54AC024AA1CFF431072"/>
    <w:rsid w:val="00C33B5E"/>
    <w:rPr>
      <w:rFonts w:eastAsiaTheme="minorHAnsi"/>
    </w:rPr>
  </w:style>
  <w:style w:type="paragraph" w:customStyle="1" w:styleId="859C64AE07D24421B7F36DF800A0458C6">
    <w:name w:val="859C64AE07D24421B7F36DF800A0458C6"/>
    <w:rsid w:val="00C33B5E"/>
    <w:rPr>
      <w:rFonts w:eastAsiaTheme="minorHAnsi"/>
    </w:rPr>
  </w:style>
  <w:style w:type="paragraph" w:customStyle="1" w:styleId="F034627298B44814A4141FFC748DEEEB6">
    <w:name w:val="F034627298B44814A4141FFC748DEEEB6"/>
    <w:rsid w:val="00C33B5E"/>
    <w:rPr>
      <w:rFonts w:eastAsiaTheme="minorHAnsi"/>
    </w:rPr>
  </w:style>
  <w:style w:type="paragraph" w:customStyle="1" w:styleId="193AD271CDEA4358B6FB463126EED9946">
    <w:name w:val="193AD271CDEA4358B6FB463126EED9946"/>
    <w:rsid w:val="00C33B5E"/>
    <w:rPr>
      <w:rFonts w:eastAsiaTheme="minorHAnsi"/>
    </w:rPr>
  </w:style>
  <w:style w:type="paragraph" w:customStyle="1" w:styleId="1892998DA9DD4D9DB41B6E98BCCEAF606">
    <w:name w:val="1892998DA9DD4D9DB41B6E98BCCEAF606"/>
    <w:rsid w:val="00C33B5E"/>
    <w:rPr>
      <w:rFonts w:eastAsiaTheme="minorHAnsi"/>
    </w:rPr>
  </w:style>
  <w:style w:type="paragraph" w:customStyle="1" w:styleId="274D066BE5074C4E88BD7FB34FA254066">
    <w:name w:val="274D066BE5074C4E88BD7FB34FA254066"/>
    <w:rsid w:val="00C33B5E"/>
    <w:rPr>
      <w:rFonts w:eastAsiaTheme="minorHAnsi"/>
    </w:rPr>
  </w:style>
  <w:style w:type="paragraph" w:customStyle="1" w:styleId="5D5F53C43228406D90D3F992E525D11F6">
    <w:name w:val="5D5F53C43228406D90D3F992E525D11F6"/>
    <w:rsid w:val="00C33B5E"/>
    <w:rPr>
      <w:rFonts w:eastAsiaTheme="minorHAnsi"/>
    </w:rPr>
  </w:style>
  <w:style w:type="paragraph" w:customStyle="1" w:styleId="2B866859A1474411893229B6DD1EB57E2">
    <w:name w:val="2B866859A1474411893229B6DD1EB57E2"/>
    <w:rsid w:val="00C33B5E"/>
    <w:rPr>
      <w:rFonts w:eastAsiaTheme="minorHAnsi"/>
    </w:rPr>
  </w:style>
  <w:style w:type="paragraph" w:customStyle="1" w:styleId="2178C1D957164ACC839368E52DAF2D182">
    <w:name w:val="2178C1D957164ACC839368E52DAF2D182"/>
    <w:rsid w:val="00C33B5E"/>
    <w:rPr>
      <w:rFonts w:eastAsiaTheme="minorHAnsi"/>
    </w:rPr>
  </w:style>
  <w:style w:type="paragraph" w:customStyle="1" w:styleId="7560A3AF493A45D498F102D5CA5E70E92">
    <w:name w:val="7560A3AF493A45D498F102D5CA5E70E92"/>
    <w:rsid w:val="00C33B5E"/>
    <w:rPr>
      <w:rFonts w:eastAsiaTheme="minorHAnsi"/>
    </w:rPr>
  </w:style>
  <w:style w:type="paragraph" w:customStyle="1" w:styleId="331A4187C8D547A3B8DC85B440C825414">
    <w:name w:val="331A4187C8D547A3B8DC85B440C825414"/>
    <w:rsid w:val="00C33B5E"/>
    <w:rPr>
      <w:rFonts w:eastAsiaTheme="minorHAnsi"/>
    </w:rPr>
  </w:style>
  <w:style w:type="paragraph" w:customStyle="1" w:styleId="67ED4A185E7E4B4A865978822E0246806">
    <w:name w:val="67ED4A185E7E4B4A865978822E0246806"/>
    <w:rsid w:val="00C33B5E"/>
    <w:rPr>
      <w:rFonts w:eastAsiaTheme="minorHAnsi"/>
    </w:rPr>
  </w:style>
  <w:style w:type="paragraph" w:customStyle="1" w:styleId="F0F7BC3242F747ADA6C51BD9A22DA0F93">
    <w:name w:val="F0F7BC3242F747ADA6C51BD9A22DA0F93"/>
    <w:rsid w:val="00C33B5E"/>
    <w:rPr>
      <w:rFonts w:eastAsiaTheme="minorHAnsi"/>
    </w:rPr>
  </w:style>
  <w:style w:type="paragraph" w:customStyle="1" w:styleId="C9E02CAF2F904642A40BF4592C58E1546">
    <w:name w:val="C9E02CAF2F904642A40BF4592C58E1546"/>
    <w:rsid w:val="00C33B5E"/>
    <w:rPr>
      <w:rFonts w:eastAsiaTheme="minorHAnsi"/>
    </w:rPr>
  </w:style>
  <w:style w:type="paragraph" w:customStyle="1" w:styleId="3C8B402C427F40B5A84AEB3823D27BC53">
    <w:name w:val="3C8B402C427F40B5A84AEB3823D27BC53"/>
    <w:rsid w:val="00C33B5E"/>
    <w:rPr>
      <w:rFonts w:eastAsiaTheme="minorHAnsi"/>
    </w:rPr>
  </w:style>
  <w:style w:type="paragraph" w:customStyle="1" w:styleId="43885B392BB646888C0CD69DFEB09C152">
    <w:name w:val="43885B392BB646888C0CD69DFEB09C152"/>
    <w:rsid w:val="00C33B5E"/>
    <w:rPr>
      <w:rFonts w:eastAsiaTheme="minorHAnsi"/>
    </w:rPr>
  </w:style>
  <w:style w:type="paragraph" w:customStyle="1" w:styleId="B2A8CE4DE33944A3ADBA0A17CFCB77C12">
    <w:name w:val="B2A8CE4DE33944A3ADBA0A17CFCB77C12"/>
    <w:rsid w:val="00C33B5E"/>
    <w:rPr>
      <w:rFonts w:eastAsiaTheme="minorHAnsi"/>
    </w:rPr>
  </w:style>
  <w:style w:type="paragraph" w:customStyle="1" w:styleId="6015725ABE5C458FBDE73406825161131">
    <w:name w:val="6015725ABE5C458FBDE73406825161131"/>
    <w:rsid w:val="00C33B5E"/>
    <w:rPr>
      <w:rFonts w:eastAsiaTheme="minorHAnsi"/>
    </w:rPr>
  </w:style>
  <w:style w:type="paragraph" w:customStyle="1" w:styleId="46484F6BA5B5446BB6DEC743ECDFDD092">
    <w:name w:val="46484F6BA5B5446BB6DEC743ECDFDD092"/>
    <w:rsid w:val="00C33B5E"/>
    <w:rPr>
      <w:rFonts w:eastAsiaTheme="minorHAnsi"/>
    </w:rPr>
  </w:style>
  <w:style w:type="paragraph" w:customStyle="1" w:styleId="98AB3DC7BB9D46A2AC3FFBF45FCEF6762">
    <w:name w:val="98AB3DC7BB9D46A2AC3FFBF45FCEF6762"/>
    <w:rsid w:val="00C33B5E"/>
    <w:rPr>
      <w:rFonts w:eastAsiaTheme="minorHAnsi"/>
    </w:rPr>
  </w:style>
  <w:style w:type="paragraph" w:customStyle="1" w:styleId="C1689DE224364CA79D3F8308D5955C7F2">
    <w:name w:val="C1689DE224364CA79D3F8308D5955C7F2"/>
    <w:rsid w:val="00C33B5E"/>
    <w:rPr>
      <w:rFonts w:eastAsiaTheme="minorHAnsi"/>
    </w:rPr>
  </w:style>
  <w:style w:type="paragraph" w:customStyle="1" w:styleId="ECE01D0E951E4374A89F85CA750AE9661">
    <w:name w:val="ECE01D0E951E4374A89F85CA750AE9661"/>
    <w:rsid w:val="00C33B5E"/>
    <w:rPr>
      <w:rFonts w:eastAsiaTheme="minorHAnsi"/>
    </w:rPr>
  </w:style>
  <w:style w:type="paragraph" w:customStyle="1" w:styleId="033C104EFFCF44B2B6217AA7766E0F0E1">
    <w:name w:val="033C104EFFCF44B2B6217AA7766E0F0E1"/>
    <w:rsid w:val="00C33B5E"/>
    <w:rPr>
      <w:rFonts w:eastAsiaTheme="minorHAnsi"/>
    </w:rPr>
  </w:style>
  <w:style w:type="paragraph" w:customStyle="1" w:styleId="801785FA7D6C4759893901C79B825C841">
    <w:name w:val="801785FA7D6C4759893901C79B825C841"/>
    <w:rsid w:val="00C33B5E"/>
    <w:rPr>
      <w:rFonts w:eastAsiaTheme="minorHAnsi"/>
    </w:rPr>
  </w:style>
  <w:style w:type="paragraph" w:customStyle="1" w:styleId="14286FECE04A453E8BFB52A7AA16F2EA2">
    <w:name w:val="14286FECE04A453E8BFB52A7AA16F2EA2"/>
    <w:rsid w:val="00C33B5E"/>
    <w:rPr>
      <w:rFonts w:eastAsiaTheme="minorHAnsi"/>
    </w:rPr>
  </w:style>
  <w:style w:type="paragraph" w:customStyle="1" w:styleId="62FE7E961B1141B58A45EF76083383108">
    <w:name w:val="62FE7E961B1141B58A45EF76083383108"/>
    <w:rsid w:val="00C33B5E"/>
    <w:rPr>
      <w:rFonts w:eastAsiaTheme="minorHAnsi"/>
    </w:rPr>
  </w:style>
  <w:style w:type="paragraph" w:customStyle="1" w:styleId="D06E72B95B1D4738954F911B7736E5F720">
    <w:name w:val="D06E72B95B1D4738954F911B7736E5F720"/>
    <w:rsid w:val="00C33B5E"/>
    <w:rPr>
      <w:rFonts w:eastAsiaTheme="minorHAnsi"/>
    </w:rPr>
  </w:style>
  <w:style w:type="paragraph" w:customStyle="1" w:styleId="9711C8D4C9244C4F9925BD375326931A20">
    <w:name w:val="9711C8D4C9244C4F9925BD375326931A20"/>
    <w:rsid w:val="00C33B5E"/>
    <w:rPr>
      <w:rFonts w:eastAsiaTheme="minorHAnsi"/>
    </w:rPr>
  </w:style>
  <w:style w:type="paragraph" w:customStyle="1" w:styleId="858B59822C844868BB6BB999F58979E320">
    <w:name w:val="858B59822C844868BB6BB999F58979E320"/>
    <w:rsid w:val="00C33B5E"/>
    <w:rPr>
      <w:rFonts w:eastAsiaTheme="minorHAnsi"/>
    </w:rPr>
  </w:style>
  <w:style w:type="paragraph" w:customStyle="1" w:styleId="3D86AED02C394C18A1683F8B67631EA59">
    <w:name w:val="3D86AED02C394C18A1683F8B67631EA59"/>
    <w:rsid w:val="00C33B5E"/>
    <w:rPr>
      <w:rFonts w:eastAsiaTheme="minorHAnsi"/>
    </w:rPr>
  </w:style>
  <w:style w:type="paragraph" w:customStyle="1" w:styleId="28A4D460305C4074BB262082BEDD1AE39">
    <w:name w:val="28A4D460305C4074BB262082BEDD1AE39"/>
    <w:rsid w:val="00C33B5E"/>
    <w:rPr>
      <w:rFonts w:eastAsiaTheme="minorHAnsi"/>
    </w:rPr>
  </w:style>
  <w:style w:type="paragraph" w:customStyle="1" w:styleId="3D853C9A2D244265B0DD3FB66BBF056B9">
    <w:name w:val="3D853C9A2D244265B0DD3FB66BBF056B9"/>
    <w:rsid w:val="00C33B5E"/>
    <w:rPr>
      <w:rFonts w:eastAsiaTheme="minorHAnsi"/>
    </w:rPr>
  </w:style>
  <w:style w:type="paragraph" w:customStyle="1" w:styleId="34A738D8A3384A448C8B4D7B8DC610099">
    <w:name w:val="34A738D8A3384A448C8B4D7B8DC610099"/>
    <w:rsid w:val="00C33B5E"/>
    <w:rPr>
      <w:rFonts w:eastAsiaTheme="minorHAnsi"/>
    </w:rPr>
  </w:style>
  <w:style w:type="paragraph" w:customStyle="1" w:styleId="AA844327AC7C41F586BB4B2355DF0D669">
    <w:name w:val="AA844327AC7C41F586BB4B2355DF0D669"/>
    <w:rsid w:val="00C33B5E"/>
    <w:rPr>
      <w:rFonts w:eastAsiaTheme="minorHAnsi"/>
    </w:rPr>
  </w:style>
  <w:style w:type="paragraph" w:customStyle="1" w:styleId="E554B478121942B4A597AC9F55B37A119">
    <w:name w:val="E554B478121942B4A597AC9F55B37A119"/>
    <w:rsid w:val="00C33B5E"/>
    <w:rPr>
      <w:rFonts w:eastAsiaTheme="minorHAnsi"/>
    </w:rPr>
  </w:style>
  <w:style w:type="paragraph" w:customStyle="1" w:styleId="A50802E67BB04E37BE41E08E041671F49">
    <w:name w:val="A50802E67BB04E37BE41E08E041671F49"/>
    <w:rsid w:val="00C33B5E"/>
    <w:rPr>
      <w:rFonts w:eastAsiaTheme="minorHAnsi"/>
    </w:rPr>
  </w:style>
  <w:style w:type="paragraph" w:customStyle="1" w:styleId="59CEF668F4BA419DAC2A1B3C1F7049DB9">
    <w:name w:val="59CEF668F4BA419DAC2A1B3C1F7049DB9"/>
    <w:rsid w:val="00C33B5E"/>
    <w:rPr>
      <w:rFonts w:eastAsiaTheme="minorHAnsi"/>
    </w:rPr>
  </w:style>
  <w:style w:type="paragraph" w:customStyle="1" w:styleId="B47B8BAF28FA42028E46A69627F0ACF39">
    <w:name w:val="B47B8BAF28FA42028E46A69627F0ACF39"/>
    <w:rsid w:val="00C33B5E"/>
    <w:rPr>
      <w:rFonts w:eastAsiaTheme="minorHAnsi"/>
    </w:rPr>
  </w:style>
  <w:style w:type="paragraph" w:customStyle="1" w:styleId="D3F6788B52C3457A93F7C21F779F30E99">
    <w:name w:val="D3F6788B52C3457A93F7C21F779F30E99"/>
    <w:rsid w:val="00C33B5E"/>
    <w:rPr>
      <w:rFonts w:eastAsiaTheme="minorHAnsi"/>
    </w:rPr>
  </w:style>
  <w:style w:type="paragraph" w:customStyle="1" w:styleId="C0AB0D1BBC0C40498D6600F6E133DEDB9">
    <w:name w:val="C0AB0D1BBC0C40498D6600F6E133DEDB9"/>
    <w:rsid w:val="00C33B5E"/>
    <w:rPr>
      <w:rFonts w:eastAsiaTheme="minorHAnsi"/>
    </w:rPr>
  </w:style>
  <w:style w:type="paragraph" w:customStyle="1" w:styleId="93C6208678FB492E9733D9FF0C3BA7719">
    <w:name w:val="93C6208678FB492E9733D9FF0C3BA7719"/>
    <w:rsid w:val="00C33B5E"/>
    <w:rPr>
      <w:rFonts w:eastAsiaTheme="minorHAnsi"/>
    </w:rPr>
  </w:style>
  <w:style w:type="paragraph" w:customStyle="1" w:styleId="0C415572F96F44C1A309485A56993AF79">
    <w:name w:val="0C415572F96F44C1A309485A56993AF79"/>
    <w:rsid w:val="00C33B5E"/>
    <w:rPr>
      <w:rFonts w:eastAsiaTheme="minorHAnsi"/>
    </w:rPr>
  </w:style>
  <w:style w:type="paragraph" w:customStyle="1" w:styleId="11DB0C28E81746B1B72C9B99CCEC41849">
    <w:name w:val="11DB0C28E81746B1B72C9B99CCEC41849"/>
    <w:rsid w:val="00C33B5E"/>
    <w:rPr>
      <w:rFonts w:eastAsiaTheme="minorHAnsi"/>
    </w:rPr>
  </w:style>
  <w:style w:type="paragraph" w:customStyle="1" w:styleId="6127B941AD99498A8CC9AB03455112309">
    <w:name w:val="6127B941AD99498A8CC9AB03455112309"/>
    <w:rsid w:val="00C33B5E"/>
    <w:rPr>
      <w:rFonts w:eastAsiaTheme="minorHAnsi"/>
    </w:rPr>
  </w:style>
  <w:style w:type="paragraph" w:customStyle="1" w:styleId="893F028A62B34A418FC74C41FB02A8989">
    <w:name w:val="893F028A62B34A418FC74C41FB02A8989"/>
    <w:rsid w:val="00C33B5E"/>
    <w:rPr>
      <w:rFonts w:eastAsiaTheme="minorHAnsi"/>
    </w:rPr>
  </w:style>
  <w:style w:type="paragraph" w:customStyle="1" w:styleId="EE894738296E4CFCBC3322093D303CF59">
    <w:name w:val="EE894738296E4CFCBC3322093D303CF59"/>
    <w:rsid w:val="00C33B5E"/>
    <w:rPr>
      <w:rFonts w:eastAsiaTheme="minorHAnsi"/>
    </w:rPr>
  </w:style>
  <w:style w:type="paragraph" w:customStyle="1" w:styleId="1FA6779E6AA6443A942CE4C63F9746C29">
    <w:name w:val="1FA6779E6AA6443A942CE4C63F9746C29"/>
    <w:rsid w:val="00C33B5E"/>
    <w:rPr>
      <w:rFonts w:eastAsiaTheme="minorHAnsi"/>
    </w:rPr>
  </w:style>
  <w:style w:type="paragraph" w:customStyle="1" w:styleId="83542B45796C4520BB1B234231BFF4A39">
    <w:name w:val="83542B45796C4520BB1B234231BFF4A39"/>
    <w:rsid w:val="00C33B5E"/>
    <w:rPr>
      <w:rFonts w:eastAsiaTheme="minorHAnsi"/>
    </w:rPr>
  </w:style>
  <w:style w:type="paragraph" w:customStyle="1" w:styleId="9F5BC939123746F896CDDE83B23EB6F49">
    <w:name w:val="9F5BC939123746F896CDDE83B23EB6F49"/>
    <w:rsid w:val="00C33B5E"/>
    <w:rPr>
      <w:rFonts w:eastAsiaTheme="minorHAnsi"/>
    </w:rPr>
  </w:style>
  <w:style w:type="paragraph" w:customStyle="1" w:styleId="489DFB426AA640CABE7E044BB54B11E59">
    <w:name w:val="489DFB426AA640CABE7E044BB54B11E59"/>
    <w:rsid w:val="00C33B5E"/>
    <w:rPr>
      <w:rFonts w:eastAsiaTheme="minorHAnsi"/>
    </w:rPr>
  </w:style>
  <w:style w:type="paragraph" w:customStyle="1" w:styleId="E387E6F1598F4945A1C4712170864B079">
    <w:name w:val="E387E6F1598F4945A1C4712170864B079"/>
    <w:rsid w:val="00C33B5E"/>
    <w:rPr>
      <w:rFonts w:eastAsiaTheme="minorHAnsi"/>
    </w:rPr>
  </w:style>
  <w:style w:type="paragraph" w:customStyle="1" w:styleId="A5AEB3982D084B9F88702CC0C5FC02EF9">
    <w:name w:val="A5AEB3982D084B9F88702CC0C5FC02EF9"/>
    <w:rsid w:val="00C33B5E"/>
    <w:rPr>
      <w:rFonts w:eastAsiaTheme="minorHAnsi"/>
    </w:rPr>
  </w:style>
  <w:style w:type="paragraph" w:customStyle="1" w:styleId="A692F61C44524DEB912721758E9CD47E9">
    <w:name w:val="A692F61C44524DEB912721758E9CD47E9"/>
    <w:rsid w:val="00C33B5E"/>
    <w:rPr>
      <w:rFonts w:eastAsiaTheme="minorHAnsi"/>
    </w:rPr>
  </w:style>
  <w:style w:type="paragraph" w:customStyle="1" w:styleId="15BD6D0D136B49268C522E94055504829">
    <w:name w:val="15BD6D0D136B49268C522E94055504829"/>
    <w:rsid w:val="00C33B5E"/>
    <w:rPr>
      <w:rFonts w:eastAsiaTheme="minorHAnsi"/>
    </w:rPr>
  </w:style>
  <w:style w:type="paragraph" w:customStyle="1" w:styleId="0DEA178CCF6946CBBCAA7269F14DBC5119">
    <w:name w:val="0DEA178CCF6946CBBCAA7269F14DBC5119"/>
    <w:rsid w:val="00C33B5E"/>
    <w:rPr>
      <w:rFonts w:eastAsiaTheme="minorHAnsi"/>
    </w:rPr>
  </w:style>
  <w:style w:type="paragraph" w:customStyle="1" w:styleId="7518F7C88ED04DC6B7E9AFF0E8D888AC19">
    <w:name w:val="7518F7C88ED04DC6B7E9AFF0E8D888AC19"/>
    <w:rsid w:val="00C33B5E"/>
    <w:rPr>
      <w:rFonts w:eastAsiaTheme="minorHAnsi"/>
    </w:rPr>
  </w:style>
  <w:style w:type="paragraph" w:customStyle="1" w:styleId="6364F3AF19AA46D2B660A38540C10A2619">
    <w:name w:val="6364F3AF19AA46D2B660A38540C10A2619"/>
    <w:rsid w:val="00C33B5E"/>
    <w:rPr>
      <w:rFonts w:eastAsiaTheme="minorHAnsi"/>
    </w:rPr>
  </w:style>
  <w:style w:type="paragraph" w:customStyle="1" w:styleId="68A3C0CCD1E348088069E54FA41D462419">
    <w:name w:val="68A3C0CCD1E348088069E54FA41D462419"/>
    <w:rsid w:val="00C33B5E"/>
    <w:rPr>
      <w:rFonts w:eastAsiaTheme="minorHAnsi"/>
    </w:rPr>
  </w:style>
  <w:style w:type="paragraph" w:customStyle="1" w:styleId="FEF07DF1A3514183845447594B2249F219">
    <w:name w:val="FEF07DF1A3514183845447594B2249F219"/>
    <w:rsid w:val="00C33B5E"/>
    <w:rPr>
      <w:rFonts w:eastAsiaTheme="minorHAnsi"/>
    </w:rPr>
  </w:style>
  <w:style w:type="paragraph" w:customStyle="1" w:styleId="160EE795319049628271AFC19797BEF219">
    <w:name w:val="160EE795319049628271AFC19797BEF219"/>
    <w:rsid w:val="00C33B5E"/>
    <w:rPr>
      <w:rFonts w:eastAsiaTheme="minorHAnsi"/>
    </w:rPr>
  </w:style>
  <w:style w:type="paragraph" w:customStyle="1" w:styleId="0AAA861950ED419699AF0118DB9CB68217">
    <w:name w:val="0AAA861950ED419699AF0118DB9CB68217"/>
    <w:rsid w:val="00C33B5E"/>
    <w:rPr>
      <w:rFonts w:eastAsiaTheme="minorHAnsi"/>
    </w:rPr>
  </w:style>
  <w:style w:type="paragraph" w:customStyle="1" w:styleId="94083778263142CC81DB47E43A256B9C8">
    <w:name w:val="94083778263142CC81DB47E43A256B9C8"/>
    <w:rsid w:val="00C33B5E"/>
    <w:rPr>
      <w:rFonts w:eastAsiaTheme="minorHAnsi"/>
    </w:rPr>
  </w:style>
  <w:style w:type="paragraph" w:customStyle="1" w:styleId="7BF348619EB04C12A5498FEDE95297028">
    <w:name w:val="7BF348619EB04C12A5498FEDE95297028"/>
    <w:rsid w:val="00C33B5E"/>
    <w:rPr>
      <w:rFonts w:eastAsiaTheme="minorHAnsi"/>
    </w:rPr>
  </w:style>
  <w:style w:type="paragraph" w:customStyle="1" w:styleId="7523179183F4493BA3778EAD2D4922688">
    <w:name w:val="7523179183F4493BA3778EAD2D4922688"/>
    <w:rsid w:val="00C33B5E"/>
    <w:rPr>
      <w:rFonts w:eastAsiaTheme="minorHAnsi"/>
    </w:rPr>
  </w:style>
  <w:style w:type="paragraph" w:customStyle="1" w:styleId="78A49B7A61BE4EB9A36F84020AEA11C28">
    <w:name w:val="78A49B7A61BE4EB9A36F84020AEA11C28"/>
    <w:rsid w:val="00C33B5E"/>
    <w:rPr>
      <w:rFonts w:eastAsiaTheme="minorHAnsi"/>
    </w:rPr>
  </w:style>
  <w:style w:type="paragraph" w:customStyle="1" w:styleId="35EDC17ED9E04293B3442BE2A85F2D9363">
    <w:name w:val="35EDC17ED9E04293B3442BE2A85F2D9363"/>
    <w:rsid w:val="00C33B5E"/>
    <w:rPr>
      <w:rFonts w:eastAsiaTheme="minorHAnsi"/>
    </w:rPr>
  </w:style>
  <w:style w:type="paragraph" w:customStyle="1" w:styleId="72AD74B7C1A141FCAD5FE4C375E4D91A61">
    <w:name w:val="72AD74B7C1A141FCAD5FE4C375E4D91A61"/>
    <w:rsid w:val="00C33B5E"/>
    <w:rPr>
      <w:rFonts w:eastAsiaTheme="minorHAnsi"/>
    </w:rPr>
  </w:style>
  <w:style w:type="paragraph" w:customStyle="1" w:styleId="360D774A04BB4EF0AF8D8366FDF268C061">
    <w:name w:val="360D774A04BB4EF0AF8D8366FDF268C061"/>
    <w:rsid w:val="00C33B5E"/>
    <w:rPr>
      <w:rFonts w:eastAsiaTheme="minorHAnsi"/>
    </w:rPr>
  </w:style>
  <w:style w:type="paragraph" w:customStyle="1" w:styleId="909014DB3A8240F5B0AC4166E9BF4A3A61">
    <w:name w:val="909014DB3A8240F5B0AC4166E9BF4A3A61"/>
    <w:rsid w:val="00C33B5E"/>
    <w:rPr>
      <w:rFonts w:eastAsiaTheme="minorHAnsi"/>
    </w:rPr>
  </w:style>
  <w:style w:type="paragraph" w:customStyle="1" w:styleId="3EE84526032F4CDBBB315364C848433A61">
    <w:name w:val="3EE84526032F4CDBBB315364C848433A61"/>
    <w:rsid w:val="00C33B5E"/>
    <w:rPr>
      <w:rFonts w:eastAsiaTheme="minorHAnsi"/>
    </w:rPr>
  </w:style>
  <w:style w:type="paragraph" w:customStyle="1" w:styleId="7966B2E6B6EB452F9C0B72436A438D0235">
    <w:name w:val="7966B2E6B6EB452F9C0B72436A438D0235"/>
    <w:rsid w:val="00C33B5E"/>
    <w:rPr>
      <w:rFonts w:eastAsiaTheme="minorHAnsi"/>
    </w:rPr>
  </w:style>
  <w:style w:type="paragraph" w:customStyle="1" w:styleId="51071FD46E20464CAD9DEC9DA49603C959">
    <w:name w:val="51071FD46E20464CAD9DEC9DA49603C959"/>
    <w:rsid w:val="00C33B5E"/>
    <w:rPr>
      <w:rFonts w:eastAsiaTheme="minorHAnsi"/>
    </w:rPr>
  </w:style>
  <w:style w:type="paragraph" w:customStyle="1" w:styleId="43EA80811F7040EA8994FDEC901EBFE735">
    <w:name w:val="43EA80811F7040EA8994FDEC901EBFE735"/>
    <w:rsid w:val="00C33B5E"/>
    <w:rPr>
      <w:rFonts w:eastAsiaTheme="minorHAnsi"/>
    </w:rPr>
  </w:style>
  <w:style w:type="paragraph" w:customStyle="1" w:styleId="516E32E9ABD745808B43062A7AE5139B59">
    <w:name w:val="516E32E9ABD745808B43062A7AE5139B59"/>
    <w:rsid w:val="00C33B5E"/>
    <w:rPr>
      <w:rFonts w:eastAsiaTheme="minorHAnsi"/>
    </w:rPr>
  </w:style>
  <w:style w:type="paragraph" w:customStyle="1" w:styleId="066F03D1C8C64381A3FB65F5D5E156B859">
    <w:name w:val="066F03D1C8C64381A3FB65F5D5E156B859"/>
    <w:rsid w:val="00C33B5E"/>
    <w:rPr>
      <w:rFonts w:eastAsiaTheme="minorHAnsi"/>
    </w:rPr>
  </w:style>
  <w:style w:type="paragraph" w:customStyle="1" w:styleId="B82E69292CF644A9B032D2C80B2513AA59">
    <w:name w:val="B82E69292CF644A9B032D2C80B2513AA59"/>
    <w:rsid w:val="00C33B5E"/>
    <w:rPr>
      <w:rFonts w:eastAsiaTheme="minorHAnsi"/>
    </w:rPr>
  </w:style>
  <w:style w:type="paragraph" w:customStyle="1" w:styleId="4204D2ED78A14E5084DAD6A870CAB6D259">
    <w:name w:val="4204D2ED78A14E5084DAD6A870CAB6D259"/>
    <w:rsid w:val="00C33B5E"/>
    <w:rPr>
      <w:rFonts w:eastAsiaTheme="minorHAnsi"/>
    </w:rPr>
  </w:style>
  <w:style w:type="paragraph" w:customStyle="1" w:styleId="51FBF4C24B0A4B6080795690E50F199F59">
    <w:name w:val="51FBF4C24B0A4B6080795690E50F199F59"/>
    <w:rsid w:val="00C33B5E"/>
    <w:rPr>
      <w:rFonts w:eastAsiaTheme="minorHAnsi"/>
    </w:rPr>
  </w:style>
  <w:style w:type="paragraph" w:customStyle="1" w:styleId="D17087E9BEBD4D838C31B26E6B03661A59">
    <w:name w:val="D17087E9BEBD4D838C31B26E6B03661A59"/>
    <w:rsid w:val="00C33B5E"/>
    <w:rPr>
      <w:rFonts w:eastAsiaTheme="minorHAnsi"/>
    </w:rPr>
  </w:style>
  <w:style w:type="paragraph" w:customStyle="1" w:styleId="EBB4A2E1851D440E862AFB12512517FA58">
    <w:name w:val="EBB4A2E1851D440E862AFB12512517FA58"/>
    <w:rsid w:val="00C33B5E"/>
    <w:rPr>
      <w:rFonts w:eastAsiaTheme="minorHAnsi"/>
    </w:rPr>
  </w:style>
  <w:style w:type="paragraph" w:customStyle="1" w:styleId="A6BC27DD02574FDCB2C49F36477D284C58">
    <w:name w:val="A6BC27DD02574FDCB2C49F36477D284C58"/>
    <w:rsid w:val="00C33B5E"/>
    <w:rPr>
      <w:rFonts w:eastAsiaTheme="minorHAnsi"/>
    </w:rPr>
  </w:style>
  <w:style w:type="paragraph" w:customStyle="1" w:styleId="FB9F4399B603420789C5022AA033E2AD58">
    <w:name w:val="FB9F4399B603420789C5022AA033E2AD58"/>
    <w:rsid w:val="00C33B5E"/>
    <w:rPr>
      <w:rFonts w:eastAsiaTheme="minorHAnsi"/>
    </w:rPr>
  </w:style>
  <w:style w:type="paragraph" w:customStyle="1" w:styleId="BA17668F2C0C4BBC9E400D88BF8C514E58">
    <w:name w:val="BA17668F2C0C4BBC9E400D88BF8C514E58"/>
    <w:rsid w:val="00C33B5E"/>
    <w:rPr>
      <w:rFonts w:eastAsiaTheme="minorHAnsi"/>
    </w:rPr>
  </w:style>
  <w:style w:type="paragraph" w:customStyle="1" w:styleId="0FFADA1424B040728AE2E8C696DCC78058">
    <w:name w:val="0FFADA1424B040728AE2E8C696DCC78058"/>
    <w:rsid w:val="00C33B5E"/>
    <w:rPr>
      <w:rFonts w:eastAsiaTheme="minorHAnsi"/>
    </w:rPr>
  </w:style>
  <w:style w:type="paragraph" w:customStyle="1" w:styleId="9886C084E5A24524996AEC802552B05058">
    <w:name w:val="9886C084E5A24524996AEC802552B05058"/>
    <w:rsid w:val="00C33B5E"/>
    <w:rPr>
      <w:rFonts w:eastAsiaTheme="minorHAnsi"/>
    </w:rPr>
  </w:style>
  <w:style w:type="paragraph" w:customStyle="1" w:styleId="4FAC341B90414244BC515AD1E14E583358">
    <w:name w:val="4FAC341B90414244BC515AD1E14E583358"/>
    <w:rsid w:val="00C33B5E"/>
    <w:rPr>
      <w:rFonts w:eastAsiaTheme="minorHAnsi"/>
    </w:rPr>
  </w:style>
  <w:style w:type="paragraph" w:customStyle="1" w:styleId="1ED241BEB7E94C04ABA45FFAF7F88F4958">
    <w:name w:val="1ED241BEB7E94C04ABA45FFAF7F88F4958"/>
    <w:rsid w:val="00C33B5E"/>
    <w:rPr>
      <w:rFonts w:eastAsiaTheme="minorHAnsi"/>
    </w:rPr>
  </w:style>
  <w:style w:type="paragraph" w:customStyle="1" w:styleId="7606733397394EBFAAD248CC4A9A5BA558">
    <w:name w:val="7606733397394EBFAAD248CC4A9A5BA558"/>
    <w:rsid w:val="00C33B5E"/>
    <w:rPr>
      <w:rFonts w:eastAsiaTheme="minorHAnsi"/>
    </w:rPr>
  </w:style>
  <w:style w:type="paragraph" w:customStyle="1" w:styleId="870BEFFCC3B642C78FEA645A0747F58358">
    <w:name w:val="870BEFFCC3B642C78FEA645A0747F58358"/>
    <w:rsid w:val="00C33B5E"/>
    <w:rPr>
      <w:rFonts w:eastAsiaTheme="minorHAnsi"/>
    </w:rPr>
  </w:style>
  <w:style w:type="paragraph" w:customStyle="1" w:styleId="7A395806B8B64B1B8ECEC21BD27DC7B77">
    <w:name w:val="7A395806B8B64B1B8ECEC21BD27DC7B77"/>
    <w:rsid w:val="00C33B5E"/>
    <w:rPr>
      <w:rFonts w:eastAsiaTheme="minorHAnsi"/>
    </w:rPr>
  </w:style>
  <w:style w:type="paragraph" w:customStyle="1" w:styleId="07BF7AE88ADC473AA4313D20C2EB66683">
    <w:name w:val="07BF7AE88ADC473AA4313D20C2EB66683"/>
    <w:rsid w:val="00C33B5E"/>
    <w:rPr>
      <w:rFonts w:eastAsiaTheme="minorHAnsi"/>
    </w:rPr>
  </w:style>
  <w:style w:type="paragraph" w:customStyle="1" w:styleId="17599B2566104A2EAD5C5136250857AD3">
    <w:name w:val="17599B2566104A2EAD5C5136250857AD3"/>
    <w:rsid w:val="00C33B5E"/>
    <w:rPr>
      <w:rFonts w:eastAsiaTheme="minorHAnsi"/>
    </w:rPr>
  </w:style>
  <w:style w:type="paragraph" w:customStyle="1" w:styleId="A99BDEA1D18940A1922B7CF0A1C9B2503">
    <w:name w:val="A99BDEA1D18940A1922B7CF0A1C9B2503"/>
    <w:rsid w:val="00C33B5E"/>
    <w:rPr>
      <w:rFonts w:eastAsiaTheme="minorHAnsi"/>
    </w:rPr>
  </w:style>
  <w:style w:type="paragraph" w:customStyle="1" w:styleId="EC5CFFAD917B423BA728541AED445DB37">
    <w:name w:val="EC5CFFAD917B423BA728541AED445DB37"/>
    <w:rsid w:val="00C33B5E"/>
    <w:rPr>
      <w:rFonts w:eastAsiaTheme="minorHAnsi"/>
    </w:rPr>
  </w:style>
  <w:style w:type="paragraph" w:customStyle="1" w:styleId="E6B8CC55B54747EF86B856719DC25D1A7">
    <w:name w:val="E6B8CC55B54747EF86B856719DC25D1A7"/>
    <w:rsid w:val="00C33B5E"/>
    <w:rPr>
      <w:rFonts w:eastAsiaTheme="minorHAnsi"/>
    </w:rPr>
  </w:style>
  <w:style w:type="paragraph" w:customStyle="1" w:styleId="C52F95D33B3B4AF7B8DAA109FAFD15FB3">
    <w:name w:val="C52F95D33B3B4AF7B8DAA109FAFD15FB3"/>
    <w:rsid w:val="00C33B5E"/>
    <w:rPr>
      <w:rFonts w:eastAsiaTheme="minorHAnsi"/>
    </w:rPr>
  </w:style>
  <w:style w:type="paragraph" w:customStyle="1" w:styleId="A1BEAFE5471347C089AB840CAC3123463">
    <w:name w:val="A1BEAFE5471347C089AB840CAC3123463"/>
    <w:rsid w:val="00C33B5E"/>
    <w:rPr>
      <w:rFonts w:eastAsiaTheme="minorHAnsi"/>
    </w:rPr>
  </w:style>
  <w:style w:type="paragraph" w:customStyle="1" w:styleId="AE9501ECA0084B54AC024AA1CFF431073">
    <w:name w:val="AE9501ECA0084B54AC024AA1CFF431073"/>
    <w:rsid w:val="00C33B5E"/>
    <w:rPr>
      <w:rFonts w:eastAsiaTheme="minorHAnsi"/>
    </w:rPr>
  </w:style>
  <w:style w:type="paragraph" w:customStyle="1" w:styleId="859C64AE07D24421B7F36DF800A0458C7">
    <w:name w:val="859C64AE07D24421B7F36DF800A0458C7"/>
    <w:rsid w:val="00C33B5E"/>
    <w:rPr>
      <w:rFonts w:eastAsiaTheme="minorHAnsi"/>
    </w:rPr>
  </w:style>
  <w:style w:type="paragraph" w:customStyle="1" w:styleId="F034627298B44814A4141FFC748DEEEB7">
    <w:name w:val="F034627298B44814A4141FFC748DEEEB7"/>
    <w:rsid w:val="00C33B5E"/>
    <w:rPr>
      <w:rFonts w:eastAsiaTheme="minorHAnsi"/>
    </w:rPr>
  </w:style>
  <w:style w:type="paragraph" w:customStyle="1" w:styleId="193AD271CDEA4358B6FB463126EED9947">
    <w:name w:val="193AD271CDEA4358B6FB463126EED9947"/>
    <w:rsid w:val="00C33B5E"/>
    <w:rPr>
      <w:rFonts w:eastAsiaTheme="minorHAnsi"/>
    </w:rPr>
  </w:style>
  <w:style w:type="paragraph" w:customStyle="1" w:styleId="1892998DA9DD4D9DB41B6E98BCCEAF607">
    <w:name w:val="1892998DA9DD4D9DB41B6E98BCCEAF607"/>
    <w:rsid w:val="00C33B5E"/>
    <w:rPr>
      <w:rFonts w:eastAsiaTheme="minorHAnsi"/>
    </w:rPr>
  </w:style>
  <w:style w:type="paragraph" w:customStyle="1" w:styleId="274D066BE5074C4E88BD7FB34FA254067">
    <w:name w:val="274D066BE5074C4E88BD7FB34FA254067"/>
    <w:rsid w:val="00C33B5E"/>
    <w:rPr>
      <w:rFonts w:eastAsiaTheme="minorHAnsi"/>
    </w:rPr>
  </w:style>
  <w:style w:type="paragraph" w:customStyle="1" w:styleId="5D5F53C43228406D90D3F992E525D11F7">
    <w:name w:val="5D5F53C43228406D90D3F992E525D11F7"/>
    <w:rsid w:val="00C33B5E"/>
    <w:rPr>
      <w:rFonts w:eastAsiaTheme="minorHAnsi"/>
    </w:rPr>
  </w:style>
  <w:style w:type="paragraph" w:customStyle="1" w:styleId="2B866859A1474411893229B6DD1EB57E3">
    <w:name w:val="2B866859A1474411893229B6DD1EB57E3"/>
    <w:rsid w:val="00C33B5E"/>
    <w:rPr>
      <w:rFonts w:eastAsiaTheme="minorHAnsi"/>
    </w:rPr>
  </w:style>
  <w:style w:type="paragraph" w:customStyle="1" w:styleId="2178C1D957164ACC839368E52DAF2D183">
    <w:name w:val="2178C1D957164ACC839368E52DAF2D183"/>
    <w:rsid w:val="00C33B5E"/>
    <w:rPr>
      <w:rFonts w:eastAsiaTheme="minorHAnsi"/>
    </w:rPr>
  </w:style>
  <w:style w:type="paragraph" w:customStyle="1" w:styleId="7560A3AF493A45D498F102D5CA5E70E93">
    <w:name w:val="7560A3AF493A45D498F102D5CA5E70E93"/>
    <w:rsid w:val="00C33B5E"/>
    <w:rPr>
      <w:rFonts w:eastAsiaTheme="minorHAnsi"/>
    </w:rPr>
  </w:style>
  <w:style w:type="paragraph" w:customStyle="1" w:styleId="331A4187C8D547A3B8DC85B440C825415">
    <w:name w:val="331A4187C8D547A3B8DC85B440C825415"/>
    <w:rsid w:val="00C33B5E"/>
    <w:rPr>
      <w:rFonts w:eastAsiaTheme="minorHAnsi"/>
    </w:rPr>
  </w:style>
  <w:style w:type="paragraph" w:customStyle="1" w:styleId="67ED4A185E7E4B4A865978822E0246807">
    <w:name w:val="67ED4A185E7E4B4A865978822E0246807"/>
    <w:rsid w:val="00C33B5E"/>
    <w:rPr>
      <w:rFonts w:eastAsiaTheme="minorHAnsi"/>
    </w:rPr>
  </w:style>
  <w:style w:type="paragraph" w:customStyle="1" w:styleId="F0F7BC3242F747ADA6C51BD9A22DA0F94">
    <w:name w:val="F0F7BC3242F747ADA6C51BD9A22DA0F94"/>
    <w:rsid w:val="00C33B5E"/>
    <w:rPr>
      <w:rFonts w:eastAsiaTheme="minorHAnsi"/>
    </w:rPr>
  </w:style>
  <w:style w:type="paragraph" w:customStyle="1" w:styleId="C9E02CAF2F904642A40BF4592C58E1547">
    <w:name w:val="C9E02CAF2F904642A40BF4592C58E1547"/>
    <w:rsid w:val="00C33B5E"/>
    <w:rPr>
      <w:rFonts w:eastAsiaTheme="minorHAnsi"/>
    </w:rPr>
  </w:style>
  <w:style w:type="paragraph" w:customStyle="1" w:styleId="3C8B402C427F40B5A84AEB3823D27BC54">
    <w:name w:val="3C8B402C427F40B5A84AEB3823D27BC54"/>
    <w:rsid w:val="00C33B5E"/>
    <w:rPr>
      <w:rFonts w:eastAsiaTheme="minorHAnsi"/>
    </w:rPr>
  </w:style>
  <w:style w:type="paragraph" w:customStyle="1" w:styleId="43885B392BB646888C0CD69DFEB09C153">
    <w:name w:val="43885B392BB646888C0CD69DFEB09C153"/>
    <w:rsid w:val="00C33B5E"/>
    <w:rPr>
      <w:rFonts w:eastAsiaTheme="minorHAnsi"/>
    </w:rPr>
  </w:style>
  <w:style w:type="paragraph" w:customStyle="1" w:styleId="B2A8CE4DE33944A3ADBA0A17CFCB77C13">
    <w:name w:val="B2A8CE4DE33944A3ADBA0A17CFCB77C13"/>
    <w:rsid w:val="00C33B5E"/>
    <w:rPr>
      <w:rFonts w:eastAsiaTheme="minorHAnsi"/>
    </w:rPr>
  </w:style>
  <w:style w:type="paragraph" w:customStyle="1" w:styleId="6015725ABE5C458FBDE73406825161132">
    <w:name w:val="6015725ABE5C458FBDE73406825161132"/>
    <w:rsid w:val="00C33B5E"/>
    <w:rPr>
      <w:rFonts w:eastAsiaTheme="minorHAnsi"/>
    </w:rPr>
  </w:style>
  <w:style w:type="paragraph" w:customStyle="1" w:styleId="46484F6BA5B5446BB6DEC743ECDFDD093">
    <w:name w:val="46484F6BA5B5446BB6DEC743ECDFDD093"/>
    <w:rsid w:val="00C33B5E"/>
    <w:rPr>
      <w:rFonts w:eastAsiaTheme="minorHAnsi"/>
    </w:rPr>
  </w:style>
  <w:style w:type="paragraph" w:customStyle="1" w:styleId="98AB3DC7BB9D46A2AC3FFBF45FCEF6763">
    <w:name w:val="98AB3DC7BB9D46A2AC3FFBF45FCEF6763"/>
    <w:rsid w:val="00C33B5E"/>
    <w:rPr>
      <w:rFonts w:eastAsiaTheme="minorHAnsi"/>
    </w:rPr>
  </w:style>
  <w:style w:type="paragraph" w:customStyle="1" w:styleId="C1689DE224364CA79D3F8308D5955C7F3">
    <w:name w:val="C1689DE224364CA79D3F8308D5955C7F3"/>
    <w:rsid w:val="00C33B5E"/>
    <w:rPr>
      <w:rFonts w:eastAsiaTheme="minorHAnsi"/>
    </w:rPr>
  </w:style>
  <w:style w:type="paragraph" w:customStyle="1" w:styleId="ECE01D0E951E4374A89F85CA750AE9662">
    <w:name w:val="ECE01D0E951E4374A89F85CA750AE9662"/>
    <w:rsid w:val="00C33B5E"/>
    <w:rPr>
      <w:rFonts w:eastAsiaTheme="minorHAnsi"/>
    </w:rPr>
  </w:style>
  <w:style w:type="paragraph" w:customStyle="1" w:styleId="033C104EFFCF44B2B6217AA7766E0F0E2">
    <w:name w:val="033C104EFFCF44B2B6217AA7766E0F0E2"/>
    <w:rsid w:val="00C33B5E"/>
    <w:rPr>
      <w:rFonts w:eastAsiaTheme="minorHAnsi"/>
    </w:rPr>
  </w:style>
  <w:style w:type="paragraph" w:customStyle="1" w:styleId="801785FA7D6C4759893901C79B825C842">
    <w:name w:val="801785FA7D6C4759893901C79B825C842"/>
    <w:rsid w:val="00C33B5E"/>
    <w:rPr>
      <w:rFonts w:eastAsiaTheme="minorHAnsi"/>
    </w:rPr>
  </w:style>
  <w:style w:type="paragraph" w:customStyle="1" w:styleId="14286FECE04A453E8BFB52A7AA16F2EA3">
    <w:name w:val="14286FECE04A453E8BFB52A7AA16F2EA3"/>
    <w:rsid w:val="00C33B5E"/>
    <w:rPr>
      <w:rFonts w:eastAsiaTheme="minorHAnsi"/>
    </w:rPr>
  </w:style>
  <w:style w:type="paragraph" w:customStyle="1" w:styleId="62FE7E961B1141B58A45EF76083383109">
    <w:name w:val="62FE7E961B1141B58A45EF76083383109"/>
    <w:rsid w:val="00C33B5E"/>
    <w:rPr>
      <w:rFonts w:eastAsiaTheme="minorHAnsi"/>
    </w:rPr>
  </w:style>
  <w:style w:type="paragraph" w:customStyle="1" w:styleId="D06E72B95B1D4738954F911B7736E5F721">
    <w:name w:val="D06E72B95B1D4738954F911B7736E5F721"/>
    <w:rsid w:val="00C33B5E"/>
    <w:rPr>
      <w:rFonts w:eastAsiaTheme="minorHAnsi"/>
    </w:rPr>
  </w:style>
  <w:style w:type="paragraph" w:customStyle="1" w:styleId="9711C8D4C9244C4F9925BD375326931A21">
    <w:name w:val="9711C8D4C9244C4F9925BD375326931A21"/>
    <w:rsid w:val="00C33B5E"/>
    <w:rPr>
      <w:rFonts w:eastAsiaTheme="minorHAnsi"/>
    </w:rPr>
  </w:style>
  <w:style w:type="paragraph" w:customStyle="1" w:styleId="858B59822C844868BB6BB999F58979E321">
    <w:name w:val="858B59822C844868BB6BB999F58979E321"/>
    <w:rsid w:val="00C33B5E"/>
    <w:rPr>
      <w:rFonts w:eastAsiaTheme="minorHAnsi"/>
    </w:rPr>
  </w:style>
  <w:style w:type="paragraph" w:customStyle="1" w:styleId="3D86AED02C394C18A1683F8B67631EA510">
    <w:name w:val="3D86AED02C394C18A1683F8B67631EA510"/>
    <w:rsid w:val="00C33B5E"/>
    <w:rPr>
      <w:rFonts w:eastAsiaTheme="minorHAnsi"/>
    </w:rPr>
  </w:style>
  <w:style w:type="paragraph" w:customStyle="1" w:styleId="28A4D460305C4074BB262082BEDD1AE310">
    <w:name w:val="28A4D460305C4074BB262082BEDD1AE310"/>
    <w:rsid w:val="00C33B5E"/>
    <w:rPr>
      <w:rFonts w:eastAsiaTheme="minorHAnsi"/>
    </w:rPr>
  </w:style>
  <w:style w:type="paragraph" w:customStyle="1" w:styleId="3D853C9A2D244265B0DD3FB66BBF056B10">
    <w:name w:val="3D853C9A2D244265B0DD3FB66BBF056B10"/>
    <w:rsid w:val="00C33B5E"/>
    <w:rPr>
      <w:rFonts w:eastAsiaTheme="minorHAnsi"/>
    </w:rPr>
  </w:style>
  <w:style w:type="paragraph" w:customStyle="1" w:styleId="34A738D8A3384A448C8B4D7B8DC6100910">
    <w:name w:val="34A738D8A3384A448C8B4D7B8DC6100910"/>
    <w:rsid w:val="00C33B5E"/>
    <w:rPr>
      <w:rFonts w:eastAsiaTheme="minorHAnsi"/>
    </w:rPr>
  </w:style>
  <w:style w:type="paragraph" w:customStyle="1" w:styleId="AA844327AC7C41F586BB4B2355DF0D6610">
    <w:name w:val="AA844327AC7C41F586BB4B2355DF0D6610"/>
    <w:rsid w:val="00C33B5E"/>
    <w:rPr>
      <w:rFonts w:eastAsiaTheme="minorHAnsi"/>
    </w:rPr>
  </w:style>
  <w:style w:type="paragraph" w:customStyle="1" w:styleId="E554B478121942B4A597AC9F55B37A1110">
    <w:name w:val="E554B478121942B4A597AC9F55B37A1110"/>
    <w:rsid w:val="00C33B5E"/>
    <w:rPr>
      <w:rFonts w:eastAsiaTheme="minorHAnsi"/>
    </w:rPr>
  </w:style>
  <w:style w:type="paragraph" w:customStyle="1" w:styleId="A50802E67BB04E37BE41E08E041671F410">
    <w:name w:val="A50802E67BB04E37BE41E08E041671F410"/>
    <w:rsid w:val="00C33B5E"/>
    <w:rPr>
      <w:rFonts w:eastAsiaTheme="minorHAnsi"/>
    </w:rPr>
  </w:style>
  <w:style w:type="paragraph" w:customStyle="1" w:styleId="59CEF668F4BA419DAC2A1B3C1F7049DB10">
    <w:name w:val="59CEF668F4BA419DAC2A1B3C1F7049DB10"/>
    <w:rsid w:val="00C33B5E"/>
    <w:rPr>
      <w:rFonts w:eastAsiaTheme="minorHAnsi"/>
    </w:rPr>
  </w:style>
  <w:style w:type="paragraph" w:customStyle="1" w:styleId="B47B8BAF28FA42028E46A69627F0ACF310">
    <w:name w:val="B47B8BAF28FA42028E46A69627F0ACF310"/>
    <w:rsid w:val="00C33B5E"/>
    <w:rPr>
      <w:rFonts w:eastAsiaTheme="minorHAnsi"/>
    </w:rPr>
  </w:style>
  <w:style w:type="paragraph" w:customStyle="1" w:styleId="D3F6788B52C3457A93F7C21F779F30E910">
    <w:name w:val="D3F6788B52C3457A93F7C21F779F30E910"/>
    <w:rsid w:val="00C33B5E"/>
    <w:rPr>
      <w:rFonts w:eastAsiaTheme="minorHAnsi"/>
    </w:rPr>
  </w:style>
  <w:style w:type="paragraph" w:customStyle="1" w:styleId="C0AB0D1BBC0C40498D6600F6E133DEDB10">
    <w:name w:val="C0AB0D1BBC0C40498D6600F6E133DEDB10"/>
    <w:rsid w:val="00C33B5E"/>
    <w:rPr>
      <w:rFonts w:eastAsiaTheme="minorHAnsi"/>
    </w:rPr>
  </w:style>
  <w:style w:type="paragraph" w:customStyle="1" w:styleId="93C6208678FB492E9733D9FF0C3BA77110">
    <w:name w:val="93C6208678FB492E9733D9FF0C3BA77110"/>
    <w:rsid w:val="00C33B5E"/>
    <w:rPr>
      <w:rFonts w:eastAsiaTheme="minorHAnsi"/>
    </w:rPr>
  </w:style>
  <w:style w:type="paragraph" w:customStyle="1" w:styleId="0C415572F96F44C1A309485A56993AF710">
    <w:name w:val="0C415572F96F44C1A309485A56993AF710"/>
    <w:rsid w:val="00C33B5E"/>
    <w:rPr>
      <w:rFonts w:eastAsiaTheme="minorHAnsi"/>
    </w:rPr>
  </w:style>
  <w:style w:type="paragraph" w:customStyle="1" w:styleId="11DB0C28E81746B1B72C9B99CCEC418410">
    <w:name w:val="11DB0C28E81746B1B72C9B99CCEC418410"/>
    <w:rsid w:val="00C33B5E"/>
    <w:rPr>
      <w:rFonts w:eastAsiaTheme="minorHAnsi"/>
    </w:rPr>
  </w:style>
  <w:style w:type="paragraph" w:customStyle="1" w:styleId="6127B941AD99498A8CC9AB034551123010">
    <w:name w:val="6127B941AD99498A8CC9AB034551123010"/>
    <w:rsid w:val="00C33B5E"/>
    <w:rPr>
      <w:rFonts w:eastAsiaTheme="minorHAnsi"/>
    </w:rPr>
  </w:style>
  <w:style w:type="paragraph" w:customStyle="1" w:styleId="893F028A62B34A418FC74C41FB02A89810">
    <w:name w:val="893F028A62B34A418FC74C41FB02A89810"/>
    <w:rsid w:val="00C33B5E"/>
    <w:rPr>
      <w:rFonts w:eastAsiaTheme="minorHAnsi"/>
    </w:rPr>
  </w:style>
  <w:style w:type="paragraph" w:customStyle="1" w:styleId="EE894738296E4CFCBC3322093D303CF510">
    <w:name w:val="EE894738296E4CFCBC3322093D303CF510"/>
    <w:rsid w:val="00C33B5E"/>
    <w:rPr>
      <w:rFonts w:eastAsiaTheme="minorHAnsi"/>
    </w:rPr>
  </w:style>
  <w:style w:type="paragraph" w:customStyle="1" w:styleId="1FA6779E6AA6443A942CE4C63F9746C210">
    <w:name w:val="1FA6779E6AA6443A942CE4C63F9746C210"/>
    <w:rsid w:val="00C33B5E"/>
    <w:rPr>
      <w:rFonts w:eastAsiaTheme="minorHAnsi"/>
    </w:rPr>
  </w:style>
  <w:style w:type="paragraph" w:customStyle="1" w:styleId="83542B45796C4520BB1B234231BFF4A310">
    <w:name w:val="83542B45796C4520BB1B234231BFF4A310"/>
    <w:rsid w:val="00C33B5E"/>
    <w:rPr>
      <w:rFonts w:eastAsiaTheme="minorHAnsi"/>
    </w:rPr>
  </w:style>
  <w:style w:type="paragraph" w:customStyle="1" w:styleId="9F5BC939123746F896CDDE83B23EB6F410">
    <w:name w:val="9F5BC939123746F896CDDE83B23EB6F410"/>
    <w:rsid w:val="00C33B5E"/>
    <w:rPr>
      <w:rFonts w:eastAsiaTheme="minorHAnsi"/>
    </w:rPr>
  </w:style>
  <w:style w:type="paragraph" w:customStyle="1" w:styleId="489DFB426AA640CABE7E044BB54B11E510">
    <w:name w:val="489DFB426AA640CABE7E044BB54B11E510"/>
    <w:rsid w:val="00C33B5E"/>
    <w:rPr>
      <w:rFonts w:eastAsiaTheme="minorHAnsi"/>
    </w:rPr>
  </w:style>
  <w:style w:type="paragraph" w:customStyle="1" w:styleId="E387E6F1598F4945A1C4712170864B0710">
    <w:name w:val="E387E6F1598F4945A1C4712170864B0710"/>
    <w:rsid w:val="00C33B5E"/>
    <w:rPr>
      <w:rFonts w:eastAsiaTheme="minorHAnsi"/>
    </w:rPr>
  </w:style>
  <w:style w:type="paragraph" w:customStyle="1" w:styleId="A5AEB3982D084B9F88702CC0C5FC02EF10">
    <w:name w:val="A5AEB3982D084B9F88702CC0C5FC02EF10"/>
    <w:rsid w:val="00C33B5E"/>
    <w:rPr>
      <w:rFonts w:eastAsiaTheme="minorHAnsi"/>
    </w:rPr>
  </w:style>
  <w:style w:type="paragraph" w:customStyle="1" w:styleId="A692F61C44524DEB912721758E9CD47E10">
    <w:name w:val="A692F61C44524DEB912721758E9CD47E10"/>
    <w:rsid w:val="00C33B5E"/>
    <w:rPr>
      <w:rFonts w:eastAsiaTheme="minorHAnsi"/>
    </w:rPr>
  </w:style>
  <w:style w:type="paragraph" w:customStyle="1" w:styleId="15BD6D0D136B49268C522E940555048210">
    <w:name w:val="15BD6D0D136B49268C522E940555048210"/>
    <w:rsid w:val="00C33B5E"/>
    <w:rPr>
      <w:rFonts w:eastAsiaTheme="minorHAnsi"/>
    </w:rPr>
  </w:style>
  <w:style w:type="paragraph" w:customStyle="1" w:styleId="0DEA178CCF6946CBBCAA7269F14DBC5120">
    <w:name w:val="0DEA178CCF6946CBBCAA7269F14DBC5120"/>
    <w:rsid w:val="00C33B5E"/>
    <w:rPr>
      <w:rFonts w:eastAsiaTheme="minorHAnsi"/>
    </w:rPr>
  </w:style>
  <w:style w:type="paragraph" w:customStyle="1" w:styleId="7518F7C88ED04DC6B7E9AFF0E8D888AC20">
    <w:name w:val="7518F7C88ED04DC6B7E9AFF0E8D888AC20"/>
    <w:rsid w:val="00C33B5E"/>
    <w:rPr>
      <w:rFonts w:eastAsiaTheme="minorHAnsi"/>
    </w:rPr>
  </w:style>
  <w:style w:type="paragraph" w:customStyle="1" w:styleId="6364F3AF19AA46D2B660A38540C10A2620">
    <w:name w:val="6364F3AF19AA46D2B660A38540C10A2620"/>
    <w:rsid w:val="00C33B5E"/>
    <w:rPr>
      <w:rFonts w:eastAsiaTheme="minorHAnsi"/>
    </w:rPr>
  </w:style>
  <w:style w:type="paragraph" w:customStyle="1" w:styleId="68A3C0CCD1E348088069E54FA41D462420">
    <w:name w:val="68A3C0CCD1E348088069E54FA41D462420"/>
    <w:rsid w:val="00C33B5E"/>
    <w:rPr>
      <w:rFonts w:eastAsiaTheme="minorHAnsi"/>
    </w:rPr>
  </w:style>
  <w:style w:type="paragraph" w:customStyle="1" w:styleId="FEF07DF1A3514183845447594B2249F220">
    <w:name w:val="FEF07DF1A3514183845447594B2249F220"/>
    <w:rsid w:val="00C33B5E"/>
    <w:rPr>
      <w:rFonts w:eastAsiaTheme="minorHAnsi"/>
    </w:rPr>
  </w:style>
  <w:style w:type="paragraph" w:customStyle="1" w:styleId="160EE795319049628271AFC19797BEF220">
    <w:name w:val="160EE795319049628271AFC19797BEF220"/>
    <w:rsid w:val="00C33B5E"/>
    <w:rPr>
      <w:rFonts w:eastAsiaTheme="minorHAnsi"/>
    </w:rPr>
  </w:style>
  <w:style w:type="paragraph" w:customStyle="1" w:styleId="0AAA861950ED419699AF0118DB9CB68218">
    <w:name w:val="0AAA861950ED419699AF0118DB9CB68218"/>
    <w:rsid w:val="00C33B5E"/>
    <w:rPr>
      <w:rFonts w:eastAsiaTheme="minorHAnsi"/>
    </w:rPr>
  </w:style>
  <w:style w:type="paragraph" w:customStyle="1" w:styleId="94083778263142CC81DB47E43A256B9C9">
    <w:name w:val="94083778263142CC81DB47E43A256B9C9"/>
    <w:rsid w:val="00C33B5E"/>
    <w:rPr>
      <w:rFonts w:eastAsiaTheme="minorHAnsi"/>
    </w:rPr>
  </w:style>
  <w:style w:type="paragraph" w:customStyle="1" w:styleId="7BF348619EB04C12A5498FEDE95297029">
    <w:name w:val="7BF348619EB04C12A5498FEDE95297029"/>
    <w:rsid w:val="00C33B5E"/>
    <w:rPr>
      <w:rFonts w:eastAsiaTheme="minorHAnsi"/>
    </w:rPr>
  </w:style>
  <w:style w:type="paragraph" w:customStyle="1" w:styleId="7523179183F4493BA3778EAD2D4922689">
    <w:name w:val="7523179183F4493BA3778EAD2D4922689"/>
    <w:rsid w:val="00C33B5E"/>
    <w:rPr>
      <w:rFonts w:eastAsiaTheme="minorHAnsi"/>
    </w:rPr>
  </w:style>
  <w:style w:type="paragraph" w:customStyle="1" w:styleId="78A49B7A61BE4EB9A36F84020AEA11C29">
    <w:name w:val="78A49B7A61BE4EB9A36F84020AEA11C29"/>
    <w:rsid w:val="00C33B5E"/>
    <w:rPr>
      <w:rFonts w:eastAsiaTheme="minorHAnsi"/>
    </w:rPr>
  </w:style>
  <w:style w:type="paragraph" w:customStyle="1" w:styleId="35EDC17ED9E04293B3442BE2A85F2D9364">
    <w:name w:val="35EDC17ED9E04293B3442BE2A85F2D9364"/>
    <w:rsid w:val="00207DB1"/>
    <w:rPr>
      <w:rFonts w:eastAsiaTheme="minorHAnsi"/>
    </w:rPr>
  </w:style>
  <w:style w:type="paragraph" w:customStyle="1" w:styleId="72AD74B7C1A141FCAD5FE4C375E4D91A62">
    <w:name w:val="72AD74B7C1A141FCAD5FE4C375E4D91A62"/>
    <w:rsid w:val="00207DB1"/>
    <w:rPr>
      <w:rFonts w:eastAsiaTheme="minorHAnsi"/>
    </w:rPr>
  </w:style>
  <w:style w:type="paragraph" w:customStyle="1" w:styleId="360D774A04BB4EF0AF8D8366FDF268C062">
    <w:name w:val="360D774A04BB4EF0AF8D8366FDF268C062"/>
    <w:rsid w:val="00207DB1"/>
    <w:rPr>
      <w:rFonts w:eastAsiaTheme="minorHAnsi"/>
    </w:rPr>
  </w:style>
  <w:style w:type="paragraph" w:customStyle="1" w:styleId="909014DB3A8240F5B0AC4166E9BF4A3A62">
    <w:name w:val="909014DB3A8240F5B0AC4166E9BF4A3A62"/>
    <w:rsid w:val="00207DB1"/>
    <w:rPr>
      <w:rFonts w:eastAsiaTheme="minorHAnsi"/>
    </w:rPr>
  </w:style>
  <w:style w:type="paragraph" w:customStyle="1" w:styleId="3EE84526032F4CDBBB315364C848433A62">
    <w:name w:val="3EE84526032F4CDBBB315364C848433A62"/>
    <w:rsid w:val="00207DB1"/>
    <w:rPr>
      <w:rFonts w:eastAsiaTheme="minorHAnsi"/>
    </w:rPr>
  </w:style>
  <w:style w:type="paragraph" w:customStyle="1" w:styleId="7966B2E6B6EB452F9C0B72436A438D0236">
    <w:name w:val="7966B2E6B6EB452F9C0B72436A438D0236"/>
    <w:rsid w:val="00207DB1"/>
    <w:rPr>
      <w:rFonts w:eastAsiaTheme="minorHAnsi"/>
    </w:rPr>
  </w:style>
  <w:style w:type="paragraph" w:customStyle="1" w:styleId="51071FD46E20464CAD9DEC9DA49603C960">
    <w:name w:val="51071FD46E20464CAD9DEC9DA49603C960"/>
    <w:rsid w:val="00207DB1"/>
    <w:rPr>
      <w:rFonts w:eastAsiaTheme="minorHAnsi"/>
    </w:rPr>
  </w:style>
  <w:style w:type="paragraph" w:customStyle="1" w:styleId="43EA80811F7040EA8994FDEC901EBFE736">
    <w:name w:val="43EA80811F7040EA8994FDEC901EBFE736"/>
    <w:rsid w:val="00207DB1"/>
    <w:rPr>
      <w:rFonts w:eastAsiaTheme="minorHAnsi"/>
    </w:rPr>
  </w:style>
  <w:style w:type="paragraph" w:customStyle="1" w:styleId="516E32E9ABD745808B43062A7AE5139B60">
    <w:name w:val="516E32E9ABD745808B43062A7AE5139B60"/>
    <w:rsid w:val="00207DB1"/>
    <w:rPr>
      <w:rFonts w:eastAsiaTheme="minorHAnsi"/>
    </w:rPr>
  </w:style>
  <w:style w:type="paragraph" w:customStyle="1" w:styleId="066F03D1C8C64381A3FB65F5D5E156B860">
    <w:name w:val="066F03D1C8C64381A3FB65F5D5E156B860"/>
    <w:rsid w:val="00207DB1"/>
    <w:rPr>
      <w:rFonts w:eastAsiaTheme="minorHAnsi"/>
    </w:rPr>
  </w:style>
  <w:style w:type="paragraph" w:customStyle="1" w:styleId="B82E69292CF644A9B032D2C80B2513AA60">
    <w:name w:val="B82E69292CF644A9B032D2C80B2513AA60"/>
    <w:rsid w:val="00207DB1"/>
    <w:rPr>
      <w:rFonts w:eastAsiaTheme="minorHAnsi"/>
    </w:rPr>
  </w:style>
  <w:style w:type="paragraph" w:customStyle="1" w:styleId="4204D2ED78A14E5084DAD6A870CAB6D260">
    <w:name w:val="4204D2ED78A14E5084DAD6A870CAB6D260"/>
    <w:rsid w:val="00207DB1"/>
    <w:rPr>
      <w:rFonts w:eastAsiaTheme="minorHAnsi"/>
    </w:rPr>
  </w:style>
  <w:style w:type="paragraph" w:customStyle="1" w:styleId="51FBF4C24B0A4B6080795690E50F199F60">
    <w:name w:val="51FBF4C24B0A4B6080795690E50F199F60"/>
    <w:rsid w:val="00207DB1"/>
    <w:rPr>
      <w:rFonts w:eastAsiaTheme="minorHAnsi"/>
    </w:rPr>
  </w:style>
  <w:style w:type="paragraph" w:customStyle="1" w:styleId="D17087E9BEBD4D838C31B26E6B03661A60">
    <w:name w:val="D17087E9BEBD4D838C31B26E6B03661A60"/>
    <w:rsid w:val="00207DB1"/>
    <w:rPr>
      <w:rFonts w:eastAsiaTheme="minorHAnsi"/>
    </w:rPr>
  </w:style>
  <w:style w:type="paragraph" w:customStyle="1" w:styleId="EBB4A2E1851D440E862AFB12512517FA59">
    <w:name w:val="EBB4A2E1851D440E862AFB12512517FA59"/>
    <w:rsid w:val="00207DB1"/>
    <w:rPr>
      <w:rFonts w:eastAsiaTheme="minorHAnsi"/>
    </w:rPr>
  </w:style>
  <w:style w:type="paragraph" w:customStyle="1" w:styleId="A6BC27DD02574FDCB2C49F36477D284C59">
    <w:name w:val="A6BC27DD02574FDCB2C49F36477D284C59"/>
    <w:rsid w:val="00207DB1"/>
    <w:rPr>
      <w:rFonts w:eastAsiaTheme="minorHAnsi"/>
    </w:rPr>
  </w:style>
  <w:style w:type="paragraph" w:customStyle="1" w:styleId="FB9F4399B603420789C5022AA033E2AD59">
    <w:name w:val="FB9F4399B603420789C5022AA033E2AD59"/>
    <w:rsid w:val="00207DB1"/>
    <w:rPr>
      <w:rFonts w:eastAsiaTheme="minorHAnsi"/>
    </w:rPr>
  </w:style>
  <w:style w:type="paragraph" w:customStyle="1" w:styleId="BA17668F2C0C4BBC9E400D88BF8C514E59">
    <w:name w:val="BA17668F2C0C4BBC9E400D88BF8C514E59"/>
    <w:rsid w:val="00207DB1"/>
    <w:rPr>
      <w:rFonts w:eastAsiaTheme="minorHAnsi"/>
    </w:rPr>
  </w:style>
  <w:style w:type="paragraph" w:customStyle="1" w:styleId="0FFADA1424B040728AE2E8C696DCC78059">
    <w:name w:val="0FFADA1424B040728AE2E8C696DCC78059"/>
    <w:rsid w:val="00207DB1"/>
    <w:rPr>
      <w:rFonts w:eastAsiaTheme="minorHAnsi"/>
    </w:rPr>
  </w:style>
  <w:style w:type="paragraph" w:customStyle="1" w:styleId="9886C084E5A24524996AEC802552B05059">
    <w:name w:val="9886C084E5A24524996AEC802552B05059"/>
    <w:rsid w:val="00207DB1"/>
    <w:rPr>
      <w:rFonts w:eastAsiaTheme="minorHAnsi"/>
    </w:rPr>
  </w:style>
  <w:style w:type="paragraph" w:customStyle="1" w:styleId="4FAC341B90414244BC515AD1E14E583359">
    <w:name w:val="4FAC341B90414244BC515AD1E14E583359"/>
    <w:rsid w:val="00207DB1"/>
    <w:rPr>
      <w:rFonts w:eastAsiaTheme="minorHAnsi"/>
    </w:rPr>
  </w:style>
  <w:style w:type="paragraph" w:customStyle="1" w:styleId="1ED241BEB7E94C04ABA45FFAF7F88F4959">
    <w:name w:val="1ED241BEB7E94C04ABA45FFAF7F88F4959"/>
    <w:rsid w:val="00207DB1"/>
    <w:rPr>
      <w:rFonts w:eastAsiaTheme="minorHAnsi"/>
    </w:rPr>
  </w:style>
  <w:style w:type="paragraph" w:customStyle="1" w:styleId="7606733397394EBFAAD248CC4A9A5BA559">
    <w:name w:val="7606733397394EBFAAD248CC4A9A5BA559"/>
    <w:rsid w:val="00207DB1"/>
    <w:rPr>
      <w:rFonts w:eastAsiaTheme="minorHAnsi"/>
    </w:rPr>
  </w:style>
  <w:style w:type="paragraph" w:customStyle="1" w:styleId="870BEFFCC3B642C78FEA645A0747F58359">
    <w:name w:val="870BEFFCC3B642C78FEA645A0747F58359"/>
    <w:rsid w:val="00207DB1"/>
    <w:rPr>
      <w:rFonts w:eastAsiaTheme="minorHAnsi"/>
    </w:rPr>
  </w:style>
  <w:style w:type="paragraph" w:customStyle="1" w:styleId="7A395806B8B64B1B8ECEC21BD27DC7B78">
    <w:name w:val="7A395806B8B64B1B8ECEC21BD27DC7B78"/>
    <w:rsid w:val="00207DB1"/>
    <w:rPr>
      <w:rFonts w:eastAsiaTheme="minorHAnsi"/>
    </w:rPr>
  </w:style>
  <w:style w:type="paragraph" w:customStyle="1" w:styleId="07BF7AE88ADC473AA4313D20C2EB66684">
    <w:name w:val="07BF7AE88ADC473AA4313D20C2EB66684"/>
    <w:rsid w:val="00207DB1"/>
    <w:rPr>
      <w:rFonts w:eastAsiaTheme="minorHAnsi"/>
    </w:rPr>
  </w:style>
  <w:style w:type="paragraph" w:customStyle="1" w:styleId="17599B2566104A2EAD5C5136250857AD4">
    <w:name w:val="17599B2566104A2EAD5C5136250857AD4"/>
    <w:rsid w:val="00207DB1"/>
    <w:rPr>
      <w:rFonts w:eastAsiaTheme="minorHAnsi"/>
    </w:rPr>
  </w:style>
  <w:style w:type="paragraph" w:customStyle="1" w:styleId="A99BDEA1D18940A1922B7CF0A1C9B2504">
    <w:name w:val="A99BDEA1D18940A1922B7CF0A1C9B2504"/>
    <w:rsid w:val="00207DB1"/>
    <w:rPr>
      <w:rFonts w:eastAsiaTheme="minorHAnsi"/>
    </w:rPr>
  </w:style>
  <w:style w:type="paragraph" w:customStyle="1" w:styleId="EC5CFFAD917B423BA728541AED445DB38">
    <w:name w:val="EC5CFFAD917B423BA728541AED445DB38"/>
    <w:rsid w:val="00207DB1"/>
    <w:rPr>
      <w:rFonts w:eastAsiaTheme="minorHAnsi"/>
    </w:rPr>
  </w:style>
  <w:style w:type="paragraph" w:customStyle="1" w:styleId="E6B8CC55B54747EF86B856719DC25D1A8">
    <w:name w:val="E6B8CC55B54747EF86B856719DC25D1A8"/>
    <w:rsid w:val="00207DB1"/>
    <w:rPr>
      <w:rFonts w:eastAsiaTheme="minorHAnsi"/>
    </w:rPr>
  </w:style>
  <w:style w:type="paragraph" w:customStyle="1" w:styleId="C52F95D33B3B4AF7B8DAA109FAFD15FB4">
    <w:name w:val="C52F95D33B3B4AF7B8DAA109FAFD15FB4"/>
    <w:rsid w:val="00207DB1"/>
    <w:rPr>
      <w:rFonts w:eastAsiaTheme="minorHAnsi"/>
    </w:rPr>
  </w:style>
  <w:style w:type="paragraph" w:customStyle="1" w:styleId="A1BEAFE5471347C089AB840CAC3123464">
    <w:name w:val="A1BEAFE5471347C089AB840CAC3123464"/>
    <w:rsid w:val="00207DB1"/>
    <w:rPr>
      <w:rFonts w:eastAsiaTheme="minorHAnsi"/>
    </w:rPr>
  </w:style>
  <w:style w:type="paragraph" w:customStyle="1" w:styleId="AE9501ECA0084B54AC024AA1CFF431074">
    <w:name w:val="AE9501ECA0084B54AC024AA1CFF431074"/>
    <w:rsid w:val="00207DB1"/>
    <w:rPr>
      <w:rFonts w:eastAsiaTheme="minorHAnsi"/>
    </w:rPr>
  </w:style>
  <w:style w:type="paragraph" w:customStyle="1" w:styleId="859C64AE07D24421B7F36DF800A0458C8">
    <w:name w:val="859C64AE07D24421B7F36DF800A0458C8"/>
    <w:rsid w:val="00207DB1"/>
    <w:rPr>
      <w:rFonts w:eastAsiaTheme="minorHAnsi"/>
    </w:rPr>
  </w:style>
  <w:style w:type="paragraph" w:customStyle="1" w:styleId="F034627298B44814A4141FFC748DEEEB8">
    <w:name w:val="F034627298B44814A4141FFC748DEEEB8"/>
    <w:rsid w:val="00207DB1"/>
    <w:rPr>
      <w:rFonts w:eastAsiaTheme="minorHAnsi"/>
    </w:rPr>
  </w:style>
  <w:style w:type="paragraph" w:customStyle="1" w:styleId="193AD271CDEA4358B6FB463126EED9948">
    <w:name w:val="193AD271CDEA4358B6FB463126EED9948"/>
    <w:rsid w:val="00207DB1"/>
    <w:rPr>
      <w:rFonts w:eastAsiaTheme="minorHAnsi"/>
    </w:rPr>
  </w:style>
  <w:style w:type="paragraph" w:customStyle="1" w:styleId="1892998DA9DD4D9DB41B6E98BCCEAF608">
    <w:name w:val="1892998DA9DD4D9DB41B6E98BCCEAF608"/>
    <w:rsid w:val="00207DB1"/>
    <w:rPr>
      <w:rFonts w:eastAsiaTheme="minorHAnsi"/>
    </w:rPr>
  </w:style>
  <w:style w:type="paragraph" w:customStyle="1" w:styleId="274D066BE5074C4E88BD7FB34FA254068">
    <w:name w:val="274D066BE5074C4E88BD7FB34FA254068"/>
    <w:rsid w:val="00207DB1"/>
    <w:rPr>
      <w:rFonts w:eastAsiaTheme="minorHAnsi"/>
    </w:rPr>
  </w:style>
  <w:style w:type="paragraph" w:customStyle="1" w:styleId="5D5F53C43228406D90D3F992E525D11F8">
    <w:name w:val="5D5F53C43228406D90D3F992E525D11F8"/>
    <w:rsid w:val="00207DB1"/>
    <w:rPr>
      <w:rFonts w:eastAsiaTheme="minorHAnsi"/>
    </w:rPr>
  </w:style>
  <w:style w:type="paragraph" w:customStyle="1" w:styleId="2B866859A1474411893229B6DD1EB57E4">
    <w:name w:val="2B866859A1474411893229B6DD1EB57E4"/>
    <w:rsid w:val="00207DB1"/>
    <w:rPr>
      <w:rFonts w:eastAsiaTheme="minorHAnsi"/>
    </w:rPr>
  </w:style>
  <w:style w:type="paragraph" w:customStyle="1" w:styleId="2178C1D957164ACC839368E52DAF2D184">
    <w:name w:val="2178C1D957164ACC839368E52DAF2D184"/>
    <w:rsid w:val="00207DB1"/>
    <w:rPr>
      <w:rFonts w:eastAsiaTheme="minorHAnsi"/>
    </w:rPr>
  </w:style>
  <w:style w:type="paragraph" w:customStyle="1" w:styleId="7560A3AF493A45D498F102D5CA5E70E94">
    <w:name w:val="7560A3AF493A45D498F102D5CA5E70E94"/>
    <w:rsid w:val="00207DB1"/>
    <w:rPr>
      <w:rFonts w:eastAsiaTheme="minorHAnsi"/>
    </w:rPr>
  </w:style>
  <w:style w:type="paragraph" w:customStyle="1" w:styleId="331A4187C8D547A3B8DC85B440C825416">
    <w:name w:val="331A4187C8D547A3B8DC85B440C825416"/>
    <w:rsid w:val="00207DB1"/>
    <w:rPr>
      <w:rFonts w:eastAsiaTheme="minorHAnsi"/>
    </w:rPr>
  </w:style>
  <w:style w:type="paragraph" w:customStyle="1" w:styleId="67ED4A185E7E4B4A865978822E0246808">
    <w:name w:val="67ED4A185E7E4B4A865978822E0246808"/>
    <w:rsid w:val="00207DB1"/>
    <w:rPr>
      <w:rFonts w:eastAsiaTheme="minorHAnsi"/>
    </w:rPr>
  </w:style>
  <w:style w:type="paragraph" w:customStyle="1" w:styleId="F0F7BC3242F747ADA6C51BD9A22DA0F95">
    <w:name w:val="F0F7BC3242F747ADA6C51BD9A22DA0F95"/>
    <w:rsid w:val="00207DB1"/>
    <w:rPr>
      <w:rFonts w:eastAsiaTheme="minorHAnsi"/>
    </w:rPr>
  </w:style>
  <w:style w:type="paragraph" w:customStyle="1" w:styleId="C9E02CAF2F904642A40BF4592C58E1548">
    <w:name w:val="C9E02CAF2F904642A40BF4592C58E1548"/>
    <w:rsid w:val="00207DB1"/>
    <w:rPr>
      <w:rFonts w:eastAsiaTheme="minorHAnsi"/>
    </w:rPr>
  </w:style>
  <w:style w:type="paragraph" w:customStyle="1" w:styleId="3C8B402C427F40B5A84AEB3823D27BC55">
    <w:name w:val="3C8B402C427F40B5A84AEB3823D27BC55"/>
    <w:rsid w:val="00207DB1"/>
    <w:rPr>
      <w:rFonts w:eastAsiaTheme="minorHAnsi"/>
    </w:rPr>
  </w:style>
  <w:style w:type="paragraph" w:customStyle="1" w:styleId="43885B392BB646888C0CD69DFEB09C154">
    <w:name w:val="43885B392BB646888C0CD69DFEB09C154"/>
    <w:rsid w:val="00207DB1"/>
    <w:rPr>
      <w:rFonts w:eastAsiaTheme="minorHAnsi"/>
    </w:rPr>
  </w:style>
  <w:style w:type="paragraph" w:customStyle="1" w:styleId="B2A8CE4DE33944A3ADBA0A17CFCB77C14">
    <w:name w:val="B2A8CE4DE33944A3ADBA0A17CFCB77C14"/>
    <w:rsid w:val="00207DB1"/>
    <w:rPr>
      <w:rFonts w:eastAsiaTheme="minorHAnsi"/>
    </w:rPr>
  </w:style>
  <w:style w:type="paragraph" w:customStyle="1" w:styleId="6015725ABE5C458FBDE73406825161133">
    <w:name w:val="6015725ABE5C458FBDE73406825161133"/>
    <w:rsid w:val="00207DB1"/>
    <w:rPr>
      <w:rFonts w:eastAsiaTheme="minorHAnsi"/>
    </w:rPr>
  </w:style>
  <w:style w:type="paragraph" w:customStyle="1" w:styleId="46484F6BA5B5446BB6DEC743ECDFDD094">
    <w:name w:val="46484F6BA5B5446BB6DEC743ECDFDD094"/>
    <w:rsid w:val="00207DB1"/>
    <w:rPr>
      <w:rFonts w:eastAsiaTheme="minorHAnsi"/>
    </w:rPr>
  </w:style>
  <w:style w:type="paragraph" w:customStyle="1" w:styleId="98AB3DC7BB9D46A2AC3FFBF45FCEF6764">
    <w:name w:val="98AB3DC7BB9D46A2AC3FFBF45FCEF6764"/>
    <w:rsid w:val="00207DB1"/>
    <w:rPr>
      <w:rFonts w:eastAsiaTheme="minorHAnsi"/>
    </w:rPr>
  </w:style>
  <w:style w:type="paragraph" w:customStyle="1" w:styleId="C1689DE224364CA79D3F8308D5955C7F4">
    <w:name w:val="C1689DE224364CA79D3F8308D5955C7F4"/>
    <w:rsid w:val="00207DB1"/>
    <w:rPr>
      <w:rFonts w:eastAsiaTheme="minorHAnsi"/>
    </w:rPr>
  </w:style>
  <w:style w:type="paragraph" w:customStyle="1" w:styleId="ECE01D0E951E4374A89F85CA750AE9663">
    <w:name w:val="ECE01D0E951E4374A89F85CA750AE9663"/>
    <w:rsid w:val="00207DB1"/>
    <w:rPr>
      <w:rFonts w:eastAsiaTheme="minorHAnsi"/>
    </w:rPr>
  </w:style>
  <w:style w:type="paragraph" w:customStyle="1" w:styleId="033C104EFFCF44B2B6217AA7766E0F0E3">
    <w:name w:val="033C104EFFCF44B2B6217AA7766E0F0E3"/>
    <w:rsid w:val="00207DB1"/>
    <w:rPr>
      <w:rFonts w:eastAsiaTheme="minorHAnsi"/>
    </w:rPr>
  </w:style>
  <w:style w:type="paragraph" w:customStyle="1" w:styleId="801785FA7D6C4759893901C79B825C843">
    <w:name w:val="801785FA7D6C4759893901C79B825C843"/>
    <w:rsid w:val="00207DB1"/>
    <w:rPr>
      <w:rFonts w:eastAsiaTheme="minorHAnsi"/>
    </w:rPr>
  </w:style>
  <w:style w:type="paragraph" w:customStyle="1" w:styleId="14286FECE04A453E8BFB52A7AA16F2EA4">
    <w:name w:val="14286FECE04A453E8BFB52A7AA16F2EA4"/>
    <w:rsid w:val="00207DB1"/>
    <w:rPr>
      <w:rFonts w:eastAsiaTheme="minorHAnsi"/>
    </w:rPr>
  </w:style>
  <w:style w:type="paragraph" w:customStyle="1" w:styleId="62FE7E961B1141B58A45EF760833831010">
    <w:name w:val="62FE7E961B1141B58A45EF760833831010"/>
    <w:rsid w:val="00207DB1"/>
    <w:rPr>
      <w:rFonts w:eastAsiaTheme="minorHAnsi"/>
    </w:rPr>
  </w:style>
  <w:style w:type="paragraph" w:customStyle="1" w:styleId="D06E72B95B1D4738954F911B7736E5F722">
    <w:name w:val="D06E72B95B1D4738954F911B7736E5F722"/>
    <w:rsid w:val="00207DB1"/>
    <w:rPr>
      <w:rFonts w:eastAsiaTheme="minorHAnsi"/>
    </w:rPr>
  </w:style>
  <w:style w:type="paragraph" w:customStyle="1" w:styleId="9711C8D4C9244C4F9925BD375326931A22">
    <w:name w:val="9711C8D4C9244C4F9925BD375326931A22"/>
    <w:rsid w:val="00207DB1"/>
    <w:rPr>
      <w:rFonts w:eastAsiaTheme="minorHAnsi"/>
    </w:rPr>
  </w:style>
  <w:style w:type="paragraph" w:customStyle="1" w:styleId="858B59822C844868BB6BB999F58979E322">
    <w:name w:val="858B59822C844868BB6BB999F58979E322"/>
    <w:rsid w:val="00207DB1"/>
    <w:rPr>
      <w:rFonts w:eastAsiaTheme="minorHAnsi"/>
    </w:rPr>
  </w:style>
  <w:style w:type="paragraph" w:customStyle="1" w:styleId="3D86AED02C394C18A1683F8B67631EA511">
    <w:name w:val="3D86AED02C394C18A1683F8B67631EA511"/>
    <w:rsid w:val="00207DB1"/>
    <w:rPr>
      <w:rFonts w:eastAsiaTheme="minorHAnsi"/>
    </w:rPr>
  </w:style>
  <w:style w:type="paragraph" w:customStyle="1" w:styleId="28A4D460305C4074BB262082BEDD1AE311">
    <w:name w:val="28A4D460305C4074BB262082BEDD1AE311"/>
    <w:rsid w:val="00207DB1"/>
    <w:rPr>
      <w:rFonts w:eastAsiaTheme="minorHAnsi"/>
    </w:rPr>
  </w:style>
  <w:style w:type="paragraph" w:customStyle="1" w:styleId="3D853C9A2D244265B0DD3FB66BBF056B11">
    <w:name w:val="3D853C9A2D244265B0DD3FB66BBF056B11"/>
    <w:rsid w:val="00207DB1"/>
    <w:rPr>
      <w:rFonts w:eastAsiaTheme="minorHAnsi"/>
    </w:rPr>
  </w:style>
  <w:style w:type="paragraph" w:customStyle="1" w:styleId="34A738D8A3384A448C8B4D7B8DC6100911">
    <w:name w:val="34A738D8A3384A448C8B4D7B8DC6100911"/>
    <w:rsid w:val="00207DB1"/>
    <w:rPr>
      <w:rFonts w:eastAsiaTheme="minorHAnsi"/>
    </w:rPr>
  </w:style>
  <w:style w:type="paragraph" w:customStyle="1" w:styleId="AA844327AC7C41F586BB4B2355DF0D6611">
    <w:name w:val="AA844327AC7C41F586BB4B2355DF0D6611"/>
    <w:rsid w:val="00207DB1"/>
    <w:rPr>
      <w:rFonts w:eastAsiaTheme="minorHAnsi"/>
    </w:rPr>
  </w:style>
  <w:style w:type="paragraph" w:customStyle="1" w:styleId="E554B478121942B4A597AC9F55B37A1111">
    <w:name w:val="E554B478121942B4A597AC9F55B37A1111"/>
    <w:rsid w:val="00207DB1"/>
    <w:rPr>
      <w:rFonts w:eastAsiaTheme="minorHAnsi"/>
    </w:rPr>
  </w:style>
  <w:style w:type="paragraph" w:customStyle="1" w:styleId="A50802E67BB04E37BE41E08E041671F411">
    <w:name w:val="A50802E67BB04E37BE41E08E041671F411"/>
    <w:rsid w:val="00207DB1"/>
    <w:rPr>
      <w:rFonts w:eastAsiaTheme="minorHAnsi"/>
    </w:rPr>
  </w:style>
  <w:style w:type="paragraph" w:customStyle="1" w:styleId="59CEF668F4BA419DAC2A1B3C1F7049DB11">
    <w:name w:val="59CEF668F4BA419DAC2A1B3C1F7049DB11"/>
    <w:rsid w:val="00207DB1"/>
    <w:rPr>
      <w:rFonts w:eastAsiaTheme="minorHAnsi"/>
    </w:rPr>
  </w:style>
  <w:style w:type="paragraph" w:customStyle="1" w:styleId="B47B8BAF28FA42028E46A69627F0ACF311">
    <w:name w:val="B47B8BAF28FA42028E46A69627F0ACF311"/>
    <w:rsid w:val="00207DB1"/>
    <w:rPr>
      <w:rFonts w:eastAsiaTheme="minorHAnsi"/>
    </w:rPr>
  </w:style>
  <w:style w:type="paragraph" w:customStyle="1" w:styleId="D3F6788B52C3457A93F7C21F779F30E911">
    <w:name w:val="D3F6788B52C3457A93F7C21F779F30E911"/>
    <w:rsid w:val="00207DB1"/>
    <w:rPr>
      <w:rFonts w:eastAsiaTheme="minorHAnsi"/>
    </w:rPr>
  </w:style>
  <w:style w:type="paragraph" w:customStyle="1" w:styleId="C0AB0D1BBC0C40498D6600F6E133DEDB11">
    <w:name w:val="C0AB0D1BBC0C40498D6600F6E133DEDB11"/>
    <w:rsid w:val="00207DB1"/>
    <w:rPr>
      <w:rFonts w:eastAsiaTheme="minorHAnsi"/>
    </w:rPr>
  </w:style>
  <w:style w:type="paragraph" w:customStyle="1" w:styleId="93C6208678FB492E9733D9FF0C3BA77111">
    <w:name w:val="93C6208678FB492E9733D9FF0C3BA77111"/>
    <w:rsid w:val="00207DB1"/>
    <w:rPr>
      <w:rFonts w:eastAsiaTheme="minorHAnsi"/>
    </w:rPr>
  </w:style>
  <w:style w:type="paragraph" w:customStyle="1" w:styleId="0C415572F96F44C1A309485A56993AF711">
    <w:name w:val="0C415572F96F44C1A309485A56993AF711"/>
    <w:rsid w:val="00207DB1"/>
    <w:rPr>
      <w:rFonts w:eastAsiaTheme="minorHAnsi"/>
    </w:rPr>
  </w:style>
  <w:style w:type="paragraph" w:customStyle="1" w:styleId="11DB0C28E81746B1B72C9B99CCEC418411">
    <w:name w:val="11DB0C28E81746B1B72C9B99CCEC418411"/>
    <w:rsid w:val="00207DB1"/>
    <w:rPr>
      <w:rFonts w:eastAsiaTheme="minorHAnsi"/>
    </w:rPr>
  </w:style>
  <w:style w:type="paragraph" w:customStyle="1" w:styleId="6127B941AD99498A8CC9AB034551123011">
    <w:name w:val="6127B941AD99498A8CC9AB034551123011"/>
    <w:rsid w:val="00207DB1"/>
    <w:rPr>
      <w:rFonts w:eastAsiaTheme="minorHAnsi"/>
    </w:rPr>
  </w:style>
  <w:style w:type="paragraph" w:customStyle="1" w:styleId="893F028A62B34A418FC74C41FB02A89811">
    <w:name w:val="893F028A62B34A418FC74C41FB02A89811"/>
    <w:rsid w:val="00207DB1"/>
    <w:rPr>
      <w:rFonts w:eastAsiaTheme="minorHAnsi"/>
    </w:rPr>
  </w:style>
  <w:style w:type="paragraph" w:customStyle="1" w:styleId="EE894738296E4CFCBC3322093D303CF511">
    <w:name w:val="EE894738296E4CFCBC3322093D303CF511"/>
    <w:rsid w:val="00207DB1"/>
    <w:rPr>
      <w:rFonts w:eastAsiaTheme="minorHAnsi"/>
    </w:rPr>
  </w:style>
  <w:style w:type="paragraph" w:customStyle="1" w:styleId="1FA6779E6AA6443A942CE4C63F9746C211">
    <w:name w:val="1FA6779E6AA6443A942CE4C63F9746C211"/>
    <w:rsid w:val="00207DB1"/>
    <w:rPr>
      <w:rFonts w:eastAsiaTheme="minorHAnsi"/>
    </w:rPr>
  </w:style>
  <w:style w:type="paragraph" w:customStyle="1" w:styleId="83542B45796C4520BB1B234231BFF4A311">
    <w:name w:val="83542B45796C4520BB1B234231BFF4A311"/>
    <w:rsid w:val="00207DB1"/>
    <w:rPr>
      <w:rFonts w:eastAsiaTheme="minorHAnsi"/>
    </w:rPr>
  </w:style>
  <w:style w:type="paragraph" w:customStyle="1" w:styleId="9F5BC939123746F896CDDE83B23EB6F411">
    <w:name w:val="9F5BC939123746F896CDDE83B23EB6F411"/>
    <w:rsid w:val="00207DB1"/>
    <w:rPr>
      <w:rFonts w:eastAsiaTheme="minorHAnsi"/>
    </w:rPr>
  </w:style>
  <w:style w:type="paragraph" w:customStyle="1" w:styleId="489DFB426AA640CABE7E044BB54B11E511">
    <w:name w:val="489DFB426AA640CABE7E044BB54B11E511"/>
    <w:rsid w:val="00207DB1"/>
    <w:rPr>
      <w:rFonts w:eastAsiaTheme="minorHAnsi"/>
    </w:rPr>
  </w:style>
  <w:style w:type="paragraph" w:customStyle="1" w:styleId="E387E6F1598F4945A1C4712170864B0711">
    <w:name w:val="E387E6F1598F4945A1C4712170864B0711"/>
    <w:rsid w:val="00207DB1"/>
    <w:rPr>
      <w:rFonts w:eastAsiaTheme="minorHAnsi"/>
    </w:rPr>
  </w:style>
  <w:style w:type="paragraph" w:customStyle="1" w:styleId="A5AEB3982D084B9F88702CC0C5FC02EF11">
    <w:name w:val="A5AEB3982D084B9F88702CC0C5FC02EF11"/>
    <w:rsid w:val="00207DB1"/>
    <w:rPr>
      <w:rFonts w:eastAsiaTheme="minorHAnsi"/>
    </w:rPr>
  </w:style>
  <w:style w:type="paragraph" w:customStyle="1" w:styleId="A692F61C44524DEB912721758E9CD47E11">
    <w:name w:val="A692F61C44524DEB912721758E9CD47E11"/>
    <w:rsid w:val="00207DB1"/>
    <w:rPr>
      <w:rFonts w:eastAsiaTheme="minorHAnsi"/>
    </w:rPr>
  </w:style>
  <w:style w:type="paragraph" w:customStyle="1" w:styleId="15BD6D0D136B49268C522E940555048211">
    <w:name w:val="15BD6D0D136B49268C522E940555048211"/>
    <w:rsid w:val="00207DB1"/>
    <w:rPr>
      <w:rFonts w:eastAsiaTheme="minorHAnsi"/>
    </w:rPr>
  </w:style>
  <w:style w:type="paragraph" w:customStyle="1" w:styleId="0DEA178CCF6946CBBCAA7269F14DBC5121">
    <w:name w:val="0DEA178CCF6946CBBCAA7269F14DBC5121"/>
    <w:rsid w:val="00207DB1"/>
    <w:rPr>
      <w:rFonts w:eastAsiaTheme="minorHAnsi"/>
    </w:rPr>
  </w:style>
  <w:style w:type="paragraph" w:customStyle="1" w:styleId="7518F7C88ED04DC6B7E9AFF0E8D888AC21">
    <w:name w:val="7518F7C88ED04DC6B7E9AFF0E8D888AC21"/>
    <w:rsid w:val="00207DB1"/>
    <w:rPr>
      <w:rFonts w:eastAsiaTheme="minorHAnsi"/>
    </w:rPr>
  </w:style>
  <w:style w:type="paragraph" w:customStyle="1" w:styleId="6364F3AF19AA46D2B660A38540C10A2621">
    <w:name w:val="6364F3AF19AA46D2B660A38540C10A2621"/>
    <w:rsid w:val="00207DB1"/>
    <w:rPr>
      <w:rFonts w:eastAsiaTheme="minorHAnsi"/>
    </w:rPr>
  </w:style>
  <w:style w:type="paragraph" w:customStyle="1" w:styleId="68A3C0CCD1E348088069E54FA41D462421">
    <w:name w:val="68A3C0CCD1E348088069E54FA41D462421"/>
    <w:rsid w:val="00207DB1"/>
    <w:rPr>
      <w:rFonts w:eastAsiaTheme="minorHAnsi"/>
    </w:rPr>
  </w:style>
  <w:style w:type="paragraph" w:customStyle="1" w:styleId="FEF07DF1A3514183845447594B2249F221">
    <w:name w:val="FEF07DF1A3514183845447594B2249F221"/>
    <w:rsid w:val="00207DB1"/>
    <w:rPr>
      <w:rFonts w:eastAsiaTheme="minorHAnsi"/>
    </w:rPr>
  </w:style>
  <w:style w:type="paragraph" w:customStyle="1" w:styleId="160EE795319049628271AFC19797BEF221">
    <w:name w:val="160EE795319049628271AFC19797BEF221"/>
    <w:rsid w:val="00207DB1"/>
    <w:rPr>
      <w:rFonts w:eastAsiaTheme="minorHAnsi"/>
    </w:rPr>
  </w:style>
  <w:style w:type="paragraph" w:customStyle="1" w:styleId="0AAA861950ED419699AF0118DB9CB68219">
    <w:name w:val="0AAA861950ED419699AF0118DB9CB68219"/>
    <w:rsid w:val="00207DB1"/>
    <w:rPr>
      <w:rFonts w:eastAsiaTheme="minorHAnsi"/>
    </w:rPr>
  </w:style>
  <w:style w:type="paragraph" w:customStyle="1" w:styleId="94083778263142CC81DB47E43A256B9C10">
    <w:name w:val="94083778263142CC81DB47E43A256B9C10"/>
    <w:rsid w:val="00207DB1"/>
    <w:rPr>
      <w:rFonts w:eastAsiaTheme="minorHAnsi"/>
    </w:rPr>
  </w:style>
  <w:style w:type="paragraph" w:customStyle="1" w:styleId="7BF348619EB04C12A5498FEDE952970210">
    <w:name w:val="7BF348619EB04C12A5498FEDE952970210"/>
    <w:rsid w:val="00207DB1"/>
    <w:rPr>
      <w:rFonts w:eastAsiaTheme="minorHAnsi"/>
    </w:rPr>
  </w:style>
  <w:style w:type="paragraph" w:customStyle="1" w:styleId="7523179183F4493BA3778EAD2D49226810">
    <w:name w:val="7523179183F4493BA3778EAD2D49226810"/>
    <w:rsid w:val="00207DB1"/>
    <w:rPr>
      <w:rFonts w:eastAsiaTheme="minorHAnsi"/>
    </w:rPr>
  </w:style>
  <w:style w:type="paragraph" w:customStyle="1" w:styleId="78A49B7A61BE4EB9A36F84020AEA11C210">
    <w:name w:val="78A49B7A61BE4EB9A36F84020AEA11C210"/>
    <w:rsid w:val="00207DB1"/>
    <w:rPr>
      <w:rFonts w:eastAsiaTheme="minorHAnsi"/>
    </w:rPr>
  </w:style>
  <w:style w:type="paragraph" w:customStyle="1" w:styleId="35EDC17ED9E04293B3442BE2A85F2D9365">
    <w:name w:val="35EDC17ED9E04293B3442BE2A85F2D9365"/>
    <w:rsid w:val="00B767D6"/>
    <w:rPr>
      <w:rFonts w:eastAsiaTheme="minorHAnsi"/>
    </w:rPr>
  </w:style>
  <w:style w:type="paragraph" w:customStyle="1" w:styleId="72AD74B7C1A141FCAD5FE4C375E4D91A63">
    <w:name w:val="72AD74B7C1A141FCAD5FE4C375E4D91A63"/>
    <w:rsid w:val="00B767D6"/>
    <w:rPr>
      <w:rFonts w:eastAsiaTheme="minorHAnsi"/>
    </w:rPr>
  </w:style>
  <w:style w:type="paragraph" w:customStyle="1" w:styleId="360D774A04BB4EF0AF8D8366FDF268C063">
    <w:name w:val="360D774A04BB4EF0AF8D8366FDF268C063"/>
    <w:rsid w:val="00B767D6"/>
    <w:rPr>
      <w:rFonts w:eastAsiaTheme="minorHAnsi"/>
    </w:rPr>
  </w:style>
  <w:style w:type="paragraph" w:customStyle="1" w:styleId="909014DB3A8240F5B0AC4166E9BF4A3A63">
    <w:name w:val="909014DB3A8240F5B0AC4166E9BF4A3A63"/>
    <w:rsid w:val="00B767D6"/>
    <w:rPr>
      <w:rFonts w:eastAsiaTheme="minorHAnsi"/>
    </w:rPr>
  </w:style>
  <w:style w:type="paragraph" w:customStyle="1" w:styleId="3EE84526032F4CDBBB315364C848433A63">
    <w:name w:val="3EE84526032F4CDBBB315364C848433A63"/>
    <w:rsid w:val="00B767D6"/>
    <w:rPr>
      <w:rFonts w:eastAsiaTheme="minorHAnsi"/>
    </w:rPr>
  </w:style>
  <w:style w:type="paragraph" w:customStyle="1" w:styleId="7966B2E6B6EB452F9C0B72436A438D0237">
    <w:name w:val="7966B2E6B6EB452F9C0B72436A438D0237"/>
    <w:rsid w:val="00B767D6"/>
    <w:rPr>
      <w:rFonts w:eastAsiaTheme="minorHAnsi"/>
    </w:rPr>
  </w:style>
  <w:style w:type="paragraph" w:customStyle="1" w:styleId="51071FD46E20464CAD9DEC9DA49603C961">
    <w:name w:val="51071FD46E20464CAD9DEC9DA49603C961"/>
    <w:rsid w:val="00B767D6"/>
    <w:rPr>
      <w:rFonts w:eastAsiaTheme="minorHAnsi"/>
    </w:rPr>
  </w:style>
  <w:style w:type="paragraph" w:customStyle="1" w:styleId="43EA80811F7040EA8994FDEC901EBFE737">
    <w:name w:val="43EA80811F7040EA8994FDEC901EBFE737"/>
    <w:rsid w:val="00B767D6"/>
    <w:rPr>
      <w:rFonts w:eastAsiaTheme="minorHAnsi"/>
    </w:rPr>
  </w:style>
  <w:style w:type="paragraph" w:customStyle="1" w:styleId="516E32E9ABD745808B43062A7AE5139B61">
    <w:name w:val="516E32E9ABD745808B43062A7AE5139B61"/>
    <w:rsid w:val="00B767D6"/>
    <w:rPr>
      <w:rFonts w:eastAsiaTheme="minorHAnsi"/>
    </w:rPr>
  </w:style>
  <w:style w:type="paragraph" w:customStyle="1" w:styleId="066F03D1C8C64381A3FB65F5D5E156B861">
    <w:name w:val="066F03D1C8C64381A3FB65F5D5E156B861"/>
    <w:rsid w:val="00B767D6"/>
    <w:rPr>
      <w:rFonts w:eastAsiaTheme="minorHAnsi"/>
    </w:rPr>
  </w:style>
  <w:style w:type="paragraph" w:customStyle="1" w:styleId="B82E69292CF644A9B032D2C80B2513AA61">
    <w:name w:val="B82E69292CF644A9B032D2C80B2513AA61"/>
    <w:rsid w:val="00B767D6"/>
    <w:rPr>
      <w:rFonts w:eastAsiaTheme="minorHAnsi"/>
    </w:rPr>
  </w:style>
  <w:style w:type="paragraph" w:customStyle="1" w:styleId="4204D2ED78A14E5084DAD6A870CAB6D261">
    <w:name w:val="4204D2ED78A14E5084DAD6A870CAB6D261"/>
    <w:rsid w:val="00B767D6"/>
    <w:rPr>
      <w:rFonts w:eastAsiaTheme="minorHAnsi"/>
    </w:rPr>
  </w:style>
  <w:style w:type="paragraph" w:customStyle="1" w:styleId="51FBF4C24B0A4B6080795690E50F199F61">
    <w:name w:val="51FBF4C24B0A4B6080795690E50F199F61"/>
    <w:rsid w:val="00B767D6"/>
    <w:rPr>
      <w:rFonts w:eastAsiaTheme="minorHAnsi"/>
    </w:rPr>
  </w:style>
  <w:style w:type="paragraph" w:customStyle="1" w:styleId="D17087E9BEBD4D838C31B26E6B03661A61">
    <w:name w:val="D17087E9BEBD4D838C31B26E6B03661A61"/>
    <w:rsid w:val="00B767D6"/>
    <w:rPr>
      <w:rFonts w:eastAsiaTheme="minorHAnsi"/>
    </w:rPr>
  </w:style>
  <w:style w:type="paragraph" w:customStyle="1" w:styleId="EBB4A2E1851D440E862AFB12512517FA60">
    <w:name w:val="EBB4A2E1851D440E862AFB12512517FA60"/>
    <w:rsid w:val="00B767D6"/>
    <w:rPr>
      <w:rFonts w:eastAsiaTheme="minorHAnsi"/>
    </w:rPr>
  </w:style>
  <w:style w:type="paragraph" w:customStyle="1" w:styleId="A6BC27DD02574FDCB2C49F36477D284C60">
    <w:name w:val="A6BC27DD02574FDCB2C49F36477D284C60"/>
    <w:rsid w:val="00B767D6"/>
    <w:rPr>
      <w:rFonts w:eastAsiaTheme="minorHAnsi"/>
    </w:rPr>
  </w:style>
  <w:style w:type="paragraph" w:customStyle="1" w:styleId="FB9F4399B603420789C5022AA033E2AD60">
    <w:name w:val="FB9F4399B603420789C5022AA033E2AD60"/>
    <w:rsid w:val="00B767D6"/>
    <w:rPr>
      <w:rFonts w:eastAsiaTheme="minorHAnsi"/>
    </w:rPr>
  </w:style>
  <w:style w:type="paragraph" w:customStyle="1" w:styleId="BA17668F2C0C4BBC9E400D88BF8C514E60">
    <w:name w:val="BA17668F2C0C4BBC9E400D88BF8C514E60"/>
    <w:rsid w:val="00B767D6"/>
    <w:rPr>
      <w:rFonts w:eastAsiaTheme="minorHAnsi"/>
    </w:rPr>
  </w:style>
  <w:style w:type="paragraph" w:customStyle="1" w:styleId="0FFADA1424B040728AE2E8C696DCC78060">
    <w:name w:val="0FFADA1424B040728AE2E8C696DCC78060"/>
    <w:rsid w:val="00B767D6"/>
    <w:rPr>
      <w:rFonts w:eastAsiaTheme="minorHAnsi"/>
    </w:rPr>
  </w:style>
  <w:style w:type="paragraph" w:customStyle="1" w:styleId="9886C084E5A24524996AEC802552B05060">
    <w:name w:val="9886C084E5A24524996AEC802552B05060"/>
    <w:rsid w:val="00B767D6"/>
    <w:rPr>
      <w:rFonts w:eastAsiaTheme="minorHAnsi"/>
    </w:rPr>
  </w:style>
  <w:style w:type="paragraph" w:customStyle="1" w:styleId="4FAC341B90414244BC515AD1E14E583360">
    <w:name w:val="4FAC341B90414244BC515AD1E14E583360"/>
    <w:rsid w:val="00B767D6"/>
    <w:rPr>
      <w:rFonts w:eastAsiaTheme="minorHAnsi"/>
    </w:rPr>
  </w:style>
  <w:style w:type="paragraph" w:customStyle="1" w:styleId="1ED241BEB7E94C04ABA45FFAF7F88F4960">
    <w:name w:val="1ED241BEB7E94C04ABA45FFAF7F88F4960"/>
    <w:rsid w:val="00B767D6"/>
    <w:rPr>
      <w:rFonts w:eastAsiaTheme="minorHAnsi"/>
    </w:rPr>
  </w:style>
  <w:style w:type="paragraph" w:customStyle="1" w:styleId="7606733397394EBFAAD248CC4A9A5BA560">
    <w:name w:val="7606733397394EBFAAD248CC4A9A5BA560"/>
    <w:rsid w:val="00B767D6"/>
    <w:rPr>
      <w:rFonts w:eastAsiaTheme="minorHAnsi"/>
    </w:rPr>
  </w:style>
  <w:style w:type="paragraph" w:customStyle="1" w:styleId="870BEFFCC3B642C78FEA645A0747F58360">
    <w:name w:val="870BEFFCC3B642C78FEA645A0747F58360"/>
    <w:rsid w:val="00B767D6"/>
    <w:rPr>
      <w:rFonts w:eastAsiaTheme="minorHAnsi"/>
    </w:rPr>
  </w:style>
  <w:style w:type="paragraph" w:customStyle="1" w:styleId="7A395806B8B64B1B8ECEC21BD27DC7B79">
    <w:name w:val="7A395806B8B64B1B8ECEC21BD27DC7B79"/>
    <w:rsid w:val="00B767D6"/>
    <w:rPr>
      <w:rFonts w:eastAsiaTheme="minorHAnsi"/>
    </w:rPr>
  </w:style>
  <w:style w:type="paragraph" w:customStyle="1" w:styleId="07BF7AE88ADC473AA4313D20C2EB66685">
    <w:name w:val="07BF7AE88ADC473AA4313D20C2EB66685"/>
    <w:rsid w:val="00B767D6"/>
    <w:rPr>
      <w:rFonts w:eastAsiaTheme="minorHAnsi"/>
    </w:rPr>
  </w:style>
  <w:style w:type="paragraph" w:customStyle="1" w:styleId="17599B2566104A2EAD5C5136250857AD5">
    <w:name w:val="17599B2566104A2EAD5C5136250857AD5"/>
    <w:rsid w:val="00B767D6"/>
    <w:rPr>
      <w:rFonts w:eastAsiaTheme="minorHAnsi"/>
    </w:rPr>
  </w:style>
  <w:style w:type="paragraph" w:customStyle="1" w:styleId="A99BDEA1D18940A1922B7CF0A1C9B2505">
    <w:name w:val="A99BDEA1D18940A1922B7CF0A1C9B2505"/>
    <w:rsid w:val="00B767D6"/>
    <w:rPr>
      <w:rFonts w:eastAsiaTheme="minorHAnsi"/>
    </w:rPr>
  </w:style>
  <w:style w:type="paragraph" w:customStyle="1" w:styleId="EC5CFFAD917B423BA728541AED445DB39">
    <w:name w:val="EC5CFFAD917B423BA728541AED445DB39"/>
    <w:rsid w:val="00B767D6"/>
    <w:rPr>
      <w:rFonts w:eastAsiaTheme="minorHAnsi"/>
    </w:rPr>
  </w:style>
  <w:style w:type="paragraph" w:customStyle="1" w:styleId="E6B8CC55B54747EF86B856719DC25D1A9">
    <w:name w:val="E6B8CC55B54747EF86B856719DC25D1A9"/>
    <w:rsid w:val="00B767D6"/>
    <w:rPr>
      <w:rFonts w:eastAsiaTheme="minorHAnsi"/>
    </w:rPr>
  </w:style>
  <w:style w:type="paragraph" w:customStyle="1" w:styleId="C52F95D33B3B4AF7B8DAA109FAFD15FB5">
    <w:name w:val="C52F95D33B3B4AF7B8DAA109FAFD15FB5"/>
    <w:rsid w:val="00B767D6"/>
    <w:rPr>
      <w:rFonts w:eastAsiaTheme="minorHAnsi"/>
    </w:rPr>
  </w:style>
  <w:style w:type="paragraph" w:customStyle="1" w:styleId="A1BEAFE5471347C089AB840CAC3123465">
    <w:name w:val="A1BEAFE5471347C089AB840CAC3123465"/>
    <w:rsid w:val="00B767D6"/>
    <w:rPr>
      <w:rFonts w:eastAsiaTheme="minorHAnsi"/>
    </w:rPr>
  </w:style>
  <w:style w:type="paragraph" w:customStyle="1" w:styleId="AE9501ECA0084B54AC024AA1CFF431075">
    <w:name w:val="AE9501ECA0084B54AC024AA1CFF431075"/>
    <w:rsid w:val="00B767D6"/>
    <w:rPr>
      <w:rFonts w:eastAsiaTheme="minorHAnsi"/>
    </w:rPr>
  </w:style>
  <w:style w:type="paragraph" w:customStyle="1" w:styleId="859C64AE07D24421B7F36DF800A0458C9">
    <w:name w:val="859C64AE07D24421B7F36DF800A0458C9"/>
    <w:rsid w:val="00B767D6"/>
    <w:rPr>
      <w:rFonts w:eastAsiaTheme="minorHAnsi"/>
    </w:rPr>
  </w:style>
  <w:style w:type="paragraph" w:customStyle="1" w:styleId="F034627298B44814A4141FFC748DEEEB9">
    <w:name w:val="F034627298B44814A4141FFC748DEEEB9"/>
    <w:rsid w:val="00B767D6"/>
    <w:rPr>
      <w:rFonts w:eastAsiaTheme="minorHAnsi"/>
    </w:rPr>
  </w:style>
  <w:style w:type="paragraph" w:customStyle="1" w:styleId="193AD271CDEA4358B6FB463126EED9949">
    <w:name w:val="193AD271CDEA4358B6FB463126EED9949"/>
    <w:rsid w:val="00B767D6"/>
    <w:rPr>
      <w:rFonts w:eastAsiaTheme="minorHAnsi"/>
    </w:rPr>
  </w:style>
  <w:style w:type="paragraph" w:customStyle="1" w:styleId="1892998DA9DD4D9DB41B6E98BCCEAF609">
    <w:name w:val="1892998DA9DD4D9DB41B6E98BCCEAF609"/>
    <w:rsid w:val="00B767D6"/>
    <w:rPr>
      <w:rFonts w:eastAsiaTheme="minorHAnsi"/>
    </w:rPr>
  </w:style>
  <w:style w:type="paragraph" w:customStyle="1" w:styleId="274D066BE5074C4E88BD7FB34FA254069">
    <w:name w:val="274D066BE5074C4E88BD7FB34FA254069"/>
    <w:rsid w:val="00B767D6"/>
    <w:rPr>
      <w:rFonts w:eastAsiaTheme="minorHAnsi"/>
    </w:rPr>
  </w:style>
  <w:style w:type="paragraph" w:customStyle="1" w:styleId="5D5F53C43228406D90D3F992E525D11F9">
    <w:name w:val="5D5F53C43228406D90D3F992E525D11F9"/>
    <w:rsid w:val="00B767D6"/>
    <w:rPr>
      <w:rFonts w:eastAsiaTheme="minorHAnsi"/>
    </w:rPr>
  </w:style>
  <w:style w:type="paragraph" w:customStyle="1" w:styleId="2B866859A1474411893229B6DD1EB57E5">
    <w:name w:val="2B866859A1474411893229B6DD1EB57E5"/>
    <w:rsid w:val="00B767D6"/>
    <w:rPr>
      <w:rFonts w:eastAsiaTheme="minorHAnsi"/>
    </w:rPr>
  </w:style>
  <w:style w:type="paragraph" w:customStyle="1" w:styleId="2178C1D957164ACC839368E52DAF2D185">
    <w:name w:val="2178C1D957164ACC839368E52DAF2D185"/>
    <w:rsid w:val="00B767D6"/>
    <w:rPr>
      <w:rFonts w:eastAsiaTheme="minorHAnsi"/>
    </w:rPr>
  </w:style>
  <w:style w:type="paragraph" w:customStyle="1" w:styleId="7560A3AF493A45D498F102D5CA5E70E95">
    <w:name w:val="7560A3AF493A45D498F102D5CA5E70E95"/>
    <w:rsid w:val="00B767D6"/>
    <w:rPr>
      <w:rFonts w:eastAsiaTheme="minorHAnsi"/>
    </w:rPr>
  </w:style>
  <w:style w:type="paragraph" w:customStyle="1" w:styleId="331A4187C8D547A3B8DC85B440C825417">
    <w:name w:val="331A4187C8D547A3B8DC85B440C825417"/>
    <w:rsid w:val="00B767D6"/>
    <w:rPr>
      <w:rFonts w:eastAsiaTheme="minorHAnsi"/>
    </w:rPr>
  </w:style>
  <w:style w:type="paragraph" w:customStyle="1" w:styleId="67ED4A185E7E4B4A865978822E0246809">
    <w:name w:val="67ED4A185E7E4B4A865978822E0246809"/>
    <w:rsid w:val="00B767D6"/>
    <w:rPr>
      <w:rFonts w:eastAsiaTheme="minorHAnsi"/>
    </w:rPr>
  </w:style>
  <w:style w:type="paragraph" w:customStyle="1" w:styleId="F0F7BC3242F747ADA6C51BD9A22DA0F96">
    <w:name w:val="F0F7BC3242F747ADA6C51BD9A22DA0F96"/>
    <w:rsid w:val="00B767D6"/>
    <w:rPr>
      <w:rFonts w:eastAsiaTheme="minorHAnsi"/>
    </w:rPr>
  </w:style>
  <w:style w:type="paragraph" w:customStyle="1" w:styleId="C9E02CAF2F904642A40BF4592C58E1549">
    <w:name w:val="C9E02CAF2F904642A40BF4592C58E1549"/>
    <w:rsid w:val="00B767D6"/>
    <w:rPr>
      <w:rFonts w:eastAsiaTheme="minorHAnsi"/>
    </w:rPr>
  </w:style>
  <w:style w:type="paragraph" w:customStyle="1" w:styleId="3C8B402C427F40B5A84AEB3823D27BC56">
    <w:name w:val="3C8B402C427F40B5A84AEB3823D27BC56"/>
    <w:rsid w:val="00B767D6"/>
    <w:rPr>
      <w:rFonts w:eastAsiaTheme="minorHAnsi"/>
    </w:rPr>
  </w:style>
  <w:style w:type="paragraph" w:customStyle="1" w:styleId="43885B392BB646888C0CD69DFEB09C155">
    <w:name w:val="43885B392BB646888C0CD69DFEB09C155"/>
    <w:rsid w:val="00B767D6"/>
    <w:rPr>
      <w:rFonts w:eastAsiaTheme="minorHAnsi"/>
    </w:rPr>
  </w:style>
  <w:style w:type="paragraph" w:customStyle="1" w:styleId="B2A8CE4DE33944A3ADBA0A17CFCB77C15">
    <w:name w:val="B2A8CE4DE33944A3ADBA0A17CFCB77C15"/>
    <w:rsid w:val="00B767D6"/>
    <w:rPr>
      <w:rFonts w:eastAsiaTheme="minorHAnsi"/>
    </w:rPr>
  </w:style>
  <w:style w:type="paragraph" w:customStyle="1" w:styleId="6015725ABE5C458FBDE73406825161134">
    <w:name w:val="6015725ABE5C458FBDE73406825161134"/>
    <w:rsid w:val="00B767D6"/>
    <w:rPr>
      <w:rFonts w:eastAsiaTheme="minorHAnsi"/>
    </w:rPr>
  </w:style>
  <w:style w:type="paragraph" w:customStyle="1" w:styleId="46484F6BA5B5446BB6DEC743ECDFDD095">
    <w:name w:val="46484F6BA5B5446BB6DEC743ECDFDD095"/>
    <w:rsid w:val="00B767D6"/>
    <w:rPr>
      <w:rFonts w:eastAsiaTheme="minorHAnsi"/>
    </w:rPr>
  </w:style>
  <w:style w:type="paragraph" w:customStyle="1" w:styleId="98AB3DC7BB9D46A2AC3FFBF45FCEF6765">
    <w:name w:val="98AB3DC7BB9D46A2AC3FFBF45FCEF6765"/>
    <w:rsid w:val="00B767D6"/>
    <w:rPr>
      <w:rFonts w:eastAsiaTheme="minorHAnsi"/>
    </w:rPr>
  </w:style>
  <w:style w:type="paragraph" w:customStyle="1" w:styleId="C1689DE224364CA79D3F8308D5955C7F5">
    <w:name w:val="C1689DE224364CA79D3F8308D5955C7F5"/>
    <w:rsid w:val="00B767D6"/>
    <w:rPr>
      <w:rFonts w:eastAsiaTheme="minorHAnsi"/>
    </w:rPr>
  </w:style>
  <w:style w:type="paragraph" w:customStyle="1" w:styleId="ECE01D0E951E4374A89F85CA750AE9664">
    <w:name w:val="ECE01D0E951E4374A89F85CA750AE9664"/>
    <w:rsid w:val="00B767D6"/>
    <w:rPr>
      <w:rFonts w:eastAsiaTheme="minorHAnsi"/>
    </w:rPr>
  </w:style>
  <w:style w:type="paragraph" w:customStyle="1" w:styleId="033C104EFFCF44B2B6217AA7766E0F0E4">
    <w:name w:val="033C104EFFCF44B2B6217AA7766E0F0E4"/>
    <w:rsid w:val="00B767D6"/>
    <w:rPr>
      <w:rFonts w:eastAsiaTheme="minorHAnsi"/>
    </w:rPr>
  </w:style>
  <w:style w:type="paragraph" w:customStyle="1" w:styleId="801785FA7D6C4759893901C79B825C844">
    <w:name w:val="801785FA7D6C4759893901C79B825C844"/>
    <w:rsid w:val="00B767D6"/>
    <w:rPr>
      <w:rFonts w:eastAsiaTheme="minorHAnsi"/>
    </w:rPr>
  </w:style>
  <w:style w:type="paragraph" w:customStyle="1" w:styleId="14286FECE04A453E8BFB52A7AA16F2EA5">
    <w:name w:val="14286FECE04A453E8BFB52A7AA16F2EA5"/>
    <w:rsid w:val="00B767D6"/>
    <w:rPr>
      <w:rFonts w:eastAsiaTheme="minorHAnsi"/>
    </w:rPr>
  </w:style>
  <w:style w:type="paragraph" w:customStyle="1" w:styleId="62FE7E961B1141B58A45EF760833831011">
    <w:name w:val="62FE7E961B1141B58A45EF760833831011"/>
    <w:rsid w:val="00B767D6"/>
    <w:rPr>
      <w:rFonts w:eastAsiaTheme="minorHAnsi"/>
    </w:rPr>
  </w:style>
  <w:style w:type="paragraph" w:customStyle="1" w:styleId="D06E72B95B1D4738954F911B7736E5F723">
    <w:name w:val="D06E72B95B1D4738954F911B7736E5F723"/>
    <w:rsid w:val="00B767D6"/>
    <w:rPr>
      <w:rFonts w:eastAsiaTheme="minorHAnsi"/>
    </w:rPr>
  </w:style>
  <w:style w:type="paragraph" w:customStyle="1" w:styleId="9711C8D4C9244C4F9925BD375326931A23">
    <w:name w:val="9711C8D4C9244C4F9925BD375326931A23"/>
    <w:rsid w:val="00B767D6"/>
    <w:rPr>
      <w:rFonts w:eastAsiaTheme="minorHAnsi"/>
    </w:rPr>
  </w:style>
  <w:style w:type="paragraph" w:customStyle="1" w:styleId="858B59822C844868BB6BB999F58979E323">
    <w:name w:val="858B59822C844868BB6BB999F58979E323"/>
    <w:rsid w:val="00B767D6"/>
    <w:rPr>
      <w:rFonts w:eastAsiaTheme="minorHAnsi"/>
    </w:rPr>
  </w:style>
  <w:style w:type="paragraph" w:customStyle="1" w:styleId="3D86AED02C394C18A1683F8B67631EA512">
    <w:name w:val="3D86AED02C394C18A1683F8B67631EA512"/>
    <w:rsid w:val="00B767D6"/>
    <w:rPr>
      <w:rFonts w:eastAsiaTheme="minorHAnsi"/>
    </w:rPr>
  </w:style>
  <w:style w:type="paragraph" w:customStyle="1" w:styleId="28A4D460305C4074BB262082BEDD1AE312">
    <w:name w:val="28A4D460305C4074BB262082BEDD1AE312"/>
    <w:rsid w:val="00B767D6"/>
    <w:rPr>
      <w:rFonts w:eastAsiaTheme="minorHAnsi"/>
    </w:rPr>
  </w:style>
  <w:style w:type="paragraph" w:customStyle="1" w:styleId="3D853C9A2D244265B0DD3FB66BBF056B12">
    <w:name w:val="3D853C9A2D244265B0DD3FB66BBF056B12"/>
    <w:rsid w:val="00B767D6"/>
    <w:rPr>
      <w:rFonts w:eastAsiaTheme="minorHAnsi"/>
    </w:rPr>
  </w:style>
  <w:style w:type="paragraph" w:customStyle="1" w:styleId="34A738D8A3384A448C8B4D7B8DC6100912">
    <w:name w:val="34A738D8A3384A448C8B4D7B8DC6100912"/>
    <w:rsid w:val="00B767D6"/>
    <w:rPr>
      <w:rFonts w:eastAsiaTheme="minorHAnsi"/>
    </w:rPr>
  </w:style>
  <w:style w:type="paragraph" w:customStyle="1" w:styleId="AA844327AC7C41F586BB4B2355DF0D6612">
    <w:name w:val="AA844327AC7C41F586BB4B2355DF0D6612"/>
    <w:rsid w:val="00B767D6"/>
    <w:rPr>
      <w:rFonts w:eastAsiaTheme="minorHAnsi"/>
    </w:rPr>
  </w:style>
  <w:style w:type="paragraph" w:customStyle="1" w:styleId="E554B478121942B4A597AC9F55B37A1112">
    <w:name w:val="E554B478121942B4A597AC9F55B37A1112"/>
    <w:rsid w:val="00B767D6"/>
    <w:rPr>
      <w:rFonts w:eastAsiaTheme="minorHAnsi"/>
    </w:rPr>
  </w:style>
  <w:style w:type="paragraph" w:customStyle="1" w:styleId="A50802E67BB04E37BE41E08E041671F412">
    <w:name w:val="A50802E67BB04E37BE41E08E041671F412"/>
    <w:rsid w:val="00B767D6"/>
    <w:rPr>
      <w:rFonts w:eastAsiaTheme="minorHAnsi"/>
    </w:rPr>
  </w:style>
  <w:style w:type="paragraph" w:customStyle="1" w:styleId="59CEF668F4BA419DAC2A1B3C1F7049DB12">
    <w:name w:val="59CEF668F4BA419DAC2A1B3C1F7049DB12"/>
    <w:rsid w:val="00B767D6"/>
    <w:rPr>
      <w:rFonts w:eastAsiaTheme="minorHAnsi"/>
    </w:rPr>
  </w:style>
  <w:style w:type="paragraph" w:customStyle="1" w:styleId="B47B8BAF28FA42028E46A69627F0ACF312">
    <w:name w:val="B47B8BAF28FA42028E46A69627F0ACF312"/>
    <w:rsid w:val="00B767D6"/>
    <w:rPr>
      <w:rFonts w:eastAsiaTheme="minorHAnsi"/>
    </w:rPr>
  </w:style>
  <w:style w:type="paragraph" w:customStyle="1" w:styleId="D3F6788B52C3457A93F7C21F779F30E912">
    <w:name w:val="D3F6788B52C3457A93F7C21F779F30E912"/>
    <w:rsid w:val="00B767D6"/>
    <w:rPr>
      <w:rFonts w:eastAsiaTheme="minorHAnsi"/>
    </w:rPr>
  </w:style>
  <w:style w:type="paragraph" w:customStyle="1" w:styleId="C0AB0D1BBC0C40498D6600F6E133DEDB12">
    <w:name w:val="C0AB0D1BBC0C40498D6600F6E133DEDB12"/>
    <w:rsid w:val="00B767D6"/>
    <w:rPr>
      <w:rFonts w:eastAsiaTheme="minorHAnsi"/>
    </w:rPr>
  </w:style>
  <w:style w:type="paragraph" w:customStyle="1" w:styleId="93C6208678FB492E9733D9FF0C3BA77112">
    <w:name w:val="93C6208678FB492E9733D9FF0C3BA77112"/>
    <w:rsid w:val="00B767D6"/>
    <w:rPr>
      <w:rFonts w:eastAsiaTheme="minorHAnsi"/>
    </w:rPr>
  </w:style>
  <w:style w:type="paragraph" w:customStyle="1" w:styleId="0C415572F96F44C1A309485A56993AF712">
    <w:name w:val="0C415572F96F44C1A309485A56993AF712"/>
    <w:rsid w:val="00B767D6"/>
    <w:rPr>
      <w:rFonts w:eastAsiaTheme="minorHAnsi"/>
    </w:rPr>
  </w:style>
  <w:style w:type="paragraph" w:customStyle="1" w:styleId="11DB0C28E81746B1B72C9B99CCEC418412">
    <w:name w:val="11DB0C28E81746B1B72C9B99CCEC418412"/>
    <w:rsid w:val="00B767D6"/>
    <w:rPr>
      <w:rFonts w:eastAsiaTheme="minorHAnsi"/>
    </w:rPr>
  </w:style>
  <w:style w:type="paragraph" w:customStyle="1" w:styleId="6127B941AD99498A8CC9AB034551123012">
    <w:name w:val="6127B941AD99498A8CC9AB034551123012"/>
    <w:rsid w:val="00B767D6"/>
    <w:rPr>
      <w:rFonts w:eastAsiaTheme="minorHAnsi"/>
    </w:rPr>
  </w:style>
  <w:style w:type="paragraph" w:customStyle="1" w:styleId="893F028A62B34A418FC74C41FB02A89812">
    <w:name w:val="893F028A62B34A418FC74C41FB02A89812"/>
    <w:rsid w:val="00B767D6"/>
    <w:rPr>
      <w:rFonts w:eastAsiaTheme="minorHAnsi"/>
    </w:rPr>
  </w:style>
  <w:style w:type="paragraph" w:customStyle="1" w:styleId="EE894738296E4CFCBC3322093D303CF512">
    <w:name w:val="EE894738296E4CFCBC3322093D303CF512"/>
    <w:rsid w:val="00B767D6"/>
    <w:rPr>
      <w:rFonts w:eastAsiaTheme="minorHAnsi"/>
    </w:rPr>
  </w:style>
  <w:style w:type="paragraph" w:customStyle="1" w:styleId="1FA6779E6AA6443A942CE4C63F9746C212">
    <w:name w:val="1FA6779E6AA6443A942CE4C63F9746C212"/>
    <w:rsid w:val="00B767D6"/>
    <w:rPr>
      <w:rFonts w:eastAsiaTheme="minorHAnsi"/>
    </w:rPr>
  </w:style>
  <w:style w:type="paragraph" w:customStyle="1" w:styleId="83542B45796C4520BB1B234231BFF4A312">
    <w:name w:val="83542B45796C4520BB1B234231BFF4A312"/>
    <w:rsid w:val="00B767D6"/>
    <w:rPr>
      <w:rFonts w:eastAsiaTheme="minorHAnsi"/>
    </w:rPr>
  </w:style>
  <w:style w:type="paragraph" w:customStyle="1" w:styleId="9F5BC939123746F896CDDE83B23EB6F412">
    <w:name w:val="9F5BC939123746F896CDDE83B23EB6F412"/>
    <w:rsid w:val="00B767D6"/>
    <w:rPr>
      <w:rFonts w:eastAsiaTheme="minorHAnsi"/>
    </w:rPr>
  </w:style>
  <w:style w:type="paragraph" w:customStyle="1" w:styleId="489DFB426AA640CABE7E044BB54B11E512">
    <w:name w:val="489DFB426AA640CABE7E044BB54B11E512"/>
    <w:rsid w:val="00B767D6"/>
    <w:rPr>
      <w:rFonts w:eastAsiaTheme="minorHAnsi"/>
    </w:rPr>
  </w:style>
  <w:style w:type="paragraph" w:customStyle="1" w:styleId="E387E6F1598F4945A1C4712170864B0712">
    <w:name w:val="E387E6F1598F4945A1C4712170864B0712"/>
    <w:rsid w:val="00B767D6"/>
    <w:rPr>
      <w:rFonts w:eastAsiaTheme="minorHAnsi"/>
    </w:rPr>
  </w:style>
  <w:style w:type="paragraph" w:customStyle="1" w:styleId="A5AEB3982D084B9F88702CC0C5FC02EF12">
    <w:name w:val="A5AEB3982D084B9F88702CC0C5FC02EF12"/>
    <w:rsid w:val="00B767D6"/>
    <w:rPr>
      <w:rFonts w:eastAsiaTheme="minorHAnsi"/>
    </w:rPr>
  </w:style>
  <w:style w:type="paragraph" w:customStyle="1" w:styleId="A692F61C44524DEB912721758E9CD47E12">
    <w:name w:val="A692F61C44524DEB912721758E9CD47E12"/>
    <w:rsid w:val="00B767D6"/>
    <w:rPr>
      <w:rFonts w:eastAsiaTheme="minorHAnsi"/>
    </w:rPr>
  </w:style>
  <w:style w:type="paragraph" w:customStyle="1" w:styleId="15BD6D0D136B49268C522E940555048212">
    <w:name w:val="15BD6D0D136B49268C522E940555048212"/>
    <w:rsid w:val="00B767D6"/>
    <w:rPr>
      <w:rFonts w:eastAsiaTheme="minorHAnsi"/>
    </w:rPr>
  </w:style>
  <w:style w:type="paragraph" w:customStyle="1" w:styleId="0DEA178CCF6946CBBCAA7269F14DBC5122">
    <w:name w:val="0DEA178CCF6946CBBCAA7269F14DBC5122"/>
    <w:rsid w:val="00B767D6"/>
    <w:rPr>
      <w:rFonts w:eastAsiaTheme="minorHAnsi"/>
    </w:rPr>
  </w:style>
  <w:style w:type="paragraph" w:customStyle="1" w:styleId="7518F7C88ED04DC6B7E9AFF0E8D888AC22">
    <w:name w:val="7518F7C88ED04DC6B7E9AFF0E8D888AC22"/>
    <w:rsid w:val="00B767D6"/>
    <w:rPr>
      <w:rFonts w:eastAsiaTheme="minorHAnsi"/>
    </w:rPr>
  </w:style>
  <w:style w:type="paragraph" w:customStyle="1" w:styleId="6364F3AF19AA46D2B660A38540C10A2622">
    <w:name w:val="6364F3AF19AA46D2B660A38540C10A2622"/>
    <w:rsid w:val="00B767D6"/>
    <w:rPr>
      <w:rFonts w:eastAsiaTheme="minorHAnsi"/>
    </w:rPr>
  </w:style>
  <w:style w:type="paragraph" w:customStyle="1" w:styleId="68A3C0CCD1E348088069E54FA41D462422">
    <w:name w:val="68A3C0CCD1E348088069E54FA41D462422"/>
    <w:rsid w:val="00B767D6"/>
    <w:rPr>
      <w:rFonts w:eastAsiaTheme="minorHAnsi"/>
    </w:rPr>
  </w:style>
  <w:style w:type="paragraph" w:customStyle="1" w:styleId="FEF07DF1A3514183845447594B2249F222">
    <w:name w:val="FEF07DF1A3514183845447594B2249F222"/>
    <w:rsid w:val="00B767D6"/>
    <w:rPr>
      <w:rFonts w:eastAsiaTheme="minorHAnsi"/>
    </w:rPr>
  </w:style>
  <w:style w:type="paragraph" w:customStyle="1" w:styleId="160EE795319049628271AFC19797BEF222">
    <w:name w:val="160EE795319049628271AFC19797BEF222"/>
    <w:rsid w:val="00B767D6"/>
    <w:rPr>
      <w:rFonts w:eastAsiaTheme="minorHAnsi"/>
    </w:rPr>
  </w:style>
  <w:style w:type="paragraph" w:customStyle="1" w:styleId="0AAA861950ED419699AF0118DB9CB68220">
    <w:name w:val="0AAA861950ED419699AF0118DB9CB68220"/>
    <w:rsid w:val="00B767D6"/>
    <w:rPr>
      <w:rFonts w:eastAsiaTheme="minorHAnsi"/>
    </w:rPr>
  </w:style>
  <w:style w:type="paragraph" w:customStyle="1" w:styleId="94083778263142CC81DB47E43A256B9C11">
    <w:name w:val="94083778263142CC81DB47E43A256B9C11"/>
    <w:rsid w:val="00B767D6"/>
    <w:rPr>
      <w:rFonts w:eastAsiaTheme="minorHAnsi"/>
    </w:rPr>
  </w:style>
  <w:style w:type="paragraph" w:customStyle="1" w:styleId="7BF348619EB04C12A5498FEDE952970211">
    <w:name w:val="7BF348619EB04C12A5498FEDE952970211"/>
    <w:rsid w:val="00B767D6"/>
    <w:rPr>
      <w:rFonts w:eastAsiaTheme="minorHAnsi"/>
    </w:rPr>
  </w:style>
  <w:style w:type="paragraph" w:customStyle="1" w:styleId="7523179183F4493BA3778EAD2D49226811">
    <w:name w:val="7523179183F4493BA3778EAD2D49226811"/>
    <w:rsid w:val="00B767D6"/>
    <w:rPr>
      <w:rFonts w:eastAsiaTheme="minorHAnsi"/>
    </w:rPr>
  </w:style>
  <w:style w:type="paragraph" w:customStyle="1" w:styleId="78A49B7A61BE4EB9A36F84020AEA11C211">
    <w:name w:val="78A49B7A61BE4EB9A36F84020AEA11C211"/>
    <w:rsid w:val="00B767D6"/>
    <w:rPr>
      <w:rFonts w:eastAsiaTheme="minorHAnsi"/>
    </w:rPr>
  </w:style>
  <w:style w:type="paragraph" w:customStyle="1" w:styleId="F399BAA1E8E249D880BC1D6ED2D3015B">
    <w:name w:val="F399BAA1E8E249D880BC1D6ED2D3015B"/>
    <w:rsid w:val="00B767D6"/>
  </w:style>
  <w:style w:type="paragraph" w:customStyle="1" w:styleId="35EDC17ED9E04293B3442BE2A85F2D9366">
    <w:name w:val="35EDC17ED9E04293B3442BE2A85F2D9366"/>
    <w:rsid w:val="00B767D6"/>
    <w:rPr>
      <w:rFonts w:eastAsiaTheme="minorHAnsi"/>
    </w:rPr>
  </w:style>
  <w:style w:type="paragraph" w:customStyle="1" w:styleId="72AD74B7C1A141FCAD5FE4C375E4D91A64">
    <w:name w:val="72AD74B7C1A141FCAD5FE4C375E4D91A64"/>
    <w:rsid w:val="00B767D6"/>
    <w:rPr>
      <w:rFonts w:eastAsiaTheme="minorHAnsi"/>
    </w:rPr>
  </w:style>
  <w:style w:type="paragraph" w:customStyle="1" w:styleId="360D774A04BB4EF0AF8D8366FDF268C064">
    <w:name w:val="360D774A04BB4EF0AF8D8366FDF268C064"/>
    <w:rsid w:val="00B767D6"/>
    <w:rPr>
      <w:rFonts w:eastAsiaTheme="minorHAnsi"/>
    </w:rPr>
  </w:style>
  <w:style w:type="paragraph" w:customStyle="1" w:styleId="909014DB3A8240F5B0AC4166E9BF4A3A64">
    <w:name w:val="909014DB3A8240F5B0AC4166E9BF4A3A64"/>
    <w:rsid w:val="00B767D6"/>
    <w:rPr>
      <w:rFonts w:eastAsiaTheme="minorHAnsi"/>
    </w:rPr>
  </w:style>
  <w:style w:type="paragraph" w:customStyle="1" w:styleId="3EE84526032F4CDBBB315364C848433A64">
    <w:name w:val="3EE84526032F4CDBBB315364C848433A64"/>
    <w:rsid w:val="00B767D6"/>
    <w:rPr>
      <w:rFonts w:eastAsiaTheme="minorHAnsi"/>
    </w:rPr>
  </w:style>
  <w:style w:type="paragraph" w:customStyle="1" w:styleId="7966B2E6B6EB452F9C0B72436A438D0238">
    <w:name w:val="7966B2E6B6EB452F9C0B72436A438D0238"/>
    <w:rsid w:val="00B767D6"/>
    <w:rPr>
      <w:rFonts w:eastAsiaTheme="minorHAnsi"/>
    </w:rPr>
  </w:style>
  <w:style w:type="paragraph" w:customStyle="1" w:styleId="51071FD46E20464CAD9DEC9DA49603C962">
    <w:name w:val="51071FD46E20464CAD9DEC9DA49603C962"/>
    <w:rsid w:val="00B767D6"/>
    <w:rPr>
      <w:rFonts w:eastAsiaTheme="minorHAnsi"/>
    </w:rPr>
  </w:style>
  <w:style w:type="paragraph" w:customStyle="1" w:styleId="43EA80811F7040EA8994FDEC901EBFE738">
    <w:name w:val="43EA80811F7040EA8994FDEC901EBFE738"/>
    <w:rsid w:val="00B767D6"/>
    <w:rPr>
      <w:rFonts w:eastAsiaTheme="minorHAnsi"/>
    </w:rPr>
  </w:style>
  <w:style w:type="paragraph" w:customStyle="1" w:styleId="516E32E9ABD745808B43062A7AE5139B62">
    <w:name w:val="516E32E9ABD745808B43062A7AE5139B62"/>
    <w:rsid w:val="00B767D6"/>
    <w:rPr>
      <w:rFonts w:eastAsiaTheme="minorHAnsi"/>
    </w:rPr>
  </w:style>
  <w:style w:type="paragraph" w:customStyle="1" w:styleId="066F03D1C8C64381A3FB65F5D5E156B862">
    <w:name w:val="066F03D1C8C64381A3FB65F5D5E156B862"/>
    <w:rsid w:val="00B767D6"/>
    <w:rPr>
      <w:rFonts w:eastAsiaTheme="minorHAnsi"/>
    </w:rPr>
  </w:style>
  <w:style w:type="paragraph" w:customStyle="1" w:styleId="B82E69292CF644A9B032D2C80B2513AA62">
    <w:name w:val="B82E69292CF644A9B032D2C80B2513AA62"/>
    <w:rsid w:val="00B767D6"/>
    <w:rPr>
      <w:rFonts w:eastAsiaTheme="minorHAnsi"/>
    </w:rPr>
  </w:style>
  <w:style w:type="paragraph" w:customStyle="1" w:styleId="4204D2ED78A14E5084DAD6A870CAB6D262">
    <w:name w:val="4204D2ED78A14E5084DAD6A870CAB6D262"/>
    <w:rsid w:val="00B767D6"/>
    <w:rPr>
      <w:rFonts w:eastAsiaTheme="minorHAnsi"/>
    </w:rPr>
  </w:style>
  <w:style w:type="paragraph" w:customStyle="1" w:styleId="51FBF4C24B0A4B6080795690E50F199F62">
    <w:name w:val="51FBF4C24B0A4B6080795690E50F199F62"/>
    <w:rsid w:val="00B767D6"/>
    <w:rPr>
      <w:rFonts w:eastAsiaTheme="minorHAnsi"/>
    </w:rPr>
  </w:style>
  <w:style w:type="paragraph" w:customStyle="1" w:styleId="D17087E9BEBD4D838C31B26E6B03661A62">
    <w:name w:val="D17087E9BEBD4D838C31B26E6B03661A62"/>
    <w:rsid w:val="00B767D6"/>
    <w:rPr>
      <w:rFonts w:eastAsiaTheme="minorHAnsi"/>
    </w:rPr>
  </w:style>
  <w:style w:type="paragraph" w:customStyle="1" w:styleId="EBB4A2E1851D440E862AFB12512517FA61">
    <w:name w:val="EBB4A2E1851D440E862AFB12512517FA61"/>
    <w:rsid w:val="00B767D6"/>
    <w:rPr>
      <w:rFonts w:eastAsiaTheme="minorHAnsi"/>
    </w:rPr>
  </w:style>
  <w:style w:type="paragraph" w:customStyle="1" w:styleId="A6BC27DD02574FDCB2C49F36477D284C61">
    <w:name w:val="A6BC27DD02574FDCB2C49F36477D284C61"/>
    <w:rsid w:val="00B767D6"/>
    <w:rPr>
      <w:rFonts w:eastAsiaTheme="minorHAnsi"/>
    </w:rPr>
  </w:style>
  <w:style w:type="paragraph" w:customStyle="1" w:styleId="FB9F4399B603420789C5022AA033E2AD61">
    <w:name w:val="FB9F4399B603420789C5022AA033E2AD61"/>
    <w:rsid w:val="00B767D6"/>
    <w:rPr>
      <w:rFonts w:eastAsiaTheme="minorHAnsi"/>
    </w:rPr>
  </w:style>
  <w:style w:type="paragraph" w:customStyle="1" w:styleId="BA17668F2C0C4BBC9E400D88BF8C514E61">
    <w:name w:val="BA17668F2C0C4BBC9E400D88BF8C514E61"/>
    <w:rsid w:val="00B767D6"/>
    <w:rPr>
      <w:rFonts w:eastAsiaTheme="minorHAnsi"/>
    </w:rPr>
  </w:style>
  <w:style w:type="paragraph" w:customStyle="1" w:styleId="0FFADA1424B040728AE2E8C696DCC78061">
    <w:name w:val="0FFADA1424B040728AE2E8C696DCC78061"/>
    <w:rsid w:val="00B767D6"/>
    <w:rPr>
      <w:rFonts w:eastAsiaTheme="minorHAnsi"/>
    </w:rPr>
  </w:style>
  <w:style w:type="paragraph" w:customStyle="1" w:styleId="9886C084E5A24524996AEC802552B05061">
    <w:name w:val="9886C084E5A24524996AEC802552B05061"/>
    <w:rsid w:val="00B767D6"/>
    <w:rPr>
      <w:rFonts w:eastAsiaTheme="minorHAnsi"/>
    </w:rPr>
  </w:style>
  <w:style w:type="paragraph" w:customStyle="1" w:styleId="4FAC341B90414244BC515AD1E14E583361">
    <w:name w:val="4FAC341B90414244BC515AD1E14E583361"/>
    <w:rsid w:val="00B767D6"/>
    <w:rPr>
      <w:rFonts w:eastAsiaTheme="minorHAnsi"/>
    </w:rPr>
  </w:style>
  <w:style w:type="paragraph" w:customStyle="1" w:styleId="1ED241BEB7E94C04ABA45FFAF7F88F4961">
    <w:name w:val="1ED241BEB7E94C04ABA45FFAF7F88F4961"/>
    <w:rsid w:val="00B767D6"/>
    <w:rPr>
      <w:rFonts w:eastAsiaTheme="minorHAnsi"/>
    </w:rPr>
  </w:style>
  <w:style w:type="paragraph" w:customStyle="1" w:styleId="7606733397394EBFAAD248CC4A9A5BA561">
    <w:name w:val="7606733397394EBFAAD248CC4A9A5BA561"/>
    <w:rsid w:val="00B767D6"/>
    <w:rPr>
      <w:rFonts w:eastAsiaTheme="minorHAnsi"/>
    </w:rPr>
  </w:style>
  <w:style w:type="paragraph" w:customStyle="1" w:styleId="870BEFFCC3B642C78FEA645A0747F58361">
    <w:name w:val="870BEFFCC3B642C78FEA645A0747F58361"/>
    <w:rsid w:val="00B767D6"/>
    <w:rPr>
      <w:rFonts w:eastAsiaTheme="minorHAnsi"/>
    </w:rPr>
  </w:style>
  <w:style w:type="paragraph" w:customStyle="1" w:styleId="7A395806B8B64B1B8ECEC21BD27DC7B710">
    <w:name w:val="7A395806B8B64B1B8ECEC21BD27DC7B710"/>
    <w:rsid w:val="00B767D6"/>
    <w:rPr>
      <w:rFonts w:eastAsiaTheme="minorHAnsi"/>
    </w:rPr>
  </w:style>
  <w:style w:type="paragraph" w:customStyle="1" w:styleId="07BF7AE88ADC473AA4313D20C2EB66686">
    <w:name w:val="07BF7AE88ADC473AA4313D20C2EB66686"/>
    <w:rsid w:val="00B767D6"/>
    <w:rPr>
      <w:rFonts w:eastAsiaTheme="minorHAnsi"/>
    </w:rPr>
  </w:style>
  <w:style w:type="paragraph" w:customStyle="1" w:styleId="17599B2566104A2EAD5C5136250857AD6">
    <w:name w:val="17599B2566104A2EAD5C5136250857AD6"/>
    <w:rsid w:val="00B767D6"/>
    <w:rPr>
      <w:rFonts w:eastAsiaTheme="minorHAnsi"/>
    </w:rPr>
  </w:style>
  <w:style w:type="paragraph" w:customStyle="1" w:styleId="A99BDEA1D18940A1922B7CF0A1C9B2506">
    <w:name w:val="A99BDEA1D18940A1922B7CF0A1C9B2506"/>
    <w:rsid w:val="00B767D6"/>
    <w:rPr>
      <w:rFonts w:eastAsiaTheme="minorHAnsi"/>
    </w:rPr>
  </w:style>
  <w:style w:type="paragraph" w:customStyle="1" w:styleId="EC5CFFAD917B423BA728541AED445DB310">
    <w:name w:val="EC5CFFAD917B423BA728541AED445DB310"/>
    <w:rsid w:val="00B767D6"/>
    <w:rPr>
      <w:rFonts w:eastAsiaTheme="minorHAnsi"/>
    </w:rPr>
  </w:style>
  <w:style w:type="paragraph" w:customStyle="1" w:styleId="E6B8CC55B54747EF86B856719DC25D1A10">
    <w:name w:val="E6B8CC55B54747EF86B856719DC25D1A10"/>
    <w:rsid w:val="00B767D6"/>
    <w:rPr>
      <w:rFonts w:eastAsiaTheme="minorHAnsi"/>
    </w:rPr>
  </w:style>
  <w:style w:type="paragraph" w:customStyle="1" w:styleId="C52F95D33B3B4AF7B8DAA109FAFD15FB6">
    <w:name w:val="C52F95D33B3B4AF7B8DAA109FAFD15FB6"/>
    <w:rsid w:val="00B767D6"/>
    <w:rPr>
      <w:rFonts w:eastAsiaTheme="minorHAnsi"/>
    </w:rPr>
  </w:style>
  <w:style w:type="paragraph" w:customStyle="1" w:styleId="A1BEAFE5471347C089AB840CAC3123466">
    <w:name w:val="A1BEAFE5471347C089AB840CAC3123466"/>
    <w:rsid w:val="00B767D6"/>
    <w:rPr>
      <w:rFonts w:eastAsiaTheme="minorHAnsi"/>
    </w:rPr>
  </w:style>
  <w:style w:type="paragraph" w:customStyle="1" w:styleId="AE9501ECA0084B54AC024AA1CFF431076">
    <w:name w:val="AE9501ECA0084B54AC024AA1CFF431076"/>
    <w:rsid w:val="00B767D6"/>
    <w:rPr>
      <w:rFonts w:eastAsiaTheme="minorHAnsi"/>
    </w:rPr>
  </w:style>
  <w:style w:type="paragraph" w:customStyle="1" w:styleId="859C64AE07D24421B7F36DF800A0458C10">
    <w:name w:val="859C64AE07D24421B7F36DF800A0458C10"/>
    <w:rsid w:val="00B767D6"/>
    <w:rPr>
      <w:rFonts w:eastAsiaTheme="minorHAnsi"/>
    </w:rPr>
  </w:style>
  <w:style w:type="paragraph" w:customStyle="1" w:styleId="F034627298B44814A4141FFC748DEEEB10">
    <w:name w:val="F034627298B44814A4141FFC748DEEEB10"/>
    <w:rsid w:val="00B767D6"/>
    <w:rPr>
      <w:rFonts w:eastAsiaTheme="minorHAnsi"/>
    </w:rPr>
  </w:style>
  <w:style w:type="paragraph" w:customStyle="1" w:styleId="193AD271CDEA4358B6FB463126EED99410">
    <w:name w:val="193AD271CDEA4358B6FB463126EED99410"/>
    <w:rsid w:val="00B767D6"/>
    <w:rPr>
      <w:rFonts w:eastAsiaTheme="minorHAnsi"/>
    </w:rPr>
  </w:style>
  <w:style w:type="paragraph" w:customStyle="1" w:styleId="1892998DA9DD4D9DB41B6E98BCCEAF6010">
    <w:name w:val="1892998DA9DD4D9DB41B6E98BCCEAF6010"/>
    <w:rsid w:val="00B767D6"/>
    <w:rPr>
      <w:rFonts w:eastAsiaTheme="minorHAnsi"/>
    </w:rPr>
  </w:style>
  <w:style w:type="paragraph" w:customStyle="1" w:styleId="274D066BE5074C4E88BD7FB34FA2540610">
    <w:name w:val="274D066BE5074C4E88BD7FB34FA2540610"/>
    <w:rsid w:val="00B767D6"/>
    <w:rPr>
      <w:rFonts w:eastAsiaTheme="minorHAnsi"/>
    </w:rPr>
  </w:style>
  <w:style w:type="paragraph" w:customStyle="1" w:styleId="5D5F53C43228406D90D3F992E525D11F10">
    <w:name w:val="5D5F53C43228406D90D3F992E525D11F10"/>
    <w:rsid w:val="00B767D6"/>
    <w:rPr>
      <w:rFonts w:eastAsiaTheme="minorHAnsi"/>
    </w:rPr>
  </w:style>
  <w:style w:type="paragraph" w:customStyle="1" w:styleId="2B866859A1474411893229B6DD1EB57E6">
    <w:name w:val="2B866859A1474411893229B6DD1EB57E6"/>
    <w:rsid w:val="00B767D6"/>
    <w:rPr>
      <w:rFonts w:eastAsiaTheme="minorHAnsi"/>
    </w:rPr>
  </w:style>
  <w:style w:type="paragraph" w:customStyle="1" w:styleId="2178C1D957164ACC839368E52DAF2D186">
    <w:name w:val="2178C1D957164ACC839368E52DAF2D186"/>
    <w:rsid w:val="00B767D6"/>
    <w:rPr>
      <w:rFonts w:eastAsiaTheme="minorHAnsi"/>
    </w:rPr>
  </w:style>
  <w:style w:type="paragraph" w:customStyle="1" w:styleId="7560A3AF493A45D498F102D5CA5E70E96">
    <w:name w:val="7560A3AF493A45D498F102D5CA5E70E96"/>
    <w:rsid w:val="00B767D6"/>
    <w:rPr>
      <w:rFonts w:eastAsiaTheme="minorHAnsi"/>
    </w:rPr>
  </w:style>
  <w:style w:type="paragraph" w:customStyle="1" w:styleId="331A4187C8D547A3B8DC85B440C825418">
    <w:name w:val="331A4187C8D547A3B8DC85B440C825418"/>
    <w:rsid w:val="00B767D6"/>
    <w:rPr>
      <w:rFonts w:eastAsiaTheme="minorHAnsi"/>
    </w:rPr>
  </w:style>
  <w:style w:type="paragraph" w:customStyle="1" w:styleId="67ED4A185E7E4B4A865978822E02468010">
    <w:name w:val="67ED4A185E7E4B4A865978822E02468010"/>
    <w:rsid w:val="00B767D6"/>
    <w:rPr>
      <w:rFonts w:eastAsiaTheme="minorHAnsi"/>
    </w:rPr>
  </w:style>
  <w:style w:type="paragraph" w:customStyle="1" w:styleId="F0F7BC3242F747ADA6C51BD9A22DA0F97">
    <w:name w:val="F0F7BC3242F747ADA6C51BD9A22DA0F97"/>
    <w:rsid w:val="00B767D6"/>
    <w:rPr>
      <w:rFonts w:eastAsiaTheme="minorHAnsi"/>
    </w:rPr>
  </w:style>
  <w:style w:type="paragraph" w:customStyle="1" w:styleId="C9E02CAF2F904642A40BF4592C58E15410">
    <w:name w:val="C9E02CAF2F904642A40BF4592C58E15410"/>
    <w:rsid w:val="00B767D6"/>
    <w:rPr>
      <w:rFonts w:eastAsiaTheme="minorHAnsi"/>
    </w:rPr>
  </w:style>
  <w:style w:type="paragraph" w:customStyle="1" w:styleId="3C8B402C427F40B5A84AEB3823D27BC57">
    <w:name w:val="3C8B402C427F40B5A84AEB3823D27BC57"/>
    <w:rsid w:val="00B767D6"/>
    <w:rPr>
      <w:rFonts w:eastAsiaTheme="minorHAnsi"/>
    </w:rPr>
  </w:style>
  <w:style w:type="paragraph" w:customStyle="1" w:styleId="43885B392BB646888C0CD69DFEB09C156">
    <w:name w:val="43885B392BB646888C0CD69DFEB09C156"/>
    <w:rsid w:val="00B767D6"/>
    <w:rPr>
      <w:rFonts w:eastAsiaTheme="minorHAnsi"/>
    </w:rPr>
  </w:style>
  <w:style w:type="paragraph" w:customStyle="1" w:styleId="B2A8CE4DE33944A3ADBA0A17CFCB77C16">
    <w:name w:val="B2A8CE4DE33944A3ADBA0A17CFCB77C16"/>
    <w:rsid w:val="00B767D6"/>
    <w:rPr>
      <w:rFonts w:eastAsiaTheme="minorHAnsi"/>
    </w:rPr>
  </w:style>
  <w:style w:type="paragraph" w:customStyle="1" w:styleId="6015725ABE5C458FBDE73406825161135">
    <w:name w:val="6015725ABE5C458FBDE73406825161135"/>
    <w:rsid w:val="00B767D6"/>
    <w:rPr>
      <w:rFonts w:eastAsiaTheme="minorHAnsi"/>
    </w:rPr>
  </w:style>
  <w:style w:type="paragraph" w:customStyle="1" w:styleId="46484F6BA5B5446BB6DEC743ECDFDD096">
    <w:name w:val="46484F6BA5B5446BB6DEC743ECDFDD096"/>
    <w:rsid w:val="00B767D6"/>
    <w:rPr>
      <w:rFonts w:eastAsiaTheme="minorHAnsi"/>
    </w:rPr>
  </w:style>
  <w:style w:type="paragraph" w:customStyle="1" w:styleId="98AB3DC7BB9D46A2AC3FFBF45FCEF6766">
    <w:name w:val="98AB3DC7BB9D46A2AC3FFBF45FCEF6766"/>
    <w:rsid w:val="00B767D6"/>
    <w:rPr>
      <w:rFonts w:eastAsiaTheme="minorHAnsi"/>
    </w:rPr>
  </w:style>
  <w:style w:type="paragraph" w:customStyle="1" w:styleId="F399BAA1E8E249D880BC1D6ED2D3015B1">
    <w:name w:val="F399BAA1E8E249D880BC1D6ED2D3015B1"/>
    <w:rsid w:val="00B767D6"/>
    <w:rPr>
      <w:rFonts w:eastAsiaTheme="minorHAnsi"/>
    </w:rPr>
  </w:style>
  <w:style w:type="paragraph" w:customStyle="1" w:styleId="C1689DE224364CA79D3F8308D5955C7F6">
    <w:name w:val="C1689DE224364CA79D3F8308D5955C7F6"/>
    <w:rsid w:val="00B767D6"/>
    <w:rPr>
      <w:rFonts w:eastAsiaTheme="minorHAnsi"/>
    </w:rPr>
  </w:style>
  <w:style w:type="paragraph" w:customStyle="1" w:styleId="ECE01D0E951E4374A89F85CA750AE9665">
    <w:name w:val="ECE01D0E951E4374A89F85CA750AE9665"/>
    <w:rsid w:val="00B767D6"/>
    <w:rPr>
      <w:rFonts w:eastAsiaTheme="minorHAnsi"/>
    </w:rPr>
  </w:style>
  <w:style w:type="paragraph" w:customStyle="1" w:styleId="033C104EFFCF44B2B6217AA7766E0F0E5">
    <w:name w:val="033C104EFFCF44B2B6217AA7766E0F0E5"/>
    <w:rsid w:val="00B767D6"/>
    <w:rPr>
      <w:rFonts w:eastAsiaTheme="minorHAnsi"/>
    </w:rPr>
  </w:style>
  <w:style w:type="paragraph" w:customStyle="1" w:styleId="801785FA7D6C4759893901C79B825C845">
    <w:name w:val="801785FA7D6C4759893901C79B825C845"/>
    <w:rsid w:val="00B767D6"/>
    <w:rPr>
      <w:rFonts w:eastAsiaTheme="minorHAnsi"/>
    </w:rPr>
  </w:style>
  <w:style w:type="paragraph" w:customStyle="1" w:styleId="62FE7E961B1141B58A45EF760833831012">
    <w:name w:val="62FE7E961B1141B58A45EF760833831012"/>
    <w:rsid w:val="00B767D6"/>
    <w:rPr>
      <w:rFonts w:eastAsiaTheme="minorHAnsi"/>
    </w:rPr>
  </w:style>
  <w:style w:type="paragraph" w:customStyle="1" w:styleId="D06E72B95B1D4738954F911B7736E5F724">
    <w:name w:val="D06E72B95B1D4738954F911B7736E5F724"/>
    <w:rsid w:val="00B767D6"/>
    <w:rPr>
      <w:rFonts w:eastAsiaTheme="minorHAnsi"/>
    </w:rPr>
  </w:style>
  <w:style w:type="paragraph" w:customStyle="1" w:styleId="9711C8D4C9244C4F9925BD375326931A24">
    <w:name w:val="9711C8D4C9244C4F9925BD375326931A24"/>
    <w:rsid w:val="00B767D6"/>
    <w:rPr>
      <w:rFonts w:eastAsiaTheme="minorHAnsi"/>
    </w:rPr>
  </w:style>
  <w:style w:type="paragraph" w:customStyle="1" w:styleId="858B59822C844868BB6BB999F58979E324">
    <w:name w:val="858B59822C844868BB6BB999F58979E324"/>
    <w:rsid w:val="00B767D6"/>
    <w:rPr>
      <w:rFonts w:eastAsiaTheme="minorHAnsi"/>
    </w:rPr>
  </w:style>
  <w:style w:type="paragraph" w:customStyle="1" w:styleId="3D86AED02C394C18A1683F8B67631EA513">
    <w:name w:val="3D86AED02C394C18A1683F8B67631EA513"/>
    <w:rsid w:val="00B767D6"/>
    <w:rPr>
      <w:rFonts w:eastAsiaTheme="minorHAnsi"/>
    </w:rPr>
  </w:style>
  <w:style w:type="paragraph" w:customStyle="1" w:styleId="28A4D460305C4074BB262082BEDD1AE313">
    <w:name w:val="28A4D460305C4074BB262082BEDD1AE313"/>
    <w:rsid w:val="00B767D6"/>
    <w:rPr>
      <w:rFonts w:eastAsiaTheme="minorHAnsi"/>
    </w:rPr>
  </w:style>
  <w:style w:type="paragraph" w:customStyle="1" w:styleId="3D853C9A2D244265B0DD3FB66BBF056B13">
    <w:name w:val="3D853C9A2D244265B0DD3FB66BBF056B13"/>
    <w:rsid w:val="00B767D6"/>
    <w:rPr>
      <w:rFonts w:eastAsiaTheme="minorHAnsi"/>
    </w:rPr>
  </w:style>
  <w:style w:type="paragraph" w:customStyle="1" w:styleId="34A738D8A3384A448C8B4D7B8DC6100913">
    <w:name w:val="34A738D8A3384A448C8B4D7B8DC6100913"/>
    <w:rsid w:val="00B767D6"/>
    <w:rPr>
      <w:rFonts w:eastAsiaTheme="minorHAnsi"/>
    </w:rPr>
  </w:style>
  <w:style w:type="paragraph" w:customStyle="1" w:styleId="AA844327AC7C41F586BB4B2355DF0D6613">
    <w:name w:val="AA844327AC7C41F586BB4B2355DF0D6613"/>
    <w:rsid w:val="00B767D6"/>
    <w:rPr>
      <w:rFonts w:eastAsiaTheme="minorHAnsi"/>
    </w:rPr>
  </w:style>
  <w:style w:type="paragraph" w:customStyle="1" w:styleId="E554B478121942B4A597AC9F55B37A1113">
    <w:name w:val="E554B478121942B4A597AC9F55B37A1113"/>
    <w:rsid w:val="00B767D6"/>
    <w:rPr>
      <w:rFonts w:eastAsiaTheme="minorHAnsi"/>
    </w:rPr>
  </w:style>
  <w:style w:type="paragraph" w:customStyle="1" w:styleId="A50802E67BB04E37BE41E08E041671F413">
    <w:name w:val="A50802E67BB04E37BE41E08E041671F413"/>
    <w:rsid w:val="00B767D6"/>
    <w:rPr>
      <w:rFonts w:eastAsiaTheme="minorHAnsi"/>
    </w:rPr>
  </w:style>
  <w:style w:type="paragraph" w:customStyle="1" w:styleId="59CEF668F4BA419DAC2A1B3C1F7049DB13">
    <w:name w:val="59CEF668F4BA419DAC2A1B3C1F7049DB13"/>
    <w:rsid w:val="00B767D6"/>
    <w:rPr>
      <w:rFonts w:eastAsiaTheme="minorHAnsi"/>
    </w:rPr>
  </w:style>
  <w:style w:type="paragraph" w:customStyle="1" w:styleId="B47B8BAF28FA42028E46A69627F0ACF313">
    <w:name w:val="B47B8BAF28FA42028E46A69627F0ACF313"/>
    <w:rsid w:val="00B767D6"/>
    <w:rPr>
      <w:rFonts w:eastAsiaTheme="minorHAnsi"/>
    </w:rPr>
  </w:style>
  <w:style w:type="paragraph" w:customStyle="1" w:styleId="D3F6788B52C3457A93F7C21F779F30E913">
    <w:name w:val="D3F6788B52C3457A93F7C21F779F30E913"/>
    <w:rsid w:val="00B767D6"/>
    <w:rPr>
      <w:rFonts w:eastAsiaTheme="minorHAnsi"/>
    </w:rPr>
  </w:style>
  <w:style w:type="paragraph" w:customStyle="1" w:styleId="C0AB0D1BBC0C40498D6600F6E133DEDB13">
    <w:name w:val="C0AB0D1BBC0C40498D6600F6E133DEDB13"/>
    <w:rsid w:val="00B767D6"/>
    <w:rPr>
      <w:rFonts w:eastAsiaTheme="minorHAnsi"/>
    </w:rPr>
  </w:style>
  <w:style w:type="paragraph" w:customStyle="1" w:styleId="93C6208678FB492E9733D9FF0C3BA77113">
    <w:name w:val="93C6208678FB492E9733D9FF0C3BA77113"/>
    <w:rsid w:val="00B767D6"/>
    <w:rPr>
      <w:rFonts w:eastAsiaTheme="minorHAnsi"/>
    </w:rPr>
  </w:style>
  <w:style w:type="paragraph" w:customStyle="1" w:styleId="0C415572F96F44C1A309485A56993AF713">
    <w:name w:val="0C415572F96F44C1A309485A56993AF713"/>
    <w:rsid w:val="00B767D6"/>
    <w:rPr>
      <w:rFonts w:eastAsiaTheme="minorHAnsi"/>
    </w:rPr>
  </w:style>
  <w:style w:type="paragraph" w:customStyle="1" w:styleId="11DB0C28E81746B1B72C9B99CCEC418413">
    <w:name w:val="11DB0C28E81746B1B72C9B99CCEC418413"/>
    <w:rsid w:val="00B767D6"/>
    <w:rPr>
      <w:rFonts w:eastAsiaTheme="minorHAnsi"/>
    </w:rPr>
  </w:style>
  <w:style w:type="paragraph" w:customStyle="1" w:styleId="6127B941AD99498A8CC9AB034551123013">
    <w:name w:val="6127B941AD99498A8CC9AB034551123013"/>
    <w:rsid w:val="00B767D6"/>
    <w:rPr>
      <w:rFonts w:eastAsiaTheme="minorHAnsi"/>
    </w:rPr>
  </w:style>
  <w:style w:type="paragraph" w:customStyle="1" w:styleId="893F028A62B34A418FC74C41FB02A89813">
    <w:name w:val="893F028A62B34A418FC74C41FB02A89813"/>
    <w:rsid w:val="00B767D6"/>
    <w:rPr>
      <w:rFonts w:eastAsiaTheme="minorHAnsi"/>
    </w:rPr>
  </w:style>
  <w:style w:type="paragraph" w:customStyle="1" w:styleId="EE894738296E4CFCBC3322093D303CF513">
    <w:name w:val="EE894738296E4CFCBC3322093D303CF513"/>
    <w:rsid w:val="00B767D6"/>
    <w:rPr>
      <w:rFonts w:eastAsiaTheme="minorHAnsi"/>
    </w:rPr>
  </w:style>
  <w:style w:type="paragraph" w:customStyle="1" w:styleId="1FA6779E6AA6443A942CE4C63F9746C213">
    <w:name w:val="1FA6779E6AA6443A942CE4C63F9746C213"/>
    <w:rsid w:val="00B767D6"/>
    <w:rPr>
      <w:rFonts w:eastAsiaTheme="minorHAnsi"/>
    </w:rPr>
  </w:style>
  <w:style w:type="paragraph" w:customStyle="1" w:styleId="83542B45796C4520BB1B234231BFF4A313">
    <w:name w:val="83542B45796C4520BB1B234231BFF4A313"/>
    <w:rsid w:val="00B767D6"/>
    <w:rPr>
      <w:rFonts w:eastAsiaTheme="minorHAnsi"/>
    </w:rPr>
  </w:style>
  <w:style w:type="paragraph" w:customStyle="1" w:styleId="9F5BC939123746F896CDDE83B23EB6F413">
    <w:name w:val="9F5BC939123746F896CDDE83B23EB6F413"/>
    <w:rsid w:val="00B767D6"/>
    <w:rPr>
      <w:rFonts w:eastAsiaTheme="minorHAnsi"/>
    </w:rPr>
  </w:style>
  <w:style w:type="paragraph" w:customStyle="1" w:styleId="489DFB426AA640CABE7E044BB54B11E513">
    <w:name w:val="489DFB426AA640CABE7E044BB54B11E513"/>
    <w:rsid w:val="00B767D6"/>
    <w:rPr>
      <w:rFonts w:eastAsiaTheme="minorHAnsi"/>
    </w:rPr>
  </w:style>
  <w:style w:type="paragraph" w:customStyle="1" w:styleId="E387E6F1598F4945A1C4712170864B0713">
    <w:name w:val="E387E6F1598F4945A1C4712170864B0713"/>
    <w:rsid w:val="00B767D6"/>
    <w:rPr>
      <w:rFonts w:eastAsiaTheme="minorHAnsi"/>
    </w:rPr>
  </w:style>
  <w:style w:type="paragraph" w:customStyle="1" w:styleId="A5AEB3982D084B9F88702CC0C5FC02EF13">
    <w:name w:val="A5AEB3982D084B9F88702CC0C5FC02EF13"/>
    <w:rsid w:val="00B767D6"/>
    <w:rPr>
      <w:rFonts w:eastAsiaTheme="minorHAnsi"/>
    </w:rPr>
  </w:style>
  <w:style w:type="paragraph" w:customStyle="1" w:styleId="A692F61C44524DEB912721758E9CD47E13">
    <w:name w:val="A692F61C44524DEB912721758E9CD47E13"/>
    <w:rsid w:val="00B767D6"/>
    <w:rPr>
      <w:rFonts w:eastAsiaTheme="minorHAnsi"/>
    </w:rPr>
  </w:style>
  <w:style w:type="paragraph" w:customStyle="1" w:styleId="15BD6D0D136B49268C522E940555048213">
    <w:name w:val="15BD6D0D136B49268C522E940555048213"/>
    <w:rsid w:val="00B767D6"/>
    <w:rPr>
      <w:rFonts w:eastAsiaTheme="minorHAnsi"/>
    </w:rPr>
  </w:style>
  <w:style w:type="paragraph" w:customStyle="1" w:styleId="0DEA178CCF6946CBBCAA7269F14DBC5123">
    <w:name w:val="0DEA178CCF6946CBBCAA7269F14DBC5123"/>
    <w:rsid w:val="00B767D6"/>
    <w:rPr>
      <w:rFonts w:eastAsiaTheme="minorHAnsi"/>
    </w:rPr>
  </w:style>
  <w:style w:type="paragraph" w:customStyle="1" w:styleId="7518F7C88ED04DC6B7E9AFF0E8D888AC23">
    <w:name w:val="7518F7C88ED04DC6B7E9AFF0E8D888AC23"/>
    <w:rsid w:val="00B767D6"/>
    <w:rPr>
      <w:rFonts w:eastAsiaTheme="minorHAnsi"/>
    </w:rPr>
  </w:style>
  <w:style w:type="paragraph" w:customStyle="1" w:styleId="6364F3AF19AA46D2B660A38540C10A2623">
    <w:name w:val="6364F3AF19AA46D2B660A38540C10A2623"/>
    <w:rsid w:val="00B767D6"/>
    <w:rPr>
      <w:rFonts w:eastAsiaTheme="minorHAnsi"/>
    </w:rPr>
  </w:style>
  <w:style w:type="paragraph" w:customStyle="1" w:styleId="68A3C0CCD1E348088069E54FA41D462423">
    <w:name w:val="68A3C0CCD1E348088069E54FA41D462423"/>
    <w:rsid w:val="00B767D6"/>
    <w:rPr>
      <w:rFonts w:eastAsiaTheme="minorHAnsi"/>
    </w:rPr>
  </w:style>
  <w:style w:type="paragraph" w:customStyle="1" w:styleId="FEF07DF1A3514183845447594B2249F223">
    <w:name w:val="FEF07DF1A3514183845447594B2249F223"/>
    <w:rsid w:val="00B767D6"/>
    <w:rPr>
      <w:rFonts w:eastAsiaTheme="minorHAnsi"/>
    </w:rPr>
  </w:style>
  <w:style w:type="paragraph" w:customStyle="1" w:styleId="160EE795319049628271AFC19797BEF223">
    <w:name w:val="160EE795319049628271AFC19797BEF223"/>
    <w:rsid w:val="00B767D6"/>
    <w:rPr>
      <w:rFonts w:eastAsiaTheme="minorHAnsi"/>
    </w:rPr>
  </w:style>
  <w:style w:type="paragraph" w:customStyle="1" w:styleId="0AAA861950ED419699AF0118DB9CB68221">
    <w:name w:val="0AAA861950ED419699AF0118DB9CB68221"/>
    <w:rsid w:val="00B767D6"/>
    <w:rPr>
      <w:rFonts w:eastAsiaTheme="minorHAnsi"/>
    </w:rPr>
  </w:style>
  <w:style w:type="paragraph" w:customStyle="1" w:styleId="94083778263142CC81DB47E43A256B9C12">
    <w:name w:val="94083778263142CC81DB47E43A256B9C12"/>
    <w:rsid w:val="00B767D6"/>
    <w:rPr>
      <w:rFonts w:eastAsiaTheme="minorHAnsi"/>
    </w:rPr>
  </w:style>
  <w:style w:type="paragraph" w:customStyle="1" w:styleId="7BF348619EB04C12A5498FEDE952970212">
    <w:name w:val="7BF348619EB04C12A5498FEDE952970212"/>
    <w:rsid w:val="00B767D6"/>
    <w:rPr>
      <w:rFonts w:eastAsiaTheme="minorHAnsi"/>
    </w:rPr>
  </w:style>
  <w:style w:type="paragraph" w:customStyle="1" w:styleId="7523179183F4493BA3778EAD2D49226812">
    <w:name w:val="7523179183F4493BA3778EAD2D49226812"/>
    <w:rsid w:val="00B767D6"/>
    <w:rPr>
      <w:rFonts w:eastAsiaTheme="minorHAnsi"/>
    </w:rPr>
  </w:style>
  <w:style w:type="paragraph" w:customStyle="1" w:styleId="78A49B7A61BE4EB9A36F84020AEA11C212">
    <w:name w:val="78A49B7A61BE4EB9A36F84020AEA11C212"/>
    <w:rsid w:val="00B767D6"/>
    <w:rPr>
      <w:rFonts w:eastAsiaTheme="minorHAnsi"/>
    </w:rPr>
  </w:style>
  <w:style w:type="paragraph" w:customStyle="1" w:styleId="685C4B5622634FA183DE80B2DFADE535">
    <w:name w:val="685C4B5622634FA183DE80B2DFADE535"/>
    <w:rsid w:val="003E2007"/>
  </w:style>
  <w:style w:type="paragraph" w:customStyle="1" w:styleId="C9F3EE2808B743DFA4310626C428CA47">
    <w:name w:val="C9F3EE2808B743DFA4310626C428CA47"/>
    <w:rsid w:val="003E2007"/>
  </w:style>
  <w:style w:type="paragraph" w:customStyle="1" w:styleId="1D841B9EEFCB44C3877359DEF69099F6">
    <w:name w:val="1D841B9EEFCB44C3877359DEF69099F6"/>
    <w:rsid w:val="003E2007"/>
  </w:style>
  <w:style w:type="paragraph" w:customStyle="1" w:styleId="F6200DEDA1514FFDB693C1CBB5096C03">
    <w:name w:val="F6200DEDA1514FFDB693C1CBB5096C03"/>
    <w:rsid w:val="003E2007"/>
  </w:style>
  <w:style w:type="paragraph" w:customStyle="1" w:styleId="794C73654BD9469491D0E4438885DCCE">
    <w:name w:val="794C73654BD9469491D0E4438885DCCE"/>
    <w:rsid w:val="003E2007"/>
  </w:style>
  <w:style w:type="paragraph" w:customStyle="1" w:styleId="7AA28263933946C393F2AEE94C3276B1">
    <w:name w:val="7AA28263933946C393F2AEE94C3276B1"/>
    <w:rsid w:val="003E2007"/>
  </w:style>
  <w:style w:type="paragraph" w:customStyle="1" w:styleId="35EDC17ED9E04293B3442BE2A85F2D9367">
    <w:name w:val="35EDC17ED9E04293B3442BE2A85F2D9367"/>
    <w:rsid w:val="003E2007"/>
    <w:rPr>
      <w:rFonts w:eastAsiaTheme="minorHAnsi"/>
    </w:rPr>
  </w:style>
  <w:style w:type="paragraph" w:customStyle="1" w:styleId="72AD74B7C1A141FCAD5FE4C375E4D91A65">
    <w:name w:val="72AD74B7C1A141FCAD5FE4C375E4D91A65"/>
    <w:rsid w:val="003E2007"/>
    <w:rPr>
      <w:rFonts w:eastAsiaTheme="minorHAnsi"/>
    </w:rPr>
  </w:style>
  <w:style w:type="paragraph" w:customStyle="1" w:styleId="360D774A04BB4EF0AF8D8366FDF268C065">
    <w:name w:val="360D774A04BB4EF0AF8D8366FDF268C065"/>
    <w:rsid w:val="003E2007"/>
    <w:rPr>
      <w:rFonts w:eastAsiaTheme="minorHAnsi"/>
    </w:rPr>
  </w:style>
  <w:style w:type="paragraph" w:customStyle="1" w:styleId="909014DB3A8240F5B0AC4166E9BF4A3A65">
    <w:name w:val="909014DB3A8240F5B0AC4166E9BF4A3A65"/>
    <w:rsid w:val="003E2007"/>
    <w:rPr>
      <w:rFonts w:eastAsiaTheme="minorHAnsi"/>
    </w:rPr>
  </w:style>
  <w:style w:type="paragraph" w:customStyle="1" w:styleId="3EE84526032F4CDBBB315364C848433A65">
    <w:name w:val="3EE84526032F4CDBBB315364C848433A65"/>
    <w:rsid w:val="003E2007"/>
    <w:rPr>
      <w:rFonts w:eastAsiaTheme="minorHAnsi"/>
    </w:rPr>
  </w:style>
  <w:style w:type="paragraph" w:customStyle="1" w:styleId="7966B2E6B6EB452F9C0B72436A438D0239">
    <w:name w:val="7966B2E6B6EB452F9C0B72436A438D0239"/>
    <w:rsid w:val="003E2007"/>
    <w:rPr>
      <w:rFonts w:eastAsiaTheme="minorHAnsi"/>
    </w:rPr>
  </w:style>
  <w:style w:type="paragraph" w:customStyle="1" w:styleId="51071FD46E20464CAD9DEC9DA49603C963">
    <w:name w:val="51071FD46E20464CAD9DEC9DA49603C963"/>
    <w:rsid w:val="003E2007"/>
    <w:rPr>
      <w:rFonts w:eastAsiaTheme="minorHAnsi"/>
    </w:rPr>
  </w:style>
  <w:style w:type="paragraph" w:customStyle="1" w:styleId="43EA80811F7040EA8994FDEC901EBFE739">
    <w:name w:val="43EA80811F7040EA8994FDEC901EBFE739"/>
    <w:rsid w:val="003E2007"/>
    <w:rPr>
      <w:rFonts w:eastAsiaTheme="minorHAnsi"/>
    </w:rPr>
  </w:style>
  <w:style w:type="paragraph" w:customStyle="1" w:styleId="516E32E9ABD745808B43062A7AE5139B63">
    <w:name w:val="516E32E9ABD745808B43062A7AE5139B63"/>
    <w:rsid w:val="003E2007"/>
    <w:rPr>
      <w:rFonts w:eastAsiaTheme="minorHAnsi"/>
    </w:rPr>
  </w:style>
  <w:style w:type="paragraph" w:customStyle="1" w:styleId="066F03D1C8C64381A3FB65F5D5E156B863">
    <w:name w:val="066F03D1C8C64381A3FB65F5D5E156B863"/>
    <w:rsid w:val="003E2007"/>
    <w:rPr>
      <w:rFonts w:eastAsiaTheme="minorHAnsi"/>
    </w:rPr>
  </w:style>
  <w:style w:type="paragraph" w:customStyle="1" w:styleId="B82E69292CF644A9B032D2C80B2513AA63">
    <w:name w:val="B82E69292CF644A9B032D2C80B2513AA63"/>
    <w:rsid w:val="003E2007"/>
    <w:rPr>
      <w:rFonts w:eastAsiaTheme="minorHAnsi"/>
    </w:rPr>
  </w:style>
  <w:style w:type="paragraph" w:customStyle="1" w:styleId="4204D2ED78A14E5084DAD6A870CAB6D263">
    <w:name w:val="4204D2ED78A14E5084DAD6A870CAB6D263"/>
    <w:rsid w:val="003E2007"/>
    <w:rPr>
      <w:rFonts w:eastAsiaTheme="minorHAnsi"/>
    </w:rPr>
  </w:style>
  <w:style w:type="paragraph" w:customStyle="1" w:styleId="51FBF4C24B0A4B6080795690E50F199F63">
    <w:name w:val="51FBF4C24B0A4B6080795690E50F199F63"/>
    <w:rsid w:val="003E2007"/>
    <w:rPr>
      <w:rFonts w:eastAsiaTheme="minorHAnsi"/>
    </w:rPr>
  </w:style>
  <w:style w:type="paragraph" w:customStyle="1" w:styleId="D17087E9BEBD4D838C31B26E6B03661A63">
    <w:name w:val="D17087E9BEBD4D838C31B26E6B03661A63"/>
    <w:rsid w:val="003E2007"/>
    <w:rPr>
      <w:rFonts w:eastAsiaTheme="minorHAnsi"/>
    </w:rPr>
  </w:style>
  <w:style w:type="paragraph" w:customStyle="1" w:styleId="EBB4A2E1851D440E862AFB12512517FA62">
    <w:name w:val="EBB4A2E1851D440E862AFB12512517FA62"/>
    <w:rsid w:val="003E2007"/>
    <w:rPr>
      <w:rFonts w:eastAsiaTheme="minorHAnsi"/>
    </w:rPr>
  </w:style>
  <w:style w:type="paragraph" w:customStyle="1" w:styleId="A6BC27DD02574FDCB2C49F36477D284C62">
    <w:name w:val="A6BC27DD02574FDCB2C49F36477D284C62"/>
    <w:rsid w:val="003E2007"/>
    <w:rPr>
      <w:rFonts w:eastAsiaTheme="minorHAnsi"/>
    </w:rPr>
  </w:style>
  <w:style w:type="paragraph" w:customStyle="1" w:styleId="FB9F4399B603420789C5022AA033E2AD62">
    <w:name w:val="FB9F4399B603420789C5022AA033E2AD62"/>
    <w:rsid w:val="003E2007"/>
    <w:rPr>
      <w:rFonts w:eastAsiaTheme="minorHAnsi"/>
    </w:rPr>
  </w:style>
  <w:style w:type="paragraph" w:customStyle="1" w:styleId="BA17668F2C0C4BBC9E400D88BF8C514E62">
    <w:name w:val="BA17668F2C0C4BBC9E400D88BF8C514E62"/>
    <w:rsid w:val="003E2007"/>
    <w:rPr>
      <w:rFonts w:eastAsiaTheme="minorHAnsi"/>
    </w:rPr>
  </w:style>
  <w:style w:type="paragraph" w:customStyle="1" w:styleId="0FFADA1424B040728AE2E8C696DCC78062">
    <w:name w:val="0FFADA1424B040728AE2E8C696DCC78062"/>
    <w:rsid w:val="003E2007"/>
    <w:rPr>
      <w:rFonts w:eastAsiaTheme="minorHAnsi"/>
    </w:rPr>
  </w:style>
  <w:style w:type="paragraph" w:customStyle="1" w:styleId="9886C084E5A24524996AEC802552B05062">
    <w:name w:val="9886C084E5A24524996AEC802552B05062"/>
    <w:rsid w:val="003E2007"/>
    <w:rPr>
      <w:rFonts w:eastAsiaTheme="minorHAnsi"/>
    </w:rPr>
  </w:style>
  <w:style w:type="paragraph" w:customStyle="1" w:styleId="4FAC341B90414244BC515AD1E14E583362">
    <w:name w:val="4FAC341B90414244BC515AD1E14E583362"/>
    <w:rsid w:val="003E2007"/>
    <w:rPr>
      <w:rFonts w:eastAsiaTheme="minorHAnsi"/>
    </w:rPr>
  </w:style>
  <w:style w:type="paragraph" w:customStyle="1" w:styleId="1ED241BEB7E94C04ABA45FFAF7F88F4962">
    <w:name w:val="1ED241BEB7E94C04ABA45FFAF7F88F4962"/>
    <w:rsid w:val="003E2007"/>
    <w:rPr>
      <w:rFonts w:eastAsiaTheme="minorHAnsi"/>
    </w:rPr>
  </w:style>
  <w:style w:type="paragraph" w:customStyle="1" w:styleId="7606733397394EBFAAD248CC4A9A5BA562">
    <w:name w:val="7606733397394EBFAAD248CC4A9A5BA562"/>
    <w:rsid w:val="003E2007"/>
    <w:rPr>
      <w:rFonts w:eastAsiaTheme="minorHAnsi"/>
    </w:rPr>
  </w:style>
  <w:style w:type="paragraph" w:customStyle="1" w:styleId="870BEFFCC3B642C78FEA645A0747F58362">
    <w:name w:val="870BEFFCC3B642C78FEA645A0747F58362"/>
    <w:rsid w:val="003E2007"/>
    <w:rPr>
      <w:rFonts w:eastAsiaTheme="minorHAnsi"/>
    </w:rPr>
  </w:style>
  <w:style w:type="paragraph" w:customStyle="1" w:styleId="7A395806B8B64B1B8ECEC21BD27DC7B711">
    <w:name w:val="7A395806B8B64B1B8ECEC21BD27DC7B711"/>
    <w:rsid w:val="003E2007"/>
    <w:rPr>
      <w:rFonts w:eastAsiaTheme="minorHAnsi"/>
    </w:rPr>
  </w:style>
  <w:style w:type="paragraph" w:customStyle="1" w:styleId="07BF7AE88ADC473AA4313D20C2EB66687">
    <w:name w:val="07BF7AE88ADC473AA4313D20C2EB66687"/>
    <w:rsid w:val="003E2007"/>
    <w:rPr>
      <w:rFonts w:eastAsiaTheme="minorHAnsi"/>
    </w:rPr>
  </w:style>
  <w:style w:type="paragraph" w:customStyle="1" w:styleId="17599B2566104A2EAD5C5136250857AD7">
    <w:name w:val="17599B2566104A2EAD5C5136250857AD7"/>
    <w:rsid w:val="003E2007"/>
    <w:rPr>
      <w:rFonts w:eastAsiaTheme="minorHAnsi"/>
    </w:rPr>
  </w:style>
  <w:style w:type="paragraph" w:customStyle="1" w:styleId="A99BDEA1D18940A1922B7CF0A1C9B2507">
    <w:name w:val="A99BDEA1D18940A1922B7CF0A1C9B2507"/>
    <w:rsid w:val="003E2007"/>
    <w:rPr>
      <w:rFonts w:eastAsiaTheme="minorHAnsi"/>
    </w:rPr>
  </w:style>
  <w:style w:type="paragraph" w:customStyle="1" w:styleId="EC5CFFAD917B423BA728541AED445DB311">
    <w:name w:val="EC5CFFAD917B423BA728541AED445DB311"/>
    <w:rsid w:val="003E2007"/>
    <w:rPr>
      <w:rFonts w:eastAsiaTheme="minorHAnsi"/>
    </w:rPr>
  </w:style>
  <w:style w:type="paragraph" w:customStyle="1" w:styleId="E6B8CC55B54747EF86B856719DC25D1A11">
    <w:name w:val="E6B8CC55B54747EF86B856719DC25D1A11"/>
    <w:rsid w:val="003E2007"/>
    <w:rPr>
      <w:rFonts w:eastAsiaTheme="minorHAnsi"/>
    </w:rPr>
  </w:style>
  <w:style w:type="paragraph" w:customStyle="1" w:styleId="C52F95D33B3B4AF7B8DAA109FAFD15FB7">
    <w:name w:val="C52F95D33B3B4AF7B8DAA109FAFD15FB7"/>
    <w:rsid w:val="003E2007"/>
    <w:rPr>
      <w:rFonts w:eastAsiaTheme="minorHAnsi"/>
    </w:rPr>
  </w:style>
  <w:style w:type="paragraph" w:customStyle="1" w:styleId="A1BEAFE5471347C089AB840CAC3123467">
    <w:name w:val="A1BEAFE5471347C089AB840CAC3123467"/>
    <w:rsid w:val="003E2007"/>
    <w:rPr>
      <w:rFonts w:eastAsiaTheme="minorHAnsi"/>
    </w:rPr>
  </w:style>
  <w:style w:type="paragraph" w:customStyle="1" w:styleId="AE9501ECA0084B54AC024AA1CFF431077">
    <w:name w:val="AE9501ECA0084B54AC024AA1CFF431077"/>
    <w:rsid w:val="003E2007"/>
    <w:rPr>
      <w:rFonts w:eastAsiaTheme="minorHAnsi"/>
    </w:rPr>
  </w:style>
  <w:style w:type="paragraph" w:customStyle="1" w:styleId="859C64AE07D24421B7F36DF800A0458C11">
    <w:name w:val="859C64AE07D24421B7F36DF800A0458C11"/>
    <w:rsid w:val="003E2007"/>
    <w:rPr>
      <w:rFonts w:eastAsiaTheme="minorHAnsi"/>
    </w:rPr>
  </w:style>
  <w:style w:type="paragraph" w:customStyle="1" w:styleId="F034627298B44814A4141FFC748DEEEB11">
    <w:name w:val="F034627298B44814A4141FFC748DEEEB11"/>
    <w:rsid w:val="003E2007"/>
    <w:rPr>
      <w:rFonts w:eastAsiaTheme="minorHAnsi"/>
    </w:rPr>
  </w:style>
  <w:style w:type="paragraph" w:customStyle="1" w:styleId="193AD271CDEA4358B6FB463126EED99411">
    <w:name w:val="193AD271CDEA4358B6FB463126EED99411"/>
    <w:rsid w:val="003E2007"/>
    <w:rPr>
      <w:rFonts w:eastAsiaTheme="minorHAnsi"/>
    </w:rPr>
  </w:style>
  <w:style w:type="paragraph" w:customStyle="1" w:styleId="1892998DA9DD4D9DB41B6E98BCCEAF6011">
    <w:name w:val="1892998DA9DD4D9DB41B6E98BCCEAF6011"/>
    <w:rsid w:val="003E2007"/>
    <w:rPr>
      <w:rFonts w:eastAsiaTheme="minorHAnsi"/>
    </w:rPr>
  </w:style>
  <w:style w:type="paragraph" w:customStyle="1" w:styleId="274D066BE5074C4E88BD7FB34FA2540611">
    <w:name w:val="274D066BE5074C4E88BD7FB34FA2540611"/>
    <w:rsid w:val="003E2007"/>
    <w:rPr>
      <w:rFonts w:eastAsiaTheme="minorHAnsi"/>
    </w:rPr>
  </w:style>
  <w:style w:type="paragraph" w:customStyle="1" w:styleId="5D5F53C43228406D90D3F992E525D11F11">
    <w:name w:val="5D5F53C43228406D90D3F992E525D11F11"/>
    <w:rsid w:val="003E2007"/>
    <w:rPr>
      <w:rFonts w:eastAsiaTheme="minorHAnsi"/>
    </w:rPr>
  </w:style>
  <w:style w:type="paragraph" w:customStyle="1" w:styleId="2B866859A1474411893229B6DD1EB57E7">
    <w:name w:val="2B866859A1474411893229B6DD1EB57E7"/>
    <w:rsid w:val="003E2007"/>
    <w:rPr>
      <w:rFonts w:eastAsiaTheme="minorHAnsi"/>
    </w:rPr>
  </w:style>
  <w:style w:type="paragraph" w:customStyle="1" w:styleId="2178C1D957164ACC839368E52DAF2D187">
    <w:name w:val="2178C1D957164ACC839368E52DAF2D187"/>
    <w:rsid w:val="003E2007"/>
    <w:rPr>
      <w:rFonts w:eastAsiaTheme="minorHAnsi"/>
    </w:rPr>
  </w:style>
  <w:style w:type="paragraph" w:customStyle="1" w:styleId="7560A3AF493A45D498F102D5CA5E70E97">
    <w:name w:val="7560A3AF493A45D498F102D5CA5E70E97"/>
    <w:rsid w:val="003E2007"/>
    <w:rPr>
      <w:rFonts w:eastAsiaTheme="minorHAnsi"/>
    </w:rPr>
  </w:style>
  <w:style w:type="paragraph" w:customStyle="1" w:styleId="685C4B5622634FA183DE80B2DFADE5351">
    <w:name w:val="685C4B5622634FA183DE80B2DFADE5351"/>
    <w:rsid w:val="003E2007"/>
    <w:rPr>
      <w:rFonts w:eastAsiaTheme="minorHAnsi"/>
    </w:rPr>
  </w:style>
  <w:style w:type="paragraph" w:customStyle="1" w:styleId="C9F3EE2808B743DFA4310626C428CA471">
    <w:name w:val="C9F3EE2808B743DFA4310626C428CA471"/>
    <w:rsid w:val="003E2007"/>
    <w:rPr>
      <w:rFonts w:eastAsiaTheme="minorHAnsi"/>
    </w:rPr>
  </w:style>
  <w:style w:type="paragraph" w:customStyle="1" w:styleId="1D841B9EEFCB44C3877359DEF69099F61">
    <w:name w:val="1D841B9EEFCB44C3877359DEF69099F61"/>
    <w:rsid w:val="003E2007"/>
    <w:rPr>
      <w:rFonts w:eastAsiaTheme="minorHAnsi"/>
    </w:rPr>
  </w:style>
  <w:style w:type="paragraph" w:customStyle="1" w:styleId="F6200DEDA1514FFDB693C1CBB5096C031">
    <w:name w:val="F6200DEDA1514FFDB693C1CBB5096C031"/>
    <w:rsid w:val="003E2007"/>
    <w:rPr>
      <w:rFonts w:eastAsiaTheme="minorHAnsi"/>
    </w:rPr>
  </w:style>
  <w:style w:type="paragraph" w:customStyle="1" w:styleId="794C73654BD9469491D0E4438885DCCE1">
    <w:name w:val="794C73654BD9469491D0E4438885DCCE1"/>
    <w:rsid w:val="003E2007"/>
    <w:rPr>
      <w:rFonts w:eastAsiaTheme="minorHAnsi"/>
    </w:rPr>
  </w:style>
  <w:style w:type="paragraph" w:customStyle="1" w:styleId="7AA28263933946C393F2AEE94C3276B11">
    <w:name w:val="7AA28263933946C393F2AEE94C3276B11"/>
    <w:rsid w:val="003E2007"/>
    <w:rPr>
      <w:rFonts w:eastAsiaTheme="minorHAnsi"/>
    </w:rPr>
  </w:style>
  <w:style w:type="paragraph" w:customStyle="1" w:styleId="43885B392BB646888C0CD69DFEB09C157">
    <w:name w:val="43885B392BB646888C0CD69DFEB09C157"/>
    <w:rsid w:val="003E2007"/>
    <w:rPr>
      <w:rFonts w:eastAsiaTheme="minorHAnsi"/>
    </w:rPr>
  </w:style>
  <w:style w:type="paragraph" w:customStyle="1" w:styleId="B2A8CE4DE33944A3ADBA0A17CFCB77C17">
    <w:name w:val="B2A8CE4DE33944A3ADBA0A17CFCB77C17"/>
    <w:rsid w:val="003E2007"/>
    <w:rPr>
      <w:rFonts w:eastAsiaTheme="minorHAnsi"/>
    </w:rPr>
  </w:style>
  <w:style w:type="paragraph" w:customStyle="1" w:styleId="6015725ABE5C458FBDE73406825161136">
    <w:name w:val="6015725ABE5C458FBDE73406825161136"/>
    <w:rsid w:val="003E2007"/>
    <w:rPr>
      <w:rFonts w:eastAsiaTheme="minorHAnsi"/>
    </w:rPr>
  </w:style>
  <w:style w:type="paragraph" w:customStyle="1" w:styleId="46484F6BA5B5446BB6DEC743ECDFDD097">
    <w:name w:val="46484F6BA5B5446BB6DEC743ECDFDD097"/>
    <w:rsid w:val="003E2007"/>
    <w:rPr>
      <w:rFonts w:eastAsiaTheme="minorHAnsi"/>
    </w:rPr>
  </w:style>
  <w:style w:type="paragraph" w:customStyle="1" w:styleId="98AB3DC7BB9D46A2AC3FFBF45FCEF6767">
    <w:name w:val="98AB3DC7BB9D46A2AC3FFBF45FCEF6767"/>
    <w:rsid w:val="003E2007"/>
    <w:rPr>
      <w:rFonts w:eastAsiaTheme="minorHAnsi"/>
    </w:rPr>
  </w:style>
  <w:style w:type="paragraph" w:customStyle="1" w:styleId="F399BAA1E8E249D880BC1D6ED2D3015B2">
    <w:name w:val="F399BAA1E8E249D880BC1D6ED2D3015B2"/>
    <w:rsid w:val="003E2007"/>
    <w:rPr>
      <w:rFonts w:eastAsiaTheme="minorHAnsi"/>
    </w:rPr>
  </w:style>
  <w:style w:type="paragraph" w:customStyle="1" w:styleId="C1689DE224364CA79D3F8308D5955C7F7">
    <w:name w:val="C1689DE224364CA79D3F8308D5955C7F7"/>
    <w:rsid w:val="003E2007"/>
    <w:rPr>
      <w:rFonts w:eastAsiaTheme="minorHAnsi"/>
    </w:rPr>
  </w:style>
  <w:style w:type="paragraph" w:customStyle="1" w:styleId="ECE01D0E951E4374A89F85CA750AE9666">
    <w:name w:val="ECE01D0E951E4374A89F85CA750AE9666"/>
    <w:rsid w:val="003E2007"/>
    <w:rPr>
      <w:rFonts w:eastAsiaTheme="minorHAnsi"/>
    </w:rPr>
  </w:style>
  <w:style w:type="paragraph" w:customStyle="1" w:styleId="033C104EFFCF44B2B6217AA7766E0F0E6">
    <w:name w:val="033C104EFFCF44B2B6217AA7766E0F0E6"/>
    <w:rsid w:val="003E2007"/>
    <w:rPr>
      <w:rFonts w:eastAsiaTheme="minorHAnsi"/>
    </w:rPr>
  </w:style>
  <w:style w:type="paragraph" w:customStyle="1" w:styleId="801785FA7D6C4759893901C79B825C846">
    <w:name w:val="801785FA7D6C4759893901C79B825C846"/>
    <w:rsid w:val="003E2007"/>
    <w:rPr>
      <w:rFonts w:eastAsiaTheme="minorHAnsi"/>
    </w:rPr>
  </w:style>
  <w:style w:type="paragraph" w:customStyle="1" w:styleId="62FE7E961B1141B58A45EF760833831013">
    <w:name w:val="62FE7E961B1141B58A45EF760833831013"/>
    <w:rsid w:val="003E2007"/>
    <w:rPr>
      <w:rFonts w:eastAsiaTheme="minorHAnsi"/>
    </w:rPr>
  </w:style>
  <w:style w:type="paragraph" w:customStyle="1" w:styleId="D06E72B95B1D4738954F911B7736E5F725">
    <w:name w:val="D06E72B95B1D4738954F911B7736E5F725"/>
    <w:rsid w:val="003E2007"/>
    <w:rPr>
      <w:rFonts w:eastAsiaTheme="minorHAnsi"/>
    </w:rPr>
  </w:style>
  <w:style w:type="paragraph" w:customStyle="1" w:styleId="9711C8D4C9244C4F9925BD375326931A25">
    <w:name w:val="9711C8D4C9244C4F9925BD375326931A25"/>
    <w:rsid w:val="003E2007"/>
    <w:rPr>
      <w:rFonts w:eastAsiaTheme="minorHAnsi"/>
    </w:rPr>
  </w:style>
  <w:style w:type="paragraph" w:customStyle="1" w:styleId="858B59822C844868BB6BB999F58979E325">
    <w:name w:val="858B59822C844868BB6BB999F58979E325"/>
    <w:rsid w:val="003E2007"/>
    <w:rPr>
      <w:rFonts w:eastAsiaTheme="minorHAnsi"/>
    </w:rPr>
  </w:style>
  <w:style w:type="paragraph" w:customStyle="1" w:styleId="3D86AED02C394C18A1683F8B67631EA514">
    <w:name w:val="3D86AED02C394C18A1683F8B67631EA514"/>
    <w:rsid w:val="003E2007"/>
    <w:rPr>
      <w:rFonts w:eastAsiaTheme="minorHAnsi"/>
    </w:rPr>
  </w:style>
  <w:style w:type="paragraph" w:customStyle="1" w:styleId="28A4D460305C4074BB262082BEDD1AE314">
    <w:name w:val="28A4D460305C4074BB262082BEDD1AE314"/>
    <w:rsid w:val="003E2007"/>
    <w:rPr>
      <w:rFonts w:eastAsiaTheme="minorHAnsi"/>
    </w:rPr>
  </w:style>
  <w:style w:type="paragraph" w:customStyle="1" w:styleId="3D853C9A2D244265B0DD3FB66BBF056B14">
    <w:name w:val="3D853C9A2D244265B0DD3FB66BBF056B14"/>
    <w:rsid w:val="003E2007"/>
    <w:rPr>
      <w:rFonts w:eastAsiaTheme="minorHAnsi"/>
    </w:rPr>
  </w:style>
  <w:style w:type="paragraph" w:customStyle="1" w:styleId="34A738D8A3384A448C8B4D7B8DC6100914">
    <w:name w:val="34A738D8A3384A448C8B4D7B8DC6100914"/>
    <w:rsid w:val="003E2007"/>
    <w:rPr>
      <w:rFonts w:eastAsiaTheme="minorHAnsi"/>
    </w:rPr>
  </w:style>
  <w:style w:type="paragraph" w:customStyle="1" w:styleId="AA844327AC7C41F586BB4B2355DF0D6614">
    <w:name w:val="AA844327AC7C41F586BB4B2355DF0D6614"/>
    <w:rsid w:val="003E2007"/>
    <w:rPr>
      <w:rFonts w:eastAsiaTheme="minorHAnsi"/>
    </w:rPr>
  </w:style>
  <w:style w:type="paragraph" w:customStyle="1" w:styleId="E554B478121942B4A597AC9F55B37A1114">
    <w:name w:val="E554B478121942B4A597AC9F55B37A1114"/>
    <w:rsid w:val="003E2007"/>
    <w:rPr>
      <w:rFonts w:eastAsiaTheme="minorHAnsi"/>
    </w:rPr>
  </w:style>
  <w:style w:type="paragraph" w:customStyle="1" w:styleId="A50802E67BB04E37BE41E08E041671F414">
    <w:name w:val="A50802E67BB04E37BE41E08E041671F414"/>
    <w:rsid w:val="003E2007"/>
    <w:rPr>
      <w:rFonts w:eastAsiaTheme="minorHAnsi"/>
    </w:rPr>
  </w:style>
  <w:style w:type="paragraph" w:customStyle="1" w:styleId="59CEF668F4BA419DAC2A1B3C1F7049DB14">
    <w:name w:val="59CEF668F4BA419DAC2A1B3C1F7049DB14"/>
    <w:rsid w:val="003E2007"/>
    <w:rPr>
      <w:rFonts w:eastAsiaTheme="minorHAnsi"/>
    </w:rPr>
  </w:style>
  <w:style w:type="paragraph" w:customStyle="1" w:styleId="B47B8BAF28FA42028E46A69627F0ACF314">
    <w:name w:val="B47B8BAF28FA42028E46A69627F0ACF314"/>
    <w:rsid w:val="003E2007"/>
    <w:rPr>
      <w:rFonts w:eastAsiaTheme="minorHAnsi"/>
    </w:rPr>
  </w:style>
  <w:style w:type="paragraph" w:customStyle="1" w:styleId="D3F6788B52C3457A93F7C21F779F30E914">
    <w:name w:val="D3F6788B52C3457A93F7C21F779F30E914"/>
    <w:rsid w:val="003E2007"/>
    <w:rPr>
      <w:rFonts w:eastAsiaTheme="minorHAnsi"/>
    </w:rPr>
  </w:style>
  <w:style w:type="paragraph" w:customStyle="1" w:styleId="C0AB0D1BBC0C40498D6600F6E133DEDB14">
    <w:name w:val="C0AB0D1BBC0C40498D6600F6E133DEDB14"/>
    <w:rsid w:val="003E2007"/>
    <w:rPr>
      <w:rFonts w:eastAsiaTheme="minorHAnsi"/>
    </w:rPr>
  </w:style>
  <w:style w:type="paragraph" w:customStyle="1" w:styleId="93C6208678FB492E9733D9FF0C3BA77114">
    <w:name w:val="93C6208678FB492E9733D9FF0C3BA77114"/>
    <w:rsid w:val="003E2007"/>
    <w:rPr>
      <w:rFonts w:eastAsiaTheme="minorHAnsi"/>
    </w:rPr>
  </w:style>
  <w:style w:type="paragraph" w:customStyle="1" w:styleId="0C415572F96F44C1A309485A56993AF714">
    <w:name w:val="0C415572F96F44C1A309485A56993AF714"/>
    <w:rsid w:val="003E2007"/>
    <w:rPr>
      <w:rFonts w:eastAsiaTheme="minorHAnsi"/>
    </w:rPr>
  </w:style>
  <w:style w:type="paragraph" w:customStyle="1" w:styleId="11DB0C28E81746B1B72C9B99CCEC418414">
    <w:name w:val="11DB0C28E81746B1B72C9B99CCEC418414"/>
    <w:rsid w:val="003E2007"/>
    <w:rPr>
      <w:rFonts w:eastAsiaTheme="minorHAnsi"/>
    </w:rPr>
  </w:style>
  <w:style w:type="paragraph" w:customStyle="1" w:styleId="6127B941AD99498A8CC9AB034551123014">
    <w:name w:val="6127B941AD99498A8CC9AB034551123014"/>
    <w:rsid w:val="003E2007"/>
    <w:rPr>
      <w:rFonts w:eastAsiaTheme="minorHAnsi"/>
    </w:rPr>
  </w:style>
  <w:style w:type="paragraph" w:customStyle="1" w:styleId="893F028A62B34A418FC74C41FB02A89814">
    <w:name w:val="893F028A62B34A418FC74C41FB02A89814"/>
    <w:rsid w:val="003E2007"/>
    <w:rPr>
      <w:rFonts w:eastAsiaTheme="minorHAnsi"/>
    </w:rPr>
  </w:style>
  <w:style w:type="paragraph" w:customStyle="1" w:styleId="EE894738296E4CFCBC3322093D303CF514">
    <w:name w:val="EE894738296E4CFCBC3322093D303CF514"/>
    <w:rsid w:val="003E2007"/>
    <w:rPr>
      <w:rFonts w:eastAsiaTheme="minorHAnsi"/>
    </w:rPr>
  </w:style>
  <w:style w:type="paragraph" w:customStyle="1" w:styleId="1FA6779E6AA6443A942CE4C63F9746C214">
    <w:name w:val="1FA6779E6AA6443A942CE4C63F9746C214"/>
    <w:rsid w:val="003E2007"/>
    <w:rPr>
      <w:rFonts w:eastAsiaTheme="minorHAnsi"/>
    </w:rPr>
  </w:style>
  <w:style w:type="paragraph" w:customStyle="1" w:styleId="83542B45796C4520BB1B234231BFF4A314">
    <w:name w:val="83542B45796C4520BB1B234231BFF4A314"/>
    <w:rsid w:val="003E2007"/>
    <w:rPr>
      <w:rFonts w:eastAsiaTheme="minorHAnsi"/>
    </w:rPr>
  </w:style>
  <w:style w:type="paragraph" w:customStyle="1" w:styleId="9F5BC939123746F896CDDE83B23EB6F414">
    <w:name w:val="9F5BC939123746F896CDDE83B23EB6F414"/>
    <w:rsid w:val="003E2007"/>
    <w:rPr>
      <w:rFonts w:eastAsiaTheme="minorHAnsi"/>
    </w:rPr>
  </w:style>
  <w:style w:type="paragraph" w:customStyle="1" w:styleId="489DFB426AA640CABE7E044BB54B11E514">
    <w:name w:val="489DFB426AA640CABE7E044BB54B11E514"/>
    <w:rsid w:val="003E2007"/>
    <w:rPr>
      <w:rFonts w:eastAsiaTheme="minorHAnsi"/>
    </w:rPr>
  </w:style>
  <w:style w:type="paragraph" w:customStyle="1" w:styleId="E387E6F1598F4945A1C4712170864B0714">
    <w:name w:val="E387E6F1598F4945A1C4712170864B0714"/>
    <w:rsid w:val="003E2007"/>
    <w:rPr>
      <w:rFonts w:eastAsiaTheme="minorHAnsi"/>
    </w:rPr>
  </w:style>
  <w:style w:type="paragraph" w:customStyle="1" w:styleId="A5AEB3982D084B9F88702CC0C5FC02EF14">
    <w:name w:val="A5AEB3982D084B9F88702CC0C5FC02EF14"/>
    <w:rsid w:val="003E2007"/>
    <w:rPr>
      <w:rFonts w:eastAsiaTheme="minorHAnsi"/>
    </w:rPr>
  </w:style>
  <w:style w:type="paragraph" w:customStyle="1" w:styleId="A692F61C44524DEB912721758E9CD47E14">
    <w:name w:val="A692F61C44524DEB912721758E9CD47E14"/>
    <w:rsid w:val="003E2007"/>
    <w:rPr>
      <w:rFonts w:eastAsiaTheme="minorHAnsi"/>
    </w:rPr>
  </w:style>
  <w:style w:type="paragraph" w:customStyle="1" w:styleId="15BD6D0D136B49268C522E940555048214">
    <w:name w:val="15BD6D0D136B49268C522E940555048214"/>
    <w:rsid w:val="003E2007"/>
    <w:rPr>
      <w:rFonts w:eastAsiaTheme="minorHAnsi"/>
    </w:rPr>
  </w:style>
  <w:style w:type="paragraph" w:customStyle="1" w:styleId="0DEA178CCF6946CBBCAA7269F14DBC5124">
    <w:name w:val="0DEA178CCF6946CBBCAA7269F14DBC5124"/>
    <w:rsid w:val="003E2007"/>
    <w:rPr>
      <w:rFonts w:eastAsiaTheme="minorHAnsi"/>
    </w:rPr>
  </w:style>
  <w:style w:type="paragraph" w:customStyle="1" w:styleId="7518F7C88ED04DC6B7E9AFF0E8D888AC24">
    <w:name w:val="7518F7C88ED04DC6B7E9AFF0E8D888AC24"/>
    <w:rsid w:val="003E2007"/>
    <w:rPr>
      <w:rFonts w:eastAsiaTheme="minorHAnsi"/>
    </w:rPr>
  </w:style>
  <w:style w:type="paragraph" w:customStyle="1" w:styleId="6364F3AF19AA46D2B660A38540C10A2624">
    <w:name w:val="6364F3AF19AA46D2B660A38540C10A2624"/>
    <w:rsid w:val="003E2007"/>
    <w:rPr>
      <w:rFonts w:eastAsiaTheme="minorHAnsi"/>
    </w:rPr>
  </w:style>
  <w:style w:type="paragraph" w:customStyle="1" w:styleId="68A3C0CCD1E348088069E54FA41D462424">
    <w:name w:val="68A3C0CCD1E348088069E54FA41D462424"/>
    <w:rsid w:val="003E2007"/>
    <w:rPr>
      <w:rFonts w:eastAsiaTheme="minorHAnsi"/>
    </w:rPr>
  </w:style>
  <w:style w:type="paragraph" w:customStyle="1" w:styleId="FEF07DF1A3514183845447594B2249F224">
    <w:name w:val="FEF07DF1A3514183845447594B2249F224"/>
    <w:rsid w:val="003E2007"/>
    <w:rPr>
      <w:rFonts w:eastAsiaTheme="minorHAnsi"/>
    </w:rPr>
  </w:style>
  <w:style w:type="paragraph" w:customStyle="1" w:styleId="160EE795319049628271AFC19797BEF224">
    <w:name w:val="160EE795319049628271AFC19797BEF224"/>
    <w:rsid w:val="003E2007"/>
    <w:rPr>
      <w:rFonts w:eastAsiaTheme="minorHAnsi"/>
    </w:rPr>
  </w:style>
  <w:style w:type="paragraph" w:customStyle="1" w:styleId="0AAA861950ED419699AF0118DB9CB68222">
    <w:name w:val="0AAA861950ED419699AF0118DB9CB68222"/>
    <w:rsid w:val="003E2007"/>
    <w:rPr>
      <w:rFonts w:eastAsiaTheme="minorHAnsi"/>
    </w:rPr>
  </w:style>
  <w:style w:type="paragraph" w:customStyle="1" w:styleId="94083778263142CC81DB47E43A256B9C13">
    <w:name w:val="94083778263142CC81DB47E43A256B9C13"/>
    <w:rsid w:val="003E2007"/>
    <w:rPr>
      <w:rFonts w:eastAsiaTheme="minorHAnsi"/>
    </w:rPr>
  </w:style>
  <w:style w:type="paragraph" w:customStyle="1" w:styleId="7BF348619EB04C12A5498FEDE952970213">
    <w:name w:val="7BF348619EB04C12A5498FEDE952970213"/>
    <w:rsid w:val="003E2007"/>
    <w:rPr>
      <w:rFonts w:eastAsiaTheme="minorHAnsi"/>
    </w:rPr>
  </w:style>
  <w:style w:type="paragraph" w:customStyle="1" w:styleId="7523179183F4493BA3778EAD2D49226813">
    <w:name w:val="7523179183F4493BA3778EAD2D49226813"/>
    <w:rsid w:val="003E2007"/>
    <w:rPr>
      <w:rFonts w:eastAsiaTheme="minorHAnsi"/>
    </w:rPr>
  </w:style>
  <w:style w:type="paragraph" w:customStyle="1" w:styleId="78A49B7A61BE4EB9A36F84020AEA11C213">
    <w:name w:val="78A49B7A61BE4EB9A36F84020AEA11C213"/>
    <w:rsid w:val="003E2007"/>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9C9DF6E1C3E14B957F717F37F0D55A" ma:contentTypeVersion="3" ma:contentTypeDescription="Create a new document." ma:contentTypeScope="" ma:versionID="2c92796f8a7298580691bd047fcf939d">
  <xsd:schema xmlns:xsd="http://www.w3.org/2001/XMLSchema" xmlns:xs="http://www.w3.org/2001/XMLSchema" xmlns:p="http://schemas.microsoft.com/office/2006/metadata/properties" xmlns:ns2="b6db3af0-bf2a-48ac-b901-f48af78c8cfd" targetNamespace="http://schemas.microsoft.com/office/2006/metadata/properties" ma:root="true" ma:fieldsID="d20ad27e0e74bce6dfc57480e4825f44" ns2:_="">
    <xsd:import namespace="b6db3af0-bf2a-48ac-b901-f48af78c8cfd"/>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b3af0-bf2a-48ac-b901-f48af78c8c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2A119B-9E65-468F-B79C-6A6A6C0B62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b3af0-bf2a-48ac-b901-f48af78c8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1085E5-6390-4FBC-8A4E-35BC045298C4}">
  <ds:schemaRefs>
    <ds:schemaRef ds:uri="http://schemas.microsoft.com/sharepoint/v3/contenttype/forms"/>
  </ds:schemaRefs>
</ds:datastoreItem>
</file>

<file path=customXml/itemProps3.xml><?xml version="1.0" encoding="utf-8"?>
<ds:datastoreItem xmlns:ds="http://schemas.openxmlformats.org/officeDocument/2006/customXml" ds:itemID="{5C4156AB-29D0-4068-B61F-2F156EB32FE4}">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b6db3af0-bf2a-48ac-b901-f48af78c8cfd"/>
    <ds:schemaRef ds:uri="http://www.w3.org/XML/1998/namespace"/>
    <ds:schemaRef ds:uri="http://purl.org/dc/dcmitype/"/>
  </ds:schemaRefs>
</ds:datastoreItem>
</file>

<file path=customXml/itemProps4.xml><?xml version="1.0" encoding="utf-8"?>
<ds:datastoreItem xmlns:ds="http://schemas.openxmlformats.org/officeDocument/2006/customXml" ds:itemID="{70CCF5F7-260C-4B09-AE04-73011399E7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434</Words>
  <Characters>30980</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42</CharactersWithSpaces>
  <SharedDoc>false</SharedDoc>
  <HLinks>
    <vt:vector size="72" baseType="variant">
      <vt:variant>
        <vt:i4>5439571</vt:i4>
      </vt:variant>
      <vt:variant>
        <vt:i4>33</vt:i4>
      </vt:variant>
      <vt:variant>
        <vt:i4>0</vt:i4>
      </vt:variant>
      <vt:variant>
        <vt:i4>5</vt:i4>
      </vt:variant>
      <vt:variant>
        <vt:lpwstr>https://minorityhealth.hhs.gov/omh/browse.aspx?lvl=2&amp;lvlid=53</vt:lpwstr>
      </vt:variant>
      <vt:variant>
        <vt:lpwstr/>
      </vt:variant>
      <vt:variant>
        <vt:i4>5439571</vt:i4>
      </vt:variant>
      <vt:variant>
        <vt:i4>30</vt:i4>
      </vt:variant>
      <vt:variant>
        <vt:i4>0</vt:i4>
      </vt:variant>
      <vt:variant>
        <vt:i4>5</vt:i4>
      </vt:variant>
      <vt:variant>
        <vt:lpwstr>https://minorityhealth.hhs.gov/omh/browse.aspx?lvl=2&amp;lvlid=53</vt:lpwstr>
      </vt:variant>
      <vt:variant>
        <vt:lpwstr/>
      </vt:variant>
      <vt:variant>
        <vt:i4>2359320</vt:i4>
      </vt:variant>
      <vt:variant>
        <vt:i4>27</vt:i4>
      </vt:variant>
      <vt:variant>
        <vt:i4>0</vt:i4>
      </vt:variant>
      <vt:variant>
        <vt:i4>5</vt:i4>
      </vt:variant>
      <vt:variant>
        <vt:lpwstr>http://austintexas.gov/sites/default/files/files/Health/CHA-CHIP/2018_Travis_County_CHIP_FINAL_9.12.18.pdf</vt:lpwstr>
      </vt:variant>
      <vt:variant>
        <vt:lpwstr/>
      </vt:variant>
      <vt:variant>
        <vt:i4>2818145</vt:i4>
      </vt:variant>
      <vt:variant>
        <vt:i4>24</vt:i4>
      </vt:variant>
      <vt:variant>
        <vt:i4>0</vt:i4>
      </vt:variant>
      <vt:variant>
        <vt:i4>5</vt:i4>
      </vt:variant>
      <vt:variant>
        <vt:lpwstr>http://austintexas.gov/sites/default/files/files/Health/CHA-CHIP/ATC_CHA_Dec2017_Report_Final.pdf</vt:lpwstr>
      </vt:variant>
      <vt:variant>
        <vt:lpwstr/>
      </vt:variant>
      <vt:variant>
        <vt:i4>7536673</vt:i4>
      </vt:variant>
      <vt:variant>
        <vt:i4>21</vt:i4>
      </vt:variant>
      <vt:variant>
        <vt:i4>0</vt:i4>
      </vt:variant>
      <vt:variant>
        <vt:i4>5</vt:i4>
      </vt:variant>
      <vt:variant>
        <vt:lpwstr>https://austinstrategicplan.bloomfire.com/series/3304505/posts/3302571-outcome-metrics-master-list</vt:lpwstr>
      </vt:variant>
      <vt:variant>
        <vt:lpwstr/>
      </vt:variant>
      <vt:variant>
        <vt:i4>2097217</vt:i4>
      </vt:variant>
      <vt:variant>
        <vt:i4>18</vt:i4>
      </vt:variant>
      <vt:variant>
        <vt:i4>0</vt:i4>
      </vt:variant>
      <vt:variant>
        <vt:i4>5</vt:i4>
      </vt:variant>
      <vt:variant>
        <vt:lpwstr>https://www.austintexas.gov/financeonline/afo_content.cfm?s=73&amp;p=160</vt:lpwstr>
      </vt:variant>
      <vt:variant>
        <vt:lpwstr/>
      </vt:variant>
      <vt:variant>
        <vt:i4>2097217</vt:i4>
      </vt:variant>
      <vt:variant>
        <vt:i4>15</vt:i4>
      </vt:variant>
      <vt:variant>
        <vt:i4>0</vt:i4>
      </vt:variant>
      <vt:variant>
        <vt:i4>5</vt:i4>
      </vt:variant>
      <vt:variant>
        <vt:lpwstr>https://www.austintexas.gov/financeonline/afo_content.cfm?s=73&amp;p=160</vt:lpwstr>
      </vt:variant>
      <vt:variant>
        <vt:lpwstr/>
      </vt:variant>
      <vt:variant>
        <vt:i4>7405683</vt:i4>
      </vt:variant>
      <vt:variant>
        <vt:i4>12</vt:i4>
      </vt:variant>
      <vt:variant>
        <vt:i4>0</vt:i4>
      </vt:variant>
      <vt:variant>
        <vt:i4>5</vt:i4>
      </vt:variant>
      <vt:variant>
        <vt:lpwstr>https://www.ysm-austin.org/</vt:lpwstr>
      </vt:variant>
      <vt:variant>
        <vt:lpwstr/>
      </vt:variant>
      <vt:variant>
        <vt:i4>3604572</vt:i4>
      </vt:variant>
      <vt:variant>
        <vt:i4>9</vt:i4>
      </vt:variant>
      <vt:variant>
        <vt:i4>0</vt:i4>
      </vt:variant>
      <vt:variant>
        <vt:i4>5</vt:i4>
      </vt:variant>
      <vt:variant>
        <vt:lpwstr>https://cdn-ext.agnet.tamu.edu/wp-content/uploads/2019/04/ESP-465_-Age-Appropriate-Programming-for-Youth.pdf</vt:lpwstr>
      </vt:variant>
      <vt:variant>
        <vt:lpwstr/>
      </vt:variant>
      <vt:variant>
        <vt:i4>1441882</vt:i4>
      </vt:variant>
      <vt:variant>
        <vt:i4>6</vt:i4>
      </vt:variant>
      <vt:variant>
        <vt:i4>0</vt:i4>
      </vt:variant>
      <vt:variant>
        <vt:i4>5</vt:i4>
      </vt:variant>
      <vt:variant>
        <vt:lpwstr>https://www.wallacefoundation.org/knowledge-center/Documents/The-Value-of-Out-of-School-Time-Programs.pdf</vt:lpwstr>
      </vt:variant>
      <vt:variant>
        <vt:lpwstr/>
      </vt:variant>
      <vt:variant>
        <vt:i4>3211267</vt:i4>
      </vt:variant>
      <vt:variant>
        <vt:i4>3</vt:i4>
      </vt:variant>
      <vt:variant>
        <vt:i4>0</vt:i4>
      </vt:variant>
      <vt:variant>
        <vt:i4>5</vt:i4>
      </vt:variant>
      <vt:variant>
        <vt:lpwstr>http://www.austintexas.gov/sites/default/files/files/Health/CSNA_Report__FY19__City_of_Austin.pdf</vt:lpwstr>
      </vt:variant>
      <vt:variant>
        <vt:lpwstr/>
      </vt:variant>
      <vt:variant>
        <vt:i4>1638403</vt:i4>
      </vt:variant>
      <vt:variant>
        <vt:i4>0</vt:i4>
      </vt:variant>
      <vt:variant>
        <vt:i4>0</vt:i4>
      </vt:variant>
      <vt:variant>
        <vt:i4>5</vt:i4>
      </vt:variant>
      <vt:variant>
        <vt:lpwstr>http://www.factfinder.censu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man, Michelle</dc:creator>
  <cp:keywords/>
  <dc:description/>
  <cp:lastModifiedBy>Ponczek, Natasha</cp:lastModifiedBy>
  <cp:revision>2</cp:revision>
  <cp:lastPrinted>2020-03-13T21:25:00Z</cp:lastPrinted>
  <dcterms:created xsi:type="dcterms:W3CDTF">2020-04-20T15:00:00Z</dcterms:created>
  <dcterms:modified xsi:type="dcterms:W3CDTF">2020-04-20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C9DF6E1C3E14B957F717F37F0D55A</vt:lpwstr>
  </property>
  <property fmtid="{D5CDD505-2E9C-101B-9397-08002B2CF9AE}" pid="3" name="_dlc_DocIdItemGuid">
    <vt:lpwstr>ae109a7f-2c65-45be-b0d0-ceb191377372</vt:lpwstr>
  </property>
</Properties>
</file>